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B0CDC" w14:textId="28461887" w:rsidR="002531B7" w:rsidRDefault="00344ED1" w:rsidP="00211455">
      <w:pPr>
        <w:spacing w:before="0" w:after="160" w:line="259" w:lineRule="auto"/>
        <w:sectPr w:rsidR="002531B7" w:rsidSect="00992975">
          <w:type w:val="continuous"/>
          <w:pgSz w:w="11906" w:h="16838" w:code="9"/>
          <w:pgMar w:top="1417" w:right="1417" w:bottom="1417" w:left="1417" w:header="708" w:footer="708" w:gutter="0"/>
          <w:cols w:space="708"/>
          <w:docGrid w:linePitch="360"/>
        </w:sectPr>
      </w:pPr>
      <w:r w:rsidRPr="00661AFA">
        <w:rPr>
          <w:noProof/>
          <w:lang w:val="en-GB" w:eastAsia="en-GB"/>
        </w:rPr>
        <w:drawing>
          <wp:anchor distT="0" distB="0" distL="114300" distR="114300" simplePos="0" relativeHeight="251660288" behindDoc="1" locked="0" layoutInCell="1" allowOverlap="1" wp14:anchorId="40DE8F0A" wp14:editId="4E879282">
            <wp:simplePos x="0" y="0"/>
            <wp:positionH relativeFrom="page">
              <wp:posOffset>-2067</wp:posOffset>
            </wp:positionH>
            <wp:positionV relativeFrom="page">
              <wp:posOffset>25400</wp:posOffset>
            </wp:positionV>
            <wp:extent cx="7541895" cy="10662920"/>
            <wp:effectExtent l="0" t="0" r="1905" b="508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ajevi_naslovnica.jpg"/>
                    <pic:cNvPicPr/>
                  </pic:nvPicPr>
                  <pic:blipFill>
                    <a:blip r:embed="rId8">
                      <a:extLst>
                        <a:ext uri="{28A0092B-C50C-407E-A947-70E740481C1C}">
                          <a14:useLocalDpi xmlns:a14="http://schemas.microsoft.com/office/drawing/2010/main" val="0"/>
                        </a:ext>
                      </a:extLst>
                    </a:blip>
                    <a:stretch>
                      <a:fillRect/>
                    </a:stretch>
                  </pic:blipFill>
                  <pic:spPr>
                    <a:xfrm>
                      <a:off x="0" y="0"/>
                      <a:ext cx="7541895" cy="10662920"/>
                    </a:xfrm>
                    <a:prstGeom prst="rect">
                      <a:avLst/>
                    </a:prstGeom>
                  </pic:spPr>
                </pic:pic>
              </a:graphicData>
            </a:graphic>
            <wp14:sizeRelH relativeFrom="page">
              <wp14:pctWidth>0</wp14:pctWidth>
            </wp14:sizeRelH>
            <wp14:sizeRelV relativeFrom="page">
              <wp14:pctHeight>0</wp14:pctHeight>
            </wp14:sizeRelV>
          </wp:anchor>
        </w:drawing>
      </w:r>
    </w:p>
    <w:p w14:paraId="4C1A9A06" w14:textId="2427B641" w:rsidR="00344ED1" w:rsidRDefault="00255F9E">
      <w:pPr>
        <w:suppressAutoHyphens w:val="0"/>
        <w:spacing w:before="0" w:after="160" w:line="259" w:lineRule="auto"/>
        <w:ind w:left="0"/>
        <w:jc w:val="left"/>
      </w:pPr>
      <w:r w:rsidRPr="00661AFA">
        <w:rPr>
          <w:noProof/>
          <w:lang w:val="en-GB" w:eastAsia="en-GB"/>
        </w:rPr>
        <mc:AlternateContent>
          <mc:Choice Requires="wps">
            <w:drawing>
              <wp:anchor distT="0" distB="0" distL="114300" distR="114300" simplePos="0" relativeHeight="251664384" behindDoc="0" locked="0" layoutInCell="1" allowOverlap="1" wp14:anchorId="06BAEDD5" wp14:editId="7E8E455E">
                <wp:simplePos x="0" y="0"/>
                <wp:positionH relativeFrom="column">
                  <wp:posOffset>-55245</wp:posOffset>
                </wp:positionH>
                <wp:positionV relativeFrom="paragraph">
                  <wp:posOffset>679450</wp:posOffset>
                </wp:positionV>
                <wp:extent cx="6438900" cy="1295400"/>
                <wp:effectExtent l="0" t="0" r="0" b="0"/>
                <wp:wrapNone/>
                <wp:docPr id="5" name="Tekstni okvir 5"/>
                <wp:cNvGraphicFramePr/>
                <a:graphic xmlns:a="http://schemas.openxmlformats.org/drawingml/2006/main">
                  <a:graphicData uri="http://schemas.microsoft.com/office/word/2010/wordprocessingShape">
                    <wps:wsp>
                      <wps:cNvSpPr txBox="1"/>
                      <wps:spPr>
                        <a:xfrm>
                          <a:off x="0" y="0"/>
                          <a:ext cx="6438900" cy="1295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E8814" w14:textId="77777777" w:rsidR="00255F9E" w:rsidRPr="004034CC" w:rsidRDefault="00255F9E" w:rsidP="00255F9E">
                            <w:pPr>
                              <w:spacing w:after="0" w:line="200" w:lineRule="atLeast"/>
                              <w:jc w:val="right"/>
                              <w:rPr>
                                <w:color w:val="404040" w:themeColor="text1" w:themeTint="BF"/>
                                <w:sz w:val="34"/>
                                <w:szCs w:val="34"/>
                              </w:rPr>
                            </w:pPr>
                            <w:r>
                              <w:rPr>
                                <w:b/>
                                <w:color w:val="595959" w:themeColor="text1" w:themeTint="A6"/>
                                <w:sz w:val="72"/>
                                <w:szCs w:val="72"/>
                              </w:rPr>
                              <w:t>Priprema podataka u R-u</w:t>
                            </w:r>
                          </w:p>
                          <w:p w14:paraId="15B74980" w14:textId="77777777" w:rsidR="00255F9E" w:rsidRPr="004034CC" w:rsidRDefault="00255F9E" w:rsidP="00255F9E">
                            <w:pPr>
                              <w:spacing w:line="200" w:lineRule="atLeast"/>
                              <w:jc w:val="right"/>
                              <w:rPr>
                                <w:color w:val="404040" w:themeColor="text1" w:themeTint="BF"/>
                                <w:sz w:val="34"/>
                                <w:szCs w:val="34"/>
                              </w:rPr>
                            </w:pPr>
                            <w:r>
                              <w:rPr>
                                <w:color w:val="404040" w:themeColor="text1" w:themeTint="BF"/>
                                <w:sz w:val="34"/>
                                <w:szCs w:val="34"/>
                              </w:rPr>
                              <w:t>S7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BAEDD5" id="_x0000_t202" coordsize="21600,21600" o:spt="202" path="m,l,21600r21600,l21600,xe">
                <v:stroke joinstyle="miter"/>
                <v:path gradientshapeok="t" o:connecttype="rect"/>
              </v:shapetype>
              <v:shape id="Tekstni okvir 5" o:spid="_x0000_s1026" type="#_x0000_t202" style="position:absolute;margin-left:-4.35pt;margin-top:53.5pt;width:507pt;height:1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" filled="f" stroked="f" strokeweight=".5pt">
                <v:textbox>
                  <w:txbxContent>
                    <w:p w14:paraId="4EFE8814" w14:textId="77777777" w:rsidR="00255F9E" w:rsidRPr="004034CC" w:rsidRDefault="00255F9E" w:rsidP="00255F9E">
                      <w:pPr>
                        <w:spacing w:after="0" w:line="200" w:lineRule="atLeast"/>
                        <w:jc w:val="right"/>
                        <w:rPr>
                          <w:color w:val="404040" w:themeColor="text1" w:themeTint="BF"/>
                          <w:sz w:val="34"/>
                          <w:szCs w:val="34"/>
                        </w:rPr>
                      </w:pPr>
                      <w:r>
                        <w:rPr>
                          <w:b/>
                          <w:color w:val="595959" w:themeColor="text1" w:themeTint="A6"/>
                          <w:sz w:val="72"/>
                          <w:szCs w:val="72"/>
                        </w:rPr>
                        <w:t>Priprema podataka u R-u</w:t>
                      </w:r>
                    </w:p>
                    <w:p w14:paraId="15B74980" w14:textId="77777777" w:rsidR="00255F9E" w:rsidRPr="004034CC" w:rsidRDefault="00255F9E" w:rsidP="00255F9E">
                      <w:pPr>
                        <w:spacing w:line="200" w:lineRule="atLeast"/>
                        <w:jc w:val="right"/>
                        <w:rPr>
                          <w:color w:val="404040" w:themeColor="text1" w:themeTint="BF"/>
                          <w:sz w:val="34"/>
                          <w:szCs w:val="34"/>
                        </w:rPr>
                      </w:pPr>
                      <w:r>
                        <w:rPr>
                          <w:color w:val="404040" w:themeColor="text1" w:themeTint="BF"/>
                          <w:sz w:val="34"/>
                          <w:szCs w:val="34"/>
                        </w:rPr>
                        <w:t>S771</w:t>
                      </w:r>
                    </w:p>
                  </w:txbxContent>
                </v:textbox>
              </v:shape>
            </w:pict>
          </mc:Fallback>
        </mc:AlternateContent>
      </w:r>
      <w:r w:rsidR="00344ED1">
        <w:br w:type="page"/>
      </w:r>
    </w:p>
    <w:p w14:paraId="6AD9C0CE" w14:textId="6A72AB18" w:rsidR="00022E16" w:rsidRPr="00661AFA" w:rsidRDefault="00022E16" w:rsidP="002531B7">
      <w:r w:rsidRPr="00661AFA">
        <w:rPr>
          <w:noProof/>
          <w:lang w:val="en-GB" w:eastAsia="en-GB"/>
        </w:rPr>
        <w:lastRenderedPageBreak/>
        <mc:AlternateContent>
          <mc:Choice Requires="wps">
            <w:drawing>
              <wp:anchor distT="0" distB="0" distL="114300" distR="114300" simplePos="0" relativeHeight="251662336" behindDoc="0" locked="0" layoutInCell="1" allowOverlap="1" wp14:anchorId="199970C8" wp14:editId="283005AE">
                <wp:simplePos x="0" y="0"/>
                <wp:positionH relativeFrom="column">
                  <wp:posOffset>-444500</wp:posOffset>
                </wp:positionH>
                <wp:positionV relativeFrom="paragraph">
                  <wp:posOffset>4131945</wp:posOffset>
                </wp:positionV>
                <wp:extent cx="2981325" cy="1403985"/>
                <wp:effectExtent l="0" t="0" r="0" b="0"/>
                <wp:wrapNone/>
                <wp:docPr id="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3985"/>
                        </a:xfrm>
                        <a:prstGeom prst="rect">
                          <a:avLst/>
                        </a:prstGeom>
                        <a:noFill/>
                        <a:ln w="9525">
                          <a:noFill/>
                          <a:miter lim="800000"/>
                          <a:headEnd/>
                          <a:tailEnd/>
                        </a:ln>
                      </wps:spPr>
                      <wps:txbx>
                        <w:txbxContent>
                          <w:p w14:paraId="29CC04CB" w14:textId="77777777" w:rsidR="001F1E64" w:rsidRPr="00B06244" w:rsidRDefault="001F1E64" w:rsidP="00022E16">
                            <w:pPr>
                              <w:pStyle w:val="BasicParagraph"/>
                              <w:rPr>
                                <w:rFonts w:ascii="Arial" w:hAnsi="Arial" w:cs="Arial"/>
                                <w:b/>
                                <w:color w:val="FFFFFF" w:themeColor="background1"/>
                                <w:lang w:val="hr-HR"/>
                              </w:rPr>
                            </w:pPr>
                            <w:r w:rsidRPr="00661AFA">
                              <w:rPr>
                                <w:rFonts w:ascii="Arial" w:hAnsi="Arial" w:cs="Arial"/>
                                <w:b/>
                                <w:color w:val="FFFFFF" w:themeColor="background1"/>
                                <w:lang w:val="hr-HR"/>
                              </w:rPr>
                              <w:t>priručnik</w:t>
                            </w:r>
                            <w:r w:rsidRPr="00376A78">
                              <w:rPr>
                                <w:rFonts w:ascii="Arial" w:hAnsi="Arial" w:cs="Arial"/>
                                <w:b/>
                                <w:color w:val="FFFFFF" w:themeColor="background1"/>
                              </w:rPr>
                              <w:t xml:space="preserve"> za</w:t>
                            </w:r>
                            <w:r w:rsidRPr="00661AFA">
                              <w:rPr>
                                <w:rFonts w:ascii="Arial" w:hAnsi="Arial" w:cs="Arial"/>
                                <w:b/>
                                <w:color w:val="FFFFFF" w:themeColor="background1"/>
                                <w:lang w:val="hr-HR"/>
                              </w:rPr>
                              <w:t xml:space="preserve"> </w:t>
                            </w:r>
                            <w:r>
                              <w:rPr>
                                <w:rFonts w:ascii="Arial" w:hAnsi="Arial" w:cs="Arial"/>
                                <w:b/>
                                <w:color w:val="FFFFFF" w:themeColor="background1"/>
                                <w:lang w:val="hr-HR"/>
                              </w:rPr>
                              <w:t>polaznike</w:t>
                            </w:r>
                            <w:r w:rsidRPr="00376A78">
                              <w:rPr>
                                <w:rFonts w:ascii="Arial" w:hAnsi="Arial" w:cs="Arial"/>
                                <w:b/>
                                <w:color w:val="FFFFFF" w:themeColor="background1"/>
                              </w:rPr>
                              <w:t xml:space="preserve"> </w:t>
                            </w:r>
                            <w:r>
                              <w:rPr>
                                <w:rFonts w:ascii="Arial" w:hAnsi="Arial" w:cs="Arial"/>
                                <w:b/>
                                <w:color w:val="FFFFFF" w:themeColor="background1"/>
                              </w:rPr>
                              <w:t>©</w:t>
                            </w:r>
                            <w:r w:rsidRPr="00376A78">
                              <w:rPr>
                                <w:rFonts w:ascii="Arial" w:hAnsi="Arial" w:cs="Arial"/>
                                <w:b/>
                                <w:color w:val="FFFFFF" w:themeColor="background1"/>
                              </w:rPr>
                              <w:t xml:space="preserve"> 201</w:t>
                            </w:r>
                            <w:r>
                              <w:rPr>
                                <w:rFonts w:ascii="Arial" w:hAnsi="Arial" w:cs="Arial"/>
                                <w:b/>
                                <w:color w:val="FFFFFF" w:themeColor="background1"/>
                              </w:rPr>
                              <w:t>8</w:t>
                            </w:r>
                            <w:r w:rsidRPr="00376A78">
                              <w:rPr>
                                <w:rFonts w:ascii="Arial" w:hAnsi="Arial" w:cs="Arial"/>
                                <w:b/>
                                <w:color w:val="FFFFFF" w:themeColor="background1"/>
                              </w:rPr>
                              <w:t xml:space="preserve"> Sr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9970C8" id="Tekstni okvir 2" o:spid="_x0000_s1027" type="#_x0000_t202" style="position:absolute;left:0;text-align:left;margin-left:-35pt;margin-top:325.35pt;width:234.7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" filled="f" stroked="f">
                <v:textbox style="mso-fit-shape-to-text:t">
                  <w:txbxContent>
                    <w:p w14:paraId="29CC04CB" w14:textId="77777777" w:rsidR="001F1E64" w:rsidRPr="00B06244" w:rsidRDefault="001F1E64" w:rsidP="00022E16">
                      <w:pPr>
                        <w:pStyle w:val="BasicParagraph"/>
                        <w:rPr>
                          <w:rFonts w:ascii="Arial" w:hAnsi="Arial" w:cs="Arial"/>
                          <w:b/>
                          <w:color w:val="FFFFFF" w:themeColor="background1"/>
                          <w:lang w:val="hr-HR"/>
                        </w:rPr>
                      </w:pPr>
                      <w:r w:rsidRPr="00661AFA">
                        <w:rPr>
                          <w:rFonts w:ascii="Arial" w:hAnsi="Arial" w:cs="Arial"/>
                          <w:b/>
                          <w:color w:val="FFFFFF" w:themeColor="background1"/>
                          <w:lang w:val="hr-HR"/>
                        </w:rPr>
                        <w:t>priručnik</w:t>
                      </w:r>
                      <w:r w:rsidRPr="00376A78">
                        <w:rPr>
                          <w:rFonts w:ascii="Arial" w:hAnsi="Arial" w:cs="Arial"/>
                          <w:b/>
                          <w:color w:val="FFFFFF" w:themeColor="background1"/>
                        </w:rPr>
                        <w:t xml:space="preserve"> za</w:t>
                      </w:r>
                      <w:r w:rsidRPr="00661AFA">
                        <w:rPr>
                          <w:rFonts w:ascii="Arial" w:hAnsi="Arial" w:cs="Arial"/>
                          <w:b/>
                          <w:color w:val="FFFFFF" w:themeColor="background1"/>
                          <w:lang w:val="hr-HR"/>
                        </w:rPr>
                        <w:t xml:space="preserve"> </w:t>
                      </w:r>
                      <w:r>
                        <w:rPr>
                          <w:rFonts w:ascii="Arial" w:hAnsi="Arial" w:cs="Arial"/>
                          <w:b/>
                          <w:color w:val="FFFFFF" w:themeColor="background1"/>
                          <w:lang w:val="hr-HR"/>
                        </w:rPr>
                        <w:t>polaznike</w:t>
                      </w:r>
                      <w:r w:rsidRPr="00376A78">
                        <w:rPr>
                          <w:rFonts w:ascii="Arial" w:hAnsi="Arial" w:cs="Arial"/>
                          <w:b/>
                          <w:color w:val="FFFFFF" w:themeColor="background1"/>
                        </w:rPr>
                        <w:t xml:space="preserve"> </w:t>
                      </w:r>
                      <w:r>
                        <w:rPr>
                          <w:rFonts w:ascii="Arial" w:hAnsi="Arial" w:cs="Arial"/>
                          <w:b/>
                          <w:color w:val="FFFFFF" w:themeColor="background1"/>
                        </w:rPr>
                        <w:t>©</w:t>
                      </w:r>
                      <w:r w:rsidRPr="00376A78">
                        <w:rPr>
                          <w:rFonts w:ascii="Arial" w:hAnsi="Arial" w:cs="Arial"/>
                          <w:b/>
                          <w:color w:val="FFFFFF" w:themeColor="background1"/>
                        </w:rPr>
                        <w:t xml:space="preserve"> 201</w:t>
                      </w:r>
                      <w:r>
                        <w:rPr>
                          <w:rFonts w:ascii="Arial" w:hAnsi="Arial" w:cs="Arial"/>
                          <w:b/>
                          <w:color w:val="FFFFFF" w:themeColor="background1"/>
                        </w:rPr>
                        <w:t>8</w:t>
                      </w:r>
                      <w:r w:rsidRPr="00376A78">
                        <w:rPr>
                          <w:rFonts w:ascii="Arial" w:hAnsi="Arial" w:cs="Arial"/>
                          <w:b/>
                          <w:color w:val="FFFFFF" w:themeColor="background1"/>
                        </w:rPr>
                        <w:t xml:space="preserve"> Srce</w:t>
                      </w:r>
                    </w:p>
                  </w:txbxContent>
                </v:textbox>
              </v:shape>
            </w:pict>
          </mc:Fallback>
        </mc:AlternateContent>
      </w:r>
      <w:r w:rsidRPr="00661AFA">
        <w:t>Ovu inačicu priručnika izradio je autorski tim u sastavu:</w:t>
      </w:r>
    </w:p>
    <w:p w14:paraId="3EC69898" w14:textId="32AA5DB2" w:rsidR="00022E16" w:rsidRPr="00661AFA" w:rsidRDefault="00022E16" w:rsidP="00022E16">
      <w:pPr>
        <w:spacing w:before="0" w:after="160" w:line="259" w:lineRule="auto"/>
      </w:pPr>
      <w:r w:rsidRPr="00661AFA">
        <w:t xml:space="preserve">Autor: </w:t>
      </w:r>
      <w:r w:rsidR="000A2CCE">
        <w:t xml:space="preserve">dr. sc. Damir Pintar </w:t>
      </w:r>
    </w:p>
    <w:p w14:paraId="63D8DF80" w14:textId="6A1C19DC" w:rsidR="00022E16" w:rsidRPr="00661AFA" w:rsidRDefault="00022E16" w:rsidP="00022E16">
      <w:pPr>
        <w:spacing w:before="0" w:after="160" w:line="259" w:lineRule="auto"/>
      </w:pPr>
      <w:r w:rsidRPr="00661AFA">
        <w:t xml:space="preserve">Recenzent: </w:t>
      </w:r>
      <w:r w:rsidR="00970F15">
        <w:t>mr. sc. Neven Balenović</w:t>
      </w:r>
    </w:p>
    <w:p w14:paraId="12031B01" w14:textId="4A9C6963" w:rsidR="00022E16" w:rsidRDefault="00022E16" w:rsidP="00022E16">
      <w:pPr>
        <w:spacing w:before="0" w:after="160" w:line="259" w:lineRule="auto"/>
      </w:pPr>
      <w:r w:rsidRPr="00661AFA">
        <w:t>Uredni</w:t>
      </w:r>
      <w:r>
        <w:t>ca</w:t>
      </w:r>
      <w:r w:rsidRPr="00661AFA">
        <w:t xml:space="preserve">: </w:t>
      </w:r>
      <w:r w:rsidR="000A2CCE">
        <w:t>Sabina Rako</w:t>
      </w:r>
    </w:p>
    <w:p w14:paraId="1C2F9F40" w14:textId="24DB6A5F" w:rsidR="000A2CCE" w:rsidRPr="00661AFA" w:rsidRDefault="000A2CCE" w:rsidP="00022E16">
      <w:pPr>
        <w:spacing w:before="0" w:after="160" w:line="259" w:lineRule="auto"/>
      </w:pPr>
      <w:r>
        <w:t xml:space="preserve">Lektorica: </w:t>
      </w:r>
      <w:r w:rsidR="00970F15">
        <w:t>Ana Đorđević</w:t>
      </w:r>
    </w:p>
    <w:p w14:paraId="69FD2254" w14:textId="77777777" w:rsidR="00022E16" w:rsidRPr="00661AFA" w:rsidRDefault="00022E16" w:rsidP="00022E16">
      <w:pPr>
        <w:spacing w:before="0" w:after="160" w:line="259" w:lineRule="auto"/>
        <w:ind w:left="0"/>
      </w:pPr>
    </w:p>
    <w:p w14:paraId="2F1AE6AE"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361065D9"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2E1FF7FF"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1B79B407"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26FC2179"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319CE9E3" w14:textId="77777777" w:rsidR="00022E16" w:rsidRPr="00661AFA" w:rsidRDefault="00022E16" w:rsidP="00022E16">
      <w:pPr>
        <w:jc w:val="center"/>
      </w:pPr>
    </w:p>
    <w:p w14:paraId="6BC57584" w14:textId="77777777" w:rsidR="00022E16" w:rsidRPr="00661AFA" w:rsidRDefault="00022E16" w:rsidP="00022E16">
      <w:pPr>
        <w:spacing w:before="0" w:after="160" w:line="259" w:lineRule="auto"/>
        <w:jc w:val="center"/>
      </w:pPr>
      <w:r w:rsidRPr="00661AFA">
        <w:t>Sveučilište u Zagrebu</w:t>
      </w:r>
    </w:p>
    <w:p w14:paraId="113A30CF" w14:textId="77777777" w:rsidR="00022E16" w:rsidRPr="00661AFA" w:rsidRDefault="00022E16" w:rsidP="00022E16">
      <w:pPr>
        <w:spacing w:before="0" w:after="160" w:line="259" w:lineRule="auto"/>
        <w:jc w:val="center"/>
      </w:pPr>
      <w:r w:rsidRPr="00661AFA">
        <w:t>Sveučilišni računski centar</w:t>
      </w:r>
    </w:p>
    <w:p w14:paraId="006F1F63" w14:textId="77777777" w:rsidR="00022E16" w:rsidRPr="00661AFA" w:rsidRDefault="00022E16" w:rsidP="00022E16">
      <w:pPr>
        <w:spacing w:before="0" w:after="160" w:line="259" w:lineRule="auto"/>
        <w:jc w:val="center"/>
      </w:pPr>
      <w:r w:rsidRPr="00661AFA">
        <w:t xml:space="preserve">Josipa </w:t>
      </w:r>
      <w:proofErr w:type="spellStart"/>
      <w:r w:rsidRPr="00661AFA">
        <w:t>Marohnića</w:t>
      </w:r>
      <w:proofErr w:type="spellEnd"/>
      <w:r w:rsidRPr="00661AFA">
        <w:t xml:space="preserve"> 5, 10000 Zagreb</w:t>
      </w:r>
    </w:p>
    <w:p w14:paraId="4213D68E" w14:textId="77777777" w:rsidR="00022E16" w:rsidRPr="00661AFA" w:rsidRDefault="000A2CCE" w:rsidP="00022E16">
      <w:pPr>
        <w:spacing w:before="0" w:after="160" w:line="259" w:lineRule="auto"/>
        <w:jc w:val="center"/>
      </w:pPr>
      <w:r>
        <w:t>edu</w:t>
      </w:r>
      <w:r w:rsidR="00022E16" w:rsidRPr="00661AFA">
        <w:t>@srce.hr</w:t>
      </w:r>
    </w:p>
    <w:p w14:paraId="0E1AEB45"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39C0614D"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24619965"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4F468A09"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602A6D02"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56A4DB96" w14:textId="77777777" w:rsidR="00022E16" w:rsidRPr="00661AFA" w:rsidRDefault="00022E16" w:rsidP="00022E16">
      <w:pPr>
        <w:suppressAutoHyphens w:val="0"/>
        <w:spacing w:before="0" w:after="160" w:line="259" w:lineRule="auto"/>
        <w:ind w:left="0"/>
        <w:rPr>
          <w:rFonts w:eastAsiaTheme="minorHAnsi"/>
          <w:kern w:val="0"/>
          <w:szCs w:val="22"/>
          <w:lang w:eastAsia="en-US"/>
        </w:rPr>
      </w:pPr>
    </w:p>
    <w:p w14:paraId="0D88FEFC" w14:textId="2D724F3E" w:rsidR="00022E16" w:rsidRPr="00932707" w:rsidRDefault="00022E16" w:rsidP="00022E16">
      <w:pPr>
        <w:suppressAutoHyphens w:val="0"/>
        <w:spacing w:before="0" w:after="160" w:line="259" w:lineRule="auto"/>
        <w:ind w:left="0"/>
        <w:jc w:val="center"/>
        <w:rPr>
          <w:rFonts w:eastAsiaTheme="minorHAnsi"/>
          <w:kern w:val="0"/>
          <w:szCs w:val="22"/>
          <w:lang w:eastAsia="en-US"/>
        </w:rPr>
      </w:pPr>
      <w:r w:rsidRPr="00932707">
        <w:rPr>
          <w:rFonts w:eastAsiaTheme="minorHAnsi"/>
          <w:kern w:val="0"/>
          <w:szCs w:val="22"/>
          <w:lang w:eastAsia="en-US"/>
        </w:rPr>
        <w:t xml:space="preserve">Verzija priručnika: </w:t>
      </w:r>
      <w:r w:rsidR="000A2CCE">
        <w:rPr>
          <w:rFonts w:eastAsiaTheme="minorHAnsi"/>
          <w:kern w:val="0"/>
          <w:szCs w:val="22"/>
          <w:lang w:eastAsia="en-US"/>
        </w:rPr>
        <w:t>20</w:t>
      </w:r>
      <w:r w:rsidR="008D0668">
        <w:rPr>
          <w:rFonts w:eastAsiaTheme="minorHAnsi"/>
          <w:kern w:val="0"/>
          <w:szCs w:val="22"/>
          <w:lang w:eastAsia="en-US"/>
        </w:rPr>
        <w:t>2</w:t>
      </w:r>
      <w:r w:rsidR="000A2CCE">
        <w:rPr>
          <w:rFonts w:eastAsiaTheme="minorHAnsi"/>
          <w:kern w:val="0"/>
          <w:szCs w:val="22"/>
          <w:lang w:eastAsia="en-US"/>
        </w:rPr>
        <w:t>1</w:t>
      </w:r>
      <w:r w:rsidR="008D0668">
        <w:rPr>
          <w:rFonts w:eastAsiaTheme="minorHAnsi"/>
          <w:kern w:val="0"/>
          <w:szCs w:val="22"/>
          <w:lang w:eastAsia="en-US"/>
        </w:rPr>
        <w:t>0414</w:t>
      </w:r>
    </w:p>
    <w:p w14:paraId="5BAAB5D4"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3F0E6D44"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2782AF15" w14:textId="77777777" w:rsidR="00022E16" w:rsidRPr="00661AFA" w:rsidRDefault="00022E16" w:rsidP="00022E16">
      <w:pPr>
        <w:suppressAutoHyphens w:val="0"/>
        <w:spacing w:before="0" w:after="160" w:line="259" w:lineRule="auto"/>
        <w:ind w:left="0"/>
        <w:jc w:val="left"/>
        <w:rPr>
          <w:rFonts w:eastAsiaTheme="minorHAnsi"/>
          <w:kern w:val="0"/>
          <w:szCs w:val="22"/>
          <w:lang w:eastAsia="en-US"/>
        </w:rPr>
      </w:pPr>
    </w:p>
    <w:p w14:paraId="5B838940" w14:textId="77777777" w:rsidR="00022E16" w:rsidRPr="00661AFA" w:rsidRDefault="00022E16" w:rsidP="00022E16">
      <w:pPr>
        <w:jc w:val="center"/>
      </w:pPr>
      <w:r w:rsidRPr="00661AFA">
        <w:rPr>
          <w:noProof/>
          <w:lang w:val="en-GB" w:eastAsia="en-GB"/>
        </w:rPr>
        <w:drawing>
          <wp:inline distT="0" distB="0" distL="0" distR="0" wp14:anchorId="00F08338" wp14:editId="25E6A262">
            <wp:extent cx="1047600" cy="414000"/>
            <wp:effectExtent l="0" t="0" r="635" b="571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_access_logo_odabran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7600" cy="414000"/>
                    </a:xfrm>
                    <a:prstGeom prst="rect">
                      <a:avLst/>
                    </a:prstGeom>
                  </pic:spPr>
                </pic:pic>
              </a:graphicData>
            </a:graphic>
          </wp:inline>
        </w:drawing>
      </w:r>
    </w:p>
    <w:p w14:paraId="6035472C" w14:textId="77777777" w:rsidR="00022E16" w:rsidRPr="00661AFA" w:rsidRDefault="00022E16" w:rsidP="00022E16">
      <w:r w:rsidRPr="00661AFA">
        <w:rPr>
          <w:noProof/>
          <w:lang w:val="en-GB" w:eastAsia="en-GB"/>
        </w:rPr>
        <mc:AlternateContent>
          <mc:Choice Requires="wps">
            <w:drawing>
              <wp:anchor distT="0" distB="0" distL="114300" distR="114300" simplePos="0" relativeHeight="251661312" behindDoc="0" locked="0" layoutInCell="1" allowOverlap="1" wp14:anchorId="1BF0556F" wp14:editId="6E0A3B68">
                <wp:simplePos x="0" y="0"/>
                <wp:positionH relativeFrom="column">
                  <wp:posOffset>1175385</wp:posOffset>
                </wp:positionH>
                <wp:positionV relativeFrom="paragraph">
                  <wp:posOffset>203200</wp:posOffset>
                </wp:positionV>
                <wp:extent cx="0" cy="819785"/>
                <wp:effectExtent l="0" t="0" r="19050" b="18415"/>
                <wp:wrapNone/>
                <wp:docPr id="3" name="Ravni poveznik 3"/>
                <wp:cNvGraphicFramePr/>
                <a:graphic xmlns:a="http://schemas.openxmlformats.org/drawingml/2006/main">
                  <a:graphicData uri="http://schemas.microsoft.com/office/word/2010/wordprocessingShape">
                    <wps:wsp>
                      <wps:cNvCnPr/>
                      <wps:spPr>
                        <a:xfrm>
                          <a:off x="0" y="0"/>
                          <a:ext cx="0" cy="819785"/>
                        </a:xfrm>
                        <a:prstGeom prst="line">
                          <a:avLst/>
                        </a:prstGeom>
                        <a:ln>
                          <a:solidFill>
                            <a:srgbClr val="D7182A"/>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858B104" id="Ravni poveznik 3"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2.55pt,16pt" to="92.55pt,8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" strokecolor="#d7182a" strokeweight=".5pt">
                <v:stroke joinstyle="miter"/>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7"/>
        <w:gridCol w:w="7045"/>
      </w:tblGrid>
      <w:tr w:rsidR="00022E16" w:rsidRPr="00661AFA" w14:paraId="6265B05A" w14:textId="77777777" w:rsidTr="00AF0146">
        <w:trPr>
          <w:jc w:val="center"/>
        </w:trPr>
        <w:tc>
          <w:tcPr>
            <w:tcW w:w="2093" w:type="dxa"/>
            <w:vAlign w:val="center"/>
          </w:tcPr>
          <w:p w14:paraId="76F8448A" w14:textId="77777777" w:rsidR="00022E16" w:rsidRPr="00661AFA" w:rsidRDefault="00022E16" w:rsidP="00AF0146">
            <w:pPr>
              <w:jc w:val="center"/>
            </w:pPr>
            <w:r w:rsidRPr="00661AFA">
              <w:rPr>
                <w:noProof/>
                <w:lang w:val="en-GB" w:eastAsia="en-GB"/>
              </w:rPr>
              <w:drawing>
                <wp:inline distT="0" distB="0" distL="0" distR="0" wp14:anchorId="1995F032" wp14:editId="282C5D25">
                  <wp:extent cx="828675" cy="285750"/>
                  <wp:effectExtent l="0" t="0" r="9525"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8675" cy="285750"/>
                          </a:xfrm>
                          <a:prstGeom prst="rect">
                            <a:avLst/>
                          </a:prstGeom>
                          <a:noFill/>
                          <a:ln>
                            <a:noFill/>
                          </a:ln>
                        </pic:spPr>
                      </pic:pic>
                    </a:graphicData>
                  </a:graphic>
                </wp:inline>
              </w:drawing>
            </w:r>
          </w:p>
        </w:tc>
        <w:tc>
          <w:tcPr>
            <w:tcW w:w="7621" w:type="dxa"/>
          </w:tcPr>
          <w:p w14:paraId="2D6A4F01" w14:textId="77777777" w:rsidR="00022E16" w:rsidRPr="00661AFA" w:rsidRDefault="00022E16" w:rsidP="00AF0146">
            <w:pPr>
              <w:suppressAutoHyphens w:val="0"/>
              <w:spacing w:before="0" w:after="0" w:line="240" w:lineRule="auto"/>
              <w:ind w:left="0"/>
              <w:jc w:val="left"/>
              <w:rPr>
                <w:rFonts w:eastAsiaTheme="minorHAnsi"/>
                <w:kern w:val="0"/>
                <w:szCs w:val="22"/>
                <w:lang w:eastAsia="en-US"/>
              </w:rPr>
            </w:pPr>
            <w:r w:rsidRPr="00661AFA">
              <w:rPr>
                <w:rFonts w:eastAsiaTheme="minorHAnsi"/>
                <w:kern w:val="0"/>
                <w:szCs w:val="22"/>
                <w:lang w:eastAsia="en-US"/>
              </w:rPr>
              <w:t xml:space="preserve">Ovo djelo dano je na korištenje pod licencom </w:t>
            </w:r>
            <w:r w:rsidRPr="00211455">
              <w:rPr>
                <w:rFonts w:eastAsiaTheme="minorHAnsi"/>
                <w:i/>
                <w:kern w:val="0"/>
                <w:szCs w:val="22"/>
                <w:lang w:eastAsia="en-US"/>
              </w:rPr>
              <w:t xml:space="preserve">Creative </w:t>
            </w:r>
            <w:proofErr w:type="spellStart"/>
            <w:r w:rsidRPr="00211455">
              <w:rPr>
                <w:rFonts w:eastAsiaTheme="minorHAnsi"/>
                <w:i/>
                <w:kern w:val="0"/>
                <w:szCs w:val="22"/>
                <w:lang w:eastAsia="en-US"/>
              </w:rPr>
              <w:t>Commons</w:t>
            </w:r>
            <w:proofErr w:type="spellEnd"/>
            <w:r w:rsidRPr="00211455">
              <w:rPr>
                <w:rFonts w:eastAsiaTheme="minorHAnsi"/>
                <w:i/>
                <w:kern w:val="0"/>
                <w:szCs w:val="22"/>
                <w:lang w:eastAsia="en-US"/>
              </w:rPr>
              <w:t xml:space="preserve"> Imenovanje-Nekomercijalno-Dijeli pod istim uvjetima 4.0 međunarodna</w:t>
            </w:r>
            <w:r w:rsidRPr="00661AFA">
              <w:rPr>
                <w:rFonts w:eastAsiaTheme="minorHAnsi"/>
                <w:kern w:val="0"/>
                <w:szCs w:val="22"/>
                <w:lang w:eastAsia="en-US"/>
              </w:rPr>
              <w:t xml:space="preserve">. Licenca je dostupna na stranici: </w:t>
            </w:r>
            <w:r w:rsidRPr="00661AFA">
              <w:rPr>
                <w:rFonts w:eastAsiaTheme="minorHAnsi"/>
                <w:kern w:val="0"/>
                <w:szCs w:val="22"/>
                <w:lang w:eastAsia="en-US"/>
              </w:rPr>
              <w:br/>
              <w:t>http://creativecommons.org/licenses/by-nc-sa/4.0/.</w:t>
            </w:r>
          </w:p>
        </w:tc>
      </w:tr>
    </w:tbl>
    <w:p w14:paraId="0653ECDC" w14:textId="77777777" w:rsidR="00022E16" w:rsidRDefault="00022E16">
      <w:pPr>
        <w:sectPr w:rsidR="00022E16" w:rsidSect="00992975">
          <w:type w:val="continuous"/>
          <w:pgSz w:w="11906" w:h="16838" w:code="9"/>
          <w:pgMar w:top="1417" w:right="1417" w:bottom="1417" w:left="1417" w:header="708" w:footer="708" w:gutter="0"/>
          <w:cols w:space="708"/>
          <w:docGrid w:linePitch="360"/>
        </w:sectPr>
      </w:pPr>
    </w:p>
    <w:sdt>
      <w:sdtPr>
        <w:rPr>
          <w:rFonts w:eastAsiaTheme="minorHAnsi" w:cstheme="minorBidi"/>
          <w:b w:val="0"/>
          <w:kern w:val="1"/>
          <w:sz w:val="22"/>
          <w:szCs w:val="24"/>
          <w:lang w:val="hr-HR" w:eastAsia="ar-SA"/>
        </w:rPr>
        <w:id w:val="-1284346443"/>
        <w:docPartObj>
          <w:docPartGallery w:val="Table of Contents"/>
          <w:docPartUnique/>
        </w:docPartObj>
      </w:sdtPr>
      <w:sdtEndPr>
        <w:rPr>
          <w:kern w:val="0"/>
          <w:lang w:val="en-US" w:eastAsia="en-US"/>
        </w:rPr>
      </w:sdtEndPr>
      <w:sdtContent>
        <w:p w14:paraId="5CB273FC" w14:textId="385FF4B0" w:rsidR="00022E16" w:rsidRDefault="000A2CCE" w:rsidP="00885DD3">
          <w:pPr>
            <w:pStyle w:val="TOCHeading"/>
            <w:numPr>
              <w:ilvl w:val="0"/>
              <w:numId w:val="0"/>
            </w:numPr>
            <w:spacing w:before="0" w:after="240" w:line="240" w:lineRule="auto"/>
            <w:ind w:left="357" w:hanging="357"/>
          </w:pPr>
          <w:proofErr w:type="spellStart"/>
          <w:r>
            <w:t>Sadržaj</w:t>
          </w:r>
          <w:proofErr w:type="spellEnd"/>
        </w:p>
        <w:p w14:paraId="2B4539A6" w14:textId="707D43BE" w:rsidR="00B15DDC" w:rsidRDefault="00022E16">
          <w:pPr>
            <w:pStyle w:val="TOC1"/>
            <w:rPr>
              <w:rFonts w:asciiTheme="minorHAnsi" w:eastAsiaTheme="minorEastAsia" w:hAnsiTheme="minorHAnsi"/>
              <w:b w:val="0"/>
              <w:szCs w:val="22"/>
              <w:lang w:val="hr-HR" w:eastAsia="hr-HR"/>
            </w:rPr>
          </w:pPr>
          <w:r>
            <w:fldChar w:fldCharType="begin"/>
          </w:r>
          <w:r>
            <w:instrText>TOC \o "1-3" \h \z \u</w:instrText>
          </w:r>
          <w:r>
            <w:fldChar w:fldCharType="separate"/>
          </w:r>
          <w:hyperlink w:anchor="_Toc69307958" w:history="1">
            <w:r w:rsidR="00B15DDC" w:rsidRPr="003C182D">
              <w:rPr>
                <w:rStyle w:val="Hyperlink"/>
                <w:lang w:val="hr-HR"/>
              </w:rPr>
              <w:t>1.</w:t>
            </w:r>
            <w:r w:rsidR="00B15DDC">
              <w:rPr>
                <w:rFonts w:asciiTheme="minorHAnsi" w:eastAsiaTheme="minorEastAsia" w:hAnsiTheme="minorHAnsi"/>
                <w:b w:val="0"/>
                <w:szCs w:val="22"/>
                <w:lang w:val="hr-HR" w:eastAsia="hr-HR"/>
              </w:rPr>
              <w:tab/>
            </w:r>
            <w:r w:rsidR="00B15DDC" w:rsidRPr="003C182D">
              <w:rPr>
                <w:rStyle w:val="Hyperlink"/>
                <w:lang w:val="hr-HR"/>
              </w:rPr>
              <w:t>Uvod</w:t>
            </w:r>
            <w:r w:rsidR="00B15DDC">
              <w:rPr>
                <w:webHidden/>
              </w:rPr>
              <w:tab/>
            </w:r>
            <w:r w:rsidR="00B15DDC">
              <w:rPr>
                <w:webHidden/>
              </w:rPr>
              <w:fldChar w:fldCharType="begin"/>
            </w:r>
            <w:r w:rsidR="00B15DDC">
              <w:rPr>
                <w:webHidden/>
              </w:rPr>
              <w:instrText xml:space="preserve"> PAGEREF _Toc69307958 \h </w:instrText>
            </w:r>
            <w:r w:rsidR="00B15DDC">
              <w:rPr>
                <w:webHidden/>
              </w:rPr>
            </w:r>
            <w:r w:rsidR="00B15DDC">
              <w:rPr>
                <w:webHidden/>
              </w:rPr>
              <w:fldChar w:fldCharType="separate"/>
            </w:r>
            <w:r w:rsidR="00FA00B3">
              <w:rPr>
                <w:webHidden/>
              </w:rPr>
              <w:t>1</w:t>
            </w:r>
            <w:r w:rsidR="00B15DDC">
              <w:rPr>
                <w:webHidden/>
              </w:rPr>
              <w:fldChar w:fldCharType="end"/>
            </w:r>
          </w:hyperlink>
        </w:p>
        <w:p w14:paraId="19C14E8D" w14:textId="286018FB" w:rsidR="00B15DDC" w:rsidRDefault="00000000">
          <w:pPr>
            <w:pStyle w:val="TOC2"/>
            <w:rPr>
              <w:rFonts w:asciiTheme="minorHAnsi" w:eastAsiaTheme="minorEastAsia" w:hAnsiTheme="minorHAnsi"/>
              <w:noProof/>
              <w:szCs w:val="22"/>
              <w:lang w:val="hr-HR" w:eastAsia="hr-HR"/>
            </w:rPr>
          </w:pPr>
          <w:hyperlink w:anchor="_Toc69307959" w:history="1">
            <w:r w:rsidR="00B15DDC" w:rsidRPr="003C182D">
              <w:rPr>
                <w:rStyle w:val="Hyperlink"/>
                <w:noProof/>
                <w:lang w:val="hr-HR"/>
              </w:rPr>
              <w:t>1.1.</w:t>
            </w:r>
            <w:r w:rsidR="00B15DDC">
              <w:rPr>
                <w:rFonts w:asciiTheme="minorHAnsi" w:eastAsiaTheme="minorEastAsia" w:hAnsiTheme="minorHAnsi"/>
                <w:noProof/>
                <w:szCs w:val="22"/>
                <w:lang w:val="hr-HR" w:eastAsia="hr-HR"/>
              </w:rPr>
              <w:tab/>
            </w:r>
            <w:r w:rsidR="00B15DDC" w:rsidRPr="003C182D">
              <w:rPr>
                <w:rStyle w:val="Hyperlink"/>
                <w:noProof/>
                <w:lang w:val="hr-HR"/>
              </w:rPr>
              <w:t>Osnovne informacije</w:t>
            </w:r>
            <w:r w:rsidR="00B15DDC">
              <w:rPr>
                <w:noProof/>
                <w:webHidden/>
              </w:rPr>
              <w:tab/>
            </w:r>
            <w:r w:rsidR="00B15DDC">
              <w:rPr>
                <w:noProof/>
                <w:webHidden/>
              </w:rPr>
              <w:fldChar w:fldCharType="begin"/>
            </w:r>
            <w:r w:rsidR="00B15DDC">
              <w:rPr>
                <w:noProof/>
                <w:webHidden/>
              </w:rPr>
              <w:instrText xml:space="preserve"> PAGEREF _Toc69307959 \h </w:instrText>
            </w:r>
            <w:r w:rsidR="00B15DDC">
              <w:rPr>
                <w:noProof/>
                <w:webHidden/>
              </w:rPr>
            </w:r>
            <w:r w:rsidR="00B15DDC">
              <w:rPr>
                <w:noProof/>
                <w:webHidden/>
              </w:rPr>
              <w:fldChar w:fldCharType="separate"/>
            </w:r>
            <w:r w:rsidR="00FA00B3">
              <w:rPr>
                <w:noProof/>
                <w:webHidden/>
              </w:rPr>
              <w:t>1</w:t>
            </w:r>
            <w:r w:rsidR="00B15DDC">
              <w:rPr>
                <w:noProof/>
                <w:webHidden/>
              </w:rPr>
              <w:fldChar w:fldCharType="end"/>
            </w:r>
          </w:hyperlink>
        </w:p>
        <w:p w14:paraId="27EF485F" w14:textId="06B0B0EF" w:rsidR="00B15DDC" w:rsidRDefault="00000000">
          <w:pPr>
            <w:pStyle w:val="TOC2"/>
            <w:rPr>
              <w:rFonts w:asciiTheme="minorHAnsi" w:eastAsiaTheme="minorEastAsia" w:hAnsiTheme="minorHAnsi"/>
              <w:noProof/>
              <w:szCs w:val="22"/>
              <w:lang w:val="hr-HR" w:eastAsia="hr-HR"/>
            </w:rPr>
          </w:pPr>
          <w:hyperlink w:anchor="_Toc69307960" w:history="1">
            <w:r w:rsidR="00B15DDC" w:rsidRPr="003C182D">
              <w:rPr>
                <w:rStyle w:val="Hyperlink"/>
                <w:noProof/>
                <w:lang w:val="hr-HR"/>
              </w:rPr>
              <w:t>1.2.</w:t>
            </w:r>
            <w:r w:rsidR="00B15DDC">
              <w:rPr>
                <w:rFonts w:asciiTheme="minorHAnsi" w:eastAsiaTheme="minorEastAsia" w:hAnsiTheme="minorHAnsi"/>
                <w:noProof/>
                <w:szCs w:val="22"/>
                <w:lang w:val="hr-HR" w:eastAsia="hr-HR"/>
              </w:rPr>
              <w:tab/>
            </w:r>
            <w:r w:rsidR="00B15DDC" w:rsidRPr="003C182D">
              <w:rPr>
                <w:rStyle w:val="Hyperlink"/>
                <w:noProof/>
                <w:lang w:val="hr-HR"/>
              </w:rPr>
              <w:t>Priprema podataka i proces podatkovne analize</w:t>
            </w:r>
            <w:r w:rsidR="00B15DDC">
              <w:rPr>
                <w:noProof/>
                <w:webHidden/>
              </w:rPr>
              <w:tab/>
            </w:r>
            <w:r w:rsidR="00B15DDC">
              <w:rPr>
                <w:noProof/>
                <w:webHidden/>
              </w:rPr>
              <w:fldChar w:fldCharType="begin"/>
            </w:r>
            <w:r w:rsidR="00B15DDC">
              <w:rPr>
                <w:noProof/>
                <w:webHidden/>
              </w:rPr>
              <w:instrText xml:space="preserve"> PAGEREF _Toc69307960 \h </w:instrText>
            </w:r>
            <w:r w:rsidR="00B15DDC">
              <w:rPr>
                <w:noProof/>
                <w:webHidden/>
              </w:rPr>
            </w:r>
            <w:r w:rsidR="00B15DDC">
              <w:rPr>
                <w:noProof/>
                <w:webHidden/>
              </w:rPr>
              <w:fldChar w:fldCharType="separate"/>
            </w:r>
            <w:r w:rsidR="00FA00B3">
              <w:rPr>
                <w:noProof/>
                <w:webHidden/>
              </w:rPr>
              <w:t>1</w:t>
            </w:r>
            <w:r w:rsidR="00B15DDC">
              <w:rPr>
                <w:noProof/>
                <w:webHidden/>
              </w:rPr>
              <w:fldChar w:fldCharType="end"/>
            </w:r>
          </w:hyperlink>
        </w:p>
        <w:p w14:paraId="21B8337D" w14:textId="32311D30" w:rsidR="00B15DDC" w:rsidRDefault="00000000">
          <w:pPr>
            <w:pStyle w:val="TOC3"/>
            <w:rPr>
              <w:rFonts w:asciiTheme="minorHAnsi" w:eastAsiaTheme="minorEastAsia" w:hAnsiTheme="minorHAnsi"/>
              <w:noProof/>
              <w:szCs w:val="22"/>
              <w:lang w:val="hr-HR" w:eastAsia="hr-HR"/>
            </w:rPr>
          </w:pPr>
          <w:hyperlink w:anchor="_Toc69307961" w:history="1">
            <w:r w:rsidR="00B15DDC" w:rsidRPr="003C182D">
              <w:rPr>
                <w:rStyle w:val="Hyperlink"/>
                <w:noProof/>
                <w:lang w:val="hr-HR"/>
              </w:rPr>
              <w:t>1.2.1.</w:t>
            </w:r>
            <w:r w:rsidR="00B15DDC">
              <w:rPr>
                <w:rFonts w:asciiTheme="minorHAnsi" w:eastAsiaTheme="minorEastAsia" w:hAnsiTheme="minorHAnsi"/>
                <w:noProof/>
                <w:szCs w:val="22"/>
                <w:lang w:val="hr-HR" w:eastAsia="hr-HR"/>
              </w:rPr>
              <w:tab/>
            </w:r>
            <w:r w:rsidR="00B15DDC" w:rsidRPr="003C182D">
              <w:rPr>
                <w:rStyle w:val="Hyperlink"/>
                <w:noProof/>
                <w:lang w:val="hr-HR"/>
              </w:rPr>
              <w:t>Struktura procesa podatkovne analize</w:t>
            </w:r>
            <w:r w:rsidR="00B15DDC">
              <w:rPr>
                <w:noProof/>
                <w:webHidden/>
              </w:rPr>
              <w:tab/>
            </w:r>
            <w:r w:rsidR="00B15DDC">
              <w:rPr>
                <w:noProof/>
                <w:webHidden/>
              </w:rPr>
              <w:fldChar w:fldCharType="begin"/>
            </w:r>
            <w:r w:rsidR="00B15DDC">
              <w:rPr>
                <w:noProof/>
                <w:webHidden/>
              </w:rPr>
              <w:instrText xml:space="preserve"> PAGEREF _Toc69307961 \h </w:instrText>
            </w:r>
            <w:r w:rsidR="00B15DDC">
              <w:rPr>
                <w:noProof/>
                <w:webHidden/>
              </w:rPr>
            </w:r>
            <w:r w:rsidR="00B15DDC">
              <w:rPr>
                <w:noProof/>
                <w:webHidden/>
              </w:rPr>
              <w:fldChar w:fldCharType="separate"/>
            </w:r>
            <w:r w:rsidR="00FA00B3">
              <w:rPr>
                <w:noProof/>
                <w:webHidden/>
              </w:rPr>
              <w:t>1</w:t>
            </w:r>
            <w:r w:rsidR="00B15DDC">
              <w:rPr>
                <w:noProof/>
                <w:webHidden/>
              </w:rPr>
              <w:fldChar w:fldCharType="end"/>
            </w:r>
          </w:hyperlink>
        </w:p>
        <w:p w14:paraId="329C071F" w14:textId="38AC9CF5" w:rsidR="00B15DDC" w:rsidRDefault="00000000">
          <w:pPr>
            <w:pStyle w:val="TOC3"/>
            <w:rPr>
              <w:rFonts w:asciiTheme="minorHAnsi" w:eastAsiaTheme="minorEastAsia" w:hAnsiTheme="minorHAnsi"/>
              <w:noProof/>
              <w:szCs w:val="22"/>
              <w:lang w:val="hr-HR" w:eastAsia="hr-HR"/>
            </w:rPr>
          </w:pPr>
          <w:hyperlink w:anchor="_Toc69307962" w:history="1">
            <w:r w:rsidR="00B15DDC" w:rsidRPr="003C182D">
              <w:rPr>
                <w:rStyle w:val="Hyperlink"/>
                <w:noProof/>
                <w:lang w:val="hr-HR"/>
              </w:rPr>
              <w:t>1.2.2.</w:t>
            </w:r>
            <w:r w:rsidR="00B15DDC">
              <w:rPr>
                <w:rFonts w:asciiTheme="minorHAnsi" w:eastAsiaTheme="minorEastAsia" w:hAnsiTheme="minorHAnsi"/>
                <w:noProof/>
                <w:szCs w:val="22"/>
                <w:lang w:val="hr-HR" w:eastAsia="hr-HR"/>
              </w:rPr>
              <w:tab/>
            </w:r>
            <w:r w:rsidR="00B15DDC" w:rsidRPr="003C182D">
              <w:rPr>
                <w:rStyle w:val="Hyperlink"/>
                <w:noProof/>
                <w:lang w:val="hr-HR"/>
              </w:rPr>
              <w:t>Programski alati za pripremu podataka – R i RStudio</w:t>
            </w:r>
            <w:r w:rsidR="00B15DDC">
              <w:rPr>
                <w:noProof/>
                <w:webHidden/>
              </w:rPr>
              <w:tab/>
            </w:r>
            <w:r w:rsidR="00B15DDC">
              <w:rPr>
                <w:noProof/>
                <w:webHidden/>
              </w:rPr>
              <w:fldChar w:fldCharType="begin"/>
            </w:r>
            <w:r w:rsidR="00B15DDC">
              <w:rPr>
                <w:noProof/>
                <w:webHidden/>
              </w:rPr>
              <w:instrText xml:space="preserve"> PAGEREF _Toc69307962 \h </w:instrText>
            </w:r>
            <w:r w:rsidR="00B15DDC">
              <w:rPr>
                <w:noProof/>
                <w:webHidden/>
              </w:rPr>
            </w:r>
            <w:r w:rsidR="00B15DDC">
              <w:rPr>
                <w:noProof/>
                <w:webHidden/>
              </w:rPr>
              <w:fldChar w:fldCharType="separate"/>
            </w:r>
            <w:r w:rsidR="00FA00B3">
              <w:rPr>
                <w:noProof/>
                <w:webHidden/>
              </w:rPr>
              <w:t>4</w:t>
            </w:r>
            <w:r w:rsidR="00B15DDC">
              <w:rPr>
                <w:noProof/>
                <w:webHidden/>
              </w:rPr>
              <w:fldChar w:fldCharType="end"/>
            </w:r>
          </w:hyperlink>
        </w:p>
        <w:p w14:paraId="26C9F965" w14:textId="299D2384" w:rsidR="00B15DDC" w:rsidRDefault="00000000">
          <w:pPr>
            <w:pStyle w:val="TOC3"/>
            <w:rPr>
              <w:rFonts w:asciiTheme="minorHAnsi" w:eastAsiaTheme="minorEastAsia" w:hAnsiTheme="minorHAnsi"/>
              <w:noProof/>
              <w:szCs w:val="22"/>
              <w:lang w:val="hr-HR" w:eastAsia="hr-HR"/>
            </w:rPr>
          </w:pPr>
          <w:hyperlink w:anchor="_Toc69307963" w:history="1">
            <w:r w:rsidR="00B15DDC" w:rsidRPr="003C182D">
              <w:rPr>
                <w:rStyle w:val="Hyperlink"/>
                <w:noProof/>
                <w:lang w:val="hr-HR"/>
              </w:rPr>
              <w:t>1.2.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Kolekcija paketa </w:t>
            </w:r>
            <w:r w:rsidR="00B15DDC" w:rsidRPr="003C182D">
              <w:rPr>
                <w:rStyle w:val="Hyperlink"/>
                <w:rFonts w:ascii="Consolas" w:hAnsi="Consolas"/>
                <w:noProof/>
                <w:shd w:val="clear" w:color="auto" w:fill="F8F8F8"/>
                <w:lang w:val="hr-HR"/>
              </w:rPr>
              <w:t>tidyverse</w:t>
            </w:r>
            <w:r w:rsidR="00B15DDC">
              <w:rPr>
                <w:noProof/>
                <w:webHidden/>
              </w:rPr>
              <w:tab/>
            </w:r>
            <w:r w:rsidR="00B15DDC">
              <w:rPr>
                <w:noProof/>
                <w:webHidden/>
              </w:rPr>
              <w:fldChar w:fldCharType="begin"/>
            </w:r>
            <w:r w:rsidR="00B15DDC">
              <w:rPr>
                <w:noProof/>
                <w:webHidden/>
              </w:rPr>
              <w:instrText xml:space="preserve"> PAGEREF _Toc69307963 \h </w:instrText>
            </w:r>
            <w:r w:rsidR="00B15DDC">
              <w:rPr>
                <w:noProof/>
                <w:webHidden/>
              </w:rPr>
            </w:r>
            <w:r w:rsidR="00B15DDC">
              <w:rPr>
                <w:noProof/>
                <w:webHidden/>
              </w:rPr>
              <w:fldChar w:fldCharType="separate"/>
            </w:r>
            <w:r w:rsidR="00FA00B3">
              <w:rPr>
                <w:noProof/>
                <w:webHidden/>
              </w:rPr>
              <w:t>5</w:t>
            </w:r>
            <w:r w:rsidR="00B15DDC">
              <w:rPr>
                <w:noProof/>
                <w:webHidden/>
              </w:rPr>
              <w:fldChar w:fldCharType="end"/>
            </w:r>
          </w:hyperlink>
        </w:p>
        <w:p w14:paraId="2D7155F5" w14:textId="15075044" w:rsidR="00B15DDC" w:rsidRDefault="00000000">
          <w:pPr>
            <w:pStyle w:val="TOC1"/>
            <w:rPr>
              <w:rFonts w:asciiTheme="minorHAnsi" w:eastAsiaTheme="minorEastAsia" w:hAnsiTheme="minorHAnsi"/>
              <w:b w:val="0"/>
              <w:szCs w:val="22"/>
              <w:lang w:val="hr-HR" w:eastAsia="hr-HR"/>
            </w:rPr>
          </w:pPr>
          <w:hyperlink w:anchor="_Toc69307964" w:history="1">
            <w:r w:rsidR="00B15DDC" w:rsidRPr="003C182D">
              <w:rPr>
                <w:rStyle w:val="Hyperlink"/>
                <w:lang w:val="hr-HR"/>
              </w:rPr>
              <w:t>2.</w:t>
            </w:r>
            <w:r w:rsidR="00B15DDC">
              <w:rPr>
                <w:rFonts w:asciiTheme="minorHAnsi" w:eastAsiaTheme="minorEastAsia" w:hAnsiTheme="minorHAnsi"/>
                <w:b w:val="0"/>
                <w:szCs w:val="22"/>
                <w:lang w:val="hr-HR" w:eastAsia="hr-HR"/>
              </w:rPr>
              <w:tab/>
            </w:r>
            <w:r w:rsidR="00B15DDC" w:rsidRPr="003C182D">
              <w:rPr>
                <w:rStyle w:val="Hyperlink"/>
                <w:lang w:val="hr-HR"/>
              </w:rPr>
              <w:t>Učitavanje podataka</w:t>
            </w:r>
            <w:r w:rsidR="00B15DDC">
              <w:rPr>
                <w:webHidden/>
              </w:rPr>
              <w:tab/>
            </w:r>
            <w:r w:rsidR="00B15DDC">
              <w:rPr>
                <w:webHidden/>
              </w:rPr>
              <w:fldChar w:fldCharType="begin"/>
            </w:r>
            <w:r w:rsidR="00B15DDC">
              <w:rPr>
                <w:webHidden/>
              </w:rPr>
              <w:instrText xml:space="preserve"> PAGEREF _Toc69307964 \h </w:instrText>
            </w:r>
            <w:r w:rsidR="00B15DDC">
              <w:rPr>
                <w:webHidden/>
              </w:rPr>
            </w:r>
            <w:r w:rsidR="00B15DDC">
              <w:rPr>
                <w:webHidden/>
              </w:rPr>
              <w:fldChar w:fldCharType="separate"/>
            </w:r>
            <w:r w:rsidR="00FA00B3">
              <w:rPr>
                <w:webHidden/>
              </w:rPr>
              <w:t>7</w:t>
            </w:r>
            <w:r w:rsidR="00B15DDC">
              <w:rPr>
                <w:webHidden/>
              </w:rPr>
              <w:fldChar w:fldCharType="end"/>
            </w:r>
          </w:hyperlink>
        </w:p>
        <w:p w14:paraId="6FFB6FAB" w14:textId="7044034E" w:rsidR="00B15DDC" w:rsidRDefault="00000000">
          <w:pPr>
            <w:pStyle w:val="TOC2"/>
            <w:rPr>
              <w:rFonts w:asciiTheme="minorHAnsi" w:eastAsiaTheme="minorEastAsia" w:hAnsiTheme="minorHAnsi"/>
              <w:noProof/>
              <w:szCs w:val="22"/>
              <w:lang w:val="hr-HR" w:eastAsia="hr-HR"/>
            </w:rPr>
          </w:pPr>
          <w:hyperlink w:anchor="_Toc69307965" w:history="1">
            <w:r w:rsidR="00B15DDC" w:rsidRPr="003C182D">
              <w:rPr>
                <w:rStyle w:val="Hyperlink"/>
                <w:noProof/>
                <w:lang w:val="hr-HR"/>
              </w:rPr>
              <w:t>2.1.</w:t>
            </w:r>
            <w:r w:rsidR="00B15DDC">
              <w:rPr>
                <w:rFonts w:asciiTheme="minorHAnsi" w:eastAsiaTheme="minorEastAsia" w:hAnsiTheme="minorHAnsi"/>
                <w:noProof/>
                <w:szCs w:val="22"/>
                <w:lang w:val="hr-HR" w:eastAsia="hr-HR"/>
              </w:rPr>
              <w:tab/>
            </w:r>
            <w:r w:rsidR="00B15DDC" w:rsidRPr="003C182D">
              <w:rPr>
                <w:rStyle w:val="Hyperlink"/>
                <w:noProof/>
                <w:lang w:val="hr-HR"/>
              </w:rPr>
              <w:t>Oblici ulaznih podataka</w:t>
            </w:r>
            <w:r w:rsidR="00B15DDC">
              <w:rPr>
                <w:noProof/>
                <w:webHidden/>
              </w:rPr>
              <w:tab/>
            </w:r>
            <w:r w:rsidR="00B15DDC">
              <w:rPr>
                <w:noProof/>
                <w:webHidden/>
              </w:rPr>
              <w:fldChar w:fldCharType="begin"/>
            </w:r>
            <w:r w:rsidR="00B15DDC">
              <w:rPr>
                <w:noProof/>
                <w:webHidden/>
              </w:rPr>
              <w:instrText xml:space="preserve"> PAGEREF _Toc69307965 \h </w:instrText>
            </w:r>
            <w:r w:rsidR="00B15DDC">
              <w:rPr>
                <w:noProof/>
                <w:webHidden/>
              </w:rPr>
            </w:r>
            <w:r w:rsidR="00B15DDC">
              <w:rPr>
                <w:noProof/>
                <w:webHidden/>
              </w:rPr>
              <w:fldChar w:fldCharType="separate"/>
            </w:r>
            <w:r w:rsidR="00FA00B3">
              <w:rPr>
                <w:noProof/>
                <w:webHidden/>
              </w:rPr>
              <w:t>7</w:t>
            </w:r>
            <w:r w:rsidR="00B15DDC">
              <w:rPr>
                <w:noProof/>
                <w:webHidden/>
              </w:rPr>
              <w:fldChar w:fldCharType="end"/>
            </w:r>
          </w:hyperlink>
        </w:p>
        <w:p w14:paraId="1BF7E0E5" w14:textId="32645282" w:rsidR="00B15DDC" w:rsidRDefault="00000000">
          <w:pPr>
            <w:pStyle w:val="TOC3"/>
            <w:rPr>
              <w:rFonts w:asciiTheme="minorHAnsi" w:eastAsiaTheme="minorEastAsia" w:hAnsiTheme="minorHAnsi"/>
              <w:noProof/>
              <w:szCs w:val="22"/>
              <w:lang w:val="hr-HR" w:eastAsia="hr-HR"/>
            </w:rPr>
          </w:pPr>
          <w:hyperlink w:anchor="_Toc69307966" w:history="1">
            <w:r w:rsidR="00B15DDC" w:rsidRPr="003C182D">
              <w:rPr>
                <w:rStyle w:val="Hyperlink"/>
                <w:noProof/>
                <w:lang w:val="hr-HR"/>
              </w:rPr>
              <w:t>2.1.1.</w:t>
            </w:r>
            <w:r w:rsidR="00B15DDC">
              <w:rPr>
                <w:rFonts w:asciiTheme="minorHAnsi" w:eastAsiaTheme="minorEastAsia" w:hAnsiTheme="minorHAnsi"/>
                <w:noProof/>
                <w:szCs w:val="22"/>
                <w:lang w:val="hr-HR" w:eastAsia="hr-HR"/>
              </w:rPr>
              <w:tab/>
            </w:r>
            <w:r w:rsidR="00B15DDC" w:rsidRPr="003C182D">
              <w:rPr>
                <w:rStyle w:val="Hyperlink"/>
                <w:noProof/>
                <w:lang w:val="hr-HR"/>
              </w:rPr>
              <w:t>Vrste izvora podataka</w:t>
            </w:r>
            <w:r w:rsidR="00B15DDC">
              <w:rPr>
                <w:noProof/>
                <w:webHidden/>
              </w:rPr>
              <w:tab/>
            </w:r>
            <w:r w:rsidR="00B15DDC">
              <w:rPr>
                <w:noProof/>
                <w:webHidden/>
              </w:rPr>
              <w:fldChar w:fldCharType="begin"/>
            </w:r>
            <w:r w:rsidR="00B15DDC">
              <w:rPr>
                <w:noProof/>
                <w:webHidden/>
              </w:rPr>
              <w:instrText xml:space="preserve"> PAGEREF _Toc69307966 \h </w:instrText>
            </w:r>
            <w:r w:rsidR="00B15DDC">
              <w:rPr>
                <w:noProof/>
                <w:webHidden/>
              </w:rPr>
            </w:r>
            <w:r w:rsidR="00B15DDC">
              <w:rPr>
                <w:noProof/>
                <w:webHidden/>
              </w:rPr>
              <w:fldChar w:fldCharType="separate"/>
            </w:r>
            <w:r w:rsidR="00FA00B3">
              <w:rPr>
                <w:noProof/>
                <w:webHidden/>
              </w:rPr>
              <w:t>7</w:t>
            </w:r>
            <w:r w:rsidR="00B15DDC">
              <w:rPr>
                <w:noProof/>
                <w:webHidden/>
              </w:rPr>
              <w:fldChar w:fldCharType="end"/>
            </w:r>
          </w:hyperlink>
        </w:p>
        <w:p w14:paraId="0F7B68B7" w14:textId="118CA2EC" w:rsidR="00B15DDC" w:rsidRDefault="00000000">
          <w:pPr>
            <w:pStyle w:val="TOC3"/>
            <w:rPr>
              <w:rFonts w:asciiTheme="minorHAnsi" w:eastAsiaTheme="minorEastAsia" w:hAnsiTheme="minorHAnsi"/>
              <w:noProof/>
              <w:szCs w:val="22"/>
              <w:lang w:val="hr-HR" w:eastAsia="hr-HR"/>
            </w:rPr>
          </w:pPr>
          <w:hyperlink w:anchor="_Toc69307967" w:history="1">
            <w:r w:rsidR="00B15DDC" w:rsidRPr="003C182D">
              <w:rPr>
                <w:rStyle w:val="Hyperlink"/>
                <w:noProof/>
                <w:lang w:val="hr-HR"/>
              </w:rPr>
              <w:t>2.1.2.</w:t>
            </w:r>
            <w:r w:rsidR="00B15DDC">
              <w:rPr>
                <w:rFonts w:asciiTheme="minorHAnsi" w:eastAsiaTheme="minorEastAsia" w:hAnsiTheme="minorHAnsi"/>
                <w:noProof/>
                <w:szCs w:val="22"/>
                <w:lang w:val="hr-HR" w:eastAsia="hr-HR"/>
              </w:rPr>
              <w:tab/>
            </w:r>
            <w:r w:rsidR="00B15DDC" w:rsidRPr="003C182D">
              <w:rPr>
                <w:rStyle w:val="Hyperlink"/>
                <w:noProof/>
                <w:lang w:val="hr-HR"/>
              </w:rPr>
              <w:t>Podatkovni okvir kao osnovna podatkovna struktura</w:t>
            </w:r>
            <w:r w:rsidR="00B15DDC">
              <w:rPr>
                <w:noProof/>
                <w:webHidden/>
              </w:rPr>
              <w:tab/>
            </w:r>
            <w:r w:rsidR="00B15DDC">
              <w:rPr>
                <w:noProof/>
                <w:webHidden/>
              </w:rPr>
              <w:fldChar w:fldCharType="begin"/>
            </w:r>
            <w:r w:rsidR="00B15DDC">
              <w:rPr>
                <w:noProof/>
                <w:webHidden/>
              </w:rPr>
              <w:instrText xml:space="preserve"> PAGEREF _Toc69307967 \h </w:instrText>
            </w:r>
            <w:r w:rsidR="00B15DDC">
              <w:rPr>
                <w:noProof/>
                <w:webHidden/>
              </w:rPr>
            </w:r>
            <w:r w:rsidR="00B15DDC">
              <w:rPr>
                <w:noProof/>
                <w:webHidden/>
              </w:rPr>
              <w:fldChar w:fldCharType="separate"/>
            </w:r>
            <w:r w:rsidR="00FA00B3">
              <w:rPr>
                <w:noProof/>
                <w:webHidden/>
              </w:rPr>
              <w:t>7</w:t>
            </w:r>
            <w:r w:rsidR="00B15DDC">
              <w:rPr>
                <w:noProof/>
                <w:webHidden/>
              </w:rPr>
              <w:fldChar w:fldCharType="end"/>
            </w:r>
          </w:hyperlink>
        </w:p>
        <w:p w14:paraId="0C6CFED0" w14:textId="15671BB1" w:rsidR="00B15DDC" w:rsidRDefault="00000000">
          <w:pPr>
            <w:pStyle w:val="TOC3"/>
            <w:rPr>
              <w:rFonts w:asciiTheme="minorHAnsi" w:eastAsiaTheme="minorEastAsia" w:hAnsiTheme="minorHAnsi"/>
              <w:noProof/>
              <w:szCs w:val="22"/>
              <w:lang w:val="hr-HR" w:eastAsia="hr-HR"/>
            </w:rPr>
          </w:pPr>
          <w:hyperlink w:anchor="_Toc69307968" w:history="1">
            <w:r w:rsidR="00B15DDC" w:rsidRPr="003C182D">
              <w:rPr>
                <w:rStyle w:val="Hyperlink"/>
                <w:noProof/>
                <w:lang w:val="hr-HR"/>
              </w:rPr>
              <w:t>2.1.3.</w:t>
            </w:r>
            <w:r w:rsidR="00B15DDC">
              <w:rPr>
                <w:rFonts w:asciiTheme="minorHAnsi" w:eastAsiaTheme="minorEastAsia" w:hAnsiTheme="minorHAnsi"/>
                <w:noProof/>
                <w:szCs w:val="22"/>
                <w:lang w:val="hr-HR" w:eastAsia="hr-HR"/>
              </w:rPr>
              <w:tab/>
            </w:r>
            <w:r w:rsidR="00B15DDC" w:rsidRPr="003C182D">
              <w:rPr>
                <w:rStyle w:val="Hyperlink"/>
                <w:noProof/>
                <w:lang w:val="hr-HR"/>
              </w:rPr>
              <w:t>Pregled učitanih podataka</w:t>
            </w:r>
            <w:r w:rsidR="00B15DDC">
              <w:rPr>
                <w:noProof/>
                <w:webHidden/>
              </w:rPr>
              <w:tab/>
            </w:r>
            <w:r w:rsidR="00B15DDC">
              <w:rPr>
                <w:noProof/>
                <w:webHidden/>
              </w:rPr>
              <w:fldChar w:fldCharType="begin"/>
            </w:r>
            <w:r w:rsidR="00B15DDC">
              <w:rPr>
                <w:noProof/>
                <w:webHidden/>
              </w:rPr>
              <w:instrText xml:space="preserve"> PAGEREF _Toc69307968 \h </w:instrText>
            </w:r>
            <w:r w:rsidR="00B15DDC">
              <w:rPr>
                <w:noProof/>
                <w:webHidden/>
              </w:rPr>
            </w:r>
            <w:r w:rsidR="00B15DDC">
              <w:rPr>
                <w:noProof/>
                <w:webHidden/>
              </w:rPr>
              <w:fldChar w:fldCharType="separate"/>
            </w:r>
            <w:r w:rsidR="00FA00B3">
              <w:rPr>
                <w:noProof/>
                <w:webHidden/>
              </w:rPr>
              <w:t>8</w:t>
            </w:r>
            <w:r w:rsidR="00B15DDC">
              <w:rPr>
                <w:noProof/>
                <w:webHidden/>
              </w:rPr>
              <w:fldChar w:fldCharType="end"/>
            </w:r>
          </w:hyperlink>
        </w:p>
        <w:p w14:paraId="4C782C3B" w14:textId="5D59053D" w:rsidR="00B15DDC" w:rsidRDefault="00000000">
          <w:pPr>
            <w:pStyle w:val="TOC3"/>
            <w:rPr>
              <w:rFonts w:asciiTheme="minorHAnsi" w:eastAsiaTheme="minorEastAsia" w:hAnsiTheme="minorHAnsi"/>
              <w:noProof/>
              <w:szCs w:val="22"/>
              <w:lang w:val="hr-HR" w:eastAsia="hr-HR"/>
            </w:rPr>
          </w:pPr>
          <w:hyperlink w:anchor="_Toc69307969" w:history="1">
            <w:r w:rsidR="00B15DDC" w:rsidRPr="003C182D">
              <w:rPr>
                <w:rStyle w:val="Hyperlink"/>
                <w:noProof/>
                <w:lang w:val="hr-HR"/>
              </w:rPr>
              <w:t>2.1.4.</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Klasa </w:t>
            </w:r>
            <w:r w:rsidR="00B15DDC" w:rsidRPr="003C182D">
              <w:rPr>
                <w:rStyle w:val="Hyperlink"/>
                <w:rFonts w:ascii="Consolas" w:hAnsi="Consolas"/>
                <w:noProof/>
                <w:shd w:val="clear" w:color="auto" w:fill="F8F8F8"/>
                <w:lang w:val="hr-HR"/>
              </w:rPr>
              <w:t>tibble</w:t>
            </w:r>
            <w:r w:rsidR="00B15DDC">
              <w:rPr>
                <w:noProof/>
                <w:webHidden/>
              </w:rPr>
              <w:tab/>
            </w:r>
            <w:r w:rsidR="00B15DDC">
              <w:rPr>
                <w:noProof/>
                <w:webHidden/>
              </w:rPr>
              <w:fldChar w:fldCharType="begin"/>
            </w:r>
            <w:r w:rsidR="00B15DDC">
              <w:rPr>
                <w:noProof/>
                <w:webHidden/>
              </w:rPr>
              <w:instrText xml:space="preserve"> PAGEREF _Toc69307969 \h </w:instrText>
            </w:r>
            <w:r w:rsidR="00B15DDC">
              <w:rPr>
                <w:noProof/>
                <w:webHidden/>
              </w:rPr>
            </w:r>
            <w:r w:rsidR="00B15DDC">
              <w:rPr>
                <w:noProof/>
                <w:webHidden/>
              </w:rPr>
              <w:fldChar w:fldCharType="separate"/>
            </w:r>
            <w:r w:rsidR="00FA00B3">
              <w:rPr>
                <w:noProof/>
                <w:webHidden/>
              </w:rPr>
              <w:t>9</w:t>
            </w:r>
            <w:r w:rsidR="00B15DDC">
              <w:rPr>
                <w:noProof/>
                <w:webHidden/>
              </w:rPr>
              <w:fldChar w:fldCharType="end"/>
            </w:r>
          </w:hyperlink>
        </w:p>
        <w:p w14:paraId="3945B5E4" w14:textId="76A42A07" w:rsidR="00B15DDC" w:rsidRDefault="00000000">
          <w:pPr>
            <w:pStyle w:val="TOC3"/>
            <w:rPr>
              <w:rFonts w:asciiTheme="minorHAnsi" w:eastAsiaTheme="minorEastAsia" w:hAnsiTheme="minorHAnsi"/>
              <w:noProof/>
              <w:szCs w:val="22"/>
              <w:lang w:val="hr-HR" w:eastAsia="hr-HR"/>
            </w:rPr>
          </w:pPr>
          <w:hyperlink w:anchor="_Toc69307970" w:history="1">
            <w:r w:rsidR="00B15DDC" w:rsidRPr="003C182D">
              <w:rPr>
                <w:rStyle w:val="Hyperlink"/>
                <w:noProof/>
                <w:lang w:val="hr-HR"/>
              </w:rPr>
              <w:t>2.1.5.</w:t>
            </w:r>
            <w:r w:rsidR="00B15DDC">
              <w:rPr>
                <w:rFonts w:asciiTheme="minorHAnsi" w:eastAsiaTheme="minorEastAsia" w:hAnsiTheme="minorHAnsi"/>
                <w:noProof/>
                <w:szCs w:val="22"/>
                <w:lang w:val="hr-HR" w:eastAsia="hr-HR"/>
              </w:rPr>
              <w:tab/>
            </w:r>
            <w:r w:rsidR="00B15DDC" w:rsidRPr="003C182D">
              <w:rPr>
                <w:rStyle w:val="Hyperlink"/>
                <w:noProof/>
                <w:lang w:val="hr-HR"/>
              </w:rPr>
              <w:t>Operator cjevovoda</w:t>
            </w:r>
            <w:r w:rsidR="00B15DDC">
              <w:rPr>
                <w:noProof/>
                <w:webHidden/>
              </w:rPr>
              <w:tab/>
            </w:r>
            <w:r w:rsidR="00B15DDC">
              <w:rPr>
                <w:noProof/>
                <w:webHidden/>
              </w:rPr>
              <w:fldChar w:fldCharType="begin"/>
            </w:r>
            <w:r w:rsidR="00B15DDC">
              <w:rPr>
                <w:noProof/>
                <w:webHidden/>
              </w:rPr>
              <w:instrText xml:space="preserve"> PAGEREF _Toc69307970 \h </w:instrText>
            </w:r>
            <w:r w:rsidR="00B15DDC">
              <w:rPr>
                <w:noProof/>
                <w:webHidden/>
              </w:rPr>
            </w:r>
            <w:r w:rsidR="00B15DDC">
              <w:rPr>
                <w:noProof/>
                <w:webHidden/>
              </w:rPr>
              <w:fldChar w:fldCharType="separate"/>
            </w:r>
            <w:r w:rsidR="00FA00B3">
              <w:rPr>
                <w:noProof/>
                <w:webHidden/>
              </w:rPr>
              <w:t>10</w:t>
            </w:r>
            <w:r w:rsidR="00B15DDC">
              <w:rPr>
                <w:noProof/>
                <w:webHidden/>
              </w:rPr>
              <w:fldChar w:fldCharType="end"/>
            </w:r>
          </w:hyperlink>
        </w:p>
        <w:p w14:paraId="425FB93B" w14:textId="3423D072" w:rsidR="00B15DDC" w:rsidRDefault="00000000">
          <w:pPr>
            <w:pStyle w:val="TOC2"/>
            <w:rPr>
              <w:rFonts w:asciiTheme="minorHAnsi" w:eastAsiaTheme="minorEastAsia" w:hAnsiTheme="minorHAnsi"/>
              <w:noProof/>
              <w:szCs w:val="22"/>
              <w:lang w:val="hr-HR" w:eastAsia="hr-HR"/>
            </w:rPr>
          </w:pPr>
          <w:hyperlink w:anchor="_Toc69307971" w:history="1">
            <w:r w:rsidR="00B15DDC" w:rsidRPr="003C182D">
              <w:rPr>
                <w:rStyle w:val="Hyperlink"/>
                <w:noProof/>
                <w:lang w:val="hr-HR"/>
              </w:rPr>
              <w:t>2.2.</w:t>
            </w:r>
            <w:r w:rsidR="00B15DDC">
              <w:rPr>
                <w:rFonts w:asciiTheme="minorHAnsi" w:eastAsiaTheme="minorEastAsia" w:hAnsiTheme="minorHAnsi"/>
                <w:noProof/>
                <w:szCs w:val="22"/>
                <w:lang w:val="hr-HR" w:eastAsia="hr-HR"/>
              </w:rPr>
              <w:tab/>
            </w:r>
            <w:r w:rsidR="00B15DDC" w:rsidRPr="003C182D">
              <w:rPr>
                <w:rStyle w:val="Hyperlink"/>
                <w:noProof/>
                <w:lang w:val="hr-HR"/>
              </w:rPr>
              <w:t>Standardne tekstualne datoteke</w:t>
            </w:r>
            <w:r w:rsidR="00B15DDC">
              <w:rPr>
                <w:noProof/>
                <w:webHidden/>
              </w:rPr>
              <w:tab/>
            </w:r>
            <w:r w:rsidR="00B15DDC">
              <w:rPr>
                <w:noProof/>
                <w:webHidden/>
              </w:rPr>
              <w:fldChar w:fldCharType="begin"/>
            </w:r>
            <w:r w:rsidR="00B15DDC">
              <w:rPr>
                <w:noProof/>
                <w:webHidden/>
              </w:rPr>
              <w:instrText xml:space="preserve"> PAGEREF _Toc69307971 \h </w:instrText>
            </w:r>
            <w:r w:rsidR="00B15DDC">
              <w:rPr>
                <w:noProof/>
                <w:webHidden/>
              </w:rPr>
            </w:r>
            <w:r w:rsidR="00B15DDC">
              <w:rPr>
                <w:noProof/>
                <w:webHidden/>
              </w:rPr>
              <w:fldChar w:fldCharType="separate"/>
            </w:r>
            <w:r w:rsidR="00FA00B3">
              <w:rPr>
                <w:noProof/>
                <w:webHidden/>
              </w:rPr>
              <w:t>11</w:t>
            </w:r>
            <w:r w:rsidR="00B15DDC">
              <w:rPr>
                <w:noProof/>
                <w:webHidden/>
              </w:rPr>
              <w:fldChar w:fldCharType="end"/>
            </w:r>
          </w:hyperlink>
        </w:p>
        <w:p w14:paraId="6D51D842" w14:textId="7691D89E" w:rsidR="00B15DDC" w:rsidRDefault="00000000">
          <w:pPr>
            <w:pStyle w:val="TOC3"/>
            <w:rPr>
              <w:rFonts w:asciiTheme="minorHAnsi" w:eastAsiaTheme="minorEastAsia" w:hAnsiTheme="minorHAnsi"/>
              <w:noProof/>
              <w:szCs w:val="22"/>
              <w:lang w:val="hr-HR" w:eastAsia="hr-HR"/>
            </w:rPr>
          </w:pPr>
          <w:hyperlink w:anchor="_Toc69307972" w:history="1">
            <w:r w:rsidR="00B15DDC" w:rsidRPr="003C182D">
              <w:rPr>
                <w:rStyle w:val="Hyperlink"/>
                <w:noProof/>
                <w:lang w:val="hr-HR"/>
              </w:rPr>
              <w:t>2.2.1.</w:t>
            </w:r>
            <w:r w:rsidR="00B15DDC">
              <w:rPr>
                <w:rFonts w:asciiTheme="minorHAnsi" w:eastAsiaTheme="minorEastAsia" w:hAnsiTheme="minorHAnsi"/>
                <w:noProof/>
                <w:szCs w:val="22"/>
                <w:lang w:val="hr-HR" w:eastAsia="hr-HR"/>
              </w:rPr>
              <w:tab/>
            </w:r>
            <w:r w:rsidR="00B15DDC" w:rsidRPr="003C182D">
              <w:rPr>
                <w:rStyle w:val="Hyperlink"/>
                <w:noProof/>
                <w:lang w:val="hr-HR"/>
              </w:rPr>
              <w:t>Osnovno o tekstualnim izvorima</w:t>
            </w:r>
            <w:r w:rsidR="00B15DDC">
              <w:rPr>
                <w:noProof/>
                <w:webHidden/>
              </w:rPr>
              <w:tab/>
            </w:r>
            <w:r w:rsidR="00B15DDC">
              <w:rPr>
                <w:noProof/>
                <w:webHidden/>
              </w:rPr>
              <w:fldChar w:fldCharType="begin"/>
            </w:r>
            <w:r w:rsidR="00B15DDC">
              <w:rPr>
                <w:noProof/>
                <w:webHidden/>
              </w:rPr>
              <w:instrText xml:space="preserve"> PAGEREF _Toc69307972 \h </w:instrText>
            </w:r>
            <w:r w:rsidR="00B15DDC">
              <w:rPr>
                <w:noProof/>
                <w:webHidden/>
              </w:rPr>
            </w:r>
            <w:r w:rsidR="00B15DDC">
              <w:rPr>
                <w:noProof/>
                <w:webHidden/>
              </w:rPr>
              <w:fldChar w:fldCharType="separate"/>
            </w:r>
            <w:r w:rsidR="00FA00B3">
              <w:rPr>
                <w:noProof/>
                <w:webHidden/>
              </w:rPr>
              <w:t>11</w:t>
            </w:r>
            <w:r w:rsidR="00B15DDC">
              <w:rPr>
                <w:noProof/>
                <w:webHidden/>
              </w:rPr>
              <w:fldChar w:fldCharType="end"/>
            </w:r>
          </w:hyperlink>
        </w:p>
        <w:p w14:paraId="77E25548" w14:textId="579225EF" w:rsidR="00B15DDC" w:rsidRDefault="00000000">
          <w:pPr>
            <w:pStyle w:val="TOC3"/>
            <w:rPr>
              <w:rFonts w:asciiTheme="minorHAnsi" w:eastAsiaTheme="minorEastAsia" w:hAnsiTheme="minorHAnsi"/>
              <w:noProof/>
              <w:szCs w:val="22"/>
              <w:lang w:val="hr-HR" w:eastAsia="hr-HR"/>
            </w:rPr>
          </w:pPr>
          <w:hyperlink w:anchor="_Toc69307973" w:history="1">
            <w:r w:rsidR="00B15DDC" w:rsidRPr="003C182D">
              <w:rPr>
                <w:rStyle w:val="Hyperlink"/>
                <w:noProof/>
                <w:lang w:val="hr-HR"/>
              </w:rPr>
              <w:t>2.2.2.</w:t>
            </w:r>
            <w:r w:rsidR="00B15DDC">
              <w:rPr>
                <w:rFonts w:asciiTheme="minorHAnsi" w:eastAsiaTheme="minorEastAsia" w:hAnsiTheme="minorHAnsi"/>
                <w:noProof/>
                <w:szCs w:val="22"/>
                <w:lang w:val="hr-HR" w:eastAsia="hr-HR"/>
              </w:rPr>
              <w:tab/>
            </w:r>
            <w:r w:rsidR="00B15DDC" w:rsidRPr="003C182D">
              <w:rPr>
                <w:rStyle w:val="Hyperlink"/>
                <w:noProof/>
                <w:lang w:val="hr-HR"/>
              </w:rPr>
              <w:t>CSV datoteka – standardna ulazna datoteka</w:t>
            </w:r>
            <w:r w:rsidR="00B15DDC">
              <w:rPr>
                <w:noProof/>
                <w:webHidden/>
              </w:rPr>
              <w:tab/>
            </w:r>
            <w:r w:rsidR="00B15DDC">
              <w:rPr>
                <w:noProof/>
                <w:webHidden/>
              </w:rPr>
              <w:fldChar w:fldCharType="begin"/>
            </w:r>
            <w:r w:rsidR="00B15DDC">
              <w:rPr>
                <w:noProof/>
                <w:webHidden/>
              </w:rPr>
              <w:instrText xml:space="preserve"> PAGEREF _Toc69307973 \h </w:instrText>
            </w:r>
            <w:r w:rsidR="00B15DDC">
              <w:rPr>
                <w:noProof/>
                <w:webHidden/>
              </w:rPr>
            </w:r>
            <w:r w:rsidR="00B15DDC">
              <w:rPr>
                <w:noProof/>
                <w:webHidden/>
              </w:rPr>
              <w:fldChar w:fldCharType="separate"/>
            </w:r>
            <w:r w:rsidR="00FA00B3">
              <w:rPr>
                <w:noProof/>
                <w:webHidden/>
              </w:rPr>
              <w:t>12</w:t>
            </w:r>
            <w:r w:rsidR="00B15DDC">
              <w:rPr>
                <w:noProof/>
                <w:webHidden/>
              </w:rPr>
              <w:fldChar w:fldCharType="end"/>
            </w:r>
          </w:hyperlink>
        </w:p>
        <w:p w14:paraId="40EEAE5B" w14:textId="77E0B1C3" w:rsidR="00B15DDC" w:rsidRDefault="00000000">
          <w:pPr>
            <w:pStyle w:val="TOC3"/>
            <w:rPr>
              <w:rFonts w:asciiTheme="minorHAnsi" w:eastAsiaTheme="minorEastAsia" w:hAnsiTheme="minorHAnsi"/>
              <w:noProof/>
              <w:szCs w:val="22"/>
              <w:lang w:val="hr-HR" w:eastAsia="hr-HR"/>
            </w:rPr>
          </w:pPr>
          <w:hyperlink w:anchor="_Toc69307974" w:history="1">
            <w:r w:rsidR="00B15DDC" w:rsidRPr="003C182D">
              <w:rPr>
                <w:rStyle w:val="Hyperlink"/>
                <w:noProof/>
                <w:lang w:val="hr-HR"/>
              </w:rPr>
              <w:t>2.2.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readr</w:t>
            </w:r>
            <w:r w:rsidR="00B15DDC">
              <w:rPr>
                <w:noProof/>
                <w:webHidden/>
              </w:rPr>
              <w:tab/>
            </w:r>
            <w:r w:rsidR="00B15DDC">
              <w:rPr>
                <w:noProof/>
                <w:webHidden/>
              </w:rPr>
              <w:fldChar w:fldCharType="begin"/>
            </w:r>
            <w:r w:rsidR="00B15DDC">
              <w:rPr>
                <w:noProof/>
                <w:webHidden/>
              </w:rPr>
              <w:instrText xml:space="preserve"> PAGEREF _Toc69307974 \h </w:instrText>
            </w:r>
            <w:r w:rsidR="00B15DDC">
              <w:rPr>
                <w:noProof/>
                <w:webHidden/>
              </w:rPr>
            </w:r>
            <w:r w:rsidR="00B15DDC">
              <w:rPr>
                <w:noProof/>
                <w:webHidden/>
              </w:rPr>
              <w:fldChar w:fldCharType="separate"/>
            </w:r>
            <w:r w:rsidR="00FA00B3">
              <w:rPr>
                <w:noProof/>
                <w:webHidden/>
              </w:rPr>
              <w:t>13</w:t>
            </w:r>
            <w:r w:rsidR="00B15DDC">
              <w:rPr>
                <w:noProof/>
                <w:webHidden/>
              </w:rPr>
              <w:fldChar w:fldCharType="end"/>
            </w:r>
          </w:hyperlink>
        </w:p>
        <w:p w14:paraId="1FA3B4FF" w14:textId="4DBF9381" w:rsidR="00B15DDC" w:rsidRDefault="00000000">
          <w:pPr>
            <w:pStyle w:val="TOC3"/>
            <w:rPr>
              <w:rFonts w:asciiTheme="minorHAnsi" w:eastAsiaTheme="minorEastAsia" w:hAnsiTheme="minorHAnsi"/>
              <w:noProof/>
              <w:szCs w:val="22"/>
              <w:lang w:val="hr-HR" w:eastAsia="hr-HR"/>
            </w:rPr>
          </w:pPr>
          <w:hyperlink w:anchor="_Toc69307975" w:history="1">
            <w:r w:rsidR="00B15DDC" w:rsidRPr="003C182D">
              <w:rPr>
                <w:rStyle w:val="Hyperlink"/>
                <w:noProof/>
                <w:lang w:val="hr-HR"/>
              </w:rPr>
              <w:t>2.2.4.</w:t>
            </w:r>
            <w:r w:rsidR="00B15DDC">
              <w:rPr>
                <w:rFonts w:asciiTheme="minorHAnsi" w:eastAsiaTheme="minorEastAsia" w:hAnsiTheme="minorHAnsi"/>
                <w:noProof/>
                <w:szCs w:val="22"/>
                <w:lang w:val="hr-HR" w:eastAsia="hr-HR"/>
              </w:rPr>
              <w:tab/>
            </w:r>
            <w:r w:rsidR="00B15DDC" w:rsidRPr="003C182D">
              <w:rPr>
                <w:rStyle w:val="Hyperlink"/>
                <w:noProof/>
                <w:lang w:val="hr-HR"/>
              </w:rPr>
              <w:t>Spremanje tabličnih podataka</w:t>
            </w:r>
            <w:r w:rsidR="00B15DDC">
              <w:rPr>
                <w:noProof/>
                <w:webHidden/>
              </w:rPr>
              <w:tab/>
            </w:r>
            <w:r w:rsidR="00B15DDC">
              <w:rPr>
                <w:noProof/>
                <w:webHidden/>
              </w:rPr>
              <w:fldChar w:fldCharType="begin"/>
            </w:r>
            <w:r w:rsidR="00B15DDC">
              <w:rPr>
                <w:noProof/>
                <w:webHidden/>
              </w:rPr>
              <w:instrText xml:space="preserve"> PAGEREF _Toc69307975 \h </w:instrText>
            </w:r>
            <w:r w:rsidR="00B15DDC">
              <w:rPr>
                <w:noProof/>
                <w:webHidden/>
              </w:rPr>
            </w:r>
            <w:r w:rsidR="00B15DDC">
              <w:rPr>
                <w:noProof/>
                <w:webHidden/>
              </w:rPr>
              <w:fldChar w:fldCharType="separate"/>
            </w:r>
            <w:r w:rsidR="00FA00B3">
              <w:rPr>
                <w:noProof/>
                <w:webHidden/>
              </w:rPr>
              <w:t>15</w:t>
            </w:r>
            <w:r w:rsidR="00B15DDC">
              <w:rPr>
                <w:noProof/>
                <w:webHidden/>
              </w:rPr>
              <w:fldChar w:fldCharType="end"/>
            </w:r>
          </w:hyperlink>
        </w:p>
        <w:p w14:paraId="66636F9A" w14:textId="6764031F" w:rsidR="00B15DDC" w:rsidRDefault="00000000">
          <w:pPr>
            <w:pStyle w:val="TOC2"/>
            <w:rPr>
              <w:rFonts w:asciiTheme="minorHAnsi" w:eastAsiaTheme="minorEastAsia" w:hAnsiTheme="minorHAnsi"/>
              <w:noProof/>
              <w:szCs w:val="22"/>
              <w:lang w:val="hr-HR" w:eastAsia="hr-HR"/>
            </w:rPr>
          </w:pPr>
          <w:hyperlink w:anchor="_Toc69307976" w:history="1">
            <w:r w:rsidR="00B15DDC" w:rsidRPr="003C182D">
              <w:rPr>
                <w:rStyle w:val="Hyperlink"/>
                <w:noProof/>
                <w:lang w:val="hr-HR"/>
              </w:rPr>
              <w:t>2.3.</w:t>
            </w:r>
            <w:r w:rsidR="00B15DDC">
              <w:rPr>
                <w:rFonts w:asciiTheme="minorHAnsi" w:eastAsiaTheme="minorEastAsia" w:hAnsiTheme="minorHAnsi"/>
                <w:noProof/>
                <w:szCs w:val="22"/>
                <w:lang w:val="hr-HR" w:eastAsia="hr-HR"/>
              </w:rPr>
              <w:tab/>
            </w:r>
            <w:r w:rsidR="00B15DDC" w:rsidRPr="003C182D">
              <w:rPr>
                <w:rStyle w:val="Hyperlink"/>
                <w:noProof/>
                <w:lang w:val="hr-HR"/>
              </w:rPr>
              <w:t>Datoteke sustava Microsoft Excel</w:t>
            </w:r>
            <w:r w:rsidR="00B15DDC">
              <w:rPr>
                <w:noProof/>
                <w:webHidden/>
              </w:rPr>
              <w:tab/>
            </w:r>
            <w:r w:rsidR="00B15DDC">
              <w:rPr>
                <w:noProof/>
                <w:webHidden/>
              </w:rPr>
              <w:fldChar w:fldCharType="begin"/>
            </w:r>
            <w:r w:rsidR="00B15DDC">
              <w:rPr>
                <w:noProof/>
                <w:webHidden/>
              </w:rPr>
              <w:instrText xml:space="preserve"> PAGEREF _Toc69307976 \h </w:instrText>
            </w:r>
            <w:r w:rsidR="00B15DDC">
              <w:rPr>
                <w:noProof/>
                <w:webHidden/>
              </w:rPr>
            </w:r>
            <w:r w:rsidR="00B15DDC">
              <w:rPr>
                <w:noProof/>
                <w:webHidden/>
              </w:rPr>
              <w:fldChar w:fldCharType="separate"/>
            </w:r>
            <w:r w:rsidR="00FA00B3">
              <w:rPr>
                <w:noProof/>
                <w:webHidden/>
              </w:rPr>
              <w:t>17</w:t>
            </w:r>
            <w:r w:rsidR="00B15DDC">
              <w:rPr>
                <w:noProof/>
                <w:webHidden/>
              </w:rPr>
              <w:fldChar w:fldCharType="end"/>
            </w:r>
          </w:hyperlink>
        </w:p>
        <w:p w14:paraId="0FBD6667" w14:textId="4B4526A2" w:rsidR="00B15DDC" w:rsidRDefault="00000000">
          <w:pPr>
            <w:pStyle w:val="TOC3"/>
            <w:rPr>
              <w:rFonts w:asciiTheme="minorHAnsi" w:eastAsiaTheme="minorEastAsia" w:hAnsiTheme="minorHAnsi"/>
              <w:noProof/>
              <w:szCs w:val="22"/>
              <w:lang w:val="hr-HR" w:eastAsia="hr-HR"/>
            </w:rPr>
          </w:pPr>
          <w:hyperlink w:anchor="_Toc69307977" w:history="1">
            <w:r w:rsidR="00B15DDC" w:rsidRPr="003C182D">
              <w:rPr>
                <w:rStyle w:val="Hyperlink"/>
                <w:noProof/>
                <w:lang w:val="hr-HR"/>
              </w:rPr>
              <w:t>2.3.1.</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readxl</w:t>
            </w:r>
            <w:r w:rsidR="00B15DDC">
              <w:rPr>
                <w:noProof/>
                <w:webHidden/>
              </w:rPr>
              <w:tab/>
            </w:r>
            <w:r w:rsidR="00B15DDC">
              <w:rPr>
                <w:noProof/>
                <w:webHidden/>
              </w:rPr>
              <w:fldChar w:fldCharType="begin"/>
            </w:r>
            <w:r w:rsidR="00B15DDC">
              <w:rPr>
                <w:noProof/>
                <w:webHidden/>
              </w:rPr>
              <w:instrText xml:space="preserve"> PAGEREF _Toc69307977 \h </w:instrText>
            </w:r>
            <w:r w:rsidR="00B15DDC">
              <w:rPr>
                <w:noProof/>
                <w:webHidden/>
              </w:rPr>
            </w:r>
            <w:r w:rsidR="00B15DDC">
              <w:rPr>
                <w:noProof/>
                <w:webHidden/>
              </w:rPr>
              <w:fldChar w:fldCharType="separate"/>
            </w:r>
            <w:r w:rsidR="00FA00B3">
              <w:rPr>
                <w:noProof/>
                <w:webHidden/>
              </w:rPr>
              <w:t>17</w:t>
            </w:r>
            <w:r w:rsidR="00B15DDC">
              <w:rPr>
                <w:noProof/>
                <w:webHidden/>
              </w:rPr>
              <w:fldChar w:fldCharType="end"/>
            </w:r>
          </w:hyperlink>
        </w:p>
        <w:p w14:paraId="700E2FC4" w14:textId="7A7DA7D1" w:rsidR="00B15DDC" w:rsidRDefault="00000000">
          <w:pPr>
            <w:pStyle w:val="TOC3"/>
            <w:rPr>
              <w:rFonts w:asciiTheme="minorHAnsi" w:eastAsiaTheme="minorEastAsia" w:hAnsiTheme="minorHAnsi"/>
              <w:noProof/>
              <w:szCs w:val="22"/>
              <w:lang w:val="hr-HR" w:eastAsia="hr-HR"/>
            </w:rPr>
          </w:pPr>
          <w:hyperlink w:anchor="_Toc69307978" w:history="1">
            <w:r w:rsidR="00B15DDC" w:rsidRPr="003C182D">
              <w:rPr>
                <w:rStyle w:val="Hyperlink"/>
                <w:noProof/>
                <w:lang w:val="hr-HR"/>
              </w:rPr>
              <w:t>2.3.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writexl</w:t>
            </w:r>
            <w:r w:rsidR="00B15DDC">
              <w:rPr>
                <w:noProof/>
                <w:webHidden/>
              </w:rPr>
              <w:tab/>
            </w:r>
            <w:r w:rsidR="00B15DDC">
              <w:rPr>
                <w:noProof/>
                <w:webHidden/>
              </w:rPr>
              <w:fldChar w:fldCharType="begin"/>
            </w:r>
            <w:r w:rsidR="00B15DDC">
              <w:rPr>
                <w:noProof/>
                <w:webHidden/>
              </w:rPr>
              <w:instrText xml:space="preserve"> PAGEREF _Toc69307978 \h </w:instrText>
            </w:r>
            <w:r w:rsidR="00B15DDC">
              <w:rPr>
                <w:noProof/>
                <w:webHidden/>
              </w:rPr>
            </w:r>
            <w:r w:rsidR="00B15DDC">
              <w:rPr>
                <w:noProof/>
                <w:webHidden/>
              </w:rPr>
              <w:fldChar w:fldCharType="separate"/>
            </w:r>
            <w:r w:rsidR="00FA00B3">
              <w:rPr>
                <w:noProof/>
                <w:webHidden/>
              </w:rPr>
              <w:t>17</w:t>
            </w:r>
            <w:r w:rsidR="00B15DDC">
              <w:rPr>
                <w:noProof/>
                <w:webHidden/>
              </w:rPr>
              <w:fldChar w:fldCharType="end"/>
            </w:r>
          </w:hyperlink>
        </w:p>
        <w:p w14:paraId="6B4B74CD" w14:textId="18F4452F" w:rsidR="00B15DDC" w:rsidRDefault="00000000">
          <w:pPr>
            <w:pStyle w:val="TOC2"/>
            <w:rPr>
              <w:rFonts w:asciiTheme="minorHAnsi" w:eastAsiaTheme="minorEastAsia" w:hAnsiTheme="minorHAnsi"/>
              <w:noProof/>
              <w:szCs w:val="22"/>
              <w:lang w:val="hr-HR" w:eastAsia="hr-HR"/>
            </w:rPr>
          </w:pPr>
          <w:hyperlink w:anchor="_Toc69307979" w:history="1">
            <w:r w:rsidR="00B15DDC" w:rsidRPr="003C182D">
              <w:rPr>
                <w:rStyle w:val="Hyperlink"/>
                <w:noProof/>
                <w:lang w:val="hr-HR"/>
              </w:rPr>
              <w:t>2.4.</w:t>
            </w:r>
            <w:r w:rsidR="00B15DDC">
              <w:rPr>
                <w:rFonts w:asciiTheme="minorHAnsi" w:eastAsiaTheme="minorEastAsia" w:hAnsiTheme="minorHAnsi"/>
                <w:noProof/>
                <w:szCs w:val="22"/>
                <w:lang w:val="hr-HR" w:eastAsia="hr-HR"/>
              </w:rPr>
              <w:tab/>
            </w:r>
            <w:r w:rsidR="00B15DDC" w:rsidRPr="003C182D">
              <w:rPr>
                <w:rStyle w:val="Hyperlink"/>
                <w:noProof/>
                <w:lang w:val="hr-HR"/>
              </w:rPr>
              <w:t>Web-izvori</w:t>
            </w:r>
            <w:r w:rsidR="00B15DDC">
              <w:rPr>
                <w:noProof/>
                <w:webHidden/>
              </w:rPr>
              <w:tab/>
            </w:r>
            <w:r w:rsidR="00B15DDC">
              <w:rPr>
                <w:noProof/>
                <w:webHidden/>
              </w:rPr>
              <w:fldChar w:fldCharType="begin"/>
            </w:r>
            <w:r w:rsidR="00B15DDC">
              <w:rPr>
                <w:noProof/>
                <w:webHidden/>
              </w:rPr>
              <w:instrText xml:space="preserve"> PAGEREF _Toc69307979 \h </w:instrText>
            </w:r>
            <w:r w:rsidR="00B15DDC">
              <w:rPr>
                <w:noProof/>
                <w:webHidden/>
              </w:rPr>
            </w:r>
            <w:r w:rsidR="00B15DDC">
              <w:rPr>
                <w:noProof/>
                <w:webHidden/>
              </w:rPr>
              <w:fldChar w:fldCharType="separate"/>
            </w:r>
            <w:r w:rsidR="00FA00B3">
              <w:rPr>
                <w:noProof/>
                <w:webHidden/>
              </w:rPr>
              <w:t>18</w:t>
            </w:r>
            <w:r w:rsidR="00B15DDC">
              <w:rPr>
                <w:noProof/>
                <w:webHidden/>
              </w:rPr>
              <w:fldChar w:fldCharType="end"/>
            </w:r>
          </w:hyperlink>
        </w:p>
        <w:p w14:paraId="48CCCD64" w14:textId="495144FD" w:rsidR="00B15DDC" w:rsidRDefault="00000000">
          <w:pPr>
            <w:pStyle w:val="TOC3"/>
            <w:rPr>
              <w:rFonts w:asciiTheme="minorHAnsi" w:eastAsiaTheme="minorEastAsia" w:hAnsiTheme="minorHAnsi"/>
              <w:noProof/>
              <w:szCs w:val="22"/>
              <w:lang w:val="hr-HR" w:eastAsia="hr-HR"/>
            </w:rPr>
          </w:pPr>
          <w:hyperlink w:anchor="_Toc69307980" w:history="1">
            <w:r w:rsidR="00B15DDC" w:rsidRPr="003C182D">
              <w:rPr>
                <w:rStyle w:val="Hyperlink"/>
                <w:noProof/>
                <w:lang w:val="hr-HR"/>
              </w:rPr>
              <w:t>2.4.1.</w:t>
            </w:r>
            <w:r w:rsidR="00B15DDC">
              <w:rPr>
                <w:rFonts w:asciiTheme="minorHAnsi" w:eastAsiaTheme="minorEastAsia" w:hAnsiTheme="minorHAnsi"/>
                <w:noProof/>
                <w:szCs w:val="22"/>
                <w:lang w:val="hr-HR" w:eastAsia="hr-HR"/>
              </w:rPr>
              <w:tab/>
            </w:r>
            <w:r w:rsidR="00B15DDC" w:rsidRPr="003C182D">
              <w:rPr>
                <w:rStyle w:val="Hyperlink"/>
                <w:noProof/>
                <w:lang w:val="hr-HR"/>
              </w:rPr>
              <w:t>Osnovno o web-izvorima</w:t>
            </w:r>
            <w:r w:rsidR="00B15DDC">
              <w:rPr>
                <w:noProof/>
                <w:webHidden/>
              </w:rPr>
              <w:tab/>
            </w:r>
            <w:r w:rsidR="00B15DDC">
              <w:rPr>
                <w:noProof/>
                <w:webHidden/>
              </w:rPr>
              <w:fldChar w:fldCharType="begin"/>
            </w:r>
            <w:r w:rsidR="00B15DDC">
              <w:rPr>
                <w:noProof/>
                <w:webHidden/>
              </w:rPr>
              <w:instrText xml:space="preserve"> PAGEREF _Toc69307980 \h </w:instrText>
            </w:r>
            <w:r w:rsidR="00B15DDC">
              <w:rPr>
                <w:noProof/>
                <w:webHidden/>
              </w:rPr>
            </w:r>
            <w:r w:rsidR="00B15DDC">
              <w:rPr>
                <w:noProof/>
                <w:webHidden/>
              </w:rPr>
              <w:fldChar w:fldCharType="separate"/>
            </w:r>
            <w:r w:rsidR="00FA00B3">
              <w:rPr>
                <w:noProof/>
                <w:webHidden/>
              </w:rPr>
              <w:t>18</w:t>
            </w:r>
            <w:r w:rsidR="00B15DDC">
              <w:rPr>
                <w:noProof/>
                <w:webHidden/>
              </w:rPr>
              <w:fldChar w:fldCharType="end"/>
            </w:r>
          </w:hyperlink>
        </w:p>
        <w:p w14:paraId="73F044F9" w14:textId="52ED82A5" w:rsidR="00B15DDC" w:rsidRDefault="00000000">
          <w:pPr>
            <w:pStyle w:val="TOC3"/>
            <w:rPr>
              <w:rFonts w:asciiTheme="minorHAnsi" w:eastAsiaTheme="minorEastAsia" w:hAnsiTheme="minorHAnsi"/>
              <w:noProof/>
              <w:szCs w:val="22"/>
              <w:lang w:val="hr-HR" w:eastAsia="hr-HR"/>
            </w:rPr>
          </w:pPr>
          <w:hyperlink w:anchor="_Toc69307981" w:history="1">
            <w:r w:rsidR="00B15DDC" w:rsidRPr="003C182D">
              <w:rPr>
                <w:rStyle w:val="Hyperlink"/>
                <w:noProof/>
                <w:lang w:val="hr-HR"/>
              </w:rPr>
              <w:t>2.4.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a </w:t>
            </w:r>
            <w:r w:rsidR="00B15DDC" w:rsidRPr="003C182D">
              <w:rPr>
                <w:rStyle w:val="Hyperlink"/>
                <w:rFonts w:ascii="Consolas" w:hAnsi="Consolas"/>
                <w:noProof/>
                <w:shd w:val="clear" w:color="auto" w:fill="F8F8F8"/>
                <w:lang w:val="hr-HR"/>
              </w:rPr>
              <w:t>url</w:t>
            </w:r>
            <w:r w:rsidR="00B15DDC">
              <w:rPr>
                <w:noProof/>
                <w:webHidden/>
              </w:rPr>
              <w:tab/>
            </w:r>
            <w:r w:rsidR="00B15DDC">
              <w:rPr>
                <w:noProof/>
                <w:webHidden/>
              </w:rPr>
              <w:fldChar w:fldCharType="begin"/>
            </w:r>
            <w:r w:rsidR="00B15DDC">
              <w:rPr>
                <w:noProof/>
                <w:webHidden/>
              </w:rPr>
              <w:instrText xml:space="preserve"> PAGEREF _Toc69307981 \h </w:instrText>
            </w:r>
            <w:r w:rsidR="00B15DDC">
              <w:rPr>
                <w:noProof/>
                <w:webHidden/>
              </w:rPr>
            </w:r>
            <w:r w:rsidR="00B15DDC">
              <w:rPr>
                <w:noProof/>
                <w:webHidden/>
              </w:rPr>
              <w:fldChar w:fldCharType="separate"/>
            </w:r>
            <w:r w:rsidR="00FA00B3">
              <w:rPr>
                <w:noProof/>
                <w:webHidden/>
              </w:rPr>
              <w:t>18</w:t>
            </w:r>
            <w:r w:rsidR="00B15DDC">
              <w:rPr>
                <w:noProof/>
                <w:webHidden/>
              </w:rPr>
              <w:fldChar w:fldCharType="end"/>
            </w:r>
          </w:hyperlink>
        </w:p>
        <w:p w14:paraId="639307E1" w14:textId="7E6BCB16" w:rsidR="00B15DDC" w:rsidRDefault="00000000">
          <w:pPr>
            <w:pStyle w:val="TOC3"/>
            <w:rPr>
              <w:rFonts w:asciiTheme="minorHAnsi" w:eastAsiaTheme="minorEastAsia" w:hAnsiTheme="minorHAnsi"/>
              <w:noProof/>
              <w:szCs w:val="22"/>
              <w:lang w:val="hr-HR" w:eastAsia="hr-HR"/>
            </w:rPr>
          </w:pPr>
          <w:hyperlink w:anchor="_Toc69307982" w:history="1">
            <w:r w:rsidR="00B15DDC" w:rsidRPr="003C182D">
              <w:rPr>
                <w:rStyle w:val="Hyperlink"/>
                <w:noProof/>
                <w:lang w:val="hr-HR"/>
              </w:rPr>
              <w:t>2.4.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Struganje web-stranica i paket </w:t>
            </w:r>
            <w:r w:rsidR="00B15DDC" w:rsidRPr="003C182D">
              <w:rPr>
                <w:rStyle w:val="Hyperlink"/>
                <w:rFonts w:ascii="Consolas" w:hAnsi="Consolas"/>
                <w:noProof/>
                <w:shd w:val="clear" w:color="auto" w:fill="F8F8F8"/>
                <w:lang w:val="hr-HR"/>
              </w:rPr>
              <w:t>rvest</w:t>
            </w:r>
            <w:r w:rsidR="00B15DDC">
              <w:rPr>
                <w:noProof/>
                <w:webHidden/>
              </w:rPr>
              <w:tab/>
            </w:r>
            <w:r w:rsidR="00B15DDC">
              <w:rPr>
                <w:noProof/>
                <w:webHidden/>
              </w:rPr>
              <w:fldChar w:fldCharType="begin"/>
            </w:r>
            <w:r w:rsidR="00B15DDC">
              <w:rPr>
                <w:noProof/>
                <w:webHidden/>
              </w:rPr>
              <w:instrText xml:space="preserve"> PAGEREF _Toc69307982 \h </w:instrText>
            </w:r>
            <w:r w:rsidR="00B15DDC">
              <w:rPr>
                <w:noProof/>
                <w:webHidden/>
              </w:rPr>
            </w:r>
            <w:r w:rsidR="00B15DDC">
              <w:rPr>
                <w:noProof/>
                <w:webHidden/>
              </w:rPr>
              <w:fldChar w:fldCharType="separate"/>
            </w:r>
            <w:r w:rsidR="00FA00B3">
              <w:rPr>
                <w:noProof/>
                <w:webHidden/>
              </w:rPr>
              <w:t>19</w:t>
            </w:r>
            <w:r w:rsidR="00B15DDC">
              <w:rPr>
                <w:noProof/>
                <w:webHidden/>
              </w:rPr>
              <w:fldChar w:fldCharType="end"/>
            </w:r>
          </w:hyperlink>
        </w:p>
        <w:p w14:paraId="1AA233A8" w14:textId="248D7429" w:rsidR="00B15DDC" w:rsidRDefault="00000000">
          <w:pPr>
            <w:pStyle w:val="TOC2"/>
            <w:rPr>
              <w:rFonts w:asciiTheme="minorHAnsi" w:eastAsiaTheme="minorEastAsia" w:hAnsiTheme="minorHAnsi"/>
              <w:noProof/>
              <w:szCs w:val="22"/>
              <w:lang w:val="hr-HR" w:eastAsia="hr-HR"/>
            </w:rPr>
          </w:pPr>
          <w:hyperlink w:anchor="_Toc69307983" w:history="1">
            <w:r w:rsidR="00B15DDC" w:rsidRPr="003C182D">
              <w:rPr>
                <w:rStyle w:val="Hyperlink"/>
                <w:noProof/>
                <w:lang w:val="hr-HR"/>
              </w:rPr>
              <w:t>2.5.</w:t>
            </w:r>
            <w:r w:rsidR="00B15DDC">
              <w:rPr>
                <w:rFonts w:asciiTheme="minorHAnsi" w:eastAsiaTheme="minorEastAsia" w:hAnsiTheme="minorHAnsi"/>
                <w:noProof/>
                <w:szCs w:val="22"/>
                <w:lang w:val="hr-HR" w:eastAsia="hr-HR"/>
              </w:rPr>
              <w:tab/>
            </w:r>
            <w:r w:rsidR="00B15DDC" w:rsidRPr="003C182D">
              <w:rPr>
                <w:rStyle w:val="Hyperlink"/>
                <w:noProof/>
                <w:lang w:val="hr-HR"/>
              </w:rPr>
              <w:t>Ostali oblici ulaznih podataka</w:t>
            </w:r>
            <w:r w:rsidR="00B15DDC">
              <w:rPr>
                <w:noProof/>
                <w:webHidden/>
              </w:rPr>
              <w:tab/>
            </w:r>
            <w:r w:rsidR="00B15DDC">
              <w:rPr>
                <w:noProof/>
                <w:webHidden/>
              </w:rPr>
              <w:fldChar w:fldCharType="begin"/>
            </w:r>
            <w:r w:rsidR="00B15DDC">
              <w:rPr>
                <w:noProof/>
                <w:webHidden/>
              </w:rPr>
              <w:instrText xml:space="preserve"> PAGEREF _Toc69307983 \h </w:instrText>
            </w:r>
            <w:r w:rsidR="00B15DDC">
              <w:rPr>
                <w:noProof/>
                <w:webHidden/>
              </w:rPr>
            </w:r>
            <w:r w:rsidR="00B15DDC">
              <w:rPr>
                <w:noProof/>
                <w:webHidden/>
              </w:rPr>
              <w:fldChar w:fldCharType="separate"/>
            </w:r>
            <w:r w:rsidR="00FA00B3">
              <w:rPr>
                <w:noProof/>
                <w:webHidden/>
              </w:rPr>
              <w:t>20</w:t>
            </w:r>
            <w:r w:rsidR="00B15DDC">
              <w:rPr>
                <w:noProof/>
                <w:webHidden/>
              </w:rPr>
              <w:fldChar w:fldCharType="end"/>
            </w:r>
          </w:hyperlink>
        </w:p>
        <w:p w14:paraId="5BA4839B" w14:textId="6B55B311" w:rsidR="00B15DDC" w:rsidRDefault="00000000">
          <w:pPr>
            <w:pStyle w:val="TOC3"/>
            <w:rPr>
              <w:rFonts w:asciiTheme="minorHAnsi" w:eastAsiaTheme="minorEastAsia" w:hAnsiTheme="minorHAnsi"/>
              <w:noProof/>
              <w:szCs w:val="22"/>
              <w:lang w:val="hr-HR" w:eastAsia="hr-HR"/>
            </w:rPr>
          </w:pPr>
          <w:hyperlink w:anchor="_Toc69307984" w:history="1">
            <w:r w:rsidR="00B15DDC" w:rsidRPr="003C182D">
              <w:rPr>
                <w:rStyle w:val="Hyperlink"/>
                <w:noProof/>
                <w:lang w:val="hr-HR"/>
              </w:rPr>
              <w:t>2.5.1.</w:t>
            </w:r>
            <w:r w:rsidR="00B15DDC">
              <w:rPr>
                <w:rFonts w:asciiTheme="minorHAnsi" w:eastAsiaTheme="minorEastAsia" w:hAnsiTheme="minorHAnsi"/>
                <w:noProof/>
                <w:szCs w:val="22"/>
                <w:lang w:val="hr-HR" w:eastAsia="hr-HR"/>
              </w:rPr>
              <w:tab/>
            </w:r>
            <w:r w:rsidR="00B15DDC" w:rsidRPr="003C182D">
              <w:rPr>
                <w:rStyle w:val="Hyperlink"/>
                <w:noProof/>
                <w:lang w:val="hr-HR"/>
              </w:rPr>
              <w:t>Relacijske baze podataka i skladišta</w:t>
            </w:r>
            <w:r w:rsidR="00B15DDC">
              <w:rPr>
                <w:noProof/>
                <w:webHidden/>
              </w:rPr>
              <w:tab/>
            </w:r>
            <w:r w:rsidR="00B15DDC">
              <w:rPr>
                <w:noProof/>
                <w:webHidden/>
              </w:rPr>
              <w:fldChar w:fldCharType="begin"/>
            </w:r>
            <w:r w:rsidR="00B15DDC">
              <w:rPr>
                <w:noProof/>
                <w:webHidden/>
              </w:rPr>
              <w:instrText xml:space="preserve"> PAGEREF _Toc69307984 \h </w:instrText>
            </w:r>
            <w:r w:rsidR="00B15DDC">
              <w:rPr>
                <w:noProof/>
                <w:webHidden/>
              </w:rPr>
            </w:r>
            <w:r w:rsidR="00B15DDC">
              <w:rPr>
                <w:noProof/>
                <w:webHidden/>
              </w:rPr>
              <w:fldChar w:fldCharType="separate"/>
            </w:r>
            <w:r w:rsidR="00FA00B3">
              <w:rPr>
                <w:noProof/>
                <w:webHidden/>
              </w:rPr>
              <w:t>20</w:t>
            </w:r>
            <w:r w:rsidR="00B15DDC">
              <w:rPr>
                <w:noProof/>
                <w:webHidden/>
              </w:rPr>
              <w:fldChar w:fldCharType="end"/>
            </w:r>
          </w:hyperlink>
        </w:p>
        <w:p w14:paraId="5159A767" w14:textId="576F9C9B" w:rsidR="00B15DDC" w:rsidRDefault="00000000">
          <w:pPr>
            <w:pStyle w:val="TOC3"/>
            <w:rPr>
              <w:rFonts w:asciiTheme="minorHAnsi" w:eastAsiaTheme="minorEastAsia" w:hAnsiTheme="minorHAnsi"/>
              <w:noProof/>
              <w:szCs w:val="22"/>
              <w:lang w:val="hr-HR" w:eastAsia="hr-HR"/>
            </w:rPr>
          </w:pPr>
          <w:hyperlink w:anchor="_Toc69307985" w:history="1">
            <w:r w:rsidR="00B15DDC" w:rsidRPr="003C182D">
              <w:rPr>
                <w:rStyle w:val="Hyperlink"/>
                <w:noProof/>
                <w:lang w:val="hr-HR"/>
              </w:rPr>
              <w:t>2.5.2.</w:t>
            </w:r>
            <w:r w:rsidR="00B15DDC">
              <w:rPr>
                <w:rFonts w:asciiTheme="minorHAnsi" w:eastAsiaTheme="minorEastAsia" w:hAnsiTheme="minorHAnsi"/>
                <w:noProof/>
                <w:szCs w:val="22"/>
                <w:lang w:val="hr-HR" w:eastAsia="hr-HR"/>
              </w:rPr>
              <w:tab/>
            </w:r>
            <w:r w:rsidR="00B15DDC" w:rsidRPr="003C182D">
              <w:rPr>
                <w:rStyle w:val="Hyperlink"/>
                <w:noProof/>
                <w:lang w:val="hr-HR"/>
              </w:rPr>
              <w:t>Označne datoteke – XML, JSON</w:t>
            </w:r>
            <w:r w:rsidR="00B15DDC">
              <w:rPr>
                <w:noProof/>
                <w:webHidden/>
              </w:rPr>
              <w:tab/>
            </w:r>
            <w:r w:rsidR="00B15DDC">
              <w:rPr>
                <w:noProof/>
                <w:webHidden/>
              </w:rPr>
              <w:fldChar w:fldCharType="begin"/>
            </w:r>
            <w:r w:rsidR="00B15DDC">
              <w:rPr>
                <w:noProof/>
                <w:webHidden/>
              </w:rPr>
              <w:instrText xml:space="preserve"> PAGEREF _Toc69307985 \h </w:instrText>
            </w:r>
            <w:r w:rsidR="00B15DDC">
              <w:rPr>
                <w:noProof/>
                <w:webHidden/>
              </w:rPr>
            </w:r>
            <w:r w:rsidR="00B15DDC">
              <w:rPr>
                <w:noProof/>
                <w:webHidden/>
              </w:rPr>
              <w:fldChar w:fldCharType="separate"/>
            </w:r>
            <w:r w:rsidR="00FA00B3">
              <w:rPr>
                <w:noProof/>
                <w:webHidden/>
              </w:rPr>
              <w:t>23</w:t>
            </w:r>
            <w:r w:rsidR="00B15DDC">
              <w:rPr>
                <w:noProof/>
                <w:webHidden/>
              </w:rPr>
              <w:fldChar w:fldCharType="end"/>
            </w:r>
          </w:hyperlink>
        </w:p>
        <w:p w14:paraId="7777E8F1" w14:textId="464EBCCF" w:rsidR="00B15DDC" w:rsidRDefault="00000000">
          <w:pPr>
            <w:pStyle w:val="TOC3"/>
            <w:rPr>
              <w:rFonts w:asciiTheme="minorHAnsi" w:eastAsiaTheme="minorEastAsia" w:hAnsiTheme="minorHAnsi"/>
              <w:noProof/>
              <w:szCs w:val="22"/>
              <w:lang w:val="hr-HR" w:eastAsia="hr-HR"/>
            </w:rPr>
          </w:pPr>
          <w:hyperlink w:anchor="_Toc69307986" w:history="1">
            <w:r w:rsidR="00B15DDC" w:rsidRPr="003C182D">
              <w:rPr>
                <w:rStyle w:val="Hyperlink"/>
                <w:noProof/>
                <w:lang w:val="hr-HR"/>
              </w:rPr>
              <w:t>2.5.3.</w:t>
            </w:r>
            <w:r w:rsidR="00B15DDC">
              <w:rPr>
                <w:rFonts w:asciiTheme="minorHAnsi" w:eastAsiaTheme="minorEastAsia" w:hAnsiTheme="minorHAnsi"/>
                <w:noProof/>
                <w:szCs w:val="22"/>
                <w:lang w:val="hr-HR" w:eastAsia="hr-HR"/>
              </w:rPr>
              <w:tab/>
            </w:r>
            <w:r w:rsidR="00B15DDC" w:rsidRPr="003C182D">
              <w:rPr>
                <w:rStyle w:val="Hyperlink"/>
                <w:noProof/>
                <w:lang w:val="hr-HR"/>
              </w:rPr>
              <w:t>Izvori „velikih podataka“ – Hadoop/Spark</w:t>
            </w:r>
            <w:r w:rsidR="00B15DDC">
              <w:rPr>
                <w:noProof/>
                <w:webHidden/>
              </w:rPr>
              <w:tab/>
            </w:r>
            <w:r w:rsidR="00B15DDC">
              <w:rPr>
                <w:noProof/>
                <w:webHidden/>
              </w:rPr>
              <w:fldChar w:fldCharType="begin"/>
            </w:r>
            <w:r w:rsidR="00B15DDC">
              <w:rPr>
                <w:noProof/>
                <w:webHidden/>
              </w:rPr>
              <w:instrText xml:space="preserve"> PAGEREF _Toc69307986 \h </w:instrText>
            </w:r>
            <w:r w:rsidR="00B15DDC">
              <w:rPr>
                <w:noProof/>
                <w:webHidden/>
              </w:rPr>
            </w:r>
            <w:r w:rsidR="00B15DDC">
              <w:rPr>
                <w:noProof/>
                <w:webHidden/>
              </w:rPr>
              <w:fldChar w:fldCharType="separate"/>
            </w:r>
            <w:r w:rsidR="00FA00B3">
              <w:rPr>
                <w:noProof/>
                <w:webHidden/>
              </w:rPr>
              <w:t>25</w:t>
            </w:r>
            <w:r w:rsidR="00B15DDC">
              <w:rPr>
                <w:noProof/>
                <w:webHidden/>
              </w:rPr>
              <w:fldChar w:fldCharType="end"/>
            </w:r>
          </w:hyperlink>
        </w:p>
        <w:p w14:paraId="4E304D2D" w14:textId="14F838D8" w:rsidR="00B15DDC" w:rsidRDefault="00000000">
          <w:pPr>
            <w:pStyle w:val="TOC1"/>
            <w:rPr>
              <w:rFonts w:asciiTheme="minorHAnsi" w:eastAsiaTheme="minorEastAsia" w:hAnsiTheme="minorHAnsi"/>
              <w:b w:val="0"/>
              <w:szCs w:val="22"/>
              <w:lang w:val="hr-HR" w:eastAsia="hr-HR"/>
            </w:rPr>
          </w:pPr>
          <w:hyperlink w:anchor="_Toc69307987" w:history="1">
            <w:r w:rsidR="00B15DDC" w:rsidRPr="003C182D">
              <w:rPr>
                <w:rStyle w:val="Hyperlink"/>
                <w:lang w:val="hr-HR"/>
              </w:rPr>
              <w:t>3.</w:t>
            </w:r>
            <w:r w:rsidR="00B15DDC">
              <w:rPr>
                <w:rFonts w:asciiTheme="minorHAnsi" w:eastAsiaTheme="minorEastAsia" w:hAnsiTheme="minorHAnsi"/>
                <w:b w:val="0"/>
                <w:szCs w:val="22"/>
                <w:lang w:val="hr-HR" w:eastAsia="hr-HR"/>
              </w:rPr>
              <w:tab/>
            </w:r>
            <w:r w:rsidR="00B15DDC" w:rsidRPr="003C182D">
              <w:rPr>
                <w:rStyle w:val="Hyperlink"/>
                <w:lang w:val="hr-HR"/>
              </w:rPr>
              <w:t>Uredni podaci</w:t>
            </w:r>
            <w:r w:rsidR="00B15DDC">
              <w:rPr>
                <w:webHidden/>
              </w:rPr>
              <w:tab/>
            </w:r>
            <w:r w:rsidR="00B15DDC">
              <w:rPr>
                <w:webHidden/>
              </w:rPr>
              <w:fldChar w:fldCharType="begin"/>
            </w:r>
            <w:r w:rsidR="00B15DDC">
              <w:rPr>
                <w:webHidden/>
              </w:rPr>
              <w:instrText xml:space="preserve"> PAGEREF _Toc69307987 \h </w:instrText>
            </w:r>
            <w:r w:rsidR="00B15DDC">
              <w:rPr>
                <w:webHidden/>
              </w:rPr>
            </w:r>
            <w:r w:rsidR="00B15DDC">
              <w:rPr>
                <w:webHidden/>
              </w:rPr>
              <w:fldChar w:fldCharType="separate"/>
            </w:r>
            <w:r w:rsidR="00FA00B3">
              <w:rPr>
                <w:webHidden/>
              </w:rPr>
              <w:t>26</w:t>
            </w:r>
            <w:r w:rsidR="00B15DDC">
              <w:rPr>
                <w:webHidden/>
              </w:rPr>
              <w:fldChar w:fldCharType="end"/>
            </w:r>
          </w:hyperlink>
        </w:p>
        <w:p w14:paraId="2E0D9948" w14:textId="2BC5356A" w:rsidR="00B15DDC" w:rsidRDefault="00000000">
          <w:pPr>
            <w:pStyle w:val="TOC2"/>
            <w:rPr>
              <w:rFonts w:asciiTheme="minorHAnsi" w:eastAsiaTheme="minorEastAsia" w:hAnsiTheme="minorHAnsi"/>
              <w:noProof/>
              <w:szCs w:val="22"/>
              <w:lang w:val="hr-HR" w:eastAsia="hr-HR"/>
            </w:rPr>
          </w:pPr>
          <w:hyperlink w:anchor="_Toc69307988" w:history="1">
            <w:r w:rsidR="00B15DDC" w:rsidRPr="003C182D">
              <w:rPr>
                <w:rStyle w:val="Hyperlink"/>
                <w:noProof/>
                <w:lang w:val="hr-HR"/>
              </w:rPr>
              <w:t>3.1.</w:t>
            </w:r>
            <w:r w:rsidR="00B15DDC">
              <w:rPr>
                <w:rFonts w:asciiTheme="minorHAnsi" w:eastAsiaTheme="minorEastAsia" w:hAnsiTheme="minorHAnsi"/>
                <w:noProof/>
                <w:szCs w:val="22"/>
                <w:lang w:val="hr-HR" w:eastAsia="hr-HR"/>
              </w:rPr>
              <w:tab/>
            </w:r>
            <w:r w:rsidR="00B15DDC" w:rsidRPr="003C182D">
              <w:rPr>
                <w:rStyle w:val="Hyperlink"/>
                <w:noProof/>
                <w:lang w:val="hr-HR"/>
              </w:rPr>
              <w:t>Što su uredni podaci?</w:t>
            </w:r>
            <w:r w:rsidR="00B15DDC">
              <w:rPr>
                <w:noProof/>
                <w:webHidden/>
              </w:rPr>
              <w:tab/>
            </w:r>
            <w:r w:rsidR="00B15DDC">
              <w:rPr>
                <w:noProof/>
                <w:webHidden/>
              </w:rPr>
              <w:fldChar w:fldCharType="begin"/>
            </w:r>
            <w:r w:rsidR="00B15DDC">
              <w:rPr>
                <w:noProof/>
                <w:webHidden/>
              </w:rPr>
              <w:instrText xml:space="preserve"> PAGEREF _Toc69307988 \h </w:instrText>
            </w:r>
            <w:r w:rsidR="00B15DDC">
              <w:rPr>
                <w:noProof/>
                <w:webHidden/>
              </w:rPr>
            </w:r>
            <w:r w:rsidR="00B15DDC">
              <w:rPr>
                <w:noProof/>
                <w:webHidden/>
              </w:rPr>
              <w:fldChar w:fldCharType="separate"/>
            </w:r>
            <w:r w:rsidR="00FA00B3">
              <w:rPr>
                <w:noProof/>
                <w:webHidden/>
              </w:rPr>
              <w:t>26</w:t>
            </w:r>
            <w:r w:rsidR="00B15DDC">
              <w:rPr>
                <w:noProof/>
                <w:webHidden/>
              </w:rPr>
              <w:fldChar w:fldCharType="end"/>
            </w:r>
          </w:hyperlink>
        </w:p>
        <w:p w14:paraId="5ABE2224" w14:textId="37A3E570" w:rsidR="00B15DDC" w:rsidRDefault="00000000">
          <w:pPr>
            <w:pStyle w:val="TOC3"/>
            <w:rPr>
              <w:rFonts w:asciiTheme="minorHAnsi" w:eastAsiaTheme="minorEastAsia" w:hAnsiTheme="minorHAnsi"/>
              <w:noProof/>
              <w:szCs w:val="22"/>
              <w:lang w:val="hr-HR" w:eastAsia="hr-HR"/>
            </w:rPr>
          </w:pPr>
          <w:hyperlink w:anchor="_Toc69307989" w:history="1">
            <w:r w:rsidR="00B15DDC" w:rsidRPr="003C182D">
              <w:rPr>
                <w:rStyle w:val="Hyperlink"/>
                <w:noProof/>
                <w:lang w:val="hr-HR"/>
              </w:rPr>
              <w:t>3.1.1.</w:t>
            </w:r>
            <w:r w:rsidR="00B15DDC">
              <w:rPr>
                <w:rFonts w:asciiTheme="minorHAnsi" w:eastAsiaTheme="minorEastAsia" w:hAnsiTheme="minorHAnsi"/>
                <w:noProof/>
                <w:szCs w:val="22"/>
                <w:lang w:val="hr-HR" w:eastAsia="hr-HR"/>
              </w:rPr>
              <w:tab/>
            </w:r>
            <w:r w:rsidR="00B15DDC" w:rsidRPr="003C182D">
              <w:rPr>
                <w:rStyle w:val="Hyperlink"/>
                <w:noProof/>
                <w:lang w:val="hr-HR"/>
              </w:rPr>
              <w:t>Osnovni principi urednosti podataka</w:t>
            </w:r>
            <w:r w:rsidR="00B15DDC">
              <w:rPr>
                <w:noProof/>
                <w:webHidden/>
              </w:rPr>
              <w:tab/>
            </w:r>
            <w:r w:rsidR="00B15DDC">
              <w:rPr>
                <w:noProof/>
                <w:webHidden/>
              </w:rPr>
              <w:fldChar w:fldCharType="begin"/>
            </w:r>
            <w:r w:rsidR="00B15DDC">
              <w:rPr>
                <w:noProof/>
                <w:webHidden/>
              </w:rPr>
              <w:instrText xml:space="preserve"> PAGEREF _Toc69307989 \h </w:instrText>
            </w:r>
            <w:r w:rsidR="00B15DDC">
              <w:rPr>
                <w:noProof/>
                <w:webHidden/>
              </w:rPr>
            </w:r>
            <w:r w:rsidR="00B15DDC">
              <w:rPr>
                <w:noProof/>
                <w:webHidden/>
              </w:rPr>
              <w:fldChar w:fldCharType="separate"/>
            </w:r>
            <w:r w:rsidR="00FA00B3">
              <w:rPr>
                <w:noProof/>
                <w:webHidden/>
              </w:rPr>
              <w:t>26</w:t>
            </w:r>
            <w:r w:rsidR="00B15DDC">
              <w:rPr>
                <w:noProof/>
                <w:webHidden/>
              </w:rPr>
              <w:fldChar w:fldCharType="end"/>
            </w:r>
          </w:hyperlink>
        </w:p>
        <w:p w14:paraId="4B30A7C1" w14:textId="6577364D" w:rsidR="00B15DDC" w:rsidRDefault="00000000">
          <w:pPr>
            <w:pStyle w:val="TOC2"/>
            <w:rPr>
              <w:rFonts w:asciiTheme="minorHAnsi" w:eastAsiaTheme="minorEastAsia" w:hAnsiTheme="minorHAnsi"/>
              <w:noProof/>
              <w:szCs w:val="22"/>
              <w:lang w:val="hr-HR" w:eastAsia="hr-HR"/>
            </w:rPr>
          </w:pPr>
          <w:hyperlink w:anchor="_Toc69307990" w:history="1">
            <w:r w:rsidR="00B15DDC" w:rsidRPr="003C182D">
              <w:rPr>
                <w:rStyle w:val="Hyperlink"/>
                <w:noProof/>
                <w:lang w:val="hr-HR"/>
              </w:rPr>
              <w:t>3.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tidyr</w:t>
            </w:r>
            <w:r w:rsidR="00B15DDC">
              <w:rPr>
                <w:noProof/>
                <w:webHidden/>
              </w:rPr>
              <w:tab/>
            </w:r>
            <w:r w:rsidR="00B15DDC">
              <w:rPr>
                <w:noProof/>
                <w:webHidden/>
              </w:rPr>
              <w:fldChar w:fldCharType="begin"/>
            </w:r>
            <w:r w:rsidR="00B15DDC">
              <w:rPr>
                <w:noProof/>
                <w:webHidden/>
              </w:rPr>
              <w:instrText xml:space="preserve"> PAGEREF _Toc69307990 \h </w:instrText>
            </w:r>
            <w:r w:rsidR="00B15DDC">
              <w:rPr>
                <w:noProof/>
                <w:webHidden/>
              </w:rPr>
            </w:r>
            <w:r w:rsidR="00B15DDC">
              <w:rPr>
                <w:noProof/>
                <w:webHidden/>
              </w:rPr>
              <w:fldChar w:fldCharType="separate"/>
            </w:r>
            <w:r w:rsidR="00FA00B3">
              <w:rPr>
                <w:noProof/>
                <w:webHidden/>
              </w:rPr>
              <w:t>27</w:t>
            </w:r>
            <w:r w:rsidR="00B15DDC">
              <w:rPr>
                <w:noProof/>
                <w:webHidden/>
              </w:rPr>
              <w:fldChar w:fldCharType="end"/>
            </w:r>
          </w:hyperlink>
        </w:p>
        <w:p w14:paraId="24A06770" w14:textId="09FA912F" w:rsidR="00B15DDC" w:rsidRDefault="00000000">
          <w:pPr>
            <w:pStyle w:val="TOC3"/>
            <w:rPr>
              <w:rFonts w:asciiTheme="minorHAnsi" w:eastAsiaTheme="minorEastAsia" w:hAnsiTheme="minorHAnsi"/>
              <w:noProof/>
              <w:szCs w:val="22"/>
              <w:lang w:val="hr-HR" w:eastAsia="hr-HR"/>
            </w:rPr>
          </w:pPr>
          <w:hyperlink w:anchor="_Toc69307991" w:history="1">
            <w:r w:rsidR="00B15DDC" w:rsidRPr="003C182D">
              <w:rPr>
                <w:rStyle w:val="Hyperlink"/>
                <w:noProof/>
                <w:lang w:val="hr-HR"/>
              </w:rPr>
              <w:t>3.2.1.</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e </w:t>
            </w:r>
            <w:r w:rsidR="00B15DDC" w:rsidRPr="003C182D">
              <w:rPr>
                <w:rStyle w:val="Hyperlink"/>
                <w:rFonts w:ascii="Consolas" w:hAnsi="Consolas"/>
                <w:noProof/>
                <w:shd w:val="clear" w:color="auto" w:fill="F8F8F8"/>
                <w:lang w:val="hr-HR"/>
              </w:rPr>
              <w:t>pivot_longer</w:t>
            </w:r>
            <w:r w:rsidR="00B15DDC" w:rsidRPr="003C182D">
              <w:rPr>
                <w:rStyle w:val="Hyperlink"/>
                <w:noProof/>
                <w:lang w:val="hr-HR"/>
              </w:rPr>
              <w:t xml:space="preserve"> i </w:t>
            </w:r>
            <w:r w:rsidR="00B15DDC" w:rsidRPr="003C182D">
              <w:rPr>
                <w:rStyle w:val="Hyperlink"/>
                <w:rFonts w:ascii="Consolas" w:hAnsi="Consolas"/>
                <w:noProof/>
                <w:shd w:val="clear" w:color="auto" w:fill="F8F8F8"/>
                <w:lang w:val="hr-HR"/>
              </w:rPr>
              <w:t>pivot_wider</w:t>
            </w:r>
            <w:r w:rsidR="00B15DDC">
              <w:rPr>
                <w:noProof/>
                <w:webHidden/>
              </w:rPr>
              <w:tab/>
            </w:r>
            <w:r w:rsidR="00B15DDC">
              <w:rPr>
                <w:noProof/>
                <w:webHidden/>
              </w:rPr>
              <w:fldChar w:fldCharType="begin"/>
            </w:r>
            <w:r w:rsidR="00B15DDC">
              <w:rPr>
                <w:noProof/>
                <w:webHidden/>
              </w:rPr>
              <w:instrText xml:space="preserve"> PAGEREF _Toc69307991 \h </w:instrText>
            </w:r>
            <w:r w:rsidR="00B15DDC">
              <w:rPr>
                <w:noProof/>
                <w:webHidden/>
              </w:rPr>
            </w:r>
            <w:r w:rsidR="00B15DDC">
              <w:rPr>
                <w:noProof/>
                <w:webHidden/>
              </w:rPr>
              <w:fldChar w:fldCharType="separate"/>
            </w:r>
            <w:r w:rsidR="00FA00B3">
              <w:rPr>
                <w:noProof/>
                <w:webHidden/>
              </w:rPr>
              <w:t>27</w:t>
            </w:r>
            <w:r w:rsidR="00B15DDC">
              <w:rPr>
                <w:noProof/>
                <w:webHidden/>
              </w:rPr>
              <w:fldChar w:fldCharType="end"/>
            </w:r>
          </w:hyperlink>
        </w:p>
        <w:p w14:paraId="38AD02BD" w14:textId="63FCB2DB" w:rsidR="00B15DDC" w:rsidRDefault="00000000">
          <w:pPr>
            <w:pStyle w:val="TOC3"/>
            <w:rPr>
              <w:rFonts w:asciiTheme="minorHAnsi" w:eastAsiaTheme="minorEastAsia" w:hAnsiTheme="minorHAnsi"/>
              <w:noProof/>
              <w:szCs w:val="22"/>
              <w:lang w:val="hr-HR" w:eastAsia="hr-HR"/>
            </w:rPr>
          </w:pPr>
          <w:hyperlink w:anchor="_Toc69307992" w:history="1">
            <w:r w:rsidR="00B15DDC" w:rsidRPr="003C182D">
              <w:rPr>
                <w:rStyle w:val="Hyperlink"/>
                <w:noProof/>
                <w:lang w:val="hr-HR"/>
              </w:rPr>
              <w:t>3.2.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e </w:t>
            </w:r>
            <w:r w:rsidR="00B15DDC" w:rsidRPr="003C182D">
              <w:rPr>
                <w:rStyle w:val="Hyperlink"/>
                <w:rFonts w:ascii="Consolas" w:hAnsi="Consolas"/>
                <w:noProof/>
                <w:shd w:val="clear" w:color="auto" w:fill="F8F8F8"/>
                <w:lang w:val="hr-HR"/>
              </w:rPr>
              <w:t>separate</w:t>
            </w:r>
            <w:r w:rsidR="00B15DDC" w:rsidRPr="003C182D">
              <w:rPr>
                <w:rStyle w:val="Hyperlink"/>
                <w:noProof/>
                <w:lang w:val="hr-HR"/>
              </w:rPr>
              <w:t xml:space="preserve"> i </w:t>
            </w:r>
            <w:r w:rsidR="00B15DDC" w:rsidRPr="003C182D">
              <w:rPr>
                <w:rStyle w:val="Hyperlink"/>
                <w:rFonts w:ascii="Consolas" w:hAnsi="Consolas"/>
                <w:noProof/>
                <w:shd w:val="clear" w:color="auto" w:fill="F8F8F8"/>
                <w:lang w:val="hr-HR"/>
              </w:rPr>
              <w:t>unite</w:t>
            </w:r>
            <w:r w:rsidR="00B15DDC">
              <w:rPr>
                <w:noProof/>
                <w:webHidden/>
              </w:rPr>
              <w:tab/>
            </w:r>
            <w:r w:rsidR="00B15DDC">
              <w:rPr>
                <w:noProof/>
                <w:webHidden/>
              </w:rPr>
              <w:fldChar w:fldCharType="begin"/>
            </w:r>
            <w:r w:rsidR="00B15DDC">
              <w:rPr>
                <w:noProof/>
                <w:webHidden/>
              </w:rPr>
              <w:instrText xml:space="preserve"> PAGEREF _Toc69307992 \h </w:instrText>
            </w:r>
            <w:r w:rsidR="00B15DDC">
              <w:rPr>
                <w:noProof/>
                <w:webHidden/>
              </w:rPr>
            </w:r>
            <w:r w:rsidR="00B15DDC">
              <w:rPr>
                <w:noProof/>
                <w:webHidden/>
              </w:rPr>
              <w:fldChar w:fldCharType="separate"/>
            </w:r>
            <w:r w:rsidR="00FA00B3">
              <w:rPr>
                <w:noProof/>
                <w:webHidden/>
              </w:rPr>
              <w:t>29</w:t>
            </w:r>
            <w:r w:rsidR="00B15DDC">
              <w:rPr>
                <w:noProof/>
                <w:webHidden/>
              </w:rPr>
              <w:fldChar w:fldCharType="end"/>
            </w:r>
          </w:hyperlink>
        </w:p>
        <w:p w14:paraId="604ED856" w14:textId="221D6DC3" w:rsidR="00B15DDC" w:rsidRDefault="00000000">
          <w:pPr>
            <w:pStyle w:val="TOC3"/>
            <w:rPr>
              <w:rFonts w:asciiTheme="minorHAnsi" w:eastAsiaTheme="minorEastAsia" w:hAnsiTheme="minorHAnsi"/>
              <w:noProof/>
              <w:szCs w:val="22"/>
              <w:lang w:val="hr-HR" w:eastAsia="hr-HR"/>
            </w:rPr>
          </w:pPr>
          <w:hyperlink w:anchor="_Toc69307993" w:history="1">
            <w:r w:rsidR="00B15DDC" w:rsidRPr="003C182D">
              <w:rPr>
                <w:rStyle w:val="Hyperlink"/>
                <w:noProof/>
                <w:lang w:val="hr-HR"/>
              </w:rPr>
              <w:t>3.2.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e </w:t>
            </w:r>
            <w:r w:rsidR="00B15DDC" w:rsidRPr="003C182D">
              <w:rPr>
                <w:rStyle w:val="Hyperlink"/>
                <w:rFonts w:ascii="Consolas" w:hAnsi="Consolas"/>
                <w:noProof/>
                <w:shd w:val="clear" w:color="auto" w:fill="F8F8F8"/>
                <w:lang w:val="hr-HR"/>
              </w:rPr>
              <w:t>drop_NA</w:t>
            </w:r>
            <w:r w:rsidR="00B15DDC" w:rsidRPr="003C182D">
              <w:rPr>
                <w:rStyle w:val="Hyperlink"/>
                <w:noProof/>
                <w:lang w:val="hr-HR"/>
              </w:rPr>
              <w:t xml:space="preserve"> i </w:t>
            </w:r>
            <w:r w:rsidR="00B15DDC" w:rsidRPr="003C182D">
              <w:rPr>
                <w:rStyle w:val="Hyperlink"/>
                <w:rFonts w:ascii="Consolas" w:hAnsi="Consolas"/>
                <w:noProof/>
                <w:shd w:val="clear" w:color="auto" w:fill="F8F8F8"/>
                <w:lang w:val="hr-HR"/>
              </w:rPr>
              <w:t>replace_NA</w:t>
            </w:r>
            <w:r w:rsidR="00B15DDC">
              <w:rPr>
                <w:noProof/>
                <w:webHidden/>
              </w:rPr>
              <w:tab/>
            </w:r>
            <w:r w:rsidR="00B15DDC">
              <w:rPr>
                <w:noProof/>
                <w:webHidden/>
              </w:rPr>
              <w:fldChar w:fldCharType="begin"/>
            </w:r>
            <w:r w:rsidR="00B15DDC">
              <w:rPr>
                <w:noProof/>
                <w:webHidden/>
              </w:rPr>
              <w:instrText xml:space="preserve"> PAGEREF _Toc69307993 \h </w:instrText>
            </w:r>
            <w:r w:rsidR="00B15DDC">
              <w:rPr>
                <w:noProof/>
                <w:webHidden/>
              </w:rPr>
            </w:r>
            <w:r w:rsidR="00B15DDC">
              <w:rPr>
                <w:noProof/>
                <w:webHidden/>
              </w:rPr>
              <w:fldChar w:fldCharType="separate"/>
            </w:r>
            <w:r w:rsidR="00FA00B3">
              <w:rPr>
                <w:noProof/>
                <w:webHidden/>
              </w:rPr>
              <w:t>31</w:t>
            </w:r>
            <w:r w:rsidR="00B15DDC">
              <w:rPr>
                <w:noProof/>
                <w:webHidden/>
              </w:rPr>
              <w:fldChar w:fldCharType="end"/>
            </w:r>
          </w:hyperlink>
        </w:p>
        <w:p w14:paraId="4BCE469D" w14:textId="0A2E2C3C" w:rsidR="00B15DDC" w:rsidRDefault="00000000">
          <w:pPr>
            <w:pStyle w:val="TOC2"/>
            <w:rPr>
              <w:rFonts w:asciiTheme="minorHAnsi" w:eastAsiaTheme="minorEastAsia" w:hAnsiTheme="minorHAnsi"/>
              <w:noProof/>
              <w:szCs w:val="22"/>
              <w:lang w:val="hr-HR" w:eastAsia="hr-HR"/>
            </w:rPr>
          </w:pPr>
          <w:hyperlink w:anchor="_Toc69307994" w:history="1">
            <w:r w:rsidR="00B15DDC" w:rsidRPr="003C182D">
              <w:rPr>
                <w:rStyle w:val="Hyperlink"/>
                <w:noProof/>
                <w:lang w:val="hr-HR"/>
              </w:rPr>
              <w:t>3.3.</w:t>
            </w:r>
            <w:r w:rsidR="00B15DDC">
              <w:rPr>
                <w:rFonts w:asciiTheme="minorHAnsi" w:eastAsiaTheme="minorEastAsia" w:hAnsiTheme="minorHAnsi"/>
                <w:noProof/>
                <w:szCs w:val="22"/>
                <w:lang w:val="hr-HR" w:eastAsia="hr-HR"/>
              </w:rPr>
              <w:tab/>
            </w:r>
            <w:r w:rsidR="00B15DDC" w:rsidRPr="003C182D">
              <w:rPr>
                <w:rStyle w:val="Hyperlink"/>
                <w:noProof/>
                <w:lang w:val="hr-HR"/>
              </w:rPr>
              <w:t>PROJEKTNI ZADATAK 1</w:t>
            </w:r>
            <w:r w:rsidR="00B15DDC">
              <w:rPr>
                <w:noProof/>
                <w:webHidden/>
              </w:rPr>
              <w:tab/>
            </w:r>
            <w:r w:rsidR="00B15DDC">
              <w:rPr>
                <w:noProof/>
                <w:webHidden/>
              </w:rPr>
              <w:fldChar w:fldCharType="begin"/>
            </w:r>
            <w:r w:rsidR="00B15DDC">
              <w:rPr>
                <w:noProof/>
                <w:webHidden/>
              </w:rPr>
              <w:instrText xml:space="preserve"> PAGEREF _Toc69307994 \h </w:instrText>
            </w:r>
            <w:r w:rsidR="00B15DDC">
              <w:rPr>
                <w:noProof/>
                <w:webHidden/>
              </w:rPr>
            </w:r>
            <w:r w:rsidR="00B15DDC">
              <w:rPr>
                <w:noProof/>
                <w:webHidden/>
              </w:rPr>
              <w:fldChar w:fldCharType="separate"/>
            </w:r>
            <w:r w:rsidR="00FA00B3">
              <w:rPr>
                <w:noProof/>
                <w:webHidden/>
              </w:rPr>
              <w:t>33</w:t>
            </w:r>
            <w:r w:rsidR="00B15DDC">
              <w:rPr>
                <w:noProof/>
                <w:webHidden/>
              </w:rPr>
              <w:fldChar w:fldCharType="end"/>
            </w:r>
          </w:hyperlink>
        </w:p>
        <w:p w14:paraId="4377DA0A" w14:textId="15E0C6BD" w:rsidR="00B15DDC" w:rsidRDefault="00000000">
          <w:pPr>
            <w:pStyle w:val="TOC1"/>
            <w:rPr>
              <w:rFonts w:asciiTheme="minorHAnsi" w:eastAsiaTheme="minorEastAsia" w:hAnsiTheme="minorHAnsi"/>
              <w:b w:val="0"/>
              <w:szCs w:val="22"/>
              <w:lang w:val="hr-HR" w:eastAsia="hr-HR"/>
            </w:rPr>
          </w:pPr>
          <w:hyperlink w:anchor="_Toc69307995" w:history="1">
            <w:r w:rsidR="00B15DDC" w:rsidRPr="003C182D">
              <w:rPr>
                <w:rStyle w:val="Hyperlink"/>
                <w:lang w:val="hr-HR"/>
              </w:rPr>
              <w:t>4.</w:t>
            </w:r>
            <w:r w:rsidR="00B15DDC">
              <w:rPr>
                <w:rFonts w:asciiTheme="minorHAnsi" w:eastAsiaTheme="minorEastAsia" w:hAnsiTheme="minorHAnsi"/>
                <w:b w:val="0"/>
                <w:szCs w:val="22"/>
                <w:lang w:val="hr-HR" w:eastAsia="hr-HR"/>
              </w:rPr>
              <w:tab/>
            </w:r>
            <w:r w:rsidR="00B15DDC" w:rsidRPr="003C182D">
              <w:rPr>
                <w:rStyle w:val="Hyperlink"/>
                <w:lang w:val="hr-HR"/>
              </w:rPr>
              <w:t>Organizacija procesa podatkovne analize</w:t>
            </w:r>
            <w:r w:rsidR="00B15DDC">
              <w:rPr>
                <w:webHidden/>
              </w:rPr>
              <w:tab/>
            </w:r>
            <w:r w:rsidR="00B15DDC">
              <w:rPr>
                <w:webHidden/>
              </w:rPr>
              <w:fldChar w:fldCharType="begin"/>
            </w:r>
            <w:r w:rsidR="00B15DDC">
              <w:rPr>
                <w:webHidden/>
              </w:rPr>
              <w:instrText xml:space="preserve"> PAGEREF _Toc69307995 \h </w:instrText>
            </w:r>
            <w:r w:rsidR="00B15DDC">
              <w:rPr>
                <w:webHidden/>
              </w:rPr>
            </w:r>
            <w:r w:rsidR="00B15DDC">
              <w:rPr>
                <w:webHidden/>
              </w:rPr>
              <w:fldChar w:fldCharType="separate"/>
            </w:r>
            <w:r w:rsidR="00FA00B3">
              <w:rPr>
                <w:webHidden/>
              </w:rPr>
              <w:t>34</w:t>
            </w:r>
            <w:r w:rsidR="00B15DDC">
              <w:rPr>
                <w:webHidden/>
              </w:rPr>
              <w:fldChar w:fldCharType="end"/>
            </w:r>
          </w:hyperlink>
        </w:p>
        <w:p w14:paraId="67F485C6" w14:textId="6B192247" w:rsidR="00B15DDC" w:rsidRDefault="00000000">
          <w:pPr>
            <w:pStyle w:val="TOC2"/>
            <w:rPr>
              <w:rFonts w:asciiTheme="minorHAnsi" w:eastAsiaTheme="minorEastAsia" w:hAnsiTheme="minorHAnsi"/>
              <w:noProof/>
              <w:szCs w:val="22"/>
              <w:lang w:val="hr-HR" w:eastAsia="hr-HR"/>
            </w:rPr>
          </w:pPr>
          <w:hyperlink w:anchor="_Toc69307996" w:history="1">
            <w:r w:rsidR="00B15DDC" w:rsidRPr="003C182D">
              <w:rPr>
                <w:rStyle w:val="Hyperlink"/>
                <w:noProof/>
                <w:lang w:val="hr-HR"/>
              </w:rPr>
              <w:t>4.1.</w:t>
            </w:r>
            <w:r w:rsidR="00B15DDC">
              <w:rPr>
                <w:rFonts w:asciiTheme="minorHAnsi" w:eastAsiaTheme="minorEastAsia" w:hAnsiTheme="minorHAnsi"/>
                <w:noProof/>
                <w:szCs w:val="22"/>
                <w:lang w:val="hr-HR" w:eastAsia="hr-HR"/>
              </w:rPr>
              <w:tab/>
            </w:r>
            <w:r w:rsidR="00B15DDC" w:rsidRPr="003C182D">
              <w:rPr>
                <w:rStyle w:val="Hyperlink"/>
                <w:noProof/>
                <w:lang w:val="hr-HR"/>
              </w:rPr>
              <w:t>Organizacija procesa podatkovne analize uz R i RStudio</w:t>
            </w:r>
            <w:r w:rsidR="00B15DDC">
              <w:rPr>
                <w:noProof/>
                <w:webHidden/>
              </w:rPr>
              <w:tab/>
            </w:r>
            <w:r w:rsidR="00B15DDC">
              <w:rPr>
                <w:noProof/>
                <w:webHidden/>
              </w:rPr>
              <w:fldChar w:fldCharType="begin"/>
            </w:r>
            <w:r w:rsidR="00B15DDC">
              <w:rPr>
                <w:noProof/>
                <w:webHidden/>
              </w:rPr>
              <w:instrText xml:space="preserve"> PAGEREF _Toc69307996 \h </w:instrText>
            </w:r>
            <w:r w:rsidR="00B15DDC">
              <w:rPr>
                <w:noProof/>
                <w:webHidden/>
              </w:rPr>
            </w:r>
            <w:r w:rsidR="00B15DDC">
              <w:rPr>
                <w:noProof/>
                <w:webHidden/>
              </w:rPr>
              <w:fldChar w:fldCharType="separate"/>
            </w:r>
            <w:r w:rsidR="00FA00B3">
              <w:rPr>
                <w:noProof/>
                <w:webHidden/>
              </w:rPr>
              <w:t>34</w:t>
            </w:r>
            <w:r w:rsidR="00B15DDC">
              <w:rPr>
                <w:noProof/>
                <w:webHidden/>
              </w:rPr>
              <w:fldChar w:fldCharType="end"/>
            </w:r>
          </w:hyperlink>
        </w:p>
        <w:p w14:paraId="2ABCFC76" w14:textId="778BF47C" w:rsidR="00B15DDC" w:rsidRDefault="00000000">
          <w:pPr>
            <w:pStyle w:val="TOC3"/>
            <w:rPr>
              <w:rFonts w:asciiTheme="minorHAnsi" w:eastAsiaTheme="minorEastAsia" w:hAnsiTheme="minorHAnsi"/>
              <w:noProof/>
              <w:szCs w:val="22"/>
              <w:lang w:val="hr-HR" w:eastAsia="hr-HR"/>
            </w:rPr>
          </w:pPr>
          <w:hyperlink w:anchor="_Toc69307997" w:history="1">
            <w:r w:rsidR="00B15DDC" w:rsidRPr="003C182D">
              <w:rPr>
                <w:rStyle w:val="Hyperlink"/>
                <w:noProof/>
                <w:lang w:val="hr-HR"/>
              </w:rPr>
              <w:t>4.1.1.</w:t>
            </w:r>
            <w:r w:rsidR="00B15DDC">
              <w:rPr>
                <w:rFonts w:asciiTheme="minorHAnsi" w:eastAsiaTheme="minorEastAsia" w:hAnsiTheme="minorHAnsi"/>
                <w:noProof/>
                <w:szCs w:val="22"/>
                <w:lang w:val="hr-HR" w:eastAsia="hr-HR"/>
              </w:rPr>
              <w:tab/>
            </w:r>
            <w:r w:rsidR="00B15DDC" w:rsidRPr="003C182D">
              <w:rPr>
                <w:rStyle w:val="Hyperlink"/>
                <w:noProof/>
                <w:lang w:val="hr-HR"/>
              </w:rPr>
              <w:t>Poželjne karakteristike procesa analize podataka</w:t>
            </w:r>
            <w:r w:rsidR="00B15DDC">
              <w:rPr>
                <w:noProof/>
                <w:webHidden/>
              </w:rPr>
              <w:tab/>
            </w:r>
            <w:r w:rsidR="00B15DDC">
              <w:rPr>
                <w:noProof/>
                <w:webHidden/>
              </w:rPr>
              <w:fldChar w:fldCharType="begin"/>
            </w:r>
            <w:r w:rsidR="00B15DDC">
              <w:rPr>
                <w:noProof/>
                <w:webHidden/>
              </w:rPr>
              <w:instrText xml:space="preserve"> PAGEREF _Toc69307997 \h </w:instrText>
            </w:r>
            <w:r w:rsidR="00B15DDC">
              <w:rPr>
                <w:noProof/>
                <w:webHidden/>
              </w:rPr>
            </w:r>
            <w:r w:rsidR="00B15DDC">
              <w:rPr>
                <w:noProof/>
                <w:webHidden/>
              </w:rPr>
              <w:fldChar w:fldCharType="separate"/>
            </w:r>
            <w:r w:rsidR="00FA00B3">
              <w:rPr>
                <w:noProof/>
                <w:webHidden/>
              </w:rPr>
              <w:t>34</w:t>
            </w:r>
            <w:r w:rsidR="00B15DDC">
              <w:rPr>
                <w:noProof/>
                <w:webHidden/>
              </w:rPr>
              <w:fldChar w:fldCharType="end"/>
            </w:r>
          </w:hyperlink>
        </w:p>
        <w:p w14:paraId="2F2DF430" w14:textId="60414EC1" w:rsidR="00B15DDC" w:rsidRDefault="00000000">
          <w:pPr>
            <w:pStyle w:val="TOC3"/>
            <w:rPr>
              <w:rFonts w:asciiTheme="minorHAnsi" w:eastAsiaTheme="minorEastAsia" w:hAnsiTheme="minorHAnsi"/>
              <w:noProof/>
              <w:szCs w:val="22"/>
              <w:lang w:val="hr-HR" w:eastAsia="hr-HR"/>
            </w:rPr>
          </w:pPr>
          <w:hyperlink w:anchor="_Toc69307998" w:history="1">
            <w:r w:rsidR="00B15DDC" w:rsidRPr="003C182D">
              <w:rPr>
                <w:rStyle w:val="Hyperlink"/>
                <w:noProof/>
                <w:lang w:val="hr-HR"/>
              </w:rPr>
              <w:t>4.1.2.</w:t>
            </w:r>
            <w:r w:rsidR="00B15DDC">
              <w:rPr>
                <w:rFonts w:asciiTheme="minorHAnsi" w:eastAsiaTheme="minorEastAsia" w:hAnsiTheme="minorHAnsi"/>
                <w:noProof/>
                <w:szCs w:val="22"/>
                <w:lang w:val="hr-HR" w:eastAsia="hr-HR"/>
              </w:rPr>
              <w:tab/>
            </w:r>
            <w:r w:rsidR="00B15DDC" w:rsidRPr="003C182D">
              <w:rPr>
                <w:rStyle w:val="Hyperlink"/>
                <w:noProof/>
                <w:lang w:val="hr-HR"/>
              </w:rPr>
              <w:t>Organizacija mapa za potrebe procesa analize</w:t>
            </w:r>
            <w:r w:rsidR="00B15DDC">
              <w:rPr>
                <w:noProof/>
                <w:webHidden/>
              </w:rPr>
              <w:tab/>
            </w:r>
            <w:r w:rsidR="00B15DDC">
              <w:rPr>
                <w:noProof/>
                <w:webHidden/>
              </w:rPr>
              <w:fldChar w:fldCharType="begin"/>
            </w:r>
            <w:r w:rsidR="00B15DDC">
              <w:rPr>
                <w:noProof/>
                <w:webHidden/>
              </w:rPr>
              <w:instrText xml:space="preserve"> PAGEREF _Toc69307998 \h </w:instrText>
            </w:r>
            <w:r w:rsidR="00B15DDC">
              <w:rPr>
                <w:noProof/>
                <w:webHidden/>
              </w:rPr>
            </w:r>
            <w:r w:rsidR="00B15DDC">
              <w:rPr>
                <w:noProof/>
                <w:webHidden/>
              </w:rPr>
              <w:fldChar w:fldCharType="separate"/>
            </w:r>
            <w:r w:rsidR="00FA00B3">
              <w:rPr>
                <w:noProof/>
                <w:webHidden/>
              </w:rPr>
              <w:t>34</w:t>
            </w:r>
            <w:r w:rsidR="00B15DDC">
              <w:rPr>
                <w:noProof/>
                <w:webHidden/>
              </w:rPr>
              <w:fldChar w:fldCharType="end"/>
            </w:r>
          </w:hyperlink>
        </w:p>
        <w:p w14:paraId="10FDAD8E" w14:textId="29ABC37A" w:rsidR="00B15DDC" w:rsidRDefault="00000000">
          <w:pPr>
            <w:pStyle w:val="TOC3"/>
            <w:rPr>
              <w:rFonts w:asciiTheme="minorHAnsi" w:eastAsiaTheme="minorEastAsia" w:hAnsiTheme="minorHAnsi"/>
              <w:noProof/>
              <w:szCs w:val="22"/>
              <w:lang w:val="hr-HR" w:eastAsia="hr-HR"/>
            </w:rPr>
          </w:pPr>
          <w:hyperlink w:anchor="_Toc69307999" w:history="1">
            <w:r w:rsidR="00B15DDC" w:rsidRPr="003C182D">
              <w:rPr>
                <w:rStyle w:val="Hyperlink"/>
                <w:noProof/>
                <w:lang w:val="hr-HR"/>
              </w:rPr>
              <w:t>4.1.3.</w:t>
            </w:r>
            <w:r w:rsidR="00B15DDC">
              <w:rPr>
                <w:rFonts w:asciiTheme="minorHAnsi" w:eastAsiaTheme="minorEastAsia" w:hAnsiTheme="minorHAnsi"/>
                <w:noProof/>
                <w:szCs w:val="22"/>
                <w:lang w:val="hr-HR" w:eastAsia="hr-HR"/>
              </w:rPr>
              <w:tab/>
            </w:r>
            <w:r w:rsidR="00B15DDC" w:rsidRPr="003C182D">
              <w:rPr>
                <w:rStyle w:val="Hyperlink"/>
                <w:noProof/>
                <w:lang w:val="hr-HR"/>
              </w:rPr>
              <w:t>Pojam projekta u sučelju RStudija</w:t>
            </w:r>
            <w:r w:rsidR="00B15DDC">
              <w:rPr>
                <w:noProof/>
                <w:webHidden/>
              </w:rPr>
              <w:tab/>
            </w:r>
            <w:r w:rsidR="00B15DDC">
              <w:rPr>
                <w:noProof/>
                <w:webHidden/>
              </w:rPr>
              <w:fldChar w:fldCharType="begin"/>
            </w:r>
            <w:r w:rsidR="00B15DDC">
              <w:rPr>
                <w:noProof/>
                <w:webHidden/>
              </w:rPr>
              <w:instrText xml:space="preserve"> PAGEREF _Toc69307999 \h </w:instrText>
            </w:r>
            <w:r w:rsidR="00B15DDC">
              <w:rPr>
                <w:noProof/>
                <w:webHidden/>
              </w:rPr>
            </w:r>
            <w:r w:rsidR="00B15DDC">
              <w:rPr>
                <w:noProof/>
                <w:webHidden/>
              </w:rPr>
              <w:fldChar w:fldCharType="separate"/>
            </w:r>
            <w:r w:rsidR="00FA00B3">
              <w:rPr>
                <w:noProof/>
                <w:webHidden/>
              </w:rPr>
              <w:t>35</w:t>
            </w:r>
            <w:r w:rsidR="00B15DDC">
              <w:rPr>
                <w:noProof/>
                <w:webHidden/>
              </w:rPr>
              <w:fldChar w:fldCharType="end"/>
            </w:r>
          </w:hyperlink>
        </w:p>
        <w:p w14:paraId="6EF7EB70" w14:textId="1558ED11" w:rsidR="00B15DDC" w:rsidRDefault="00000000">
          <w:pPr>
            <w:pStyle w:val="TOC3"/>
            <w:rPr>
              <w:rFonts w:asciiTheme="minorHAnsi" w:eastAsiaTheme="minorEastAsia" w:hAnsiTheme="minorHAnsi"/>
              <w:noProof/>
              <w:szCs w:val="22"/>
              <w:lang w:val="hr-HR" w:eastAsia="hr-HR"/>
            </w:rPr>
          </w:pPr>
          <w:hyperlink w:anchor="_Toc69308000" w:history="1">
            <w:r w:rsidR="00B15DDC" w:rsidRPr="003C182D">
              <w:rPr>
                <w:rStyle w:val="Hyperlink"/>
                <w:noProof/>
                <w:lang w:val="hr-HR"/>
              </w:rPr>
              <w:t>4.1.4.</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ProjectTemplate</w:t>
            </w:r>
            <w:r w:rsidR="00B15DDC">
              <w:rPr>
                <w:noProof/>
                <w:webHidden/>
              </w:rPr>
              <w:tab/>
            </w:r>
            <w:r w:rsidR="00B15DDC">
              <w:rPr>
                <w:noProof/>
                <w:webHidden/>
              </w:rPr>
              <w:fldChar w:fldCharType="begin"/>
            </w:r>
            <w:r w:rsidR="00B15DDC">
              <w:rPr>
                <w:noProof/>
                <w:webHidden/>
              </w:rPr>
              <w:instrText xml:space="preserve"> PAGEREF _Toc69308000 \h </w:instrText>
            </w:r>
            <w:r w:rsidR="00B15DDC">
              <w:rPr>
                <w:noProof/>
                <w:webHidden/>
              </w:rPr>
            </w:r>
            <w:r w:rsidR="00B15DDC">
              <w:rPr>
                <w:noProof/>
                <w:webHidden/>
              </w:rPr>
              <w:fldChar w:fldCharType="separate"/>
            </w:r>
            <w:r w:rsidR="00FA00B3">
              <w:rPr>
                <w:noProof/>
                <w:webHidden/>
              </w:rPr>
              <w:t>37</w:t>
            </w:r>
            <w:r w:rsidR="00B15DDC">
              <w:rPr>
                <w:noProof/>
                <w:webHidden/>
              </w:rPr>
              <w:fldChar w:fldCharType="end"/>
            </w:r>
          </w:hyperlink>
        </w:p>
        <w:p w14:paraId="38101323" w14:textId="6EBDFCE2" w:rsidR="00B15DDC" w:rsidRDefault="00000000">
          <w:pPr>
            <w:pStyle w:val="TOC1"/>
            <w:rPr>
              <w:rFonts w:asciiTheme="minorHAnsi" w:eastAsiaTheme="minorEastAsia" w:hAnsiTheme="minorHAnsi"/>
              <w:b w:val="0"/>
              <w:szCs w:val="22"/>
              <w:lang w:val="hr-HR" w:eastAsia="hr-HR"/>
            </w:rPr>
          </w:pPr>
          <w:hyperlink w:anchor="_Toc69308001" w:history="1">
            <w:r w:rsidR="00B15DDC" w:rsidRPr="003C182D">
              <w:rPr>
                <w:rStyle w:val="Hyperlink"/>
                <w:lang w:val="hr-HR"/>
              </w:rPr>
              <w:t>5.</w:t>
            </w:r>
            <w:r w:rsidR="00B15DDC">
              <w:rPr>
                <w:rFonts w:asciiTheme="minorHAnsi" w:eastAsiaTheme="minorEastAsia" w:hAnsiTheme="minorHAnsi"/>
                <w:b w:val="0"/>
                <w:szCs w:val="22"/>
                <w:lang w:val="hr-HR" w:eastAsia="hr-HR"/>
              </w:rPr>
              <w:tab/>
            </w:r>
            <w:r w:rsidR="00B15DDC" w:rsidRPr="003C182D">
              <w:rPr>
                <w:rStyle w:val="Hyperlink"/>
                <w:lang w:val="hr-HR"/>
              </w:rPr>
              <w:t>Rad s datumima i vremenskim oznakama</w:t>
            </w:r>
            <w:r w:rsidR="00B15DDC">
              <w:rPr>
                <w:webHidden/>
              </w:rPr>
              <w:tab/>
            </w:r>
            <w:r w:rsidR="00B15DDC">
              <w:rPr>
                <w:webHidden/>
              </w:rPr>
              <w:fldChar w:fldCharType="begin"/>
            </w:r>
            <w:r w:rsidR="00B15DDC">
              <w:rPr>
                <w:webHidden/>
              </w:rPr>
              <w:instrText xml:space="preserve"> PAGEREF _Toc69308001 \h </w:instrText>
            </w:r>
            <w:r w:rsidR="00B15DDC">
              <w:rPr>
                <w:webHidden/>
              </w:rPr>
            </w:r>
            <w:r w:rsidR="00B15DDC">
              <w:rPr>
                <w:webHidden/>
              </w:rPr>
              <w:fldChar w:fldCharType="separate"/>
            </w:r>
            <w:r w:rsidR="00FA00B3">
              <w:rPr>
                <w:webHidden/>
              </w:rPr>
              <w:t>38</w:t>
            </w:r>
            <w:r w:rsidR="00B15DDC">
              <w:rPr>
                <w:webHidden/>
              </w:rPr>
              <w:fldChar w:fldCharType="end"/>
            </w:r>
          </w:hyperlink>
        </w:p>
        <w:p w14:paraId="5BBAEB79" w14:textId="26E30B32" w:rsidR="00B15DDC" w:rsidRDefault="00000000">
          <w:pPr>
            <w:pStyle w:val="TOC2"/>
            <w:rPr>
              <w:rFonts w:asciiTheme="minorHAnsi" w:eastAsiaTheme="minorEastAsia" w:hAnsiTheme="minorHAnsi"/>
              <w:noProof/>
              <w:szCs w:val="22"/>
              <w:lang w:val="hr-HR" w:eastAsia="hr-HR"/>
            </w:rPr>
          </w:pPr>
          <w:hyperlink w:anchor="_Toc69308002" w:history="1">
            <w:r w:rsidR="00B15DDC" w:rsidRPr="003C182D">
              <w:rPr>
                <w:rStyle w:val="Hyperlink"/>
                <w:noProof/>
                <w:lang w:val="hr-HR"/>
              </w:rPr>
              <w:t>5.1.</w:t>
            </w:r>
            <w:r w:rsidR="00B15DDC">
              <w:rPr>
                <w:rFonts w:asciiTheme="minorHAnsi" w:eastAsiaTheme="minorEastAsia" w:hAnsiTheme="minorHAnsi"/>
                <w:noProof/>
                <w:szCs w:val="22"/>
                <w:lang w:val="hr-HR" w:eastAsia="hr-HR"/>
              </w:rPr>
              <w:tab/>
            </w:r>
            <w:r w:rsidR="00B15DDC" w:rsidRPr="003C182D">
              <w:rPr>
                <w:rStyle w:val="Hyperlink"/>
                <w:noProof/>
                <w:lang w:val="hr-HR"/>
              </w:rPr>
              <w:t>Reprezentacija datuma i vremenskih oznaka u jeziku R</w:t>
            </w:r>
            <w:r w:rsidR="00B15DDC">
              <w:rPr>
                <w:noProof/>
                <w:webHidden/>
              </w:rPr>
              <w:tab/>
            </w:r>
            <w:r w:rsidR="00B15DDC">
              <w:rPr>
                <w:noProof/>
                <w:webHidden/>
              </w:rPr>
              <w:fldChar w:fldCharType="begin"/>
            </w:r>
            <w:r w:rsidR="00B15DDC">
              <w:rPr>
                <w:noProof/>
                <w:webHidden/>
              </w:rPr>
              <w:instrText xml:space="preserve"> PAGEREF _Toc69308002 \h </w:instrText>
            </w:r>
            <w:r w:rsidR="00B15DDC">
              <w:rPr>
                <w:noProof/>
                <w:webHidden/>
              </w:rPr>
            </w:r>
            <w:r w:rsidR="00B15DDC">
              <w:rPr>
                <w:noProof/>
                <w:webHidden/>
              </w:rPr>
              <w:fldChar w:fldCharType="separate"/>
            </w:r>
            <w:r w:rsidR="00FA00B3">
              <w:rPr>
                <w:noProof/>
                <w:webHidden/>
              </w:rPr>
              <w:t>38</w:t>
            </w:r>
            <w:r w:rsidR="00B15DDC">
              <w:rPr>
                <w:noProof/>
                <w:webHidden/>
              </w:rPr>
              <w:fldChar w:fldCharType="end"/>
            </w:r>
          </w:hyperlink>
        </w:p>
        <w:p w14:paraId="2CE85EEB" w14:textId="503A51AF" w:rsidR="00B15DDC" w:rsidRDefault="00000000">
          <w:pPr>
            <w:pStyle w:val="TOC3"/>
            <w:rPr>
              <w:rFonts w:asciiTheme="minorHAnsi" w:eastAsiaTheme="minorEastAsia" w:hAnsiTheme="minorHAnsi"/>
              <w:noProof/>
              <w:szCs w:val="22"/>
              <w:lang w:val="hr-HR" w:eastAsia="hr-HR"/>
            </w:rPr>
          </w:pPr>
          <w:hyperlink w:anchor="_Toc69308003" w:history="1">
            <w:r w:rsidR="00B15DDC" w:rsidRPr="003C182D">
              <w:rPr>
                <w:rStyle w:val="Hyperlink"/>
                <w:noProof/>
                <w:lang w:val="hr-HR"/>
              </w:rPr>
              <w:t>5.1.1.</w:t>
            </w:r>
            <w:r w:rsidR="00B15DDC">
              <w:rPr>
                <w:rFonts w:asciiTheme="minorHAnsi" w:eastAsiaTheme="minorEastAsia" w:hAnsiTheme="minorHAnsi"/>
                <w:noProof/>
                <w:szCs w:val="22"/>
                <w:lang w:val="hr-HR" w:eastAsia="hr-HR"/>
              </w:rPr>
              <w:tab/>
            </w:r>
            <w:r w:rsidR="00B15DDC" w:rsidRPr="003C182D">
              <w:rPr>
                <w:rStyle w:val="Hyperlink"/>
                <w:noProof/>
                <w:lang w:val="hr-HR"/>
              </w:rPr>
              <w:t>Standard POSIX</w:t>
            </w:r>
            <w:r w:rsidR="00B15DDC">
              <w:rPr>
                <w:noProof/>
                <w:webHidden/>
              </w:rPr>
              <w:tab/>
            </w:r>
            <w:r w:rsidR="00B15DDC">
              <w:rPr>
                <w:noProof/>
                <w:webHidden/>
              </w:rPr>
              <w:fldChar w:fldCharType="begin"/>
            </w:r>
            <w:r w:rsidR="00B15DDC">
              <w:rPr>
                <w:noProof/>
                <w:webHidden/>
              </w:rPr>
              <w:instrText xml:space="preserve"> PAGEREF _Toc69308003 \h </w:instrText>
            </w:r>
            <w:r w:rsidR="00B15DDC">
              <w:rPr>
                <w:noProof/>
                <w:webHidden/>
              </w:rPr>
            </w:r>
            <w:r w:rsidR="00B15DDC">
              <w:rPr>
                <w:noProof/>
                <w:webHidden/>
              </w:rPr>
              <w:fldChar w:fldCharType="separate"/>
            </w:r>
            <w:r w:rsidR="00FA00B3">
              <w:rPr>
                <w:noProof/>
                <w:webHidden/>
              </w:rPr>
              <w:t>38</w:t>
            </w:r>
            <w:r w:rsidR="00B15DDC">
              <w:rPr>
                <w:noProof/>
                <w:webHidden/>
              </w:rPr>
              <w:fldChar w:fldCharType="end"/>
            </w:r>
          </w:hyperlink>
        </w:p>
        <w:p w14:paraId="698E2EAB" w14:textId="424C566F" w:rsidR="00B15DDC" w:rsidRDefault="00000000">
          <w:pPr>
            <w:pStyle w:val="TOC3"/>
            <w:rPr>
              <w:rFonts w:asciiTheme="minorHAnsi" w:eastAsiaTheme="minorEastAsia" w:hAnsiTheme="minorHAnsi"/>
              <w:noProof/>
              <w:szCs w:val="22"/>
              <w:lang w:val="hr-HR" w:eastAsia="hr-HR"/>
            </w:rPr>
          </w:pPr>
          <w:hyperlink w:anchor="_Toc69308004" w:history="1">
            <w:r w:rsidR="00B15DDC" w:rsidRPr="003C182D">
              <w:rPr>
                <w:rStyle w:val="Hyperlink"/>
                <w:noProof/>
                <w:lang w:val="hr-HR"/>
              </w:rPr>
              <w:t>5.1.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Klasa </w:t>
            </w:r>
            <w:r w:rsidR="00B15DDC" w:rsidRPr="003C182D">
              <w:rPr>
                <w:rStyle w:val="Hyperlink"/>
                <w:rFonts w:ascii="Consolas" w:hAnsi="Consolas"/>
                <w:noProof/>
                <w:shd w:val="clear" w:color="auto" w:fill="F8F8F8"/>
                <w:lang w:val="hr-HR"/>
              </w:rPr>
              <w:t>Date</w:t>
            </w:r>
            <w:r w:rsidR="00B15DDC" w:rsidRPr="003C182D">
              <w:rPr>
                <w:rStyle w:val="Hyperlink"/>
                <w:noProof/>
                <w:lang w:val="hr-HR"/>
              </w:rPr>
              <w:t xml:space="preserve"> i pripadne funkcije</w:t>
            </w:r>
            <w:r w:rsidR="00B15DDC">
              <w:rPr>
                <w:noProof/>
                <w:webHidden/>
              </w:rPr>
              <w:tab/>
            </w:r>
            <w:r w:rsidR="00B15DDC">
              <w:rPr>
                <w:noProof/>
                <w:webHidden/>
              </w:rPr>
              <w:fldChar w:fldCharType="begin"/>
            </w:r>
            <w:r w:rsidR="00B15DDC">
              <w:rPr>
                <w:noProof/>
                <w:webHidden/>
              </w:rPr>
              <w:instrText xml:space="preserve"> PAGEREF _Toc69308004 \h </w:instrText>
            </w:r>
            <w:r w:rsidR="00B15DDC">
              <w:rPr>
                <w:noProof/>
                <w:webHidden/>
              </w:rPr>
            </w:r>
            <w:r w:rsidR="00B15DDC">
              <w:rPr>
                <w:noProof/>
                <w:webHidden/>
              </w:rPr>
              <w:fldChar w:fldCharType="separate"/>
            </w:r>
            <w:r w:rsidR="00FA00B3">
              <w:rPr>
                <w:noProof/>
                <w:webHidden/>
              </w:rPr>
              <w:t>38</w:t>
            </w:r>
            <w:r w:rsidR="00B15DDC">
              <w:rPr>
                <w:noProof/>
                <w:webHidden/>
              </w:rPr>
              <w:fldChar w:fldCharType="end"/>
            </w:r>
          </w:hyperlink>
        </w:p>
        <w:p w14:paraId="0EA13309" w14:textId="6A3C9C4E" w:rsidR="00B15DDC" w:rsidRDefault="00000000">
          <w:pPr>
            <w:pStyle w:val="TOC3"/>
            <w:rPr>
              <w:rFonts w:asciiTheme="minorHAnsi" w:eastAsiaTheme="minorEastAsia" w:hAnsiTheme="minorHAnsi"/>
              <w:noProof/>
              <w:szCs w:val="22"/>
              <w:lang w:val="hr-HR" w:eastAsia="hr-HR"/>
            </w:rPr>
          </w:pPr>
          <w:hyperlink w:anchor="_Toc69308005" w:history="1">
            <w:r w:rsidR="00B15DDC" w:rsidRPr="003C182D">
              <w:rPr>
                <w:rStyle w:val="Hyperlink"/>
                <w:noProof/>
                <w:lang w:val="hr-HR"/>
              </w:rPr>
              <w:t>5.1.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Klase </w:t>
            </w:r>
            <w:r w:rsidR="00B15DDC" w:rsidRPr="003C182D">
              <w:rPr>
                <w:rStyle w:val="Hyperlink"/>
                <w:rFonts w:ascii="Consolas" w:hAnsi="Consolas"/>
                <w:noProof/>
                <w:shd w:val="clear" w:color="auto" w:fill="F8F8F8"/>
                <w:lang w:val="hr-HR"/>
              </w:rPr>
              <w:t>POSIXct</w:t>
            </w:r>
            <w:r w:rsidR="00B15DDC" w:rsidRPr="003C182D">
              <w:rPr>
                <w:rStyle w:val="Hyperlink"/>
                <w:noProof/>
                <w:lang w:val="hr-HR"/>
              </w:rPr>
              <w:t xml:space="preserve"> i </w:t>
            </w:r>
            <w:r w:rsidR="00B15DDC" w:rsidRPr="003C182D">
              <w:rPr>
                <w:rStyle w:val="Hyperlink"/>
                <w:rFonts w:ascii="Consolas" w:hAnsi="Consolas"/>
                <w:noProof/>
                <w:shd w:val="clear" w:color="auto" w:fill="F8F8F8"/>
                <w:lang w:val="hr-HR"/>
              </w:rPr>
              <w:t>POSIXlt</w:t>
            </w:r>
            <w:r w:rsidR="00B15DDC" w:rsidRPr="003C182D">
              <w:rPr>
                <w:rStyle w:val="Hyperlink"/>
                <w:noProof/>
                <w:lang w:val="hr-HR"/>
              </w:rPr>
              <w:t xml:space="preserve"> i pripadne funkcije</w:t>
            </w:r>
            <w:r w:rsidR="00B15DDC">
              <w:rPr>
                <w:noProof/>
                <w:webHidden/>
              </w:rPr>
              <w:tab/>
            </w:r>
            <w:r w:rsidR="00B15DDC">
              <w:rPr>
                <w:noProof/>
                <w:webHidden/>
              </w:rPr>
              <w:fldChar w:fldCharType="begin"/>
            </w:r>
            <w:r w:rsidR="00B15DDC">
              <w:rPr>
                <w:noProof/>
                <w:webHidden/>
              </w:rPr>
              <w:instrText xml:space="preserve"> PAGEREF _Toc69308005 \h </w:instrText>
            </w:r>
            <w:r w:rsidR="00B15DDC">
              <w:rPr>
                <w:noProof/>
                <w:webHidden/>
              </w:rPr>
            </w:r>
            <w:r w:rsidR="00B15DDC">
              <w:rPr>
                <w:noProof/>
                <w:webHidden/>
              </w:rPr>
              <w:fldChar w:fldCharType="separate"/>
            </w:r>
            <w:r w:rsidR="00FA00B3">
              <w:rPr>
                <w:noProof/>
                <w:webHidden/>
              </w:rPr>
              <w:t>40</w:t>
            </w:r>
            <w:r w:rsidR="00B15DDC">
              <w:rPr>
                <w:noProof/>
                <w:webHidden/>
              </w:rPr>
              <w:fldChar w:fldCharType="end"/>
            </w:r>
          </w:hyperlink>
        </w:p>
        <w:p w14:paraId="592F9CBC" w14:textId="2738CB9F" w:rsidR="00B15DDC" w:rsidRDefault="00000000">
          <w:pPr>
            <w:pStyle w:val="TOC2"/>
            <w:rPr>
              <w:rFonts w:asciiTheme="minorHAnsi" w:eastAsiaTheme="minorEastAsia" w:hAnsiTheme="minorHAnsi"/>
              <w:noProof/>
              <w:szCs w:val="22"/>
              <w:lang w:val="hr-HR" w:eastAsia="hr-HR"/>
            </w:rPr>
          </w:pPr>
          <w:hyperlink w:anchor="_Toc69308006" w:history="1">
            <w:r w:rsidR="00B15DDC" w:rsidRPr="003C182D">
              <w:rPr>
                <w:rStyle w:val="Hyperlink"/>
                <w:noProof/>
                <w:lang w:val="hr-HR"/>
              </w:rPr>
              <w:t>5.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lubridate</w:t>
            </w:r>
            <w:r w:rsidR="00B15DDC">
              <w:rPr>
                <w:noProof/>
                <w:webHidden/>
              </w:rPr>
              <w:tab/>
            </w:r>
            <w:r w:rsidR="00B15DDC">
              <w:rPr>
                <w:noProof/>
                <w:webHidden/>
              </w:rPr>
              <w:fldChar w:fldCharType="begin"/>
            </w:r>
            <w:r w:rsidR="00B15DDC">
              <w:rPr>
                <w:noProof/>
                <w:webHidden/>
              </w:rPr>
              <w:instrText xml:space="preserve"> PAGEREF _Toc69308006 \h </w:instrText>
            </w:r>
            <w:r w:rsidR="00B15DDC">
              <w:rPr>
                <w:noProof/>
                <w:webHidden/>
              </w:rPr>
            </w:r>
            <w:r w:rsidR="00B15DDC">
              <w:rPr>
                <w:noProof/>
                <w:webHidden/>
              </w:rPr>
              <w:fldChar w:fldCharType="separate"/>
            </w:r>
            <w:r w:rsidR="00FA00B3">
              <w:rPr>
                <w:noProof/>
                <w:webHidden/>
              </w:rPr>
              <w:t>42</w:t>
            </w:r>
            <w:r w:rsidR="00B15DDC">
              <w:rPr>
                <w:noProof/>
                <w:webHidden/>
              </w:rPr>
              <w:fldChar w:fldCharType="end"/>
            </w:r>
          </w:hyperlink>
        </w:p>
        <w:p w14:paraId="129CC88B" w14:textId="143CC86B" w:rsidR="00B15DDC" w:rsidRDefault="00000000">
          <w:pPr>
            <w:pStyle w:val="TOC3"/>
            <w:rPr>
              <w:rFonts w:asciiTheme="minorHAnsi" w:eastAsiaTheme="minorEastAsia" w:hAnsiTheme="minorHAnsi"/>
              <w:noProof/>
              <w:szCs w:val="22"/>
              <w:lang w:val="hr-HR" w:eastAsia="hr-HR"/>
            </w:rPr>
          </w:pPr>
          <w:hyperlink w:anchor="_Toc69308007" w:history="1">
            <w:r w:rsidR="00B15DDC" w:rsidRPr="003C182D">
              <w:rPr>
                <w:rStyle w:val="Hyperlink"/>
                <w:noProof/>
                <w:lang w:val="hr-HR"/>
              </w:rPr>
              <w:t>5.2.1.</w:t>
            </w:r>
            <w:r w:rsidR="00B15DDC">
              <w:rPr>
                <w:rFonts w:asciiTheme="minorHAnsi" w:eastAsiaTheme="minorEastAsia" w:hAnsiTheme="minorHAnsi"/>
                <w:noProof/>
                <w:szCs w:val="22"/>
                <w:lang w:val="hr-HR" w:eastAsia="hr-HR"/>
              </w:rPr>
              <w:tab/>
            </w:r>
            <w:r w:rsidR="00B15DDC" w:rsidRPr="003C182D">
              <w:rPr>
                <w:rStyle w:val="Hyperlink"/>
                <w:noProof/>
                <w:lang w:val="hr-HR"/>
              </w:rPr>
              <w:t>Parsiranje datuma i vremenskih oznaka</w:t>
            </w:r>
            <w:r w:rsidR="00B15DDC">
              <w:rPr>
                <w:noProof/>
                <w:webHidden/>
              </w:rPr>
              <w:tab/>
            </w:r>
            <w:r w:rsidR="00B15DDC">
              <w:rPr>
                <w:noProof/>
                <w:webHidden/>
              </w:rPr>
              <w:fldChar w:fldCharType="begin"/>
            </w:r>
            <w:r w:rsidR="00B15DDC">
              <w:rPr>
                <w:noProof/>
                <w:webHidden/>
              </w:rPr>
              <w:instrText xml:space="preserve"> PAGEREF _Toc69308007 \h </w:instrText>
            </w:r>
            <w:r w:rsidR="00B15DDC">
              <w:rPr>
                <w:noProof/>
                <w:webHidden/>
              </w:rPr>
            </w:r>
            <w:r w:rsidR="00B15DDC">
              <w:rPr>
                <w:noProof/>
                <w:webHidden/>
              </w:rPr>
              <w:fldChar w:fldCharType="separate"/>
            </w:r>
            <w:r w:rsidR="00FA00B3">
              <w:rPr>
                <w:noProof/>
                <w:webHidden/>
              </w:rPr>
              <w:t>42</w:t>
            </w:r>
            <w:r w:rsidR="00B15DDC">
              <w:rPr>
                <w:noProof/>
                <w:webHidden/>
              </w:rPr>
              <w:fldChar w:fldCharType="end"/>
            </w:r>
          </w:hyperlink>
        </w:p>
        <w:p w14:paraId="23C633B8" w14:textId="350FADC7" w:rsidR="00B15DDC" w:rsidRDefault="00000000">
          <w:pPr>
            <w:pStyle w:val="TOC3"/>
            <w:rPr>
              <w:rFonts w:asciiTheme="minorHAnsi" w:eastAsiaTheme="minorEastAsia" w:hAnsiTheme="minorHAnsi"/>
              <w:noProof/>
              <w:szCs w:val="22"/>
              <w:lang w:val="hr-HR" w:eastAsia="hr-HR"/>
            </w:rPr>
          </w:pPr>
          <w:hyperlink w:anchor="_Toc69308008" w:history="1">
            <w:r w:rsidR="00B15DDC" w:rsidRPr="003C182D">
              <w:rPr>
                <w:rStyle w:val="Hyperlink"/>
                <w:noProof/>
                <w:lang w:val="hr-HR"/>
              </w:rPr>
              <w:t>5.2.2.</w:t>
            </w:r>
            <w:r w:rsidR="00B15DDC">
              <w:rPr>
                <w:rFonts w:asciiTheme="minorHAnsi" w:eastAsiaTheme="minorEastAsia" w:hAnsiTheme="minorHAnsi"/>
                <w:noProof/>
                <w:szCs w:val="22"/>
                <w:lang w:val="hr-HR" w:eastAsia="hr-HR"/>
              </w:rPr>
              <w:tab/>
            </w:r>
            <w:r w:rsidR="00B15DDC" w:rsidRPr="003C182D">
              <w:rPr>
                <w:rStyle w:val="Hyperlink"/>
                <w:noProof/>
                <w:lang w:val="hr-HR"/>
              </w:rPr>
              <w:t>Izvlačenje elemenata vremenskih oznaka</w:t>
            </w:r>
            <w:r w:rsidR="00B15DDC">
              <w:rPr>
                <w:noProof/>
                <w:webHidden/>
              </w:rPr>
              <w:tab/>
            </w:r>
            <w:r w:rsidR="00B15DDC">
              <w:rPr>
                <w:noProof/>
                <w:webHidden/>
              </w:rPr>
              <w:fldChar w:fldCharType="begin"/>
            </w:r>
            <w:r w:rsidR="00B15DDC">
              <w:rPr>
                <w:noProof/>
                <w:webHidden/>
              </w:rPr>
              <w:instrText xml:space="preserve"> PAGEREF _Toc69308008 \h </w:instrText>
            </w:r>
            <w:r w:rsidR="00B15DDC">
              <w:rPr>
                <w:noProof/>
                <w:webHidden/>
              </w:rPr>
            </w:r>
            <w:r w:rsidR="00B15DDC">
              <w:rPr>
                <w:noProof/>
                <w:webHidden/>
              </w:rPr>
              <w:fldChar w:fldCharType="separate"/>
            </w:r>
            <w:r w:rsidR="00FA00B3">
              <w:rPr>
                <w:noProof/>
                <w:webHidden/>
              </w:rPr>
              <w:t>43</w:t>
            </w:r>
            <w:r w:rsidR="00B15DDC">
              <w:rPr>
                <w:noProof/>
                <w:webHidden/>
              </w:rPr>
              <w:fldChar w:fldCharType="end"/>
            </w:r>
          </w:hyperlink>
        </w:p>
        <w:p w14:paraId="05BAEEAB" w14:textId="1F1F2FA5" w:rsidR="00B15DDC" w:rsidRDefault="00000000">
          <w:pPr>
            <w:pStyle w:val="TOC3"/>
            <w:rPr>
              <w:rFonts w:asciiTheme="minorHAnsi" w:eastAsiaTheme="minorEastAsia" w:hAnsiTheme="minorHAnsi"/>
              <w:noProof/>
              <w:szCs w:val="22"/>
              <w:lang w:val="hr-HR" w:eastAsia="hr-HR"/>
            </w:rPr>
          </w:pPr>
          <w:hyperlink w:anchor="_Toc69308009" w:history="1">
            <w:r w:rsidR="00B15DDC" w:rsidRPr="003C182D">
              <w:rPr>
                <w:rStyle w:val="Hyperlink"/>
                <w:noProof/>
                <w:lang w:val="hr-HR"/>
              </w:rPr>
              <w:t>5.2.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e </w:t>
            </w:r>
            <w:r w:rsidR="00B15DDC" w:rsidRPr="003C182D">
              <w:rPr>
                <w:rStyle w:val="Hyperlink"/>
                <w:rFonts w:ascii="Consolas" w:hAnsi="Consolas"/>
                <w:noProof/>
                <w:shd w:val="clear" w:color="auto" w:fill="F8F8F8"/>
                <w:lang w:val="hr-HR"/>
              </w:rPr>
              <w:t>today</w:t>
            </w:r>
            <w:r w:rsidR="00B15DDC" w:rsidRPr="003C182D">
              <w:rPr>
                <w:rStyle w:val="Hyperlink"/>
                <w:noProof/>
                <w:lang w:val="hr-HR"/>
              </w:rPr>
              <w:t xml:space="preserve"> i </w:t>
            </w:r>
            <w:r w:rsidR="00B15DDC" w:rsidRPr="003C182D">
              <w:rPr>
                <w:rStyle w:val="Hyperlink"/>
                <w:rFonts w:ascii="Consolas" w:hAnsi="Consolas"/>
                <w:noProof/>
                <w:shd w:val="clear" w:color="auto" w:fill="F8F8F8"/>
                <w:lang w:val="hr-HR"/>
              </w:rPr>
              <w:t>now</w:t>
            </w:r>
            <w:r w:rsidR="00B15DDC">
              <w:rPr>
                <w:noProof/>
                <w:webHidden/>
              </w:rPr>
              <w:tab/>
            </w:r>
            <w:r w:rsidR="00B15DDC">
              <w:rPr>
                <w:noProof/>
                <w:webHidden/>
              </w:rPr>
              <w:fldChar w:fldCharType="begin"/>
            </w:r>
            <w:r w:rsidR="00B15DDC">
              <w:rPr>
                <w:noProof/>
                <w:webHidden/>
              </w:rPr>
              <w:instrText xml:space="preserve"> PAGEREF _Toc69308009 \h </w:instrText>
            </w:r>
            <w:r w:rsidR="00B15DDC">
              <w:rPr>
                <w:noProof/>
                <w:webHidden/>
              </w:rPr>
            </w:r>
            <w:r w:rsidR="00B15DDC">
              <w:rPr>
                <w:noProof/>
                <w:webHidden/>
              </w:rPr>
              <w:fldChar w:fldCharType="separate"/>
            </w:r>
            <w:r w:rsidR="00FA00B3">
              <w:rPr>
                <w:noProof/>
                <w:webHidden/>
              </w:rPr>
              <w:t>44</w:t>
            </w:r>
            <w:r w:rsidR="00B15DDC">
              <w:rPr>
                <w:noProof/>
                <w:webHidden/>
              </w:rPr>
              <w:fldChar w:fldCharType="end"/>
            </w:r>
          </w:hyperlink>
        </w:p>
        <w:p w14:paraId="6F62BAE9" w14:textId="0F25F71C" w:rsidR="00B15DDC" w:rsidRDefault="00000000">
          <w:pPr>
            <w:pStyle w:val="TOC3"/>
            <w:rPr>
              <w:rFonts w:asciiTheme="minorHAnsi" w:eastAsiaTheme="minorEastAsia" w:hAnsiTheme="minorHAnsi"/>
              <w:noProof/>
              <w:szCs w:val="22"/>
              <w:lang w:val="hr-HR" w:eastAsia="hr-HR"/>
            </w:rPr>
          </w:pPr>
          <w:hyperlink w:anchor="_Toc69308010" w:history="1">
            <w:r w:rsidR="00B15DDC" w:rsidRPr="003C182D">
              <w:rPr>
                <w:rStyle w:val="Hyperlink"/>
                <w:noProof/>
                <w:lang w:val="hr-HR"/>
              </w:rPr>
              <w:t>5.2.4.</w:t>
            </w:r>
            <w:r w:rsidR="00B15DDC">
              <w:rPr>
                <w:rFonts w:asciiTheme="minorHAnsi" w:eastAsiaTheme="minorEastAsia" w:hAnsiTheme="minorHAnsi"/>
                <w:noProof/>
                <w:szCs w:val="22"/>
                <w:lang w:val="hr-HR" w:eastAsia="hr-HR"/>
              </w:rPr>
              <w:tab/>
            </w:r>
            <w:r w:rsidR="00B15DDC" w:rsidRPr="003C182D">
              <w:rPr>
                <w:rStyle w:val="Hyperlink"/>
                <w:noProof/>
                <w:lang w:val="hr-HR"/>
              </w:rPr>
              <w:t>Reprezentacije vremenskih intervala</w:t>
            </w:r>
            <w:r w:rsidR="00B15DDC">
              <w:rPr>
                <w:noProof/>
                <w:webHidden/>
              </w:rPr>
              <w:tab/>
            </w:r>
            <w:r w:rsidR="00B15DDC">
              <w:rPr>
                <w:noProof/>
                <w:webHidden/>
              </w:rPr>
              <w:fldChar w:fldCharType="begin"/>
            </w:r>
            <w:r w:rsidR="00B15DDC">
              <w:rPr>
                <w:noProof/>
                <w:webHidden/>
              </w:rPr>
              <w:instrText xml:space="preserve"> PAGEREF _Toc69308010 \h </w:instrText>
            </w:r>
            <w:r w:rsidR="00B15DDC">
              <w:rPr>
                <w:noProof/>
                <w:webHidden/>
              </w:rPr>
            </w:r>
            <w:r w:rsidR="00B15DDC">
              <w:rPr>
                <w:noProof/>
                <w:webHidden/>
              </w:rPr>
              <w:fldChar w:fldCharType="separate"/>
            </w:r>
            <w:r w:rsidR="00FA00B3">
              <w:rPr>
                <w:noProof/>
                <w:webHidden/>
              </w:rPr>
              <w:t>44</w:t>
            </w:r>
            <w:r w:rsidR="00B15DDC">
              <w:rPr>
                <w:noProof/>
                <w:webHidden/>
              </w:rPr>
              <w:fldChar w:fldCharType="end"/>
            </w:r>
          </w:hyperlink>
        </w:p>
        <w:p w14:paraId="39A95D9A" w14:textId="2AA12D40" w:rsidR="00B15DDC" w:rsidRDefault="00000000">
          <w:pPr>
            <w:pStyle w:val="TOC1"/>
            <w:rPr>
              <w:rFonts w:asciiTheme="minorHAnsi" w:eastAsiaTheme="minorEastAsia" w:hAnsiTheme="minorHAnsi"/>
              <w:b w:val="0"/>
              <w:szCs w:val="22"/>
              <w:lang w:val="hr-HR" w:eastAsia="hr-HR"/>
            </w:rPr>
          </w:pPr>
          <w:hyperlink w:anchor="_Toc69308011" w:history="1">
            <w:r w:rsidR="00B15DDC" w:rsidRPr="003C182D">
              <w:rPr>
                <w:rStyle w:val="Hyperlink"/>
                <w:lang w:val="hr-HR"/>
              </w:rPr>
              <w:t>6.</w:t>
            </w:r>
            <w:r w:rsidR="00B15DDC">
              <w:rPr>
                <w:rFonts w:asciiTheme="minorHAnsi" w:eastAsiaTheme="minorEastAsia" w:hAnsiTheme="minorHAnsi"/>
                <w:b w:val="0"/>
                <w:szCs w:val="22"/>
                <w:lang w:val="hr-HR" w:eastAsia="hr-HR"/>
              </w:rPr>
              <w:tab/>
            </w:r>
            <w:r w:rsidR="00B15DDC" w:rsidRPr="003C182D">
              <w:rPr>
                <w:rStyle w:val="Hyperlink"/>
                <w:lang w:val="hr-HR"/>
              </w:rPr>
              <w:t>Rad sa znakovnim nizovima</w:t>
            </w:r>
            <w:r w:rsidR="00B15DDC">
              <w:rPr>
                <w:webHidden/>
              </w:rPr>
              <w:tab/>
            </w:r>
            <w:r w:rsidR="00B15DDC">
              <w:rPr>
                <w:webHidden/>
              </w:rPr>
              <w:fldChar w:fldCharType="begin"/>
            </w:r>
            <w:r w:rsidR="00B15DDC">
              <w:rPr>
                <w:webHidden/>
              </w:rPr>
              <w:instrText xml:space="preserve"> PAGEREF _Toc69308011 \h </w:instrText>
            </w:r>
            <w:r w:rsidR="00B15DDC">
              <w:rPr>
                <w:webHidden/>
              </w:rPr>
            </w:r>
            <w:r w:rsidR="00B15DDC">
              <w:rPr>
                <w:webHidden/>
              </w:rPr>
              <w:fldChar w:fldCharType="separate"/>
            </w:r>
            <w:r w:rsidR="00FA00B3">
              <w:rPr>
                <w:webHidden/>
              </w:rPr>
              <w:t>46</w:t>
            </w:r>
            <w:r w:rsidR="00B15DDC">
              <w:rPr>
                <w:webHidden/>
              </w:rPr>
              <w:fldChar w:fldCharType="end"/>
            </w:r>
          </w:hyperlink>
        </w:p>
        <w:p w14:paraId="3178B895" w14:textId="4DC6086D" w:rsidR="00B15DDC" w:rsidRDefault="00000000">
          <w:pPr>
            <w:pStyle w:val="TOC2"/>
            <w:rPr>
              <w:rFonts w:asciiTheme="minorHAnsi" w:eastAsiaTheme="minorEastAsia" w:hAnsiTheme="minorHAnsi"/>
              <w:noProof/>
              <w:szCs w:val="22"/>
              <w:lang w:val="hr-HR" w:eastAsia="hr-HR"/>
            </w:rPr>
          </w:pPr>
          <w:hyperlink w:anchor="_Toc69308012" w:history="1">
            <w:r w:rsidR="00B15DDC" w:rsidRPr="003C182D">
              <w:rPr>
                <w:rStyle w:val="Hyperlink"/>
                <w:noProof/>
                <w:lang w:val="hr-HR"/>
              </w:rPr>
              <w:t>6.1.</w:t>
            </w:r>
            <w:r w:rsidR="00B15DDC">
              <w:rPr>
                <w:rFonts w:asciiTheme="minorHAnsi" w:eastAsiaTheme="minorEastAsia" w:hAnsiTheme="minorHAnsi"/>
                <w:noProof/>
                <w:szCs w:val="22"/>
                <w:lang w:val="hr-HR" w:eastAsia="hr-HR"/>
              </w:rPr>
              <w:tab/>
            </w:r>
            <w:r w:rsidR="00B15DDC" w:rsidRPr="003C182D">
              <w:rPr>
                <w:rStyle w:val="Hyperlink"/>
                <w:noProof/>
                <w:lang w:val="hr-HR"/>
              </w:rPr>
              <w:t>Analiza teksta i regularni izrazi</w:t>
            </w:r>
            <w:r w:rsidR="00B15DDC">
              <w:rPr>
                <w:noProof/>
                <w:webHidden/>
              </w:rPr>
              <w:tab/>
            </w:r>
            <w:r w:rsidR="00B15DDC">
              <w:rPr>
                <w:noProof/>
                <w:webHidden/>
              </w:rPr>
              <w:fldChar w:fldCharType="begin"/>
            </w:r>
            <w:r w:rsidR="00B15DDC">
              <w:rPr>
                <w:noProof/>
                <w:webHidden/>
              </w:rPr>
              <w:instrText xml:space="preserve"> PAGEREF _Toc69308012 \h </w:instrText>
            </w:r>
            <w:r w:rsidR="00B15DDC">
              <w:rPr>
                <w:noProof/>
                <w:webHidden/>
              </w:rPr>
            </w:r>
            <w:r w:rsidR="00B15DDC">
              <w:rPr>
                <w:noProof/>
                <w:webHidden/>
              </w:rPr>
              <w:fldChar w:fldCharType="separate"/>
            </w:r>
            <w:r w:rsidR="00FA00B3">
              <w:rPr>
                <w:noProof/>
                <w:webHidden/>
              </w:rPr>
              <w:t>46</w:t>
            </w:r>
            <w:r w:rsidR="00B15DDC">
              <w:rPr>
                <w:noProof/>
                <w:webHidden/>
              </w:rPr>
              <w:fldChar w:fldCharType="end"/>
            </w:r>
          </w:hyperlink>
        </w:p>
        <w:p w14:paraId="7F4E0B96" w14:textId="0951D01E" w:rsidR="00B15DDC" w:rsidRDefault="00000000">
          <w:pPr>
            <w:pStyle w:val="TOC3"/>
            <w:rPr>
              <w:rFonts w:asciiTheme="minorHAnsi" w:eastAsiaTheme="minorEastAsia" w:hAnsiTheme="minorHAnsi"/>
              <w:noProof/>
              <w:szCs w:val="22"/>
              <w:lang w:val="hr-HR" w:eastAsia="hr-HR"/>
            </w:rPr>
          </w:pPr>
          <w:hyperlink w:anchor="_Toc69308013" w:history="1">
            <w:r w:rsidR="00B15DDC" w:rsidRPr="003C182D">
              <w:rPr>
                <w:rStyle w:val="Hyperlink"/>
                <w:noProof/>
                <w:lang w:val="hr-HR"/>
              </w:rPr>
              <w:t>6.1.1.</w:t>
            </w:r>
            <w:r w:rsidR="00B15DDC">
              <w:rPr>
                <w:rFonts w:asciiTheme="minorHAnsi" w:eastAsiaTheme="minorEastAsia" w:hAnsiTheme="minorHAnsi"/>
                <w:noProof/>
                <w:szCs w:val="22"/>
                <w:lang w:val="hr-HR" w:eastAsia="hr-HR"/>
              </w:rPr>
              <w:tab/>
            </w:r>
            <w:r w:rsidR="00B15DDC" w:rsidRPr="003C182D">
              <w:rPr>
                <w:rStyle w:val="Hyperlink"/>
                <w:noProof/>
                <w:lang w:val="hr-HR"/>
              </w:rPr>
              <w:t>Kratki podsjetnik na regularne izraze</w:t>
            </w:r>
            <w:r w:rsidR="00B15DDC">
              <w:rPr>
                <w:noProof/>
                <w:webHidden/>
              </w:rPr>
              <w:tab/>
            </w:r>
            <w:r w:rsidR="00B15DDC">
              <w:rPr>
                <w:noProof/>
                <w:webHidden/>
              </w:rPr>
              <w:fldChar w:fldCharType="begin"/>
            </w:r>
            <w:r w:rsidR="00B15DDC">
              <w:rPr>
                <w:noProof/>
                <w:webHidden/>
              </w:rPr>
              <w:instrText xml:space="preserve"> PAGEREF _Toc69308013 \h </w:instrText>
            </w:r>
            <w:r w:rsidR="00B15DDC">
              <w:rPr>
                <w:noProof/>
                <w:webHidden/>
              </w:rPr>
            </w:r>
            <w:r w:rsidR="00B15DDC">
              <w:rPr>
                <w:noProof/>
                <w:webHidden/>
              </w:rPr>
              <w:fldChar w:fldCharType="separate"/>
            </w:r>
            <w:r w:rsidR="00FA00B3">
              <w:rPr>
                <w:noProof/>
                <w:webHidden/>
              </w:rPr>
              <w:t>46</w:t>
            </w:r>
            <w:r w:rsidR="00B15DDC">
              <w:rPr>
                <w:noProof/>
                <w:webHidden/>
              </w:rPr>
              <w:fldChar w:fldCharType="end"/>
            </w:r>
          </w:hyperlink>
        </w:p>
        <w:p w14:paraId="701F6310" w14:textId="65DD6B2F" w:rsidR="00B15DDC" w:rsidRDefault="00000000">
          <w:pPr>
            <w:pStyle w:val="TOC3"/>
            <w:rPr>
              <w:rFonts w:asciiTheme="minorHAnsi" w:eastAsiaTheme="minorEastAsia" w:hAnsiTheme="minorHAnsi"/>
              <w:noProof/>
              <w:szCs w:val="22"/>
              <w:lang w:val="hr-HR" w:eastAsia="hr-HR"/>
            </w:rPr>
          </w:pPr>
          <w:hyperlink w:anchor="_Toc69308014" w:history="1">
            <w:r w:rsidR="00B15DDC" w:rsidRPr="003C182D">
              <w:rPr>
                <w:rStyle w:val="Hyperlink"/>
                <w:noProof/>
                <w:lang w:val="hr-HR"/>
              </w:rPr>
              <w:t>6.1.2.</w:t>
            </w:r>
            <w:r w:rsidR="00B15DDC">
              <w:rPr>
                <w:rFonts w:asciiTheme="minorHAnsi" w:eastAsiaTheme="minorEastAsia" w:hAnsiTheme="minorHAnsi"/>
                <w:noProof/>
                <w:szCs w:val="22"/>
                <w:lang w:val="hr-HR" w:eastAsia="hr-HR"/>
              </w:rPr>
              <w:tab/>
            </w:r>
            <w:r w:rsidR="00B15DDC" w:rsidRPr="003C182D">
              <w:rPr>
                <w:rStyle w:val="Hyperlink"/>
                <w:noProof/>
                <w:lang w:val="hr-HR"/>
              </w:rPr>
              <w:t>Regularni izrazi i jezik R</w:t>
            </w:r>
            <w:r w:rsidR="00B15DDC">
              <w:rPr>
                <w:noProof/>
                <w:webHidden/>
              </w:rPr>
              <w:tab/>
            </w:r>
            <w:r w:rsidR="00B15DDC">
              <w:rPr>
                <w:noProof/>
                <w:webHidden/>
              </w:rPr>
              <w:fldChar w:fldCharType="begin"/>
            </w:r>
            <w:r w:rsidR="00B15DDC">
              <w:rPr>
                <w:noProof/>
                <w:webHidden/>
              </w:rPr>
              <w:instrText xml:space="preserve"> PAGEREF _Toc69308014 \h </w:instrText>
            </w:r>
            <w:r w:rsidR="00B15DDC">
              <w:rPr>
                <w:noProof/>
                <w:webHidden/>
              </w:rPr>
            </w:r>
            <w:r w:rsidR="00B15DDC">
              <w:rPr>
                <w:noProof/>
                <w:webHidden/>
              </w:rPr>
              <w:fldChar w:fldCharType="separate"/>
            </w:r>
            <w:r w:rsidR="00FA00B3">
              <w:rPr>
                <w:noProof/>
                <w:webHidden/>
              </w:rPr>
              <w:t>48</w:t>
            </w:r>
            <w:r w:rsidR="00B15DDC">
              <w:rPr>
                <w:noProof/>
                <w:webHidden/>
              </w:rPr>
              <w:fldChar w:fldCharType="end"/>
            </w:r>
          </w:hyperlink>
        </w:p>
        <w:p w14:paraId="7F285A77" w14:textId="2E392CC0" w:rsidR="00B15DDC" w:rsidRDefault="00000000">
          <w:pPr>
            <w:pStyle w:val="TOC2"/>
            <w:rPr>
              <w:rFonts w:asciiTheme="minorHAnsi" w:eastAsiaTheme="minorEastAsia" w:hAnsiTheme="minorHAnsi"/>
              <w:noProof/>
              <w:szCs w:val="22"/>
              <w:lang w:val="hr-HR" w:eastAsia="hr-HR"/>
            </w:rPr>
          </w:pPr>
          <w:hyperlink w:anchor="_Toc69308015" w:history="1">
            <w:r w:rsidR="00B15DDC" w:rsidRPr="003C182D">
              <w:rPr>
                <w:rStyle w:val="Hyperlink"/>
                <w:noProof/>
                <w:lang w:val="hr-HR"/>
              </w:rPr>
              <w:t>6.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stringr</w:t>
            </w:r>
            <w:r w:rsidR="00B15DDC">
              <w:rPr>
                <w:noProof/>
                <w:webHidden/>
              </w:rPr>
              <w:tab/>
            </w:r>
            <w:r w:rsidR="00B15DDC">
              <w:rPr>
                <w:noProof/>
                <w:webHidden/>
              </w:rPr>
              <w:fldChar w:fldCharType="begin"/>
            </w:r>
            <w:r w:rsidR="00B15DDC">
              <w:rPr>
                <w:noProof/>
                <w:webHidden/>
              </w:rPr>
              <w:instrText xml:space="preserve"> PAGEREF _Toc69308015 \h </w:instrText>
            </w:r>
            <w:r w:rsidR="00B15DDC">
              <w:rPr>
                <w:noProof/>
                <w:webHidden/>
              </w:rPr>
            </w:r>
            <w:r w:rsidR="00B15DDC">
              <w:rPr>
                <w:noProof/>
                <w:webHidden/>
              </w:rPr>
              <w:fldChar w:fldCharType="separate"/>
            </w:r>
            <w:r w:rsidR="00FA00B3">
              <w:rPr>
                <w:noProof/>
                <w:webHidden/>
              </w:rPr>
              <w:t>49</w:t>
            </w:r>
            <w:r w:rsidR="00B15DDC">
              <w:rPr>
                <w:noProof/>
                <w:webHidden/>
              </w:rPr>
              <w:fldChar w:fldCharType="end"/>
            </w:r>
          </w:hyperlink>
        </w:p>
        <w:p w14:paraId="4A237899" w14:textId="76EBF32F" w:rsidR="00B15DDC" w:rsidRDefault="00000000">
          <w:pPr>
            <w:pStyle w:val="TOC3"/>
            <w:rPr>
              <w:rFonts w:asciiTheme="minorHAnsi" w:eastAsiaTheme="minorEastAsia" w:hAnsiTheme="minorHAnsi"/>
              <w:noProof/>
              <w:szCs w:val="22"/>
              <w:lang w:val="hr-HR" w:eastAsia="hr-HR"/>
            </w:rPr>
          </w:pPr>
          <w:hyperlink w:anchor="_Toc69308016" w:history="1">
            <w:r w:rsidR="00B15DDC" w:rsidRPr="003C182D">
              <w:rPr>
                <w:rStyle w:val="Hyperlink"/>
                <w:noProof/>
                <w:lang w:val="hr-HR"/>
              </w:rPr>
              <w:t>6.2.1.</w:t>
            </w:r>
            <w:r w:rsidR="00B15DDC">
              <w:rPr>
                <w:rFonts w:asciiTheme="minorHAnsi" w:eastAsiaTheme="minorEastAsia" w:hAnsiTheme="minorHAnsi"/>
                <w:noProof/>
                <w:szCs w:val="22"/>
                <w:lang w:val="hr-HR" w:eastAsia="hr-HR"/>
              </w:rPr>
              <w:tab/>
            </w:r>
            <w:r w:rsidR="00B15DDC" w:rsidRPr="003C182D">
              <w:rPr>
                <w:rStyle w:val="Hyperlink"/>
                <w:noProof/>
                <w:lang w:val="hr-HR"/>
              </w:rPr>
              <w:t>Osnovne funkcije za rad sa znakovnim nizovima</w:t>
            </w:r>
            <w:r w:rsidR="00B15DDC">
              <w:rPr>
                <w:noProof/>
                <w:webHidden/>
              </w:rPr>
              <w:tab/>
            </w:r>
            <w:r w:rsidR="00B15DDC">
              <w:rPr>
                <w:noProof/>
                <w:webHidden/>
              </w:rPr>
              <w:fldChar w:fldCharType="begin"/>
            </w:r>
            <w:r w:rsidR="00B15DDC">
              <w:rPr>
                <w:noProof/>
                <w:webHidden/>
              </w:rPr>
              <w:instrText xml:space="preserve"> PAGEREF _Toc69308016 \h </w:instrText>
            </w:r>
            <w:r w:rsidR="00B15DDC">
              <w:rPr>
                <w:noProof/>
                <w:webHidden/>
              </w:rPr>
            </w:r>
            <w:r w:rsidR="00B15DDC">
              <w:rPr>
                <w:noProof/>
                <w:webHidden/>
              </w:rPr>
              <w:fldChar w:fldCharType="separate"/>
            </w:r>
            <w:r w:rsidR="00FA00B3">
              <w:rPr>
                <w:noProof/>
                <w:webHidden/>
              </w:rPr>
              <w:t>49</w:t>
            </w:r>
            <w:r w:rsidR="00B15DDC">
              <w:rPr>
                <w:noProof/>
                <w:webHidden/>
              </w:rPr>
              <w:fldChar w:fldCharType="end"/>
            </w:r>
          </w:hyperlink>
        </w:p>
        <w:p w14:paraId="4DD658AD" w14:textId="4B08EFC3" w:rsidR="00B15DDC" w:rsidRDefault="00000000">
          <w:pPr>
            <w:pStyle w:val="TOC3"/>
            <w:rPr>
              <w:rFonts w:asciiTheme="minorHAnsi" w:eastAsiaTheme="minorEastAsia" w:hAnsiTheme="minorHAnsi"/>
              <w:noProof/>
              <w:szCs w:val="22"/>
              <w:lang w:val="hr-HR" w:eastAsia="hr-HR"/>
            </w:rPr>
          </w:pPr>
          <w:hyperlink w:anchor="_Toc69308017" w:history="1">
            <w:r w:rsidR="00B15DDC" w:rsidRPr="003C182D">
              <w:rPr>
                <w:rStyle w:val="Hyperlink"/>
                <w:noProof/>
                <w:lang w:val="hr-HR"/>
              </w:rPr>
              <w:t>6.2.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Funkcije paketa </w:t>
            </w:r>
            <w:r w:rsidR="00B15DDC" w:rsidRPr="003C182D">
              <w:rPr>
                <w:rStyle w:val="Hyperlink"/>
                <w:rFonts w:ascii="Consolas" w:hAnsi="Consolas"/>
                <w:noProof/>
                <w:shd w:val="clear" w:color="auto" w:fill="F8F8F8"/>
                <w:lang w:val="hr-HR"/>
              </w:rPr>
              <w:t>stringr</w:t>
            </w:r>
            <w:r w:rsidR="00B15DDC" w:rsidRPr="003C182D">
              <w:rPr>
                <w:rStyle w:val="Hyperlink"/>
                <w:noProof/>
                <w:lang w:val="hr-HR"/>
              </w:rPr>
              <w:t xml:space="preserve"> pogonjene regularnim izrazima</w:t>
            </w:r>
            <w:r w:rsidR="00B15DDC">
              <w:rPr>
                <w:noProof/>
                <w:webHidden/>
              </w:rPr>
              <w:tab/>
            </w:r>
            <w:r w:rsidR="00B15DDC">
              <w:rPr>
                <w:noProof/>
                <w:webHidden/>
              </w:rPr>
              <w:fldChar w:fldCharType="begin"/>
            </w:r>
            <w:r w:rsidR="00B15DDC">
              <w:rPr>
                <w:noProof/>
                <w:webHidden/>
              </w:rPr>
              <w:instrText xml:space="preserve"> PAGEREF _Toc69308017 \h </w:instrText>
            </w:r>
            <w:r w:rsidR="00B15DDC">
              <w:rPr>
                <w:noProof/>
                <w:webHidden/>
              </w:rPr>
            </w:r>
            <w:r w:rsidR="00B15DDC">
              <w:rPr>
                <w:noProof/>
                <w:webHidden/>
              </w:rPr>
              <w:fldChar w:fldCharType="separate"/>
            </w:r>
            <w:r w:rsidR="00FA00B3">
              <w:rPr>
                <w:noProof/>
                <w:webHidden/>
              </w:rPr>
              <w:t>50</w:t>
            </w:r>
            <w:r w:rsidR="00B15DDC">
              <w:rPr>
                <w:noProof/>
                <w:webHidden/>
              </w:rPr>
              <w:fldChar w:fldCharType="end"/>
            </w:r>
          </w:hyperlink>
        </w:p>
        <w:p w14:paraId="3314CF8C" w14:textId="0BF0F19E" w:rsidR="00B15DDC" w:rsidRDefault="00000000">
          <w:pPr>
            <w:pStyle w:val="TOC3"/>
            <w:rPr>
              <w:rFonts w:asciiTheme="minorHAnsi" w:eastAsiaTheme="minorEastAsia" w:hAnsiTheme="minorHAnsi"/>
              <w:noProof/>
              <w:szCs w:val="22"/>
              <w:lang w:val="hr-HR" w:eastAsia="hr-HR"/>
            </w:rPr>
          </w:pPr>
          <w:hyperlink w:anchor="_Toc69308018" w:history="1">
            <w:r w:rsidR="00B15DDC" w:rsidRPr="003C182D">
              <w:rPr>
                <w:rStyle w:val="Hyperlink"/>
                <w:noProof/>
                <w:lang w:val="hr-HR"/>
              </w:rPr>
              <w:t>6.2.3.</w:t>
            </w:r>
            <w:r w:rsidR="00B15DDC">
              <w:rPr>
                <w:rFonts w:asciiTheme="minorHAnsi" w:eastAsiaTheme="minorEastAsia" w:hAnsiTheme="minorHAnsi"/>
                <w:noProof/>
                <w:szCs w:val="22"/>
                <w:lang w:val="hr-HR" w:eastAsia="hr-HR"/>
              </w:rPr>
              <w:tab/>
            </w:r>
            <w:r w:rsidR="00B15DDC" w:rsidRPr="003C182D">
              <w:rPr>
                <w:rStyle w:val="Hyperlink"/>
                <w:noProof/>
                <w:lang w:val="hr-HR"/>
              </w:rPr>
              <w:t>Jednostavna analiza teksta</w:t>
            </w:r>
            <w:r w:rsidR="00B15DDC">
              <w:rPr>
                <w:noProof/>
                <w:webHidden/>
              </w:rPr>
              <w:tab/>
            </w:r>
            <w:r w:rsidR="00B15DDC">
              <w:rPr>
                <w:noProof/>
                <w:webHidden/>
              </w:rPr>
              <w:fldChar w:fldCharType="begin"/>
            </w:r>
            <w:r w:rsidR="00B15DDC">
              <w:rPr>
                <w:noProof/>
                <w:webHidden/>
              </w:rPr>
              <w:instrText xml:space="preserve"> PAGEREF _Toc69308018 \h </w:instrText>
            </w:r>
            <w:r w:rsidR="00B15DDC">
              <w:rPr>
                <w:noProof/>
                <w:webHidden/>
              </w:rPr>
            </w:r>
            <w:r w:rsidR="00B15DDC">
              <w:rPr>
                <w:noProof/>
                <w:webHidden/>
              </w:rPr>
              <w:fldChar w:fldCharType="separate"/>
            </w:r>
            <w:r w:rsidR="00FA00B3">
              <w:rPr>
                <w:noProof/>
                <w:webHidden/>
              </w:rPr>
              <w:t>51</w:t>
            </w:r>
            <w:r w:rsidR="00B15DDC">
              <w:rPr>
                <w:noProof/>
                <w:webHidden/>
              </w:rPr>
              <w:fldChar w:fldCharType="end"/>
            </w:r>
          </w:hyperlink>
        </w:p>
        <w:p w14:paraId="406AFA83" w14:textId="714BFEB0" w:rsidR="00B15DDC" w:rsidRDefault="00000000">
          <w:pPr>
            <w:pStyle w:val="TOC2"/>
            <w:rPr>
              <w:rFonts w:asciiTheme="minorHAnsi" w:eastAsiaTheme="minorEastAsia" w:hAnsiTheme="minorHAnsi"/>
              <w:noProof/>
              <w:szCs w:val="22"/>
              <w:lang w:val="hr-HR" w:eastAsia="hr-HR"/>
            </w:rPr>
          </w:pPr>
          <w:hyperlink w:anchor="_Toc69308019" w:history="1">
            <w:r w:rsidR="00B15DDC" w:rsidRPr="003C182D">
              <w:rPr>
                <w:rStyle w:val="Hyperlink"/>
                <w:noProof/>
                <w:lang w:val="hr-HR"/>
              </w:rPr>
              <w:t>6.3.</w:t>
            </w:r>
            <w:r w:rsidR="00B15DDC">
              <w:rPr>
                <w:rFonts w:asciiTheme="minorHAnsi" w:eastAsiaTheme="minorEastAsia" w:hAnsiTheme="minorHAnsi"/>
                <w:noProof/>
                <w:szCs w:val="22"/>
                <w:lang w:val="hr-HR" w:eastAsia="hr-HR"/>
              </w:rPr>
              <w:tab/>
            </w:r>
            <w:r w:rsidR="00B15DDC" w:rsidRPr="003C182D">
              <w:rPr>
                <w:rStyle w:val="Hyperlink"/>
                <w:noProof/>
                <w:lang w:val="hr-HR"/>
              </w:rPr>
              <w:t>PROJEKTNI ZADATAK 2</w:t>
            </w:r>
            <w:r w:rsidR="00B15DDC">
              <w:rPr>
                <w:noProof/>
                <w:webHidden/>
              </w:rPr>
              <w:tab/>
            </w:r>
            <w:r w:rsidR="00B15DDC">
              <w:rPr>
                <w:noProof/>
                <w:webHidden/>
              </w:rPr>
              <w:fldChar w:fldCharType="begin"/>
            </w:r>
            <w:r w:rsidR="00B15DDC">
              <w:rPr>
                <w:noProof/>
                <w:webHidden/>
              </w:rPr>
              <w:instrText xml:space="preserve"> PAGEREF _Toc69308019 \h </w:instrText>
            </w:r>
            <w:r w:rsidR="00B15DDC">
              <w:rPr>
                <w:noProof/>
                <w:webHidden/>
              </w:rPr>
            </w:r>
            <w:r w:rsidR="00B15DDC">
              <w:rPr>
                <w:noProof/>
                <w:webHidden/>
              </w:rPr>
              <w:fldChar w:fldCharType="separate"/>
            </w:r>
            <w:r w:rsidR="00FA00B3">
              <w:rPr>
                <w:noProof/>
                <w:webHidden/>
              </w:rPr>
              <w:t>53</w:t>
            </w:r>
            <w:r w:rsidR="00B15DDC">
              <w:rPr>
                <w:noProof/>
                <w:webHidden/>
              </w:rPr>
              <w:fldChar w:fldCharType="end"/>
            </w:r>
          </w:hyperlink>
        </w:p>
        <w:p w14:paraId="63194675" w14:textId="5F88FF00" w:rsidR="00B15DDC" w:rsidRDefault="00000000">
          <w:pPr>
            <w:pStyle w:val="TOC1"/>
            <w:rPr>
              <w:rFonts w:asciiTheme="minorHAnsi" w:eastAsiaTheme="minorEastAsia" w:hAnsiTheme="minorHAnsi"/>
              <w:b w:val="0"/>
              <w:szCs w:val="22"/>
              <w:lang w:val="hr-HR" w:eastAsia="hr-HR"/>
            </w:rPr>
          </w:pPr>
          <w:hyperlink w:anchor="_Toc69308020" w:history="1">
            <w:r w:rsidR="00B15DDC" w:rsidRPr="003C182D">
              <w:rPr>
                <w:rStyle w:val="Hyperlink"/>
                <w:lang w:val="hr-HR"/>
              </w:rPr>
              <w:t>7.</w:t>
            </w:r>
            <w:r w:rsidR="00B15DDC">
              <w:rPr>
                <w:rFonts w:asciiTheme="minorHAnsi" w:eastAsiaTheme="minorEastAsia" w:hAnsiTheme="minorHAnsi"/>
                <w:b w:val="0"/>
                <w:szCs w:val="22"/>
                <w:lang w:val="hr-HR" w:eastAsia="hr-HR"/>
              </w:rPr>
              <w:tab/>
            </w:r>
            <w:r w:rsidR="00B15DDC" w:rsidRPr="003C182D">
              <w:rPr>
                <w:rStyle w:val="Hyperlink"/>
                <w:lang w:val="hr-HR"/>
              </w:rPr>
              <w:t>Upravljanje podatkovnim okvirima</w:t>
            </w:r>
            <w:r w:rsidR="00B15DDC">
              <w:rPr>
                <w:webHidden/>
              </w:rPr>
              <w:tab/>
            </w:r>
            <w:r w:rsidR="00B15DDC">
              <w:rPr>
                <w:webHidden/>
              </w:rPr>
              <w:fldChar w:fldCharType="begin"/>
            </w:r>
            <w:r w:rsidR="00B15DDC">
              <w:rPr>
                <w:webHidden/>
              </w:rPr>
              <w:instrText xml:space="preserve"> PAGEREF _Toc69308020 \h </w:instrText>
            </w:r>
            <w:r w:rsidR="00B15DDC">
              <w:rPr>
                <w:webHidden/>
              </w:rPr>
            </w:r>
            <w:r w:rsidR="00B15DDC">
              <w:rPr>
                <w:webHidden/>
              </w:rPr>
              <w:fldChar w:fldCharType="separate"/>
            </w:r>
            <w:r w:rsidR="00FA00B3">
              <w:rPr>
                <w:webHidden/>
              </w:rPr>
              <w:t>54</w:t>
            </w:r>
            <w:r w:rsidR="00B15DDC">
              <w:rPr>
                <w:webHidden/>
              </w:rPr>
              <w:fldChar w:fldCharType="end"/>
            </w:r>
          </w:hyperlink>
        </w:p>
        <w:p w14:paraId="5BB0F2A9" w14:textId="43730124" w:rsidR="00B15DDC" w:rsidRDefault="00000000">
          <w:pPr>
            <w:pStyle w:val="TOC2"/>
            <w:rPr>
              <w:rFonts w:asciiTheme="minorHAnsi" w:eastAsiaTheme="minorEastAsia" w:hAnsiTheme="minorHAnsi"/>
              <w:noProof/>
              <w:szCs w:val="22"/>
              <w:lang w:val="hr-HR" w:eastAsia="hr-HR"/>
            </w:rPr>
          </w:pPr>
          <w:hyperlink w:anchor="_Toc69308021" w:history="1">
            <w:r w:rsidR="00B15DDC" w:rsidRPr="003C182D">
              <w:rPr>
                <w:rStyle w:val="Hyperlink"/>
                <w:noProof/>
                <w:lang w:val="hr-HR"/>
              </w:rPr>
              <w:t>7.1.</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aket </w:t>
            </w:r>
            <w:r w:rsidR="00B15DDC" w:rsidRPr="003C182D">
              <w:rPr>
                <w:rStyle w:val="Hyperlink"/>
                <w:rFonts w:ascii="Consolas" w:hAnsi="Consolas"/>
                <w:noProof/>
                <w:shd w:val="clear" w:color="auto" w:fill="F8F8F8"/>
                <w:lang w:val="hr-HR"/>
              </w:rPr>
              <w:t>dplyr</w:t>
            </w:r>
            <w:r w:rsidR="00B15DDC" w:rsidRPr="003C182D">
              <w:rPr>
                <w:rStyle w:val="Hyperlink"/>
                <w:noProof/>
                <w:lang w:val="hr-HR"/>
              </w:rPr>
              <w:t xml:space="preserve"> i podatkovni skup </w:t>
            </w:r>
            <w:r w:rsidR="00B15DDC" w:rsidRPr="003C182D">
              <w:rPr>
                <w:rStyle w:val="Hyperlink"/>
                <w:rFonts w:ascii="Consolas" w:hAnsi="Consolas"/>
                <w:noProof/>
                <w:shd w:val="clear" w:color="auto" w:fill="F8F8F8"/>
                <w:lang w:val="hr-HR"/>
              </w:rPr>
              <w:t>Titanic</w:t>
            </w:r>
            <w:r w:rsidR="00B15DDC">
              <w:rPr>
                <w:noProof/>
                <w:webHidden/>
              </w:rPr>
              <w:tab/>
            </w:r>
            <w:r w:rsidR="00B15DDC">
              <w:rPr>
                <w:noProof/>
                <w:webHidden/>
              </w:rPr>
              <w:fldChar w:fldCharType="begin"/>
            </w:r>
            <w:r w:rsidR="00B15DDC">
              <w:rPr>
                <w:noProof/>
                <w:webHidden/>
              </w:rPr>
              <w:instrText xml:space="preserve"> PAGEREF _Toc69308021 \h </w:instrText>
            </w:r>
            <w:r w:rsidR="00B15DDC">
              <w:rPr>
                <w:noProof/>
                <w:webHidden/>
              </w:rPr>
            </w:r>
            <w:r w:rsidR="00B15DDC">
              <w:rPr>
                <w:noProof/>
                <w:webHidden/>
              </w:rPr>
              <w:fldChar w:fldCharType="separate"/>
            </w:r>
            <w:r w:rsidR="00FA00B3">
              <w:rPr>
                <w:noProof/>
                <w:webHidden/>
              </w:rPr>
              <w:t>54</w:t>
            </w:r>
            <w:r w:rsidR="00B15DDC">
              <w:rPr>
                <w:noProof/>
                <w:webHidden/>
              </w:rPr>
              <w:fldChar w:fldCharType="end"/>
            </w:r>
          </w:hyperlink>
        </w:p>
        <w:p w14:paraId="2E5A1669" w14:textId="43972653" w:rsidR="00B15DDC" w:rsidRDefault="00000000">
          <w:pPr>
            <w:pStyle w:val="TOC3"/>
            <w:rPr>
              <w:rFonts w:asciiTheme="minorHAnsi" w:eastAsiaTheme="minorEastAsia" w:hAnsiTheme="minorHAnsi"/>
              <w:noProof/>
              <w:szCs w:val="22"/>
              <w:lang w:val="hr-HR" w:eastAsia="hr-HR"/>
            </w:rPr>
          </w:pPr>
          <w:hyperlink w:anchor="_Toc69308022" w:history="1">
            <w:r w:rsidR="00B15DDC" w:rsidRPr="003C182D">
              <w:rPr>
                <w:rStyle w:val="Hyperlink"/>
                <w:noProof/>
                <w:lang w:val="hr-HR"/>
              </w:rPr>
              <w:t>7.1.1.</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Osnovne informacije o paketu </w:t>
            </w:r>
            <w:r w:rsidR="00B15DDC" w:rsidRPr="003C182D">
              <w:rPr>
                <w:rStyle w:val="Hyperlink"/>
                <w:rFonts w:ascii="Consolas" w:hAnsi="Consolas"/>
                <w:noProof/>
                <w:shd w:val="clear" w:color="auto" w:fill="F8F8F8"/>
                <w:lang w:val="hr-HR"/>
              </w:rPr>
              <w:t>dplyr</w:t>
            </w:r>
            <w:r w:rsidR="00B15DDC">
              <w:rPr>
                <w:noProof/>
                <w:webHidden/>
              </w:rPr>
              <w:tab/>
            </w:r>
            <w:r w:rsidR="00B15DDC">
              <w:rPr>
                <w:noProof/>
                <w:webHidden/>
              </w:rPr>
              <w:fldChar w:fldCharType="begin"/>
            </w:r>
            <w:r w:rsidR="00B15DDC">
              <w:rPr>
                <w:noProof/>
                <w:webHidden/>
              </w:rPr>
              <w:instrText xml:space="preserve"> PAGEREF _Toc69308022 \h </w:instrText>
            </w:r>
            <w:r w:rsidR="00B15DDC">
              <w:rPr>
                <w:noProof/>
                <w:webHidden/>
              </w:rPr>
            </w:r>
            <w:r w:rsidR="00B15DDC">
              <w:rPr>
                <w:noProof/>
                <w:webHidden/>
              </w:rPr>
              <w:fldChar w:fldCharType="separate"/>
            </w:r>
            <w:r w:rsidR="00FA00B3">
              <w:rPr>
                <w:noProof/>
                <w:webHidden/>
              </w:rPr>
              <w:t>54</w:t>
            </w:r>
            <w:r w:rsidR="00B15DDC">
              <w:rPr>
                <w:noProof/>
                <w:webHidden/>
              </w:rPr>
              <w:fldChar w:fldCharType="end"/>
            </w:r>
          </w:hyperlink>
        </w:p>
        <w:p w14:paraId="511A8BE4" w14:textId="3882CAF8" w:rsidR="00B15DDC" w:rsidRDefault="00000000">
          <w:pPr>
            <w:pStyle w:val="TOC3"/>
            <w:rPr>
              <w:rFonts w:asciiTheme="minorHAnsi" w:eastAsiaTheme="minorEastAsia" w:hAnsiTheme="minorHAnsi"/>
              <w:noProof/>
              <w:szCs w:val="22"/>
              <w:lang w:val="hr-HR" w:eastAsia="hr-HR"/>
            </w:rPr>
          </w:pPr>
          <w:hyperlink w:anchor="_Toc69308023" w:history="1">
            <w:r w:rsidR="00B15DDC" w:rsidRPr="003C182D">
              <w:rPr>
                <w:rStyle w:val="Hyperlink"/>
                <w:noProof/>
                <w:lang w:val="hr-HR"/>
              </w:rPr>
              <w:t>7.1.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Ogledni podatkovni skup </w:t>
            </w:r>
            <w:r w:rsidR="00B15DDC" w:rsidRPr="003C182D">
              <w:rPr>
                <w:rStyle w:val="Hyperlink"/>
                <w:rFonts w:ascii="Consolas" w:hAnsi="Consolas"/>
                <w:noProof/>
                <w:shd w:val="clear" w:color="auto" w:fill="F8F8F8"/>
                <w:lang w:val="hr-HR"/>
              </w:rPr>
              <w:t>Titanic</w:t>
            </w:r>
            <w:r w:rsidR="00B15DDC" w:rsidRPr="003C182D">
              <w:rPr>
                <w:rStyle w:val="Hyperlink"/>
                <w:noProof/>
                <w:lang w:val="hr-HR"/>
              </w:rPr>
              <w:t xml:space="preserve"> – učitavanje i prilagodba</w:t>
            </w:r>
            <w:r w:rsidR="00B15DDC">
              <w:rPr>
                <w:noProof/>
                <w:webHidden/>
              </w:rPr>
              <w:tab/>
            </w:r>
            <w:r w:rsidR="00B15DDC">
              <w:rPr>
                <w:noProof/>
                <w:webHidden/>
              </w:rPr>
              <w:fldChar w:fldCharType="begin"/>
            </w:r>
            <w:r w:rsidR="00B15DDC">
              <w:rPr>
                <w:noProof/>
                <w:webHidden/>
              </w:rPr>
              <w:instrText xml:space="preserve"> PAGEREF _Toc69308023 \h </w:instrText>
            </w:r>
            <w:r w:rsidR="00B15DDC">
              <w:rPr>
                <w:noProof/>
                <w:webHidden/>
              </w:rPr>
            </w:r>
            <w:r w:rsidR="00B15DDC">
              <w:rPr>
                <w:noProof/>
                <w:webHidden/>
              </w:rPr>
              <w:fldChar w:fldCharType="separate"/>
            </w:r>
            <w:r w:rsidR="00FA00B3">
              <w:rPr>
                <w:noProof/>
                <w:webHidden/>
              </w:rPr>
              <w:t>55</w:t>
            </w:r>
            <w:r w:rsidR="00B15DDC">
              <w:rPr>
                <w:noProof/>
                <w:webHidden/>
              </w:rPr>
              <w:fldChar w:fldCharType="end"/>
            </w:r>
          </w:hyperlink>
        </w:p>
        <w:p w14:paraId="02758A31" w14:textId="0CF3AFC0" w:rsidR="00B15DDC" w:rsidRDefault="00000000">
          <w:pPr>
            <w:pStyle w:val="TOC2"/>
            <w:rPr>
              <w:rFonts w:asciiTheme="minorHAnsi" w:eastAsiaTheme="minorEastAsia" w:hAnsiTheme="minorHAnsi"/>
              <w:noProof/>
              <w:szCs w:val="22"/>
              <w:lang w:val="hr-HR" w:eastAsia="hr-HR"/>
            </w:rPr>
          </w:pPr>
          <w:hyperlink w:anchor="_Toc69308024" w:history="1">
            <w:r w:rsidR="00B15DDC" w:rsidRPr="003C182D">
              <w:rPr>
                <w:rStyle w:val="Hyperlink"/>
                <w:noProof/>
                <w:lang w:val="hr-HR"/>
              </w:rPr>
              <w:t>7.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Programska prilagodba podatkovnih okvira uz paket </w:t>
            </w:r>
            <w:r w:rsidR="00B15DDC" w:rsidRPr="003C182D">
              <w:rPr>
                <w:rStyle w:val="Hyperlink"/>
                <w:rFonts w:ascii="Consolas" w:hAnsi="Consolas"/>
                <w:noProof/>
                <w:shd w:val="clear" w:color="auto" w:fill="F8F8F8"/>
                <w:lang w:val="hr-HR"/>
              </w:rPr>
              <w:t>dplyr</w:t>
            </w:r>
            <w:r w:rsidR="00B15DDC">
              <w:rPr>
                <w:noProof/>
                <w:webHidden/>
              </w:rPr>
              <w:tab/>
            </w:r>
            <w:r w:rsidR="00B15DDC">
              <w:rPr>
                <w:noProof/>
                <w:webHidden/>
              </w:rPr>
              <w:fldChar w:fldCharType="begin"/>
            </w:r>
            <w:r w:rsidR="00B15DDC">
              <w:rPr>
                <w:noProof/>
                <w:webHidden/>
              </w:rPr>
              <w:instrText xml:space="preserve"> PAGEREF _Toc69308024 \h </w:instrText>
            </w:r>
            <w:r w:rsidR="00B15DDC">
              <w:rPr>
                <w:noProof/>
                <w:webHidden/>
              </w:rPr>
            </w:r>
            <w:r w:rsidR="00B15DDC">
              <w:rPr>
                <w:noProof/>
                <w:webHidden/>
              </w:rPr>
              <w:fldChar w:fldCharType="separate"/>
            </w:r>
            <w:r w:rsidR="00FA00B3">
              <w:rPr>
                <w:noProof/>
                <w:webHidden/>
              </w:rPr>
              <w:t>58</w:t>
            </w:r>
            <w:r w:rsidR="00B15DDC">
              <w:rPr>
                <w:noProof/>
                <w:webHidden/>
              </w:rPr>
              <w:fldChar w:fldCharType="end"/>
            </w:r>
          </w:hyperlink>
        </w:p>
        <w:p w14:paraId="72431D8A" w14:textId="44E90726" w:rsidR="00B15DDC" w:rsidRDefault="00000000">
          <w:pPr>
            <w:pStyle w:val="TOC3"/>
            <w:rPr>
              <w:rFonts w:asciiTheme="minorHAnsi" w:eastAsiaTheme="minorEastAsia" w:hAnsiTheme="minorHAnsi"/>
              <w:noProof/>
              <w:szCs w:val="22"/>
              <w:lang w:val="hr-HR" w:eastAsia="hr-HR"/>
            </w:rPr>
          </w:pPr>
          <w:hyperlink w:anchor="_Toc69308025" w:history="1">
            <w:r w:rsidR="00B15DDC" w:rsidRPr="003C182D">
              <w:rPr>
                <w:rStyle w:val="Hyperlink"/>
                <w:noProof/>
                <w:lang w:val="hr-HR"/>
              </w:rPr>
              <w:t>7.2.1.</w:t>
            </w:r>
            <w:r w:rsidR="00B15DDC">
              <w:rPr>
                <w:rFonts w:asciiTheme="minorHAnsi" w:eastAsiaTheme="minorEastAsia" w:hAnsiTheme="minorHAnsi"/>
                <w:noProof/>
                <w:szCs w:val="22"/>
                <w:lang w:val="hr-HR" w:eastAsia="hr-HR"/>
              </w:rPr>
              <w:tab/>
            </w:r>
            <w:r w:rsidR="00B15DDC" w:rsidRPr="003C182D">
              <w:rPr>
                <w:rStyle w:val="Hyperlink"/>
                <w:noProof/>
                <w:lang w:val="hr-HR"/>
              </w:rPr>
              <w:t>Filtriranje opservacija</w:t>
            </w:r>
            <w:r w:rsidR="00B15DDC">
              <w:rPr>
                <w:noProof/>
                <w:webHidden/>
              </w:rPr>
              <w:tab/>
            </w:r>
            <w:r w:rsidR="00B15DDC">
              <w:rPr>
                <w:noProof/>
                <w:webHidden/>
              </w:rPr>
              <w:fldChar w:fldCharType="begin"/>
            </w:r>
            <w:r w:rsidR="00B15DDC">
              <w:rPr>
                <w:noProof/>
                <w:webHidden/>
              </w:rPr>
              <w:instrText xml:space="preserve"> PAGEREF _Toc69308025 \h </w:instrText>
            </w:r>
            <w:r w:rsidR="00B15DDC">
              <w:rPr>
                <w:noProof/>
                <w:webHidden/>
              </w:rPr>
            </w:r>
            <w:r w:rsidR="00B15DDC">
              <w:rPr>
                <w:noProof/>
                <w:webHidden/>
              </w:rPr>
              <w:fldChar w:fldCharType="separate"/>
            </w:r>
            <w:r w:rsidR="00FA00B3">
              <w:rPr>
                <w:noProof/>
                <w:webHidden/>
              </w:rPr>
              <w:t>58</w:t>
            </w:r>
            <w:r w:rsidR="00B15DDC">
              <w:rPr>
                <w:noProof/>
                <w:webHidden/>
              </w:rPr>
              <w:fldChar w:fldCharType="end"/>
            </w:r>
          </w:hyperlink>
        </w:p>
        <w:p w14:paraId="13D129A1" w14:textId="0F7D4B6D" w:rsidR="00B15DDC" w:rsidRDefault="00000000">
          <w:pPr>
            <w:pStyle w:val="TOC3"/>
            <w:rPr>
              <w:rFonts w:asciiTheme="minorHAnsi" w:eastAsiaTheme="minorEastAsia" w:hAnsiTheme="minorHAnsi"/>
              <w:noProof/>
              <w:szCs w:val="22"/>
              <w:lang w:val="hr-HR" w:eastAsia="hr-HR"/>
            </w:rPr>
          </w:pPr>
          <w:hyperlink w:anchor="_Toc69308026" w:history="1">
            <w:r w:rsidR="00B15DDC" w:rsidRPr="003C182D">
              <w:rPr>
                <w:rStyle w:val="Hyperlink"/>
                <w:noProof/>
                <w:lang w:val="hr-HR"/>
              </w:rPr>
              <w:t>7.2.2.</w:t>
            </w:r>
            <w:r w:rsidR="00B15DDC">
              <w:rPr>
                <w:rFonts w:asciiTheme="minorHAnsi" w:eastAsiaTheme="minorEastAsia" w:hAnsiTheme="minorHAnsi"/>
                <w:noProof/>
                <w:szCs w:val="22"/>
                <w:lang w:val="hr-HR" w:eastAsia="hr-HR"/>
              </w:rPr>
              <w:tab/>
            </w:r>
            <w:r w:rsidR="00B15DDC" w:rsidRPr="003C182D">
              <w:rPr>
                <w:rStyle w:val="Hyperlink"/>
                <w:noProof/>
                <w:lang w:val="hr-HR"/>
              </w:rPr>
              <w:t>Odabir podskupa stupaca</w:t>
            </w:r>
            <w:r w:rsidR="00B15DDC">
              <w:rPr>
                <w:noProof/>
                <w:webHidden/>
              </w:rPr>
              <w:tab/>
            </w:r>
            <w:r w:rsidR="00B15DDC">
              <w:rPr>
                <w:noProof/>
                <w:webHidden/>
              </w:rPr>
              <w:fldChar w:fldCharType="begin"/>
            </w:r>
            <w:r w:rsidR="00B15DDC">
              <w:rPr>
                <w:noProof/>
                <w:webHidden/>
              </w:rPr>
              <w:instrText xml:space="preserve"> PAGEREF _Toc69308026 \h </w:instrText>
            </w:r>
            <w:r w:rsidR="00B15DDC">
              <w:rPr>
                <w:noProof/>
                <w:webHidden/>
              </w:rPr>
            </w:r>
            <w:r w:rsidR="00B15DDC">
              <w:rPr>
                <w:noProof/>
                <w:webHidden/>
              </w:rPr>
              <w:fldChar w:fldCharType="separate"/>
            </w:r>
            <w:r w:rsidR="00FA00B3">
              <w:rPr>
                <w:noProof/>
                <w:webHidden/>
              </w:rPr>
              <w:t>59</w:t>
            </w:r>
            <w:r w:rsidR="00B15DDC">
              <w:rPr>
                <w:noProof/>
                <w:webHidden/>
              </w:rPr>
              <w:fldChar w:fldCharType="end"/>
            </w:r>
          </w:hyperlink>
        </w:p>
        <w:p w14:paraId="5A36BEA8" w14:textId="658531FB" w:rsidR="00B15DDC" w:rsidRDefault="00000000">
          <w:pPr>
            <w:pStyle w:val="TOC3"/>
            <w:rPr>
              <w:rFonts w:asciiTheme="minorHAnsi" w:eastAsiaTheme="minorEastAsia" w:hAnsiTheme="minorHAnsi"/>
              <w:noProof/>
              <w:szCs w:val="22"/>
              <w:lang w:val="hr-HR" w:eastAsia="hr-HR"/>
            </w:rPr>
          </w:pPr>
          <w:hyperlink w:anchor="_Toc69308027" w:history="1">
            <w:r w:rsidR="00B15DDC" w:rsidRPr="003C182D">
              <w:rPr>
                <w:rStyle w:val="Hyperlink"/>
                <w:noProof/>
                <w:lang w:val="hr-HR"/>
              </w:rPr>
              <w:t>7.2.3.</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Stvaranje novih stupaca uz funkciju </w:t>
            </w:r>
            <w:r w:rsidR="00B15DDC" w:rsidRPr="003C182D">
              <w:rPr>
                <w:rStyle w:val="Hyperlink"/>
                <w:rFonts w:ascii="Consolas" w:hAnsi="Consolas"/>
                <w:noProof/>
                <w:shd w:val="clear" w:color="auto" w:fill="F8F8F8"/>
                <w:lang w:val="hr-HR"/>
              </w:rPr>
              <w:t>mutate</w:t>
            </w:r>
            <w:r w:rsidR="00B15DDC">
              <w:rPr>
                <w:noProof/>
                <w:webHidden/>
              </w:rPr>
              <w:tab/>
            </w:r>
            <w:r w:rsidR="00B15DDC">
              <w:rPr>
                <w:noProof/>
                <w:webHidden/>
              </w:rPr>
              <w:fldChar w:fldCharType="begin"/>
            </w:r>
            <w:r w:rsidR="00B15DDC">
              <w:rPr>
                <w:noProof/>
                <w:webHidden/>
              </w:rPr>
              <w:instrText xml:space="preserve"> PAGEREF _Toc69308027 \h </w:instrText>
            </w:r>
            <w:r w:rsidR="00B15DDC">
              <w:rPr>
                <w:noProof/>
                <w:webHidden/>
              </w:rPr>
            </w:r>
            <w:r w:rsidR="00B15DDC">
              <w:rPr>
                <w:noProof/>
                <w:webHidden/>
              </w:rPr>
              <w:fldChar w:fldCharType="separate"/>
            </w:r>
            <w:r w:rsidR="00FA00B3">
              <w:rPr>
                <w:noProof/>
                <w:webHidden/>
              </w:rPr>
              <w:t>60</w:t>
            </w:r>
            <w:r w:rsidR="00B15DDC">
              <w:rPr>
                <w:noProof/>
                <w:webHidden/>
              </w:rPr>
              <w:fldChar w:fldCharType="end"/>
            </w:r>
          </w:hyperlink>
        </w:p>
        <w:p w14:paraId="013D2394" w14:textId="19146F12" w:rsidR="00B15DDC" w:rsidRDefault="00000000">
          <w:pPr>
            <w:pStyle w:val="TOC3"/>
            <w:rPr>
              <w:rFonts w:asciiTheme="minorHAnsi" w:eastAsiaTheme="minorEastAsia" w:hAnsiTheme="minorHAnsi"/>
              <w:noProof/>
              <w:szCs w:val="22"/>
              <w:lang w:val="hr-HR" w:eastAsia="hr-HR"/>
            </w:rPr>
          </w:pPr>
          <w:hyperlink w:anchor="_Toc69308028" w:history="1">
            <w:r w:rsidR="00B15DDC" w:rsidRPr="003C182D">
              <w:rPr>
                <w:rStyle w:val="Hyperlink"/>
                <w:noProof/>
                <w:lang w:val="hr-HR"/>
              </w:rPr>
              <w:t>7.2.4.</w:t>
            </w:r>
            <w:r w:rsidR="00B15DDC">
              <w:rPr>
                <w:rFonts w:asciiTheme="minorHAnsi" w:eastAsiaTheme="minorEastAsia" w:hAnsiTheme="minorHAnsi"/>
                <w:noProof/>
                <w:szCs w:val="22"/>
                <w:lang w:val="hr-HR" w:eastAsia="hr-HR"/>
              </w:rPr>
              <w:tab/>
            </w:r>
            <w:r w:rsidR="00B15DDC" w:rsidRPr="003C182D">
              <w:rPr>
                <w:rStyle w:val="Hyperlink"/>
                <w:noProof/>
                <w:lang w:val="hr-HR"/>
              </w:rPr>
              <w:t>Grupiranje i agregacija</w:t>
            </w:r>
            <w:r w:rsidR="00B15DDC">
              <w:rPr>
                <w:noProof/>
                <w:webHidden/>
              </w:rPr>
              <w:tab/>
            </w:r>
            <w:r w:rsidR="00B15DDC">
              <w:rPr>
                <w:noProof/>
                <w:webHidden/>
              </w:rPr>
              <w:fldChar w:fldCharType="begin"/>
            </w:r>
            <w:r w:rsidR="00B15DDC">
              <w:rPr>
                <w:noProof/>
                <w:webHidden/>
              </w:rPr>
              <w:instrText xml:space="preserve"> PAGEREF _Toc69308028 \h </w:instrText>
            </w:r>
            <w:r w:rsidR="00B15DDC">
              <w:rPr>
                <w:noProof/>
                <w:webHidden/>
              </w:rPr>
            </w:r>
            <w:r w:rsidR="00B15DDC">
              <w:rPr>
                <w:noProof/>
                <w:webHidden/>
              </w:rPr>
              <w:fldChar w:fldCharType="separate"/>
            </w:r>
            <w:r w:rsidR="00FA00B3">
              <w:rPr>
                <w:noProof/>
                <w:webHidden/>
              </w:rPr>
              <w:t>62</w:t>
            </w:r>
            <w:r w:rsidR="00B15DDC">
              <w:rPr>
                <w:noProof/>
                <w:webHidden/>
              </w:rPr>
              <w:fldChar w:fldCharType="end"/>
            </w:r>
          </w:hyperlink>
        </w:p>
        <w:p w14:paraId="218A9180" w14:textId="53A77F04" w:rsidR="00B15DDC" w:rsidRDefault="00000000">
          <w:pPr>
            <w:pStyle w:val="TOC2"/>
            <w:rPr>
              <w:rFonts w:asciiTheme="minorHAnsi" w:eastAsiaTheme="minorEastAsia" w:hAnsiTheme="minorHAnsi"/>
              <w:noProof/>
              <w:szCs w:val="22"/>
              <w:lang w:val="hr-HR" w:eastAsia="hr-HR"/>
            </w:rPr>
          </w:pPr>
          <w:hyperlink w:anchor="_Toc69308029" w:history="1">
            <w:r w:rsidR="00B15DDC" w:rsidRPr="003C182D">
              <w:rPr>
                <w:rStyle w:val="Hyperlink"/>
                <w:noProof/>
                <w:lang w:val="hr-HR"/>
              </w:rPr>
              <w:t>7.3.</w:t>
            </w:r>
            <w:r w:rsidR="00B15DDC">
              <w:rPr>
                <w:rFonts w:asciiTheme="minorHAnsi" w:eastAsiaTheme="minorEastAsia" w:hAnsiTheme="minorHAnsi"/>
                <w:noProof/>
                <w:szCs w:val="22"/>
                <w:lang w:val="hr-HR" w:eastAsia="hr-HR"/>
              </w:rPr>
              <w:tab/>
            </w:r>
            <w:r w:rsidR="00B15DDC" w:rsidRPr="003C182D">
              <w:rPr>
                <w:rStyle w:val="Hyperlink"/>
                <w:noProof/>
                <w:lang w:val="hr-HR"/>
              </w:rPr>
              <w:t>Spajanje i skupovske operacije</w:t>
            </w:r>
            <w:r w:rsidR="00B15DDC">
              <w:rPr>
                <w:noProof/>
                <w:webHidden/>
              </w:rPr>
              <w:tab/>
            </w:r>
            <w:r w:rsidR="00B15DDC">
              <w:rPr>
                <w:noProof/>
                <w:webHidden/>
              </w:rPr>
              <w:fldChar w:fldCharType="begin"/>
            </w:r>
            <w:r w:rsidR="00B15DDC">
              <w:rPr>
                <w:noProof/>
                <w:webHidden/>
              </w:rPr>
              <w:instrText xml:space="preserve"> PAGEREF _Toc69308029 \h </w:instrText>
            </w:r>
            <w:r w:rsidR="00B15DDC">
              <w:rPr>
                <w:noProof/>
                <w:webHidden/>
              </w:rPr>
            </w:r>
            <w:r w:rsidR="00B15DDC">
              <w:rPr>
                <w:noProof/>
                <w:webHidden/>
              </w:rPr>
              <w:fldChar w:fldCharType="separate"/>
            </w:r>
            <w:r w:rsidR="00FA00B3">
              <w:rPr>
                <w:noProof/>
                <w:webHidden/>
              </w:rPr>
              <w:t>64</w:t>
            </w:r>
            <w:r w:rsidR="00B15DDC">
              <w:rPr>
                <w:noProof/>
                <w:webHidden/>
              </w:rPr>
              <w:fldChar w:fldCharType="end"/>
            </w:r>
          </w:hyperlink>
        </w:p>
        <w:p w14:paraId="5BFC9FD6" w14:textId="09212C97" w:rsidR="00B15DDC" w:rsidRDefault="00000000">
          <w:pPr>
            <w:pStyle w:val="TOC3"/>
            <w:rPr>
              <w:rFonts w:asciiTheme="minorHAnsi" w:eastAsiaTheme="minorEastAsia" w:hAnsiTheme="minorHAnsi"/>
              <w:noProof/>
              <w:szCs w:val="22"/>
              <w:lang w:val="hr-HR" w:eastAsia="hr-HR"/>
            </w:rPr>
          </w:pPr>
          <w:hyperlink w:anchor="_Toc69308030" w:history="1">
            <w:r w:rsidR="00B15DDC" w:rsidRPr="003C182D">
              <w:rPr>
                <w:rStyle w:val="Hyperlink"/>
                <w:noProof/>
                <w:lang w:val="hr-HR"/>
              </w:rPr>
              <w:t>7.3.1.</w:t>
            </w:r>
            <w:r w:rsidR="00B15DDC">
              <w:rPr>
                <w:rFonts w:asciiTheme="minorHAnsi" w:eastAsiaTheme="minorEastAsia" w:hAnsiTheme="minorHAnsi"/>
                <w:noProof/>
                <w:szCs w:val="22"/>
                <w:lang w:val="hr-HR" w:eastAsia="hr-HR"/>
              </w:rPr>
              <w:tab/>
            </w:r>
            <w:r w:rsidR="00B15DDC" w:rsidRPr="003C182D">
              <w:rPr>
                <w:rStyle w:val="Hyperlink"/>
                <w:noProof/>
                <w:lang w:val="hr-HR"/>
              </w:rPr>
              <w:t>Prirodno spajanje</w:t>
            </w:r>
            <w:r w:rsidR="00B15DDC">
              <w:rPr>
                <w:noProof/>
                <w:webHidden/>
              </w:rPr>
              <w:tab/>
            </w:r>
            <w:r w:rsidR="00B15DDC">
              <w:rPr>
                <w:noProof/>
                <w:webHidden/>
              </w:rPr>
              <w:fldChar w:fldCharType="begin"/>
            </w:r>
            <w:r w:rsidR="00B15DDC">
              <w:rPr>
                <w:noProof/>
                <w:webHidden/>
              </w:rPr>
              <w:instrText xml:space="preserve"> PAGEREF _Toc69308030 \h </w:instrText>
            </w:r>
            <w:r w:rsidR="00B15DDC">
              <w:rPr>
                <w:noProof/>
                <w:webHidden/>
              </w:rPr>
            </w:r>
            <w:r w:rsidR="00B15DDC">
              <w:rPr>
                <w:noProof/>
                <w:webHidden/>
              </w:rPr>
              <w:fldChar w:fldCharType="separate"/>
            </w:r>
            <w:r w:rsidR="00FA00B3">
              <w:rPr>
                <w:noProof/>
                <w:webHidden/>
              </w:rPr>
              <w:t>64</w:t>
            </w:r>
            <w:r w:rsidR="00B15DDC">
              <w:rPr>
                <w:noProof/>
                <w:webHidden/>
              </w:rPr>
              <w:fldChar w:fldCharType="end"/>
            </w:r>
          </w:hyperlink>
        </w:p>
        <w:p w14:paraId="058CACE6" w14:textId="32B215C2" w:rsidR="00B15DDC" w:rsidRDefault="00000000">
          <w:pPr>
            <w:pStyle w:val="TOC3"/>
            <w:rPr>
              <w:rFonts w:asciiTheme="minorHAnsi" w:eastAsiaTheme="minorEastAsia" w:hAnsiTheme="minorHAnsi"/>
              <w:noProof/>
              <w:szCs w:val="22"/>
              <w:lang w:val="hr-HR" w:eastAsia="hr-HR"/>
            </w:rPr>
          </w:pPr>
          <w:hyperlink w:anchor="_Toc69308031" w:history="1">
            <w:r w:rsidR="00B15DDC" w:rsidRPr="003C182D">
              <w:rPr>
                <w:rStyle w:val="Hyperlink"/>
                <w:noProof/>
                <w:lang w:val="hr-HR"/>
              </w:rPr>
              <w:t>7.3.2.</w:t>
            </w:r>
            <w:r w:rsidR="00B15DDC">
              <w:rPr>
                <w:rFonts w:asciiTheme="minorHAnsi" w:eastAsiaTheme="minorEastAsia" w:hAnsiTheme="minorHAnsi"/>
                <w:noProof/>
                <w:szCs w:val="22"/>
                <w:lang w:val="hr-HR" w:eastAsia="hr-HR"/>
              </w:rPr>
              <w:tab/>
            </w:r>
            <w:r w:rsidR="00B15DDC" w:rsidRPr="003C182D">
              <w:rPr>
                <w:rStyle w:val="Hyperlink"/>
                <w:noProof/>
                <w:lang w:val="hr-HR"/>
              </w:rPr>
              <w:t>Skupovske operacije</w:t>
            </w:r>
            <w:r w:rsidR="00B15DDC">
              <w:rPr>
                <w:noProof/>
                <w:webHidden/>
              </w:rPr>
              <w:tab/>
            </w:r>
            <w:r w:rsidR="00B15DDC">
              <w:rPr>
                <w:noProof/>
                <w:webHidden/>
              </w:rPr>
              <w:fldChar w:fldCharType="begin"/>
            </w:r>
            <w:r w:rsidR="00B15DDC">
              <w:rPr>
                <w:noProof/>
                <w:webHidden/>
              </w:rPr>
              <w:instrText xml:space="preserve"> PAGEREF _Toc69308031 \h </w:instrText>
            </w:r>
            <w:r w:rsidR="00B15DDC">
              <w:rPr>
                <w:noProof/>
                <w:webHidden/>
              </w:rPr>
            </w:r>
            <w:r w:rsidR="00B15DDC">
              <w:rPr>
                <w:noProof/>
                <w:webHidden/>
              </w:rPr>
              <w:fldChar w:fldCharType="separate"/>
            </w:r>
            <w:r w:rsidR="00FA00B3">
              <w:rPr>
                <w:noProof/>
                <w:webHidden/>
              </w:rPr>
              <w:t>65</w:t>
            </w:r>
            <w:r w:rsidR="00B15DDC">
              <w:rPr>
                <w:noProof/>
                <w:webHidden/>
              </w:rPr>
              <w:fldChar w:fldCharType="end"/>
            </w:r>
          </w:hyperlink>
        </w:p>
        <w:p w14:paraId="00D1AEC1" w14:textId="22DD830D" w:rsidR="00B15DDC" w:rsidRDefault="00000000">
          <w:pPr>
            <w:pStyle w:val="TOC1"/>
            <w:rPr>
              <w:rFonts w:asciiTheme="minorHAnsi" w:eastAsiaTheme="minorEastAsia" w:hAnsiTheme="minorHAnsi"/>
              <w:b w:val="0"/>
              <w:szCs w:val="22"/>
              <w:lang w:val="hr-HR" w:eastAsia="hr-HR"/>
            </w:rPr>
          </w:pPr>
          <w:hyperlink w:anchor="_Toc69308032" w:history="1">
            <w:r w:rsidR="00B15DDC" w:rsidRPr="003C182D">
              <w:rPr>
                <w:rStyle w:val="Hyperlink"/>
                <w:lang w:val="hr-HR"/>
              </w:rPr>
              <w:t>8.</w:t>
            </w:r>
            <w:r w:rsidR="00B15DDC">
              <w:rPr>
                <w:rFonts w:asciiTheme="minorHAnsi" w:eastAsiaTheme="minorEastAsia" w:hAnsiTheme="minorHAnsi"/>
                <w:b w:val="0"/>
                <w:szCs w:val="22"/>
                <w:lang w:val="hr-HR" w:eastAsia="hr-HR"/>
              </w:rPr>
              <w:tab/>
            </w:r>
            <w:r w:rsidR="00B15DDC" w:rsidRPr="003C182D">
              <w:rPr>
                <w:rStyle w:val="Hyperlink"/>
                <w:lang w:val="hr-HR"/>
              </w:rPr>
              <w:t>Vizualizacija podataka i jezik R</w:t>
            </w:r>
            <w:r w:rsidR="00B15DDC">
              <w:rPr>
                <w:webHidden/>
              </w:rPr>
              <w:tab/>
            </w:r>
            <w:r w:rsidR="00B15DDC">
              <w:rPr>
                <w:webHidden/>
              </w:rPr>
              <w:fldChar w:fldCharType="begin"/>
            </w:r>
            <w:r w:rsidR="00B15DDC">
              <w:rPr>
                <w:webHidden/>
              </w:rPr>
              <w:instrText xml:space="preserve"> PAGEREF _Toc69308032 \h </w:instrText>
            </w:r>
            <w:r w:rsidR="00B15DDC">
              <w:rPr>
                <w:webHidden/>
              </w:rPr>
            </w:r>
            <w:r w:rsidR="00B15DDC">
              <w:rPr>
                <w:webHidden/>
              </w:rPr>
              <w:fldChar w:fldCharType="separate"/>
            </w:r>
            <w:r w:rsidR="00FA00B3">
              <w:rPr>
                <w:webHidden/>
              </w:rPr>
              <w:t>66</w:t>
            </w:r>
            <w:r w:rsidR="00B15DDC">
              <w:rPr>
                <w:webHidden/>
              </w:rPr>
              <w:fldChar w:fldCharType="end"/>
            </w:r>
          </w:hyperlink>
        </w:p>
        <w:p w14:paraId="0729C243" w14:textId="44EC8556" w:rsidR="00B15DDC" w:rsidRDefault="00000000">
          <w:pPr>
            <w:pStyle w:val="TOC2"/>
            <w:rPr>
              <w:rFonts w:asciiTheme="minorHAnsi" w:eastAsiaTheme="minorEastAsia" w:hAnsiTheme="minorHAnsi"/>
              <w:noProof/>
              <w:szCs w:val="22"/>
              <w:lang w:val="hr-HR" w:eastAsia="hr-HR"/>
            </w:rPr>
          </w:pPr>
          <w:hyperlink w:anchor="_Toc69308033" w:history="1">
            <w:r w:rsidR="00B15DDC" w:rsidRPr="003C182D">
              <w:rPr>
                <w:rStyle w:val="Hyperlink"/>
                <w:noProof/>
                <w:lang w:val="hr-HR"/>
              </w:rPr>
              <w:t>8.1.</w:t>
            </w:r>
            <w:r w:rsidR="00B15DDC">
              <w:rPr>
                <w:rFonts w:asciiTheme="minorHAnsi" w:eastAsiaTheme="minorEastAsia" w:hAnsiTheme="minorHAnsi"/>
                <w:noProof/>
                <w:szCs w:val="22"/>
                <w:lang w:val="hr-HR" w:eastAsia="hr-HR"/>
              </w:rPr>
              <w:tab/>
            </w:r>
            <w:r w:rsidR="00B15DDC" w:rsidRPr="003C182D">
              <w:rPr>
                <w:rStyle w:val="Hyperlink"/>
                <w:noProof/>
                <w:lang w:val="hr-HR"/>
              </w:rPr>
              <w:t>Uloga vizualizacija u eksploratornoj analizi i izvještavanju</w:t>
            </w:r>
            <w:r w:rsidR="00B15DDC">
              <w:rPr>
                <w:noProof/>
                <w:webHidden/>
              </w:rPr>
              <w:tab/>
            </w:r>
            <w:r w:rsidR="00B15DDC">
              <w:rPr>
                <w:noProof/>
                <w:webHidden/>
              </w:rPr>
              <w:fldChar w:fldCharType="begin"/>
            </w:r>
            <w:r w:rsidR="00B15DDC">
              <w:rPr>
                <w:noProof/>
                <w:webHidden/>
              </w:rPr>
              <w:instrText xml:space="preserve"> PAGEREF _Toc69308033 \h </w:instrText>
            </w:r>
            <w:r w:rsidR="00B15DDC">
              <w:rPr>
                <w:noProof/>
                <w:webHidden/>
              </w:rPr>
            </w:r>
            <w:r w:rsidR="00B15DDC">
              <w:rPr>
                <w:noProof/>
                <w:webHidden/>
              </w:rPr>
              <w:fldChar w:fldCharType="separate"/>
            </w:r>
            <w:r w:rsidR="00FA00B3">
              <w:rPr>
                <w:noProof/>
                <w:webHidden/>
              </w:rPr>
              <w:t>66</w:t>
            </w:r>
            <w:r w:rsidR="00B15DDC">
              <w:rPr>
                <w:noProof/>
                <w:webHidden/>
              </w:rPr>
              <w:fldChar w:fldCharType="end"/>
            </w:r>
          </w:hyperlink>
        </w:p>
        <w:p w14:paraId="680E34E4" w14:textId="3982EE26" w:rsidR="00B15DDC" w:rsidRDefault="00000000">
          <w:pPr>
            <w:pStyle w:val="TOC3"/>
            <w:rPr>
              <w:rFonts w:asciiTheme="minorHAnsi" w:eastAsiaTheme="minorEastAsia" w:hAnsiTheme="minorHAnsi"/>
              <w:noProof/>
              <w:szCs w:val="22"/>
              <w:lang w:val="hr-HR" w:eastAsia="hr-HR"/>
            </w:rPr>
          </w:pPr>
          <w:hyperlink w:anchor="_Toc69308034" w:history="1">
            <w:r w:rsidR="00B15DDC" w:rsidRPr="003C182D">
              <w:rPr>
                <w:rStyle w:val="Hyperlink"/>
                <w:noProof/>
                <w:lang w:val="hr-HR"/>
              </w:rPr>
              <w:t>8.1.1.</w:t>
            </w:r>
            <w:r w:rsidR="00B15DDC">
              <w:rPr>
                <w:rFonts w:asciiTheme="minorHAnsi" w:eastAsiaTheme="minorEastAsia" w:hAnsiTheme="minorHAnsi"/>
                <w:noProof/>
                <w:szCs w:val="22"/>
                <w:lang w:val="hr-HR" w:eastAsia="hr-HR"/>
              </w:rPr>
              <w:tab/>
            </w:r>
            <w:r w:rsidR="00B15DDC" w:rsidRPr="003C182D">
              <w:rPr>
                <w:rStyle w:val="Hyperlink"/>
                <w:noProof/>
                <w:lang w:val="hr-HR"/>
              </w:rPr>
              <w:t>Karakteristike grafova u eksploratornoj analizi i izvještavanju</w:t>
            </w:r>
            <w:r w:rsidR="00B15DDC">
              <w:rPr>
                <w:noProof/>
                <w:webHidden/>
              </w:rPr>
              <w:tab/>
            </w:r>
            <w:r w:rsidR="00B15DDC">
              <w:rPr>
                <w:noProof/>
                <w:webHidden/>
              </w:rPr>
              <w:fldChar w:fldCharType="begin"/>
            </w:r>
            <w:r w:rsidR="00B15DDC">
              <w:rPr>
                <w:noProof/>
                <w:webHidden/>
              </w:rPr>
              <w:instrText xml:space="preserve"> PAGEREF _Toc69308034 \h </w:instrText>
            </w:r>
            <w:r w:rsidR="00B15DDC">
              <w:rPr>
                <w:noProof/>
                <w:webHidden/>
              </w:rPr>
            </w:r>
            <w:r w:rsidR="00B15DDC">
              <w:rPr>
                <w:noProof/>
                <w:webHidden/>
              </w:rPr>
              <w:fldChar w:fldCharType="separate"/>
            </w:r>
            <w:r w:rsidR="00FA00B3">
              <w:rPr>
                <w:noProof/>
                <w:webHidden/>
              </w:rPr>
              <w:t>66</w:t>
            </w:r>
            <w:r w:rsidR="00B15DDC">
              <w:rPr>
                <w:noProof/>
                <w:webHidden/>
              </w:rPr>
              <w:fldChar w:fldCharType="end"/>
            </w:r>
          </w:hyperlink>
        </w:p>
        <w:p w14:paraId="04100F26" w14:textId="16995683" w:rsidR="00B15DDC" w:rsidRDefault="00000000">
          <w:pPr>
            <w:pStyle w:val="TOC2"/>
            <w:rPr>
              <w:rFonts w:asciiTheme="minorHAnsi" w:eastAsiaTheme="minorEastAsia" w:hAnsiTheme="minorHAnsi"/>
              <w:noProof/>
              <w:szCs w:val="22"/>
              <w:lang w:val="hr-HR" w:eastAsia="hr-HR"/>
            </w:rPr>
          </w:pPr>
          <w:hyperlink w:anchor="_Toc69308035" w:history="1">
            <w:r w:rsidR="00B15DDC" w:rsidRPr="003C182D">
              <w:rPr>
                <w:rStyle w:val="Hyperlink"/>
                <w:noProof/>
                <w:lang w:val="hr-HR"/>
              </w:rPr>
              <w:t>8.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Grafička gramatika i paket </w:t>
            </w:r>
            <w:r w:rsidR="00B15DDC" w:rsidRPr="003C182D">
              <w:rPr>
                <w:rStyle w:val="Hyperlink"/>
                <w:rFonts w:ascii="Consolas" w:hAnsi="Consolas"/>
                <w:noProof/>
                <w:shd w:val="clear" w:color="auto" w:fill="F8F8F8"/>
                <w:lang w:val="hr-HR"/>
              </w:rPr>
              <w:t>ggplot2</w:t>
            </w:r>
            <w:r w:rsidR="00B15DDC">
              <w:rPr>
                <w:noProof/>
                <w:webHidden/>
              </w:rPr>
              <w:tab/>
            </w:r>
            <w:r w:rsidR="00B15DDC">
              <w:rPr>
                <w:noProof/>
                <w:webHidden/>
              </w:rPr>
              <w:fldChar w:fldCharType="begin"/>
            </w:r>
            <w:r w:rsidR="00B15DDC">
              <w:rPr>
                <w:noProof/>
                <w:webHidden/>
              </w:rPr>
              <w:instrText xml:space="preserve"> PAGEREF _Toc69308035 \h </w:instrText>
            </w:r>
            <w:r w:rsidR="00B15DDC">
              <w:rPr>
                <w:noProof/>
                <w:webHidden/>
              </w:rPr>
            </w:r>
            <w:r w:rsidR="00B15DDC">
              <w:rPr>
                <w:noProof/>
                <w:webHidden/>
              </w:rPr>
              <w:fldChar w:fldCharType="separate"/>
            </w:r>
            <w:r w:rsidR="00FA00B3">
              <w:rPr>
                <w:noProof/>
                <w:webHidden/>
              </w:rPr>
              <w:t>69</w:t>
            </w:r>
            <w:r w:rsidR="00B15DDC">
              <w:rPr>
                <w:noProof/>
                <w:webHidden/>
              </w:rPr>
              <w:fldChar w:fldCharType="end"/>
            </w:r>
          </w:hyperlink>
        </w:p>
        <w:p w14:paraId="7721C76B" w14:textId="5F09C7F3" w:rsidR="00B15DDC" w:rsidRDefault="00000000">
          <w:pPr>
            <w:pStyle w:val="TOC3"/>
            <w:rPr>
              <w:rFonts w:asciiTheme="minorHAnsi" w:eastAsiaTheme="minorEastAsia" w:hAnsiTheme="minorHAnsi"/>
              <w:noProof/>
              <w:szCs w:val="22"/>
              <w:lang w:val="hr-HR" w:eastAsia="hr-HR"/>
            </w:rPr>
          </w:pPr>
          <w:hyperlink w:anchor="_Toc69308036" w:history="1">
            <w:r w:rsidR="00B15DDC" w:rsidRPr="003C182D">
              <w:rPr>
                <w:rStyle w:val="Hyperlink"/>
                <w:noProof/>
                <w:lang w:val="hr-HR"/>
              </w:rPr>
              <w:t>8.2.1.</w:t>
            </w:r>
            <w:r w:rsidR="00B15DDC">
              <w:rPr>
                <w:rFonts w:asciiTheme="minorHAnsi" w:eastAsiaTheme="minorEastAsia" w:hAnsiTheme="minorHAnsi"/>
                <w:noProof/>
                <w:szCs w:val="22"/>
                <w:lang w:val="hr-HR" w:eastAsia="hr-HR"/>
              </w:rPr>
              <w:tab/>
            </w:r>
            <w:r w:rsidR="00B15DDC" w:rsidRPr="003C182D">
              <w:rPr>
                <w:rStyle w:val="Hyperlink"/>
                <w:noProof/>
                <w:lang w:val="hr-HR"/>
              </w:rPr>
              <w:t>Grafička gramatika</w:t>
            </w:r>
            <w:r w:rsidR="00B15DDC">
              <w:rPr>
                <w:noProof/>
                <w:webHidden/>
              </w:rPr>
              <w:tab/>
            </w:r>
            <w:r w:rsidR="00B15DDC">
              <w:rPr>
                <w:noProof/>
                <w:webHidden/>
              </w:rPr>
              <w:fldChar w:fldCharType="begin"/>
            </w:r>
            <w:r w:rsidR="00B15DDC">
              <w:rPr>
                <w:noProof/>
                <w:webHidden/>
              </w:rPr>
              <w:instrText xml:space="preserve"> PAGEREF _Toc69308036 \h </w:instrText>
            </w:r>
            <w:r w:rsidR="00B15DDC">
              <w:rPr>
                <w:noProof/>
                <w:webHidden/>
              </w:rPr>
            </w:r>
            <w:r w:rsidR="00B15DDC">
              <w:rPr>
                <w:noProof/>
                <w:webHidden/>
              </w:rPr>
              <w:fldChar w:fldCharType="separate"/>
            </w:r>
            <w:r w:rsidR="00FA00B3">
              <w:rPr>
                <w:noProof/>
                <w:webHidden/>
              </w:rPr>
              <w:t>69</w:t>
            </w:r>
            <w:r w:rsidR="00B15DDC">
              <w:rPr>
                <w:noProof/>
                <w:webHidden/>
              </w:rPr>
              <w:fldChar w:fldCharType="end"/>
            </w:r>
          </w:hyperlink>
        </w:p>
        <w:p w14:paraId="65EC50ED" w14:textId="1EE8DE11" w:rsidR="00B15DDC" w:rsidRDefault="00000000">
          <w:pPr>
            <w:pStyle w:val="TOC3"/>
            <w:rPr>
              <w:rFonts w:asciiTheme="minorHAnsi" w:eastAsiaTheme="minorEastAsia" w:hAnsiTheme="minorHAnsi"/>
              <w:noProof/>
              <w:szCs w:val="22"/>
              <w:lang w:val="hr-HR" w:eastAsia="hr-HR"/>
            </w:rPr>
          </w:pPr>
          <w:hyperlink w:anchor="_Toc69308037" w:history="1">
            <w:r w:rsidR="00B15DDC" w:rsidRPr="003C182D">
              <w:rPr>
                <w:rStyle w:val="Hyperlink"/>
                <w:noProof/>
                <w:lang w:val="hr-HR"/>
              </w:rPr>
              <w:t>8.2.2.</w:t>
            </w:r>
            <w:r w:rsidR="00B15DDC">
              <w:rPr>
                <w:rFonts w:asciiTheme="minorHAnsi" w:eastAsiaTheme="minorEastAsia" w:hAnsiTheme="minorHAnsi"/>
                <w:noProof/>
                <w:szCs w:val="22"/>
                <w:lang w:val="hr-HR" w:eastAsia="hr-HR"/>
              </w:rPr>
              <w:tab/>
            </w:r>
            <w:r w:rsidR="00B15DDC" w:rsidRPr="003C182D">
              <w:rPr>
                <w:rStyle w:val="Hyperlink"/>
                <w:noProof/>
                <w:lang w:val="hr-HR"/>
              </w:rPr>
              <w:t xml:space="preserve">Osnovna sintaksa paketa </w:t>
            </w:r>
            <w:r w:rsidR="00B15DDC" w:rsidRPr="003C182D">
              <w:rPr>
                <w:rStyle w:val="Hyperlink"/>
                <w:rFonts w:ascii="Consolas" w:hAnsi="Consolas"/>
                <w:noProof/>
                <w:shd w:val="clear" w:color="auto" w:fill="F8F8F8"/>
                <w:lang w:val="hr-HR"/>
              </w:rPr>
              <w:t>ggplot2</w:t>
            </w:r>
            <w:r w:rsidR="00B15DDC">
              <w:rPr>
                <w:noProof/>
                <w:webHidden/>
              </w:rPr>
              <w:tab/>
            </w:r>
            <w:r w:rsidR="00B15DDC">
              <w:rPr>
                <w:noProof/>
                <w:webHidden/>
              </w:rPr>
              <w:fldChar w:fldCharType="begin"/>
            </w:r>
            <w:r w:rsidR="00B15DDC">
              <w:rPr>
                <w:noProof/>
                <w:webHidden/>
              </w:rPr>
              <w:instrText xml:space="preserve"> PAGEREF _Toc69308037 \h </w:instrText>
            </w:r>
            <w:r w:rsidR="00B15DDC">
              <w:rPr>
                <w:noProof/>
                <w:webHidden/>
              </w:rPr>
            </w:r>
            <w:r w:rsidR="00B15DDC">
              <w:rPr>
                <w:noProof/>
                <w:webHidden/>
              </w:rPr>
              <w:fldChar w:fldCharType="separate"/>
            </w:r>
            <w:r w:rsidR="00FA00B3">
              <w:rPr>
                <w:noProof/>
                <w:webHidden/>
              </w:rPr>
              <w:t>69</w:t>
            </w:r>
            <w:r w:rsidR="00B15DDC">
              <w:rPr>
                <w:noProof/>
                <w:webHidden/>
              </w:rPr>
              <w:fldChar w:fldCharType="end"/>
            </w:r>
          </w:hyperlink>
        </w:p>
        <w:p w14:paraId="35E97415" w14:textId="0A9451FE" w:rsidR="00B15DDC" w:rsidRDefault="00000000">
          <w:pPr>
            <w:pStyle w:val="TOC3"/>
            <w:rPr>
              <w:rFonts w:asciiTheme="minorHAnsi" w:eastAsiaTheme="minorEastAsia" w:hAnsiTheme="minorHAnsi"/>
              <w:noProof/>
              <w:szCs w:val="22"/>
              <w:lang w:val="hr-HR" w:eastAsia="hr-HR"/>
            </w:rPr>
          </w:pPr>
          <w:hyperlink w:anchor="_Toc69308038" w:history="1">
            <w:r w:rsidR="00B15DDC" w:rsidRPr="003C182D">
              <w:rPr>
                <w:rStyle w:val="Hyperlink"/>
                <w:noProof/>
                <w:lang w:val="hr-HR"/>
              </w:rPr>
              <w:t>8.2.3.</w:t>
            </w:r>
            <w:r w:rsidR="00B15DDC">
              <w:rPr>
                <w:rFonts w:asciiTheme="minorHAnsi" w:eastAsiaTheme="minorEastAsia" w:hAnsiTheme="minorHAnsi"/>
                <w:noProof/>
                <w:szCs w:val="22"/>
                <w:lang w:val="hr-HR" w:eastAsia="hr-HR"/>
              </w:rPr>
              <w:tab/>
            </w:r>
            <w:r w:rsidR="00B15DDC" w:rsidRPr="003C182D">
              <w:rPr>
                <w:rStyle w:val="Hyperlink"/>
                <w:noProof/>
                <w:lang w:val="hr-HR"/>
              </w:rPr>
              <w:t>Točkasti graf</w:t>
            </w:r>
            <w:r w:rsidR="00B15DDC">
              <w:rPr>
                <w:noProof/>
                <w:webHidden/>
              </w:rPr>
              <w:tab/>
            </w:r>
            <w:r w:rsidR="00B15DDC">
              <w:rPr>
                <w:noProof/>
                <w:webHidden/>
              </w:rPr>
              <w:fldChar w:fldCharType="begin"/>
            </w:r>
            <w:r w:rsidR="00B15DDC">
              <w:rPr>
                <w:noProof/>
                <w:webHidden/>
              </w:rPr>
              <w:instrText xml:space="preserve"> PAGEREF _Toc69308038 \h </w:instrText>
            </w:r>
            <w:r w:rsidR="00B15DDC">
              <w:rPr>
                <w:noProof/>
                <w:webHidden/>
              </w:rPr>
            </w:r>
            <w:r w:rsidR="00B15DDC">
              <w:rPr>
                <w:noProof/>
                <w:webHidden/>
              </w:rPr>
              <w:fldChar w:fldCharType="separate"/>
            </w:r>
            <w:r w:rsidR="00FA00B3">
              <w:rPr>
                <w:noProof/>
                <w:webHidden/>
              </w:rPr>
              <w:t>70</w:t>
            </w:r>
            <w:r w:rsidR="00B15DDC">
              <w:rPr>
                <w:noProof/>
                <w:webHidden/>
              </w:rPr>
              <w:fldChar w:fldCharType="end"/>
            </w:r>
          </w:hyperlink>
        </w:p>
        <w:p w14:paraId="58171741" w14:textId="42DE46A5" w:rsidR="00B15DDC" w:rsidRDefault="00000000">
          <w:pPr>
            <w:pStyle w:val="TOC3"/>
            <w:rPr>
              <w:rFonts w:asciiTheme="minorHAnsi" w:eastAsiaTheme="minorEastAsia" w:hAnsiTheme="minorHAnsi"/>
              <w:noProof/>
              <w:szCs w:val="22"/>
              <w:lang w:val="hr-HR" w:eastAsia="hr-HR"/>
            </w:rPr>
          </w:pPr>
          <w:hyperlink w:anchor="_Toc69308039" w:history="1">
            <w:r w:rsidR="00B15DDC" w:rsidRPr="003C182D">
              <w:rPr>
                <w:rStyle w:val="Hyperlink"/>
                <w:noProof/>
                <w:lang w:val="hr-HR"/>
              </w:rPr>
              <w:t>8.2.4.</w:t>
            </w:r>
            <w:r w:rsidR="00B15DDC">
              <w:rPr>
                <w:rFonts w:asciiTheme="minorHAnsi" w:eastAsiaTheme="minorEastAsia" w:hAnsiTheme="minorHAnsi"/>
                <w:noProof/>
                <w:szCs w:val="22"/>
                <w:lang w:val="hr-HR" w:eastAsia="hr-HR"/>
              </w:rPr>
              <w:tab/>
            </w:r>
            <w:r w:rsidR="00B15DDC" w:rsidRPr="003C182D">
              <w:rPr>
                <w:rStyle w:val="Hyperlink"/>
                <w:noProof/>
                <w:lang w:val="hr-HR"/>
              </w:rPr>
              <w:t>Stupčasti graf</w:t>
            </w:r>
            <w:r w:rsidR="00B15DDC">
              <w:rPr>
                <w:noProof/>
                <w:webHidden/>
              </w:rPr>
              <w:tab/>
            </w:r>
            <w:r w:rsidR="00B15DDC">
              <w:rPr>
                <w:noProof/>
                <w:webHidden/>
              </w:rPr>
              <w:fldChar w:fldCharType="begin"/>
            </w:r>
            <w:r w:rsidR="00B15DDC">
              <w:rPr>
                <w:noProof/>
                <w:webHidden/>
              </w:rPr>
              <w:instrText xml:space="preserve"> PAGEREF _Toc69308039 \h </w:instrText>
            </w:r>
            <w:r w:rsidR="00B15DDC">
              <w:rPr>
                <w:noProof/>
                <w:webHidden/>
              </w:rPr>
            </w:r>
            <w:r w:rsidR="00B15DDC">
              <w:rPr>
                <w:noProof/>
                <w:webHidden/>
              </w:rPr>
              <w:fldChar w:fldCharType="separate"/>
            </w:r>
            <w:r w:rsidR="00FA00B3">
              <w:rPr>
                <w:noProof/>
                <w:webHidden/>
              </w:rPr>
              <w:t>71</w:t>
            </w:r>
            <w:r w:rsidR="00B15DDC">
              <w:rPr>
                <w:noProof/>
                <w:webHidden/>
              </w:rPr>
              <w:fldChar w:fldCharType="end"/>
            </w:r>
          </w:hyperlink>
        </w:p>
        <w:p w14:paraId="08E3F959" w14:textId="61D01091" w:rsidR="00B15DDC" w:rsidRDefault="00000000">
          <w:pPr>
            <w:pStyle w:val="TOC3"/>
            <w:rPr>
              <w:rFonts w:asciiTheme="minorHAnsi" w:eastAsiaTheme="minorEastAsia" w:hAnsiTheme="minorHAnsi"/>
              <w:noProof/>
              <w:szCs w:val="22"/>
              <w:lang w:val="hr-HR" w:eastAsia="hr-HR"/>
            </w:rPr>
          </w:pPr>
          <w:hyperlink w:anchor="_Toc69308040" w:history="1">
            <w:r w:rsidR="00B15DDC" w:rsidRPr="003C182D">
              <w:rPr>
                <w:rStyle w:val="Hyperlink"/>
                <w:noProof/>
                <w:lang w:val="hr-HR"/>
              </w:rPr>
              <w:t>8.2.5.</w:t>
            </w:r>
            <w:r w:rsidR="00B15DDC">
              <w:rPr>
                <w:rFonts w:asciiTheme="minorHAnsi" w:eastAsiaTheme="minorEastAsia" w:hAnsiTheme="minorHAnsi"/>
                <w:noProof/>
                <w:szCs w:val="22"/>
                <w:lang w:val="hr-HR" w:eastAsia="hr-HR"/>
              </w:rPr>
              <w:tab/>
            </w:r>
            <w:r w:rsidR="00B15DDC" w:rsidRPr="003C182D">
              <w:rPr>
                <w:rStyle w:val="Hyperlink"/>
                <w:noProof/>
                <w:lang w:val="hr-HR"/>
              </w:rPr>
              <w:t>Histogram / funkcija gustoće</w:t>
            </w:r>
            <w:r w:rsidR="00B15DDC">
              <w:rPr>
                <w:noProof/>
                <w:webHidden/>
              </w:rPr>
              <w:tab/>
            </w:r>
            <w:r w:rsidR="00B15DDC">
              <w:rPr>
                <w:noProof/>
                <w:webHidden/>
              </w:rPr>
              <w:fldChar w:fldCharType="begin"/>
            </w:r>
            <w:r w:rsidR="00B15DDC">
              <w:rPr>
                <w:noProof/>
                <w:webHidden/>
              </w:rPr>
              <w:instrText xml:space="preserve"> PAGEREF _Toc69308040 \h </w:instrText>
            </w:r>
            <w:r w:rsidR="00B15DDC">
              <w:rPr>
                <w:noProof/>
                <w:webHidden/>
              </w:rPr>
            </w:r>
            <w:r w:rsidR="00B15DDC">
              <w:rPr>
                <w:noProof/>
                <w:webHidden/>
              </w:rPr>
              <w:fldChar w:fldCharType="separate"/>
            </w:r>
            <w:r w:rsidR="00FA00B3">
              <w:rPr>
                <w:noProof/>
                <w:webHidden/>
              </w:rPr>
              <w:t>72</w:t>
            </w:r>
            <w:r w:rsidR="00B15DDC">
              <w:rPr>
                <w:noProof/>
                <w:webHidden/>
              </w:rPr>
              <w:fldChar w:fldCharType="end"/>
            </w:r>
          </w:hyperlink>
        </w:p>
        <w:p w14:paraId="2CE191EA" w14:textId="714DA831" w:rsidR="00B15DDC" w:rsidRDefault="00000000">
          <w:pPr>
            <w:pStyle w:val="TOC3"/>
            <w:rPr>
              <w:rFonts w:asciiTheme="minorHAnsi" w:eastAsiaTheme="minorEastAsia" w:hAnsiTheme="minorHAnsi"/>
              <w:noProof/>
              <w:szCs w:val="22"/>
              <w:lang w:val="hr-HR" w:eastAsia="hr-HR"/>
            </w:rPr>
          </w:pPr>
          <w:hyperlink w:anchor="_Toc69308041" w:history="1">
            <w:r w:rsidR="00B15DDC" w:rsidRPr="003C182D">
              <w:rPr>
                <w:rStyle w:val="Hyperlink"/>
                <w:noProof/>
                <w:lang w:val="hr-HR"/>
              </w:rPr>
              <w:t>8.2.6.</w:t>
            </w:r>
            <w:r w:rsidR="00B15DDC">
              <w:rPr>
                <w:rFonts w:asciiTheme="minorHAnsi" w:eastAsiaTheme="minorEastAsia" w:hAnsiTheme="minorHAnsi"/>
                <w:noProof/>
                <w:szCs w:val="22"/>
                <w:lang w:val="hr-HR" w:eastAsia="hr-HR"/>
              </w:rPr>
              <w:tab/>
            </w:r>
            <w:r w:rsidR="00B15DDC" w:rsidRPr="003C182D">
              <w:rPr>
                <w:rStyle w:val="Hyperlink"/>
                <w:noProof/>
                <w:lang w:val="hr-HR"/>
              </w:rPr>
              <w:t>Boxplot graf (dijagram pravokutnika)</w:t>
            </w:r>
            <w:r w:rsidR="00B15DDC">
              <w:rPr>
                <w:noProof/>
                <w:webHidden/>
              </w:rPr>
              <w:tab/>
            </w:r>
            <w:r w:rsidR="00B15DDC">
              <w:rPr>
                <w:noProof/>
                <w:webHidden/>
              </w:rPr>
              <w:fldChar w:fldCharType="begin"/>
            </w:r>
            <w:r w:rsidR="00B15DDC">
              <w:rPr>
                <w:noProof/>
                <w:webHidden/>
              </w:rPr>
              <w:instrText xml:space="preserve"> PAGEREF _Toc69308041 \h </w:instrText>
            </w:r>
            <w:r w:rsidR="00B15DDC">
              <w:rPr>
                <w:noProof/>
                <w:webHidden/>
              </w:rPr>
            </w:r>
            <w:r w:rsidR="00B15DDC">
              <w:rPr>
                <w:noProof/>
                <w:webHidden/>
              </w:rPr>
              <w:fldChar w:fldCharType="separate"/>
            </w:r>
            <w:r w:rsidR="00FA00B3">
              <w:rPr>
                <w:noProof/>
                <w:webHidden/>
              </w:rPr>
              <w:t>73</w:t>
            </w:r>
            <w:r w:rsidR="00B15DDC">
              <w:rPr>
                <w:noProof/>
                <w:webHidden/>
              </w:rPr>
              <w:fldChar w:fldCharType="end"/>
            </w:r>
          </w:hyperlink>
        </w:p>
        <w:p w14:paraId="64A79BE4" w14:textId="167F7AC6" w:rsidR="00B15DDC" w:rsidRDefault="00000000">
          <w:pPr>
            <w:pStyle w:val="TOC3"/>
            <w:rPr>
              <w:rFonts w:asciiTheme="minorHAnsi" w:eastAsiaTheme="minorEastAsia" w:hAnsiTheme="minorHAnsi"/>
              <w:noProof/>
              <w:szCs w:val="22"/>
              <w:lang w:val="hr-HR" w:eastAsia="hr-HR"/>
            </w:rPr>
          </w:pPr>
          <w:hyperlink w:anchor="_Toc69308042" w:history="1">
            <w:r w:rsidR="00B15DDC" w:rsidRPr="003C182D">
              <w:rPr>
                <w:rStyle w:val="Hyperlink"/>
                <w:noProof/>
                <w:lang w:val="hr-HR"/>
              </w:rPr>
              <w:t>8.2.7.</w:t>
            </w:r>
            <w:r w:rsidR="00B15DDC">
              <w:rPr>
                <w:rFonts w:asciiTheme="minorHAnsi" w:eastAsiaTheme="minorEastAsia" w:hAnsiTheme="minorHAnsi"/>
                <w:noProof/>
                <w:szCs w:val="22"/>
                <w:lang w:val="hr-HR" w:eastAsia="hr-HR"/>
              </w:rPr>
              <w:tab/>
            </w:r>
            <w:r w:rsidR="00B15DDC" w:rsidRPr="003C182D">
              <w:rPr>
                <w:rStyle w:val="Hyperlink"/>
                <w:noProof/>
                <w:lang w:val="hr-HR"/>
              </w:rPr>
              <w:t>Spremanje grafova</w:t>
            </w:r>
            <w:r w:rsidR="00B15DDC">
              <w:rPr>
                <w:noProof/>
                <w:webHidden/>
              </w:rPr>
              <w:tab/>
            </w:r>
            <w:r w:rsidR="00B15DDC">
              <w:rPr>
                <w:noProof/>
                <w:webHidden/>
              </w:rPr>
              <w:fldChar w:fldCharType="begin"/>
            </w:r>
            <w:r w:rsidR="00B15DDC">
              <w:rPr>
                <w:noProof/>
                <w:webHidden/>
              </w:rPr>
              <w:instrText xml:space="preserve"> PAGEREF _Toc69308042 \h </w:instrText>
            </w:r>
            <w:r w:rsidR="00B15DDC">
              <w:rPr>
                <w:noProof/>
                <w:webHidden/>
              </w:rPr>
            </w:r>
            <w:r w:rsidR="00B15DDC">
              <w:rPr>
                <w:noProof/>
                <w:webHidden/>
              </w:rPr>
              <w:fldChar w:fldCharType="separate"/>
            </w:r>
            <w:r w:rsidR="00FA00B3">
              <w:rPr>
                <w:noProof/>
                <w:webHidden/>
              </w:rPr>
              <w:t>74</w:t>
            </w:r>
            <w:r w:rsidR="00B15DDC">
              <w:rPr>
                <w:noProof/>
                <w:webHidden/>
              </w:rPr>
              <w:fldChar w:fldCharType="end"/>
            </w:r>
          </w:hyperlink>
        </w:p>
        <w:p w14:paraId="0D146A86" w14:textId="1087572C" w:rsidR="00B15DDC" w:rsidRDefault="00000000">
          <w:pPr>
            <w:pStyle w:val="TOC1"/>
            <w:rPr>
              <w:rFonts w:asciiTheme="minorHAnsi" w:eastAsiaTheme="minorEastAsia" w:hAnsiTheme="minorHAnsi"/>
              <w:b w:val="0"/>
              <w:szCs w:val="22"/>
              <w:lang w:val="hr-HR" w:eastAsia="hr-HR"/>
            </w:rPr>
          </w:pPr>
          <w:hyperlink w:anchor="_Toc69308043" w:history="1">
            <w:r w:rsidR="00B15DDC" w:rsidRPr="003C182D">
              <w:rPr>
                <w:rStyle w:val="Hyperlink"/>
                <w:lang w:val="hr-HR"/>
              </w:rPr>
              <w:t>9.</w:t>
            </w:r>
            <w:r w:rsidR="00B15DDC">
              <w:rPr>
                <w:rFonts w:asciiTheme="minorHAnsi" w:eastAsiaTheme="minorEastAsia" w:hAnsiTheme="minorHAnsi"/>
                <w:b w:val="0"/>
                <w:szCs w:val="22"/>
                <w:lang w:val="hr-HR" w:eastAsia="hr-HR"/>
              </w:rPr>
              <w:tab/>
            </w:r>
            <w:r w:rsidR="00B15DDC" w:rsidRPr="003C182D">
              <w:rPr>
                <w:rStyle w:val="Hyperlink"/>
                <w:lang w:val="hr-HR"/>
              </w:rPr>
              <w:t>Zaključak</w:t>
            </w:r>
            <w:r w:rsidR="00B15DDC">
              <w:rPr>
                <w:webHidden/>
              </w:rPr>
              <w:tab/>
            </w:r>
            <w:r w:rsidR="00B15DDC">
              <w:rPr>
                <w:webHidden/>
              </w:rPr>
              <w:fldChar w:fldCharType="begin"/>
            </w:r>
            <w:r w:rsidR="00B15DDC">
              <w:rPr>
                <w:webHidden/>
              </w:rPr>
              <w:instrText xml:space="preserve"> PAGEREF _Toc69308043 \h </w:instrText>
            </w:r>
            <w:r w:rsidR="00B15DDC">
              <w:rPr>
                <w:webHidden/>
              </w:rPr>
            </w:r>
            <w:r w:rsidR="00B15DDC">
              <w:rPr>
                <w:webHidden/>
              </w:rPr>
              <w:fldChar w:fldCharType="separate"/>
            </w:r>
            <w:r w:rsidR="00FA00B3">
              <w:rPr>
                <w:webHidden/>
              </w:rPr>
              <w:t>75</w:t>
            </w:r>
            <w:r w:rsidR="00B15DDC">
              <w:rPr>
                <w:webHidden/>
              </w:rPr>
              <w:fldChar w:fldCharType="end"/>
            </w:r>
          </w:hyperlink>
        </w:p>
        <w:p w14:paraId="63475159" w14:textId="1E285E60" w:rsidR="00B15DDC" w:rsidRDefault="00000000">
          <w:pPr>
            <w:pStyle w:val="TOC2"/>
            <w:rPr>
              <w:rFonts w:asciiTheme="minorHAnsi" w:eastAsiaTheme="minorEastAsia" w:hAnsiTheme="minorHAnsi"/>
              <w:noProof/>
              <w:szCs w:val="22"/>
              <w:lang w:val="hr-HR" w:eastAsia="hr-HR"/>
            </w:rPr>
          </w:pPr>
          <w:hyperlink w:anchor="_Toc69308044" w:history="1">
            <w:r w:rsidR="00B15DDC" w:rsidRPr="003C182D">
              <w:rPr>
                <w:rStyle w:val="Hyperlink"/>
                <w:noProof/>
                <w:lang w:val="hr-HR"/>
              </w:rPr>
              <w:t>9.1.</w:t>
            </w:r>
            <w:r w:rsidR="00B15DDC">
              <w:rPr>
                <w:rFonts w:asciiTheme="minorHAnsi" w:eastAsiaTheme="minorEastAsia" w:hAnsiTheme="minorHAnsi"/>
                <w:noProof/>
                <w:szCs w:val="22"/>
                <w:lang w:val="hr-HR" w:eastAsia="hr-HR"/>
              </w:rPr>
              <w:tab/>
            </w:r>
            <w:r w:rsidR="00B15DDC" w:rsidRPr="003C182D">
              <w:rPr>
                <w:rStyle w:val="Hyperlink"/>
                <w:noProof/>
                <w:lang w:val="hr-HR"/>
              </w:rPr>
              <w:t>PROJEKTNI ZADATAK 3</w:t>
            </w:r>
            <w:r w:rsidR="00B15DDC">
              <w:rPr>
                <w:noProof/>
                <w:webHidden/>
              </w:rPr>
              <w:tab/>
            </w:r>
            <w:r w:rsidR="00B15DDC">
              <w:rPr>
                <w:noProof/>
                <w:webHidden/>
              </w:rPr>
              <w:fldChar w:fldCharType="begin"/>
            </w:r>
            <w:r w:rsidR="00B15DDC">
              <w:rPr>
                <w:noProof/>
                <w:webHidden/>
              </w:rPr>
              <w:instrText xml:space="preserve"> PAGEREF _Toc69308044 \h </w:instrText>
            </w:r>
            <w:r w:rsidR="00B15DDC">
              <w:rPr>
                <w:noProof/>
                <w:webHidden/>
              </w:rPr>
            </w:r>
            <w:r w:rsidR="00B15DDC">
              <w:rPr>
                <w:noProof/>
                <w:webHidden/>
              </w:rPr>
              <w:fldChar w:fldCharType="separate"/>
            </w:r>
            <w:r w:rsidR="00FA00B3">
              <w:rPr>
                <w:noProof/>
                <w:webHidden/>
              </w:rPr>
              <w:t>76</w:t>
            </w:r>
            <w:r w:rsidR="00B15DDC">
              <w:rPr>
                <w:noProof/>
                <w:webHidden/>
              </w:rPr>
              <w:fldChar w:fldCharType="end"/>
            </w:r>
          </w:hyperlink>
        </w:p>
        <w:p w14:paraId="4C1AFC88" w14:textId="3B2F93C8" w:rsidR="00022E16" w:rsidRDefault="00022E16" w:rsidP="00767A06">
          <w:pPr>
            <w:pStyle w:val="TOC2"/>
          </w:pPr>
          <w:r>
            <w:fldChar w:fldCharType="end"/>
          </w:r>
        </w:p>
      </w:sdtContent>
    </w:sdt>
    <w:p w14:paraId="21952AEC" w14:textId="762B9356" w:rsidR="00404DDA" w:rsidRDefault="00404DDA">
      <w:pPr>
        <w:suppressAutoHyphens w:val="0"/>
        <w:spacing w:before="0" w:after="160" w:line="259" w:lineRule="auto"/>
        <w:ind w:left="0"/>
        <w:jc w:val="left"/>
      </w:pPr>
      <w:bookmarkStart w:id="0" w:name="uvod"/>
      <w:bookmarkEnd w:id="0"/>
    </w:p>
    <w:p w14:paraId="5CB9E590" w14:textId="77777777" w:rsidR="00FF2F7C" w:rsidRDefault="00FF2F7C">
      <w:pPr>
        <w:suppressAutoHyphens w:val="0"/>
        <w:spacing w:before="0" w:after="160" w:line="259" w:lineRule="auto"/>
        <w:ind w:left="0"/>
        <w:jc w:val="left"/>
        <w:sectPr w:rsidR="00FF2F7C" w:rsidSect="00992975">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417" w:bottom="1134" w:left="1417" w:header="720" w:footer="720" w:gutter="0"/>
          <w:cols w:space="720"/>
          <w:docGrid w:linePitch="299"/>
        </w:sectPr>
      </w:pPr>
    </w:p>
    <w:p w14:paraId="0A7BBA61" w14:textId="77777777" w:rsidR="008D0668" w:rsidRPr="00B66E88" w:rsidRDefault="008D0668" w:rsidP="008D0668">
      <w:pPr>
        <w:pStyle w:val="Heading1"/>
        <w:rPr>
          <w:lang w:val="hr-HR"/>
        </w:rPr>
      </w:pPr>
      <w:bookmarkStart w:id="1" w:name="rjesenja"/>
      <w:bookmarkStart w:id="2" w:name="_Toc67657213"/>
      <w:bookmarkStart w:id="3" w:name="_Toc69307958"/>
      <w:bookmarkEnd w:id="1"/>
      <w:r w:rsidRPr="00B66E88">
        <w:rPr>
          <w:lang w:val="hr-HR"/>
        </w:rPr>
        <w:lastRenderedPageBreak/>
        <w:t>Uvod</w:t>
      </w:r>
      <w:bookmarkEnd w:id="2"/>
      <w:bookmarkEnd w:id="3"/>
    </w:p>
    <w:p w14:paraId="47A9DB14" w14:textId="77777777" w:rsidR="008D0668" w:rsidRPr="00B66E88" w:rsidRDefault="008D0668" w:rsidP="008D0668">
      <w:pPr>
        <w:pStyle w:val="Heading2"/>
        <w:rPr>
          <w:lang w:val="hr-HR"/>
        </w:rPr>
      </w:pPr>
      <w:bookmarkStart w:id="4" w:name="osnovne-informacije"/>
      <w:bookmarkStart w:id="5" w:name="_Toc67657214"/>
      <w:bookmarkStart w:id="6" w:name="_Toc69307959"/>
      <w:r w:rsidRPr="00B66E88">
        <w:rPr>
          <w:lang w:val="hr-HR"/>
        </w:rPr>
        <w:t>Osnovne informacije</w:t>
      </w:r>
      <w:bookmarkEnd w:id="4"/>
      <w:bookmarkEnd w:id="5"/>
      <w:bookmarkEnd w:id="6"/>
    </w:p>
    <w:p w14:paraId="5A465ED0" w14:textId="77777777" w:rsidR="008D0668" w:rsidRPr="00B66E88" w:rsidRDefault="008D0668" w:rsidP="008D0668">
      <w:pPr>
        <w:pStyle w:val="FirstParagraph"/>
        <w:rPr>
          <w:lang w:val="hr-HR"/>
        </w:rPr>
      </w:pPr>
      <w:r w:rsidRPr="00B66E88">
        <w:rPr>
          <w:lang w:val="hr-HR"/>
        </w:rPr>
        <w:t>U tečaju “Priprema podataka u R-u” (S771) obrađuju se metode i tehnologije ključnih koraka u procesu analize podataka: učitavanje podataka, njihova prilagodba i osnovna istraživačka analiza. Polazniku se pruža uvid u sučelja i pakete jezika R, koji su posebno dizajnirani s ciljem da proces prilagodbe učine što bržim, jednostavnijim i učinkovitijim. Na tečaju se strukturirano prolazi kroz cijeli proces pripreme podataka od učitavanja, transformacije u oblik koji odgovara principima urednosti podataka, upravljanja specifičnim tipovima podataka kao što su datumi, vremenske oznake i znakovni nizovi, preko detaljnog pregleda standardnih operacija obrade tabličnih podataka do osnova stvaranja atraktivnih vizualizacija. Sve navedeno provodi se uz pomoć najnovijih paketa jezika R koji omogućuju pisanje čistoga, intuitivnog i preglednog programskog koda.</w:t>
      </w:r>
    </w:p>
    <w:p w14:paraId="58B03584" w14:textId="77777777" w:rsidR="008D0668" w:rsidRPr="00B66E88" w:rsidRDefault="008D0668" w:rsidP="008D0668">
      <w:pPr>
        <w:pStyle w:val="BodyText"/>
        <w:rPr>
          <w:lang w:val="hr-HR"/>
        </w:rPr>
      </w:pPr>
      <w:r w:rsidRPr="00B66E88">
        <w:rPr>
          <w:lang w:val="hr-HR"/>
        </w:rPr>
        <w:t>Tečaj je namijenjen studentima, djelatnicima visokih učilišta i javnih instituta, poduzeća i institucija te ostalim zainteresiranima.</w:t>
      </w:r>
    </w:p>
    <w:p w14:paraId="7B01EEA1" w14:textId="77777777" w:rsidR="008D0668" w:rsidRPr="00B66E88" w:rsidRDefault="008D0668" w:rsidP="008D0668">
      <w:pPr>
        <w:pStyle w:val="BodyText"/>
        <w:rPr>
          <w:lang w:val="hr-HR"/>
        </w:rPr>
      </w:pPr>
      <w:r w:rsidRPr="00B66E88">
        <w:rPr>
          <w:lang w:val="hr-HR"/>
        </w:rPr>
        <w:t>Za pohađanje ovoga tečaja potrebno je poznavanje osnova rada na računalu i operacijskom sustavu MS Windows te poznavanje osnova rada na internetu. Minimalno iskustvo u programiranju je prednost.</w:t>
      </w:r>
    </w:p>
    <w:p w14:paraId="142C82FD" w14:textId="77777777" w:rsidR="008D0668" w:rsidRPr="00B66E88" w:rsidRDefault="008D0668" w:rsidP="008D0668">
      <w:pPr>
        <w:pStyle w:val="BodyText"/>
        <w:rPr>
          <w:lang w:val="hr-HR"/>
        </w:rPr>
      </w:pPr>
      <w:r w:rsidRPr="00B66E88">
        <w:rPr>
          <w:lang w:val="hr-HR"/>
        </w:rPr>
        <w:t xml:space="preserve">U ovom su priručniku naredbe pisane proporcionalnim slovima (na primjer, naredba </w:t>
      </w:r>
      <w:proofErr w:type="spellStart"/>
      <w:r w:rsidRPr="00B66E88">
        <w:rPr>
          <w:rStyle w:val="VerbatimChar"/>
          <w:lang w:val="hr-HR"/>
        </w:rPr>
        <w:t>install.packages</w:t>
      </w:r>
      <w:proofErr w:type="spellEnd"/>
      <w:r w:rsidRPr="00B66E88">
        <w:rPr>
          <w:rStyle w:val="VerbatimChar"/>
          <w:lang w:val="hr-HR"/>
        </w:rPr>
        <w:t>()</w:t>
      </w:r>
      <w:r w:rsidRPr="00B66E88">
        <w:rPr>
          <w:lang w:val="hr-HR"/>
        </w:rPr>
        <w:t>).</w:t>
      </w:r>
    </w:p>
    <w:p w14:paraId="0AA9D7FD" w14:textId="77777777" w:rsidR="008D0668" w:rsidRPr="00B66E88" w:rsidRDefault="008D0668" w:rsidP="008D0668">
      <w:pPr>
        <w:pStyle w:val="BodyText"/>
        <w:rPr>
          <w:lang w:val="hr-HR"/>
        </w:rPr>
      </w:pPr>
      <w:r w:rsidRPr="00B66E88">
        <w:rPr>
          <w:lang w:val="hr-HR"/>
        </w:rPr>
        <w:t>Sintaksa naredbi pisana je proporcionalnim slovima te komentarima za dijelove koje program ne izvodi:</w:t>
      </w:r>
    </w:p>
    <w:p w14:paraId="30CFC19A" w14:textId="77777777" w:rsidR="008D0668" w:rsidRPr="00B66E88" w:rsidRDefault="008D0668" w:rsidP="008D0668">
      <w:pPr>
        <w:pStyle w:val="BodyText"/>
        <w:rPr>
          <w:lang w:val="hr-HR"/>
        </w:rPr>
      </w:pPr>
      <w:r w:rsidRPr="00B66E88">
        <w:rPr>
          <w:rStyle w:val="VerbatimChar"/>
          <w:lang w:val="hr-HR"/>
        </w:rPr>
        <w:t>&gt;</w:t>
      </w:r>
      <w:proofErr w:type="spellStart"/>
      <w:r w:rsidRPr="00B66E88">
        <w:rPr>
          <w:rStyle w:val="VerbatimChar"/>
          <w:lang w:val="hr-HR"/>
        </w:rPr>
        <w:t>library</w:t>
      </w:r>
      <w:proofErr w:type="spellEnd"/>
      <w:r w:rsidRPr="00B66E88">
        <w:rPr>
          <w:rStyle w:val="VerbatimChar"/>
          <w:lang w:val="hr-HR"/>
        </w:rPr>
        <w:t>(</w:t>
      </w:r>
      <w:proofErr w:type="spellStart"/>
      <w:r w:rsidRPr="00B66E88">
        <w:rPr>
          <w:rStyle w:val="VerbatimChar"/>
          <w:lang w:val="hr-HR"/>
        </w:rPr>
        <w:t>help</w:t>
      </w:r>
      <w:proofErr w:type="spellEnd"/>
      <w:r w:rsidRPr="00B66E88">
        <w:rPr>
          <w:rStyle w:val="VerbatimChar"/>
          <w:lang w:val="hr-HR"/>
        </w:rPr>
        <w:t xml:space="preserve"> = "base") #pomoć za paket base</w:t>
      </w:r>
      <w:r w:rsidRPr="00B66E88">
        <w:rPr>
          <w:lang w:val="hr-HR"/>
        </w:rPr>
        <w:t>.</w:t>
      </w:r>
    </w:p>
    <w:p w14:paraId="2D430FBB" w14:textId="77777777" w:rsidR="008D0668" w:rsidRPr="00B66E88" w:rsidRDefault="008D0668" w:rsidP="008D0668">
      <w:pPr>
        <w:pStyle w:val="BodyText"/>
        <w:rPr>
          <w:lang w:val="hr-HR"/>
        </w:rPr>
      </w:pPr>
      <w:r w:rsidRPr="00B66E88">
        <w:rPr>
          <w:lang w:val="hr-HR"/>
        </w:rPr>
        <w:t>Gradivo je uglavnom obrađeno kroz niz primjera i vježbi. Rješenja vježbi i rezultati izvođenja programskih naredbi dani su u interaktivnim prozorima u HTML inačici ovoga priručnika.</w:t>
      </w:r>
    </w:p>
    <w:p w14:paraId="00BF4A29" w14:textId="77777777" w:rsidR="008D0668" w:rsidRPr="00B66E88" w:rsidRDefault="008D0668" w:rsidP="008D0668">
      <w:pPr>
        <w:pStyle w:val="BodyText"/>
        <w:rPr>
          <w:lang w:val="hr-HR"/>
        </w:rPr>
      </w:pPr>
      <w:r w:rsidRPr="00B66E88">
        <w:rPr>
          <w:lang w:val="hr-HR"/>
        </w:rPr>
        <w:t>Ovaj priručnik predviđa korištenje elektroničkih radnih bilježnica s kojima čine nedjeljivu cjelinu.</w:t>
      </w:r>
    </w:p>
    <w:p w14:paraId="458CB679" w14:textId="77777777" w:rsidR="008D0668" w:rsidRPr="00B66E88" w:rsidRDefault="008D0668" w:rsidP="008D0668">
      <w:pPr>
        <w:pStyle w:val="Heading2"/>
        <w:rPr>
          <w:lang w:val="hr-HR"/>
        </w:rPr>
      </w:pPr>
      <w:bookmarkStart w:id="7" w:name="X6f073ed85a709c1ec644fb14c4273b33c892321"/>
      <w:bookmarkStart w:id="8" w:name="_Toc67657215"/>
      <w:bookmarkStart w:id="9" w:name="_Toc69307960"/>
      <w:r w:rsidRPr="00B66E88">
        <w:rPr>
          <w:lang w:val="hr-HR"/>
        </w:rPr>
        <w:t>Priprema podataka i proces podatkovne analize</w:t>
      </w:r>
      <w:bookmarkEnd w:id="7"/>
      <w:bookmarkEnd w:id="8"/>
      <w:bookmarkEnd w:id="9"/>
    </w:p>
    <w:p w14:paraId="424126E9" w14:textId="77777777" w:rsidR="008D0668" w:rsidRPr="00B66E88" w:rsidRDefault="008D0668" w:rsidP="008D0668">
      <w:pPr>
        <w:pStyle w:val="Heading3"/>
        <w:rPr>
          <w:lang w:val="hr-HR"/>
        </w:rPr>
      </w:pPr>
      <w:bookmarkStart w:id="10" w:name="struktura-procesa-podatkovne-analize"/>
      <w:bookmarkStart w:id="11" w:name="_Toc67657216"/>
      <w:bookmarkStart w:id="12" w:name="_Toc69307961"/>
      <w:r w:rsidRPr="00B66E88">
        <w:rPr>
          <w:lang w:val="hr-HR"/>
        </w:rPr>
        <w:t>Struktura procesa podatkovne analize</w:t>
      </w:r>
      <w:bookmarkEnd w:id="10"/>
      <w:bookmarkEnd w:id="11"/>
      <w:bookmarkEnd w:id="12"/>
    </w:p>
    <w:p w14:paraId="587E8D9D" w14:textId="77777777" w:rsidR="008D0668" w:rsidRPr="00B66E88" w:rsidRDefault="008D0668" w:rsidP="008D0668">
      <w:pPr>
        <w:pStyle w:val="FirstParagraph"/>
        <w:rPr>
          <w:lang w:val="hr-HR"/>
        </w:rPr>
      </w:pPr>
      <w:r w:rsidRPr="00B66E88">
        <w:rPr>
          <w:lang w:val="hr-HR"/>
        </w:rPr>
        <w:t>U današnje vrijeme informatički sustavi prikupljaju i pohranjuju ogromne količine podataka, koji često predstavljaju vrijedne izvore znanja o domeni za koju su vezani. Ovo znanje često je „skriveno“ i zahtijeva poznavanje posebnih metoda i tehnologija namijenjenih upravo otkrivanju znanja iz velikih količina podataka te stvaranju reprezentacija tog znanja na način koji odgovara krajnjem korisniku.</w:t>
      </w:r>
    </w:p>
    <w:p w14:paraId="0A0B9921" w14:textId="77777777" w:rsidR="008D0668" w:rsidRPr="00B66E88" w:rsidRDefault="008D0668" w:rsidP="008D0668">
      <w:pPr>
        <w:pStyle w:val="BodyText"/>
        <w:rPr>
          <w:lang w:val="hr-HR"/>
        </w:rPr>
      </w:pPr>
      <w:r w:rsidRPr="00B66E88">
        <w:rPr>
          <w:lang w:val="hr-HR"/>
        </w:rPr>
        <w:t xml:space="preserve">Termin „podatkovna znanost“ ili „znanost o podacima“ (engl. </w:t>
      </w:r>
      <w:r w:rsidRPr="00B66E88">
        <w:rPr>
          <w:i/>
          <w:lang w:val="hr-HR"/>
        </w:rPr>
        <w:t xml:space="preserve">data </w:t>
      </w:r>
      <w:proofErr w:type="spellStart"/>
      <w:r w:rsidRPr="00B66E88">
        <w:rPr>
          <w:i/>
          <w:lang w:val="hr-HR"/>
        </w:rPr>
        <w:t>science</w:t>
      </w:r>
      <w:proofErr w:type="spellEnd"/>
      <w:r w:rsidRPr="00B66E88">
        <w:rPr>
          <w:lang w:val="hr-HR"/>
        </w:rPr>
        <w:t xml:space="preserve">) jest relativno noviji naziv srodan terminima „dubinska analiza podataka“, „poslovna analitika“ ili jednostavno „analiza podataka“, a predstavlja polje znanosti (ali i struke) orijentirano upravo prema metodama, procesima, algoritmima i tehnologijama koje transformiraju podatke u znanje. Iako podatkovna znanost ima korijene u matematici i statistici, ona danas intenzivno </w:t>
      </w:r>
      <w:r w:rsidRPr="00B66E88">
        <w:rPr>
          <w:lang w:val="hr-HR"/>
        </w:rPr>
        <w:lastRenderedPageBreak/>
        <w:t>ovisi o informatičkoj potpori, tako da je neodvojiva od područja informatičke i računalne znanosti.</w:t>
      </w:r>
    </w:p>
    <w:p w14:paraId="79FE3956" w14:textId="77777777" w:rsidR="008D0668" w:rsidRPr="00B66E88" w:rsidRDefault="008D0668" w:rsidP="008D0668">
      <w:pPr>
        <w:pStyle w:val="BodyText"/>
        <w:rPr>
          <w:lang w:val="hr-HR"/>
        </w:rPr>
      </w:pPr>
      <w:r w:rsidRPr="00B66E88">
        <w:rPr>
          <w:lang w:val="hr-HR"/>
        </w:rPr>
        <w:t>Jednostavno govoreći, uloga podatkovnoga znanstvenika jest da od dobivenog podatkovnog skupa, koji često nije inicijalno stvoren ciljano za analizu podataka, stvori korisne informacije koje će potom proslijediti krajnjim korisnicima, najčešće domenskim stručnjacima kako bi dobili uvid u funkcioniranje sustava i donošenje odluka. Ovaj proces uglavnom nije jednostavan i zahtijeva disciplinirano praćenje točno određenih koraka kako bi se došlo do jasnih, valjanih i iskoristivih rezultata. Slika 1.1 prikazuje jedan od mogućih hodograma takvoga procesa.</w:t>
      </w:r>
    </w:p>
    <w:p w14:paraId="28EA9AD8" w14:textId="77777777" w:rsidR="008D0668" w:rsidRPr="00B66E88" w:rsidRDefault="008D0668" w:rsidP="008D0668">
      <w:r w:rsidRPr="00B66E88">
        <w:rPr>
          <w:noProof/>
          <w:lang w:val="en-GB" w:eastAsia="en-GB"/>
        </w:rPr>
        <w:drawing>
          <wp:inline distT="0" distB="0" distL="0" distR="0" wp14:anchorId="07765FBF" wp14:editId="6343C53A">
            <wp:extent cx="3905250" cy="5029200"/>
            <wp:effectExtent l="0" t="0" r="0" b="0"/>
            <wp:docPr id="1" name="Picture" descr="Slika 1.1 Hodogram procesa analize podataka"/>
            <wp:cNvGraphicFramePr/>
            <a:graphic xmlns:a="http://schemas.openxmlformats.org/drawingml/2006/main">
              <a:graphicData uri="http://schemas.openxmlformats.org/drawingml/2006/picture">
                <pic:pic xmlns:pic="http://schemas.openxmlformats.org/drawingml/2006/picture">
                  <pic:nvPicPr>
                    <pic:cNvPr id="0" name="Picture" descr="figures/proces0.png"/>
                    <pic:cNvPicPr>
                      <a:picLocks noChangeAspect="1" noChangeArrowheads="1"/>
                    </pic:cNvPicPr>
                  </pic:nvPicPr>
                  <pic:blipFill>
                    <a:blip r:embed="rId17"/>
                    <a:stretch>
                      <a:fillRect/>
                    </a:stretch>
                  </pic:blipFill>
                  <pic:spPr bwMode="auto">
                    <a:xfrm>
                      <a:off x="0" y="0"/>
                      <a:ext cx="3905461" cy="5029472"/>
                    </a:xfrm>
                    <a:prstGeom prst="rect">
                      <a:avLst/>
                    </a:prstGeom>
                    <a:noFill/>
                    <a:ln w="9525">
                      <a:noFill/>
                      <a:headEnd/>
                      <a:tailEnd/>
                    </a:ln>
                  </pic:spPr>
                </pic:pic>
              </a:graphicData>
            </a:graphic>
          </wp:inline>
        </w:drawing>
      </w:r>
    </w:p>
    <w:p w14:paraId="4B431B06" w14:textId="77777777" w:rsidR="008D0668" w:rsidRPr="00B66E88" w:rsidRDefault="008D0668" w:rsidP="008D0668">
      <w:pPr>
        <w:pStyle w:val="ImageCaption"/>
        <w:rPr>
          <w:lang w:val="hr-HR"/>
        </w:rPr>
      </w:pPr>
      <w:r w:rsidRPr="00B66E88">
        <w:rPr>
          <w:lang w:val="hr-HR"/>
        </w:rPr>
        <w:t>Slika 1.1 Hodogram procesa analize podataka</w:t>
      </w:r>
    </w:p>
    <w:p w14:paraId="687084C0" w14:textId="77777777" w:rsidR="008D0668" w:rsidRPr="00B66E88" w:rsidRDefault="008D0668" w:rsidP="008D0668">
      <w:pPr>
        <w:pStyle w:val="BodyText"/>
        <w:rPr>
          <w:lang w:val="hr-HR"/>
        </w:rPr>
      </w:pPr>
      <w:r w:rsidRPr="00B66E88">
        <w:rPr>
          <w:lang w:val="hr-HR"/>
        </w:rPr>
        <w:t xml:space="preserve">Sve počinje od podataka i definicije problema. Potom slijedi prikupljanje podataka, njihova prilagodba i eksploratorna analiza. Nakon toga se uz pomoć postojećih metoda (najčešće statističkih ili onih iz polja strojnog učenja) stvaraju modeli koji na određeni način transformiraju podatke u znanje, koje obično ima ili deskriptivan (daje konciznu sliku ili činjenice o sustavu) ili </w:t>
      </w:r>
      <w:proofErr w:type="spellStart"/>
      <w:r w:rsidRPr="00B66E88">
        <w:rPr>
          <w:lang w:val="hr-HR"/>
        </w:rPr>
        <w:t>prediktivan</w:t>
      </w:r>
      <w:proofErr w:type="spellEnd"/>
      <w:r w:rsidRPr="00B66E88">
        <w:rPr>
          <w:lang w:val="hr-HR"/>
        </w:rPr>
        <w:t xml:space="preserve"> oblik (na osnovi postojećih podataka s određenom preciznošću predviđa nepoznate). Uz točno određene mjere evaluacije procjenjuje se učinkovitost modela te, ako su rezultati zadovoljavajući, model se implementira u informacijski sustav i / ili se njegovi rezultati dijele s poslovnim korisnicima / domenskim stručnjacima. Cijeli proces često je cirkularan – po njegovu završetku pojavljuju se novi </w:t>
      </w:r>
      <w:r w:rsidRPr="00B66E88">
        <w:rPr>
          <w:lang w:val="hr-HR"/>
        </w:rPr>
        <w:lastRenderedPageBreak/>
        <w:t>zahtjevi, problemi i izazovi te se vraćamo na početak procesa, tj. na definiciju novoga problema.</w:t>
      </w:r>
    </w:p>
    <w:p w14:paraId="3FA1B635" w14:textId="77777777" w:rsidR="008D0668" w:rsidRPr="00B66E88" w:rsidRDefault="008D0668" w:rsidP="008D0668">
      <w:pPr>
        <w:pStyle w:val="BodyText"/>
        <w:rPr>
          <w:lang w:val="hr-HR"/>
        </w:rPr>
      </w:pPr>
      <w:r w:rsidRPr="00B66E88">
        <w:rPr>
          <w:lang w:val="hr-HR"/>
        </w:rPr>
        <w:t>Pregledom gornje slike teško je procijeniti trajanje cijeloga procesa i zahtjevnost pojedinih koraka. Budući da je podatkovna znanost primarno znanstvena disciplina, često se posebna pažnja posvećuje kasnijim koracima procesa, koji se tiču novih, naprednih metoda analize podataka i stvaranja modela. No u praksi je situacija nešto drugačija jer podatkovni analitičar suočen s konkretnim podatkovnim skupovima brzo shvaća da najviše vremena i truda zahtijeva upravo proces pripreme podataka.</w:t>
      </w:r>
    </w:p>
    <w:p w14:paraId="39D7DDC8" w14:textId="77777777" w:rsidR="008D0668" w:rsidRPr="00B66E88" w:rsidRDefault="008D0668" w:rsidP="008D0668">
      <w:pPr>
        <w:pStyle w:val="BodyText"/>
        <w:rPr>
          <w:lang w:val="hr-HR"/>
        </w:rPr>
      </w:pPr>
      <w:r w:rsidRPr="00B66E88">
        <w:rPr>
          <w:lang w:val="hr-HR"/>
        </w:rPr>
        <w:t xml:space="preserve">Slika 1.2 prikazuje rezultate ankete koje je proveo časopis </w:t>
      </w:r>
      <w:hyperlink r:id="rId18">
        <w:r w:rsidRPr="00B66E88">
          <w:rPr>
            <w:rStyle w:val="Hyperlink"/>
            <w:lang w:val="hr-HR"/>
          </w:rPr>
          <w:t>Forbes 2016. godine</w:t>
        </w:r>
      </w:hyperlink>
      <w:r w:rsidRPr="00B66E88">
        <w:rPr>
          <w:lang w:val="hr-HR"/>
        </w:rPr>
        <w:t>, u kojoj je 80 podatkovnih znanstvenika odgovaralo na pitanja vezana za konkretne projekte podatkovne analize. Jedan od očitih zaključaka ove ankete jest činjenica da podatkovni analitičar gotovo 80% vremena provodi u pripremnom dijelu procesa − prikupljajući, čisteći i preobličujući podatke.</w:t>
      </w:r>
    </w:p>
    <w:p w14:paraId="296402EC" w14:textId="77777777" w:rsidR="008D0668" w:rsidRPr="00B66E88" w:rsidRDefault="008D0668" w:rsidP="008D0668">
      <w:r w:rsidRPr="00B66E88">
        <w:rPr>
          <w:noProof/>
          <w:lang w:val="en-GB" w:eastAsia="en-GB"/>
        </w:rPr>
        <w:drawing>
          <wp:inline distT="0" distB="0" distL="0" distR="0" wp14:anchorId="39F22DAB" wp14:editId="1ACECCAB">
            <wp:extent cx="5969000" cy="2543042"/>
            <wp:effectExtent l="0" t="0" r="0" b="0"/>
            <wp:docPr id="2" name="Picture" descr="Slika 1.2 – Forbesova anketa o vremenskoj zahtjevnosti koraka procesa analize"/>
            <wp:cNvGraphicFramePr/>
            <a:graphic xmlns:a="http://schemas.openxmlformats.org/drawingml/2006/main">
              <a:graphicData uri="http://schemas.openxmlformats.org/drawingml/2006/picture">
                <pic:pic xmlns:pic="http://schemas.openxmlformats.org/drawingml/2006/picture">
                  <pic:nvPicPr>
                    <pic:cNvPr id="0" name="Picture" descr="figures/Forbes2016.jpg"/>
                    <pic:cNvPicPr>
                      <a:picLocks noChangeAspect="1" noChangeArrowheads="1"/>
                    </pic:cNvPicPr>
                  </pic:nvPicPr>
                  <pic:blipFill>
                    <a:blip r:embed="rId19"/>
                    <a:stretch>
                      <a:fillRect/>
                    </a:stretch>
                  </pic:blipFill>
                  <pic:spPr bwMode="auto">
                    <a:xfrm>
                      <a:off x="0" y="0"/>
                      <a:ext cx="5969000" cy="2543042"/>
                    </a:xfrm>
                    <a:prstGeom prst="rect">
                      <a:avLst/>
                    </a:prstGeom>
                    <a:noFill/>
                    <a:ln w="9525">
                      <a:noFill/>
                      <a:headEnd/>
                      <a:tailEnd/>
                    </a:ln>
                  </pic:spPr>
                </pic:pic>
              </a:graphicData>
            </a:graphic>
          </wp:inline>
        </w:drawing>
      </w:r>
    </w:p>
    <w:p w14:paraId="7CD0D339" w14:textId="77777777" w:rsidR="008D0668" w:rsidRPr="00B66E88" w:rsidRDefault="008D0668" w:rsidP="008D0668">
      <w:pPr>
        <w:pStyle w:val="ImageCaption"/>
        <w:rPr>
          <w:lang w:val="hr-HR"/>
        </w:rPr>
      </w:pPr>
      <w:r w:rsidRPr="00B66E88">
        <w:rPr>
          <w:lang w:val="hr-HR"/>
        </w:rPr>
        <w:t xml:space="preserve">Slika 1.2 – </w:t>
      </w:r>
      <w:proofErr w:type="spellStart"/>
      <w:r w:rsidRPr="00B66E88">
        <w:rPr>
          <w:lang w:val="hr-HR"/>
        </w:rPr>
        <w:t>Forbesova</w:t>
      </w:r>
      <w:proofErr w:type="spellEnd"/>
      <w:r w:rsidRPr="00B66E88">
        <w:rPr>
          <w:lang w:val="hr-HR"/>
        </w:rPr>
        <w:t xml:space="preserve"> anketa o vremenskoj zahtjevnosti koraka procesa analize</w:t>
      </w:r>
    </w:p>
    <w:p w14:paraId="72443A73" w14:textId="77777777" w:rsidR="008D0668" w:rsidRPr="00B66E88" w:rsidRDefault="008D0668" w:rsidP="008D0668">
      <w:pPr>
        <w:pStyle w:val="BodyText"/>
        <w:rPr>
          <w:lang w:val="hr-HR"/>
        </w:rPr>
      </w:pPr>
      <w:r w:rsidRPr="00B66E88">
        <w:rPr>
          <w:lang w:val="hr-HR"/>
        </w:rPr>
        <w:t>Ovakvi rezultati već su bili poznati otprije – u knjizi "</w:t>
      </w:r>
      <w:proofErr w:type="spellStart"/>
      <w:r w:rsidRPr="00B66E88">
        <w:rPr>
          <w:lang w:val="hr-HR"/>
        </w:rPr>
        <w:t>Exploratory</w:t>
      </w:r>
      <w:proofErr w:type="spellEnd"/>
      <w:r w:rsidRPr="00B66E88">
        <w:rPr>
          <w:lang w:val="hr-HR"/>
        </w:rPr>
        <w:t xml:space="preserve"> Data </w:t>
      </w:r>
      <w:proofErr w:type="spellStart"/>
      <w:r w:rsidRPr="00B66E88">
        <w:rPr>
          <w:lang w:val="hr-HR"/>
        </w:rPr>
        <w:t>Mining</w:t>
      </w:r>
      <w:proofErr w:type="spellEnd"/>
      <w:r w:rsidRPr="00B66E88">
        <w:rPr>
          <w:lang w:val="hr-HR"/>
        </w:rPr>
        <w:t xml:space="preserve"> </w:t>
      </w:r>
      <w:proofErr w:type="spellStart"/>
      <w:r w:rsidRPr="00B66E88">
        <w:rPr>
          <w:lang w:val="hr-HR"/>
        </w:rPr>
        <w:t>and</w:t>
      </w:r>
      <w:proofErr w:type="spellEnd"/>
      <w:r w:rsidRPr="00B66E88">
        <w:rPr>
          <w:lang w:val="hr-HR"/>
        </w:rPr>
        <w:t xml:space="preserve"> Data </w:t>
      </w:r>
      <w:proofErr w:type="spellStart"/>
      <w:r w:rsidRPr="00B66E88">
        <w:rPr>
          <w:lang w:val="hr-HR"/>
        </w:rPr>
        <w:t>Cleaning</w:t>
      </w:r>
      <w:proofErr w:type="spellEnd"/>
      <w:r w:rsidRPr="00B66E88">
        <w:rPr>
          <w:lang w:val="hr-HR"/>
        </w:rPr>
        <w:t>“ također se spominje činjenica da se na pripremu često troši od 50 do 80 % ukupnoga vremena predviđenog za analizu. Kao što je već rečeno, podaci isporučeni analitičaru često nisu u obliku predviđenom za analizu – radi se o podacima izvezenim iz raznih izvora, u različitim formatima, originalno namijenjenim kao podrška raznim operativnim poslovima. Podaci su često upitne kvalitete, s nedostajućim ili pogrešnim unosima i potencijalno puni nedosljednosti, pogotovo ako je riječ o ručno unošenim podacima. S druge strane, metode analize podataka često pretpostavljaju tzv. uredne podatke (o čemu će kasnije biti riječi), a analitičar je taj koji podatke mora ujediniti, preoblikovati, istražiti te u konačnici dovesti u oblik pogodan za analizu.</w:t>
      </w:r>
    </w:p>
    <w:p w14:paraId="3E833AA6" w14:textId="77777777" w:rsidR="008D0668" w:rsidRPr="00B66E88" w:rsidRDefault="008D0668" w:rsidP="008D0668">
      <w:pPr>
        <w:pStyle w:val="BodyText"/>
        <w:rPr>
          <w:lang w:val="hr-HR"/>
        </w:rPr>
      </w:pPr>
      <w:r w:rsidRPr="00B66E88">
        <w:rPr>
          <w:lang w:val="hr-HR"/>
        </w:rPr>
        <w:t>Upravo iz ovog razloga ovaj tečaj će se ciljano usredotočiti na pripremne korake procesa analize, koji se mogu vidjeti na slici 1.3.</w:t>
      </w:r>
    </w:p>
    <w:p w14:paraId="4B6DC94C" w14:textId="77777777" w:rsidR="008D0668" w:rsidRPr="00B66E88" w:rsidRDefault="008D0668" w:rsidP="008D0668">
      <w:r w:rsidRPr="00B66E88">
        <w:rPr>
          <w:noProof/>
          <w:lang w:val="en-GB" w:eastAsia="en-GB"/>
        </w:rPr>
        <w:lastRenderedPageBreak/>
        <w:drawing>
          <wp:inline distT="0" distB="0" distL="0" distR="0" wp14:anchorId="0A8E83E8" wp14:editId="18670F36">
            <wp:extent cx="3590925" cy="4762500"/>
            <wp:effectExtent l="0" t="0" r="0" b="0"/>
            <wp:docPr id="14" name="Picture" descr="Slika 1.3 Pripremni koraci procesa analize"/>
            <wp:cNvGraphicFramePr/>
            <a:graphic xmlns:a="http://schemas.openxmlformats.org/drawingml/2006/main">
              <a:graphicData uri="http://schemas.openxmlformats.org/drawingml/2006/picture">
                <pic:pic xmlns:pic="http://schemas.openxmlformats.org/drawingml/2006/picture">
                  <pic:nvPicPr>
                    <pic:cNvPr id="0" name="Picture" descr="figures/proces.png"/>
                    <pic:cNvPicPr>
                      <a:picLocks noChangeAspect="1" noChangeArrowheads="1"/>
                    </pic:cNvPicPr>
                  </pic:nvPicPr>
                  <pic:blipFill>
                    <a:blip r:embed="rId20"/>
                    <a:stretch>
                      <a:fillRect/>
                    </a:stretch>
                  </pic:blipFill>
                  <pic:spPr bwMode="auto">
                    <a:xfrm>
                      <a:off x="0" y="0"/>
                      <a:ext cx="3591115" cy="4762752"/>
                    </a:xfrm>
                    <a:prstGeom prst="rect">
                      <a:avLst/>
                    </a:prstGeom>
                    <a:noFill/>
                    <a:ln w="9525">
                      <a:noFill/>
                      <a:headEnd/>
                      <a:tailEnd/>
                    </a:ln>
                  </pic:spPr>
                </pic:pic>
              </a:graphicData>
            </a:graphic>
          </wp:inline>
        </w:drawing>
      </w:r>
    </w:p>
    <w:p w14:paraId="4DD03E07" w14:textId="77777777" w:rsidR="008D0668" w:rsidRPr="00B66E88" w:rsidRDefault="008D0668" w:rsidP="008D0668">
      <w:pPr>
        <w:pStyle w:val="ImageCaption"/>
        <w:rPr>
          <w:lang w:val="hr-HR"/>
        </w:rPr>
      </w:pPr>
      <w:r w:rsidRPr="00B66E88">
        <w:rPr>
          <w:lang w:val="hr-HR"/>
        </w:rPr>
        <w:t>Slika 1.3 Pripremni koraci procesa analize</w:t>
      </w:r>
    </w:p>
    <w:p w14:paraId="48E86F14" w14:textId="77777777" w:rsidR="008D0668" w:rsidRPr="00B66E88" w:rsidRDefault="008D0668" w:rsidP="008D0668">
      <w:pPr>
        <w:pStyle w:val="BodyText"/>
        <w:rPr>
          <w:lang w:val="hr-HR"/>
        </w:rPr>
      </w:pPr>
      <w:r w:rsidRPr="00B66E88">
        <w:rPr>
          <w:lang w:val="hr-HR"/>
        </w:rPr>
        <w:t xml:space="preserve">Poznavanje metoda i tehnologija koje olakšavaju ove korake analize drastično utječe na učinkovitost cijeloga procesa. Isto tako, znanje metoda pripreme podataka i osnovne eksploratorne analize ima i općenitu primjenu koja ne mora biti nužno povezana s naprednim metodama strojnog učenja i izgradnjom kompleksnih modela – često je već transformacija podataka u </w:t>
      </w:r>
      <w:proofErr w:type="spellStart"/>
      <w:r w:rsidRPr="00B66E88">
        <w:rPr>
          <w:lang w:val="hr-HR"/>
        </w:rPr>
        <w:t>uredani</w:t>
      </w:r>
      <w:proofErr w:type="spellEnd"/>
      <w:r w:rsidRPr="00B66E88">
        <w:rPr>
          <w:lang w:val="hr-HR"/>
        </w:rPr>
        <w:t xml:space="preserve"> oblik uz izgradnju prikladnih vizualizacija dovoljno da se dobije niz korisnih uvida u funkcioniranje sustava i stvori temelj za donošenje odluka.</w:t>
      </w:r>
    </w:p>
    <w:p w14:paraId="17FA389F" w14:textId="77777777" w:rsidR="008D0668" w:rsidRPr="00B66E88" w:rsidRDefault="008D0668" w:rsidP="008D0668">
      <w:pPr>
        <w:pStyle w:val="Heading3"/>
        <w:rPr>
          <w:lang w:val="hr-HR"/>
        </w:rPr>
      </w:pPr>
      <w:bookmarkStart w:id="13" w:name="X75ac9d28b90def3305dbc7d0c7c6a080289d603"/>
      <w:bookmarkStart w:id="14" w:name="_Toc67657217"/>
      <w:bookmarkStart w:id="15" w:name="_Toc69307962"/>
      <w:r w:rsidRPr="00B66E88">
        <w:rPr>
          <w:lang w:val="hr-HR"/>
        </w:rPr>
        <w:t xml:space="preserve">Programski alati za pripremu podataka – R i </w:t>
      </w:r>
      <w:proofErr w:type="spellStart"/>
      <w:r w:rsidRPr="00B66E88">
        <w:rPr>
          <w:lang w:val="hr-HR"/>
        </w:rPr>
        <w:t>RStudio</w:t>
      </w:r>
      <w:bookmarkEnd w:id="13"/>
      <w:bookmarkEnd w:id="14"/>
      <w:bookmarkEnd w:id="15"/>
      <w:proofErr w:type="spellEnd"/>
    </w:p>
    <w:p w14:paraId="755AE3E1" w14:textId="77777777" w:rsidR="008D0668" w:rsidRPr="00B66E88" w:rsidRDefault="008D0668" w:rsidP="008D0668">
      <w:pPr>
        <w:pStyle w:val="FirstParagraph"/>
        <w:rPr>
          <w:lang w:val="hr-HR"/>
        </w:rPr>
      </w:pPr>
      <w:r w:rsidRPr="00B66E88">
        <w:rPr>
          <w:lang w:val="hr-HR"/>
        </w:rPr>
        <w:t>Danas postoji niz tehnologija namijenjenih podatkovnoj znanosti. Gotovo svaki vodeći programski jezik nudi pakete za analizu podataka, a postoji i niz specijaliziranih tehnologija za različite scenarije korištenja, u ovisnosti o platformi na koju se postavljaju, o prirodi podataka koji se obrađuju i sl.</w:t>
      </w:r>
    </w:p>
    <w:p w14:paraId="3AE530D0" w14:textId="77777777" w:rsidR="008D0668" w:rsidRPr="00B66E88" w:rsidRDefault="008D0668" w:rsidP="008D0668">
      <w:pPr>
        <w:pStyle w:val="BodyText"/>
        <w:rPr>
          <w:lang w:val="hr-HR"/>
        </w:rPr>
      </w:pPr>
      <w:r w:rsidRPr="00B66E88">
        <w:rPr>
          <w:lang w:val="hr-HR"/>
        </w:rPr>
        <w:t xml:space="preserve">Opravdano je postaviti pitanje zašto od tog niza tehnologija odabrati upravo </w:t>
      </w:r>
      <w:r w:rsidRPr="00B66E88">
        <w:rPr>
          <w:b/>
          <w:lang w:val="hr-HR"/>
        </w:rPr>
        <w:t>programski jezik R</w:t>
      </w:r>
      <w:r w:rsidRPr="00B66E88">
        <w:rPr>
          <w:lang w:val="hr-HR"/>
        </w:rPr>
        <w:t>. Za ovo postoji nekoliko jakih razloga.</w:t>
      </w:r>
    </w:p>
    <w:p w14:paraId="058E81FE" w14:textId="77777777" w:rsidR="008D0668" w:rsidRPr="00B66E88" w:rsidRDefault="008D0668" w:rsidP="008D0668">
      <w:pPr>
        <w:pStyle w:val="BodyText"/>
        <w:rPr>
          <w:lang w:val="hr-HR"/>
        </w:rPr>
      </w:pPr>
      <w:r w:rsidRPr="00B66E88">
        <w:rPr>
          <w:lang w:val="hr-HR"/>
        </w:rPr>
        <w:t xml:space="preserve">Prvi razlog jest taj što je R upravo dizajniran u svrhu obrade i analize podataka. Iako R sadrži sve elemente tzv. generičkih programskih jezika kao što su C++, Java ili Python, analiza podataka osnovna je namjena jezika R i gotovo svi dostupni paketi, a i način na koji je sam jezik izgrađen, na određeni način to imaju u vidu. Jezik R možda nije prvi izbor kada se vodi računa o brzini izvođenja ili optimalnoj iskoristivosti računalnih resursa, ali kada se radi o </w:t>
      </w:r>
      <w:r w:rsidRPr="00B66E88">
        <w:rPr>
          <w:lang w:val="hr-HR"/>
        </w:rPr>
        <w:lastRenderedPageBreak/>
        <w:t>interaktivnome programskom pristupu analizi, gdje analitičar želi zasukati rukave i što brže, lakše i učinkovitije ručno obraditi podatkovni skup i doći do određenih rezultata, malo koji jezik može konkurirati R-u.</w:t>
      </w:r>
    </w:p>
    <w:p w14:paraId="471DAC5D" w14:textId="77777777" w:rsidR="008D0668" w:rsidRPr="00B66E88" w:rsidRDefault="008D0668" w:rsidP="008D0668">
      <w:pPr>
        <w:pStyle w:val="BodyText"/>
        <w:rPr>
          <w:lang w:val="hr-HR"/>
        </w:rPr>
      </w:pPr>
      <w:r w:rsidRPr="00B66E88">
        <w:rPr>
          <w:lang w:val="hr-HR"/>
        </w:rPr>
        <w:t xml:space="preserve">Ovome umnogome doprinosi i integrirana razvojna okolina </w:t>
      </w:r>
      <w:proofErr w:type="spellStart"/>
      <w:r w:rsidRPr="00B66E88">
        <w:rPr>
          <w:b/>
          <w:lang w:val="hr-HR"/>
        </w:rPr>
        <w:t>RStudio</w:t>
      </w:r>
      <w:proofErr w:type="spellEnd"/>
      <w:r w:rsidRPr="00B66E88">
        <w:rPr>
          <w:lang w:val="hr-HR"/>
        </w:rPr>
        <w:t xml:space="preserve">. Iako danas postoji mnoštvo razvojnih sučelja namijenjenih programiranju i / ili analizi podataka, malo koje je postiglo tako visoku razinu pristupačnosti i funkcionalnosti koju nudi </w:t>
      </w:r>
      <w:proofErr w:type="spellStart"/>
      <w:r w:rsidRPr="00B66E88">
        <w:rPr>
          <w:lang w:val="hr-HR"/>
        </w:rPr>
        <w:t>RStudio</w:t>
      </w:r>
      <w:proofErr w:type="spellEnd"/>
      <w:r w:rsidRPr="00B66E88">
        <w:rPr>
          <w:lang w:val="hr-HR"/>
        </w:rPr>
        <w:t xml:space="preserve"> − čak i početnik će već nakon prvih koraka korištenja lako uvidjeti kako raspored i organizacija prozora i kartica drastično ubrzavaju i olakšavaju proces istraživanja podatkovnih skupova te kako se i uz elementarno znanje brzo može doći do relevantnih rezultata.</w:t>
      </w:r>
    </w:p>
    <w:p w14:paraId="586A4360" w14:textId="77777777" w:rsidR="008D0668" w:rsidRPr="00B66E88" w:rsidRDefault="008D0668" w:rsidP="008D0668">
      <w:pPr>
        <w:pStyle w:val="BodyText"/>
        <w:rPr>
          <w:lang w:val="hr-HR"/>
        </w:rPr>
      </w:pPr>
      <w:r w:rsidRPr="00B66E88">
        <w:rPr>
          <w:lang w:val="hr-HR"/>
        </w:rPr>
        <w:t xml:space="preserve">No najvažniji razlog zašto su R i </w:t>
      </w:r>
      <w:proofErr w:type="spellStart"/>
      <w:r w:rsidRPr="00B66E88">
        <w:rPr>
          <w:lang w:val="hr-HR"/>
        </w:rPr>
        <w:t>RStudio</w:t>
      </w:r>
      <w:proofErr w:type="spellEnd"/>
      <w:r w:rsidRPr="00B66E88">
        <w:rPr>
          <w:lang w:val="hr-HR"/>
        </w:rPr>
        <w:t xml:space="preserve"> upravo idealni za ono na što se ovaj tečaj usredotočuje, tj. proces pripreme podataka za analizu, jest činjenica da se u zadnjih nekoliko godina u jeziku R pojavio niz paketa dizajniranih upravo s ciljem da pripremne korake učini što jednostavnijim i učinkovitijim. Velika količina tih paketa objedinjena je pod imenom </w:t>
      </w:r>
      <w:proofErr w:type="spellStart"/>
      <w:r w:rsidRPr="00B66E88">
        <w:rPr>
          <w:b/>
          <w:lang w:val="hr-HR"/>
        </w:rPr>
        <w:t>tidyverse</w:t>
      </w:r>
      <w:proofErr w:type="spellEnd"/>
      <w:r w:rsidRPr="00B66E88">
        <w:rPr>
          <w:lang w:val="hr-HR"/>
        </w:rPr>
        <w:t>.</w:t>
      </w:r>
    </w:p>
    <w:p w14:paraId="7FA7A0AC" w14:textId="77777777" w:rsidR="008D0668" w:rsidRPr="00B66E88" w:rsidRDefault="008D0668" w:rsidP="008D0668">
      <w:pPr>
        <w:pStyle w:val="Heading3"/>
        <w:rPr>
          <w:lang w:val="hr-HR"/>
        </w:rPr>
      </w:pPr>
      <w:bookmarkStart w:id="16" w:name="kolekcija-paketa-tidyverse"/>
      <w:bookmarkStart w:id="17" w:name="_Toc67657218"/>
      <w:bookmarkStart w:id="18" w:name="_Toc69307963"/>
      <w:r w:rsidRPr="00B66E88">
        <w:rPr>
          <w:lang w:val="hr-HR"/>
        </w:rPr>
        <w:t xml:space="preserve">Kolekcija paketa </w:t>
      </w:r>
      <w:proofErr w:type="spellStart"/>
      <w:r w:rsidRPr="00B66E88">
        <w:rPr>
          <w:rStyle w:val="VerbatimChar"/>
          <w:lang w:val="hr-HR"/>
        </w:rPr>
        <w:t>tidyverse</w:t>
      </w:r>
      <w:bookmarkEnd w:id="16"/>
      <w:bookmarkEnd w:id="17"/>
      <w:bookmarkEnd w:id="18"/>
      <w:proofErr w:type="spellEnd"/>
    </w:p>
    <w:p w14:paraId="5CCBEEC7" w14:textId="77777777" w:rsidR="008D0668" w:rsidRPr="00B66E88" w:rsidRDefault="008D0668" w:rsidP="008D0668">
      <w:pPr>
        <w:pStyle w:val="FirstParagraph"/>
        <w:rPr>
          <w:lang w:val="hr-HR"/>
        </w:rPr>
      </w:pPr>
      <w:r w:rsidRPr="00B66E88">
        <w:rPr>
          <w:lang w:val="hr-HR"/>
        </w:rPr>
        <w:t xml:space="preserve">Kolekcija paketa </w:t>
      </w:r>
      <w:proofErr w:type="spellStart"/>
      <w:r w:rsidRPr="00B66E88">
        <w:rPr>
          <w:rStyle w:val="VerbatimChar"/>
          <w:lang w:val="hr-HR"/>
        </w:rPr>
        <w:t>tidyverse</w:t>
      </w:r>
      <w:proofErr w:type="spellEnd"/>
      <w:r w:rsidRPr="00B66E88">
        <w:rPr>
          <w:lang w:val="hr-HR"/>
        </w:rPr>
        <w:t xml:space="preserve"> je niz paketa orijentiranih „upravljanju, istraživanju i vizualizaciji podataka“. Ovi paketi zapravo redefiniraju sam programski jezik R predstavljajući svojevrsni jezik unutar jezika, jer su svi stvoreni uz jasno preciziranu filozofiju dizajna. Većinu tih paketa inicijalno je napravio jedan od najvažnijih i najproduktivnijih članova R-ove zajednice prof. </w:t>
      </w:r>
      <w:proofErr w:type="spellStart"/>
      <w:r w:rsidRPr="00B66E88">
        <w:rPr>
          <w:lang w:val="hr-HR"/>
        </w:rPr>
        <w:t>Hadley</w:t>
      </w:r>
      <w:proofErr w:type="spellEnd"/>
      <w:r w:rsidRPr="00B66E88">
        <w:rPr>
          <w:lang w:val="hr-HR"/>
        </w:rPr>
        <w:t xml:space="preserve"> </w:t>
      </w:r>
      <w:proofErr w:type="spellStart"/>
      <w:r w:rsidRPr="00B66E88">
        <w:rPr>
          <w:lang w:val="hr-HR"/>
        </w:rPr>
        <w:t>Wickham</w:t>
      </w:r>
      <w:proofErr w:type="spellEnd"/>
      <w:r w:rsidRPr="00B66E88">
        <w:rPr>
          <w:lang w:val="hr-HR"/>
        </w:rPr>
        <w:t xml:space="preserve">, a s rastom ove kolekcije pridružili su mu se i drugi autori. Najvažniji ciljevi ove kolekcije su „jednostavnost, konzistentnost i produktivnost“ – podatkovni analitičar mora biti u mogućnosti usredotočiti se na ono </w:t>
      </w:r>
      <w:r w:rsidRPr="00B66E88">
        <w:rPr>
          <w:b/>
          <w:lang w:val="hr-HR"/>
        </w:rPr>
        <w:t>što</w:t>
      </w:r>
      <w:r w:rsidRPr="00B66E88">
        <w:rPr>
          <w:lang w:val="hr-HR"/>
        </w:rPr>
        <w:t xml:space="preserve"> želi postići, bez gubljenja vremena tražeći način </w:t>
      </w:r>
      <w:r w:rsidRPr="00B66E88">
        <w:rPr>
          <w:b/>
          <w:lang w:val="hr-HR"/>
        </w:rPr>
        <w:t>kako</w:t>
      </w:r>
      <w:r w:rsidRPr="00B66E88">
        <w:rPr>
          <w:lang w:val="hr-HR"/>
        </w:rPr>
        <w:t xml:space="preserve"> to postići.</w:t>
      </w:r>
    </w:p>
    <w:p w14:paraId="169431B8" w14:textId="77777777" w:rsidR="008D0668" w:rsidRPr="00B66E88" w:rsidRDefault="008D0668" w:rsidP="008D0668">
      <w:pPr>
        <w:pStyle w:val="BodyText"/>
        <w:rPr>
          <w:lang w:val="hr-HR"/>
        </w:rPr>
      </w:pPr>
      <w:r w:rsidRPr="00B66E88">
        <w:rPr>
          <w:lang w:val="hr-HR"/>
        </w:rPr>
        <w:t xml:space="preserve">Slika 1.4, preuzeta sa </w:t>
      </w:r>
      <w:hyperlink r:id="rId21">
        <w:r w:rsidRPr="00B66E88">
          <w:rPr>
            <w:rStyle w:val="Hyperlink"/>
            <w:lang w:val="hr-HR"/>
          </w:rPr>
          <w:t xml:space="preserve">stranica sučelja </w:t>
        </w:r>
        <w:proofErr w:type="spellStart"/>
        <w:r w:rsidRPr="00B66E88">
          <w:rPr>
            <w:rStyle w:val="Hyperlink"/>
            <w:lang w:val="hr-HR"/>
          </w:rPr>
          <w:t>RStudio</w:t>
        </w:r>
        <w:proofErr w:type="spellEnd"/>
      </w:hyperlink>
      <w:r w:rsidRPr="00B66E88">
        <w:rPr>
          <w:lang w:val="hr-HR"/>
        </w:rPr>
        <w:t xml:space="preserve">, prikazuje pakete kolekcije </w:t>
      </w:r>
      <w:proofErr w:type="spellStart"/>
      <w:r w:rsidRPr="00B66E88">
        <w:rPr>
          <w:rStyle w:val="VerbatimChar"/>
          <w:lang w:val="hr-HR"/>
        </w:rPr>
        <w:t>tidyverse</w:t>
      </w:r>
      <w:proofErr w:type="spellEnd"/>
      <w:r w:rsidRPr="00B66E88">
        <w:rPr>
          <w:lang w:val="hr-HR"/>
        </w:rPr>
        <w:t xml:space="preserve"> zajedno s njihovim ulogama u procesu analize. Važno je napomenuti da je ova kolekcija dinamična i stalno evoluira, tako da prikazana slika nije nužno ažurna u pogledu onoga što ova kolekcija trenutačno nudi.</w:t>
      </w:r>
    </w:p>
    <w:p w14:paraId="4E442920" w14:textId="77777777" w:rsidR="008D0668" w:rsidRPr="00B66E88" w:rsidRDefault="008D0668" w:rsidP="008D0668">
      <w:r w:rsidRPr="00B66E88">
        <w:rPr>
          <w:noProof/>
          <w:lang w:val="en-GB" w:eastAsia="en-GB"/>
        </w:rPr>
        <w:drawing>
          <wp:inline distT="0" distB="0" distL="0" distR="0" wp14:anchorId="44BF395F" wp14:editId="7708D889">
            <wp:extent cx="4762500" cy="2522771"/>
            <wp:effectExtent l="0" t="0" r="0" b="0"/>
            <wp:docPr id="15" name="Picture" descr="Slika 1.4 Kolekcija paketa tidyverse"/>
            <wp:cNvGraphicFramePr/>
            <a:graphic xmlns:a="http://schemas.openxmlformats.org/drawingml/2006/main">
              <a:graphicData uri="http://schemas.openxmlformats.org/drawingml/2006/picture">
                <pic:pic xmlns:pic="http://schemas.openxmlformats.org/drawingml/2006/picture">
                  <pic:nvPicPr>
                    <pic:cNvPr id="0" name="Picture" descr="figures/tidyverse1.png"/>
                    <pic:cNvPicPr>
                      <a:picLocks noChangeAspect="1" noChangeArrowheads="1"/>
                    </pic:cNvPicPr>
                  </pic:nvPicPr>
                  <pic:blipFill>
                    <a:blip r:embed="rId22"/>
                    <a:stretch>
                      <a:fillRect/>
                    </a:stretch>
                  </pic:blipFill>
                  <pic:spPr bwMode="auto">
                    <a:xfrm>
                      <a:off x="0" y="0"/>
                      <a:ext cx="4762500" cy="2522771"/>
                    </a:xfrm>
                    <a:prstGeom prst="rect">
                      <a:avLst/>
                    </a:prstGeom>
                    <a:noFill/>
                    <a:ln w="9525">
                      <a:noFill/>
                      <a:headEnd/>
                      <a:tailEnd/>
                    </a:ln>
                  </pic:spPr>
                </pic:pic>
              </a:graphicData>
            </a:graphic>
          </wp:inline>
        </w:drawing>
      </w:r>
    </w:p>
    <w:p w14:paraId="27EA7CD4" w14:textId="77777777" w:rsidR="008D0668" w:rsidRPr="00B66E88" w:rsidRDefault="008D0668" w:rsidP="008D0668">
      <w:pPr>
        <w:pStyle w:val="ImageCaption"/>
        <w:rPr>
          <w:lang w:val="hr-HR"/>
        </w:rPr>
      </w:pPr>
      <w:r w:rsidRPr="00B66E88">
        <w:rPr>
          <w:lang w:val="hr-HR"/>
        </w:rPr>
        <w:t xml:space="preserve">Slika 1.4 Kolekcija paketa </w:t>
      </w:r>
      <w:proofErr w:type="spellStart"/>
      <w:r w:rsidRPr="00B66E88">
        <w:rPr>
          <w:rStyle w:val="VerbatimChar"/>
          <w:lang w:val="hr-HR"/>
        </w:rPr>
        <w:t>tidyverse</w:t>
      </w:r>
      <w:proofErr w:type="spellEnd"/>
    </w:p>
    <w:p w14:paraId="7DA78EC4" w14:textId="77777777" w:rsidR="00975311" w:rsidRDefault="00975311">
      <w:pPr>
        <w:suppressAutoHyphens w:val="0"/>
        <w:spacing w:before="0" w:after="160" w:line="259" w:lineRule="auto"/>
        <w:ind w:left="0"/>
        <w:jc w:val="left"/>
        <w:rPr>
          <w:rFonts w:eastAsiaTheme="minorHAnsi" w:cstheme="minorBidi"/>
          <w:kern w:val="0"/>
          <w:lang w:eastAsia="en-US"/>
        </w:rPr>
      </w:pPr>
      <w:r>
        <w:br w:type="page"/>
      </w:r>
    </w:p>
    <w:p w14:paraId="69C3A070" w14:textId="185B325B" w:rsidR="008D0668" w:rsidRPr="00B66E88" w:rsidRDefault="008D0668" w:rsidP="008D0668">
      <w:pPr>
        <w:pStyle w:val="BodyText"/>
        <w:rPr>
          <w:lang w:val="hr-HR"/>
        </w:rPr>
      </w:pPr>
      <w:r w:rsidRPr="00B66E88">
        <w:rPr>
          <w:lang w:val="hr-HR"/>
        </w:rPr>
        <w:lastRenderedPageBreak/>
        <w:t xml:space="preserve">Na ovom tečaju upoznat ćemo se s određenim dijelom paketa ove kolekcije – naučit ćemo učitavati podatke uz pakete </w:t>
      </w:r>
      <w:proofErr w:type="spellStart"/>
      <w:r w:rsidRPr="00B66E88">
        <w:rPr>
          <w:rStyle w:val="VerbatimChar"/>
          <w:lang w:val="hr-HR"/>
        </w:rPr>
        <w:t>readr</w:t>
      </w:r>
      <w:proofErr w:type="spellEnd"/>
      <w:r w:rsidRPr="00B66E88">
        <w:rPr>
          <w:lang w:val="hr-HR"/>
        </w:rPr>
        <w:t xml:space="preserve">, </w:t>
      </w:r>
      <w:proofErr w:type="spellStart"/>
      <w:r w:rsidRPr="00B66E88">
        <w:rPr>
          <w:rStyle w:val="VerbatimChar"/>
          <w:lang w:val="hr-HR"/>
        </w:rPr>
        <w:t>readxl</w:t>
      </w:r>
      <w:proofErr w:type="spellEnd"/>
      <w:r w:rsidRPr="00B66E88">
        <w:rPr>
          <w:lang w:val="hr-HR"/>
        </w:rPr>
        <w:t xml:space="preserve">, </w:t>
      </w:r>
      <w:proofErr w:type="spellStart"/>
      <w:r w:rsidRPr="00B66E88">
        <w:rPr>
          <w:rStyle w:val="VerbatimChar"/>
          <w:lang w:val="hr-HR"/>
        </w:rPr>
        <w:t>httpr</w:t>
      </w:r>
      <w:proofErr w:type="spellEnd"/>
      <w:r w:rsidRPr="00B66E88">
        <w:rPr>
          <w:lang w:val="hr-HR"/>
        </w:rPr>
        <w:t xml:space="preserve"> i </w:t>
      </w:r>
      <w:proofErr w:type="spellStart"/>
      <w:r w:rsidRPr="00B66E88">
        <w:rPr>
          <w:rStyle w:val="VerbatimChar"/>
          <w:lang w:val="hr-HR"/>
        </w:rPr>
        <w:t>rvest</w:t>
      </w:r>
      <w:proofErr w:type="spellEnd"/>
      <w:r w:rsidRPr="00B66E88">
        <w:rPr>
          <w:lang w:val="hr-HR"/>
        </w:rPr>
        <w:t xml:space="preserve">, uređivati ih uz pomoć paketa </w:t>
      </w:r>
      <w:proofErr w:type="spellStart"/>
      <w:r w:rsidRPr="00B66E88">
        <w:rPr>
          <w:rStyle w:val="VerbatimChar"/>
          <w:lang w:val="hr-HR"/>
        </w:rPr>
        <w:t>tidyr</w:t>
      </w:r>
      <w:proofErr w:type="spellEnd"/>
      <w:r w:rsidRPr="00B66E88">
        <w:rPr>
          <w:lang w:val="hr-HR"/>
        </w:rPr>
        <w:t xml:space="preserve">, upravljati datumskim i znakovnim varijablama uz </w:t>
      </w:r>
      <w:proofErr w:type="spellStart"/>
      <w:r w:rsidRPr="00B66E88">
        <w:rPr>
          <w:rStyle w:val="VerbatimChar"/>
          <w:lang w:val="hr-HR"/>
        </w:rPr>
        <w:t>lubridate</w:t>
      </w:r>
      <w:proofErr w:type="spellEnd"/>
      <w:r w:rsidRPr="00B66E88">
        <w:rPr>
          <w:lang w:val="hr-HR"/>
        </w:rPr>
        <w:t xml:space="preserve"> i </w:t>
      </w:r>
      <w:proofErr w:type="spellStart"/>
      <w:r w:rsidRPr="00B66E88">
        <w:rPr>
          <w:rStyle w:val="VerbatimChar"/>
          <w:lang w:val="hr-HR"/>
        </w:rPr>
        <w:t>stringr</w:t>
      </w:r>
      <w:proofErr w:type="spellEnd"/>
      <w:r w:rsidRPr="00B66E88">
        <w:rPr>
          <w:lang w:val="hr-HR"/>
        </w:rPr>
        <w:t xml:space="preserve">, upravljati podacima uz pomoć paketa </w:t>
      </w:r>
      <w:proofErr w:type="spellStart"/>
      <w:r w:rsidRPr="00B66E88">
        <w:rPr>
          <w:rStyle w:val="VerbatimChar"/>
          <w:lang w:val="hr-HR"/>
        </w:rPr>
        <w:t>dplyr</w:t>
      </w:r>
      <w:proofErr w:type="spellEnd"/>
      <w:r w:rsidRPr="00B66E88">
        <w:rPr>
          <w:lang w:val="hr-HR"/>
        </w:rPr>
        <w:t xml:space="preserve"> te naučiti osnove korištenja paketa </w:t>
      </w:r>
      <w:r w:rsidRPr="00B66E88">
        <w:rPr>
          <w:rStyle w:val="VerbatimChar"/>
          <w:lang w:val="hr-HR"/>
        </w:rPr>
        <w:t>ggplot2</w:t>
      </w:r>
      <w:r w:rsidRPr="00B66E88">
        <w:rPr>
          <w:lang w:val="hr-HR"/>
        </w:rPr>
        <w:t xml:space="preserve">. Gdjegod je to moguće, povući ćemo paralele s alternativama koje nudi osnovni jezik R pri čemu će se jasno uvidjeti prednosti odabira opcija iz paketa </w:t>
      </w:r>
      <w:proofErr w:type="spellStart"/>
      <w:r w:rsidRPr="00B66E88">
        <w:rPr>
          <w:rStyle w:val="VerbatimChar"/>
          <w:lang w:val="hr-HR"/>
        </w:rPr>
        <w:t>tidyverse</w:t>
      </w:r>
      <w:proofErr w:type="spellEnd"/>
      <w:r w:rsidRPr="00B66E88">
        <w:rPr>
          <w:lang w:val="hr-HR"/>
        </w:rPr>
        <w:t>. Na kraju tečaja proces pripreme podataka i dalje će biti kompleksan i vremenski zahtjevan segment bilo kojega konkretnog procesa analize, no znanje navedenih alata omogućit će lako, brzo i učinkovito provođenje željenih koraka bez borbe sa sučeljem ili dostupnim funkcijama odabranoga programskog jezika.</w:t>
      </w:r>
    </w:p>
    <w:p w14:paraId="10EED736" w14:textId="77777777" w:rsidR="008D0668" w:rsidRDefault="008D0668" w:rsidP="008D0668">
      <w:pPr>
        <w:spacing w:before="0" w:after="200" w:line="240" w:lineRule="auto"/>
        <w:rPr>
          <w:rFonts w:eastAsiaTheme="majorEastAsia" w:cstheme="majorBidi"/>
          <w:b/>
          <w:bCs/>
          <w:sz w:val="36"/>
          <w:szCs w:val="32"/>
        </w:rPr>
      </w:pPr>
      <w:bookmarkStart w:id="19" w:name="učitavanje-podataka"/>
      <w:r>
        <w:br w:type="page"/>
      </w:r>
    </w:p>
    <w:p w14:paraId="35C2E306" w14:textId="77777777" w:rsidR="008D0668" w:rsidRPr="00B66E88" w:rsidRDefault="008D0668" w:rsidP="008D0668">
      <w:pPr>
        <w:pStyle w:val="Heading1"/>
        <w:rPr>
          <w:lang w:val="hr-HR"/>
        </w:rPr>
      </w:pPr>
      <w:bookmarkStart w:id="20" w:name="_Toc67657219"/>
      <w:bookmarkStart w:id="21" w:name="_Toc69307964"/>
      <w:r w:rsidRPr="00B66E88">
        <w:rPr>
          <w:lang w:val="hr-HR"/>
        </w:rPr>
        <w:lastRenderedPageBreak/>
        <w:t>Učitavanje podataka</w:t>
      </w:r>
      <w:bookmarkEnd w:id="19"/>
      <w:bookmarkEnd w:id="20"/>
      <w:bookmarkEnd w:id="21"/>
    </w:p>
    <w:p w14:paraId="108C1DB2" w14:textId="77777777" w:rsidR="008D0668" w:rsidRPr="00B66E88" w:rsidRDefault="008D0668" w:rsidP="008D0668">
      <w:pPr>
        <w:pStyle w:val="Heading2"/>
        <w:rPr>
          <w:lang w:val="hr-HR"/>
        </w:rPr>
      </w:pPr>
      <w:bookmarkStart w:id="22" w:name="oblici-ulaznih-podataka"/>
      <w:bookmarkStart w:id="23" w:name="_Toc67657220"/>
      <w:bookmarkStart w:id="24" w:name="_Toc69307965"/>
      <w:r w:rsidRPr="00B66E88">
        <w:rPr>
          <w:lang w:val="hr-HR"/>
        </w:rPr>
        <w:t>Oblici ulaznih podataka</w:t>
      </w:r>
      <w:bookmarkEnd w:id="22"/>
      <w:bookmarkEnd w:id="23"/>
      <w:bookmarkEnd w:id="24"/>
    </w:p>
    <w:p w14:paraId="6A5BF833" w14:textId="77777777" w:rsidR="008D0668" w:rsidRPr="00B66E88" w:rsidRDefault="008D0668" w:rsidP="008D0668">
      <w:pPr>
        <w:pStyle w:val="Heading3"/>
        <w:rPr>
          <w:lang w:val="hr-HR"/>
        </w:rPr>
      </w:pPr>
      <w:bookmarkStart w:id="25" w:name="vrste-izvora-podataka"/>
      <w:bookmarkStart w:id="26" w:name="_Toc67657221"/>
      <w:bookmarkStart w:id="27" w:name="_Toc69307966"/>
      <w:r w:rsidRPr="00B66E88">
        <w:rPr>
          <w:lang w:val="hr-HR"/>
        </w:rPr>
        <w:t>Vrste izvora podataka</w:t>
      </w:r>
      <w:bookmarkEnd w:id="25"/>
      <w:bookmarkEnd w:id="26"/>
      <w:bookmarkEnd w:id="27"/>
    </w:p>
    <w:p w14:paraId="654DA1C1" w14:textId="77777777" w:rsidR="008D0668" w:rsidRPr="00B66E88" w:rsidRDefault="008D0668" w:rsidP="008D0668">
      <w:pPr>
        <w:pStyle w:val="FirstParagraph"/>
        <w:rPr>
          <w:lang w:val="hr-HR"/>
        </w:rPr>
      </w:pPr>
      <w:r w:rsidRPr="00B66E88">
        <w:rPr>
          <w:lang w:val="hr-HR"/>
        </w:rPr>
        <w:t>Prikupljanje podataka za analizu jedan je od početnih i najzahtjevnijih koraka cijelog procesa analize. Podaci za analizu mogu dolaziti iz najrazličitijih izvora. Neki od njih su:</w:t>
      </w:r>
    </w:p>
    <w:p w14:paraId="6E435229" w14:textId="77777777" w:rsidR="008D0668" w:rsidRPr="00B66E88" w:rsidRDefault="008D0668" w:rsidP="008D0668">
      <w:pPr>
        <w:pStyle w:val="Compact"/>
        <w:numPr>
          <w:ilvl w:val="0"/>
          <w:numId w:val="20"/>
        </w:numPr>
        <w:rPr>
          <w:lang w:val="hr-HR"/>
        </w:rPr>
      </w:pPr>
      <w:r w:rsidRPr="00B66E88">
        <w:rPr>
          <w:lang w:val="hr-HR"/>
        </w:rPr>
        <w:t xml:space="preserve">tekstualne datoteke različitih oblika (engl. </w:t>
      </w:r>
      <w:r w:rsidRPr="00B66E88">
        <w:rPr>
          <w:i/>
          <w:lang w:val="hr-HR"/>
        </w:rPr>
        <w:t xml:space="preserve">flat </w:t>
      </w:r>
      <w:proofErr w:type="spellStart"/>
      <w:r w:rsidRPr="00B66E88">
        <w:rPr>
          <w:i/>
          <w:lang w:val="hr-HR"/>
        </w:rPr>
        <w:t>files</w:t>
      </w:r>
      <w:proofErr w:type="spellEnd"/>
      <w:r w:rsidRPr="00B66E88">
        <w:rPr>
          <w:lang w:val="hr-HR"/>
        </w:rPr>
        <w:t>)</w:t>
      </w:r>
    </w:p>
    <w:p w14:paraId="27B3E210" w14:textId="77777777" w:rsidR="008D0668" w:rsidRPr="00B66E88" w:rsidRDefault="008D0668" w:rsidP="008D0668">
      <w:pPr>
        <w:pStyle w:val="Compact"/>
        <w:numPr>
          <w:ilvl w:val="0"/>
          <w:numId w:val="20"/>
        </w:numPr>
        <w:rPr>
          <w:lang w:val="hr-HR"/>
        </w:rPr>
      </w:pPr>
      <w:r w:rsidRPr="00B66E88">
        <w:rPr>
          <w:lang w:val="hr-HR"/>
        </w:rPr>
        <w:t>Microsoft Excel datoteke</w:t>
      </w:r>
    </w:p>
    <w:p w14:paraId="3AF43A55" w14:textId="77777777" w:rsidR="008D0668" w:rsidRPr="00B66E88" w:rsidRDefault="008D0668" w:rsidP="008D0668">
      <w:pPr>
        <w:pStyle w:val="Compact"/>
        <w:numPr>
          <w:ilvl w:val="0"/>
          <w:numId w:val="20"/>
        </w:numPr>
        <w:rPr>
          <w:lang w:val="hr-HR"/>
        </w:rPr>
      </w:pPr>
      <w:r w:rsidRPr="00B66E88">
        <w:rPr>
          <w:lang w:val="hr-HR"/>
        </w:rPr>
        <w:t>relacijske baze i skladišta podataka (</w:t>
      </w:r>
      <w:proofErr w:type="spellStart"/>
      <w:r w:rsidRPr="00B66E88">
        <w:rPr>
          <w:lang w:val="hr-HR"/>
        </w:rPr>
        <w:t>MySQL</w:t>
      </w:r>
      <w:proofErr w:type="spellEnd"/>
      <w:r w:rsidRPr="00B66E88">
        <w:rPr>
          <w:lang w:val="hr-HR"/>
        </w:rPr>
        <w:t xml:space="preserve">, </w:t>
      </w:r>
      <w:proofErr w:type="spellStart"/>
      <w:r w:rsidRPr="00B66E88">
        <w:rPr>
          <w:lang w:val="hr-HR"/>
        </w:rPr>
        <w:t>PostgreSQL</w:t>
      </w:r>
      <w:proofErr w:type="spellEnd"/>
      <w:r w:rsidRPr="00B66E88">
        <w:rPr>
          <w:lang w:val="hr-HR"/>
        </w:rPr>
        <w:t>, Oracle)</w:t>
      </w:r>
    </w:p>
    <w:p w14:paraId="466EA366" w14:textId="77777777" w:rsidR="008D0668" w:rsidRPr="00B66E88" w:rsidRDefault="008D0668" w:rsidP="008D0668">
      <w:pPr>
        <w:pStyle w:val="Compact"/>
        <w:numPr>
          <w:ilvl w:val="0"/>
          <w:numId w:val="20"/>
        </w:numPr>
        <w:rPr>
          <w:lang w:val="hr-HR"/>
        </w:rPr>
      </w:pPr>
      <w:r w:rsidRPr="00B66E88">
        <w:rPr>
          <w:lang w:val="hr-HR"/>
        </w:rPr>
        <w:t>datoteke označnoga jezika (XML, JSON)</w:t>
      </w:r>
    </w:p>
    <w:p w14:paraId="1D7F55B3" w14:textId="77777777" w:rsidR="008D0668" w:rsidRPr="00B66E88" w:rsidRDefault="008D0668" w:rsidP="008D0668">
      <w:pPr>
        <w:pStyle w:val="Compact"/>
        <w:numPr>
          <w:ilvl w:val="0"/>
          <w:numId w:val="20"/>
        </w:numPr>
        <w:rPr>
          <w:lang w:val="hr-HR"/>
        </w:rPr>
      </w:pPr>
      <w:r w:rsidRPr="00B66E88">
        <w:rPr>
          <w:i/>
          <w:lang w:val="hr-HR"/>
        </w:rPr>
        <w:t>web</w:t>
      </w:r>
      <w:r w:rsidRPr="00B66E88">
        <w:rPr>
          <w:lang w:val="hr-HR"/>
        </w:rPr>
        <w:t>-izvori</w:t>
      </w:r>
    </w:p>
    <w:p w14:paraId="39077F1B" w14:textId="77777777" w:rsidR="008D0668" w:rsidRPr="00B66E88" w:rsidRDefault="008D0668" w:rsidP="008D0668">
      <w:pPr>
        <w:pStyle w:val="Compact"/>
        <w:numPr>
          <w:ilvl w:val="0"/>
          <w:numId w:val="20"/>
        </w:numPr>
        <w:rPr>
          <w:lang w:val="hr-HR"/>
        </w:rPr>
      </w:pPr>
      <w:r w:rsidRPr="00B66E88">
        <w:rPr>
          <w:lang w:val="hr-HR"/>
        </w:rPr>
        <w:t>itd.</w:t>
      </w:r>
    </w:p>
    <w:p w14:paraId="6FA408CB" w14:textId="77777777" w:rsidR="008D0668" w:rsidRPr="00B66E88" w:rsidRDefault="008D0668" w:rsidP="008D0668">
      <w:pPr>
        <w:pStyle w:val="FirstParagraph"/>
        <w:rPr>
          <w:lang w:val="hr-HR"/>
        </w:rPr>
      </w:pPr>
      <w:r w:rsidRPr="00B66E88">
        <w:rPr>
          <w:lang w:val="hr-HR"/>
        </w:rPr>
        <w:t xml:space="preserve">U pravilu analitičar želi imati </w:t>
      </w:r>
      <w:r w:rsidRPr="00B66E88">
        <w:rPr>
          <w:b/>
          <w:lang w:val="hr-HR"/>
        </w:rPr>
        <w:t>uredne tablične podatke</w:t>
      </w:r>
      <w:r w:rsidRPr="00B66E88">
        <w:rPr>
          <w:lang w:val="hr-HR"/>
        </w:rPr>
        <w:t xml:space="preserve"> koji su </w:t>
      </w:r>
      <w:r w:rsidRPr="00B66E88">
        <w:rPr>
          <w:b/>
          <w:lang w:val="hr-HR"/>
        </w:rPr>
        <w:t>potpuni, dosljedni i relevantni</w:t>
      </w:r>
      <w:r w:rsidRPr="00B66E88">
        <w:rPr>
          <w:lang w:val="hr-HR"/>
        </w:rPr>
        <w:t xml:space="preserve"> s obzirom na cilj analize te kojih ima </w:t>
      </w:r>
      <w:r w:rsidRPr="00B66E88">
        <w:rPr>
          <w:b/>
          <w:lang w:val="hr-HR"/>
        </w:rPr>
        <w:t>u dovoljnim količinama</w:t>
      </w:r>
      <w:r w:rsidRPr="00B66E88">
        <w:rPr>
          <w:lang w:val="hr-HR"/>
        </w:rPr>
        <w:t xml:space="preserve"> kako bi analiza bila provediva.</w:t>
      </w:r>
    </w:p>
    <w:p w14:paraId="02F259B9" w14:textId="77777777" w:rsidR="008D0668" w:rsidRPr="00B66E88" w:rsidRDefault="008D0668" w:rsidP="008D0668">
      <w:pPr>
        <w:pStyle w:val="BodyText"/>
        <w:rPr>
          <w:lang w:val="hr-HR"/>
        </w:rPr>
      </w:pPr>
      <w:r w:rsidRPr="00B66E88">
        <w:rPr>
          <w:lang w:val="hr-HR"/>
        </w:rPr>
        <w:t>Programski jezik R omogućuje spajanje i ulazno-izlaznu komunikaciju s različitim tipovima izvora podataka. Usprkos tome, ako se radi o kompleksnijem informacijskom sustavu, prikupljanje i integracija podataka iz različitih izvora trebali bi biti posao podatkovnog inženjera, koji za to može koristiti posebno dizajnirane programske skripte i tzv. ETL (</w:t>
      </w:r>
      <w:proofErr w:type="spellStart"/>
      <w:r w:rsidRPr="00B66E88">
        <w:rPr>
          <w:lang w:val="hr-HR"/>
        </w:rPr>
        <w:t>Extraction</w:t>
      </w:r>
      <w:proofErr w:type="spellEnd"/>
      <w:r w:rsidRPr="00B66E88">
        <w:rPr>
          <w:lang w:val="hr-HR"/>
        </w:rPr>
        <w:t xml:space="preserve">, </w:t>
      </w:r>
      <w:proofErr w:type="spellStart"/>
      <w:r w:rsidRPr="00B66E88">
        <w:rPr>
          <w:lang w:val="hr-HR"/>
        </w:rPr>
        <w:t>Transformation</w:t>
      </w:r>
      <w:proofErr w:type="spellEnd"/>
      <w:r w:rsidRPr="00B66E88">
        <w:rPr>
          <w:lang w:val="hr-HR"/>
        </w:rPr>
        <w:t xml:space="preserve"> </w:t>
      </w:r>
      <w:proofErr w:type="spellStart"/>
      <w:r w:rsidRPr="00B66E88">
        <w:rPr>
          <w:lang w:val="hr-HR"/>
        </w:rPr>
        <w:t>and</w:t>
      </w:r>
      <w:proofErr w:type="spellEnd"/>
      <w:r w:rsidRPr="00B66E88">
        <w:rPr>
          <w:lang w:val="hr-HR"/>
        </w:rPr>
        <w:t xml:space="preserve"> </w:t>
      </w:r>
      <w:proofErr w:type="spellStart"/>
      <w:r w:rsidRPr="00B66E88">
        <w:rPr>
          <w:lang w:val="hr-HR"/>
        </w:rPr>
        <w:t>Loading</w:t>
      </w:r>
      <w:proofErr w:type="spellEnd"/>
      <w:r w:rsidRPr="00B66E88">
        <w:rPr>
          <w:lang w:val="hr-HR"/>
        </w:rPr>
        <w:t>) sustave. Razlog tome nije samo to što bi se podatkovni analitičar trebao usredotočiti na proces analize, već i činjenica da bi proces analize trebao biti lako ponovljiv za nove podatkovne skupove, što je izvedivo samo uz konzistentan i transparentan proces dohvaćanja podataka. Ovo ne znači da proces prikupljanja podataka nužno mora podatke i adekvatno pripremiti kako bi oni bili odmah korišteni u analizi, no očekuje se da sirovi podaci koje analitičar prima budu u integriranom obliku i odgovaraju barem minimalnim zahtjevima kvalitete u pogledu kompletnosti i dosljednosti.</w:t>
      </w:r>
    </w:p>
    <w:p w14:paraId="2668B8FE" w14:textId="77777777" w:rsidR="008D0668" w:rsidRPr="00B66E88" w:rsidRDefault="008D0668" w:rsidP="008D0668">
      <w:pPr>
        <w:pStyle w:val="BodyText"/>
        <w:rPr>
          <w:lang w:val="hr-HR"/>
        </w:rPr>
      </w:pPr>
      <w:r w:rsidRPr="00B66E88">
        <w:rPr>
          <w:lang w:val="hr-HR"/>
        </w:rPr>
        <w:t xml:space="preserve">U nastavku ćemo uglavnom pretpostavljati da su podaci koje analitičar ima na raspolaganju uobličeni u </w:t>
      </w:r>
      <w:r w:rsidRPr="00B66E88">
        <w:rPr>
          <w:b/>
          <w:lang w:val="hr-HR"/>
        </w:rPr>
        <w:t>jedinstvenu tabličnu strukturu</w:t>
      </w:r>
      <w:r w:rsidRPr="00B66E88">
        <w:rPr>
          <w:lang w:val="hr-HR"/>
        </w:rPr>
        <w:t xml:space="preserve">. Ovo ne mora biti istina u nekim specifičnim slučajevima (npr. ako se bavimo analizom sadržaja </w:t>
      </w:r>
      <w:r w:rsidRPr="00B66E88">
        <w:rPr>
          <w:i/>
          <w:lang w:val="hr-HR"/>
        </w:rPr>
        <w:t>web</w:t>
      </w:r>
      <w:r w:rsidRPr="00B66E88">
        <w:rPr>
          <w:lang w:val="hr-HR"/>
        </w:rPr>
        <w:t xml:space="preserve">–stranica), no u pravilu tablična struktura standardna je polazišna točka za daljnje korake analize. Programski jezik R sadrži poseban tip objekta za pohranu podataka tablične strukture, a to je </w:t>
      </w:r>
      <w:r w:rsidRPr="00B66E88">
        <w:rPr>
          <w:b/>
          <w:lang w:val="hr-HR"/>
        </w:rPr>
        <w:t>podatkovni okvir</w:t>
      </w:r>
      <w:r w:rsidRPr="00B66E88">
        <w:rPr>
          <w:lang w:val="hr-HR"/>
        </w:rPr>
        <w:t xml:space="preserve"> (engl. </w:t>
      </w:r>
      <w:r w:rsidRPr="00B66E88">
        <w:rPr>
          <w:i/>
          <w:lang w:val="hr-HR"/>
        </w:rPr>
        <w:t xml:space="preserve">data </w:t>
      </w:r>
      <w:proofErr w:type="spellStart"/>
      <w:r w:rsidRPr="00B66E88">
        <w:rPr>
          <w:i/>
          <w:lang w:val="hr-HR"/>
        </w:rPr>
        <w:t>frame</w:t>
      </w:r>
      <w:proofErr w:type="spellEnd"/>
      <w:r w:rsidRPr="00B66E88">
        <w:rPr>
          <w:lang w:val="hr-HR"/>
        </w:rPr>
        <w:t>).</w:t>
      </w:r>
    </w:p>
    <w:p w14:paraId="1A8DB741" w14:textId="77777777" w:rsidR="008D0668" w:rsidRPr="00B66E88" w:rsidRDefault="008D0668" w:rsidP="008D0668">
      <w:pPr>
        <w:pStyle w:val="Heading3"/>
        <w:rPr>
          <w:lang w:val="hr-HR"/>
        </w:rPr>
      </w:pPr>
      <w:bookmarkStart w:id="28" w:name="X2bf9e65f160db1818f731b995b5918034918eb1"/>
      <w:bookmarkStart w:id="29" w:name="_Toc67657222"/>
      <w:bookmarkStart w:id="30" w:name="_Toc69307967"/>
      <w:r w:rsidRPr="00B66E88">
        <w:rPr>
          <w:lang w:val="hr-HR"/>
        </w:rPr>
        <w:t>Podatkovni okvir kao osnovna podatkovna struktura</w:t>
      </w:r>
      <w:bookmarkEnd w:id="28"/>
      <w:bookmarkEnd w:id="29"/>
      <w:bookmarkEnd w:id="30"/>
    </w:p>
    <w:p w14:paraId="49BBEDF6" w14:textId="77777777" w:rsidR="008D0668" w:rsidRPr="00B66E88" w:rsidRDefault="008D0668" w:rsidP="008D0668">
      <w:pPr>
        <w:pStyle w:val="FirstParagraph"/>
        <w:rPr>
          <w:lang w:val="hr-HR"/>
        </w:rPr>
      </w:pPr>
      <w:r w:rsidRPr="00B66E88">
        <w:rPr>
          <w:lang w:val="hr-HR"/>
        </w:rPr>
        <w:t xml:space="preserve">Podatkovni okvir primarni je tip objekta kojim podatkovni analitičar upravlja korištenjem programskoga jezika R. Dobro znanje metoda upravljanja podatkovnim okvirima jedan je od ključnih preduvjeta za učinkovito provođenje analiza u R-u. Programski jezik R nudi niz osnovnih funkcija za upravljanje podatkovnim okvirima, no one često nisu u dovoljnoj mjeri intuitivne niti konzistentne. Paketi kolekcije </w:t>
      </w:r>
      <w:proofErr w:type="spellStart"/>
      <w:r w:rsidRPr="00B66E88">
        <w:rPr>
          <w:rStyle w:val="VerbatimChar"/>
          <w:lang w:val="hr-HR"/>
        </w:rPr>
        <w:t>tidyverse</w:t>
      </w:r>
      <w:proofErr w:type="spellEnd"/>
      <w:r w:rsidRPr="00B66E88">
        <w:rPr>
          <w:lang w:val="hr-HR"/>
        </w:rPr>
        <w:t xml:space="preserve"> ovdje umnogome pomažu, kao što ćemo i vidjeti tijekom ovoga tečaja.</w:t>
      </w:r>
    </w:p>
    <w:p w14:paraId="49A4DCCB" w14:textId="77777777" w:rsidR="008D0668" w:rsidRPr="00B66E88" w:rsidRDefault="008D0668" w:rsidP="008D0668">
      <w:pPr>
        <w:pStyle w:val="BodyText"/>
        <w:rPr>
          <w:lang w:val="hr-HR"/>
        </w:rPr>
      </w:pPr>
      <w:r w:rsidRPr="00B66E88">
        <w:rPr>
          <w:lang w:val="hr-HR"/>
        </w:rPr>
        <w:lastRenderedPageBreak/>
        <w:t xml:space="preserve">Kako bismo se kratko podsjetili osnova podatkovnih okvira, učitajmo jedan (malo veći) ogledni podatkovni skup. Za prvu ruku možemo uzeti jedan od skupova koji su dostupni kroz sam jezik R (i pripadne pakete). Odabiremo skup </w:t>
      </w:r>
      <w:proofErr w:type="spellStart"/>
      <w:r w:rsidRPr="00B66E88">
        <w:rPr>
          <w:rStyle w:val="VerbatimChar"/>
          <w:lang w:val="hr-HR"/>
        </w:rPr>
        <w:t>hflights</w:t>
      </w:r>
      <w:proofErr w:type="spellEnd"/>
      <w:r w:rsidRPr="00B66E88">
        <w:rPr>
          <w:lang w:val="hr-HR"/>
        </w:rPr>
        <w:t xml:space="preserve"> iz istoimenog paketa.</w:t>
      </w:r>
    </w:p>
    <w:p w14:paraId="54B73D33" w14:textId="77777777" w:rsidR="008D0668" w:rsidRPr="00B66E88" w:rsidRDefault="008D0668" w:rsidP="008D0668">
      <w:pPr>
        <w:pStyle w:val="BodyText"/>
        <w:rPr>
          <w:lang w:val="hr-HR"/>
        </w:rPr>
      </w:pPr>
      <w:r w:rsidRPr="00B66E88">
        <w:rPr>
          <w:b/>
          <w:lang w:val="hr-HR"/>
        </w:rPr>
        <w:t xml:space="preserve">Primjer 1: Učitavanje podatkovnoga skupa </w:t>
      </w:r>
      <w:proofErr w:type="spellStart"/>
      <w:r w:rsidRPr="00B66E88">
        <w:rPr>
          <w:rStyle w:val="VerbatimChar"/>
          <w:lang w:val="hr-HR"/>
        </w:rPr>
        <w:t>hflights</w:t>
      </w:r>
      <w:proofErr w:type="spellEnd"/>
    </w:p>
    <w:p w14:paraId="14B3A51F" w14:textId="77777777" w:rsidR="008D0668" w:rsidRPr="00B66E88" w:rsidRDefault="008D0668" w:rsidP="008D0668">
      <w:pPr>
        <w:pStyle w:val="SourceCode"/>
        <w:rPr>
          <w:lang w:val="hr-HR"/>
        </w:rPr>
      </w:pPr>
      <w:r w:rsidRPr="00B66E88">
        <w:rPr>
          <w:rStyle w:val="CommentTok"/>
          <w:lang w:val="hr-HR"/>
        </w:rPr>
        <w:t># instalirati paket `</w:t>
      </w:r>
      <w:proofErr w:type="spellStart"/>
      <w:r w:rsidRPr="00B66E88">
        <w:rPr>
          <w:rStyle w:val="CommentTok"/>
          <w:lang w:val="hr-HR"/>
        </w:rPr>
        <w:t>hflights</w:t>
      </w:r>
      <w:proofErr w:type="spellEnd"/>
      <w:r w:rsidRPr="00B66E88">
        <w:rPr>
          <w:rStyle w:val="CommentTok"/>
          <w:lang w:val="hr-HR"/>
        </w:rPr>
        <w:t xml:space="preserve">` ako je potrebno (funkcija </w:t>
      </w:r>
      <w:proofErr w:type="spellStart"/>
      <w:r w:rsidRPr="00B66E88">
        <w:rPr>
          <w:rStyle w:val="CommentTok"/>
          <w:lang w:val="hr-HR"/>
        </w:rPr>
        <w:t>install.packages</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xml:space="preserve"># učitavamo paket </w:t>
      </w:r>
      <w:proofErr w:type="spellStart"/>
      <w:r w:rsidRPr="00B66E88">
        <w:rPr>
          <w:rStyle w:val="CommentTok"/>
          <w:lang w:val="hr-HR"/>
        </w:rPr>
        <w:t>hflights</w:t>
      </w:r>
      <w:proofErr w:type="spellEnd"/>
      <w:r w:rsidRPr="00B66E88">
        <w:rPr>
          <w:lang w:val="hr-HR"/>
        </w:rPr>
        <w:br/>
      </w:r>
      <w:proofErr w:type="spellStart"/>
      <w:r w:rsidRPr="00B66E88">
        <w:rPr>
          <w:rStyle w:val="KeywordTok"/>
          <w:lang w:val="hr-HR"/>
        </w:rPr>
        <w:t>library</w:t>
      </w:r>
      <w:proofErr w:type="spellEnd"/>
      <w:r w:rsidRPr="00B66E88">
        <w:rPr>
          <w:rStyle w:val="NormalTok"/>
          <w:lang w:val="hr-HR"/>
        </w:rPr>
        <w:t>(</w:t>
      </w:r>
      <w:proofErr w:type="spellStart"/>
      <w:r w:rsidRPr="00B66E88">
        <w:rPr>
          <w:rStyle w:val="NormalTok"/>
          <w:lang w:val="hr-HR"/>
        </w:rPr>
        <w:t>hflights</w:t>
      </w:r>
      <w:proofErr w:type="spellEnd"/>
      <w:r w:rsidRPr="00B66E88">
        <w:rPr>
          <w:rStyle w:val="NormalTok"/>
          <w:lang w:val="hr-HR"/>
        </w:rPr>
        <w:t>)</w:t>
      </w:r>
      <w:r w:rsidRPr="00B66E88">
        <w:rPr>
          <w:lang w:val="hr-HR"/>
        </w:rPr>
        <w:br/>
      </w:r>
      <w:r w:rsidRPr="00B66E88">
        <w:rPr>
          <w:lang w:val="hr-HR"/>
        </w:rPr>
        <w:br/>
      </w:r>
      <w:r w:rsidRPr="00B66E88">
        <w:rPr>
          <w:rStyle w:val="CommentTok"/>
          <w:lang w:val="hr-HR"/>
        </w:rPr>
        <w:t># postavljamo podatkovni skup u globalnu okolinu</w:t>
      </w:r>
      <w:r w:rsidRPr="00B66E88">
        <w:rPr>
          <w:lang w:val="hr-HR"/>
        </w:rPr>
        <w:br/>
      </w:r>
      <w:r w:rsidRPr="00B66E88">
        <w:rPr>
          <w:rStyle w:val="KeywordTok"/>
          <w:lang w:val="hr-HR"/>
        </w:rPr>
        <w:t>data</w:t>
      </w:r>
      <w:r w:rsidRPr="00B66E88">
        <w:rPr>
          <w:rStyle w:val="NormalTok"/>
          <w:lang w:val="hr-HR"/>
        </w:rPr>
        <w:t>(</w:t>
      </w:r>
      <w:proofErr w:type="spellStart"/>
      <w:r w:rsidRPr="00B66E88">
        <w:rPr>
          <w:rStyle w:val="NormalTok"/>
          <w:lang w:val="hr-HR"/>
        </w:rPr>
        <w:t>hflights</w:t>
      </w:r>
      <w:proofErr w:type="spellEnd"/>
      <w:r w:rsidRPr="00B66E88">
        <w:rPr>
          <w:rStyle w:val="NormalTok"/>
          <w:lang w:val="hr-HR"/>
        </w:rPr>
        <w:t>)</w:t>
      </w:r>
    </w:p>
    <w:p w14:paraId="4AD256B3" w14:textId="77777777" w:rsidR="008D0668" w:rsidRPr="00B66E88" w:rsidRDefault="008D0668" w:rsidP="008D0668">
      <w:pPr>
        <w:pStyle w:val="FirstParagraph"/>
        <w:rPr>
          <w:lang w:val="hr-HR"/>
        </w:rPr>
      </w:pPr>
      <w:r w:rsidRPr="00B66E88">
        <w:rPr>
          <w:lang w:val="hr-HR"/>
        </w:rPr>
        <w:t xml:space="preserve">Uočimo da se podatkovni okvir pojavio u globalnoj okolini, ali samo kao </w:t>
      </w:r>
      <w:r w:rsidRPr="00B66E88">
        <w:rPr>
          <w:rStyle w:val="VerbatimChar"/>
          <w:lang w:val="hr-HR"/>
        </w:rPr>
        <w:t>&lt;</w:t>
      </w:r>
      <w:proofErr w:type="spellStart"/>
      <w:r w:rsidRPr="00B66E88">
        <w:rPr>
          <w:rStyle w:val="VerbatimChar"/>
          <w:lang w:val="hr-HR"/>
        </w:rPr>
        <w:t>Promise</w:t>
      </w:r>
      <w:proofErr w:type="spellEnd"/>
      <w:r w:rsidRPr="00B66E88">
        <w:rPr>
          <w:rStyle w:val="VerbatimChar"/>
          <w:lang w:val="hr-HR"/>
        </w:rPr>
        <w:t>&gt;</w:t>
      </w:r>
      <w:r w:rsidRPr="00B66E88">
        <w:rPr>
          <w:lang w:val="hr-HR"/>
        </w:rPr>
        <w:t xml:space="preserve"> (engl. obećanje). To znači da R omogućuje pristup ovome okviru, ali ga još nije učitao u memoriju. Ovo je optimizacijska mjera kojom R čuva radnu memoriju – objekt će se učitati nakon prve naredbe koja ga izravno koristi, u što ćemo se uvjeriti u nastavku.</w:t>
      </w:r>
    </w:p>
    <w:p w14:paraId="0254F2F6" w14:textId="77777777" w:rsidR="008D0668" w:rsidRPr="00B66E88" w:rsidRDefault="008D0668" w:rsidP="008D0668">
      <w:pPr>
        <w:pStyle w:val="Heading3"/>
        <w:rPr>
          <w:lang w:val="hr-HR"/>
        </w:rPr>
      </w:pPr>
      <w:bookmarkStart w:id="31" w:name="pregled-učitanih-podataka"/>
      <w:bookmarkStart w:id="32" w:name="_Toc67657223"/>
      <w:bookmarkStart w:id="33" w:name="_Toc69307968"/>
      <w:r w:rsidRPr="00B66E88">
        <w:rPr>
          <w:lang w:val="hr-HR"/>
        </w:rPr>
        <w:t>Pregled učitanih podataka</w:t>
      </w:r>
      <w:bookmarkEnd w:id="31"/>
      <w:bookmarkEnd w:id="32"/>
      <w:bookmarkEnd w:id="33"/>
    </w:p>
    <w:p w14:paraId="0FF98A5B" w14:textId="77777777" w:rsidR="008D0668" w:rsidRPr="00B66E88" w:rsidRDefault="008D0668" w:rsidP="008D0668">
      <w:pPr>
        <w:pStyle w:val="FirstParagraph"/>
        <w:rPr>
          <w:lang w:val="hr-HR"/>
        </w:rPr>
      </w:pPr>
      <w:r w:rsidRPr="00B66E88">
        <w:rPr>
          <w:lang w:val="hr-HR"/>
        </w:rPr>
        <w:t>Postoji nekolicina funkcija koje podatkovni analitičar uvijek izvršava odmah nakon učitavanja podatkovnog okvira. Njihova svrha jest provjera uspješnosti učitavanja te uvid u same podatke. Neke od tih funkcija su:</w:t>
      </w:r>
    </w:p>
    <w:p w14:paraId="733D875F" w14:textId="77777777" w:rsidR="008D0668" w:rsidRPr="00B66E88" w:rsidRDefault="008D0668" w:rsidP="008D0668">
      <w:pPr>
        <w:pStyle w:val="Compact"/>
        <w:numPr>
          <w:ilvl w:val="0"/>
          <w:numId w:val="20"/>
        </w:numPr>
        <w:rPr>
          <w:lang w:val="hr-HR"/>
        </w:rPr>
      </w:pPr>
      <w:r w:rsidRPr="00B66E88">
        <w:rPr>
          <w:rStyle w:val="VerbatimChar"/>
          <w:lang w:val="hr-HR"/>
        </w:rPr>
        <w:t>dim</w:t>
      </w:r>
      <w:r w:rsidRPr="00B66E88">
        <w:rPr>
          <w:lang w:val="hr-HR"/>
        </w:rPr>
        <w:t xml:space="preserve">, </w:t>
      </w:r>
      <w:proofErr w:type="spellStart"/>
      <w:r w:rsidRPr="00B66E88">
        <w:rPr>
          <w:rStyle w:val="VerbatimChar"/>
          <w:lang w:val="hr-HR"/>
        </w:rPr>
        <w:t>nrow</w:t>
      </w:r>
      <w:proofErr w:type="spellEnd"/>
      <w:r w:rsidRPr="00B66E88">
        <w:rPr>
          <w:lang w:val="hr-HR"/>
        </w:rPr>
        <w:t xml:space="preserve">, </w:t>
      </w:r>
      <w:proofErr w:type="spellStart"/>
      <w:r w:rsidRPr="00B66E88">
        <w:rPr>
          <w:rStyle w:val="VerbatimChar"/>
          <w:lang w:val="hr-HR"/>
        </w:rPr>
        <w:t>ncol</w:t>
      </w:r>
      <w:proofErr w:type="spellEnd"/>
      <w:r w:rsidRPr="00B66E88">
        <w:rPr>
          <w:lang w:val="hr-HR"/>
        </w:rPr>
        <w:t xml:space="preserve"> – provjera dimenzija (broj redaka i stupaca) učitanoga skupa</w:t>
      </w:r>
    </w:p>
    <w:p w14:paraId="1A7F2ED7"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ames</w:t>
      </w:r>
      <w:proofErr w:type="spellEnd"/>
      <w:r w:rsidRPr="00B66E88">
        <w:rPr>
          <w:lang w:val="hr-HR"/>
        </w:rPr>
        <w:t xml:space="preserve"> – provjera imena učitanih stupaca</w:t>
      </w:r>
    </w:p>
    <w:p w14:paraId="1C34B42A"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apply</w:t>
      </w:r>
      <w:proofErr w:type="spellEnd"/>
      <w:r w:rsidRPr="00B66E88">
        <w:rPr>
          <w:rStyle w:val="VerbatimChar"/>
          <w:lang w:val="hr-HR"/>
        </w:rPr>
        <w:t>(</w:t>
      </w:r>
      <w:proofErr w:type="spellStart"/>
      <w:r w:rsidRPr="00B66E88">
        <w:rPr>
          <w:rStyle w:val="VerbatimChar"/>
          <w:lang w:val="hr-HR"/>
        </w:rPr>
        <w:t>df</w:t>
      </w:r>
      <w:proofErr w:type="spellEnd"/>
      <w:r w:rsidRPr="00B66E88">
        <w:rPr>
          <w:rStyle w:val="VerbatimChar"/>
          <w:lang w:val="hr-HR"/>
        </w:rPr>
        <w:t xml:space="preserve">, </w:t>
      </w:r>
      <w:proofErr w:type="spellStart"/>
      <w:r w:rsidRPr="00B66E88">
        <w:rPr>
          <w:rStyle w:val="VerbatimChar"/>
          <w:lang w:val="hr-HR"/>
        </w:rPr>
        <w:t>class</w:t>
      </w:r>
      <w:proofErr w:type="spellEnd"/>
      <w:r w:rsidRPr="00B66E88">
        <w:rPr>
          <w:rStyle w:val="VerbatimChar"/>
          <w:lang w:val="hr-HR"/>
        </w:rPr>
        <w:t>)</w:t>
      </w:r>
      <w:r w:rsidRPr="00B66E88">
        <w:rPr>
          <w:lang w:val="hr-HR"/>
        </w:rPr>
        <w:t xml:space="preserve"> – provjera tipova stupaca (</w:t>
      </w:r>
      <w:proofErr w:type="spellStart"/>
      <w:r w:rsidRPr="00B66E88">
        <w:rPr>
          <w:rStyle w:val="VerbatimChar"/>
          <w:lang w:val="hr-HR"/>
        </w:rPr>
        <w:t>df</w:t>
      </w:r>
      <w:proofErr w:type="spellEnd"/>
      <w:r w:rsidRPr="00B66E88">
        <w:rPr>
          <w:lang w:val="hr-HR"/>
        </w:rPr>
        <w:t xml:space="preserve"> je učitani podatkovni okvir)</w:t>
      </w:r>
    </w:p>
    <w:p w14:paraId="2CF082BB" w14:textId="77777777" w:rsidR="008D0668" w:rsidRPr="00B66E88" w:rsidRDefault="008D0668" w:rsidP="008D0668">
      <w:pPr>
        <w:pStyle w:val="Compact"/>
        <w:numPr>
          <w:ilvl w:val="0"/>
          <w:numId w:val="20"/>
        </w:numPr>
        <w:rPr>
          <w:lang w:val="hr-HR"/>
        </w:rPr>
      </w:pPr>
      <w:r w:rsidRPr="00B66E88">
        <w:rPr>
          <w:rStyle w:val="VerbatimChar"/>
          <w:lang w:val="hr-HR"/>
        </w:rPr>
        <w:t>str</w:t>
      </w:r>
      <w:r w:rsidRPr="00B66E88">
        <w:rPr>
          <w:lang w:val="hr-HR"/>
        </w:rPr>
        <w:t xml:space="preserve"> – uvid u strukturu podatkovnog okvira</w:t>
      </w:r>
    </w:p>
    <w:p w14:paraId="21D400C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head</w:t>
      </w:r>
      <w:proofErr w:type="spellEnd"/>
      <w:r w:rsidRPr="00B66E88">
        <w:rPr>
          <w:lang w:val="hr-HR"/>
        </w:rPr>
        <w:t xml:space="preserve">, </w:t>
      </w:r>
      <w:proofErr w:type="spellStart"/>
      <w:r w:rsidRPr="00B66E88">
        <w:rPr>
          <w:rStyle w:val="VerbatimChar"/>
          <w:lang w:val="hr-HR"/>
        </w:rPr>
        <w:t>tail</w:t>
      </w:r>
      <w:proofErr w:type="spellEnd"/>
      <w:r w:rsidRPr="00B66E88">
        <w:rPr>
          <w:lang w:val="hr-HR"/>
        </w:rPr>
        <w:t xml:space="preserve"> – uvid u prvih (odnosno zadnjih) nekoliko redaka</w:t>
      </w:r>
    </w:p>
    <w:p w14:paraId="5D2D7DCB"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ummary</w:t>
      </w:r>
      <w:proofErr w:type="spellEnd"/>
      <w:r w:rsidRPr="00B66E88">
        <w:rPr>
          <w:lang w:val="hr-HR"/>
        </w:rPr>
        <w:t xml:space="preserve"> – sažete statistike za svaki od stupaca</w:t>
      </w:r>
    </w:p>
    <w:p w14:paraId="353FCFDB" w14:textId="77777777" w:rsidR="008D0668" w:rsidRPr="00B66E88" w:rsidRDefault="008D0668" w:rsidP="008D0668">
      <w:pPr>
        <w:pStyle w:val="Compact"/>
        <w:numPr>
          <w:ilvl w:val="0"/>
          <w:numId w:val="20"/>
        </w:numPr>
        <w:rPr>
          <w:lang w:val="hr-HR"/>
        </w:rPr>
      </w:pPr>
      <w:r w:rsidRPr="00B66E88">
        <w:rPr>
          <w:lang w:val="hr-HR"/>
        </w:rPr>
        <w:t>itd.</w:t>
      </w:r>
    </w:p>
    <w:p w14:paraId="6C15C8BE" w14:textId="77777777" w:rsidR="008D0668" w:rsidRPr="00B66E88" w:rsidRDefault="008D0668" w:rsidP="008D0668">
      <w:pPr>
        <w:pStyle w:val="FirstParagraph"/>
        <w:rPr>
          <w:lang w:val="hr-HR"/>
        </w:rPr>
      </w:pPr>
      <w:r w:rsidRPr="00B66E88">
        <w:rPr>
          <w:lang w:val="hr-HR"/>
        </w:rPr>
        <w:t>Konkretan odabir funkcija ovisi o preferencijama analitičara – rezultati navedenih funkcija često se preklapaju, tako da analitičar sam odabire želi li dobiti manji broj preglednijih ili veći broj sažetih informacija.</w:t>
      </w:r>
    </w:p>
    <w:p w14:paraId="1AC3061B" w14:textId="77777777" w:rsidR="008D0668" w:rsidRDefault="008D0668" w:rsidP="008D0668">
      <w:pPr>
        <w:pStyle w:val="BodyText"/>
        <w:rPr>
          <w:lang w:val="hr-HR"/>
        </w:rPr>
      </w:pPr>
      <w:r w:rsidRPr="00B66E88">
        <w:rPr>
          <w:lang w:val="hr-HR"/>
        </w:rPr>
        <w:t xml:space="preserve">Uobičajen minimalni skup funkcija koje analitičaru pružaju sveobuhvatan uvid u podatke su </w:t>
      </w:r>
      <w:r w:rsidRPr="00B66E88">
        <w:rPr>
          <w:rStyle w:val="VerbatimChar"/>
          <w:lang w:val="hr-HR"/>
        </w:rPr>
        <w:t>str</w:t>
      </w:r>
      <w:r w:rsidRPr="00B66E88">
        <w:rPr>
          <w:lang w:val="hr-HR"/>
        </w:rPr>
        <w:t xml:space="preserve">, </w:t>
      </w:r>
      <w:proofErr w:type="spellStart"/>
      <w:r w:rsidRPr="00B66E88">
        <w:rPr>
          <w:rStyle w:val="VerbatimChar"/>
          <w:lang w:val="hr-HR"/>
        </w:rPr>
        <w:t>head</w:t>
      </w:r>
      <w:proofErr w:type="spellEnd"/>
      <w:r w:rsidRPr="00B66E88">
        <w:rPr>
          <w:lang w:val="hr-HR"/>
        </w:rPr>
        <w:t xml:space="preserve"> te eventualno </w:t>
      </w:r>
      <w:proofErr w:type="spellStart"/>
      <w:r w:rsidRPr="00B66E88">
        <w:rPr>
          <w:rStyle w:val="VerbatimChar"/>
          <w:lang w:val="hr-HR"/>
        </w:rPr>
        <w:t>summary</w:t>
      </w:r>
      <w:proofErr w:type="spellEnd"/>
      <w:r w:rsidRPr="00B66E88">
        <w:rPr>
          <w:lang w:val="hr-HR"/>
        </w:rPr>
        <w:t xml:space="preserve">. Već ovdje možemo iskoristiti priliku i početi s uvođenjem funkcija iz kolekcije </w:t>
      </w:r>
      <w:proofErr w:type="spellStart"/>
      <w:r w:rsidRPr="00B66E88">
        <w:rPr>
          <w:rStyle w:val="VerbatimChar"/>
          <w:lang w:val="hr-HR"/>
        </w:rPr>
        <w:t>tidyverse</w:t>
      </w:r>
      <w:proofErr w:type="spellEnd"/>
      <w:r w:rsidRPr="00B66E88">
        <w:rPr>
          <w:lang w:val="hr-HR"/>
        </w:rPr>
        <w:t xml:space="preserve"> koje na razne načine poboljšavaju osnovne funkcije. Konkretno, funkcija </w:t>
      </w:r>
      <w:r w:rsidRPr="00B66E88">
        <w:rPr>
          <w:rStyle w:val="VerbatimChar"/>
          <w:lang w:val="hr-HR"/>
        </w:rPr>
        <w:t>str</w:t>
      </w:r>
      <w:r w:rsidRPr="00B66E88">
        <w:rPr>
          <w:lang w:val="hr-HR"/>
        </w:rPr>
        <w:t xml:space="preserve"> ima svoju alternativu </w:t>
      </w:r>
      <w:proofErr w:type="spellStart"/>
      <w:r w:rsidRPr="00B66E88">
        <w:rPr>
          <w:rStyle w:val="VerbatimChar"/>
          <w:lang w:val="hr-HR"/>
        </w:rPr>
        <w:t>tidyverse</w:t>
      </w:r>
      <w:proofErr w:type="spellEnd"/>
      <w:r w:rsidRPr="00B66E88">
        <w:rPr>
          <w:lang w:val="hr-HR"/>
        </w:rPr>
        <w:t xml:space="preserve"> u obliku funkcije </w:t>
      </w:r>
      <w:proofErr w:type="spellStart"/>
      <w:r w:rsidRPr="00B66E88">
        <w:rPr>
          <w:rStyle w:val="VerbatimChar"/>
          <w:lang w:val="hr-HR"/>
        </w:rPr>
        <w:t>glimpse</w:t>
      </w:r>
      <w:proofErr w:type="spellEnd"/>
      <w:r w:rsidRPr="00B66E88">
        <w:rPr>
          <w:lang w:val="hr-HR"/>
        </w:rPr>
        <w:t>, koja ima gotovo identičnu funkcionalnost, ali pored intuitivnijeg imena nudi i beneficiju prilagodbe prikaza trenutnoj širini zaslona.</w:t>
      </w:r>
    </w:p>
    <w:p w14:paraId="46CDEEA2" w14:textId="10FCF13C" w:rsidR="001F1E64" w:rsidRDefault="001F1E64">
      <w:pPr>
        <w:suppressAutoHyphens w:val="0"/>
        <w:spacing w:before="0" w:after="160" w:line="259" w:lineRule="auto"/>
        <w:ind w:left="0"/>
        <w:jc w:val="left"/>
        <w:rPr>
          <w:rFonts w:eastAsiaTheme="minorHAnsi" w:cstheme="minorBidi"/>
          <w:kern w:val="0"/>
          <w:lang w:eastAsia="en-US"/>
        </w:rPr>
      </w:pPr>
      <w:r>
        <w:br w:type="page"/>
      </w:r>
    </w:p>
    <w:p w14:paraId="2D1D3239" w14:textId="77777777" w:rsidR="008D0668" w:rsidRPr="00B66E88" w:rsidRDefault="008D0668" w:rsidP="008D0668">
      <w:pPr>
        <w:pStyle w:val="BodyText"/>
        <w:rPr>
          <w:lang w:val="hr-HR"/>
        </w:rPr>
      </w:pPr>
      <w:r w:rsidRPr="00B66E88">
        <w:rPr>
          <w:b/>
          <w:lang w:val="hr-HR"/>
        </w:rPr>
        <w:lastRenderedPageBreak/>
        <w:t xml:space="preserve">Vježba 1: Upoznavanje sa skupom </w:t>
      </w:r>
      <w:proofErr w:type="spellStart"/>
      <w:r w:rsidRPr="00B66E88">
        <w:rPr>
          <w:rStyle w:val="VerbatimChar"/>
          <w:lang w:val="hr-HR"/>
        </w:rPr>
        <w:t>hflights</w:t>
      </w:r>
      <w:proofErr w:type="spellEnd"/>
    </w:p>
    <w:p w14:paraId="541C89AD" w14:textId="77777777" w:rsidR="008D0668" w:rsidRPr="00B66E88" w:rsidRDefault="008D0668" w:rsidP="008D0668">
      <w:pPr>
        <w:pStyle w:val="SourceCode"/>
        <w:rPr>
          <w:lang w:val="hr-HR"/>
        </w:rPr>
      </w:pPr>
      <w:r w:rsidRPr="00B66E88">
        <w:rPr>
          <w:rStyle w:val="CommentTok"/>
          <w:lang w:val="hr-HR"/>
        </w:rPr>
        <w:t># upotrijebite neke od gore navedenih funkcija kako bi se upoznali</w:t>
      </w:r>
      <w:r w:rsidRPr="00B66E88">
        <w:rPr>
          <w:lang w:val="hr-HR"/>
        </w:rPr>
        <w:br/>
      </w:r>
      <w:r w:rsidRPr="00B66E88">
        <w:rPr>
          <w:rStyle w:val="CommentTok"/>
          <w:lang w:val="hr-HR"/>
        </w:rPr>
        <w:t># sa skupom `</w:t>
      </w:r>
      <w:proofErr w:type="spellStart"/>
      <w:r w:rsidRPr="00B66E88">
        <w:rPr>
          <w:rStyle w:val="CommentTok"/>
          <w:lang w:val="hr-HR"/>
        </w:rPr>
        <w:t>hflights</w:t>
      </w:r>
      <w:proofErr w:type="spellEnd"/>
      <w:r w:rsidRPr="00B66E88">
        <w:rPr>
          <w:rStyle w:val="CommentTok"/>
          <w:lang w:val="hr-HR"/>
        </w:rPr>
        <w:t>`</w:t>
      </w:r>
    </w:p>
    <w:p w14:paraId="65DA8AEF" w14:textId="77777777" w:rsidR="008D0668" w:rsidRPr="00B66E88" w:rsidRDefault="008D0668" w:rsidP="008D0668">
      <w:pPr>
        <w:pStyle w:val="FirstParagraph"/>
        <w:rPr>
          <w:lang w:val="hr-HR"/>
        </w:rPr>
      </w:pPr>
      <w:r w:rsidRPr="00B66E88">
        <w:rPr>
          <w:lang w:val="hr-HR"/>
        </w:rPr>
        <w:t xml:space="preserve">Često nam je gledanje samih podataka nedovoljno za prikupljanje svih relevantnih informacija vezanih za podatkovni skup. Zbog toga je od presudne važnosti za proces analize </w:t>
      </w:r>
      <w:r w:rsidRPr="00B66E88">
        <w:rPr>
          <w:b/>
          <w:lang w:val="hr-HR"/>
        </w:rPr>
        <w:t>prikupiti svu dostupnu dokumentaciju o podatkovnom skupu i konzultirati se s domenskim stručnjacima</w:t>
      </w:r>
      <w:r w:rsidRPr="00B66E88">
        <w:rPr>
          <w:lang w:val="hr-HR"/>
        </w:rPr>
        <w:t>. Nerazumijevanje nekih karakteristika podatkovnoga skupa te kriva interpretacija dobivenih rezultata mogu znatno utjecati na konačnu kvalitetu podatkovne analize.</w:t>
      </w:r>
    </w:p>
    <w:p w14:paraId="0C10F1E8" w14:textId="77777777" w:rsidR="008D0668" w:rsidRPr="00B66E88" w:rsidRDefault="008D0668" w:rsidP="008D0668">
      <w:pPr>
        <w:pStyle w:val="BodyText"/>
        <w:rPr>
          <w:lang w:val="hr-HR"/>
        </w:rPr>
      </w:pPr>
      <w:r w:rsidRPr="00B66E88">
        <w:rPr>
          <w:lang w:val="hr-HR"/>
        </w:rPr>
        <w:t xml:space="preserve">Budući da je ogledni podatkovni skup dio jezika R, dokumentaciju o njemu lako prikupljamo jednostavnim traženjem pomoći korištenjem funkcije </w:t>
      </w:r>
      <w:proofErr w:type="spellStart"/>
      <w:r w:rsidRPr="00B66E88">
        <w:rPr>
          <w:rStyle w:val="VerbatimChar"/>
          <w:lang w:val="hr-HR"/>
        </w:rPr>
        <w:t>help</w:t>
      </w:r>
      <w:proofErr w:type="spellEnd"/>
      <w:r w:rsidRPr="00B66E88">
        <w:rPr>
          <w:lang w:val="hr-HR"/>
        </w:rPr>
        <w:t xml:space="preserve"> ili operatora </w:t>
      </w:r>
      <w:r w:rsidRPr="00B66E88">
        <w:rPr>
          <w:rStyle w:val="VerbatimChar"/>
          <w:lang w:val="hr-HR"/>
        </w:rPr>
        <w:t>?</w:t>
      </w:r>
      <w:r w:rsidRPr="00B66E88">
        <w:rPr>
          <w:lang w:val="hr-HR"/>
        </w:rPr>
        <w:t>.</w:t>
      </w:r>
    </w:p>
    <w:p w14:paraId="011D0729" w14:textId="77777777" w:rsidR="008D0668" w:rsidRPr="00B66E88" w:rsidRDefault="008D0668" w:rsidP="008D0668">
      <w:pPr>
        <w:pStyle w:val="BodyText"/>
        <w:rPr>
          <w:lang w:val="hr-HR"/>
        </w:rPr>
      </w:pPr>
      <w:r w:rsidRPr="00B66E88">
        <w:rPr>
          <w:b/>
          <w:lang w:val="hr-HR"/>
        </w:rPr>
        <w:t xml:space="preserve">Vježba 2: Dokumentacija skupa </w:t>
      </w:r>
      <w:proofErr w:type="spellStart"/>
      <w:r w:rsidRPr="00B66E88">
        <w:rPr>
          <w:rStyle w:val="VerbatimChar"/>
          <w:lang w:val="hr-HR"/>
        </w:rPr>
        <w:t>hflights</w:t>
      </w:r>
      <w:proofErr w:type="spellEnd"/>
    </w:p>
    <w:p w14:paraId="51A85402" w14:textId="77777777" w:rsidR="008D0668" w:rsidRPr="00B66E88" w:rsidRDefault="008D0668" w:rsidP="008D0668">
      <w:pPr>
        <w:pStyle w:val="SourceCode"/>
        <w:rPr>
          <w:lang w:val="hr-HR"/>
        </w:rPr>
      </w:pPr>
      <w:r w:rsidRPr="00B66E88">
        <w:rPr>
          <w:rStyle w:val="CommentTok"/>
          <w:lang w:val="hr-HR"/>
        </w:rPr>
        <w:t># proučite dokumentaciju skupa `</w:t>
      </w:r>
      <w:proofErr w:type="spellStart"/>
      <w:r w:rsidRPr="00B66E88">
        <w:rPr>
          <w:rStyle w:val="CommentTok"/>
          <w:lang w:val="hr-HR"/>
        </w:rPr>
        <w:t>hflights</w:t>
      </w:r>
      <w:proofErr w:type="spellEnd"/>
      <w:r w:rsidRPr="00B66E88">
        <w:rPr>
          <w:rStyle w:val="CommentTok"/>
          <w:lang w:val="hr-HR"/>
        </w:rPr>
        <w:t>` uporabom neke od naredbi za prikaz pomoći</w:t>
      </w:r>
    </w:p>
    <w:p w14:paraId="41ABBFB2" w14:textId="77777777" w:rsidR="008D0668" w:rsidRPr="00B66E88" w:rsidRDefault="008D0668" w:rsidP="008D0668">
      <w:pPr>
        <w:pStyle w:val="Heading3"/>
        <w:rPr>
          <w:lang w:val="hr-HR"/>
        </w:rPr>
      </w:pPr>
      <w:bookmarkStart w:id="34" w:name="klasa-tibble"/>
      <w:bookmarkStart w:id="35" w:name="_Toc67657224"/>
      <w:bookmarkStart w:id="36" w:name="_Toc69307969"/>
      <w:r w:rsidRPr="00B66E88">
        <w:rPr>
          <w:lang w:val="hr-HR"/>
        </w:rPr>
        <w:t xml:space="preserve">Klasa </w:t>
      </w:r>
      <w:proofErr w:type="spellStart"/>
      <w:r w:rsidRPr="00B66E88">
        <w:rPr>
          <w:rStyle w:val="VerbatimChar"/>
          <w:lang w:val="hr-HR"/>
        </w:rPr>
        <w:t>tibble</w:t>
      </w:r>
      <w:bookmarkEnd w:id="34"/>
      <w:bookmarkEnd w:id="35"/>
      <w:bookmarkEnd w:id="36"/>
      <w:proofErr w:type="spellEnd"/>
    </w:p>
    <w:p w14:paraId="74E5F557" w14:textId="77777777" w:rsidR="008D0668" w:rsidRPr="00B66E88" w:rsidRDefault="008D0668" w:rsidP="008D0668">
      <w:pPr>
        <w:pStyle w:val="FirstParagraph"/>
        <w:rPr>
          <w:lang w:val="hr-HR"/>
        </w:rPr>
      </w:pPr>
      <w:r w:rsidRPr="00B66E88">
        <w:rPr>
          <w:lang w:val="hr-HR"/>
        </w:rPr>
        <w:t>Iako je podatkovni okvir centralna podatkovna struktura jezika R i osnovni entitet kojim podatkovni analitičar manipulira tijekom rada u ovom jeziku, on kao objekt ima određene manjkavosti, koje su rezultat nasljeđivanja povijesnih paradigmi dizajna. Neke od njih su:</w:t>
      </w:r>
    </w:p>
    <w:p w14:paraId="3501F71A" w14:textId="77777777" w:rsidR="008D0668" w:rsidRPr="00B66E88" w:rsidRDefault="008D0668" w:rsidP="008D0668">
      <w:pPr>
        <w:pStyle w:val="Compact"/>
        <w:numPr>
          <w:ilvl w:val="0"/>
          <w:numId w:val="20"/>
        </w:numPr>
        <w:rPr>
          <w:lang w:val="hr-HR"/>
        </w:rPr>
      </w:pPr>
      <w:r w:rsidRPr="00B66E88">
        <w:rPr>
          <w:lang w:val="hr-HR"/>
        </w:rPr>
        <w:t>nepredvidljiva izmjena tipova stupaca</w:t>
      </w:r>
    </w:p>
    <w:p w14:paraId="27717AE3" w14:textId="77777777" w:rsidR="008D0668" w:rsidRPr="00B66E88" w:rsidRDefault="008D0668" w:rsidP="008D0668">
      <w:pPr>
        <w:pStyle w:val="Compact"/>
        <w:numPr>
          <w:ilvl w:val="0"/>
          <w:numId w:val="20"/>
        </w:numPr>
        <w:rPr>
          <w:lang w:val="hr-HR"/>
        </w:rPr>
      </w:pPr>
      <w:r w:rsidRPr="00B66E88">
        <w:rPr>
          <w:lang w:val="hr-HR"/>
        </w:rPr>
        <w:t>nepredvidljiva izmjena imena varijabli</w:t>
      </w:r>
    </w:p>
    <w:p w14:paraId="47841328" w14:textId="77777777" w:rsidR="008D0668" w:rsidRPr="00B66E88" w:rsidRDefault="008D0668" w:rsidP="008D0668">
      <w:pPr>
        <w:pStyle w:val="Compact"/>
        <w:numPr>
          <w:ilvl w:val="0"/>
          <w:numId w:val="20"/>
        </w:numPr>
        <w:rPr>
          <w:lang w:val="hr-HR"/>
        </w:rPr>
      </w:pPr>
      <w:r w:rsidRPr="00B66E88">
        <w:rPr>
          <w:lang w:val="hr-HR"/>
        </w:rPr>
        <w:t>samostalno dodavanje imena redaka</w:t>
      </w:r>
    </w:p>
    <w:p w14:paraId="30DFC451" w14:textId="77777777" w:rsidR="008D0668" w:rsidRPr="00B66E88" w:rsidRDefault="008D0668" w:rsidP="008D0668">
      <w:pPr>
        <w:pStyle w:val="Compact"/>
        <w:numPr>
          <w:ilvl w:val="0"/>
          <w:numId w:val="20"/>
        </w:numPr>
        <w:rPr>
          <w:lang w:val="hr-HR"/>
        </w:rPr>
      </w:pPr>
      <w:r w:rsidRPr="00B66E88">
        <w:rPr>
          <w:lang w:val="hr-HR"/>
        </w:rPr>
        <w:t xml:space="preserve">pristup nepostojećem stupcu vraća </w:t>
      </w:r>
      <w:r w:rsidRPr="00B66E88">
        <w:rPr>
          <w:rStyle w:val="VerbatimChar"/>
          <w:lang w:val="hr-HR"/>
        </w:rPr>
        <w:t>NULL</w:t>
      </w:r>
      <w:r w:rsidRPr="00B66E88">
        <w:rPr>
          <w:lang w:val="hr-HR"/>
        </w:rPr>
        <w:t xml:space="preserve"> umjesto greške</w:t>
      </w:r>
    </w:p>
    <w:p w14:paraId="137B28A7" w14:textId="77777777" w:rsidR="008D0668" w:rsidRPr="00B66E88" w:rsidRDefault="008D0668" w:rsidP="008D0668">
      <w:pPr>
        <w:pStyle w:val="Compact"/>
        <w:numPr>
          <w:ilvl w:val="0"/>
          <w:numId w:val="20"/>
        </w:numPr>
        <w:rPr>
          <w:lang w:val="hr-HR"/>
        </w:rPr>
      </w:pPr>
      <w:r w:rsidRPr="00B66E88">
        <w:rPr>
          <w:lang w:val="hr-HR"/>
        </w:rPr>
        <w:t>blokada sučelja kod ispisivanja većih podatkovnih skupova</w:t>
      </w:r>
    </w:p>
    <w:p w14:paraId="76D33E3F" w14:textId="77777777" w:rsidR="008D0668" w:rsidRPr="00B66E88" w:rsidRDefault="008D0668" w:rsidP="008D0668">
      <w:pPr>
        <w:pStyle w:val="FirstParagraph"/>
        <w:rPr>
          <w:lang w:val="hr-HR"/>
        </w:rPr>
      </w:pPr>
      <w:r w:rsidRPr="00B66E88">
        <w:rPr>
          <w:lang w:val="hr-HR"/>
        </w:rPr>
        <w:t xml:space="preserve">Nijedna od ovih manjkavosti nije presudna, pogotovo ako ih je analitičar svjestan te pažljivo provjerava međurezultate. No neke od njih mogu uzrokovati određene frustracije. Na primjer, do inačice 4.0 jezik R provodio je automatsku pretvorbu znakovnih varijabli u kategorijske, što je bio čest uzrok problema, poglavito zbog činjenice što ishitrena pretvorba kategorijskog stupca u numerički neće očuvati originalne vrijednosti, već će vratiti </w:t>
      </w:r>
      <w:proofErr w:type="spellStart"/>
      <w:r w:rsidRPr="00B66E88">
        <w:rPr>
          <w:lang w:val="hr-HR"/>
        </w:rPr>
        <w:t>pseudosekvencu</w:t>
      </w:r>
      <w:proofErr w:type="spellEnd"/>
      <w:r w:rsidRPr="00B66E88">
        <w:rPr>
          <w:lang w:val="hr-HR"/>
        </w:rPr>
        <w:t xml:space="preserve"> koju R koristi za interno kodiranje kategorijskih varijabli. Iako korištenje novijih inačica jezika R uklanja automatsku kategorizaciju, to i dalje otvara problem potencijalne inkompatibilnosti ako se skripte pokreću na ranijim inačicama. Štoviše, povećava se vjerojatnost ovakve greške budući da ju programer koji koristi novu inačicu neće ni uočiti! Nadalje, brzoplet ispis podatkovnog okvira s velikim brojem redaka rezultira smrzavanjem, a ponekad i rušenjem razvojnoga sučelja. Iako se ovo relativno lako može izbjeći uvođenjem strože discipline kod korištenja konzole, za ugodniji rad ipak bi bilo poželjno kada bi razvojno sučelje samostalno uočilo mogućnost smrzavanja te odbilo (ili prilagodilo) primljeni zahtjev za ispisom.</w:t>
      </w:r>
    </w:p>
    <w:p w14:paraId="2107DDD7" w14:textId="77777777" w:rsidR="008D0668" w:rsidRPr="00B66E88" w:rsidRDefault="008D0668" w:rsidP="008D0668">
      <w:pPr>
        <w:pStyle w:val="BodyText"/>
        <w:rPr>
          <w:lang w:val="hr-HR"/>
        </w:rPr>
      </w:pPr>
      <w:r w:rsidRPr="00B66E88">
        <w:rPr>
          <w:lang w:val="hr-HR"/>
        </w:rPr>
        <w:t xml:space="preserve">Upravo iz ovih razloga dizajnirana je klasa </w:t>
      </w:r>
      <w:proofErr w:type="spellStart"/>
      <w:r w:rsidRPr="00B66E88">
        <w:rPr>
          <w:rStyle w:val="VerbatimChar"/>
          <w:lang w:val="hr-HR"/>
        </w:rPr>
        <w:t>tibble</w:t>
      </w:r>
      <w:proofErr w:type="spellEnd"/>
      <w:r w:rsidRPr="00B66E88">
        <w:rPr>
          <w:lang w:val="hr-HR"/>
        </w:rPr>
        <w:t xml:space="preserve"> iz istoimenog paketa. Ona se ponaša gotovo identično podatkovnom okviru, no s ispravljenim navedenim manjkavostima.</w:t>
      </w:r>
    </w:p>
    <w:p w14:paraId="45D64AC3" w14:textId="77777777" w:rsidR="008D0668" w:rsidRPr="00B66E88" w:rsidRDefault="008D0668" w:rsidP="008D0668">
      <w:pPr>
        <w:pStyle w:val="BodyText"/>
        <w:rPr>
          <w:lang w:val="hr-HR"/>
        </w:rPr>
      </w:pPr>
      <w:r w:rsidRPr="00B66E88">
        <w:rPr>
          <w:lang w:val="hr-HR"/>
        </w:rPr>
        <w:t xml:space="preserve">Podatkovni okvir lako pretvaramo u </w:t>
      </w:r>
      <w:proofErr w:type="spellStart"/>
      <w:r w:rsidRPr="00B66E88">
        <w:rPr>
          <w:rStyle w:val="VerbatimChar"/>
          <w:lang w:val="hr-HR"/>
        </w:rPr>
        <w:t>tibble</w:t>
      </w:r>
      <w:proofErr w:type="spellEnd"/>
      <w:r w:rsidRPr="00B66E88">
        <w:rPr>
          <w:lang w:val="hr-HR"/>
        </w:rPr>
        <w:t xml:space="preserve"> uz pomoć funkcije </w:t>
      </w:r>
      <w:proofErr w:type="spellStart"/>
      <w:r w:rsidRPr="00B66E88">
        <w:rPr>
          <w:rStyle w:val="VerbatimChar"/>
          <w:lang w:val="hr-HR"/>
        </w:rPr>
        <w:t>as_tibble</w:t>
      </w:r>
      <w:proofErr w:type="spellEnd"/>
      <w:r w:rsidRPr="00B66E88">
        <w:rPr>
          <w:lang w:val="hr-HR"/>
        </w:rPr>
        <w:t xml:space="preserve"> (ovdje nije naodmet uočiti korištenje donje crte umjesto točke u nazivu funkcija − ova konvencija je nešto što ćemo često primjećivati kod korištenja funkcija paketa iz kolekcije </w:t>
      </w:r>
      <w:proofErr w:type="spellStart"/>
      <w:r w:rsidRPr="00B66E88">
        <w:rPr>
          <w:rStyle w:val="VerbatimChar"/>
          <w:lang w:val="hr-HR"/>
        </w:rPr>
        <w:t>tidyverse</w:t>
      </w:r>
      <w:proofErr w:type="spellEnd"/>
      <w:r w:rsidRPr="00B66E88">
        <w:rPr>
          <w:lang w:val="hr-HR"/>
        </w:rPr>
        <w:t>).</w:t>
      </w:r>
    </w:p>
    <w:p w14:paraId="48FEE385" w14:textId="77777777" w:rsidR="008D0668" w:rsidRPr="00B66E88" w:rsidRDefault="008D0668" w:rsidP="008D0668">
      <w:pPr>
        <w:pStyle w:val="BodyText"/>
        <w:rPr>
          <w:lang w:val="hr-HR"/>
        </w:rPr>
      </w:pPr>
      <w:r w:rsidRPr="00B66E88">
        <w:rPr>
          <w:b/>
          <w:lang w:val="hr-HR"/>
        </w:rPr>
        <w:lastRenderedPageBreak/>
        <w:t xml:space="preserve">Vježba 3: Klasa </w:t>
      </w:r>
      <w:proofErr w:type="spellStart"/>
      <w:r w:rsidRPr="00B66E88">
        <w:rPr>
          <w:rStyle w:val="VerbatimChar"/>
          <w:lang w:val="hr-HR"/>
        </w:rPr>
        <w:t>tibble</w:t>
      </w:r>
      <w:proofErr w:type="spellEnd"/>
    </w:p>
    <w:p w14:paraId="756B467F" w14:textId="77777777" w:rsidR="008D0668" w:rsidRPr="00B66E88" w:rsidRDefault="008D0668" w:rsidP="008D0668">
      <w:pPr>
        <w:pStyle w:val="SourceCode"/>
        <w:rPr>
          <w:lang w:val="hr-HR"/>
        </w:rPr>
      </w:pPr>
      <w:r w:rsidRPr="00B66E88">
        <w:rPr>
          <w:rStyle w:val="CommentTok"/>
          <w:lang w:val="hr-HR"/>
        </w:rPr>
        <w:t>#library(tibble)  # ako je potrebno</w:t>
      </w:r>
      <w:r w:rsidRPr="00B66E88">
        <w:rPr>
          <w:lang w:val="hr-HR"/>
        </w:rPr>
        <w:br/>
      </w:r>
      <w:r w:rsidRPr="00B66E88">
        <w:rPr>
          <w:lang w:val="hr-HR"/>
        </w:rPr>
        <w:br/>
      </w:r>
      <w:r w:rsidRPr="00B66E88">
        <w:rPr>
          <w:rStyle w:val="CommentTok"/>
          <w:lang w:val="hr-HR"/>
        </w:rPr>
        <w:t># pretvorite podatkovni okvir `</w:t>
      </w:r>
      <w:proofErr w:type="spellStart"/>
      <w:r w:rsidRPr="00B66E88">
        <w:rPr>
          <w:rStyle w:val="CommentTok"/>
          <w:lang w:val="hr-HR"/>
        </w:rPr>
        <w:t>hflights</w:t>
      </w:r>
      <w:proofErr w:type="spellEnd"/>
      <w:r w:rsidRPr="00B66E88">
        <w:rPr>
          <w:rStyle w:val="CommentTok"/>
          <w:lang w:val="hr-HR"/>
        </w:rPr>
        <w:t>` u objekt klase `</w:t>
      </w:r>
      <w:proofErr w:type="spellStart"/>
      <w:r w:rsidRPr="00B66E88">
        <w:rPr>
          <w:rStyle w:val="CommentTok"/>
          <w:lang w:val="hr-HR"/>
        </w:rPr>
        <w:t>tibble</w:t>
      </w:r>
      <w:proofErr w:type="spellEnd"/>
      <w:r w:rsidRPr="00B66E88">
        <w:rPr>
          <w:rStyle w:val="CommentTok"/>
          <w:lang w:val="hr-HR"/>
        </w:rPr>
        <w:t>`</w:t>
      </w:r>
      <w:r w:rsidRPr="00B66E88">
        <w:rPr>
          <w:lang w:val="hr-HR"/>
        </w:rPr>
        <w:br/>
      </w:r>
      <w:r w:rsidRPr="00B66E88">
        <w:rPr>
          <w:rStyle w:val="CommentTok"/>
          <w:lang w:val="hr-HR"/>
        </w:rPr>
        <w:t># pohranite rezultat u varijablu `</w:t>
      </w:r>
      <w:proofErr w:type="spellStart"/>
      <w:r w:rsidRPr="00B66E88">
        <w:rPr>
          <w:rStyle w:val="CommentTok"/>
          <w:lang w:val="hr-HR"/>
        </w:rPr>
        <w:t>hflightsTbl</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ispišite cijeli podatkovni okvir `</w:t>
      </w:r>
      <w:proofErr w:type="spellStart"/>
      <w:r w:rsidRPr="00B66E88">
        <w:rPr>
          <w:rStyle w:val="CommentTok"/>
          <w:lang w:val="hr-HR"/>
        </w:rPr>
        <w:t>hflightsTbl</w:t>
      </w:r>
      <w:proofErr w:type="spellEnd"/>
      <w:r w:rsidRPr="00B66E88">
        <w:rPr>
          <w:rStyle w:val="CommentTok"/>
          <w:lang w:val="hr-HR"/>
        </w:rPr>
        <w:t>`</w:t>
      </w:r>
    </w:p>
    <w:p w14:paraId="2F7C6688" w14:textId="77777777" w:rsidR="008D0668" w:rsidRPr="00B66E88" w:rsidRDefault="008D0668" w:rsidP="008D0668">
      <w:pPr>
        <w:pStyle w:val="FirstParagraph"/>
        <w:rPr>
          <w:lang w:val="hr-HR"/>
        </w:rPr>
      </w:pPr>
      <w:r w:rsidRPr="00B66E88">
        <w:rPr>
          <w:lang w:val="hr-HR"/>
        </w:rPr>
        <w:t xml:space="preserve">Uočite da prednost kod ispisivanja </w:t>
      </w:r>
      <w:r w:rsidRPr="00B66E88">
        <w:rPr>
          <w:b/>
          <w:lang w:val="hr-HR"/>
        </w:rPr>
        <w:t>nećete uočiti u samom RMD dokumentu</w:t>
      </w:r>
      <w:r w:rsidRPr="00B66E88">
        <w:rPr>
          <w:lang w:val="hr-HR"/>
        </w:rPr>
        <w:t xml:space="preserve"> jer on iza kulisa prije ispisa uvijek automatski provodi privremenu pretvorbu u </w:t>
      </w:r>
      <w:proofErr w:type="spellStart"/>
      <w:r w:rsidRPr="00B66E88">
        <w:rPr>
          <w:rStyle w:val="VerbatimChar"/>
          <w:lang w:val="hr-HR"/>
        </w:rPr>
        <w:t>tibble</w:t>
      </w:r>
      <w:proofErr w:type="spellEnd"/>
      <w:r w:rsidRPr="00B66E88">
        <w:rPr>
          <w:lang w:val="hr-HR"/>
        </w:rPr>
        <w:t>, tako da ćete navedeni efekt bolje uočiti kod pokušaja direktnog ispisa na konzolu.</w:t>
      </w:r>
    </w:p>
    <w:p w14:paraId="52763490" w14:textId="77777777" w:rsidR="008D0668" w:rsidRPr="00B66E88" w:rsidRDefault="008D0668" w:rsidP="008D0668">
      <w:pPr>
        <w:pStyle w:val="BodyText"/>
        <w:rPr>
          <w:lang w:val="hr-HR"/>
        </w:rPr>
      </w:pPr>
      <w:r w:rsidRPr="00B66E88">
        <w:rPr>
          <w:lang w:val="hr-HR"/>
        </w:rPr>
        <w:t xml:space="preserve">Jedna stvar koja može smetati kod prilagodbe na ovu klasu jest što ona uvijek ispisuje 10 redaka, čak i u slučajevima kada nam odgovara vidjeti ispis malo većega broja (20, 50 i sl.). U takvim slučajevima možemo pozvati funkciju </w:t>
      </w:r>
      <w:proofErr w:type="spellStart"/>
      <w:r w:rsidRPr="00B66E88">
        <w:rPr>
          <w:rStyle w:val="VerbatimChar"/>
          <w:lang w:val="hr-HR"/>
        </w:rPr>
        <w:t>head</w:t>
      </w:r>
      <w:proofErr w:type="spellEnd"/>
      <w:r w:rsidRPr="00B66E88">
        <w:rPr>
          <w:lang w:val="hr-HR"/>
        </w:rPr>
        <w:t xml:space="preserve"> s parametrom željenoga broja redaka ili funkciju </w:t>
      </w:r>
      <w:proofErr w:type="spellStart"/>
      <w:r w:rsidRPr="00B66E88">
        <w:rPr>
          <w:rStyle w:val="VerbatimChar"/>
          <w:lang w:val="hr-HR"/>
        </w:rPr>
        <w:t>print.data.frame</w:t>
      </w:r>
      <w:proofErr w:type="spellEnd"/>
      <w:r w:rsidRPr="00B66E88">
        <w:rPr>
          <w:lang w:val="hr-HR"/>
        </w:rPr>
        <w:t xml:space="preserve"> koja će pozvati osnovnu funkciju ispisa (oprez kod velikih podatkovnih okvira!). Također imamo mogućnost postavljanja osnovnih značajki koje će se od tog trenutka primjenjivati za sve daljnje ispise objekata klase </w:t>
      </w:r>
      <w:proofErr w:type="spellStart"/>
      <w:r w:rsidRPr="00B66E88">
        <w:rPr>
          <w:rStyle w:val="VerbatimChar"/>
          <w:lang w:val="hr-HR"/>
        </w:rPr>
        <w:t>tibble</w:t>
      </w:r>
      <w:proofErr w:type="spellEnd"/>
      <w:r w:rsidRPr="00B66E88">
        <w:rPr>
          <w:lang w:val="hr-HR"/>
        </w:rPr>
        <w:t>.</w:t>
      </w:r>
    </w:p>
    <w:p w14:paraId="1BCB6B41" w14:textId="77777777" w:rsidR="008D0668" w:rsidRPr="00B66E88" w:rsidRDefault="008D0668" w:rsidP="008D0668">
      <w:pPr>
        <w:pStyle w:val="BodyText"/>
        <w:rPr>
          <w:lang w:val="hr-HR"/>
        </w:rPr>
      </w:pPr>
      <w:r w:rsidRPr="00B66E88">
        <w:rPr>
          <w:b/>
          <w:lang w:val="hr-HR"/>
        </w:rPr>
        <w:t xml:space="preserve">Primjer 2: Upravljanje ispisom klase </w:t>
      </w:r>
      <w:proofErr w:type="spellStart"/>
      <w:r w:rsidRPr="00B66E88">
        <w:rPr>
          <w:rStyle w:val="VerbatimChar"/>
          <w:lang w:val="hr-HR"/>
        </w:rPr>
        <w:t>tibble</w:t>
      </w:r>
      <w:proofErr w:type="spellEnd"/>
    </w:p>
    <w:p w14:paraId="65DE6883" w14:textId="77777777" w:rsidR="008D0668" w:rsidRPr="00B66E88" w:rsidRDefault="008D0668" w:rsidP="008D0668">
      <w:pPr>
        <w:pStyle w:val="SourceCode"/>
        <w:rPr>
          <w:lang w:val="hr-HR"/>
        </w:rPr>
      </w:pPr>
      <w:r w:rsidRPr="00B66E88">
        <w:rPr>
          <w:rStyle w:val="CommentTok"/>
          <w:lang w:val="hr-HR"/>
        </w:rPr>
        <w:t># ispis proizvoljnog broja redaka, npr. 20</w:t>
      </w:r>
      <w:r w:rsidRPr="00B66E88">
        <w:rPr>
          <w:lang w:val="hr-HR"/>
        </w:rPr>
        <w:br/>
      </w:r>
      <w:r w:rsidRPr="00B66E88">
        <w:rPr>
          <w:rStyle w:val="KeywordTok"/>
          <w:lang w:val="hr-HR"/>
        </w:rPr>
        <w:t>print</w:t>
      </w:r>
      <w:r w:rsidRPr="00B66E88">
        <w:rPr>
          <w:rStyle w:val="NormalTok"/>
          <w:lang w:val="hr-HR"/>
        </w:rPr>
        <w:t>(</w:t>
      </w:r>
      <w:proofErr w:type="spellStart"/>
      <w:r w:rsidRPr="00B66E88">
        <w:rPr>
          <w:rStyle w:val="NormalTok"/>
          <w:lang w:val="hr-HR"/>
        </w:rPr>
        <w:t>hflightsTbl</w:t>
      </w:r>
      <w:proofErr w:type="spellEnd"/>
      <w:r w:rsidRPr="00B66E88">
        <w:rPr>
          <w:rStyle w:val="NormalTok"/>
          <w:lang w:val="hr-HR"/>
        </w:rPr>
        <w:t xml:space="preserve">, </w:t>
      </w:r>
      <w:r w:rsidRPr="00B66E88">
        <w:rPr>
          <w:rStyle w:val="DataTypeTok"/>
          <w:lang w:val="hr-HR"/>
        </w:rPr>
        <w:t>n =</w:t>
      </w:r>
      <w:r w:rsidRPr="00B66E88">
        <w:rPr>
          <w:rStyle w:val="NormalTok"/>
          <w:lang w:val="hr-HR"/>
        </w:rPr>
        <w:t xml:space="preserve"> </w:t>
      </w:r>
      <w:r w:rsidRPr="00B66E88">
        <w:rPr>
          <w:rStyle w:val="DecValTok"/>
          <w:lang w:val="hr-HR"/>
        </w:rPr>
        <w:t>20</w:t>
      </w:r>
      <w:r w:rsidRPr="00B66E88">
        <w:rPr>
          <w:rStyle w:val="NormalTok"/>
          <w:lang w:val="hr-HR"/>
        </w:rPr>
        <w:t xml:space="preserve">) </w:t>
      </w:r>
      <w:r w:rsidRPr="00B66E88">
        <w:rPr>
          <w:rStyle w:val="CommentTok"/>
          <w:lang w:val="hr-HR"/>
        </w:rPr>
        <w:t>#ili</w:t>
      </w:r>
      <w:r w:rsidRPr="00B66E88">
        <w:rPr>
          <w:lang w:val="hr-HR"/>
        </w:rPr>
        <w:br/>
      </w:r>
      <w:proofErr w:type="spellStart"/>
      <w:r w:rsidRPr="00B66E88">
        <w:rPr>
          <w:rStyle w:val="KeywordTok"/>
          <w:lang w:val="hr-HR"/>
        </w:rPr>
        <w:t>head</w:t>
      </w:r>
      <w:proofErr w:type="spellEnd"/>
      <w:r w:rsidRPr="00B66E88">
        <w:rPr>
          <w:rStyle w:val="NormalTok"/>
          <w:lang w:val="hr-HR"/>
        </w:rPr>
        <w:t>(</w:t>
      </w:r>
      <w:proofErr w:type="spellStart"/>
      <w:r w:rsidRPr="00B66E88">
        <w:rPr>
          <w:rStyle w:val="NormalTok"/>
          <w:lang w:val="hr-HR"/>
        </w:rPr>
        <w:t>hflightsTbl</w:t>
      </w:r>
      <w:proofErr w:type="spellEnd"/>
      <w:r w:rsidRPr="00B66E88">
        <w:rPr>
          <w:rStyle w:val="NormalTok"/>
          <w:lang w:val="hr-HR"/>
        </w:rPr>
        <w:t xml:space="preserve">, </w:t>
      </w:r>
      <w:r w:rsidRPr="00B66E88">
        <w:rPr>
          <w:rStyle w:val="DecValTok"/>
          <w:lang w:val="hr-HR"/>
        </w:rPr>
        <w:t>20</w:t>
      </w:r>
      <w:r w:rsidRPr="00B66E88">
        <w:rPr>
          <w:rStyle w:val="NormalTok"/>
          <w:lang w:val="hr-HR"/>
        </w:rPr>
        <w:t>)</w:t>
      </w:r>
      <w:r w:rsidRPr="00B66E88">
        <w:rPr>
          <w:lang w:val="hr-HR"/>
        </w:rPr>
        <w:br/>
      </w:r>
      <w:r w:rsidRPr="00B66E88">
        <w:rPr>
          <w:lang w:val="hr-HR"/>
        </w:rPr>
        <w:br/>
      </w:r>
      <w:r w:rsidRPr="00B66E88">
        <w:rPr>
          <w:rStyle w:val="CommentTok"/>
          <w:lang w:val="hr-HR"/>
        </w:rPr>
        <w:t># ispis uz pomoć "osnovne" funkcije za ispis podatkovnih okvira</w:t>
      </w:r>
      <w:r w:rsidRPr="00B66E88">
        <w:rPr>
          <w:lang w:val="hr-HR"/>
        </w:rPr>
        <w:br/>
      </w:r>
      <w:proofErr w:type="spellStart"/>
      <w:r w:rsidRPr="00B66E88">
        <w:rPr>
          <w:rStyle w:val="KeywordTok"/>
          <w:lang w:val="hr-HR"/>
        </w:rPr>
        <w:t>print.data.frame</w:t>
      </w:r>
      <w:proofErr w:type="spellEnd"/>
      <w:r w:rsidRPr="00B66E88">
        <w:rPr>
          <w:rStyle w:val="NormalTok"/>
          <w:lang w:val="hr-HR"/>
        </w:rPr>
        <w:t>(</w:t>
      </w:r>
      <w:proofErr w:type="spellStart"/>
      <w:r w:rsidRPr="00B66E88">
        <w:rPr>
          <w:rStyle w:val="NormalTok"/>
          <w:lang w:val="hr-HR"/>
        </w:rPr>
        <w:t>hflightsTbl</w:t>
      </w:r>
      <w:proofErr w:type="spellEnd"/>
      <w:r w:rsidRPr="00B66E88">
        <w:rPr>
          <w:rStyle w:val="NormalTok"/>
          <w:lang w:val="hr-HR"/>
        </w:rPr>
        <w:t>)</w:t>
      </w:r>
      <w:r w:rsidRPr="00B66E88">
        <w:rPr>
          <w:lang w:val="hr-HR"/>
        </w:rPr>
        <w:br/>
      </w:r>
      <w:r w:rsidRPr="00B66E88">
        <w:rPr>
          <w:lang w:val="hr-HR"/>
        </w:rPr>
        <w:br/>
      </w:r>
      <w:r w:rsidRPr="00B66E88">
        <w:rPr>
          <w:rStyle w:val="CommentTok"/>
          <w:lang w:val="hr-HR"/>
        </w:rPr>
        <w:t># postavljanje osnovnih značajki ispisa</w:t>
      </w:r>
      <w:r w:rsidRPr="00B66E88">
        <w:rPr>
          <w:lang w:val="hr-HR"/>
        </w:rPr>
        <w:br/>
      </w:r>
      <w:proofErr w:type="spellStart"/>
      <w:r w:rsidRPr="00B66E88">
        <w:rPr>
          <w:rStyle w:val="KeywordTok"/>
          <w:lang w:val="hr-HR"/>
        </w:rPr>
        <w:t>options</w:t>
      </w:r>
      <w:proofErr w:type="spellEnd"/>
      <w:r w:rsidRPr="00B66E88">
        <w:rPr>
          <w:rStyle w:val="NormalTok"/>
          <w:lang w:val="hr-HR"/>
        </w:rPr>
        <w:t>(</w:t>
      </w:r>
      <w:proofErr w:type="spellStart"/>
      <w:r w:rsidRPr="00B66E88">
        <w:rPr>
          <w:rStyle w:val="DataTypeTok"/>
          <w:lang w:val="hr-HR"/>
        </w:rPr>
        <w:t>tibble.print_min</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20</w:t>
      </w:r>
      <w:r w:rsidRPr="00B66E88">
        <w:rPr>
          <w:rStyle w:val="NormalTok"/>
          <w:lang w:val="hr-HR"/>
        </w:rPr>
        <w:t xml:space="preserve">) </w:t>
      </w:r>
      <w:r w:rsidRPr="00B66E88">
        <w:rPr>
          <w:rStyle w:val="CommentTok"/>
          <w:lang w:val="hr-HR"/>
        </w:rPr>
        <w:t># uvijek ispiši barem 20 redova</w:t>
      </w:r>
    </w:p>
    <w:p w14:paraId="205C69DF" w14:textId="77777777" w:rsidR="008D0668" w:rsidRPr="00B66E88" w:rsidRDefault="008D0668" w:rsidP="008D0668">
      <w:pPr>
        <w:pStyle w:val="Heading3"/>
        <w:rPr>
          <w:lang w:val="hr-HR"/>
        </w:rPr>
      </w:pPr>
      <w:bookmarkStart w:id="37" w:name="operator-cjevovoda"/>
      <w:bookmarkStart w:id="38" w:name="_Toc67657225"/>
      <w:bookmarkStart w:id="39" w:name="_Toc69307970"/>
      <w:r w:rsidRPr="00B66E88">
        <w:rPr>
          <w:lang w:val="hr-HR"/>
        </w:rPr>
        <w:t>Operator cjevovoda</w:t>
      </w:r>
      <w:bookmarkEnd w:id="37"/>
      <w:bookmarkEnd w:id="38"/>
      <w:bookmarkEnd w:id="39"/>
    </w:p>
    <w:p w14:paraId="1456424B" w14:textId="77777777" w:rsidR="008D0668" w:rsidRPr="00B66E88" w:rsidRDefault="008D0668" w:rsidP="008D0668">
      <w:pPr>
        <w:pStyle w:val="FirstParagraph"/>
        <w:rPr>
          <w:lang w:val="hr-HR"/>
        </w:rPr>
      </w:pPr>
      <w:r w:rsidRPr="00B66E88">
        <w:rPr>
          <w:lang w:val="hr-HR"/>
        </w:rPr>
        <w:t xml:space="preserve">Svi paketi kolekcije </w:t>
      </w:r>
      <w:proofErr w:type="spellStart"/>
      <w:r w:rsidRPr="00B66E88">
        <w:rPr>
          <w:rStyle w:val="VerbatimChar"/>
          <w:lang w:val="hr-HR"/>
        </w:rPr>
        <w:t>tidyverse</w:t>
      </w:r>
      <w:proofErr w:type="spellEnd"/>
      <w:r w:rsidRPr="00B66E88">
        <w:rPr>
          <w:lang w:val="hr-HR"/>
        </w:rPr>
        <w:t xml:space="preserve"> dizajnirani su na način da se jednostavno koriste u sprezi s operatorom </w:t>
      </w:r>
      <w:r w:rsidRPr="00B66E88">
        <w:rPr>
          <w:rStyle w:val="VerbatimChar"/>
          <w:lang w:val="hr-HR"/>
        </w:rPr>
        <w:t>%&gt;%</w:t>
      </w:r>
      <w:r w:rsidRPr="00B66E88">
        <w:rPr>
          <w:lang w:val="hr-HR"/>
        </w:rPr>
        <w:t xml:space="preserve">, tzv. operatorom „cjevovoda“ (engl. </w:t>
      </w:r>
      <w:r w:rsidRPr="00B66E88">
        <w:rPr>
          <w:i/>
          <w:lang w:val="hr-HR"/>
        </w:rPr>
        <w:t>pipe</w:t>
      </w:r>
      <w:r w:rsidRPr="00B66E88">
        <w:rPr>
          <w:lang w:val="hr-HR"/>
        </w:rPr>
        <w:t xml:space="preserve"> ili </w:t>
      </w:r>
      <w:proofErr w:type="spellStart"/>
      <w:r w:rsidRPr="00B66E88">
        <w:rPr>
          <w:i/>
          <w:lang w:val="hr-HR"/>
        </w:rPr>
        <w:t>pipeline</w:t>
      </w:r>
      <w:proofErr w:type="spellEnd"/>
      <w:r w:rsidRPr="00B66E88">
        <w:rPr>
          <w:lang w:val="hr-HR"/>
        </w:rPr>
        <w:t xml:space="preserve">) sadržanom u paketu </w:t>
      </w:r>
      <w:proofErr w:type="spellStart"/>
      <w:r w:rsidRPr="00B66E88">
        <w:rPr>
          <w:rStyle w:val="VerbatimChar"/>
          <w:lang w:val="hr-HR"/>
        </w:rPr>
        <w:t>magrittr</w:t>
      </w:r>
      <w:proofErr w:type="spellEnd"/>
      <w:r w:rsidRPr="00B66E88">
        <w:rPr>
          <w:lang w:val="hr-HR"/>
        </w:rPr>
        <w:t xml:space="preserve"> (ali integriranom i u druge pakete), koji omogućuje ulančano pozivanje funkcija te time i jednostavnije pisanje čitljivoga, intuitivnog programskog koda. Zbog ove činjenice kratko ćemo se podsjetiti kako radi ovaj operator.</w:t>
      </w:r>
    </w:p>
    <w:p w14:paraId="4C39E627" w14:textId="77777777" w:rsidR="008D0668" w:rsidRPr="00B66E88" w:rsidRDefault="008D0668" w:rsidP="008D0668">
      <w:pPr>
        <w:pStyle w:val="BodyText"/>
        <w:rPr>
          <w:lang w:val="hr-HR"/>
        </w:rPr>
      </w:pPr>
      <w:r w:rsidRPr="00B66E88">
        <w:rPr>
          <w:lang w:val="hr-HR"/>
        </w:rPr>
        <w:t>Operator cjevovoda omogućuje izbjegavanje tzv. kodnoga sendviča:</w:t>
      </w:r>
    </w:p>
    <w:p w14:paraId="643F34C4" w14:textId="77777777" w:rsidR="008D0668" w:rsidRPr="00B66E88" w:rsidRDefault="008D0668" w:rsidP="008D0668">
      <w:pPr>
        <w:pStyle w:val="SourceCode"/>
        <w:rPr>
          <w:lang w:val="hr-HR"/>
        </w:rPr>
      </w:pPr>
      <w:r w:rsidRPr="00B66E88">
        <w:rPr>
          <w:rStyle w:val="NormalTok"/>
          <w:lang w:val="hr-HR"/>
        </w:rPr>
        <w:t>rez &lt;-</w:t>
      </w:r>
      <w:r w:rsidRPr="00B66E88">
        <w:rPr>
          <w:rStyle w:val="StringTok"/>
          <w:lang w:val="hr-HR"/>
        </w:rPr>
        <w:t xml:space="preserve"> </w:t>
      </w:r>
      <w:r w:rsidRPr="00B66E88">
        <w:rPr>
          <w:rStyle w:val="KeywordTok"/>
          <w:lang w:val="hr-HR"/>
        </w:rPr>
        <w:t>h</w:t>
      </w:r>
      <w:r w:rsidRPr="00B66E88">
        <w:rPr>
          <w:rStyle w:val="NormalTok"/>
          <w:lang w:val="hr-HR"/>
        </w:rPr>
        <w:t>(</w:t>
      </w:r>
      <w:r w:rsidRPr="00B66E88">
        <w:rPr>
          <w:rStyle w:val="KeywordTok"/>
          <w:lang w:val="hr-HR"/>
        </w:rPr>
        <w:t>g</w:t>
      </w:r>
      <w:r w:rsidRPr="00B66E88">
        <w:rPr>
          <w:rStyle w:val="NormalTok"/>
          <w:lang w:val="hr-HR"/>
        </w:rPr>
        <w:t>(</w:t>
      </w:r>
      <w:r w:rsidRPr="00B66E88">
        <w:rPr>
          <w:rStyle w:val="KeywordTok"/>
          <w:lang w:val="hr-HR"/>
        </w:rPr>
        <w:t>f</w:t>
      </w:r>
      <w:r w:rsidRPr="00B66E88">
        <w:rPr>
          <w:rStyle w:val="NormalTok"/>
          <w:lang w:val="hr-HR"/>
        </w:rPr>
        <w:t>(x), y, z), w)</w:t>
      </w:r>
    </w:p>
    <w:p w14:paraId="67D831CC" w14:textId="77777777" w:rsidR="008D0668" w:rsidRPr="00B66E88" w:rsidRDefault="008D0668" w:rsidP="008D0668">
      <w:pPr>
        <w:pStyle w:val="FirstParagraph"/>
        <w:rPr>
          <w:lang w:val="hr-HR"/>
        </w:rPr>
      </w:pPr>
      <w:r w:rsidRPr="00B66E88">
        <w:rPr>
          <w:lang w:val="hr-HR"/>
        </w:rPr>
        <w:t>na način da istu naredbu zapišemo ovako:</w:t>
      </w:r>
    </w:p>
    <w:p w14:paraId="6BFB3CD8" w14:textId="77777777" w:rsidR="008D0668" w:rsidRPr="00B66E88" w:rsidRDefault="008D0668" w:rsidP="008D0668">
      <w:pPr>
        <w:pStyle w:val="SourceCode"/>
        <w:rPr>
          <w:lang w:val="hr-HR"/>
        </w:rPr>
      </w:pPr>
      <w:r w:rsidRPr="00B66E88">
        <w:rPr>
          <w:rStyle w:val="KeywordTok"/>
          <w:lang w:val="hr-HR"/>
        </w:rPr>
        <w:t>f</w:t>
      </w:r>
      <w:r w:rsidRPr="00B66E88">
        <w:rPr>
          <w:rStyle w:val="NormalTok"/>
          <w:lang w:val="hr-HR"/>
        </w:rPr>
        <w:t xml:space="preserve">(x) </w:t>
      </w:r>
      <w:r w:rsidRPr="00B66E88">
        <w:rPr>
          <w:rStyle w:val="OperatorTok"/>
          <w:lang w:val="hr-HR"/>
        </w:rPr>
        <w:t>%&gt;%</w:t>
      </w:r>
      <w:r w:rsidRPr="00B66E88">
        <w:rPr>
          <w:rStyle w:val="StringTok"/>
          <w:lang w:val="hr-HR"/>
        </w:rPr>
        <w:t xml:space="preserve"> </w:t>
      </w:r>
      <w:r w:rsidRPr="00B66E88">
        <w:rPr>
          <w:rStyle w:val="KeywordTok"/>
          <w:lang w:val="hr-HR"/>
        </w:rPr>
        <w:t>g</w:t>
      </w:r>
      <w:r w:rsidRPr="00B66E88">
        <w:rPr>
          <w:rStyle w:val="NormalTok"/>
          <w:lang w:val="hr-HR"/>
        </w:rPr>
        <w:t xml:space="preserve">(. , y, z) </w:t>
      </w:r>
      <w:r w:rsidRPr="00B66E88">
        <w:rPr>
          <w:rStyle w:val="OperatorTok"/>
          <w:lang w:val="hr-HR"/>
        </w:rPr>
        <w:t>%&gt;%</w:t>
      </w:r>
      <w:r w:rsidRPr="00B66E88">
        <w:rPr>
          <w:rStyle w:val="StringTok"/>
          <w:lang w:val="hr-HR"/>
        </w:rPr>
        <w:t xml:space="preserve"> </w:t>
      </w:r>
      <w:r w:rsidRPr="00B66E88">
        <w:rPr>
          <w:rStyle w:val="KeywordTok"/>
          <w:lang w:val="hr-HR"/>
        </w:rPr>
        <w:t>h</w:t>
      </w:r>
      <w:r w:rsidRPr="00B66E88">
        <w:rPr>
          <w:rStyle w:val="NormalTok"/>
          <w:lang w:val="hr-HR"/>
        </w:rPr>
        <w:t>(., w) -&gt;</w:t>
      </w:r>
      <w:r w:rsidRPr="00B66E88">
        <w:rPr>
          <w:rStyle w:val="StringTok"/>
          <w:lang w:val="hr-HR"/>
        </w:rPr>
        <w:t xml:space="preserve"> </w:t>
      </w:r>
      <w:r w:rsidRPr="00B66E88">
        <w:rPr>
          <w:rStyle w:val="NormalTok"/>
          <w:lang w:val="hr-HR"/>
        </w:rPr>
        <w:t>rez</w:t>
      </w:r>
    </w:p>
    <w:p w14:paraId="205A0D3A" w14:textId="77777777" w:rsidR="008D0668" w:rsidRPr="00B66E88" w:rsidRDefault="008D0668" w:rsidP="008D0668">
      <w:pPr>
        <w:pStyle w:val="FirstParagraph"/>
        <w:rPr>
          <w:lang w:val="hr-HR"/>
        </w:rPr>
      </w:pPr>
      <w:r w:rsidRPr="00B66E88">
        <w:rPr>
          <w:lang w:val="hr-HR"/>
        </w:rPr>
        <w:t xml:space="preserve">gdje </w:t>
      </w:r>
      <w:r w:rsidRPr="00B66E88">
        <w:rPr>
          <w:rStyle w:val="VerbatimChar"/>
          <w:lang w:val="hr-HR"/>
        </w:rPr>
        <w:t>.</w:t>
      </w:r>
      <w:r w:rsidRPr="00B66E88">
        <w:rPr>
          <w:lang w:val="hr-HR"/>
        </w:rPr>
        <w:t xml:space="preserve"> označava mjesto gdje se rezultat prethodne funkcije ubacuje u poziv sljedeće. Ako je taj rezultat prvi parametar sljedeće funkcije u slijedu, točka se može izbaciti, pa izraz može izgledati ovako:</w:t>
      </w:r>
    </w:p>
    <w:p w14:paraId="39BA2D22" w14:textId="77777777" w:rsidR="008D0668" w:rsidRPr="00B66E88" w:rsidRDefault="008D0668" w:rsidP="008D0668">
      <w:pPr>
        <w:pStyle w:val="SourceCode"/>
        <w:rPr>
          <w:lang w:val="hr-HR"/>
        </w:rPr>
      </w:pPr>
      <w:r w:rsidRPr="00B66E88">
        <w:rPr>
          <w:rStyle w:val="KeywordTok"/>
          <w:lang w:val="hr-HR"/>
        </w:rPr>
        <w:t>f</w:t>
      </w:r>
      <w:r w:rsidRPr="00B66E88">
        <w:rPr>
          <w:rStyle w:val="NormalTok"/>
          <w:lang w:val="hr-HR"/>
        </w:rPr>
        <w:t xml:space="preserve">(x) </w:t>
      </w:r>
      <w:r w:rsidRPr="00B66E88">
        <w:rPr>
          <w:rStyle w:val="OperatorTok"/>
          <w:lang w:val="hr-HR"/>
        </w:rPr>
        <w:t>%&gt;%</w:t>
      </w:r>
      <w:r w:rsidRPr="00B66E88">
        <w:rPr>
          <w:rStyle w:val="StringTok"/>
          <w:lang w:val="hr-HR"/>
        </w:rPr>
        <w:t xml:space="preserve"> </w:t>
      </w:r>
      <w:r w:rsidRPr="00B66E88">
        <w:rPr>
          <w:rStyle w:val="KeywordTok"/>
          <w:lang w:val="hr-HR"/>
        </w:rPr>
        <w:t>g</w:t>
      </w:r>
      <w:r w:rsidRPr="00B66E88">
        <w:rPr>
          <w:rStyle w:val="NormalTok"/>
          <w:lang w:val="hr-HR"/>
        </w:rPr>
        <w:t xml:space="preserve">(y, z) </w:t>
      </w:r>
      <w:r w:rsidRPr="00B66E88">
        <w:rPr>
          <w:rStyle w:val="OperatorTok"/>
          <w:lang w:val="hr-HR"/>
        </w:rPr>
        <w:t>%&gt;%</w:t>
      </w:r>
      <w:r w:rsidRPr="00B66E88">
        <w:rPr>
          <w:rStyle w:val="StringTok"/>
          <w:lang w:val="hr-HR"/>
        </w:rPr>
        <w:t xml:space="preserve"> </w:t>
      </w:r>
      <w:r w:rsidRPr="00B66E88">
        <w:rPr>
          <w:rStyle w:val="KeywordTok"/>
          <w:lang w:val="hr-HR"/>
        </w:rPr>
        <w:t>h</w:t>
      </w:r>
      <w:r w:rsidRPr="00B66E88">
        <w:rPr>
          <w:rStyle w:val="NormalTok"/>
          <w:lang w:val="hr-HR"/>
        </w:rPr>
        <w:t>(w) -&gt;</w:t>
      </w:r>
      <w:r w:rsidRPr="00B66E88">
        <w:rPr>
          <w:rStyle w:val="StringTok"/>
          <w:lang w:val="hr-HR"/>
        </w:rPr>
        <w:t xml:space="preserve"> </w:t>
      </w:r>
      <w:r w:rsidRPr="00B66E88">
        <w:rPr>
          <w:rStyle w:val="NormalTok"/>
          <w:lang w:val="hr-HR"/>
        </w:rPr>
        <w:t>rez</w:t>
      </w:r>
    </w:p>
    <w:p w14:paraId="36623AA2" w14:textId="77777777" w:rsidR="008D0668" w:rsidRPr="00B66E88" w:rsidRDefault="008D0668" w:rsidP="008D0668">
      <w:pPr>
        <w:pStyle w:val="FirstParagraph"/>
        <w:rPr>
          <w:lang w:val="hr-HR"/>
        </w:rPr>
      </w:pPr>
      <w:r w:rsidRPr="00B66E88">
        <w:rPr>
          <w:lang w:val="hr-HR"/>
        </w:rPr>
        <w:lastRenderedPageBreak/>
        <w:t xml:space="preserve">Pohranu rezultata u varijablu ne moramo raditi na kraju uz pomoć obrnutog operatora pridruživanja </w:t>
      </w:r>
      <w:r w:rsidRPr="00B66E88">
        <w:rPr>
          <w:rStyle w:val="VerbatimChar"/>
          <w:lang w:val="hr-HR"/>
        </w:rPr>
        <w:t>-&gt;</w:t>
      </w:r>
      <w:r w:rsidRPr="00B66E88">
        <w:rPr>
          <w:lang w:val="hr-HR"/>
        </w:rPr>
        <w:t xml:space="preserve">, već to možemo napraviti uobičajenim načinom navođenja varijable na početku uz operator </w:t>
      </w:r>
      <w:r w:rsidRPr="00B66E88">
        <w:rPr>
          <w:rStyle w:val="VerbatimChar"/>
          <w:lang w:val="hr-HR"/>
        </w:rPr>
        <w:t>&lt;-</w:t>
      </w:r>
      <w:r w:rsidRPr="00B66E88">
        <w:rPr>
          <w:lang w:val="hr-HR"/>
        </w:rPr>
        <w:t xml:space="preserve"> te ulančani izraz s desne strane. Koju konvenciju ćemo izabrati jest većinom stvar osobnih preferencija u pogledu čitljivosti koda, jer će obje mogućnosti završiti jednakim rezultatom.</w:t>
      </w:r>
    </w:p>
    <w:p w14:paraId="7170250D" w14:textId="77777777" w:rsidR="008D0668" w:rsidRPr="00B66E88" w:rsidRDefault="008D0668" w:rsidP="008D0668">
      <w:pPr>
        <w:pStyle w:val="BodyText"/>
        <w:rPr>
          <w:lang w:val="hr-HR"/>
        </w:rPr>
      </w:pPr>
      <w:r w:rsidRPr="00B66E88">
        <w:rPr>
          <w:lang w:val="hr-HR"/>
        </w:rPr>
        <w:t xml:space="preserve">Sljedeći primjer prikazuje korištenje operatora cjevovoda s pohranom rezultata u varijablu </w:t>
      </w:r>
      <w:r w:rsidRPr="00B66E88">
        <w:rPr>
          <w:rStyle w:val="VerbatimChar"/>
          <w:lang w:val="hr-HR"/>
        </w:rPr>
        <w:t>rez</w:t>
      </w:r>
      <w:r w:rsidRPr="00B66E88">
        <w:rPr>
          <w:lang w:val="hr-HR"/>
        </w:rPr>
        <w:t>.</w:t>
      </w:r>
    </w:p>
    <w:p w14:paraId="764A5982" w14:textId="77777777" w:rsidR="008D0668" w:rsidRPr="00B66E88" w:rsidRDefault="008D0668" w:rsidP="008D0668">
      <w:pPr>
        <w:pStyle w:val="BodyText"/>
        <w:rPr>
          <w:lang w:val="hr-HR"/>
        </w:rPr>
      </w:pPr>
      <w:r w:rsidRPr="00B66E88">
        <w:rPr>
          <w:b/>
          <w:lang w:val="hr-HR"/>
        </w:rPr>
        <w:t>Primjer 3: Primjer korištenja operatora cjevovoda</w:t>
      </w:r>
    </w:p>
    <w:p w14:paraId="1D58BEC0" w14:textId="77777777" w:rsidR="008D0668" w:rsidRPr="00B66E88" w:rsidRDefault="008D0668" w:rsidP="008D0668">
      <w:pPr>
        <w:pStyle w:val="SourceCode"/>
        <w:rPr>
          <w:lang w:val="hr-HR"/>
        </w:rPr>
      </w:pPr>
      <w:r w:rsidRPr="00B66E88">
        <w:rPr>
          <w:rStyle w:val="DecValTok"/>
          <w:lang w:val="hr-HR"/>
        </w:rPr>
        <w:t>1</w:t>
      </w:r>
      <w:r w:rsidRPr="00B66E88">
        <w:rPr>
          <w:rStyle w:val="OperatorTok"/>
          <w:lang w:val="hr-HR"/>
        </w:rPr>
        <w:t>:</w:t>
      </w:r>
      <w:r w:rsidRPr="00B66E88">
        <w:rPr>
          <w:rStyle w:val="DecValTok"/>
          <w:lang w:val="hr-HR"/>
        </w:rPr>
        <w:t>10000</w:t>
      </w:r>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KeywordTok"/>
          <w:lang w:val="hr-HR"/>
        </w:rPr>
        <w:t>sample</w:t>
      </w:r>
      <w:proofErr w:type="spellEnd"/>
      <w:r w:rsidRPr="00B66E88">
        <w:rPr>
          <w:rStyle w:val="NormalTok"/>
          <w:lang w:val="hr-HR"/>
        </w:rPr>
        <w:t>(</w:t>
      </w:r>
      <w:r w:rsidRPr="00B66E88">
        <w:rPr>
          <w:rStyle w:val="DecValTok"/>
          <w:lang w:val="hr-HR"/>
        </w:rPr>
        <w:t>100</w:t>
      </w:r>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NormalTok"/>
          <w:lang w:val="hr-HR"/>
        </w:rPr>
        <w:t>mean</w:t>
      </w:r>
      <w:proofErr w:type="spellEnd"/>
      <w:r w:rsidRPr="00B66E88">
        <w:rPr>
          <w:rStyle w:val="NormalTok"/>
          <w:lang w:val="hr-HR"/>
        </w:rPr>
        <w:t xml:space="preserve"> -&gt;</w:t>
      </w:r>
      <w:r w:rsidRPr="00B66E88">
        <w:rPr>
          <w:rStyle w:val="StringTok"/>
          <w:lang w:val="hr-HR"/>
        </w:rPr>
        <w:t xml:space="preserve"> </w:t>
      </w:r>
      <w:r w:rsidRPr="00B66E88">
        <w:rPr>
          <w:rStyle w:val="NormalTok"/>
          <w:lang w:val="hr-HR"/>
        </w:rPr>
        <w:t>rez</w:t>
      </w:r>
    </w:p>
    <w:p w14:paraId="709A7C3A" w14:textId="77777777" w:rsidR="008D0668" w:rsidRPr="00B66E88" w:rsidRDefault="008D0668" w:rsidP="008D0668">
      <w:pPr>
        <w:pStyle w:val="FirstParagraph"/>
        <w:rPr>
          <w:lang w:val="hr-HR"/>
        </w:rPr>
      </w:pPr>
      <w:r w:rsidRPr="00B66E88">
        <w:rPr>
          <w:lang w:val="hr-HR"/>
        </w:rPr>
        <w:t xml:space="preserve">Kao što je rečeno, velik broj funkcija iz paketa kolekcije </w:t>
      </w:r>
      <w:proofErr w:type="spellStart"/>
      <w:r w:rsidRPr="00B66E88">
        <w:rPr>
          <w:rStyle w:val="VerbatimChar"/>
          <w:lang w:val="hr-HR"/>
        </w:rPr>
        <w:t>tidyverse</w:t>
      </w:r>
      <w:proofErr w:type="spellEnd"/>
      <w:r w:rsidRPr="00B66E88">
        <w:rPr>
          <w:lang w:val="hr-HR"/>
        </w:rPr>
        <w:t xml:space="preserve"> dizajniran je upravo s ulančavanjem u vidu, pri čemu je prvi argument funkcije najčešće skup podataka nastao kao rezultat prethodnoga poziva. Zbog toga ćemo u nastavku podrazumijevati poznavanje ovog operatora te ga često i koristiti.</w:t>
      </w:r>
    </w:p>
    <w:p w14:paraId="719CAAEA" w14:textId="77777777" w:rsidR="008D0668" w:rsidRPr="00B66E88" w:rsidRDefault="008D0668" w:rsidP="008D0668">
      <w:pPr>
        <w:pStyle w:val="Heading2"/>
        <w:rPr>
          <w:lang w:val="hr-HR"/>
        </w:rPr>
      </w:pPr>
      <w:bookmarkStart w:id="40" w:name="standardne-tekstualne-datoteke"/>
      <w:bookmarkStart w:id="41" w:name="_Toc67657226"/>
      <w:bookmarkStart w:id="42" w:name="_Toc69307971"/>
      <w:r w:rsidRPr="00B66E88">
        <w:rPr>
          <w:lang w:val="hr-HR"/>
        </w:rPr>
        <w:t>Standardne tekstualne datoteke</w:t>
      </w:r>
      <w:bookmarkEnd w:id="40"/>
      <w:bookmarkEnd w:id="41"/>
      <w:bookmarkEnd w:id="42"/>
    </w:p>
    <w:p w14:paraId="2255B7F0" w14:textId="77777777" w:rsidR="008D0668" w:rsidRPr="00B66E88" w:rsidRDefault="008D0668" w:rsidP="008D0668">
      <w:pPr>
        <w:pStyle w:val="Heading3"/>
        <w:rPr>
          <w:lang w:val="hr-HR"/>
        </w:rPr>
      </w:pPr>
      <w:bookmarkStart w:id="43" w:name="osnovno-o-tekstualnim-izvorima"/>
      <w:bookmarkStart w:id="44" w:name="_Toc67657227"/>
      <w:bookmarkStart w:id="45" w:name="_Toc69307972"/>
      <w:r w:rsidRPr="00B66E88">
        <w:rPr>
          <w:lang w:val="hr-HR"/>
        </w:rPr>
        <w:t>Osnovno o tekstualnim izvorima</w:t>
      </w:r>
      <w:bookmarkEnd w:id="43"/>
      <w:bookmarkEnd w:id="44"/>
      <w:bookmarkEnd w:id="45"/>
    </w:p>
    <w:p w14:paraId="4D7E3F70" w14:textId="77777777" w:rsidR="008D0668" w:rsidRPr="00B66E88" w:rsidRDefault="008D0668" w:rsidP="008D0668">
      <w:pPr>
        <w:pStyle w:val="FirstParagraph"/>
        <w:rPr>
          <w:lang w:val="hr-HR"/>
        </w:rPr>
      </w:pPr>
      <w:r w:rsidRPr="00B66E88">
        <w:rPr>
          <w:lang w:val="hr-HR"/>
        </w:rPr>
        <w:t xml:space="preserve">Tekstualne datoteke su datoteke koje sadrže binarnu informaciju kodiranu u obliku niza znakova, pri čemu se mapiranje binarnih podataka na znakove obavlja uz pomoć nekog odabranog standarda. Danas postoji velik broj standarda, od kojih su neki univerzalni, neki povezani uz određeni operacijski sustav i sl. Neki standardi koje ćemo češće susretati su </w:t>
      </w:r>
      <w:r w:rsidRPr="00B66E88">
        <w:rPr>
          <w:rStyle w:val="VerbatimChar"/>
          <w:lang w:val="hr-HR"/>
        </w:rPr>
        <w:t>ASCII</w:t>
      </w:r>
      <w:r w:rsidRPr="00B66E88">
        <w:rPr>
          <w:lang w:val="hr-HR"/>
        </w:rPr>
        <w:t xml:space="preserve">, </w:t>
      </w:r>
      <w:r w:rsidRPr="00B66E88">
        <w:rPr>
          <w:rStyle w:val="VerbatimChar"/>
          <w:lang w:val="hr-HR"/>
        </w:rPr>
        <w:t>Windows-1252</w:t>
      </w:r>
      <w:r w:rsidRPr="00B66E88">
        <w:rPr>
          <w:lang w:val="hr-HR"/>
        </w:rPr>
        <w:t xml:space="preserve"> (često poznat i kao </w:t>
      </w:r>
      <w:r w:rsidRPr="00B66E88">
        <w:rPr>
          <w:rStyle w:val="VerbatimChar"/>
          <w:lang w:val="hr-HR"/>
        </w:rPr>
        <w:t>ISO-8859-1</w:t>
      </w:r>
      <w:r w:rsidRPr="00B66E88">
        <w:rPr>
          <w:lang w:val="hr-HR"/>
        </w:rPr>
        <w:t xml:space="preserve">, iako ta dva standarda nisu istovjetna), </w:t>
      </w:r>
      <w:r w:rsidRPr="00B66E88">
        <w:rPr>
          <w:rStyle w:val="VerbatimChar"/>
          <w:lang w:val="hr-HR"/>
        </w:rPr>
        <w:t>UTF-8</w:t>
      </w:r>
      <w:r w:rsidRPr="00B66E88">
        <w:rPr>
          <w:lang w:val="hr-HR"/>
        </w:rPr>
        <w:t xml:space="preserve">, </w:t>
      </w:r>
      <w:r w:rsidRPr="00B66E88">
        <w:rPr>
          <w:rStyle w:val="VerbatimChar"/>
          <w:lang w:val="hr-HR"/>
        </w:rPr>
        <w:t>UTF-16</w:t>
      </w:r>
      <w:r w:rsidRPr="00B66E88">
        <w:rPr>
          <w:lang w:val="hr-HR"/>
        </w:rPr>
        <w:t xml:space="preserve"> i drugi. Bitno je naglasiti da ovdje ne govorimo o načinu na koji je tekstualna informacija organizirana unutar datoteke, već samo o tome na koji se način određeni znak reprezentira (kodira) uz pomoć odgovarajućeg niza bitova. Na primjer, znak </w:t>
      </w:r>
      <w:r w:rsidRPr="00B66E88">
        <w:rPr>
          <w:rStyle w:val="VerbatimChar"/>
          <w:lang w:val="hr-HR"/>
        </w:rPr>
        <w:t>A</w:t>
      </w:r>
      <w:r w:rsidRPr="00B66E88">
        <w:rPr>
          <w:lang w:val="hr-HR"/>
        </w:rPr>
        <w:t xml:space="preserve"> se prema standardu </w:t>
      </w:r>
      <w:r w:rsidRPr="00B66E88">
        <w:rPr>
          <w:rStyle w:val="VerbatimChar"/>
          <w:lang w:val="hr-HR"/>
        </w:rPr>
        <w:t>ASCII</w:t>
      </w:r>
      <w:r w:rsidRPr="00B66E88">
        <w:rPr>
          <w:lang w:val="hr-HR"/>
        </w:rPr>
        <w:t xml:space="preserve"> interno zapisuje kao </w:t>
      </w:r>
      <w:r w:rsidRPr="00B66E88">
        <w:rPr>
          <w:rStyle w:val="VerbatimChar"/>
          <w:lang w:val="hr-HR"/>
        </w:rPr>
        <w:t>01000001</w:t>
      </w:r>
      <w:r w:rsidRPr="00B66E88">
        <w:rPr>
          <w:lang w:val="hr-HR"/>
        </w:rPr>
        <w:t xml:space="preserve">, ili </w:t>
      </w:r>
      <w:r w:rsidRPr="00B66E88">
        <w:rPr>
          <w:rStyle w:val="VerbatimChar"/>
          <w:lang w:val="hr-HR"/>
        </w:rPr>
        <w:t>0x41</w:t>
      </w:r>
      <w:r w:rsidRPr="00B66E88">
        <w:rPr>
          <w:lang w:val="hr-HR"/>
        </w:rPr>
        <w:t xml:space="preserve"> ako koristimo </w:t>
      </w:r>
      <w:proofErr w:type="spellStart"/>
      <w:r w:rsidRPr="00B66E88">
        <w:rPr>
          <w:lang w:val="hr-HR"/>
        </w:rPr>
        <w:t>heksadecimalni</w:t>
      </w:r>
      <w:proofErr w:type="spellEnd"/>
      <w:r w:rsidRPr="00B66E88">
        <w:rPr>
          <w:lang w:val="hr-HR"/>
        </w:rPr>
        <w:t xml:space="preserve"> zapis. Popis znakova i njihovih prikaza u obliku bitova zapisan je u odgovarajućoj tablici, tj. „kodnoj stranici“ (engl. </w:t>
      </w:r>
      <w:proofErr w:type="spellStart"/>
      <w:r w:rsidRPr="00B66E88">
        <w:rPr>
          <w:i/>
          <w:lang w:val="hr-HR"/>
        </w:rPr>
        <w:t>codepage</w:t>
      </w:r>
      <w:proofErr w:type="spellEnd"/>
      <w:r w:rsidRPr="00B66E88">
        <w:rPr>
          <w:lang w:val="hr-HR"/>
        </w:rPr>
        <w:t xml:space="preserve"> ili </w:t>
      </w:r>
      <w:proofErr w:type="spellStart"/>
      <w:r w:rsidRPr="00B66E88">
        <w:rPr>
          <w:i/>
          <w:lang w:val="hr-HR"/>
        </w:rPr>
        <w:t>encoding</w:t>
      </w:r>
      <w:proofErr w:type="spellEnd"/>
      <w:r w:rsidRPr="00B66E88">
        <w:rPr>
          <w:lang w:val="hr-HR"/>
        </w:rPr>
        <w:t>).</w:t>
      </w:r>
    </w:p>
    <w:p w14:paraId="7F548FF0" w14:textId="77777777" w:rsidR="008D0668" w:rsidRPr="00B66E88" w:rsidRDefault="008D0668" w:rsidP="008D0668">
      <w:pPr>
        <w:pStyle w:val="BodyText"/>
        <w:rPr>
          <w:lang w:val="hr-HR"/>
        </w:rPr>
      </w:pPr>
      <w:r w:rsidRPr="00B66E88">
        <w:rPr>
          <w:lang w:val="hr-HR"/>
        </w:rPr>
        <w:t xml:space="preserve">Većina kodnih stranica ima zajednički način kodiranja kada se radi o slovima engleske abecede. No korisnicima koji dolaze iz hrvatskoga govornog područja izbor načina kodiranja može imati velik utjecaj s obzirom na to da se dijakritički znakovi vrlo različito označavaju u različitim standardima, ako ih uopće i sadržavaju. To konkretno znači da ćemo, ako tekstualnu datoteku snimljenu uz pomoć standarda </w:t>
      </w:r>
      <w:r w:rsidRPr="00B66E88">
        <w:rPr>
          <w:rStyle w:val="VerbatimChar"/>
          <w:lang w:val="hr-HR"/>
        </w:rPr>
        <w:t>Windows-1252</w:t>
      </w:r>
      <w:r w:rsidRPr="00B66E88">
        <w:rPr>
          <w:lang w:val="hr-HR"/>
        </w:rPr>
        <w:t xml:space="preserve"> otvorimo uz pomoć programa koji krivo pretpostavi da je ona snimljena standardom </w:t>
      </w:r>
      <w:r w:rsidRPr="00B66E88">
        <w:rPr>
          <w:rStyle w:val="VerbatimChar"/>
          <w:lang w:val="hr-HR"/>
        </w:rPr>
        <w:t>UTF-8</w:t>
      </w:r>
      <w:r w:rsidRPr="00B66E88">
        <w:rPr>
          <w:lang w:val="hr-HR"/>
        </w:rPr>
        <w:t>, često uočiti neobične simbole umjesto dijakritičkih (ili nekih drugih posebnih) znakova.</w:t>
      </w:r>
    </w:p>
    <w:p w14:paraId="6A22EBBC" w14:textId="77777777" w:rsidR="008D0668" w:rsidRPr="00B66E88" w:rsidRDefault="008D0668" w:rsidP="008D0668">
      <w:pPr>
        <w:pStyle w:val="BodyText"/>
        <w:rPr>
          <w:lang w:val="hr-HR"/>
        </w:rPr>
      </w:pPr>
      <w:r w:rsidRPr="00B66E88">
        <w:rPr>
          <w:lang w:val="hr-HR"/>
        </w:rPr>
        <w:t xml:space="preserve">Kod prikupljanja podataka u tekstualnom obliku </w:t>
      </w:r>
      <w:r w:rsidRPr="00B66E88">
        <w:rPr>
          <w:b/>
          <w:lang w:val="hr-HR"/>
        </w:rPr>
        <w:t>od presudne je važnosti dosljedno se držati odabrane kodne stranice</w:t>
      </w:r>
      <w:r w:rsidRPr="00B66E88">
        <w:rPr>
          <w:lang w:val="hr-HR"/>
        </w:rPr>
        <w:t xml:space="preserve">. Preporuka je čistu tekstualnu informaciju uvijek pohranjivati u </w:t>
      </w:r>
      <w:r w:rsidRPr="00B66E88">
        <w:rPr>
          <w:b/>
          <w:lang w:val="hr-HR"/>
        </w:rPr>
        <w:t xml:space="preserve">standardu </w:t>
      </w:r>
      <w:r w:rsidRPr="00B66E88">
        <w:rPr>
          <w:rStyle w:val="VerbatimChar"/>
          <w:lang w:val="hr-HR"/>
        </w:rPr>
        <w:t>UTF-8</w:t>
      </w:r>
      <w:r w:rsidRPr="00B66E88">
        <w:rPr>
          <w:lang w:val="hr-HR"/>
        </w:rPr>
        <w:t xml:space="preserve">. Iako jezik R omogućuje da se uz podešavanjem parametra </w:t>
      </w:r>
      <w:proofErr w:type="spellStart"/>
      <w:r w:rsidRPr="00B66E88">
        <w:rPr>
          <w:rStyle w:val="VerbatimChar"/>
          <w:lang w:val="hr-HR"/>
        </w:rPr>
        <w:t>encoding</w:t>
      </w:r>
      <w:proofErr w:type="spellEnd"/>
      <w:r w:rsidRPr="00B66E88">
        <w:rPr>
          <w:lang w:val="hr-HR"/>
        </w:rPr>
        <w:t xml:space="preserve"> prilagodimo većem broju kodnih stranica, konzistentna pohrana tekstualne informacije može imati jak pozitivan učinak na tijek i ponovljivost analiza.</w:t>
      </w:r>
    </w:p>
    <w:p w14:paraId="58BA8DBF" w14:textId="77777777" w:rsidR="008D0668" w:rsidRPr="00B66E88" w:rsidRDefault="008D0668" w:rsidP="008D0668">
      <w:pPr>
        <w:pStyle w:val="BodyText"/>
        <w:rPr>
          <w:lang w:val="hr-HR"/>
        </w:rPr>
      </w:pPr>
      <w:r w:rsidRPr="00B66E88">
        <w:rPr>
          <w:lang w:val="hr-HR"/>
        </w:rPr>
        <w:t xml:space="preserve">U nastavku ćemo podrazumijevati korištenje isključivo standarda </w:t>
      </w:r>
      <w:r w:rsidRPr="00B66E88">
        <w:rPr>
          <w:rStyle w:val="VerbatimChar"/>
          <w:lang w:val="hr-HR"/>
        </w:rPr>
        <w:t>UTF-8</w:t>
      </w:r>
      <w:r w:rsidRPr="00B66E88">
        <w:rPr>
          <w:lang w:val="hr-HR"/>
        </w:rPr>
        <w:t xml:space="preserve"> kod ulaznih tekstualnih datoteka. Ako u praksi dobivamo tekstualne datoteke snimljene nekom drugom kodnom stranicom, trebali bismo pokušati dogovoriti izmjenu procesa tako da se konzistentno koristi </w:t>
      </w:r>
      <w:r w:rsidRPr="00B66E88">
        <w:rPr>
          <w:rStyle w:val="VerbatimChar"/>
          <w:lang w:val="hr-HR"/>
        </w:rPr>
        <w:t>UTF-8</w:t>
      </w:r>
      <w:r w:rsidRPr="00B66E88">
        <w:rPr>
          <w:lang w:val="hr-HR"/>
        </w:rPr>
        <w:t xml:space="preserve"> standard, ili uz pomoć softvera (jezika R ili nekog drugog) iste </w:t>
      </w:r>
      <w:r w:rsidRPr="00B66E88">
        <w:rPr>
          <w:lang w:val="hr-HR"/>
        </w:rPr>
        <w:lastRenderedPageBreak/>
        <w:t xml:space="preserve">transformirati i pohraniti kao standard </w:t>
      </w:r>
      <w:r w:rsidRPr="00B66E88">
        <w:rPr>
          <w:rStyle w:val="VerbatimChar"/>
          <w:lang w:val="hr-HR"/>
        </w:rPr>
        <w:t>UTF-8</w:t>
      </w:r>
      <w:r w:rsidRPr="00B66E88">
        <w:rPr>
          <w:lang w:val="hr-HR"/>
        </w:rPr>
        <w:t xml:space="preserve"> prije daljnjeg korištenja. Možemo vidjeti da </w:t>
      </w:r>
      <w:proofErr w:type="spellStart"/>
      <w:r w:rsidRPr="00B66E88">
        <w:rPr>
          <w:lang w:val="hr-HR"/>
        </w:rPr>
        <w:t>RStudio</w:t>
      </w:r>
      <w:proofErr w:type="spellEnd"/>
      <w:r w:rsidRPr="00B66E88">
        <w:rPr>
          <w:lang w:val="hr-HR"/>
        </w:rPr>
        <w:t xml:space="preserve"> nudi opcije </w:t>
      </w:r>
      <w:proofErr w:type="spellStart"/>
      <w:r w:rsidRPr="00B66E88">
        <w:rPr>
          <w:rStyle w:val="VerbatimChar"/>
          <w:lang w:val="hr-HR"/>
        </w:rPr>
        <w:t>Reopen</w:t>
      </w:r>
      <w:proofErr w:type="spellEnd"/>
      <w:r w:rsidRPr="00B66E88">
        <w:rPr>
          <w:rStyle w:val="VerbatimChar"/>
          <w:lang w:val="hr-HR"/>
        </w:rPr>
        <w:t xml:space="preserve"> </w:t>
      </w:r>
      <w:proofErr w:type="spellStart"/>
      <w:r w:rsidRPr="00B66E88">
        <w:rPr>
          <w:rStyle w:val="VerbatimChar"/>
          <w:lang w:val="hr-HR"/>
        </w:rPr>
        <w:t>with</w:t>
      </w:r>
      <w:proofErr w:type="spellEnd"/>
      <w:r w:rsidRPr="00B66E88">
        <w:rPr>
          <w:rStyle w:val="VerbatimChar"/>
          <w:lang w:val="hr-HR"/>
        </w:rPr>
        <w:t xml:space="preserve"> </w:t>
      </w:r>
      <w:proofErr w:type="spellStart"/>
      <w:r w:rsidRPr="00B66E88">
        <w:rPr>
          <w:rStyle w:val="VerbatimChar"/>
          <w:lang w:val="hr-HR"/>
        </w:rPr>
        <w:t>Encoding</w:t>
      </w:r>
      <w:proofErr w:type="spellEnd"/>
      <w:r w:rsidRPr="00B66E88">
        <w:rPr>
          <w:rStyle w:val="VerbatimChar"/>
          <w:lang w:val="hr-HR"/>
        </w:rPr>
        <w:t>..</w:t>
      </w:r>
      <w:r w:rsidRPr="00B66E88">
        <w:rPr>
          <w:lang w:val="hr-HR"/>
        </w:rPr>
        <w:t xml:space="preserve"> i </w:t>
      </w:r>
      <w:r w:rsidRPr="00B66E88">
        <w:rPr>
          <w:rStyle w:val="VerbatimChar"/>
          <w:lang w:val="hr-HR"/>
        </w:rPr>
        <w:t xml:space="preserve">Save </w:t>
      </w:r>
      <w:proofErr w:type="spellStart"/>
      <w:r w:rsidRPr="00B66E88">
        <w:rPr>
          <w:rStyle w:val="VerbatimChar"/>
          <w:lang w:val="hr-HR"/>
        </w:rPr>
        <w:t>with</w:t>
      </w:r>
      <w:proofErr w:type="spellEnd"/>
      <w:r w:rsidRPr="00B66E88">
        <w:rPr>
          <w:rStyle w:val="VerbatimChar"/>
          <w:lang w:val="hr-HR"/>
        </w:rPr>
        <w:t xml:space="preserve"> </w:t>
      </w:r>
      <w:proofErr w:type="spellStart"/>
      <w:r w:rsidRPr="00B66E88">
        <w:rPr>
          <w:rStyle w:val="VerbatimChar"/>
          <w:lang w:val="hr-HR"/>
        </w:rPr>
        <w:t>Encoding</w:t>
      </w:r>
      <w:proofErr w:type="spellEnd"/>
      <w:r w:rsidRPr="00B66E88">
        <w:rPr>
          <w:lang w:val="hr-HR"/>
        </w:rPr>
        <w:t xml:space="preserve"> upravo namijenjene za tu svrhu, a mnogi uređivači teksta (kao npr. </w:t>
      </w:r>
      <w:proofErr w:type="spellStart"/>
      <w:r w:rsidRPr="00B66E88">
        <w:rPr>
          <w:rStyle w:val="VerbatimChar"/>
          <w:lang w:val="hr-HR"/>
        </w:rPr>
        <w:t>Notepad</w:t>
      </w:r>
      <w:proofErr w:type="spellEnd"/>
      <w:r w:rsidRPr="00B66E88">
        <w:rPr>
          <w:rStyle w:val="VerbatimChar"/>
          <w:lang w:val="hr-HR"/>
        </w:rPr>
        <w:t>++</w:t>
      </w:r>
      <w:r w:rsidRPr="00B66E88">
        <w:rPr>
          <w:lang w:val="hr-HR"/>
        </w:rPr>
        <w:t>) također nude ovu funkcionalnost.</w:t>
      </w:r>
    </w:p>
    <w:p w14:paraId="07DCBB4C" w14:textId="77777777" w:rsidR="008D0668" w:rsidRPr="00B66E88" w:rsidRDefault="008D0668" w:rsidP="008D0668">
      <w:pPr>
        <w:pStyle w:val="Heading3"/>
        <w:rPr>
          <w:lang w:val="hr-HR"/>
        </w:rPr>
      </w:pPr>
      <w:bookmarkStart w:id="46" w:name="csv-datoteka-standardna-ulazna-datoteka"/>
      <w:bookmarkStart w:id="47" w:name="_Toc67657228"/>
      <w:bookmarkStart w:id="48" w:name="_Toc69307973"/>
      <w:r w:rsidRPr="00B66E88">
        <w:rPr>
          <w:lang w:val="hr-HR"/>
        </w:rPr>
        <w:t>CSV datoteka – standardna ulazna datoteka</w:t>
      </w:r>
      <w:bookmarkEnd w:id="46"/>
      <w:bookmarkEnd w:id="47"/>
      <w:bookmarkEnd w:id="48"/>
    </w:p>
    <w:p w14:paraId="3A09FD18" w14:textId="77777777" w:rsidR="008D0668" w:rsidRPr="00B66E88" w:rsidRDefault="008D0668" w:rsidP="008D0668">
      <w:pPr>
        <w:pStyle w:val="FirstParagraph"/>
        <w:rPr>
          <w:lang w:val="hr-HR"/>
        </w:rPr>
      </w:pPr>
      <w:r w:rsidRPr="00B66E88">
        <w:rPr>
          <w:lang w:val="hr-HR"/>
        </w:rPr>
        <w:t>Analiza podataka u velikom broju scenarija korištenja pretpostavlja ulazne podatke u tabličnom obliku – tj. u dvodimenzionalnoj strukturi gdje reci označavaju zapise određenih opservacija, a stupci atribute, tj. parametre tih opservacija. Ovo je u sprezi s pojmom „urednih podataka“ o kojima će više riječi biti kasnije.</w:t>
      </w:r>
    </w:p>
    <w:p w14:paraId="2C3F5B2F" w14:textId="77777777" w:rsidR="008D0668" w:rsidRPr="00B66E88" w:rsidRDefault="008D0668" w:rsidP="008D0668">
      <w:pPr>
        <w:pStyle w:val="BodyText"/>
        <w:rPr>
          <w:lang w:val="hr-HR"/>
        </w:rPr>
      </w:pPr>
      <w:r w:rsidRPr="00B66E88">
        <w:rPr>
          <w:lang w:val="hr-HR"/>
        </w:rPr>
        <w:t>Postoje različiti načini na koje tabličnu informaciju pohraniti u čistu tekstualnu datoteku, no oni uglavnom koriste iste temeljne principe:</w:t>
      </w:r>
    </w:p>
    <w:p w14:paraId="1599EF45" w14:textId="77777777" w:rsidR="008D0668" w:rsidRPr="00B66E88" w:rsidRDefault="008D0668" w:rsidP="008D0668">
      <w:pPr>
        <w:pStyle w:val="Compact"/>
        <w:numPr>
          <w:ilvl w:val="0"/>
          <w:numId w:val="20"/>
        </w:numPr>
        <w:rPr>
          <w:lang w:val="hr-HR"/>
        </w:rPr>
      </w:pPr>
      <w:r w:rsidRPr="00B66E88">
        <w:rPr>
          <w:lang w:val="hr-HR"/>
        </w:rPr>
        <w:t>jedan redak predstavlja jednu opservaciju</w:t>
      </w:r>
    </w:p>
    <w:p w14:paraId="4D7CF1B3" w14:textId="77777777" w:rsidR="008D0668" w:rsidRPr="00B66E88" w:rsidRDefault="008D0668" w:rsidP="008D0668">
      <w:pPr>
        <w:pStyle w:val="Compact"/>
        <w:numPr>
          <w:ilvl w:val="0"/>
          <w:numId w:val="20"/>
        </w:numPr>
        <w:rPr>
          <w:lang w:val="hr-HR"/>
        </w:rPr>
      </w:pPr>
      <w:r w:rsidRPr="00B66E88">
        <w:rPr>
          <w:lang w:val="hr-HR"/>
        </w:rPr>
        <w:t xml:space="preserve">kraj retka prepoznaje se po specijalnom znaku za novi redak (simbol </w:t>
      </w:r>
      <w:r w:rsidRPr="00B66E88">
        <w:rPr>
          <w:rStyle w:val="VerbatimChar"/>
          <w:lang w:val="hr-HR"/>
        </w:rPr>
        <w:t>\n</w:t>
      </w:r>
      <w:r w:rsidRPr="00B66E88">
        <w:rPr>
          <w:lang w:val="hr-HR"/>
        </w:rPr>
        <w:t>)</w:t>
      </w:r>
    </w:p>
    <w:p w14:paraId="4D512C61" w14:textId="77777777" w:rsidR="008D0668" w:rsidRPr="00B66E88" w:rsidRDefault="008D0668" w:rsidP="008D0668">
      <w:pPr>
        <w:pStyle w:val="Compact"/>
        <w:numPr>
          <w:ilvl w:val="0"/>
          <w:numId w:val="20"/>
        </w:numPr>
        <w:rPr>
          <w:lang w:val="hr-HR"/>
        </w:rPr>
      </w:pPr>
      <w:r w:rsidRPr="00B66E88">
        <w:rPr>
          <w:lang w:val="hr-HR"/>
        </w:rPr>
        <w:t>vrijednosti unutar retka odvojene su određenim separatorom (zarez, točka-zarez, tabulator itd.)</w:t>
      </w:r>
    </w:p>
    <w:p w14:paraId="3E206299" w14:textId="77777777" w:rsidR="008D0668" w:rsidRPr="00B66E88" w:rsidRDefault="008D0668" w:rsidP="008D0668">
      <w:pPr>
        <w:pStyle w:val="Compact"/>
        <w:numPr>
          <w:ilvl w:val="0"/>
          <w:numId w:val="20"/>
        </w:numPr>
        <w:rPr>
          <w:lang w:val="hr-HR"/>
        </w:rPr>
      </w:pPr>
      <w:r w:rsidRPr="00B66E88">
        <w:rPr>
          <w:lang w:val="hr-HR"/>
        </w:rPr>
        <w:t>prvi redak tablice opcijski sadrži imena stupaca</w:t>
      </w:r>
    </w:p>
    <w:p w14:paraId="7B736DDB" w14:textId="77777777" w:rsidR="008D0668" w:rsidRPr="00B66E88" w:rsidRDefault="008D0668" w:rsidP="008D0668">
      <w:pPr>
        <w:pStyle w:val="FirstParagraph"/>
        <w:rPr>
          <w:lang w:val="hr-HR"/>
        </w:rPr>
      </w:pPr>
      <w:r w:rsidRPr="00B66E88">
        <w:rPr>
          <w:lang w:val="hr-HR"/>
        </w:rPr>
        <w:t xml:space="preserve">Jedan od najčešće korištenih oblika ovakve datoteke je tzv. </w:t>
      </w:r>
      <w:r w:rsidRPr="00B66E88">
        <w:rPr>
          <w:b/>
          <w:lang w:val="hr-HR"/>
        </w:rPr>
        <w:t>CSV datoteka</w:t>
      </w:r>
      <w:r w:rsidRPr="00B66E88">
        <w:rPr>
          <w:lang w:val="hr-HR"/>
        </w:rPr>
        <w:t xml:space="preserve"> (CSV – </w:t>
      </w:r>
      <w:proofErr w:type="spellStart"/>
      <w:r w:rsidRPr="00B66E88">
        <w:rPr>
          <w:i/>
          <w:lang w:val="hr-HR"/>
        </w:rPr>
        <w:t>comma-separated</w:t>
      </w:r>
      <w:proofErr w:type="spellEnd"/>
      <w:r w:rsidRPr="00B66E88">
        <w:rPr>
          <w:i/>
          <w:lang w:val="hr-HR"/>
        </w:rPr>
        <w:t xml:space="preserve"> </w:t>
      </w:r>
      <w:proofErr w:type="spellStart"/>
      <w:r w:rsidRPr="00B66E88">
        <w:rPr>
          <w:i/>
          <w:lang w:val="hr-HR"/>
        </w:rPr>
        <w:t>values</w:t>
      </w:r>
      <w:proofErr w:type="spellEnd"/>
      <w:r w:rsidRPr="00B66E88">
        <w:rPr>
          <w:lang w:val="hr-HR"/>
        </w:rPr>
        <w:t xml:space="preserve">), koja prati gore navedene principe, a za separator koristi zarez, tj. </w:t>
      </w:r>
      <w:r w:rsidRPr="00B66E88">
        <w:rPr>
          <w:rStyle w:val="VerbatimChar"/>
          <w:lang w:val="hr-HR"/>
        </w:rPr>
        <w:t>,</w:t>
      </w:r>
      <w:r w:rsidRPr="00B66E88">
        <w:rPr>
          <w:lang w:val="hr-HR"/>
        </w:rPr>
        <w:t>. Primjer ovakve datoteke može biti sljedeći:</w:t>
      </w:r>
    </w:p>
    <w:p w14:paraId="164A6871" w14:textId="77777777" w:rsidR="008D0668" w:rsidRPr="00B66E88" w:rsidRDefault="008D0668" w:rsidP="008D0668">
      <w:pPr>
        <w:pStyle w:val="SourceCode"/>
        <w:rPr>
          <w:lang w:val="hr-HR"/>
        </w:rPr>
      </w:pPr>
      <w:proofErr w:type="spellStart"/>
      <w:r w:rsidRPr="00B66E88">
        <w:rPr>
          <w:rStyle w:val="NormalTok"/>
          <w:lang w:val="hr-HR"/>
        </w:rPr>
        <w:t>pbr,nazivMjesta,brojStanovnika</w:t>
      </w:r>
      <w:proofErr w:type="spellEnd"/>
      <w:r w:rsidRPr="00B66E88">
        <w:rPr>
          <w:lang w:val="hr-HR"/>
        </w:rPr>
        <w:br/>
      </w:r>
      <w:r w:rsidRPr="00B66E88">
        <w:rPr>
          <w:rStyle w:val="DecValTok"/>
          <w:lang w:val="hr-HR"/>
        </w:rPr>
        <w:t>10000</w:t>
      </w:r>
      <w:r w:rsidRPr="00B66E88">
        <w:rPr>
          <w:rStyle w:val="NormalTok"/>
          <w:lang w:val="hr-HR"/>
        </w:rPr>
        <w:t>,Zagreb,</w:t>
      </w:r>
      <w:r w:rsidRPr="00B66E88">
        <w:rPr>
          <w:rStyle w:val="DecValTok"/>
          <w:lang w:val="hr-HR"/>
        </w:rPr>
        <w:t>790017</w:t>
      </w:r>
      <w:r w:rsidRPr="00B66E88">
        <w:rPr>
          <w:lang w:val="hr-HR"/>
        </w:rPr>
        <w:br/>
      </w:r>
      <w:r w:rsidRPr="00B66E88">
        <w:rPr>
          <w:rStyle w:val="DecValTok"/>
          <w:lang w:val="hr-HR"/>
        </w:rPr>
        <w:t>51000</w:t>
      </w:r>
      <w:r w:rsidRPr="00B66E88">
        <w:rPr>
          <w:rStyle w:val="NormalTok"/>
          <w:lang w:val="hr-HR"/>
        </w:rPr>
        <w:t>,Rijeka,</w:t>
      </w:r>
      <w:r w:rsidRPr="00B66E88">
        <w:rPr>
          <w:rStyle w:val="DecValTok"/>
          <w:lang w:val="hr-HR"/>
        </w:rPr>
        <w:t>128384</w:t>
      </w:r>
      <w:r w:rsidRPr="00B66E88">
        <w:rPr>
          <w:lang w:val="hr-HR"/>
        </w:rPr>
        <w:br/>
      </w:r>
      <w:r w:rsidRPr="00B66E88">
        <w:rPr>
          <w:rStyle w:val="DecValTok"/>
          <w:lang w:val="hr-HR"/>
        </w:rPr>
        <w:t>21000</w:t>
      </w:r>
      <w:r w:rsidRPr="00B66E88">
        <w:rPr>
          <w:rStyle w:val="NormalTok"/>
          <w:lang w:val="hr-HR"/>
        </w:rPr>
        <w:t>,Split,</w:t>
      </w:r>
      <w:r w:rsidRPr="00B66E88">
        <w:rPr>
          <w:rStyle w:val="DecValTok"/>
          <w:lang w:val="hr-HR"/>
        </w:rPr>
        <w:t>167121</w:t>
      </w:r>
      <w:r w:rsidRPr="00B66E88">
        <w:rPr>
          <w:lang w:val="hr-HR"/>
        </w:rPr>
        <w:br/>
      </w:r>
      <w:r w:rsidRPr="00B66E88">
        <w:rPr>
          <w:rStyle w:val="DecValTok"/>
          <w:lang w:val="hr-HR"/>
        </w:rPr>
        <w:t>31000</w:t>
      </w:r>
      <w:r w:rsidRPr="00B66E88">
        <w:rPr>
          <w:rStyle w:val="NormalTok"/>
          <w:lang w:val="hr-HR"/>
        </w:rPr>
        <w:t>,Osijek,</w:t>
      </w:r>
      <w:r w:rsidRPr="00B66E88">
        <w:rPr>
          <w:rStyle w:val="DecValTok"/>
          <w:lang w:val="hr-HR"/>
        </w:rPr>
        <w:t>84104</w:t>
      </w:r>
      <w:r w:rsidRPr="00B66E88">
        <w:rPr>
          <w:rStyle w:val="NormalTok"/>
          <w:lang w:val="hr-HR"/>
        </w:rPr>
        <w:t xml:space="preserve"> </w:t>
      </w:r>
    </w:p>
    <w:p w14:paraId="3F957085" w14:textId="77777777" w:rsidR="008D0668" w:rsidRPr="00B66E88" w:rsidRDefault="008D0668" w:rsidP="008D0668">
      <w:pPr>
        <w:pStyle w:val="FirstParagraph"/>
        <w:rPr>
          <w:lang w:val="hr-HR"/>
        </w:rPr>
      </w:pPr>
      <w:r w:rsidRPr="00B66E88">
        <w:rPr>
          <w:lang w:val="hr-HR"/>
        </w:rPr>
        <w:t>Uočite da nema razmaka poslije zareza. Također, preporuka je da nazivi stupaca ne sadrže razmake, iako to nije uvjet, samo nešto o čemu moramo voditi računa kada radimo s takvim nazivima.</w:t>
      </w:r>
    </w:p>
    <w:p w14:paraId="630A845E" w14:textId="77777777" w:rsidR="008D0668" w:rsidRPr="00B66E88" w:rsidRDefault="008D0668" w:rsidP="008D0668">
      <w:pPr>
        <w:pStyle w:val="BodyText"/>
        <w:rPr>
          <w:lang w:val="hr-HR"/>
        </w:rPr>
      </w:pPr>
      <w:r w:rsidRPr="00B66E88">
        <w:rPr>
          <w:lang w:val="hr-HR"/>
        </w:rPr>
        <w:t>Potencijalan problem u radu s CSV datotekama predstavlja činjenica da se u našim područjima koristi europski kontinentalni standard decimalnog zareza umjesto (u programskim jezicima uobičajenije) decimalne točke. Zbog toga najčešće koristimo alternativni oblik CSV datoteke koji kao separator koristi točku zarez (</w:t>
      </w:r>
      <w:r w:rsidRPr="00B66E88">
        <w:rPr>
          <w:rStyle w:val="VerbatimChar"/>
          <w:lang w:val="hr-HR"/>
        </w:rPr>
        <w:t>;</w:t>
      </w:r>
      <w:r w:rsidRPr="00B66E88">
        <w:rPr>
          <w:lang w:val="hr-HR"/>
        </w:rPr>
        <w:t>). Ovo ne predstavlja velik problem kod učitavanja dok god smo unaprijed svjesni da radimo s alternativnim standardom i adekvatno prilagodimo pozive funkcija.</w:t>
      </w:r>
    </w:p>
    <w:p w14:paraId="2584F320" w14:textId="77777777" w:rsidR="008D0668" w:rsidRPr="00B66E88" w:rsidRDefault="008D0668" w:rsidP="008D0668">
      <w:pPr>
        <w:pStyle w:val="BodyText"/>
        <w:rPr>
          <w:lang w:val="hr-HR"/>
        </w:rPr>
      </w:pPr>
      <w:r w:rsidRPr="00B66E88">
        <w:rPr>
          <w:lang w:val="hr-HR"/>
        </w:rPr>
        <w:t xml:space="preserve">Ako je to moguće, </w:t>
      </w:r>
      <w:r w:rsidRPr="00B66E88">
        <w:rPr>
          <w:b/>
          <w:lang w:val="hr-HR"/>
        </w:rPr>
        <w:t>u procesu podatkovne analize trebamo inzistirati da ulazne podatke uvijek dobivamo u CSV obliku</w:t>
      </w:r>
      <w:r w:rsidRPr="00B66E88">
        <w:rPr>
          <w:lang w:val="hr-HR"/>
        </w:rPr>
        <w:t xml:space="preserve">. Konzistentan oblik ulaznih podataka uvelike olakšava daljnji tijek analize, a većina sustava za pohranu podatka sadrži funkcionalnost za izvoz podataka u CSV obliku. Naravno, postoji i velik broj slučajeva kada CSV datoteke neće biti najbolji izbor, zbog količine podataka ili sporosti obrade. No usprkos tome CSV datoteka je </w:t>
      </w:r>
      <w:r w:rsidRPr="00B66E88">
        <w:rPr>
          <w:i/>
          <w:lang w:val="hr-HR"/>
        </w:rPr>
        <w:t>de facto</w:t>
      </w:r>
      <w:r w:rsidRPr="00B66E88">
        <w:rPr>
          <w:lang w:val="hr-HR"/>
        </w:rPr>
        <w:t xml:space="preserve"> standard kada se radi o pripremi ulaznih podataka koji je definitivno preporučen kao osnovni i očekivani oblik izvornih podataka zbog svoje jednostavnosti, lakog stvaranja i dobre podrške od strane različitih platformi i analitičkoga softvera.</w:t>
      </w:r>
    </w:p>
    <w:p w14:paraId="786FD874" w14:textId="77777777" w:rsidR="008D0668" w:rsidRPr="00B66E88" w:rsidRDefault="008D0668" w:rsidP="008D0668">
      <w:pPr>
        <w:pStyle w:val="Heading3"/>
        <w:rPr>
          <w:lang w:val="hr-HR"/>
        </w:rPr>
      </w:pPr>
      <w:bookmarkStart w:id="49" w:name="paket-readr"/>
      <w:bookmarkStart w:id="50" w:name="_Toc67657229"/>
      <w:bookmarkStart w:id="51" w:name="_Toc69307974"/>
      <w:r w:rsidRPr="00B66E88">
        <w:rPr>
          <w:lang w:val="hr-HR"/>
        </w:rPr>
        <w:lastRenderedPageBreak/>
        <w:t xml:space="preserve">Paket </w:t>
      </w:r>
      <w:proofErr w:type="spellStart"/>
      <w:r w:rsidRPr="00B66E88">
        <w:rPr>
          <w:rStyle w:val="VerbatimChar"/>
          <w:lang w:val="hr-HR"/>
        </w:rPr>
        <w:t>readr</w:t>
      </w:r>
      <w:bookmarkEnd w:id="49"/>
      <w:bookmarkEnd w:id="50"/>
      <w:bookmarkEnd w:id="51"/>
      <w:proofErr w:type="spellEnd"/>
    </w:p>
    <w:p w14:paraId="75CFE56E" w14:textId="77777777" w:rsidR="008D0668" w:rsidRPr="00B66E88" w:rsidRDefault="008D0668" w:rsidP="008D0668">
      <w:pPr>
        <w:pStyle w:val="FirstParagraph"/>
        <w:rPr>
          <w:lang w:val="hr-HR"/>
        </w:rPr>
      </w:pPr>
      <w:r w:rsidRPr="00B66E88">
        <w:rPr>
          <w:lang w:val="hr-HR"/>
        </w:rPr>
        <w:t>Osnovni R nudi kolekciju funkcija za lako čitanje tekstualnih datoteka s tabličnim zapisom podataka kao što su:</w:t>
      </w:r>
    </w:p>
    <w:p w14:paraId="43A1A093"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read.table</w:t>
      </w:r>
      <w:proofErr w:type="spellEnd"/>
    </w:p>
    <w:p w14:paraId="2A9A0BBC" w14:textId="77777777" w:rsidR="008D0668" w:rsidRPr="00B66E88" w:rsidRDefault="008D0668" w:rsidP="008D0668">
      <w:pPr>
        <w:pStyle w:val="Compact"/>
        <w:numPr>
          <w:ilvl w:val="0"/>
          <w:numId w:val="20"/>
        </w:numPr>
        <w:rPr>
          <w:lang w:val="hr-HR"/>
        </w:rPr>
      </w:pPr>
      <w:r w:rsidRPr="00B66E88">
        <w:rPr>
          <w:rStyle w:val="VerbatimChar"/>
          <w:lang w:val="hr-HR"/>
        </w:rPr>
        <w:t>read.csv</w:t>
      </w:r>
    </w:p>
    <w:p w14:paraId="72C0E716" w14:textId="77777777" w:rsidR="008D0668" w:rsidRPr="00B66E88" w:rsidRDefault="008D0668" w:rsidP="008D0668">
      <w:pPr>
        <w:pStyle w:val="Compact"/>
        <w:numPr>
          <w:ilvl w:val="0"/>
          <w:numId w:val="20"/>
        </w:numPr>
        <w:rPr>
          <w:lang w:val="hr-HR"/>
        </w:rPr>
      </w:pPr>
      <w:r w:rsidRPr="00B66E88">
        <w:rPr>
          <w:rStyle w:val="VerbatimChar"/>
          <w:lang w:val="hr-HR"/>
        </w:rPr>
        <w:t>read.csv2</w:t>
      </w:r>
    </w:p>
    <w:p w14:paraId="6D6E353E" w14:textId="77777777" w:rsidR="008D0668" w:rsidRPr="00B66E88" w:rsidRDefault="008D0668" w:rsidP="008D0668">
      <w:pPr>
        <w:pStyle w:val="FirstParagraph"/>
        <w:rPr>
          <w:lang w:val="hr-HR"/>
        </w:rPr>
      </w:pPr>
      <w:r w:rsidRPr="00B66E88">
        <w:rPr>
          <w:lang w:val="hr-HR"/>
        </w:rPr>
        <w:t>Ove funkcije relativno su jednostavne za korištenje, no imaju i određene manjkavosti od kojih su najveće:</w:t>
      </w:r>
    </w:p>
    <w:p w14:paraId="37FD8E46" w14:textId="77777777" w:rsidR="008D0668" w:rsidRPr="00B66E88" w:rsidRDefault="008D0668" w:rsidP="008D0668">
      <w:pPr>
        <w:pStyle w:val="Compact"/>
        <w:numPr>
          <w:ilvl w:val="0"/>
          <w:numId w:val="20"/>
        </w:numPr>
        <w:rPr>
          <w:lang w:val="hr-HR"/>
        </w:rPr>
      </w:pPr>
      <w:r w:rsidRPr="00B66E88">
        <w:rPr>
          <w:lang w:val="hr-HR"/>
        </w:rPr>
        <w:t>neželjena kategorizacija znakovnih stupaca u starijim inačicama R-a</w:t>
      </w:r>
    </w:p>
    <w:p w14:paraId="1547EBEC" w14:textId="77777777" w:rsidR="008D0668" w:rsidRPr="00B66E88" w:rsidRDefault="008D0668" w:rsidP="008D0668">
      <w:pPr>
        <w:pStyle w:val="Compact"/>
        <w:numPr>
          <w:ilvl w:val="0"/>
          <w:numId w:val="20"/>
        </w:numPr>
        <w:rPr>
          <w:lang w:val="hr-HR"/>
        </w:rPr>
      </w:pPr>
      <w:r w:rsidRPr="00B66E88">
        <w:rPr>
          <w:lang w:val="hr-HR"/>
        </w:rPr>
        <w:t>relativna sporost</w:t>
      </w:r>
    </w:p>
    <w:p w14:paraId="03328412" w14:textId="77777777" w:rsidR="008D0668" w:rsidRPr="00B66E88" w:rsidRDefault="008D0668" w:rsidP="008D0668">
      <w:pPr>
        <w:pStyle w:val="Compact"/>
        <w:numPr>
          <w:ilvl w:val="0"/>
          <w:numId w:val="20"/>
        </w:numPr>
        <w:rPr>
          <w:lang w:val="hr-HR"/>
        </w:rPr>
      </w:pPr>
      <w:r w:rsidRPr="00B66E88">
        <w:rPr>
          <w:lang w:val="hr-HR"/>
        </w:rPr>
        <w:t xml:space="preserve">zahtjev za naknadnu eksplicitnu pretvorbu u </w:t>
      </w:r>
      <w:proofErr w:type="spellStart"/>
      <w:r w:rsidRPr="00B66E88">
        <w:rPr>
          <w:rStyle w:val="VerbatimChar"/>
          <w:lang w:val="hr-HR"/>
        </w:rPr>
        <w:t>tibble</w:t>
      </w:r>
      <w:proofErr w:type="spellEnd"/>
      <w:r w:rsidRPr="00B66E88">
        <w:rPr>
          <w:lang w:val="hr-HR"/>
        </w:rPr>
        <w:t>.</w:t>
      </w:r>
    </w:p>
    <w:p w14:paraId="44015705" w14:textId="77777777" w:rsidR="008D0668" w:rsidRPr="00B66E88" w:rsidRDefault="008D0668" w:rsidP="008D0668">
      <w:pPr>
        <w:pStyle w:val="FirstParagraph"/>
        <w:rPr>
          <w:lang w:val="hr-HR"/>
        </w:rPr>
      </w:pPr>
      <w:r w:rsidRPr="00B66E88">
        <w:rPr>
          <w:lang w:val="hr-HR"/>
        </w:rPr>
        <w:t xml:space="preserve">Paket </w:t>
      </w:r>
      <w:proofErr w:type="spellStart"/>
      <w:r w:rsidRPr="00B66E88">
        <w:rPr>
          <w:rStyle w:val="VerbatimChar"/>
          <w:lang w:val="hr-HR"/>
        </w:rPr>
        <w:t>readr</w:t>
      </w:r>
      <w:proofErr w:type="spellEnd"/>
      <w:r w:rsidRPr="00B66E88">
        <w:rPr>
          <w:lang w:val="hr-HR"/>
        </w:rPr>
        <w:t xml:space="preserve"> nudi zgodne alternative ovim funkcijama, koje uz gotovo identično imenovanje i funkcionalnost popravljaju ove nedostatke i omogućuju ugodniji rad. To su funkcije:</w:t>
      </w:r>
    </w:p>
    <w:p w14:paraId="0274224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read_table</w:t>
      </w:r>
      <w:proofErr w:type="spellEnd"/>
    </w:p>
    <w:p w14:paraId="3C54B96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read_csv</w:t>
      </w:r>
      <w:proofErr w:type="spellEnd"/>
    </w:p>
    <w:p w14:paraId="19590DDF" w14:textId="77777777" w:rsidR="008D0668" w:rsidRPr="00B66E88" w:rsidRDefault="008D0668" w:rsidP="008D0668">
      <w:pPr>
        <w:pStyle w:val="Compact"/>
        <w:numPr>
          <w:ilvl w:val="0"/>
          <w:numId w:val="20"/>
        </w:numPr>
        <w:rPr>
          <w:lang w:val="hr-HR"/>
        </w:rPr>
      </w:pPr>
      <w:r w:rsidRPr="00B66E88">
        <w:rPr>
          <w:rStyle w:val="VerbatimChar"/>
          <w:lang w:val="hr-HR"/>
        </w:rPr>
        <w:t>read_csv2</w:t>
      </w:r>
    </w:p>
    <w:p w14:paraId="0875D4A5" w14:textId="77777777" w:rsidR="008D0668" w:rsidRPr="00B66E88" w:rsidRDefault="008D0668" w:rsidP="008D0668">
      <w:pPr>
        <w:pStyle w:val="FirstParagraph"/>
        <w:rPr>
          <w:lang w:val="hr-HR"/>
        </w:rPr>
      </w:pPr>
      <w:r w:rsidRPr="00B66E88">
        <w:rPr>
          <w:lang w:val="hr-HR"/>
        </w:rPr>
        <w:t xml:space="preserve">Uočimo da je razlika u imenima funkcija samo u tome što one koriste „donju crtu“ umjesto točke. Osnovne prednosti ovih funkcija naspram onih iz paketa </w:t>
      </w:r>
      <w:proofErr w:type="spellStart"/>
      <w:r w:rsidRPr="00B66E88">
        <w:rPr>
          <w:rStyle w:val="VerbatimChar"/>
          <w:lang w:val="hr-HR"/>
        </w:rPr>
        <w:t>utils</w:t>
      </w:r>
      <w:proofErr w:type="spellEnd"/>
      <w:r w:rsidRPr="00B66E88">
        <w:rPr>
          <w:lang w:val="hr-HR"/>
        </w:rPr>
        <w:t xml:space="preserve"> su:</w:t>
      </w:r>
    </w:p>
    <w:p w14:paraId="2B6B6CFF" w14:textId="77777777" w:rsidR="008D0668" w:rsidRPr="00B66E88" w:rsidRDefault="008D0668" w:rsidP="008D0668">
      <w:pPr>
        <w:pStyle w:val="Compact"/>
        <w:numPr>
          <w:ilvl w:val="0"/>
          <w:numId w:val="20"/>
        </w:numPr>
        <w:rPr>
          <w:lang w:val="hr-HR"/>
        </w:rPr>
      </w:pPr>
      <w:r w:rsidRPr="00B66E88">
        <w:rPr>
          <w:lang w:val="hr-HR"/>
        </w:rPr>
        <w:t>veća autonomija, tj. kvalitetnije ugrađene vrijednosti nazivnih parametara</w:t>
      </w:r>
    </w:p>
    <w:p w14:paraId="53414F2C" w14:textId="77777777" w:rsidR="008D0668" w:rsidRPr="00B66E88" w:rsidRDefault="008D0668" w:rsidP="008D0668">
      <w:pPr>
        <w:pStyle w:val="Compact"/>
        <w:numPr>
          <w:ilvl w:val="0"/>
          <w:numId w:val="20"/>
        </w:numPr>
        <w:rPr>
          <w:lang w:val="hr-HR"/>
        </w:rPr>
      </w:pPr>
      <w:r w:rsidRPr="00B66E88">
        <w:rPr>
          <w:lang w:val="hr-HR"/>
        </w:rPr>
        <w:t>veća brzina</w:t>
      </w:r>
    </w:p>
    <w:p w14:paraId="0B873157" w14:textId="77777777" w:rsidR="008D0668" w:rsidRPr="00B66E88" w:rsidRDefault="008D0668" w:rsidP="008D0668">
      <w:pPr>
        <w:pStyle w:val="Compact"/>
        <w:numPr>
          <w:ilvl w:val="0"/>
          <w:numId w:val="20"/>
        </w:numPr>
        <w:rPr>
          <w:lang w:val="hr-HR"/>
        </w:rPr>
      </w:pPr>
      <w:r w:rsidRPr="00B66E88">
        <w:rPr>
          <w:lang w:val="hr-HR"/>
        </w:rPr>
        <w:t>ispis statusnih informacija radi lakšeg uočavanja grešaka</w:t>
      </w:r>
    </w:p>
    <w:p w14:paraId="5C7C8EBA" w14:textId="77777777" w:rsidR="008D0668" w:rsidRPr="00B66E88" w:rsidRDefault="008D0668" w:rsidP="008D0668">
      <w:pPr>
        <w:pStyle w:val="Compact"/>
        <w:numPr>
          <w:ilvl w:val="0"/>
          <w:numId w:val="20"/>
        </w:numPr>
        <w:rPr>
          <w:lang w:val="hr-HR"/>
        </w:rPr>
      </w:pPr>
      <w:r w:rsidRPr="00B66E88">
        <w:rPr>
          <w:lang w:val="hr-HR"/>
        </w:rPr>
        <w:t>nema automatske kategorizacije</w:t>
      </w:r>
    </w:p>
    <w:p w14:paraId="317C5149" w14:textId="77777777" w:rsidR="008D0668" w:rsidRPr="00B66E88" w:rsidRDefault="008D0668" w:rsidP="008D0668">
      <w:pPr>
        <w:pStyle w:val="Compact"/>
        <w:numPr>
          <w:ilvl w:val="0"/>
          <w:numId w:val="20"/>
        </w:numPr>
        <w:rPr>
          <w:lang w:val="hr-HR"/>
        </w:rPr>
      </w:pPr>
      <w:r w:rsidRPr="00B66E88">
        <w:rPr>
          <w:lang w:val="hr-HR"/>
        </w:rPr>
        <w:t xml:space="preserve">učitani objekt automatski se pretvara u </w:t>
      </w:r>
      <w:proofErr w:type="spellStart"/>
      <w:r w:rsidRPr="00B66E88">
        <w:rPr>
          <w:rStyle w:val="VerbatimChar"/>
          <w:lang w:val="hr-HR"/>
        </w:rPr>
        <w:t>tibble</w:t>
      </w:r>
      <w:proofErr w:type="spellEnd"/>
      <w:r w:rsidRPr="00B66E88">
        <w:rPr>
          <w:lang w:val="hr-HR"/>
        </w:rPr>
        <w:t>.</w:t>
      </w:r>
    </w:p>
    <w:p w14:paraId="09471D96" w14:textId="77777777" w:rsidR="008D0668" w:rsidRPr="00B66E88" w:rsidRDefault="008D0668" w:rsidP="008D0668">
      <w:pPr>
        <w:pStyle w:val="FirstParagraph"/>
        <w:rPr>
          <w:lang w:val="hr-HR"/>
        </w:rPr>
      </w:pPr>
      <w:r w:rsidRPr="00B66E88">
        <w:rPr>
          <w:lang w:val="hr-HR"/>
        </w:rPr>
        <w:t>Ove funkcije također imaju niz parametara za prilagodbu kao što su (uz parametar navodimo i nazivne vrijednosti):</w:t>
      </w:r>
    </w:p>
    <w:p w14:paraId="0846C296" w14:textId="77777777" w:rsidR="008D0668" w:rsidRPr="00B66E88" w:rsidRDefault="008D0668" w:rsidP="008D0668">
      <w:pPr>
        <w:pStyle w:val="Compact"/>
        <w:numPr>
          <w:ilvl w:val="0"/>
          <w:numId w:val="20"/>
        </w:numPr>
        <w:rPr>
          <w:lang w:val="hr-HR"/>
        </w:rPr>
      </w:pPr>
      <w:r w:rsidRPr="00B66E88">
        <w:rPr>
          <w:rStyle w:val="VerbatimChar"/>
          <w:lang w:val="hr-HR"/>
        </w:rPr>
        <w:t>na = c("", "NA")</w:t>
      </w:r>
      <w:r w:rsidRPr="00B66E88">
        <w:rPr>
          <w:lang w:val="hr-HR"/>
        </w:rPr>
        <w:t xml:space="preserve"> − znakovni nizovi koje je potrebno interpretirati kao </w:t>
      </w:r>
      <w:r w:rsidRPr="00B66E88">
        <w:rPr>
          <w:rStyle w:val="VerbatimChar"/>
          <w:lang w:val="hr-HR"/>
        </w:rPr>
        <w:t>NA</w:t>
      </w:r>
      <w:r w:rsidRPr="00B66E88">
        <w:rPr>
          <w:lang w:val="hr-HR"/>
        </w:rPr>
        <w:t xml:space="preserve"> vrijednost</w:t>
      </w:r>
    </w:p>
    <w:p w14:paraId="1DA3A5B9"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_max</w:t>
      </w:r>
      <w:proofErr w:type="spellEnd"/>
      <w:r w:rsidRPr="00B66E88">
        <w:rPr>
          <w:rStyle w:val="VerbatimChar"/>
          <w:lang w:val="hr-HR"/>
        </w:rPr>
        <w:t xml:space="preserve"> = </w:t>
      </w:r>
      <w:proofErr w:type="spellStart"/>
      <w:r w:rsidRPr="00B66E88">
        <w:rPr>
          <w:rStyle w:val="VerbatimChar"/>
          <w:lang w:val="hr-HR"/>
        </w:rPr>
        <w:t>Inf</w:t>
      </w:r>
      <w:proofErr w:type="spellEnd"/>
      <w:r w:rsidRPr="00B66E88">
        <w:rPr>
          <w:lang w:val="hr-HR"/>
        </w:rPr>
        <w:t xml:space="preserve"> − maksimalan broj redova za pročitati (ako radimo s jako velikim podatkovnim skupovima)</w:t>
      </w:r>
    </w:p>
    <w:p w14:paraId="2A196AA6"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kip</w:t>
      </w:r>
      <w:proofErr w:type="spellEnd"/>
      <w:r w:rsidRPr="00B66E88">
        <w:rPr>
          <w:rStyle w:val="VerbatimChar"/>
          <w:lang w:val="hr-HR"/>
        </w:rPr>
        <w:t xml:space="preserve"> = 0</w:t>
      </w:r>
      <w:r w:rsidRPr="00B66E88">
        <w:rPr>
          <w:lang w:val="hr-HR"/>
        </w:rPr>
        <w:t xml:space="preserve"> − preskakanje proizvoljnog broja redaka</w:t>
      </w:r>
    </w:p>
    <w:p w14:paraId="2C1D1DE0" w14:textId="77777777" w:rsidR="008D0668" w:rsidRPr="00B66E88" w:rsidRDefault="008D0668" w:rsidP="008D0668">
      <w:pPr>
        <w:pStyle w:val="Compact"/>
        <w:numPr>
          <w:ilvl w:val="0"/>
          <w:numId w:val="20"/>
        </w:numPr>
        <w:rPr>
          <w:lang w:val="hr-HR"/>
        </w:rPr>
      </w:pPr>
      <w:r w:rsidRPr="00B66E88">
        <w:rPr>
          <w:lang w:val="hr-HR"/>
        </w:rPr>
        <w:t>itd.</w:t>
      </w:r>
    </w:p>
    <w:p w14:paraId="740FDD5C" w14:textId="77777777" w:rsidR="008D0668" w:rsidRPr="00B66E88" w:rsidRDefault="008D0668" w:rsidP="008D0668">
      <w:pPr>
        <w:pStyle w:val="FirstParagraph"/>
        <w:rPr>
          <w:lang w:val="hr-HR"/>
        </w:rPr>
      </w:pPr>
      <w:r w:rsidRPr="00B66E88">
        <w:rPr>
          <w:lang w:val="hr-HR"/>
        </w:rPr>
        <w:t>Ostali parametri mogu se naći u dokumentaciji (</w:t>
      </w:r>
      <w:r w:rsidRPr="00B66E88">
        <w:rPr>
          <w:rStyle w:val="VerbatimChar"/>
          <w:lang w:val="hr-HR"/>
        </w:rPr>
        <w:t>?</w:t>
      </w:r>
      <w:proofErr w:type="spellStart"/>
      <w:r w:rsidRPr="00B66E88">
        <w:rPr>
          <w:rStyle w:val="VerbatimChar"/>
          <w:lang w:val="hr-HR"/>
        </w:rPr>
        <w:t>read_csv</w:t>
      </w:r>
      <w:proofErr w:type="spellEnd"/>
      <w:r w:rsidRPr="00B66E88">
        <w:rPr>
          <w:lang w:val="hr-HR"/>
        </w:rPr>
        <w:t>).</w:t>
      </w:r>
    </w:p>
    <w:p w14:paraId="1FABFB19" w14:textId="77777777" w:rsidR="008D0668" w:rsidRPr="00B66E88" w:rsidRDefault="008D0668" w:rsidP="008D0668">
      <w:pPr>
        <w:pStyle w:val="BodyText"/>
        <w:rPr>
          <w:lang w:val="hr-HR"/>
        </w:rPr>
      </w:pPr>
      <w:r w:rsidRPr="00B66E88">
        <w:rPr>
          <w:lang w:val="hr-HR"/>
        </w:rPr>
        <w:t xml:space="preserve">Učitajmo sada datoteku </w:t>
      </w:r>
      <w:proofErr w:type="spellStart"/>
      <w:r w:rsidRPr="00B66E88">
        <w:rPr>
          <w:rStyle w:val="VerbatimChar"/>
          <w:lang w:val="hr-HR"/>
        </w:rPr>
        <w:t>datasets</w:t>
      </w:r>
      <w:proofErr w:type="spellEnd"/>
      <w:r w:rsidRPr="00B66E88">
        <w:rPr>
          <w:rStyle w:val="VerbatimChar"/>
          <w:lang w:val="hr-HR"/>
        </w:rPr>
        <w:t>/studenti.csv</w:t>
      </w:r>
      <w:r w:rsidRPr="00B66E88">
        <w:rPr>
          <w:lang w:val="hr-HR"/>
        </w:rPr>
        <w:t xml:space="preserve"> pomoću funkcije </w:t>
      </w:r>
      <w:proofErr w:type="spellStart"/>
      <w:r w:rsidRPr="00B66E88">
        <w:rPr>
          <w:rStyle w:val="VerbatimChar"/>
          <w:lang w:val="hr-HR"/>
        </w:rPr>
        <w:t>read_csv</w:t>
      </w:r>
      <w:proofErr w:type="spellEnd"/>
      <w:r w:rsidRPr="00B66E88">
        <w:rPr>
          <w:lang w:val="hr-HR"/>
        </w:rPr>
        <w:t>.</w:t>
      </w:r>
    </w:p>
    <w:p w14:paraId="79678F48" w14:textId="77777777" w:rsidR="00975311" w:rsidRDefault="00975311">
      <w:pPr>
        <w:suppressAutoHyphens w:val="0"/>
        <w:spacing w:before="0" w:after="160" w:line="259" w:lineRule="auto"/>
        <w:ind w:left="0"/>
        <w:jc w:val="left"/>
        <w:rPr>
          <w:rFonts w:eastAsiaTheme="minorHAnsi" w:cstheme="minorBidi"/>
          <w:b/>
          <w:kern w:val="0"/>
          <w:lang w:eastAsia="en-US"/>
        </w:rPr>
      </w:pPr>
      <w:r>
        <w:rPr>
          <w:b/>
        </w:rPr>
        <w:br w:type="page"/>
      </w:r>
    </w:p>
    <w:p w14:paraId="23CCBE7B" w14:textId="72992D30" w:rsidR="008D0668" w:rsidRPr="00B66E88" w:rsidRDefault="008D0668" w:rsidP="008D0668">
      <w:pPr>
        <w:pStyle w:val="BodyText"/>
        <w:rPr>
          <w:lang w:val="hr-HR"/>
        </w:rPr>
      </w:pPr>
      <w:r w:rsidRPr="00B66E88">
        <w:rPr>
          <w:b/>
          <w:lang w:val="hr-HR"/>
        </w:rPr>
        <w:lastRenderedPageBreak/>
        <w:t xml:space="preserve">Vježba 4: Funkcija </w:t>
      </w:r>
      <w:proofErr w:type="spellStart"/>
      <w:r w:rsidRPr="00B66E88">
        <w:rPr>
          <w:rStyle w:val="VerbatimChar"/>
          <w:lang w:val="hr-HR"/>
        </w:rPr>
        <w:t>read_csv</w:t>
      </w:r>
      <w:proofErr w:type="spellEnd"/>
    </w:p>
    <w:p w14:paraId="00B44AB5" w14:textId="77777777" w:rsidR="008D0668" w:rsidRPr="00B66E88" w:rsidRDefault="008D0668" w:rsidP="008D0668">
      <w:pPr>
        <w:pStyle w:val="SourceCode"/>
        <w:rPr>
          <w:lang w:val="hr-HR"/>
        </w:rPr>
      </w:pPr>
      <w:r w:rsidRPr="00B66E88">
        <w:rPr>
          <w:rStyle w:val="CommentTok"/>
          <w:lang w:val="hr-HR"/>
        </w:rPr>
        <w:t># učitajte datoteku `</w:t>
      </w:r>
      <w:proofErr w:type="spellStart"/>
      <w:r w:rsidRPr="00B66E88">
        <w:rPr>
          <w:rStyle w:val="CommentTok"/>
          <w:lang w:val="hr-HR"/>
        </w:rPr>
        <w:t>datasets</w:t>
      </w:r>
      <w:proofErr w:type="spellEnd"/>
      <w:r w:rsidRPr="00B66E88">
        <w:rPr>
          <w:rStyle w:val="CommentTok"/>
          <w:lang w:val="hr-HR"/>
        </w:rPr>
        <w:t>/studenti.csv` u varijablu `studenti`</w:t>
      </w:r>
      <w:r w:rsidRPr="00B66E88">
        <w:rPr>
          <w:lang w:val="hr-HR"/>
        </w:rPr>
        <w:br/>
      </w:r>
      <w:r w:rsidRPr="00B66E88">
        <w:rPr>
          <w:rStyle w:val="CommentTok"/>
          <w:lang w:val="hr-HR"/>
        </w:rPr>
        <w:t># uz pomoć funkcije `</w:t>
      </w:r>
      <w:proofErr w:type="spellStart"/>
      <w:r w:rsidRPr="00B66E88">
        <w:rPr>
          <w:rStyle w:val="CommentTok"/>
          <w:lang w:val="hr-HR"/>
        </w:rPr>
        <w:t>read_csv</w:t>
      </w:r>
      <w:proofErr w:type="spellEnd"/>
      <w:r w:rsidRPr="00B66E88">
        <w:rPr>
          <w:rStyle w:val="CommentTok"/>
          <w:lang w:val="hr-HR"/>
        </w:rPr>
        <w:t>`</w:t>
      </w:r>
      <w:r w:rsidRPr="00B66E88">
        <w:rPr>
          <w:lang w:val="hr-HR"/>
        </w:rPr>
        <w:br/>
      </w:r>
      <w:r w:rsidRPr="00B66E88">
        <w:rPr>
          <w:lang w:val="hr-HR"/>
        </w:rPr>
        <w:br/>
      </w:r>
      <w:r w:rsidRPr="00B66E88">
        <w:rPr>
          <w:lang w:val="hr-HR"/>
        </w:rPr>
        <w:br/>
      </w:r>
      <w:r w:rsidRPr="00B66E88">
        <w:rPr>
          <w:rStyle w:val="CommentTok"/>
          <w:lang w:val="hr-HR"/>
        </w:rPr>
        <w:t># proučite podatkovni okvir `studenti` i ponovno ga učitajte ako</w:t>
      </w:r>
      <w:r w:rsidRPr="00B66E88">
        <w:rPr>
          <w:lang w:val="hr-HR"/>
        </w:rPr>
        <w:br/>
      </w:r>
      <w:r w:rsidRPr="00B66E88">
        <w:rPr>
          <w:rStyle w:val="CommentTok"/>
          <w:lang w:val="hr-HR"/>
        </w:rPr>
        <w:t># uočite određene manjkavosti</w:t>
      </w:r>
    </w:p>
    <w:p w14:paraId="1FA2A2F3" w14:textId="77777777" w:rsidR="008D0668" w:rsidRPr="00B66E88" w:rsidRDefault="008D0668" w:rsidP="008D0668">
      <w:pPr>
        <w:pStyle w:val="FirstParagraph"/>
        <w:rPr>
          <w:lang w:val="hr-HR"/>
        </w:rPr>
      </w:pPr>
      <w:r w:rsidRPr="00B66E88">
        <w:rPr>
          <w:lang w:val="hr-HR"/>
        </w:rPr>
        <w:t xml:space="preserve">Ako ne stavimo parametar </w:t>
      </w:r>
      <w:r w:rsidRPr="00B66E88">
        <w:rPr>
          <w:rStyle w:val="VerbatimChar"/>
          <w:lang w:val="hr-HR"/>
        </w:rPr>
        <w:t>na = "NULL"</w:t>
      </w:r>
      <w:r w:rsidRPr="00B66E88">
        <w:rPr>
          <w:lang w:val="hr-HR"/>
        </w:rPr>
        <w:t xml:space="preserve">, funkcija će stupce s numeričkim podacima (ocjene) interpretirati kao znakovne. Ovo se može naknadno ispraviti eksplicitnom pretvorbom u numerički, što će također znakovni niz </w:t>
      </w:r>
      <w:r w:rsidRPr="00B66E88">
        <w:rPr>
          <w:rStyle w:val="VerbatimChar"/>
          <w:lang w:val="hr-HR"/>
        </w:rPr>
        <w:t>"NULL"</w:t>
      </w:r>
      <w:r w:rsidRPr="00B66E88">
        <w:rPr>
          <w:lang w:val="hr-HR"/>
        </w:rPr>
        <w:t xml:space="preserve"> (uz upozorenje!) pretvoriti u </w:t>
      </w:r>
      <w:r w:rsidRPr="00B66E88">
        <w:rPr>
          <w:rStyle w:val="VerbatimChar"/>
          <w:lang w:val="hr-HR"/>
        </w:rPr>
        <w:t>NA</w:t>
      </w:r>
      <w:r w:rsidRPr="00B66E88">
        <w:rPr>
          <w:lang w:val="hr-HR"/>
        </w:rPr>
        <w:t>, no korištenjem navedenog parametra osiguravamo kvalitetnije podatke odmah tijekom učitavanja.</w:t>
      </w:r>
    </w:p>
    <w:p w14:paraId="3D5209AA" w14:textId="77777777" w:rsidR="008D0668" w:rsidRPr="00B66E88" w:rsidRDefault="008D0668" w:rsidP="008D0668">
      <w:pPr>
        <w:pStyle w:val="BodyText"/>
        <w:rPr>
          <w:lang w:val="hr-HR"/>
        </w:rPr>
      </w:pPr>
      <w:r w:rsidRPr="00B66E88">
        <w:rPr>
          <w:lang w:val="hr-HR"/>
        </w:rPr>
        <w:t xml:space="preserve">Valja uočiti kako </w:t>
      </w:r>
      <w:proofErr w:type="spellStart"/>
      <w:r w:rsidRPr="00B66E88">
        <w:rPr>
          <w:rStyle w:val="VerbatimChar"/>
          <w:lang w:val="hr-HR"/>
        </w:rPr>
        <w:t>read_csv</w:t>
      </w:r>
      <w:proofErr w:type="spellEnd"/>
      <w:r w:rsidRPr="00B66E88">
        <w:rPr>
          <w:lang w:val="hr-HR"/>
        </w:rPr>
        <w:t xml:space="preserve"> daje automatski ispis tipova stupaca koje je funkcija pretpostavila uvidom u podatke. Ovo nam je korisno jer možemo odmah reagirati uočimo li nešto neobično u specifikaciji. Ako ovaj ispis ne želimo, možemo sami specificirati koje tipove stupaca očekujemo uz pomoć parametra </w:t>
      </w:r>
      <w:proofErr w:type="spellStart"/>
      <w:r w:rsidRPr="00B66E88">
        <w:rPr>
          <w:rStyle w:val="VerbatimChar"/>
          <w:lang w:val="hr-HR"/>
        </w:rPr>
        <w:t>col_types</w:t>
      </w:r>
      <w:proofErr w:type="spellEnd"/>
      <w:r w:rsidRPr="00B66E88">
        <w:rPr>
          <w:lang w:val="hr-HR"/>
        </w:rPr>
        <w:t xml:space="preserve"> ili uokviriti poziv funkcije </w:t>
      </w:r>
      <w:proofErr w:type="spellStart"/>
      <w:r w:rsidRPr="00B66E88">
        <w:rPr>
          <w:rStyle w:val="VerbatimChar"/>
          <w:lang w:val="hr-HR"/>
        </w:rPr>
        <w:t>read_csv</w:t>
      </w:r>
      <w:proofErr w:type="spellEnd"/>
      <w:r w:rsidRPr="00B66E88">
        <w:rPr>
          <w:lang w:val="hr-HR"/>
        </w:rPr>
        <w:t xml:space="preserve"> u funkciju </w:t>
      </w:r>
      <w:proofErr w:type="spellStart"/>
      <w:r w:rsidRPr="00B66E88">
        <w:rPr>
          <w:rStyle w:val="VerbatimChar"/>
          <w:lang w:val="hr-HR"/>
        </w:rPr>
        <w:t>supressMessages</w:t>
      </w:r>
      <w:proofErr w:type="spellEnd"/>
      <w:r w:rsidRPr="00B66E88">
        <w:rPr>
          <w:lang w:val="hr-HR"/>
        </w:rPr>
        <w:t>, što će spriječiti ispis statusnih poruka.</w:t>
      </w:r>
    </w:p>
    <w:p w14:paraId="0F498562" w14:textId="77777777" w:rsidR="008D0668" w:rsidRPr="00B66E88" w:rsidRDefault="008D0668" w:rsidP="008D0668">
      <w:pPr>
        <w:pStyle w:val="BodyText"/>
        <w:rPr>
          <w:lang w:val="hr-HR"/>
        </w:rPr>
      </w:pPr>
      <w:r w:rsidRPr="00B66E88">
        <w:rPr>
          <w:lang w:val="hr-HR"/>
        </w:rPr>
        <w:t xml:space="preserve">Pogledajmo možemo li uočiti navedenu razliku u brzini učitavanja većih CSV datoteka. Koristit ćemo funkciju </w:t>
      </w:r>
      <w:proofErr w:type="spellStart"/>
      <w:r w:rsidRPr="00B66E88">
        <w:rPr>
          <w:rStyle w:val="VerbatimChar"/>
          <w:lang w:val="hr-HR"/>
        </w:rPr>
        <w:t>system.time</w:t>
      </w:r>
      <w:proofErr w:type="spellEnd"/>
      <w:r w:rsidRPr="00B66E88">
        <w:rPr>
          <w:lang w:val="hr-HR"/>
        </w:rPr>
        <w:t xml:space="preserve"> koja vraća vektor vremenskih intervala s trajanjem poziva funkcije (nama je interesantan element naziva </w:t>
      </w:r>
      <w:proofErr w:type="spellStart"/>
      <w:r w:rsidRPr="00B66E88">
        <w:rPr>
          <w:rStyle w:val="VerbatimChar"/>
          <w:lang w:val="hr-HR"/>
        </w:rPr>
        <w:t>elapsed</w:t>
      </w:r>
      <w:proofErr w:type="spellEnd"/>
      <w:r w:rsidRPr="00B66E88">
        <w:rPr>
          <w:lang w:val="hr-HR"/>
        </w:rPr>
        <w:t xml:space="preserve"> koji prikazuje ukupno vrijeme izvođenja).</w:t>
      </w:r>
    </w:p>
    <w:p w14:paraId="128EA877" w14:textId="77777777" w:rsidR="008D0668" w:rsidRPr="00B66E88" w:rsidRDefault="008D0668" w:rsidP="008D0668">
      <w:pPr>
        <w:pStyle w:val="BodyText"/>
        <w:rPr>
          <w:lang w:val="hr-HR"/>
        </w:rPr>
      </w:pPr>
      <w:r w:rsidRPr="00B66E88">
        <w:rPr>
          <w:b/>
          <w:lang w:val="hr-HR"/>
        </w:rPr>
        <w:t xml:space="preserve">Primjer 4: Učitavanje većega podatkovnog skupa uz pomoć paketa </w:t>
      </w:r>
      <w:proofErr w:type="spellStart"/>
      <w:r w:rsidRPr="00B66E88">
        <w:rPr>
          <w:rStyle w:val="VerbatimChar"/>
          <w:lang w:val="hr-HR"/>
        </w:rPr>
        <w:t>readr</w:t>
      </w:r>
      <w:proofErr w:type="spellEnd"/>
    </w:p>
    <w:p w14:paraId="05E1A8FD" w14:textId="77777777" w:rsidR="008D0668" w:rsidRPr="00B66E88" w:rsidRDefault="008D0668" w:rsidP="008D0668">
      <w:pPr>
        <w:pStyle w:val="SourceCode"/>
        <w:rPr>
          <w:lang w:val="hr-HR"/>
        </w:rPr>
      </w:pPr>
      <w:r w:rsidRPr="00B66E88">
        <w:rPr>
          <w:rStyle w:val="CommentTok"/>
          <w:lang w:val="hr-HR"/>
        </w:rPr>
        <w:t># isprobati u konzoli!</w:t>
      </w:r>
      <w:r w:rsidRPr="00B66E88">
        <w:rPr>
          <w:lang w:val="hr-HR"/>
        </w:rPr>
        <w:br/>
      </w:r>
      <w:r w:rsidRPr="00B66E88">
        <w:rPr>
          <w:lang w:val="hr-HR"/>
        </w:rPr>
        <w:br/>
      </w:r>
      <w:r w:rsidRPr="00B66E88">
        <w:rPr>
          <w:rStyle w:val="CommentTok"/>
          <w:lang w:val="hr-HR"/>
        </w:rPr>
        <w:t># učitavanje uz pomoć osnovne funkcije `read.csv`</w:t>
      </w:r>
      <w:r w:rsidRPr="00B66E88">
        <w:rPr>
          <w:lang w:val="hr-HR"/>
        </w:rPr>
        <w:br/>
      </w:r>
      <w:proofErr w:type="spellStart"/>
      <w:r w:rsidRPr="00B66E88">
        <w:rPr>
          <w:rStyle w:val="KeywordTok"/>
          <w:lang w:val="hr-HR"/>
        </w:rPr>
        <w:t>system.time</w:t>
      </w:r>
      <w:proofErr w:type="spellEnd"/>
      <w:r w:rsidRPr="00B66E88">
        <w:rPr>
          <w:rStyle w:val="NormalTok"/>
          <w:lang w:val="hr-HR"/>
        </w:rPr>
        <w:t>(</w:t>
      </w:r>
      <w:r w:rsidRPr="00B66E88">
        <w:rPr>
          <w:rStyle w:val="KeywordTok"/>
          <w:lang w:val="hr-HR"/>
        </w:rPr>
        <w:t>read.csv</w:t>
      </w:r>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creditcard.csv"</w:t>
      </w:r>
      <w:r w:rsidRPr="00B66E88">
        <w:rPr>
          <w:rStyle w:val="NormalTok"/>
          <w:lang w:val="hr-HR"/>
        </w:rPr>
        <w:t>))</w:t>
      </w:r>
      <w:r w:rsidRPr="00B66E88">
        <w:rPr>
          <w:lang w:val="hr-HR"/>
        </w:rPr>
        <w:br/>
      </w:r>
      <w:r w:rsidRPr="00B66E88">
        <w:rPr>
          <w:lang w:val="hr-HR"/>
        </w:rPr>
        <w:br/>
      </w:r>
      <w:r w:rsidRPr="00B66E88">
        <w:rPr>
          <w:rStyle w:val="CommentTok"/>
          <w:lang w:val="hr-HR"/>
        </w:rPr>
        <w:t># učitavanje uz pomoć `</w:t>
      </w:r>
      <w:proofErr w:type="spellStart"/>
      <w:r w:rsidRPr="00B66E88">
        <w:rPr>
          <w:rStyle w:val="CommentTok"/>
          <w:lang w:val="hr-HR"/>
        </w:rPr>
        <w:t>readr</w:t>
      </w:r>
      <w:proofErr w:type="spellEnd"/>
      <w:r w:rsidRPr="00B66E88">
        <w:rPr>
          <w:rStyle w:val="CommentTok"/>
          <w:lang w:val="hr-HR"/>
        </w:rPr>
        <w:t>` funkcije `</w:t>
      </w:r>
      <w:proofErr w:type="spellStart"/>
      <w:r w:rsidRPr="00B66E88">
        <w:rPr>
          <w:rStyle w:val="CommentTok"/>
          <w:lang w:val="hr-HR"/>
        </w:rPr>
        <w:t>read_csv</w:t>
      </w:r>
      <w:proofErr w:type="spellEnd"/>
      <w:r w:rsidRPr="00B66E88">
        <w:rPr>
          <w:rStyle w:val="CommentTok"/>
          <w:lang w:val="hr-HR"/>
        </w:rPr>
        <w:t>`</w:t>
      </w:r>
      <w:r w:rsidRPr="00B66E88">
        <w:rPr>
          <w:lang w:val="hr-HR"/>
        </w:rPr>
        <w:br/>
      </w:r>
      <w:r w:rsidRPr="00B66E88">
        <w:rPr>
          <w:rStyle w:val="CommentTok"/>
          <w:lang w:val="hr-HR"/>
        </w:rPr>
        <w:t># poziv omatamo u funkciju `</w:t>
      </w:r>
      <w:proofErr w:type="spellStart"/>
      <w:r w:rsidRPr="00B66E88">
        <w:rPr>
          <w:rStyle w:val="CommentTok"/>
          <w:lang w:val="hr-HR"/>
        </w:rPr>
        <w:t>supressMessages</w:t>
      </w:r>
      <w:proofErr w:type="spellEnd"/>
      <w:r w:rsidRPr="00B66E88">
        <w:rPr>
          <w:rStyle w:val="CommentTok"/>
          <w:lang w:val="hr-HR"/>
        </w:rPr>
        <w:t>` kako bismo izbjegli</w:t>
      </w:r>
      <w:r w:rsidRPr="00B66E88">
        <w:rPr>
          <w:lang w:val="hr-HR"/>
        </w:rPr>
        <w:br/>
      </w:r>
      <w:r w:rsidRPr="00B66E88">
        <w:rPr>
          <w:rStyle w:val="CommentTok"/>
          <w:lang w:val="hr-HR"/>
        </w:rPr>
        <w:t># ispis specifikacije stupaca</w:t>
      </w:r>
      <w:r w:rsidRPr="00B66E88">
        <w:rPr>
          <w:lang w:val="hr-HR"/>
        </w:rPr>
        <w:br/>
      </w:r>
      <w:r w:rsidRPr="00B66E88">
        <w:rPr>
          <w:rStyle w:val="KeywordTok"/>
          <w:lang w:val="hr-HR"/>
        </w:rPr>
        <w:t>system.time</w:t>
      </w:r>
      <w:r w:rsidRPr="00B66E88">
        <w:rPr>
          <w:rStyle w:val="NormalTok"/>
          <w:lang w:val="hr-HR"/>
        </w:rPr>
        <w:t>(</w:t>
      </w:r>
      <w:r w:rsidRPr="00B66E88">
        <w:rPr>
          <w:rStyle w:val="KeywordTok"/>
          <w:lang w:val="hr-HR"/>
        </w:rPr>
        <w:t>suppressMessages</w:t>
      </w:r>
      <w:r w:rsidRPr="00B66E88">
        <w:rPr>
          <w:rStyle w:val="NormalTok"/>
          <w:lang w:val="hr-HR"/>
        </w:rPr>
        <w:t>(</w:t>
      </w:r>
      <w:r w:rsidRPr="00B66E88">
        <w:rPr>
          <w:rStyle w:val="KeywordTok"/>
          <w:lang w:val="hr-HR"/>
        </w:rPr>
        <w:t>read_csv</w:t>
      </w:r>
      <w:r w:rsidRPr="00B66E88">
        <w:rPr>
          <w:rStyle w:val="NormalTok"/>
          <w:lang w:val="hr-HR"/>
        </w:rPr>
        <w:t>(</w:t>
      </w:r>
      <w:r w:rsidRPr="00B66E88">
        <w:rPr>
          <w:rStyle w:val="StringTok"/>
          <w:lang w:val="hr-HR"/>
        </w:rPr>
        <w:t>"datasets/creditcard.csv"</w:t>
      </w:r>
      <w:r w:rsidRPr="00B66E88">
        <w:rPr>
          <w:rStyle w:val="NormalTok"/>
          <w:lang w:val="hr-HR"/>
        </w:rPr>
        <w:t>)))</w:t>
      </w:r>
    </w:p>
    <w:p w14:paraId="3D1C9786" w14:textId="77777777" w:rsidR="008D0668" w:rsidRPr="00B66E88" w:rsidRDefault="008D0668" w:rsidP="008D0668">
      <w:pPr>
        <w:pStyle w:val="SourceCode"/>
        <w:rPr>
          <w:lang w:val="hr-HR"/>
        </w:rPr>
      </w:pPr>
      <w:r w:rsidRPr="00B66E88">
        <w:rPr>
          <w:rStyle w:val="VerbatimChar"/>
          <w:lang w:val="hr-HR"/>
        </w:rPr>
        <w:t xml:space="preserve">##    </w:t>
      </w:r>
      <w:proofErr w:type="spellStart"/>
      <w:r w:rsidRPr="00B66E88">
        <w:rPr>
          <w:rStyle w:val="VerbatimChar"/>
          <w:lang w:val="hr-HR"/>
        </w:rPr>
        <w:t>user</w:t>
      </w:r>
      <w:proofErr w:type="spellEnd"/>
      <w:r w:rsidRPr="00B66E88">
        <w:rPr>
          <w:rStyle w:val="VerbatimChar"/>
          <w:lang w:val="hr-HR"/>
        </w:rPr>
        <w:t xml:space="preserve">  system </w:t>
      </w:r>
      <w:proofErr w:type="spellStart"/>
      <w:r w:rsidRPr="00B66E88">
        <w:rPr>
          <w:rStyle w:val="VerbatimChar"/>
          <w:lang w:val="hr-HR"/>
        </w:rPr>
        <w:t>elapsed</w:t>
      </w:r>
      <w:proofErr w:type="spellEnd"/>
      <w:r w:rsidRPr="00B66E88">
        <w:rPr>
          <w:rStyle w:val="VerbatimChar"/>
          <w:lang w:val="hr-HR"/>
        </w:rPr>
        <w:t xml:space="preserve"> </w:t>
      </w:r>
      <w:r w:rsidRPr="00B66E88">
        <w:rPr>
          <w:lang w:val="hr-HR"/>
        </w:rPr>
        <w:br/>
      </w:r>
      <w:r w:rsidRPr="00B66E88">
        <w:rPr>
          <w:rStyle w:val="VerbatimChar"/>
          <w:lang w:val="hr-HR"/>
        </w:rPr>
        <w:t xml:space="preserve">##   31.81    0.42   32.36 </w:t>
      </w:r>
      <w:r w:rsidRPr="00B66E88">
        <w:rPr>
          <w:lang w:val="hr-HR"/>
        </w:rPr>
        <w:br/>
      </w:r>
      <w:r w:rsidRPr="00B66E88">
        <w:rPr>
          <w:rStyle w:val="VerbatimChar"/>
          <w:lang w:val="hr-HR"/>
        </w:rPr>
        <w:t xml:space="preserve">##    </w:t>
      </w:r>
      <w:proofErr w:type="spellStart"/>
      <w:r w:rsidRPr="00B66E88">
        <w:rPr>
          <w:rStyle w:val="VerbatimChar"/>
          <w:lang w:val="hr-HR"/>
        </w:rPr>
        <w:t>user</w:t>
      </w:r>
      <w:proofErr w:type="spellEnd"/>
      <w:r w:rsidRPr="00B66E88">
        <w:rPr>
          <w:rStyle w:val="VerbatimChar"/>
          <w:lang w:val="hr-HR"/>
        </w:rPr>
        <w:t xml:space="preserve">  system </w:t>
      </w:r>
      <w:proofErr w:type="spellStart"/>
      <w:r w:rsidRPr="00B66E88">
        <w:rPr>
          <w:rStyle w:val="VerbatimChar"/>
          <w:lang w:val="hr-HR"/>
        </w:rPr>
        <w:t>elapsed</w:t>
      </w:r>
      <w:proofErr w:type="spellEnd"/>
      <w:r w:rsidRPr="00B66E88">
        <w:rPr>
          <w:rStyle w:val="VerbatimChar"/>
          <w:lang w:val="hr-HR"/>
        </w:rPr>
        <w:t xml:space="preserve"> </w:t>
      </w:r>
      <w:r w:rsidRPr="00B66E88">
        <w:rPr>
          <w:lang w:val="hr-HR"/>
        </w:rPr>
        <w:br/>
      </w:r>
      <w:r w:rsidRPr="00B66E88">
        <w:rPr>
          <w:rStyle w:val="VerbatimChar"/>
          <w:lang w:val="hr-HR"/>
        </w:rPr>
        <w:t>##    1.95    0.08    2.03</w:t>
      </w:r>
    </w:p>
    <w:p w14:paraId="0CEDD091" w14:textId="77777777" w:rsidR="008D0668" w:rsidRPr="00B66E88" w:rsidRDefault="008D0668" w:rsidP="008D0668">
      <w:pPr>
        <w:pStyle w:val="FirstParagraph"/>
        <w:rPr>
          <w:lang w:val="hr-HR"/>
        </w:rPr>
      </w:pPr>
      <w:r w:rsidRPr="00B66E88">
        <w:rPr>
          <w:lang w:val="hr-HR"/>
        </w:rPr>
        <w:t>Jedna od dodatnih prednosti koje možemo uočiti jest postojanje trake napretka koja nam kroz jednostavan vizualizacijski prikaz daje povratnu informaciju o tome koliko je podataka učitano te mogućnost procjene koliko ćemo još čekati. Ovo nam je često značajno jer kod većih datoteka obično imamo privid da se sučelje smrznulo, iako zapravo samo čekamo kraj procesa učitavanja.</w:t>
      </w:r>
    </w:p>
    <w:p w14:paraId="1FCF6EAE" w14:textId="77777777" w:rsidR="00975311" w:rsidRDefault="00975311">
      <w:pPr>
        <w:suppressAutoHyphens w:val="0"/>
        <w:spacing w:before="0" w:after="160" w:line="259" w:lineRule="auto"/>
        <w:ind w:left="0"/>
        <w:jc w:val="left"/>
        <w:rPr>
          <w:rFonts w:eastAsiaTheme="majorEastAsia" w:cstheme="majorBidi"/>
          <w:b/>
          <w:bCs/>
          <w:kern w:val="0"/>
          <w:sz w:val="24"/>
          <w:szCs w:val="28"/>
          <w:lang w:eastAsia="en-US"/>
        </w:rPr>
      </w:pPr>
      <w:bookmarkStart w:id="52" w:name="spremanje-tabličnih-podataka"/>
      <w:bookmarkStart w:id="53" w:name="_Toc67657230"/>
      <w:bookmarkStart w:id="54" w:name="_Toc69307975"/>
      <w:r>
        <w:br w:type="page"/>
      </w:r>
    </w:p>
    <w:p w14:paraId="1A66F8D6" w14:textId="1E3985D1" w:rsidR="008D0668" w:rsidRPr="00B66E88" w:rsidRDefault="008D0668" w:rsidP="008D0668">
      <w:pPr>
        <w:pStyle w:val="Heading3"/>
        <w:rPr>
          <w:lang w:val="hr-HR"/>
        </w:rPr>
      </w:pPr>
      <w:r w:rsidRPr="00B66E88">
        <w:rPr>
          <w:lang w:val="hr-HR"/>
        </w:rPr>
        <w:lastRenderedPageBreak/>
        <w:t>Spremanje tabličnih podataka</w:t>
      </w:r>
      <w:bookmarkEnd w:id="52"/>
      <w:bookmarkEnd w:id="53"/>
      <w:bookmarkEnd w:id="54"/>
    </w:p>
    <w:p w14:paraId="7B64D905" w14:textId="77777777" w:rsidR="008D0668" w:rsidRPr="00B66E88" w:rsidRDefault="008D0668" w:rsidP="008D0668">
      <w:pPr>
        <w:pStyle w:val="FirstParagraph"/>
        <w:rPr>
          <w:lang w:val="hr-HR"/>
        </w:rPr>
      </w:pPr>
      <w:r w:rsidRPr="00B66E88">
        <w:rPr>
          <w:lang w:val="hr-HR"/>
        </w:rPr>
        <w:t xml:space="preserve">Postoji više razloga </w:t>
      </w:r>
      <w:proofErr w:type="spellStart"/>
      <w:r w:rsidRPr="00B66E88">
        <w:rPr>
          <w:lang w:val="hr-HR"/>
        </w:rPr>
        <w:t>zšto</w:t>
      </w:r>
      <w:proofErr w:type="spellEnd"/>
      <w:r w:rsidRPr="00B66E88">
        <w:rPr>
          <w:lang w:val="hr-HR"/>
        </w:rPr>
        <w:t xml:space="preserve"> u procesu podatkovne analize imamo potrebu spremati tablične podatke. Ako se radi o složenijim transformacijskim koracima procesa, vrlo često ima smisla pohranjivati </w:t>
      </w:r>
      <w:r w:rsidRPr="00B66E88">
        <w:rPr>
          <w:b/>
          <w:lang w:val="hr-HR"/>
        </w:rPr>
        <w:t>međurezultate</w:t>
      </w:r>
      <w:r w:rsidRPr="00B66E88">
        <w:rPr>
          <w:lang w:val="hr-HR"/>
        </w:rPr>
        <w:t xml:space="preserve">, kako bismo olakšali proceduru vraćanja na prethodne korake procesa ili dobili lakši uvid u izmjene stanja podataka tijekom analize te eventualno uočili pogreške. Isto tako, nakon što je pripremni proces dovršen, preporučljivo je </w:t>
      </w:r>
      <w:r w:rsidRPr="00B66E88">
        <w:rPr>
          <w:b/>
          <w:lang w:val="hr-HR"/>
        </w:rPr>
        <w:t>konačnu inačicu tabličnih podataka</w:t>
      </w:r>
      <w:r w:rsidRPr="00B66E88">
        <w:rPr>
          <w:lang w:val="hr-HR"/>
        </w:rPr>
        <w:t xml:space="preserve"> trajno pohraniti u obliku datoteke kako daljnji proces ne bi ovisio samo o onoj koja se trenutno nalazi u memoriji računala. Konačno, podatke možemo spremati nakon završenog procesa analize kako bismo ih </w:t>
      </w:r>
      <w:r w:rsidRPr="00B66E88">
        <w:rPr>
          <w:b/>
          <w:lang w:val="hr-HR"/>
        </w:rPr>
        <w:t>isporučili krajnjim korisnicima</w:t>
      </w:r>
      <w:r w:rsidRPr="00B66E88">
        <w:rPr>
          <w:lang w:val="hr-HR"/>
        </w:rPr>
        <w:t>, npr. s dodanim stupcima koji sadrže predikcije i sl.</w:t>
      </w:r>
    </w:p>
    <w:p w14:paraId="66E68641" w14:textId="77777777" w:rsidR="008D0668" w:rsidRPr="00B66E88" w:rsidRDefault="008D0668" w:rsidP="008D0668">
      <w:pPr>
        <w:pStyle w:val="BodyText"/>
        <w:rPr>
          <w:lang w:val="hr-HR"/>
        </w:rPr>
      </w:pPr>
      <w:r w:rsidRPr="00B66E88">
        <w:rPr>
          <w:lang w:val="hr-HR"/>
        </w:rPr>
        <w:t>Kao što ćemo vidjeti u nastupajućim poglavljima, izlazni oblik podataka može biti raznovrstan i može se lako prilagoditi eventualnim zahtjevima korisnika koji očekuju podatke u obliku Excel tablice, tablice u bazi podataka ili u raznim drugim oblicima prilagođenim platformi krajnjeg korisnika. U općenitom slučaju proces se svodi na odabir paketa i funkcija dizajniranih upravo za potrebe komunikacije s navedenim tipom spremišta podataka i izlaznoga formata koji koristi.</w:t>
      </w:r>
    </w:p>
    <w:p w14:paraId="34B96C1E" w14:textId="77777777" w:rsidR="008D0668" w:rsidRPr="00B66E88" w:rsidRDefault="008D0668" w:rsidP="008D0668">
      <w:pPr>
        <w:pStyle w:val="BodyText"/>
        <w:rPr>
          <w:lang w:val="hr-HR"/>
        </w:rPr>
      </w:pPr>
      <w:r w:rsidRPr="00B66E88">
        <w:rPr>
          <w:lang w:val="hr-HR"/>
        </w:rPr>
        <w:t xml:space="preserve">Ako stvaramo rezultate za krajnje korisnike, moramo se prilagoditi izlaznom obliku koji oni zahtijevaju. U ovom slučaju govorimo o izvozu datoteka (engl. </w:t>
      </w:r>
      <w:proofErr w:type="spellStart"/>
      <w:r w:rsidRPr="00B66E88">
        <w:rPr>
          <w:i/>
          <w:lang w:val="hr-HR"/>
        </w:rPr>
        <w:t>export</w:t>
      </w:r>
      <w:proofErr w:type="spellEnd"/>
      <w:r w:rsidRPr="00B66E88">
        <w:rPr>
          <w:lang w:val="hr-HR"/>
        </w:rPr>
        <w:t>) i u principu koristimo sličan pristup kao i kod učitavanja podataka iz izvora određenoga tipa, što ćemo upoznati u nastupajućim poglavljima.</w:t>
      </w:r>
    </w:p>
    <w:p w14:paraId="48758215" w14:textId="77777777" w:rsidR="008D0668" w:rsidRPr="00B66E88" w:rsidRDefault="008D0668" w:rsidP="008D0668">
      <w:pPr>
        <w:pStyle w:val="BodyText"/>
        <w:rPr>
          <w:lang w:val="hr-HR"/>
        </w:rPr>
      </w:pPr>
      <w:r w:rsidRPr="00B66E88">
        <w:rPr>
          <w:lang w:val="hr-HR"/>
        </w:rPr>
        <w:t>S druge strane, ako tražimo općenit, generički način spremanja podataka, izbor se uglavnom svodi na spremanje u obliku:</w:t>
      </w:r>
    </w:p>
    <w:p w14:paraId="5F0C2888" w14:textId="77777777" w:rsidR="008D0668" w:rsidRPr="00B66E88" w:rsidRDefault="008D0668" w:rsidP="008D0668">
      <w:pPr>
        <w:pStyle w:val="Compact"/>
        <w:numPr>
          <w:ilvl w:val="0"/>
          <w:numId w:val="20"/>
        </w:numPr>
        <w:rPr>
          <w:lang w:val="hr-HR"/>
        </w:rPr>
      </w:pPr>
      <w:r w:rsidRPr="00B66E88">
        <w:rPr>
          <w:lang w:val="hr-HR"/>
        </w:rPr>
        <w:t>CSV datoteka ili</w:t>
      </w:r>
    </w:p>
    <w:p w14:paraId="707BDF7E" w14:textId="77777777" w:rsidR="008D0668" w:rsidRPr="00B66E88" w:rsidRDefault="008D0668" w:rsidP="008D0668">
      <w:pPr>
        <w:pStyle w:val="Compact"/>
        <w:numPr>
          <w:ilvl w:val="0"/>
          <w:numId w:val="20"/>
        </w:numPr>
        <w:rPr>
          <w:lang w:val="hr-HR"/>
        </w:rPr>
      </w:pPr>
      <w:r w:rsidRPr="00B66E88">
        <w:rPr>
          <w:i/>
          <w:lang w:val="hr-HR"/>
        </w:rPr>
        <w:t>RDS</w:t>
      </w:r>
      <w:r w:rsidRPr="00B66E88">
        <w:rPr>
          <w:lang w:val="hr-HR"/>
        </w:rPr>
        <w:t>/</w:t>
      </w:r>
      <w:proofErr w:type="spellStart"/>
      <w:r w:rsidRPr="00B66E88">
        <w:rPr>
          <w:i/>
          <w:lang w:val="hr-HR"/>
        </w:rPr>
        <w:t>RData</w:t>
      </w:r>
      <w:proofErr w:type="spellEnd"/>
      <w:r w:rsidRPr="00B66E88">
        <w:rPr>
          <w:lang w:val="hr-HR"/>
        </w:rPr>
        <w:t xml:space="preserve"> datoteka.</w:t>
      </w:r>
    </w:p>
    <w:p w14:paraId="5B39C8CD" w14:textId="77777777" w:rsidR="008D0668" w:rsidRPr="00B66E88" w:rsidRDefault="008D0668" w:rsidP="008D0668">
      <w:pPr>
        <w:pStyle w:val="FirstParagraph"/>
        <w:rPr>
          <w:lang w:val="hr-HR"/>
        </w:rPr>
      </w:pPr>
      <w:r w:rsidRPr="00B66E88">
        <w:rPr>
          <w:i/>
          <w:lang w:val="hr-HR"/>
        </w:rPr>
        <w:t>CSV</w:t>
      </w:r>
      <w:r w:rsidRPr="00B66E88">
        <w:rPr>
          <w:lang w:val="hr-HR"/>
        </w:rPr>
        <w:t xml:space="preserve"> datoteke već smo upoznali i one su najprikladniji oblik za međurezultate / krajnje rezultate kada želimo standardni tip datoteke koju može učitati gotovo bilo koja druga aplikacija za upravljanje podacima ili uređivanje teksta. S druge strane, </w:t>
      </w:r>
      <w:r w:rsidRPr="00B66E88">
        <w:rPr>
          <w:i/>
          <w:lang w:val="hr-HR"/>
        </w:rPr>
        <w:t>RDS/</w:t>
      </w:r>
      <w:proofErr w:type="spellStart"/>
      <w:r w:rsidRPr="00B66E88">
        <w:rPr>
          <w:i/>
          <w:lang w:val="hr-HR"/>
        </w:rPr>
        <w:t>RData</w:t>
      </w:r>
      <w:proofErr w:type="spellEnd"/>
      <w:r w:rsidRPr="00B66E88">
        <w:rPr>
          <w:lang w:val="hr-HR"/>
        </w:rPr>
        <w:t xml:space="preserve"> su </w:t>
      </w:r>
      <w:proofErr w:type="spellStart"/>
      <w:r w:rsidRPr="00B66E88">
        <w:rPr>
          <w:i/>
          <w:lang w:val="hr-HR"/>
        </w:rPr>
        <w:t>native</w:t>
      </w:r>
      <w:proofErr w:type="spellEnd"/>
      <w:r w:rsidRPr="00B66E88">
        <w:rPr>
          <w:lang w:val="hr-HR"/>
        </w:rPr>
        <w:t xml:space="preserve"> datoteke dizajnirane ciljano za korištenje unutar samoga jezika R, koje omogućuju lako spremanje i naknadnu rekonstrukciju podataka uz pomoć programskih naredbi toga jezika.</w:t>
      </w:r>
    </w:p>
    <w:p w14:paraId="52D94D31" w14:textId="77777777" w:rsidR="008D0668" w:rsidRPr="00B66E88" w:rsidRDefault="008D0668" w:rsidP="008D0668">
      <w:pPr>
        <w:pStyle w:val="BodyText"/>
        <w:rPr>
          <w:lang w:val="hr-HR"/>
        </w:rPr>
      </w:pPr>
      <w:r w:rsidRPr="00B66E88">
        <w:rPr>
          <w:lang w:val="hr-HR"/>
        </w:rPr>
        <w:t xml:space="preserve">Za spremanje podataka u CSV obliku preporuka je koristiti funkciju </w:t>
      </w:r>
      <w:proofErr w:type="spellStart"/>
      <w:r w:rsidRPr="00B66E88">
        <w:rPr>
          <w:rStyle w:val="VerbatimChar"/>
          <w:lang w:val="hr-HR"/>
        </w:rPr>
        <w:t>write_csv</w:t>
      </w:r>
      <w:proofErr w:type="spellEnd"/>
      <w:r w:rsidRPr="00B66E88">
        <w:rPr>
          <w:lang w:val="hr-HR"/>
        </w:rPr>
        <w:t xml:space="preserve"> paketa </w:t>
      </w:r>
      <w:proofErr w:type="spellStart"/>
      <w:r w:rsidRPr="00B66E88">
        <w:rPr>
          <w:rStyle w:val="VerbatimChar"/>
          <w:lang w:val="hr-HR"/>
        </w:rPr>
        <w:t>readr</w:t>
      </w:r>
      <w:proofErr w:type="spellEnd"/>
      <w:r w:rsidRPr="00B66E88">
        <w:rPr>
          <w:lang w:val="hr-HR"/>
        </w:rPr>
        <w:t xml:space="preserve">. Ova funkcija predstavlja bolju alternativu funkciji </w:t>
      </w:r>
      <w:r w:rsidRPr="00B66E88">
        <w:rPr>
          <w:rStyle w:val="VerbatimChar"/>
          <w:lang w:val="hr-HR"/>
        </w:rPr>
        <w:t>write.csv</w:t>
      </w:r>
      <w:r w:rsidRPr="00B66E88">
        <w:rPr>
          <w:lang w:val="hr-HR"/>
        </w:rPr>
        <w:t xml:space="preserve"> osnovnoga R-a zbog toga što:</w:t>
      </w:r>
    </w:p>
    <w:p w14:paraId="75734024" w14:textId="77777777" w:rsidR="008D0668" w:rsidRPr="00B66E88" w:rsidRDefault="008D0668" w:rsidP="008D0668">
      <w:pPr>
        <w:pStyle w:val="Compact"/>
        <w:numPr>
          <w:ilvl w:val="0"/>
          <w:numId w:val="20"/>
        </w:numPr>
        <w:rPr>
          <w:lang w:val="hr-HR"/>
        </w:rPr>
      </w:pPr>
      <w:r w:rsidRPr="00B66E88">
        <w:rPr>
          <w:lang w:val="hr-HR"/>
        </w:rPr>
        <w:t>radi (otprilike) dvostruko brže</w:t>
      </w:r>
    </w:p>
    <w:p w14:paraId="6170A222" w14:textId="77777777" w:rsidR="008D0668" w:rsidRPr="00B66E88" w:rsidRDefault="008D0668" w:rsidP="008D0668">
      <w:pPr>
        <w:pStyle w:val="Compact"/>
        <w:numPr>
          <w:ilvl w:val="0"/>
          <w:numId w:val="20"/>
        </w:numPr>
        <w:rPr>
          <w:lang w:val="hr-HR"/>
        </w:rPr>
      </w:pPr>
      <w:r w:rsidRPr="00B66E88">
        <w:rPr>
          <w:lang w:val="hr-HR"/>
        </w:rPr>
        <w:t>ne dodaje nepotrebna imena redaka</w:t>
      </w:r>
    </w:p>
    <w:p w14:paraId="3908D256" w14:textId="77777777" w:rsidR="008D0668" w:rsidRPr="00B66E88" w:rsidRDefault="008D0668" w:rsidP="008D0668">
      <w:pPr>
        <w:pStyle w:val="Compact"/>
        <w:numPr>
          <w:ilvl w:val="0"/>
          <w:numId w:val="20"/>
        </w:numPr>
        <w:rPr>
          <w:lang w:val="hr-HR"/>
        </w:rPr>
      </w:pPr>
      <w:r w:rsidRPr="00B66E88">
        <w:rPr>
          <w:lang w:val="hr-HR"/>
        </w:rPr>
        <w:t xml:space="preserve">automatski koristi standard </w:t>
      </w:r>
      <w:r w:rsidRPr="00B66E88">
        <w:rPr>
          <w:rStyle w:val="VerbatimChar"/>
          <w:lang w:val="hr-HR"/>
        </w:rPr>
        <w:t>UTF-8</w:t>
      </w:r>
      <w:r w:rsidRPr="00B66E88">
        <w:rPr>
          <w:lang w:val="hr-HR"/>
        </w:rPr>
        <w:t>.</w:t>
      </w:r>
    </w:p>
    <w:p w14:paraId="2279FADF" w14:textId="77777777" w:rsidR="008D0668" w:rsidRPr="00B66E88" w:rsidRDefault="008D0668" w:rsidP="008D0668">
      <w:pPr>
        <w:pStyle w:val="FirstParagraph"/>
        <w:rPr>
          <w:lang w:val="hr-HR"/>
        </w:rPr>
      </w:pPr>
      <w:r w:rsidRPr="00B66E88">
        <w:rPr>
          <w:lang w:val="hr-HR"/>
        </w:rPr>
        <w:t xml:space="preserve">Učitajmo jedan od klasičnih skupova podataka – </w:t>
      </w:r>
      <w:r w:rsidRPr="00B66E88">
        <w:rPr>
          <w:rStyle w:val="VerbatimChar"/>
          <w:lang w:val="hr-HR"/>
        </w:rPr>
        <w:t>iris</w:t>
      </w:r>
      <w:r w:rsidRPr="00B66E88">
        <w:rPr>
          <w:lang w:val="hr-HR"/>
        </w:rPr>
        <w:t xml:space="preserve"> – i spremimo ga u CSV datoteku.</w:t>
      </w:r>
    </w:p>
    <w:p w14:paraId="3C99F762" w14:textId="77777777" w:rsidR="008D0668" w:rsidRPr="00B66E88" w:rsidRDefault="008D0668" w:rsidP="008D0668">
      <w:pPr>
        <w:pStyle w:val="BodyText"/>
        <w:rPr>
          <w:lang w:val="hr-HR"/>
        </w:rPr>
      </w:pPr>
      <w:r w:rsidRPr="00B66E88">
        <w:rPr>
          <w:b/>
          <w:lang w:val="hr-HR"/>
        </w:rPr>
        <w:t xml:space="preserve">Primjer 5: Funkcija </w:t>
      </w:r>
      <w:proofErr w:type="spellStart"/>
      <w:r w:rsidRPr="00B66E88">
        <w:rPr>
          <w:rStyle w:val="VerbatimChar"/>
          <w:lang w:val="hr-HR"/>
        </w:rPr>
        <w:t>write_csv</w:t>
      </w:r>
      <w:proofErr w:type="spellEnd"/>
    </w:p>
    <w:p w14:paraId="79B4312E" w14:textId="77777777" w:rsidR="008D0668" w:rsidRPr="00B66E88" w:rsidRDefault="008D0668" w:rsidP="008D0668">
      <w:pPr>
        <w:pStyle w:val="SourceCode"/>
        <w:rPr>
          <w:lang w:val="hr-HR"/>
        </w:rPr>
      </w:pPr>
      <w:r w:rsidRPr="00B66E88">
        <w:rPr>
          <w:rStyle w:val="KeywordTok"/>
          <w:lang w:val="hr-HR"/>
        </w:rPr>
        <w:t>data</w:t>
      </w:r>
      <w:r w:rsidRPr="00B66E88">
        <w:rPr>
          <w:rStyle w:val="NormalTok"/>
          <w:lang w:val="hr-HR"/>
        </w:rPr>
        <w:t xml:space="preserve">(iris)  </w:t>
      </w:r>
      <w:r w:rsidRPr="00B66E88">
        <w:rPr>
          <w:rStyle w:val="CommentTok"/>
          <w:lang w:val="hr-HR"/>
        </w:rPr>
        <w:t># učitava iris u globalnu okolinu</w:t>
      </w:r>
      <w:r w:rsidRPr="00B66E88">
        <w:rPr>
          <w:lang w:val="hr-HR"/>
        </w:rPr>
        <w:br/>
      </w:r>
      <w:proofErr w:type="spellStart"/>
      <w:r w:rsidRPr="00B66E88">
        <w:rPr>
          <w:rStyle w:val="KeywordTok"/>
          <w:lang w:val="hr-HR"/>
        </w:rPr>
        <w:t>write_csv</w:t>
      </w:r>
      <w:proofErr w:type="spellEnd"/>
      <w:r w:rsidRPr="00B66E88">
        <w:rPr>
          <w:rStyle w:val="NormalTok"/>
          <w:lang w:val="hr-HR"/>
        </w:rPr>
        <w:t xml:space="preserve">(iris, </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iris.csv"</w:t>
      </w:r>
      <w:r w:rsidRPr="00B66E88">
        <w:rPr>
          <w:rStyle w:val="NormalTok"/>
          <w:lang w:val="hr-HR"/>
        </w:rPr>
        <w:t>)</w:t>
      </w:r>
    </w:p>
    <w:p w14:paraId="10CFB5F6" w14:textId="77777777" w:rsidR="008D0668" w:rsidRPr="00B66E88" w:rsidRDefault="008D0668" w:rsidP="008D0668">
      <w:pPr>
        <w:pStyle w:val="FirstParagraph"/>
        <w:rPr>
          <w:lang w:val="hr-HR"/>
        </w:rPr>
      </w:pPr>
      <w:r w:rsidRPr="00B66E88">
        <w:rPr>
          <w:lang w:val="hr-HR"/>
        </w:rPr>
        <w:t>Možemo se uvjeriti da je funkcija uistinu stvorila novi CSV dokument u naznačenoj mapi.</w:t>
      </w:r>
    </w:p>
    <w:p w14:paraId="0587D81E" w14:textId="77777777" w:rsidR="00975311" w:rsidRDefault="00975311">
      <w:pPr>
        <w:suppressAutoHyphens w:val="0"/>
        <w:spacing w:before="0" w:after="160" w:line="259" w:lineRule="auto"/>
        <w:ind w:left="0"/>
        <w:jc w:val="left"/>
        <w:rPr>
          <w:rFonts w:eastAsiaTheme="minorHAnsi" w:cstheme="minorBidi"/>
          <w:kern w:val="0"/>
          <w:lang w:eastAsia="en-US"/>
        </w:rPr>
      </w:pPr>
      <w:r>
        <w:br w:type="page"/>
      </w:r>
    </w:p>
    <w:p w14:paraId="0B8468C6" w14:textId="7C81402C" w:rsidR="008D0668" w:rsidRPr="00B66E88" w:rsidRDefault="008D0668" w:rsidP="008D0668">
      <w:pPr>
        <w:pStyle w:val="BodyText"/>
        <w:rPr>
          <w:lang w:val="hr-HR"/>
        </w:rPr>
      </w:pPr>
      <w:r w:rsidRPr="00B66E88">
        <w:rPr>
          <w:lang w:val="hr-HR"/>
        </w:rPr>
        <w:lastRenderedPageBreak/>
        <w:t xml:space="preserve">Drugi način spremanja jest stvaranje </w:t>
      </w:r>
      <w:proofErr w:type="spellStart"/>
      <w:r w:rsidRPr="00B66E88">
        <w:rPr>
          <w:i/>
          <w:lang w:val="hr-HR"/>
        </w:rPr>
        <w:t>native</w:t>
      </w:r>
      <w:proofErr w:type="spellEnd"/>
      <w:r w:rsidRPr="00B66E88">
        <w:rPr>
          <w:lang w:val="hr-HR"/>
        </w:rPr>
        <w:t xml:space="preserve"> R objekata. Imamo na raspolaganju dva formata spremanja:</w:t>
      </w:r>
    </w:p>
    <w:p w14:paraId="71B43590" w14:textId="77777777" w:rsidR="008D0668" w:rsidRPr="00B66E88" w:rsidRDefault="008D0668" w:rsidP="008D0668">
      <w:pPr>
        <w:pStyle w:val="Compact"/>
        <w:numPr>
          <w:ilvl w:val="0"/>
          <w:numId w:val="20"/>
        </w:numPr>
        <w:rPr>
          <w:lang w:val="hr-HR"/>
        </w:rPr>
      </w:pPr>
      <w:r w:rsidRPr="00B66E88">
        <w:rPr>
          <w:lang w:val="hr-HR"/>
        </w:rPr>
        <w:t>RDS – format za spremanje jednog objekta i</w:t>
      </w:r>
    </w:p>
    <w:p w14:paraId="2977DA03" w14:textId="77777777" w:rsidR="008D0668" w:rsidRPr="00B66E88" w:rsidRDefault="008D0668" w:rsidP="008D0668">
      <w:pPr>
        <w:pStyle w:val="Compact"/>
        <w:numPr>
          <w:ilvl w:val="0"/>
          <w:numId w:val="20"/>
        </w:numPr>
        <w:rPr>
          <w:lang w:val="hr-HR"/>
        </w:rPr>
      </w:pPr>
      <w:proofErr w:type="spellStart"/>
      <w:r w:rsidRPr="00B66E88">
        <w:rPr>
          <w:lang w:val="hr-HR"/>
        </w:rPr>
        <w:t>RData</w:t>
      </w:r>
      <w:proofErr w:type="spellEnd"/>
      <w:r w:rsidRPr="00B66E88">
        <w:rPr>
          <w:lang w:val="hr-HR"/>
        </w:rPr>
        <w:t xml:space="preserve"> – format za spremanje više objekata odjednom.</w:t>
      </w:r>
    </w:p>
    <w:p w14:paraId="75F372F0" w14:textId="77777777" w:rsidR="008D0668" w:rsidRPr="00B66E88" w:rsidRDefault="008D0668" w:rsidP="008D0668">
      <w:pPr>
        <w:pStyle w:val="FirstParagraph"/>
        <w:rPr>
          <w:lang w:val="hr-HR"/>
        </w:rPr>
      </w:pPr>
      <w:r w:rsidRPr="00B66E88">
        <w:rPr>
          <w:lang w:val="hr-HR"/>
        </w:rPr>
        <w:t xml:space="preserve">Iako postoje neke implementacijske razlike, odabir između ovih dvaju oblika u praksi najviše ovisi o tome što smatramo podobnijim za našu analizu. Format RDS koristi funkcije </w:t>
      </w:r>
      <w:proofErr w:type="spellStart"/>
      <w:r w:rsidRPr="00B66E88">
        <w:rPr>
          <w:rStyle w:val="VerbatimChar"/>
          <w:lang w:val="hr-HR"/>
        </w:rPr>
        <w:t>write_rds</w:t>
      </w:r>
      <w:proofErr w:type="spellEnd"/>
      <w:r w:rsidRPr="00B66E88">
        <w:rPr>
          <w:lang w:val="hr-HR"/>
        </w:rPr>
        <w:t xml:space="preserve"> i pripadni </w:t>
      </w:r>
      <w:proofErr w:type="spellStart"/>
      <w:r w:rsidRPr="00B66E88">
        <w:rPr>
          <w:rStyle w:val="VerbatimChar"/>
          <w:lang w:val="hr-HR"/>
        </w:rPr>
        <w:t>read_rds</w:t>
      </w:r>
      <w:proofErr w:type="spellEnd"/>
      <w:r w:rsidRPr="00B66E88">
        <w:rPr>
          <w:lang w:val="hr-HR"/>
        </w:rPr>
        <w:t xml:space="preserve"> paketa </w:t>
      </w:r>
      <w:proofErr w:type="spellStart"/>
      <w:r w:rsidRPr="00B66E88">
        <w:rPr>
          <w:rStyle w:val="VerbatimChar"/>
          <w:lang w:val="hr-HR"/>
        </w:rPr>
        <w:t>readr</w:t>
      </w:r>
      <w:proofErr w:type="spellEnd"/>
      <w:r w:rsidRPr="00B66E88">
        <w:rPr>
          <w:lang w:val="hr-HR"/>
        </w:rPr>
        <w:t xml:space="preserve">, a kod učitavanja istog očekuje se od korisnika da rezultat učitavanja </w:t>
      </w:r>
      <w:r w:rsidRPr="00B66E88">
        <w:rPr>
          <w:b/>
          <w:lang w:val="hr-HR"/>
        </w:rPr>
        <w:t>spremi u novu varijablu</w:t>
      </w:r>
      <w:r w:rsidRPr="00B66E88">
        <w:rPr>
          <w:lang w:val="hr-HR"/>
        </w:rPr>
        <w:t xml:space="preserve">. Za spremanje u obliku </w:t>
      </w:r>
      <w:proofErr w:type="spellStart"/>
      <w:r w:rsidRPr="00B66E88">
        <w:rPr>
          <w:lang w:val="hr-HR"/>
        </w:rPr>
        <w:t>RData</w:t>
      </w:r>
      <w:proofErr w:type="spellEnd"/>
      <w:r w:rsidRPr="00B66E88">
        <w:rPr>
          <w:lang w:val="hr-HR"/>
        </w:rPr>
        <w:t xml:space="preserve"> koristimo funkcije </w:t>
      </w:r>
      <w:proofErr w:type="spellStart"/>
      <w:r w:rsidRPr="00B66E88">
        <w:rPr>
          <w:rStyle w:val="VerbatimChar"/>
          <w:lang w:val="hr-HR"/>
        </w:rPr>
        <w:t>save</w:t>
      </w:r>
      <w:proofErr w:type="spellEnd"/>
      <w:r w:rsidRPr="00B66E88">
        <w:rPr>
          <w:lang w:val="hr-HR"/>
        </w:rPr>
        <w:t xml:space="preserve"> i </w:t>
      </w:r>
      <w:proofErr w:type="spellStart"/>
      <w:r w:rsidRPr="00B66E88">
        <w:rPr>
          <w:rStyle w:val="VerbatimChar"/>
          <w:lang w:val="hr-HR"/>
        </w:rPr>
        <w:t>load</w:t>
      </w:r>
      <w:proofErr w:type="spellEnd"/>
      <w:r w:rsidRPr="00B66E88">
        <w:rPr>
          <w:lang w:val="hr-HR"/>
        </w:rPr>
        <w:t xml:space="preserve">, a rezultat učitavanja </w:t>
      </w:r>
      <w:r w:rsidRPr="00B66E88">
        <w:rPr>
          <w:b/>
          <w:lang w:val="hr-HR"/>
        </w:rPr>
        <w:t>automatski rekonstruira sve spremljene varijable</w:t>
      </w:r>
      <w:r w:rsidRPr="00B66E88">
        <w:rPr>
          <w:lang w:val="hr-HR"/>
        </w:rPr>
        <w:t xml:space="preserve"> postavljajući ih u globalnu okolinu. Lako je uočiti da korištenje formata RDS zahtijeva malo više truda, ali omogućuje veću razinu kontrole jer nije trivijalno uočiti do kojih je sve izmjena došlo u globalnoj okolini nakon korištenja funkcije </w:t>
      </w:r>
      <w:proofErr w:type="spellStart"/>
      <w:r w:rsidRPr="00B66E88">
        <w:rPr>
          <w:rStyle w:val="VerbatimChar"/>
          <w:lang w:val="hr-HR"/>
        </w:rPr>
        <w:t>load</w:t>
      </w:r>
      <w:proofErr w:type="spellEnd"/>
      <w:r w:rsidRPr="00B66E88">
        <w:rPr>
          <w:lang w:val="hr-HR"/>
        </w:rPr>
        <w:t>.</w:t>
      </w:r>
    </w:p>
    <w:p w14:paraId="178D56D4" w14:textId="77777777" w:rsidR="008D0668" w:rsidRPr="00B66E88" w:rsidRDefault="008D0668" w:rsidP="008D0668">
      <w:pPr>
        <w:pStyle w:val="BodyText"/>
        <w:rPr>
          <w:lang w:val="hr-HR"/>
        </w:rPr>
      </w:pPr>
      <w:r w:rsidRPr="00B66E88">
        <w:rPr>
          <w:lang w:val="hr-HR"/>
        </w:rPr>
        <w:t xml:space="preserve">Prikažimo primjer korištenja ovih funkcija, tj. formata. Po konvenciji RDS datoteke koriste ekstenziju </w:t>
      </w:r>
      <w:r w:rsidRPr="00B66E88">
        <w:rPr>
          <w:rStyle w:val="VerbatimChar"/>
          <w:lang w:val="hr-HR"/>
        </w:rPr>
        <w:t>.</w:t>
      </w:r>
      <w:proofErr w:type="spellStart"/>
      <w:r w:rsidRPr="00B66E88">
        <w:rPr>
          <w:rStyle w:val="VerbatimChar"/>
          <w:lang w:val="hr-HR"/>
        </w:rPr>
        <w:t>rds</w:t>
      </w:r>
      <w:proofErr w:type="spellEnd"/>
      <w:r w:rsidRPr="00B66E88">
        <w:rPr>
          <w:lang w:val="hr-HR"/>
        </w:rPr>
        <w:t xml:space="preserve">, a </w:t>
      </w:r>
      <w:proofErr w:type="spellStart"/>
      <w:r w:rsidRPr="00B66E88">
        <w:rPr>
          <w:lang w:val="hr-HR"/>
        </w:rPr>
        <w:t>RData</w:t>
      </w:r>
      <w:proofErr w:type="spellEnd"/>
      <w:r w:rsidRPr="00B66E88">
        <w:rPr>
          <w:lang w:val="hr-HR"/>
        </w:rPr>
        <w:t xml:space="preserve"> datoteke </w:t>
      </w:r>
      <w:proofErr w:type="spellStart"/>
      <w:r w:rsidRPr="00B66E88">
        <w:rPr>
          <w:rStyle w:val="VerbatimChar"/>
          <w:lang w:val="hr-HR"/>
        </w:rPr>
        <w:t>RData</w:t>
      </w:r>
      <w:proofErr w:type="spellEnd"/>
      <w:r w:rsidRPr="00B66E88">
        <w:rPr>
          <w:lang w:val="hr-HR"/>
        </w:rPr>
        <w:t xml:space="preserve"> ili </w:t>
      </w:r>
      <w:proofErr w:type="spellStart"/>
      <w:r w:rsidRPr="00B66E88">
        <w:rPr>
          <w:rStyle w:val="VerbatimChar"/>
          <w:lang w:val="hr-HR"/>
        </w:rPr>
        <w:t>rda</w:t>
      </w:r>
      <w:proofErr w:type="spellEnd"/>
      <w:r w:rsidRPr="00B66E88">
        <w:rPr>
          <w:lang w:val="hr-HR"/>
        </w:rPr>
        <w:t>.</w:t>
      </w:r>
    </w:p>
    <w:p w14:paraId="2448BD63" w14:textId="77777777" w:rsidR="008D0668" w:rsidRPr="00B66E88" w:rsidRDefault="008D0668" w:rsidP="008D0668">
      <w:pPr>
        <w:pStyle w:val="BodyText"/>
        <w:rPr>
          <w:lang w:val="hr-HR"/>
        </w:rPr>
      </w:pPr>
      <w:r w:rsidRPr="00B66E88">
        <w:rPr>
          <w:b/>
          <w:lang w:val="hr-HR"/>
        </w:rPr>
        <w:t xml:space="preserve">Primjer 6: Funkcije </w:t>
      </w:r>
      <w:proofErr w:type="spellStart"/>
      <w:r w:rsidRPr="00B66E88">
        <w:rPr>
          <w:rStyle w:val="VerbatimChar"/>
          <w:lang w:val="hr-HR"/>
        </w:rPr>
        <w:t>writeRDS</w:t>
      </w:r>
      <w:proofErr w:type="spellEnd"/>
      <w:r w:rsidRPr="00B66E88">
        <w:rPr>
          <w:b/>
          <w:lang w:val="hr-HR"/>
        </w:rPr>
        <w:t xml:space="preserve">, </w:t>
      </w:r>
      <w:proofErr w:type="spellStart"/>
      <w:r w:rsidRPr="00B66E88">
        <w:rPr>
          <w:rStyle w:val="VerbatimChar"/>
          <w:lang w:val="hr-HR"/>
        </w:rPr>
        <w:t>readRDS</w:t>
      </w:r>
      <w:proofErr w:type="spellEnd"/>
      <w:r w:rsidRPr="00B66E88">
        <w:rPr>
          <w:b/>
          <w:lang w:val="hr-HR"/>
        </w:rPr>
        <w:t xml:space="preserve">, </w:t>
      </w:r>
      <w:proofErr w:type="spellStart"/>
      <w:r w:rsidRPr="00B66E88">
        <w:rPr>
          <w:rStyle w:val="VerbatimChar"/>
          <w:lang w:val="hr-HR"/>
        </w:rPr>
        <w:t>save</w:t>
      </w:r>
      <w:proofErr w:type="spellEnd"/>
      <w:r w:rsidRPr="00B66E88">
        <w:rPr>
          <w:b/>
          <w:lang w:val="hr-HR"/>
        </w:rPr>
        <w:t xml:space="preserve"> i </w:t>
      </w:r>
      <w:proofErr w:type="spellStart"/>
      <w:r w:rsidRPr="00B66E88">
        <w:rPr>
          <w:rStyle w:val="VerbatimChar"/>
          <w:lang w:val="hr-HR"/>
        </w:rPr>
        <w:t>load</w:t>
      </w:r>
      <w:proofErr w:type="spellEnd"/>
    </w:p>
    <w:p w14:paraId="1596458D" w14:textId="77777777" w:rsidR="008D0668" w:rsidRPr="00B66E88" w:rsidRDefault="008D0668" w:rsidP="008D0668">
      <w:pPr>
        <w:pStyle w:val="SourceCode"/>
        <w:rPr>
          <w:lang w:val="hr-HR"/>
        </w:rPr>
      </w:pPr>
      <w:r w:rsidRPr="00B66E88">
        <w:rPr>
          <w:rStyle w:val="CommentTok"/>
          <w:lang w:val="hr-HR"/>
        </w:rPr>
        <w:t># nekoliko varijabli za spremanje</w:t>
      </w:r>
      <w:r w:rsidRPr="00B66E88">
        <w:rPr>
          <w:lang w:val="hr-HR"/>
        </w:rPr>
        <w:br/>
      </w:r>
      <w:r w:rsidRPr="00B66E88">
        <w:rPr>
          <w:rStyle w:val="NormalTok"/>
          <w:lang w:val="hr-HR"/>
        </w:rPr>
        <w:t>x &lt;-</w:t>
      </w:r>
      <w:r w:rsidRPr="00B66E88">
        <w:rPr>
          <w:rStyle w:val="StringTok"/>
          <w:lang w:val="hr-HR"/>
        </w:rPr>
        <w:t xml:space="preserve"> </w:t>
      </w:r>
      <w:r w:rsidRPr="00B66E88">
        <w:rPr>
          <w:rStyle w:val="DecValTok"/>
          <w:lang w:val="hr-HR"/>
        </w:rPr>
        <w:t>1</w:t>
      </w:r>
      <w:r w:rsidRPr="00B66E88">
        <w:rPr>
          <w:rStyle w:val="OperatorTok"/>
          <w:lang w:val="hr-HR"/>
        </w:rPr>
        <w:t>:</w:t>
      </w:r>
      <w:r w:rsidRPr="00B66E88">
        <w:rPr>
          <w:rStyle w:val="DecValTok"/>
          <w:lang w:val="hr-HR"/>
        </w:rPr>
        <w:t>10</w:t>
      </w:r>
      <w:r w:rsidRPr="00B66E88">
        <w:rPr>
          <w:lang w:val="hr-HR"/>
        </w:rPr>
        <w:br/>
      </w:r>
      <w:r w:rsidRPr="00B66E88">
        <w:rPr>
          <w:rStyle w:val="NormalTok"/>
          <w:lang w:val="hr-HR"/>
        </w:rPr>
        <w:t>y &lt;-</w:t>
      </w:r>
      <w:r w:rsidRPr="00B66E88">
        <w:rPr>
          <w:rStyle w:val="StringTok"/>
          <w:lang w:val="hr-HR"/>
        </w:rPr>
        <w:t xml:space="preserve"> </w:t>
      </w:r>
      <w:r w:rsidRPr="00B66E88">
        <w:rPr>
          <w:rStyle w:val="NormalTok"/>
          <w:lang w:val="hr-HR"/>
        </w:rPr>
        <w:t xml:space="preserve">LETTERS </w:t>
      </w:r>
      <w:r w:rsidRPr="00B66E88">
        <w:rPr>
          <w:rStyle w:val="CommentTok"/>
          <w:lang w:val="hr-HR"/>
        </w:rPr>
        <w:t># slova od A do Z</w:t>
      </w:r>
      <w:r w:rsidRPr="00B66E88">
        <w:rPr>
          <w:lang w:val="hr-HR"/>
        </w:rPr>
        <w:br/>
      </w:r>
      <w:proofErr w:type="spellStart"/>
      <w:r w:rsidRPr="00B66E88">
        <w:rPr>
          <w:rStyle w:val="NormalTok"/>
          <w:lang w:val="hr-HR"/>
        </w:rPr>
        <w:t>z</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w:t>
      </w:r>
      <w:proofErr w:type="spellStart"/>
      <w:r w:rsidRPr="00B66E88">
        <w:rPr>
          <w:rStyle w:val="DataTypeTok"/>
          <w:lang w:val="hr-HR"/>
        </w:rPr>
        <w:t>id</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1</w:t>
      </w:r>
      <w:r w:rsidRPr="00B66E88">
        <w:rPr>
          <w:rStyle w:val="OperatorTok"/>
          <w:lang w:val="hr-HR"/>
        </w:rPr>
        <w:t>:</w:t>
      </w:r>
      <w:r w:rsidRPr="00B66E88">
        <w:rPr>
          <w:rStyle w:val="DecValTok"/>
          <w:lang w:val="hr-HR"/>
        </w:rPr>
        <w:t>100</w:t>
      </w:r>
      <w:r w:rsidRPr="00B66E88">
        <w:rPr>
          <w:rStyle w:val="NormalTok"/>
          <w:lang w:val="hr-HR"/>
        </w:rPr>
        <w:t xml:space="preserve">, </w:t>
      </w:r>
      <w:proofErr w:type="spellStart"/>
      <w:r w:rsidRPr="00B66E88">
        <w:rPr>
          <w:rStyle w:val="DataTypeTok"/>
          <w:lang w:val="hr-HR"/>
        </w:rPr>
        <w:t>measure</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runif</w:t>
      </w:r>
      <w:proofErr w:type="spellEnd"/>
      <w:r w:rsidRPr="00B66E88">
        <w:rPr>
          <w:rStyle w:val="NormalTok"/>
          <w:lang w:val="hr-HR"/>
        </w:rPr>
        <w:t>(</w:t>
      </w:r>
      <w:r w:rsidRPr="00B66E88">
        <w:rPr>
          <w:rStyle w:val="DecValTok"/>
          <w:lang w:val="hr-HR"/>
        </w:rPr>
        <w:t>100</w:t>
      </w:r>
      <w:r w:rsidRPr="00B66E88">
        <w:rPr>
          <w:rStyle w:val="NormalTok"/>
          <w:lang w:val="hr-HR"/>
        </w:rPr>
        <w:t>))</w:t>
      </w:r>
      <w:r w:rsidRPr="00B66E88">
        <w:rPr>
          <w:lang w:val="hr-HR"/>
        </w:rPr>
        <w:br/>
      </w:r>
      <w:r w:rsidRPr="00B66E88">
        <w:rPr>
          <w:lang w:val="hr-HR"/>
        </w:rPr>
        <w:br/>
      </w:r>
      <w:r w:rsidRPr="00B66E88">
        <w:rPr>
          <w:rStyle w:val="CommentTok"/>
          <w:lang w:val="hr-HR"/>
        </w:rPr>
        <w:t># spremam `z` u RDS datoteku</w:t>
      </w:r>
      <w:r w:rsidRPr="00B66E88">
        <w:rPr>
          <w:lang w:val="hr-HR"/>
        </w:rPr>
        <w:br/>
      </w:r>
      <w:proofErr w:type="spellStart"/>
      <w:r w:rsidRPr="00B66E88">
        <w:rPr>
          <w:rStyle w:val="KeywordTok"/>
          <w:lang w:val="hr-HR"/>
        </w:rPr>
        <w:t>write_rds</w:t>
      </w:r>
      <w:proofErr w:type="spellEnd"/>
      <w:r w:rsidRPr="00B66E88">
        <w:rPr>
          <w:rStyle w:val="NormalTok"/>
          <w:lang w:val="hr-HR"/>
        </w:rPr>
        <w:t xml:space="preserve">(z, </w:t>
      </w:r>
      <w:r w:rsidRPr="00B66E88">
        <w:rPr>
          <w:rStyle w:val="DataTypeTok"/>
          <w:lang w:val="hr-HR"/>
        </w:rPr>
        <w:t>file =</w:t>
      </w:r>
      <w:r w:rsidRPr="00B66E88">
        <w:rPr>
          <w:rStyle w:val="NormalTok"/>
          <w:lang w:val="hr-HR"/>
        </w:rPr>
        <w:t xml:space="preserve"> </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z.rds</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r w:rsidRPr="00B66E88">
        <w:rPr>
          <w:rStyle w:val="CommentTok"/>
          <w:lang w:val="hr-HR"/>
        </w:rPr>
        <w:t># učitavam ga u novu varijablu</w:t>
      </w:r>
      <w:r w:rsidRPr="00B66E88">
        <w:rPr>
          <w:lang w:val="hr-HR"/>
        </w:rPr>
        <w:br/>
      </w:r>
      <w:r w:rsidRPr="00B66E88">
        <w:rPr>
          <w:rStyle w:val="NormalTok"/>
          <w:lang w:val="hr-HR"/>
        </w:rPr>
        <w:t>z2 &lt;-</w:t>
      </w:r>
      <w:r w:rsidRPr="00B66E88">
        <w:rPr>
          <w:rStyle w:val="StringTok"/>
          <w:lang w:val="hr-HR"/>
        </w:rPr>
        <w:t xml:space="preserve"> </w:t>
      </w:r>
      <w:proofErr w:type="spellStart"/>
      <w:r w:rsidRPr="00B66E88">
        <w:rPr>
          <w:rStyle w:val="KeywordTok"/>
          <w:lang w:val="hr-HR"/>
        </w:rPr>
        <w:t>read_rds</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z.rds</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r w:rsidRPr="00B66E88">
        <w:rPr>
          <w:rStyle w:val="CommentTok"/>
          <w:lang w:val="hr-HR"/>
        </w:rPr>
        <w:t># spremam `x`, `y` i `z` zajedno</w:t>
      </w:r>
      <w:r w:rsidRPr="00B66E88">
        <w:rPr>
          <w:lang w:val="hr-HR"/>
        </w:rPr>
        <w:br/>
      </w:r>
      <w:proofErr w:type="spellStart"/>
      <w:r w:rsidRPr="00B66E88">
        <w:rPr>
          <w:rStyle w:val="KeywordTok"/>
          <w:lang w:val="hr-HR"/>
        </w:rPr>
        <w:t>save</w:t>
      </w:r>
      <w:proofErr w:type="spellEnd"/>
      <w:r w:rsidRPr="00B66E88">
        <w:rPr>
          <w:rStyle w:val="NormalTok"/>
          <w:lang w:val="hr-HR"/>
        </w:rPr>
        <w:t xml:space="preserve">(x, y, z, </w:t>
      </w:r>
      <w:r w:rsidRPr="00B66E88">
        <w:rPr>
          <w:rStyle w:val="DataTypeTok"/>
          <w:lang w:val="hr-HR"/>
        </w:rPr>
        <w:t>file =</w:t>
      </w:r>
      <w:r w:rsidRPr="00B66E88">
        <w:rPr>
          <w:rStyle w:val="NormalTok"/>
          <w:lang w:val="hr-HR"/>
        </w:rPr>
        <w:t xml:space="preserve"> </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varijableXYZ.rda</w:t>
      </w:r>
      <w:proofErr w:type="spellEnd"/>
      <w:r w:rsidRPr="00B66E88">
        <w:rPr>
          <w:rStyle w:val="StringTok"/>
          <w:lang w:val="hr-HR"/>
        </w:rPr>
        <w:t>"</w:t>
      </w:r>
      <w:r w:rsidRPr="00B66E88">
        <w:rPr>
          <w:rStyle w:val="NormalTok"/>
          <w:lang w:val="hr-HR"/>
        </w:rPr>
        <w:t xml:space="preserve">)  </w:t>
      </w:r>
      <w:r w:rsidRPr="00B66E88">
        <w:rPr>
          <w:rStyle w:val="CommentTok"/>
          <w:lang w:val="hr-HR"/>
        </w:rPr>
        <w:t># ili .</w:t>
      </w:r>
      <w:proofErr w:type="spellStart"/>
      <w:r w:rsidRPr="00B66E88">
        <w:rPr>
          <w:rStyle w:val="CommentTok"/>
          <w:lang w:val="hr-HR"/>
        </w:rPr>
        <w:t>RData</w:t>
      </w:r>
      <w:proofErr w:type="spellEnd"/>
      <w:r w:rsidRPr="00B66E88">
        <w:rPr>
          <w:lang w:val="hr-HR"/>
        </w:rPr>
        <w:br/>
      </w:r>
      <w:r w:rsidRPr="00B66E88">
        <w:rPr>
          <w:lang w:val="hr-HR"/>
        </w:rPr>
        <w:br/>
      </w:r>
      <w:r w:rsidRPr="00B66E88">
        <w:rPr>
          <w:rStyle w:val="CommentTok"/>
          <w:lang w:val="hr-HR"/>
        </w:rPr>
        <w:t xml:space="preserve"># </w:t>
      </w:r>
      <w:proofErr w:type="spellStart"/>
      <w:r w:rsidRPr="00B66E88">
        <w:rPr>
          <w:rStyle w:val="CommentTok"/>
          <w:lang w:val="hr-HR"/>
        </w:rPr>
        <w:t>brisem</w:t>
      </w:r>
      <w:proofErr w:type="spellEnd"/>
      <w:r w:rsidRPr="00B66E88">
        <w:rPr>
          <w:rStyle w:val="CommentTok"/>
          <w:lang w:val="hr-HR"/>
        </w:rPr>
        <w:t xml:space="preserve"> ih iz globalne okoline</w:t>
      </w:r>
      <w:r w:rsidRPr="00B66E88">
        <w:rPr>
          <w:lang w:val="hr-HR"/>
        </w:rPr>
        <w:br/>
      </w:r>
      <w:proofErr w:type="spellStart"/>
      <w:r w:rsidRPr="00B66E88">
        <w:rPr>
          <w:rStyle w:val="KeywordTok"/>
          <w:lang w:val="hr-HR"/>
        </w:rPr>
        <w:t>rm</w:t>
      </w:r>
      <w:proofErr w:type="spellEnd"/>
      <w:r w:rsidRPr="00B66E88">
        <w:rPr>
          <w:rStyle w:val="NormalTok"/>
          <w:lang w:val="hr-HR"/>
        </w:rPr>
        <w:t>(x, y, z)</w:t>
      </w:r>
      <w:r w:rsidRPr="00B66E88">
        <w:rPr>
          <w:lang w:val="hr-HR"/>
        </w:rPr>
        <w:br/>
      </w:r>
      <w:r w:rsidRPr="00B66E88">
        <w:rPr>
          <w:lang w:val="hr-HR"/>
        </w:rPr>
        <w:br/>
      </w:r>
      <w:r w:rsidRPr="00B66E88">
        <w:rPr>
          <w:rStyle w:val="CommentTok"/>
          <w:lang w:val="hr-HR"/>
        </w:rPr>
        <w:t># rekonstruiram `x`, `y` i `z`</w:t>
      </w:r>
      <w:r w:rsidRPr="00B66E88">
        <w:rPr>
          <w:lang w:val="hr-HR"/>
        </w:rPr>
        <w:br/>
      </w:r>
      <w:proofErr w:type="spellStart"/>
      <w:r w:rsidRPr="00B66E88">
        <w:rPr>
          <w:rStyle w:val="KeywordTok"/>
          <w:lang w:val="hr-HR"/>
        </w:rPr>
        <w:t>load</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varijableXYZ.rda</w:t>
      </w:r>
      <w:proofErr w:type="spellEnd"/>
      <w:r w:rsidRPr="00B66E88">
        <w:rPr>
          <w:rStyle w:val="StringTok"/>
          <w:lang w:val="hr-HR"/>
        </w:rPr>
        <w:t>"</w:t>
      </w:r>
      <w:r w:rsidRPr="00B66E88">
        <w:rPr>
          <w:rStyle w:val="NormalTok"/>
          <w:lang w:val="hr-HR"/>
        </w:rPr>
        <w:t>)</w:t>
      </w:r>
    </w:p>
    <w:p w14:paraId="40F6E9BF" w14:textId="77777777" w:rsidR="008D0668" w:rsidRPr="00B66E88" w:rsidRDefault="008D0668" w:rsidP="008D0668">
      <w:pPr>
        <w:pStyle w:val="FirstParagraph"/>
        <w:rPr>
          <w:lang w:val="hr-HR"/>
        </w:rPr>
      </w:pPr>
      <w:r w:rsidRPr="00B66E88">
        <w:rPr>
          <w:lang w:val="hr-HR"/>
        </w:rPr>
        <w:t xml:space="preserve">U konačnici, odabir načina i formata spremanja manje je važan od konzistencije i dobro odabrane prakse imenovanja datoteka kako bi proces analize podataka bio što pregledniji i lakši za upravljanje i održavanje. Ako nam je ključno da međurezultate možemo proučavati i izvan okvira sučelja </w:t>
      </w:r>
      <w:proofErr w:type="spellStart"/>
      <w:r w:rsidRPr="00B66E88">
        <w:rPr>
          <w:lang w:val="hr-HR"/>
        </w:rPr>
        <w:t>RStudio</w:t>
      </w:r>
      <w:proofErr w:type="spellEnd"/>
      <w:r w:rsidRPr="00B66E88">
        <w:rPr>
          <w:lang w:val="hr-HR"/>
        </w:rPr>
        <w:t xml:space="preserve"> te ih lako dijeliti s drugim korisnicima, odabir pohrane u CSV obliku bolji je izbor. S druge strane, ako osim samih podataka želimo trajno pohraniti i druge objekte nastale tijekom analize (npr. objekte koji predstavljaju vizualizacije ili razvijene </w:t>
      </w:r>
      <w:proofErr w:type="spellStart"/>
      <w:r w:rsidRPr="00B66E88">
        <w:rPr>
          <w:lang w:val="hr-HR"/>
        </w:rPr>
        <w:t>prediktivne</w:t>
      </w:r>
      <w:proofErr w:type="spellEnd"/>
      <w:r w:rsidRPr="00B66E88">
        <w:rPr>
          <w:lang w:val="hr-HR"/>
        </w:rPr>
        <w:t xml:space="preserve"> modele), korištenje RDS ili </w:t>
      </w:r>
      <w:proofErr w:type="spellStart"/>
      <w:r w:rsidRPr="00B66E88">
        <w:rPr>
          <w:lang w:val="hr-HR"/>
        </w:rPr>
        <w:t>RData</w:t>
      </w:r>
      <w:proofErr w:type="spellEnd"/>
      <w:r w:rsidRPr="00B66E88">
        <w:rPr>
          <w:lang w:val="hr-HR"/>
        </w:rPr>
        <w:t xml:space="preserve"> objekata puno je fleksibilnija alternativa.</w:t>
      </w:r>
    </w:p>
    <w:p w14:paraId="5B720EB7" w14:textId="77777777" w:rsidR="008D0668" w:rsidRPr="00B66E88" w:rsidRDefault="008D0668" w:rsidP="008D0668">
      <w:pPr>
        <w:pStyle w:val="Heading2"/>
        <w:rPr>
          <w:lang w:val="hr-HR"/>
        </w:rPr>
      </w:pPr>
      <w:bookmarkStart w:id="55" w:name="datoteke-sustava-microsoft-excel"/>
      <w:bookmarkStart w:id="56" w:name="_Toc67657231"/>
      <w:bookmarkStart w:id="57" w:name="_Toc69307976"/>
      <w:r w:rsidRPr="00B66E88">
        <w:rPr>
          <w:lang w:val="hr-HR"/>
        </w:rPr>
        <w:lastRenderedPageBreak/>
        <w:t>Datoteke sustava Microsoft Excel</w:t>
      </w:r>
      <w:bookmarkEnd w:id="55"/>
      <w:bookmarkEnd w:id="56"/>
      <w:bookmarkEnd w:id="57"/>
    </w:p>
    <w:p w14:paraId="41AB6383" w14:textId="77777777" w:rsidR="008D0668" w:rsidRPr="00B66E88" w:rsidRDefault="008D0668" w:rsidP="008D0668">
      <w:pPr>
        <w:pStyle w:val="Heading3"/>
        <w:rPr>
          <w:lang w:val="hr-HR"/>
        </w:rPr>
      </w:pPr>
      <w:bookmarkStart w:id="58" w:name="paket-readxl"/>
      <w:bookmarkStart w:id="59" w:name="_Toc67657232"/>
      <w:bookmarkStart w:id="60" w:name="_Toc69307977"/>
      <w:r w:rsidRPr="00B66E88">
        <w:rPr>
          <w:lang w:val="hr-HR"/>
        </w:rPr>
        <w:t xml:space="preserve">Paket </w:t>
      </w:r>
      <w:proofErr w:type="spellStart"/>
      <w:r w:rsidRPr="00B66E88">
        <w:rPr>
          <w:rStyle w:val="VerbatimChar"/>
          <w:lang w:val="hr-HR"/>
        </w:rPr>
        <w:t>readxl</w:t>
      </w:r>
      <w:bookmarkEnd w:id="58"/>
      <w:bookmarkEnd w:id="59"/>
      <w:bookmarkEnd w:id="60"/>
      <w:proofErr w:type="spellEnd"/>
    </w:p>
    <w:p w14:paraId="67157B0B" w14:textId="77777777" w:rsidR="008D0668" w:rsidRPr="00B66E88" w:rsidRDefault="008D0668" w:rsidP="008D0668">
      <w:pPr>
        <w:pStyle w:val="FirstParagraph"/>
        <w:rPr>
          <w:lang w:val="hr-HR"/>
        </w:rPr>
      </w:pPr>
      <w:r w:rsidRPr="00B66E88">
        <w:rPr>
          <w:lang w:val="hr-HR"/>
        </w:rPr>
        <w:t xml:space="preserve">Microsoft Excel iznimno je popularna aplikacija za upravljanje tabličnim podacima uz pomoć grafičkog sučelja koju danas mnoge tvrtke koriste u svakodnevnom poslovanju. Zato postoji velik interes za lakšom integracijom ove aplikacije (konkretnije, formata XLS koji koristi) i analitičkih alata kao što je programski jezik R. Nažalost, ova integracija u pravilu nije bila jednostavna zbog činjenice da je Microsoft Excel komercijalan softver s vlastitim, zatvorenim standardima koji često zahtijevaju </w:t>
      </w:r>
      <w:proofErr w:type="spellStart"/>
      <w:r w:rsidRPr="00B66E88">
        <w:rPr>
          <w:lang w:val="hr-HR"/>
        </w:rPr>
        <w:t>predinstalaciju</w:t>
      </w:r>
      <w:proofErr w:type="spellEnd"/>
      <w:r w:rsidRPr="00B66E88">
        <w:rPr>
          <w:lang w:val="hr-HR"/>
        </w:rPr>
        <w:t xml:space="preserve"> posebnih softverskih datoteka kako bi integracija bila omogućena. S obzirom na velik broj inačica paketa Microsoft Office čiji je Excel jedan od segmenata, nemogućnost integracije, nekonzistentnost ponašanja programskoga koda koji ju koristi te problemi prenosivosti koda dugo su vremena bili uobičajena pojava. Zbog ove činjenice i dalje je najprikladniji način komunikacije korištenje međurezultata u obliku nekog od otvorenih tekstualnih standarda, poglavito CSV datoteke.</w:t>
      </w:r>
    </w:p>
    <w:p w14:paraId="3E1E48C3" w14:textId="77777777" w:rsidR="008D0668" w:rsidRPr="00B66E88" w:rsidRDefault="008D0668" w:rsidP="008D0668">
      <w:pPr>
        <w:pStyle w:val="BodyText"/>
        <w:rPr>
          <w:lang w:val="hr-HR"/>
        </w:rPr>
      </w:pPr>
      <w:r w:rsidRPr="00B66E88">
        <w:rPr>
          <w:lang w:val="hr-HR"/>
        </w:rPr>
        <w:t xml:space="preserve">Paket </w:t>
      </w:r>
      <w:proofErr w:type="spellStart"/>
      <w:r w:rsidRPr="00B66E88">
        <w:rPr>
          <w:rStyle w:val="VerbatimChar"/>
          <w:lang w:val="hr-HR"/>
        </w:rPr>
        <w:t>readxl</w:t>
      </w:r>
      <w:proofErr w:type="spellEnd"/>
      <w:r w:rsidRPr="00B66E88">
        <w:rPr>
          <w:lang w:val="hr-HR"/>
        </w:rPr>
        <w:t xml:space="preserve"> nudi alternativu ovom pristupu na način da omogućuje čitanje XLS i XLSX datoteka, a bez potrebe za prethodnom instalacijom dodatnoga softvera.</w:t>
      </w:r>
    </w:p>
    <w:p w14:paraId="2ADA2CAB" w14:textId="77777777" w:rsidR="008D0668" w:rsidRPr="00B66E88" w:rsidRDefault="008D0668" w:rsidP="008D0668">
      <w:pPr>
        <w:pStyle w:val="BodyText"/>
        <w:rPr>
          <w:lang w:val="hr-HR"/>
        </w:rPr>
      </w:pPr>
      <w:r w:rsidRPr="00B66E88">
        <w:rPr>
          <w:lang w:val="hr-HR"/>
        </w:rPr>
        <w:t xml:space="preserve">Rad s ovim paketom jednostavan je. Učitamo paket </w:t>
      </w:r>
      <w:proofErr w:type="spellStart"/>
      <w:r w:rsidRPr="00B66E88">
        <w:rPr>
          <w:rStyle w:val="VerbatimChar"/>
          <w:lang w:val="hr-HR"/>
        </w:rPr>
        <w:t>readxl</w:t>
      </w:r>
      <w:proofErr w:type="spellEnd"/>
      <w:r w:rsidRPr="00B66E88">
        <w:rPr>
          <w:lang w:val="hr-HR"/>
        </w:rPr>
        <w:t xml:space="preserve"> uz pomoć funkcije </w:t>
      </w:r>
      <w:proofErr w:type="spellStart"/>
      <w:r w:rsidRPr="00B66E88">
        <w:rPr>
          <w:rStyle w:val="VerbatimChar"/>
          <w:lang w:val="hr-HR"/>
        </w:rPr>
        <w:t>library</w:t>
      </w:r>
      <w:proofErr w:type="spellEnd"/>
      <w:r w:rsidRPr="00B66E88">
        <w:rPr>
          <w:lang w:val="hr-HR"/>
        </w:rPr>
        <w:t xml:space="preserve">, a potom korištenjem funkcije </w:t>
      </w:r>
      <w:proofErr w:type="spellStart"/>
      <w:r w:rsidRPr="00B66E88">
        <w:rPr>
          <w:rStyle w:val="VerbatimChar"/>
          <w:lang w:val="hr-HR"/>
        </w:rPr>
        <w:t>read_excel</w:t>
      </w:r>
      <w:proofErr w:type="spellEnd"/>
      <w:r w:rsidRPr="00B66E88">
        <w:rPr>
          <w:lang w:val="hr-HR"/>
        </w:rPr>
        <w:t xml:space="preserve"> i imena XLS ili XLSX datoteke kao parametar učitamo podatke koji se automatski prevode u podatkovni okvir, konkretnije u </w:t>
      </w:r>
      <w:proofErr w:type="spellStart"/>
      <w:r w:rsidRPr="00B66E88">
        <w:rPr>
          <w:rStyle w:val="VerbatimChar"/>
          <w:lang w:val="hr-HR"/>
        </w:rPr>
        <w:t>tibble</w:t>
      </w:r>
      <w:proofErr w:type="spellEnd"/>
      <w:r w:rsidRPr="00B66E88">
        <w:rPr>
          <w:lang w:val="hr-HR"/>
        </w:rPr>
        <w:t>.</w:t>
      </w:r>
    </w:p>
    <w:p w14:paraId="0EF06F12" w14:textId="77777777" w:rsidR="008D0668" w:rsidRPr="00B66E88" w:rsidRDefault="008D0668" w:rsidP="008D0668">
      <w:pPr>
        <w:pStyle w:val="BodyText"/>
        <w:rPr>
          <w:lang w:val="hr-HR"/>
        </w:rPr>
      </w:pPr>
      <w:r w:rsidRPr="00B66E88">
        <w:rPr>
          <w:lang w:val="hr-HR"/>
        </w:rPr>
        <w:t xml:space="preserve">Pokušajmo ovo izvesti i učitati podatke iz datoteke </w:t>
      </w:r>
      <w:proofErr w:type="spellStart"/>
      <w:r w:rsidRPr="00B66E88">
        <w:rPr>
          <w:rStyle w:val="VerbatimChar"/>
          <w:lang w:val="hr-HR"/>
        </w:rPr>
        <w:t>ExcelSampleData.xslx</w:t>
      </w:r>
      <w:proofErr w:type="spellEnd"/>
      <w:r w:rsidRPr="00B66E88">
        <w:rPr>
          <w:lang w:val="hr-HR"/>
        </w:rPr>
        <w:t>.</w:t>
      </w:r>
    </w:p>
    <w:p w14:paraId="38E1BBF0" w14:textId="77777777" w:rsidR="008D0668" w:rsidRPr="00B66E88" w:rsidRDefault="008D0668" w:rsidP="008D0668">
      <w:pPr>
        <w:pStyle w:val="BodyText"/>
        <w:rPr>
          <w:lang w:val="hr-HR"/>
        </w:rPr>
      </w:pPr>
      <w:r w:rsidRPr="00B66E88">
        <w:rPr>
          <w:b/>
          <w:lang w:val="hr-HR"/>
        </w:rPr>
        <w:t xml:space="preserve">Vježba 5: Funkcija </w:t>
      </w:r>
      <w:proofErr w:type="spellStart"/>
      <w:r w:rsidRPr="00B66E88">
        <w:rPr>
          <w:rStyle w:val="VerbatimChar"/>
          <w:lang w:val="hr-HR"/>
        </w:rPr>
        <w:t>read_excel</w:t>
      </w:r>
      <w:proofErr w:type="spellEnd"/>
    </w:p>
    <w:p w14:paraId="46F3BB15" w14:textId="77777777" w:rsidR="008D0668" w:rsidRPr="00B66E88" w:rsidRDefault="008D0668" w:rsidP="008D0668">
      <w:pPr>
        <w:pStyle w:val="SourceCode"/>
        <w:rPr>
          <w:lang w:val="hr-HR"/>
        </w:rPr>
      </w:pPr>
      <w:r w:rsidRPr="00B66E88">
        <w:rPr>
          <w:rStyle w:val="CommentTok"/>
          <w:lang w:val="hr-HR"/>
        </w:rPr>
        <w:t># učitajte datoteku `</w:t>
      </w:r>
      <w:proofErr w:type="spellStart"/>
      <w:r w:rsidRPr="00B66E88">
        <w:rPr>
          <w:rStyle w:val="CommentTok"/>
          <w:lang w:val="hr-HR"/>
        </w:rPr>
        <w:t>datasets</w:t>
      </w:r>
      <w:proofErr w:type="spellEnd"/>
      <w:r w:rsidRPr="00B66E88">
        <w:rPr>
          <w:rStyle w:val="CommentTok"/>
          <w:lang w:val="hr-HR"/>
        </w:rPr>
        <w:t>/</w:t>
      </w:r>
      <w:proofErr w:type="spellStart"/>
      <w:r w:rsidRPr="00B66E88">
        <w:rPr>
          <w:rStyle w:val="CommentTok"/>
          <w:lang w:val="hr-HR"/>
        </w:rPr>
        <w:t>ExcelSampleData.xslx</w:t>
      </w:r>
      <w:proofErr w:type="spellEnd"/>
      <w:r w:rsidRPr="00B66E88">
        <w:rPr>
          <w:rStyle w:val="CommentTok"/>
          <w:lang w:val="hr-HR"/>
        </w:rPr>
        <w:t>` u varijablu `</w:t>
      </w:r>
      <w:proofErr w:type="spellStart"/>
      <w:r w:rsidRPr="00B66E88">
        <w:rPr>
          <w:rStyle w:val="CommentTok"/>
          <w:lang w:val="hr-HR"/>
        </w:rPr>
        <w:t>sampleData</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proučite podatkovni okvir `</w:t>
      </w:r>
      <w:proofErr w:type="spellStart"/>
      <w:r w:rsidRPr="00B66E88">
        <w:rPr>
          <w:rStyle w:val="CommentTok"/>
          <w:lang w:val="hr-HR"/>
        </w:rPr>
        <w:t>ExcelSampleData</w:t>
      </w:r>
      <w:proofErr w:type="spellEnd"/>
      <w:r w:rsidRPr="00B66E88">
        <w:rPr>
          <w:rStyle w:val="CommentTok"/>
          <w:lang w:val="hr-HR"/>
        </w:rPr>
        <w:t xml:space="preserve">` </w:t>
      </w:r>
    </w:p>
    <w:p w14:paraId="0F5CE6C1" w14:textId="77777777" w:rsidR="008D0668" w:rsidRPr="00B66E88" w:rsidRDefault="008D0668" w:rsidP="008D0668">
      <w:pPr>
        <w:pStyle w:val="FirstParagraph"/>
        <w:rPr>
          <w:lang w:val="hr-HR"/>
        </w:rPr>
      </w:pPr>
      <w:r w:rsidRPr="00B66E88">
        <w:rPr>
          <w:lang w:val="hr-HR"/>
        </w:rPr>
        <w:t>Sada smo slobodni dalje nastaviti rad s podacima neopterećeni činjenicom da je originalni izvor podataka bila Excel datoteka.</w:t>
      </w:r>
    </w:p>
    <w:p w14:paraId="7A0D3095" w14:textId="77777777" w:rsidR="008D0668" w:rsidRPr="00B66E88" w:rsidRDefault="008D0668" w:rsidP="008D0668">
      <w:pPr>
        <w:pStyle w:val="Heading3"/>
        <w:rPr>
          <w:lang w:val="hr-HR"/>
        </w:rPr>
      </w:pPr>
      <w:bookmarkStart w:id="61" w:name="paket-writexl"/>
      <w:bookmarkStart w:id="62" w:name="_Toc67657233"/>
      <w:bookmarkStart w:id="63" w:name="_Toc69307978"/>
      <w:r w:rsidRPr="00B66E88">
        <w:rPr>
          <w:lang w:val="hr-HR"/>
        </w:rPr>
        <w:t xml:space="preserve">Paket </w:t>
      </w:r>
      <w:proofErr w:type="spellStart"/>
      <w:r w:rsidRPr="00B66E88">
        <w:rPr>
          <w:rStyle w:val="VerbatimChar"/>
          <w:lang w:val="hr-HR"/>
        </w:rPr>
        <w:t>writexl</w:t>
      </w:r>
      <w:bookmarkEnd w:id="61"/>
      <w:bookmarkEnd w:id="62"/>
      <w:bookmarkEnd w:id="63"/>
      <w:proofErr w:type="spellEnd"/>
    </w:p>
    <w:p w14:paraId="670DC65A" w14:textId="77777777" w:rsidR="008D0668" w:rsidRPr="00B66E88" w:rsidRDefault="008D0668" w:rsidP="008D0668">
      <w:pPr>
        <w:pStyle w:val="FirstParagraph"/>
        <w:rPr>
          <w:lang w:val="hr-HR"/>
        </w:rPr>
      </w:pPr>
      <w:r w:rsidRPr="00B66E88">
        <w:rPr>
          <w:lang w:val="hr-HR"/>
        </w:rPr>
        <w:t xml:space="preserve">Paket </w:t>
      </w:r>
      <w:proofErr w:type="spellStart"/>
      <w:r w:rsidRPr="00B66E88">
        <w:rPr>
          <w:rStyle w:val="VerbatimChar"/>
          <w:lang w:val="hr-HR"/>
        </w:rPr>
        <w:t>readxl</w:t>
      </w:r>
      <w:proofErr w:type="spellEnd"/>
      <w:r w:rsidRPr="00B66E88">
        <w:rPr>
          <w:lang w:val="hr-HR"/>
        </w:rPr>
        <w:t xml:space="preserve"> primarno je namijenjen </w:t>
      </w:r>
      <w:r w:rsidRPr="00B66E88">
        <w:rPr>
          <w:b/>
          <w:lang w:val="hr-HR"/>
        </w:rPr>
        <w:t>čitanju</w:t>
      </w:r>
      <w:r w:rsidRPr="00B66E88">
        <w:rPr>
          <w:lang w:val="hr-HR"/>
        </w:rPr>
        <w:t xml:space="preserve"> Excel datoteka. Ako rezultate želimo spremiti u XLSX datoteku, za to postoji niz paketa koji manje ili više uspješno obavljaju ovu zadaću. Jedan od njih je </w:t>
      </w:r>
      <w:proofErr w:type="spellStart"/>
      <w:r w:rsidRPr="00B66E88">
        <w:rPr>
          <w:rStyle w:val="VerbatimChar"/>
          <w:lang w:val="hr-HR"/>
        </w:rPr>
        <w:t>writexl</w:t>
      </w:r>
      <w:proofErr w:type="spellEnd"/>
      <w:r w:rsidRPr="00B66E88">
        <w:rPr>
          <w:lang w:val="hr-HR"/>
        </w:rPr>
        <w:t xml:space="preserve"> i njegova funkcija </w:t>
      </w:r>
      <w:proofErr w:type="spellStart"/>
      <w:r w:rsidRPr="00B66E88">
        <w:rPr>
          <w:rStyle w:val="VerbatimChar"/>
          <w:lang w:val="hr-HR"/>
        </w:rPr>
        <w:t>write_xlsx</w:t>
      </w:r>
      <w:proofErr w:type="spellEnd"/>
      <w:r w:rsidRPr="00B66E88">
        <w:rPr>
          <w:lang w:val="hr-HR"/>
        </w:rPr>
        <w:t xml:space="preserve"> kojoj dajemo podatkovni okvir te stazu (</w:t>
      </w:r>
      <w:proofErr w:type="spellStart"/>
      <w:r w:rsidRPr="00B66E88">
        <w:rPr>
          <w:rStyle w:val="VerbatimChar"/>
          <w:lang w:val="hr-HR"/>
        </w:rPr>
        <w:t>path</w:t>
      </w:r>
      <w:proofErr w:type="spellEnd"/>
      <w:r w:rsidRPr="00B66E88">
        <w:rPr>
          <w:lang w:val="hr-HR"/>
        </w:rPr>
        <w:t xml:space="preserve">) gdje želimo spremiti datoteku. Pripazite – usprkos sličnosti u imenima, paket </w:t>
      </w:r>
      <w:proofErr w:type="spellStart"/>
      <w:r w:rsidRPr="00B66E88">
        <w:rPr>
          <w:rStyle w:val="VerbatimChar"/>
          <w:lang w:val="hr-HR"/>
        </w:rPr>
        <w:t>writexl</w:t>
      </w:r>
      <w:proofErr w:type="spellEnd"/>
      <w:r w:rsidRPr="00B66E88">
        <w:rPr>
          <w:lang w:val="hr-HR"/>
        </w:rPr>
        <w:t xml:space="preserve"> nema veze s paketom </w:t>
      </w:r>
      <w:proofErr w:type="spellStart"/>
      <w:r w:rsidRPr="00B66E88">
        <w:rPr>
          <w:rStyle w:val="VerbatimChar"/>
          <w:lang w:val="hr-HR"/>
        </w:rPr>
        <w:t>readxl</w:t>
      </w:r>
      <w:proofErr w:type="spellEnd"/>
      <w:r w:rsidRPr="00B66E88">
        <w:rPr>
          <w:lang w:val="hr-HR"/>
        </w:rPr>
        <w:t xml:space="preserve">, nisu ga radili isti autori niti je (u trenutku pisanja ovog udžbenika) dio paketa kolekcije </w:t>
      </w:r>
      <w:proofErr w:type="spellStart"/>
      <w:r w:rsidRPr="00B66E88">
        <w:rPr>
          <w:rStyle w:val="VerbatimChar"/>
          <w:lang w:val="hr-HR"/>
        </w:rPr>
        <w:t>tidyverse</w:t>
      </w:r>
      <w:proofErr w:type="spellEnd"/>
      <w:r w:rsidRPr="00B66E88">
        <w:rPr>
          <w:lang w:val="hr-HR"/>
        </w:rPr>
        <w:t>.</w:t>
      </w:r>
    </w:p>
    <w:p w14:paraId="167F5F36" w14:textId="77777777" w:rsidR="008D0668" w:rsidRPr="00B66E88" w:rsidRDefault="008D0668" w:rsidP="008D0668">
      <w:pPr>
        <w:pStyle w:val="BodyText"/>
        <w:rPr>
          <w:lang w:val="hr-HR"/>
        </w:rPr>
      </w:pPr>
      <w:r w:rsidRPr="00B66E88">
        <w:rPr>
          <w:b/>
          <w:lang w:val="hr-HR"/>
        </w:rPr>
        <w:t xml:space="preserve">Vježba 6: Funkcija </w:t>
      </w:r>
      <w:proofErr w:type="spellStart"/>
      <w:r w:rsidRPr="00B66E88">
        <w:rPr>
          <w:rStyle w:val="VerbatimChar"/>
          <w:lang w:val="hr-HR"/>
        </w:rPr>
        <w:t>write_xlsx</w:t>
      </w:r>
      <w:proofErr w:type="spellEnd"/>
    </w:p>
    <w:p w14:paraId="2F745F67" w14:textId="77777777" w:rsidR="008D0668" w:rsidRPr="00B66E88" w:rsidRDefault="008D0668" w:rsidP="008D0668">
      <w:pPr>
        <w:pStyle w:val="SourceCode"/>
        <w:rPr>
          <w:lang w:val="hr-HR"/>
        </w:rPr>
      </w:pPr>
      <w:r w:rsidRPr="00B66E88">
        <w:rPr>
          <w:rStyle w:val="CommentTok"/>
          <w:lang w:val="hr-HR"/>
        </w:rPr>
        <w:t># u varijablu `</w:t>
      </w:r>
      <w:proofErr w:type="spellStart"/>
      <w:r w:rsidRPr="00B66E88">
        <w:rPr>
          <w:rStyle w:val="CommentTok"/>
          <w:lang w:val="hr-HR"/>
        </w:rPr>
        <w:t>filteredData</w:t>
      </w:r>
      <w:proofErr w:type="spellEnd"/>
      <w:r w:rsidRPr="00B66E88">
        <w:rPr>
          <w:rStyle w:val="CommentTok"/>
          <w:lang w:val="hr-HR"/>
        </w:rPr>
        <w:t>` ubacite prvih pet redaka i prva tri stupca</w:t>
      </w:r>
      <w:r w:rsidRPr="00B66E88">
        <w:rPr>
          <w:lang w:val="hr-HR"/>
        </w:rPr>
        <w:br/>
      </w:r>
      <w:r w:rsidRPr="00B66E88">
        <w:rPr>
          <w:rStyle w:val="CommentTok"/>
          <w:lang w:val="hr-HR"/>
        </w:rPr>
        <w:t># iz varijable `</w:t>
      </w:r>
      <w:proofErr w:type="spellStart"/>
      <w:r w:rsidRPr="00B66E88">
        <w:rPr>
          <w:rStyle w:val="CommentTok"/>
          <w:lang w:val="hr-HR"/>
        </w:rPr>
        <w:t>sampleData</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spremite podatke iz `</w:t>
      </w:r>
      <w:proofErr w:type="spellStart"/>
      <w:r w:rsidRPr="00B66E88">
        <w:rPr>
          <w:rStyle w:val="CommentTok"/>
          <w:lang w:val="hr-HR"/>
        </w:rPr>
        <w:t>filteredData</w:t>
      </w:r>
      <w:proofErr w:type="spellEnd"/>
      <w:r w:rsidRPr="00B66E88">
        <w:rPr>
          <w:rStyle w:val="CommentTok"/>
          <w:lang w:val="hr-HR"/>
        </w:rPr>
        <w:t>` u datoteku `</w:t>
      </w:r>
      <w:proofErr w:type="spellStart"/>
      <w:r w:rsidRPr="00B66E88">
        <w:rPr>
          <w:rStyle w:val="CommentTok"/>
          <w:lang w:val="hr-HR"/>
        </w:rPr>
        <w:t>datasets</w:t>
      </w:r>
      <w:proofErr w:type="spellEnd"/>
      <w:r w:rsidRPr="00B66E88">
        <w:rPr>
          <w:rStyle w:val="CommentTok"/>
          <w:lang w:val="hr-HR"/>
        </w:rPr>
        <w:t>/FilteredExcel.xlsx`</w:t>
      </w:r>
    </w:p>
    <w:p w14:paraId="1E7CC285" w14:textId="77777777" w:rsidR="008D0668" w:rsidRPr="00B66E88" w:rsidRDefault="008D0668" w:rsidP="008D0668">
      <w:pPr>
        <w:pStyle w:val="FirstParagraph"/>
        <w:rPr>
          <w:lang w:val="hr-HR"/>
        </w:rPr>
      </w:pPr>
      <w:r w:rsidRPr="00B66E88">
        <w:rPr>
          <w:lang w:val="hr-HR"/>
        </w:rPr>
        <w:lastRenderedPageBreak/>
        <w:t>Zbog već spomenute činjenice da je Microsoft Excel komercijalan softver s vlastitim standardima te nizom dostupnih inačica, razvoj programskih skripti koje se direktno naslanjaju na XLS i XLSX datoteke uvijek će imati izvjesnu dozu rizika u pogledu nestabilnosti i prenosivosti. Proces koji koristi CSV “međurezultate” jest nešto manje praktičan, no dugoročno puno lakše održiv, pogotovo jer se gotovo u potpunosti uklanja ovisnost o paketima, dodatnom softveru te inačicama Excela i R-a.</w:t>
      </w:r>
    </w:p>
    <w:p w14:paraId="333F2276" w14:textId="77777777" w:rsidR="008D0668" w:rsidRPr="00B66E88" w:rsidRDefault="008D0668" w:rsidP="008D0668">
      <w:pPr>
        <w:pStyle w:val="Heading2"/>
        <w:rPr>
          <w:lang w:val="hr-HR"/>
        </w:rPr>
      </w:pPr>
      <w:bookmarkStart w:id="64" w:name="web-izvori"/>
      <w:bookmarkStart w:id="65" w:name="_Toc67657234"/>
      <w:bookmarkStart w:id="66" w:name="_Toc69307979"/>
      <w:r w:rsidRPr="00B66E88">
        <w:rPr>
          <w:i/>
          <w:lang w:val="hr-HR"/>
        </w:rPr>
        <w:t>Web</w:t>
      </w:r>
      <w:r w:rsidRPr="00B66E88">
        <w:rPr>
          <w:lang w:val="hr-HR"/>
        </w:rPr>
        <w:t>-izvori</w:t>
      </w:r>
      <w:bookmarkEnd w:id="64"/>
      <w:bookmarkEnd w:id="65"/>
      <w:bookmarkEnd w:id="66"/>
    </w:p>
    <w:p w14:paraId="1819E0E9" w14:textId="77777777" w:rsidR="008D0668" w:rsidRPr="00B66E88" w:rsidRDefault="008D0668" w:rsidP="008D0668">
      <w:pPr>
        <w:pStyle w:val="Heading3"/>
        <w:rPr>
          <w:lang w:val="hr-HR"/>
        </w:rPr>
      </w:pPr>
      <w:bookmarkStart w:id="67" w:name="osnovno-o-web-izvorima"/>
      <w:bookmarkStart w:id="68" w:name="_Toc67657235"/>
      <w:bookmarkStart w:id="69" w:name="_Toc69307980"/>
      <w:r w:rsidRPr="00B66E88">
        <w:rPr>
          <w:lang w:val="hr-HR"/>
        </w:rPr>
        <w:t xml:space="preserve">Osnovno o </w:t>
      </w:r>
      <w:r w:rsidRPr="00B66E88">
        <w:rPr>
          <w:i/>
          <w:lang w:val="hr-HR"/>
        </w:rPr>
        <w:t>web</w:t>
      </w:r>
      <w:r w:rsidRPr="00B66E88">
        <w:rPr>
          <w:lang w:val="hr-HR"/>
        </w:rPr>
        <w:t>-izvorima</w:t>
      </w:r>
      <w:bookmarkEnd w:id="67"/>
      <w:bookmarkEnd w:id="68"/>
      <w:bookmarkEnd w:id="69"/>
    </w:p>
    <w:p w14:paraId="33D60E88" w14:textId="77777777" w:rsidR="008D0668" w:rsidRPr="00B66E88" w:rsidRDefault="008D0668" w:rsidP="008D0668">
      <w:pPr>
        <w:pStyle w:val="FirstParagraph"/>
        <w:rPr>
          <w:lang w:val="hr-HR"/>
        </w:rPr>
      </w:pPr>
      <w:r w:rsidRPr="00B66E88">
        <w:rPr>
          <w:lang w:val="hr-HR"/>
        </w:rPr>
        <w:t>Kada govorimo o “</w:t>
      </w:r>
      <w:r w:rsidRPr="00B66E88">
        <w:rPr>
          <w:i/>
          <w:lang w:val="hr-HR"/>
        </w:rPr>
        <w:t>web</w:t>
      </w:r>
      <w:r w:rsidRPr="00B66E88">
        <w:rPr>
          <w:lang w:val="hr-HR"/>
        </w:rPr>
        <w:t>-izvorima”, moramo razlikovati činjenicu radi li se o tabličnoj datoteci koja nije lokalno pohranjena već joj se pristupa preko tzv. URL-a (</w:t>
      </w:r>
      <w:proofErr w:type="spellStart"/>
      <w:r w:rsidRPr="00B66E88">
        <w:rPr>
          <w:i/>
          <w:lang w:val="hr-HR"/>
        </w:rPr>
        <w:t>Universal</w:t>
      </w:r>
      <w:proofErr w:type="spellEnd"/>
      <w:r w:rsidRPr="00B66E88">
        <w:rPr>
          <w:i/>
          <w:lang w:val="hr-HR"/>
        </w:rPr>
        <w:t xml:space="preserve"> </w:t>
      </w:r>
      <w:proofErr w:type="spellStart"/>
      <w:r w:rsidRPr="00B66E88">
        <w:rPr>
          <w:i/>
          <w:lang w:val="hr-HR"/>
        </w:rPr>
        <w:t>Resource</w:t>
      </w:r>
      <w:proofErr w:type="spellEnd"/>
      <w:r w:rsidRPr="00B66E88">
        <w:rPr>
          <w:i/>
          <w:lang w:val="hr-HR"/>
        </w:rPr>
        <w:t xml:space="preserve"> </w:t>
      </w:r>
      <w:proofErr w:type="spellStart"/>
      <w:r w:rsidRPr="00B66E88">
        <w:rPr>
          <w:i/>
          <w:lang w:val="hr-HR"/>
        </w:rPr>
        <w:t>Locator</w:t>
      </w:r>
      <w:proofErr w:type="spellEnd"/>
      <w:r w:rsidRPr="00B66E88">
        <w:rPr>
          <w:lang w:val="hr-HR"/>
        </w:rPr>
        <w:t>, kolokvijalno “</w:t>
      </w:r>
      <w:r w:rsidRPr="00B66E88">
        <w:rPr>
          <w:i/>
          <w:lang w:val="hr-HR"/>
        </w:rPr>
        <w:t>web</w:t>
      </w:r>
      <w:r w:rsidRPr="00B66E88">
        <w:rPr>
          <w:lang w:val="hr-HR"/>
        </w:rPr>
        <w:t xml:space="preserve">-adresa”), ili o podacima u sirovom HTML obliku koje dohvaćamo i potom detaljno obrađujemo kako bismo ih doveli u tablični oblik (tzv. </w:t>
      </w:r>
      <w:proofErr w:type="spellStart"/>
      <w:r w:rsidRPr="00B66E88">
        <w:rPr>
          <w:i/>
          <w:lang w:val="hr-HR"/>
        </w:rPr>
        <w:t>scraping</w:t>
      </w:r>
      <w:proofErr w:type="spellEnd"/>
      <w:r w:rsidRPr="00B66E88">
        <w:rPr>
          <w:lang w:val="hr-HR"/>
        </w:rPr>
        <w:t xml:space="preserve"> ili „struganje“ </w:t>
      </w:r>
      <w:r w:rsidRPr="00B66E88">
        <w:rPr>
          <w:i/>
          <w:lang w:val="hr-HR"/>
        </w:rPr>
        <w:t>web</w:t>
      </w:r>
      <w:r w:rsidRPr="00B66E88">
        <w:rPr>
          <w:lang w:val="hr-HR"/>
        </w:rPr>
        <w:t>-stranica).</w:t>
      </w:r>
    </w:p>
    <w:p w14:paraId="35F8409D" w14:textId="77777777" w:rsidR="008D0668" w:rsidRPr="00B66E88" w:rsidRDefault="008D0668" w:rsidP="008D0668">
      <w:pPr>
        <w:pStyle w:val="Heading3"/>
        <w:rPr>
          <w:lang w:val="hr-HR"/>
        </w:rPr>
      </w:pPr>
      <w:bookmarkStart w:id="70" w:name="funkcija-url"/>
      <w:bookmarkStart w:id="71" w:name="_Toc67657236"/>
      <w:bookmarkStart w:id="72" w:name="_Toc69307981"/>
      <w:r w:rsidRPr="00B66E88">
        <w:rPr>
          <w:lang w:val="hr-HR"/>
        </w:rPr>
        <w:t xml:space="preserve">Funkcija </w:t>
      </w:r>
      <w:proofErr w:type="spellStart"/>
      <w:r w:rsidRPr="00B66E88">
        <w:rPr>
          <w:rStyle w:val="VerbatimChar"/>
          <w:lang w:val="hr-HR"/>
        </w:rPr>
        <w:t>url</w:t>
      </w:r>
      <w:bookmarkEnd w:id="70"/>
      <w:bookmarkEnd w:id="71"/>
      <w:bookmarkEnd w:id="72"/>
      <w:proofErr w:type="spellEnd"/>
    </w:p>
    <w:p w14:paraId="0FD38C46" w14:textId="77777777" w:rsidR="008D0668" w:rsidRPr="00B66E88" w:rsidRDefault="008D0668" w:rsidP="008D0668">
      <w:pPr>
        <w:pStyle w:val="FirstParagraph"/>
        <w:rPr>
          <w:lang w:val="hr-HR"/>
        </w:rPr>
      </w:pPr>
      <w:r w:rsidRPr="00B66E88">
        <w:rPr>
          <w:lang w:val="hr-HR"/>
        </w:rPr>
        <w:t xml:space="preserve">Kada želimo programski pristupiti nekoj tabličnoj datoteci koja nije pohranjena lokalno, ali znamo njezin URL, najčešće možemo koristiti standardne funkcije za čitanje datoteka odabranoga tipa, pri čemu umjesto staze kao parametar koristimo rezultat poziva funkcije </w:t>
      </w:r>
      <w:proofErr w:type="spellStart"/>
      <w:r w:rsidRPr="00B66E88">
        <w:rPr>
          <w:rStyle w:val="VerbatimChar"/>
          <w:lang w:val="hr-HR"/>
        </w:rPr>
        <w:t>url</w:t>
      </w:r>
      <w:proofErr w:type="spellEnd"/>
      <w:r w:rsidRPr="00B66E88">
        <w:rPr>
          <w:lang w:val="hr-HR"/>
        </w:rPr>
        <w:t xml:space="preserve"> kojoj prosljeđujemo URL te datoteke.</w:t>
      </w:r>
    </w:p>
    <w:p w14:paraId="41B9069D" w14:textId="7E4C57F1" w:rsidR="008D0668" w:rsidRDefault="008D0668" w:rsidP="008D0668">
      <w:pPr>
        <w:pStyle w:val="BodyText"/>
        <w:rPr>
          <w:lang w:val="hr-HR"/>
        </w:rPr>
      </w:pPr>
      <w:r w:rsidRPr="00B66E88">
        <w:rPr>
          <w:lang w:val="hr-HR"/>
        </w:rPr>
        <w:t>Pokušajmo na ovaj način učitati „</w:t>
      </w:r>
      <w:proofErr w:type="spellStart"/>
      <w:r w:rsidRPr="00B66E88">
        <w:rPr>
          <w:lang w:val="hr-HR"/>
        </w:rPr>
        <w:t>Wine</w:t>
      </w:r>
      <w:proofErr w:type="spellEnd"/>
      <w:r w:rsidRPr="00B66E88">
        <w:rPr>
          <w:lang w:val="hr-HR"/>
        </w:rPr>
        <w:t xml:space="preserve"> Data Set“, popularni podatkovni skup o vinima koji se nalazi na portalu </w:t>
      </w:r>
      <w:r w:rsidRPr="00B66E88">
        <w:rPr>
          <w:b/>
          <w:lang w:val="hr-HR"/>
        </w:rPr>
        <w:t xml:space="preserve">UCI </w:t>
      </w:r>
      <w:proofErr w:type="spellStart"/>
      <w:r w:rsidRPr="00B66E88">
        <w:rPr>
          <w:b/>
          <w:lang w:val="hr-HR"/>
        </w:rPr>
        <w:t>Machine</w:t>
      </w:r>
      <w:proofErr w:type="spellEnd"/>
      <w:r w:rsidRPr="00B66E88">
        <w:rPr>
          <w:b/>
          <w:lang w:val="hr-HR"/>
        </w:rPr>
        <w:t xml:space="preserve"> </w:t>
      </w:r>
      <w:proofErr w:type="spellStart"/>
      <w:r w:rsidRPr="00B66E88">
        <w:rPr>
          <w:b/>
          <w:lang w:val="hr-HR"/>
        </w:rPr>
        <w:t>Learning</w:t>
      </w:r>
      <w:proofErr w:type="spellEnd"/>
      <w:r w:rsidRPr="00B66E88">
        <w:rPr>
          <w:b/>
          <w:lang w:val="hr-HR"/>
        </w:rPr>
        <w:t xml:space="preserve"> </w:t>
      </w:r>
      <w:proofErr w:type="spellStart"/>
      <w:r w:rsidRPr="00B66E88">
        <w:rPr>
          <w:b/>
          <w:lang w:val="hr-HR"/>
        </w:rPr>
        <w:t>Repository</w:t>
      </w:r>
      <w:proofErr w:type="spellEnd"/>
      <w:r w:rsidRPr="00B66E88">
        <w:rPr>
          <w:lang w:val="hr-HR"/>
        </w:rPr>
        <w:t xml:space="preserve"> (</w:t>
      </w:r>
      <w:hyperlink r:id="rId23">
        <w:r w:rsidRPr="00B66E88">
          <w:rPr>
            <w:rStyle w:val="Hyperlink"/>
            <w:lang w:val="hr-HR"/>
          </w:rPr>
          <w:t>http://archive.ics.uci.edu</w:t>
        </w:r>
      </w:hyperlink>
      <w:r w:rsidRPr="00B66E88">
        <w:rPr>
          <w:lang w:val="hr-HR"/>
        </w:rPr>
        <w:t xml:space="preserve">). URL ovog podatkovnog skupa je </w:t>
      </w:r>
      <w:r w:rsidRPr="00B66E88">
        <w:rPr>
          <w:rStyle w:val="VerbatimChar"/>
          <w:lang w:val="hr-HR"/>
        </w:rPr>
        <w:t>http://archive.ics.uci.edu/ml/machine-learning-databases/wine/wine.data</w:t>
      </w:r>
      <w:r w:rsidRPr="00B66E88">
        <w:rPr>
          <w:lang w:val="hr-HR"/>
        </w:rPr>
        <w:t xml:space="preserve"> (ako je došlo do promjene, u </w:t>
      </w:r>
      <w:r w:rsidRPr="00B66E88">
        <w:rPr>
          <w:i/>
          <w:lang w:val="hr-HR"/>
        </w:rPr>
        <w:t>web</w:t>
      </w:r>
      <w:r w:rsidRPr="00B66E88">
        <w:rPr>
          <w:lang w:val="hr-HR"/>
        </w:rPr>
        <w:t xml:space="preserve">–tražilicu može se postaviti </w:t>
      </w:r>
      <w:r w:rsidRPr="00B66E88">
        <w:rPr>
          <w:rStyle w:val="VerbatimChar"/>
          <w:lang w:val="hr-HR"/>
        </w:rPr>
        <w:t xml:space="preserve">„UCI </w:t>
      </w:r>
      <w:proofErr w:type="spellStart"/>
      <w:r w:rsidRPr="00B66E88">
        <w:rPr>
          <w:rStyle w:val="VerbatimChar"/>
          <w:lang w:val="hr-HR"/>
        </w:rPr>
        <w:t>wine</w:t>
      </w:r>
      <w:proofErr w:type="spellEnd"/>
      <w:r w:rsidRPr="00B66E88">
        <w:rPr>
          <w:rStyle w:val="VerbatimChar"/>
          <w:lang w:val="hr-HR"/>
        </w:rPr>
        <w:t xml:space="preserve"> </w:t>
      </w:r>
      <w:proofErr w:type="spellStart"/>
      <w:r w:rsidRPr="00B66E88">
        <w:rPr>
          <w:rStyle w:val="VerbatimChar"/>
          <w:lang w:val="hr-HR"/>
        </w:rPr>
        <w:t>dataset</w:t>
      </w:r>
      <w:proofErr w:type="spellEnd"/>
      <w:r w:rsidRPr="00B66E88">
        <w:rPr>
          <w:rStyle w:val="VerbatimChar"/>
          <w:lang w:val="hr-HR"/>
        </w:rPr>
        <w:t>“</w:t>
      </w:r>
      <w:r w:rsidRPr="00B66E88">
        <w:rPr>
          <w:lang w:val="hr-HR"/>
        </w:rPr>
        <w:t xml:space="preserve"> i potom pronaći najnoviji URL). Usprkos ekstenziji </w:t>
      </w:r>
      <w:r w:rsidRPr="00B66E88">
        <w:rPr>
          <w:rStyle w:val="VerbatimChar"/>
          <w:lang w:val="hr-HR"/>
        </w:rPr>
        <w:t>data</w:t>
      </w:r>
      <w:r w:rsidRPr="00B66E88">
        <w:rPr>
          <w:lang w:val="hr-HR"/>
        </w:rPr>
        <w:t xml:space="preserve">, radi se o klasičnoj CSV datoteci koju možemo pročitati već poznatom funkcijom </w:t>
      </w:r>
      <w:proofErr w:type="spellStart"/>
      <w:r w:rsidRPr="00B66E88">
        <w:rPr>
          <w:rStyle w:val="VerbatimChar"/>
          <w:lang w:val="hr-HR"/>
        </w:rPr>
        <w:t>read_csv</w:t>
      </w:r>
      <w:proofErr w:type="spellEnd"/>
      <w:r w:rsidRPr="00B66E88">
        <w:rPr>
          <w:lang w:val="hr-HR"/>
        </w:rPr>
        <w:t xml:space="preserve">. Pripazite – ova datoteka nema imena stupaca u prvom retku, o čemu treba voditi računa (pogledajte dokumentaciju funkcije </w:t>
      </w:r>
      <w:proofErr w:type="spellStart"/>
      <w:r w:rsidRPr="00B66E88">
        <w:rPr>
          <w:rStyle w:val="VerbatimChar"/>
          <w:lang w:val="hr-HR"/>
        </w:rPr>
        <w:t>read_csv</w:t>
      </w:r>
      <w:proofErr w:type="spellEnd"/>
      <w:r w:rsidRPr="00B66E88">
        <w:rPr>
          <w:lang w:val="hr-HR"/>
        </w:rPr>
        <w:t xml:space="preserve"> za pomoć kako doskočiti ovoj činjenici!).</w:t>
      </w:r>
    </w:p>
    <w:p w14:paraId="51D6B0BC" w14:textId="77777777" w:rsidR="001F1E64" w:rsidRDefault="001F1E64" w:rsidP="001F1E64">
      <w:pPr>
        <w:pStyle w:val="BodyText"/>
        <w:spacing w:after="0"/>
        <w:rPr>
          <w:lang w:val="hr-HR"/>
        </w:rPr>
      </w:pPr>
    </w:p>
    <w:p w14:paraId="1F0D6B2D" w14:textId="77777777" w:rsidR="008D0668" w:rsidRPr="00B66E88" w:rsidRDefault="008D0668" w:rsidP="001F1E64">
      <w:pPr>
        <w:pStyle w:val="BodyText"/>
        <w:spacing w:before="0" w:line="240" w:lineRule="auto"/>
        <w:rPr>
          <w:lang w:val="hr-HR"/>
        </w:rPr>
      </w:pPr>
      <w:r w:rsidRPr="00B66E88">
        <w:rPr>
          <w:b/>
          <w:lang w:val="hr-HR"/>
        </w:rPr>
        <w:t xml:space="preserve">Vježba 7: Funkcija </w:t>
      </w:r>
      <w:proofErr w:type="spellStart"/>
      <w:r w:rsidRPr="00B66E88">
        <w:rPr>
          <w:rStyle w:val="VerbatimChar"/>
          <w:lang w:val="hr-HR"/>
        </w:rPr>
        <w:t>url</w:t>
      </w:r>
      <w:proofErr w:type="spellEnd"/>
    </w:p>
    <w:p w14:paraId="60D564FA" w14:textId="751576E0" w:rsidR="008D0668" w:rsidRPr="00B66E88" w:rsidRDefault="008D0668" w:rsidP="008D0668">
      <w:pPr>
        <w:pStyle w:val="SourceCode"/>
        <w:rPr>
          <w:lang w:val="hr-HR"/>
        </w:rPr>
      </w:pPr>
      <w:r w:rsidRPr="00B66E88">
        <w:rPr>
          <w:rStyle w:val="CommentTok"/>
          <w:lang w:val="hr-HR"/>
        </w:rPr>
        <w:t># u varijablu `</w:t>
      </w:r>
      <w:proofErr w:type="spellStart"/>
      <w:r w:rsidRPr="00B66E88">
        <w:rPr>
          <w:rStyle w:val="CommentTok"/>
          <w:lang w:val="hr-HR"/>
        </w:rPr>
        <w:t>wineData</w:t>
      </w:r>
      <w:proofErr w:type="spellEnd"/>
      <w:r w:rsidRPr="00B66E88">
        <w:rPr>
          <w:rStyle w:val="CommentTok"/>
          <w:lang w:val="hr-HR"/>
        </w:rPr>
        <w:t>` učitajte datoteke s web-portala UCI</w:t>
      </w:r>
      <w:r w:rsidRPr="00B66E88">
        <w:rPr>
          <w:lang w:val="hr-HR"/>
        </w:rPr>
        <w:br/>
      </w:r>
      <w:r w:rsidRPr="00B66E88">
        <w:rPr>
          <w:rStyle w:val="CommentTok"/>
          <w:lang w:val="hr-HR"/>
        </w:rPr>
        <w:t># korištenjem gore navedenog URL-a</w:t>
      </w:r>
      <w:r w:rsidRPr="00B66E88">
        <w:rPr>
          <w:lang w:val="hr-HR"/>
        </w:rPr>
        <w:br/>
      </w:r>
      <w:r w:rsidRPr="00B66E88">
        <w:rPr>
          <w:rStyle w:val="CommentTok"/>
          <w:lang w:val="hr-HR"/>
        </w:rPr>
        <w:t># koristite funkcije `</w:t>
      </w:r>
      <w:proofErr w:type="spellStart"/>
      <w:r w:rsidRPr="00B66E88">
        <w:rPr>
          <w:rStyle w:val="CommentTok"/>
          <w:lang w:val="hr-HR"/>
        </w:rPr>
        <w:t>read_csv</w:t>
      </w:r>
      <w:proofErr w:type="spellEnd"/>
      <w:r w:rsidRPr="00B66E88">
        <w:rPr>
          <w:rStyle w:val="CommentTok"/>
          <w:lang w:val="hr-HR"/>
        </w:rPr>
        <w:t>` i `</w:t>
      </w:r>
      <w:proofErr w:type="spellStart"/>
      <w:r w:rsidRPr="00B66E88">
        <w:rPr>
          <w:rStyle w:val="CommentTok"/>
          <w:lang w:val="hr-HR"/>
        </w:rPr>
        <w:t>url</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proučite podatkovni okvir `</w:t>
      </w:r>
      <w:proofErr w:type="spellStart"/>
      <w:r w:rsidRPr="00B66E88">
        <w:rPr>
          <w:rStyle w:val="CommentTok"/>
          <w:lang w:val="hr-HR"/>
        </w:rPr>
        <w:t>wineData</w:t>
      </w:r>
      <w:proofErr w:type="spellEnd"/>
      <w:r w:rsidRPr="00B66E88">
        <w:rPr>
          <w:rStyle w:val="CommentTok"/>
          <w:lang w:val="hr-HR"/>
        </w:rPr>
        <w:t>`</w:t>
      </w:r>
    </w:p>
    <w:p w14:paraId="758FBD88" w14:textId="77777777" w:rsidR="008D0668" w:rsidRPr="00B66E88" w:rsidRDefault="008D0668" w:rsidP="008D0668">
      <w:pPr>
        <w:pStyle w:val="FirstParagraph"/>
        <w:rPr>
          <w:lang w:val="hr-HR"/>
        </w:rPr>
      </w:pPr>
      <w:r w:rsidRPr="00B66E88">
        <w:rPr>
          <w:lang w:val="hr-HR"/>
        </w:rPr>
        <w:t>U ovom slučaju imena stupaca moramo postaviti ručno ili koristiti neki drugi izvor da ih na adekvatan način popunimo. Ako je riječ o scenariju gdje na određenom URL-u nalazimo nove podatke poznate strukture, imena stupaca možemo direktno ugraditi u programski kod ako je potrebno.</w:t>
      </w:r>
    </w:p>
    <w:p w14:paraId="59D835CA" w14:textId="77777777" w:rsidR="00975311" w:rsidRDefault="00975311">
      <w:pPr>
        <w:suppressAutoHyphens w:val="0"/>
        <w:spacing w:before="0" w:after="160" w:line="259" w:lineRule="auto"/>
        <w:ind w:left="0"/>
        <w:jc w:val="left"/>
        <w:rPr>
          <w:rFonts w:eastAsiaTheme="majorEastAsia" w:cstheme="majorBidi"/>
          <w:b/>
          <w:bCs/>
          <w:kern w:val="0"/>
          <w:sz w:val="24"/>
          <w:szCs w:val="28"/>
          <w:lang w:eastAsia="en-US"/>
        </w:rPr>
      </w:pPr>
      <w:bookmarkStart w:id="73" w:name="struganje-web-stranica-i-paket-rvest"/>
      <w:bookmarkStart w:id="74" w:name="_Toc67657237"/>
      <w:bookmarkStart w:id="75" w:name="_Toc69307982"/>
      <w:r>
        <w:br w:type="page"/>
      </w:r>
    </w:p>
    <w:p w14:paraId="26670E22" w14:textId="7FD9993A" w:rsidR="008D0668" w:rsidRPr="00B66E88" w:rsidRDefault="008D0668" w:rsidP="008D0668">
      <w:pPr>
        <w:pStyle w:val="Heading3"/>
        <w:rPr>
          <w:lang w:val="hr-HR"/>
        </w:rPr>
      </w:pPr>
      <w:r w:rsidRPr="00B66E88">
        <w:rPr>
          <w:lang w:val="hr-HR"/>
        </w:rPr>
        <w:lastRenderedPageBreak/>
        <w:t xml:space="preserve">Struganje </w:t>
      </w:r>
      <w:r w:rsidRPr="00B66E88">
        <w:rPr>
          <w:i/>
          <w:lang w:val="hr-HR"/>
        </w:rPr>
        <w:t>web</w:t>
      </w:r>
      <w:r w:rsidRPr="00B66E88">
        <w:rPr>
          <w:lang w:val="hr-HR"/>
        </w:rPr>
        <w:t xml:space="preserve">-stranica i paket </w:t>
      </w:r>
      <w:proofErr w:type="spellStart"/>
      <w:r w:rsidRPr="00B66E88">
        <w:rPr>
          <w:rStyle w:val="VerbatimChar"/>
          <w:lang w:val="hr-HR"/>
        </w:rPr>
        <w:t>rvest</w:t>
      </w:r>
      <w:bookmarkEnd w:id="73"/>
      <w:bookmarkEnd w:id="74"/>
      <w:bookmarkEnd w:id="75"/>
      <w:proofErr w:type="spellEnd"/>
    </w:p>
    <w:p w14:paraId="5A95EE6A" w14:textId="77777777" w:rsidR="008D0668" w:rsidRPr="00B66E88" w:rsidRDefault="008D0668" w:rsidP="008D0668">
      <w:pPr>
        <w:pStyle w:val="FirstParagraph"/>
        <w:rPr>
          <w:lang w:val="hr-HR"/>
        </w:rPr>
      </w:pPr>
      <w:r w:rsidRPr="00B66E88">
        <w:rPr>
          <w:lang w:val="hr-HR"/>
        </w:rPr>
        <w:t xml:space="preserve">Puno složeniji scenarij predstavlja onaj gdje podatke moramo „strugati“ s neke </w:t>
      </w:r>
      <w:r w:rsidRPr="00B66E88">
        <w:rPr>
          <w:i/>
          <w:lang w:val="hr-HR"/>
        </w:rPr>
        <w:t>web</w:t>
      </w:r>
      <w:r w:rsidRPr="00B66E88">
        <w:rPr>
          <w:lang w:val="hr-HR"/>
        </w:rPr>
        <w:t xml:space="preserve">–stranice jer oni nisu namijenjeni konzumaciji od strane računala, već pripremljeni za potrebe </w:t>
      </w:r>
      <w:r w:rsidRPr="00B66E88">
        <w:rPr>
          <w:i/>
          <w:lang w:val="hr-HR"/>
        </w:rPr>
        <w:t>web</w:t>
      </w:r>
      <w:r w:rsidRPr="00B66E88">
        <w:rPr>
          <w:lang w:val="hr-HR"/>
        </w:rPr>
        <w:t>-preglednika i ljudske interpretacije. Ovo konkretno znači da su traženi podaci zatrpani unutar oznaka koje koristi format HTML koje za naše potrebe predstavljaju “smeće” koje je potrebno ukloniti i počistiti kako bismo mogli dobiti podatke u adekvatnom, urednom tabličnom obliku.</w:t>
      </w:r>
    </w:p>
    <w:p w14:paraId="44E83DF6" w14:textId="77777777" w:rsidR="008D0668" w:rsidRPr="00B66E88" w:rsidRDefault="008D0668" w:rsidP="008D0668">
      <w:pPr>
        <w:pStyle w:val="BodyText"/>
        <w:rPr>
          <w:lang w:val="hr-HR"/>
        </w:rPr>
      </w:pPr>
      <w:r w:rsidRPr="00B66E88">
        <w:rPr>
          <w:lang w:val="hr-HR"/>
        </w:rPr>
        <w:t xml:space="preserve">U općenitom slučaju postoji više načina kako strugati informacije s </w:t>
      </w:r>
      <w:r w:rsidRPr="00B66E88">
        <w:rPr>
          <w:i/>
          <w:lang w:val="hr-HR"/>
        </w:rPr>
        <w:t>weba</w:t>
      </w:r>
      <w:r w:rsidRPr="00B66E88">
        <w:rPr>
          <w:lang w:val="hr-HR"/>
        </w:rPr>
        <w:t>:</w:t>
      </w:r>
    </w:p>
    <w:p w14:paraId="1C9DDDF6" w14:textId="77777777" w:rsidR="008D0668" w:rsidRPr="00B66E88" w:rsidRDefault="008D0668" w:rsidP="008D0668">
      <w:pPr>
        <w:pStyle w:val="Compact"/>
        <w:numPr>
          <w:ilvl w:val="0"/>
          <w:numId w:val="20"/>
        </w:numPr>
        <w:rPr>
          <w:lang w:val="hr-HR"/>
        </w:rPr>
      </w:pPr>
      <w:r w:rsidRPr="00B66E88">
        <w:rPr>
          <w:lang w:val="hr-HR"/>
        </w:rPr>
        <w:t xml:space="preserve">ručno struganje – korisnik uz pomoć programskih naredbi odabranog jezika i direktnog uvida u sadržaj samostalno izlučuje korisne podatke s odabranih </w:t>
      </w:r>
      <w:r w:rsidRPr="00B66E88">
        <w:rPr>
          <w:i/>
          <w:lang w:val="hr-HR"/>
        </w:rPr>
        <w:t>web</w:t>
      </w:r>
      <w:r w:rsidRPr="00B66E88">
        <w:rPr>
          <w:lang w:val="hr-HR"/>
        </w:rPr>
        <w:t>-stranica te provodi adekvatne prilagodbe prije uvoza u analitički alat</w:t>
      </w:r>
    </w:p>
    <w:p w14:paraId="6F58E6CE" w14:textId="77777777" w:rsidR="008D0668" w:rsidRPr="00B66E88" w:rsidRDefault="008D0668" w:rsidP="008D0668">
      <w:pPr>
        <w:pStyle w:val="Compact"/>
        <w:numPr>
          <w:ilvl w:val="0"/>
          <w:numId w:val="20"/>
        </w:numPr>
        <w:rPr>
          <w:lang w:val="hr-HR"/>
        </w:rPr>
      </w:pPr>
      <w:r w:rsidRPr="00B66E88">
        <w:rPr>
          <w:lang w:val="hr-HR"/>
        </w:rPr>
        <w:t xml:space="preserve">korištenje uzoraka teksta – uz pretpostavku znanja o sadržaju i strukturi izvorne </w:t>
      </w:r>
      <w:r w:rsidRPr="00B66E88">
        <w:rPr>
          <w:i/>
          <w:lang w:val="hr-HR"/>
        </w:rPr>
        <w:t>web</w:t>
      </w:r>
      <w:r w:rsidRPr="00B66E88">
        <w:rPr>
          <w:lang w:val="hr-HR"/>
        </w:rPr>
        <w:t>-stranice, možemo pristupiti HTML stranici kao nizu znakova unutar kojih je skrivena korisna informacija, koju možemo izlučiti uz pomoć tehnologije regularnih izraza</w:t>
      </w:r>
    </w:p>
    <w:p w14:paraId="409B4EC4" w14:textId="77777777" w:rsidR="008D0668" w:rsidRPr="00B66E88" w:rsidRDefault="008D0668" w:rsidP="008D0668">
      <w:pPr>
        <w:pStyle w:val="Compact"/>
        <w:numPr>
          <w:ilvl w:val="0"/>
          <w:numId w:val="20"/>
        </w:numPr>
        <w:rPr>
          <w:lang w:val="hr-HR"/>
        </w:rPr>
      </w:pPr>
      <w:r w:rsidRPr="00B66E88">
        <w:rPr>
          <w:lang w:val="hr-HR"/>
        </w:rPr>
        <w:t xml:space="preserve">korištenje aplikacijskih sučelja – popularni </w:t>
      </w:r>
      <w:r w:rsidRPr="00B66E88">
        <w:rPr>
          <w:i/>
          <w:lang w:val="hr-HR"/>
        </w:rPr>
        <w:t>web</w:t>
      </w:r>
      <w:r w:rsidRPr="00B66E88">
        <w:rPr>
          <w:lang w:val="hr-HR"/>
        </w:rPr>
        <w:t>-portali mogu imati pripremljena sučelja za izvoz informacija u traženom obliku, što je često zapravo usluga povezana s nekim modelom naplate</w:t>
      </w:r>
    </w:p>
    <w:p w14:paraId="21299EA1" w14:textId="77777777" w:rsidR="008D0668" w:rsidRPr="00B66E88" w:rsidRDefault="008D0668" w:rsidP="008D0668">
      <w:pPr>
        <w:pStyle w:val="Compact"/>
        <w:numPr>
          <w:ilvl w:val="0"/>
          <w:numId w:val="20"/>
        </w:numPr>
        <w:rPr>
          <w:lang w:val="hr-HR"/>
        </w:rPr>
      </w:pPr>
      <w:proofErr w:type="spellStart"/>
      <w:r w:rsidRPr="00B66E88">
        <w:rPr>
          <w:lang w:val="hr-HR"/>
        </w:rPr>
        <w:t>parsiranje</w:t>
      </w:r>
      <w:proofErr w:type="spellEnd"/>
      <w:r w:rsidRPr="00B66E88">
        <w:rPr>
          <w:lang w:val="hr-HR"/>
        </w:rPr>
        <w:t xml:space="preserve"> HTML dokumenata kao </w:t>
      </w:r>
      <w:proofErr w:type="spellStart"/>
      <w:r w:rsidRPr="00B66E88">
        <w:rPr>
          <w:lang w:val="hr-HR"/>
        </w:rPr>
        <w:t>stablastih</w:t>
      </w:r>
      <w:proofErr w:type="spellEnd"/>
      <w:r w:rsidRPr="00B66E88">
        <w:rPr>
          <w:lang w:val="hr-HR"/>
        </w:rPr>
        <w:t xml:space="preserve"> struktura – HTML stranica može se gledati kao specijalni slučaj XML stranice – </w:t>
      </w:r>
      <w:proofErr w:type="spellStart"/>
      <w:r w:rsidRPr="00B66E88">
        <w:rPr>
          <w:lang w:val="hr-HR"/>
        </w:rPr>
        <w:t>stablaste</w:t>
      </w:r>
      <w:proofErr w:type="spellEnd"/>
      <w:r w:rsidRPr="00B66E88">
        <w:rPr>
          <w:lang w:val="hr-HR"/>
        </w:rPr>
        <w:t xml:space="preserve"> strukture zapisane u označnom obliku koji možemo analizirati uz pomoć modela DOM (</w:t>
      </w:r>
      <w:proofErr w:type="spellStart"/>
      <w:r w:rsidRPr="00B66E88">
        <w:rPr>
          <w:lang w:val="hr-HR"/>
        </w:rPr>
        <w:t>Document</w:t>
      </w:r>
      <w:proofErr w:type="spellEnd"/>
      <w:r w:rsidRPr="00B66E88">
        <w:rPr>
          <w:lang w:val="hr-HR"/>
        </w:rPr>
        <w:t xml:space="preserve"> </w:t>
      </w:r>
      <w:proofErr w:type="spellStart"/>
      <w:r w:rsidRPr="00B66E88">
        <w:rPr>
          <w:lang w:val="hr-HR"/>
        </w:rPr>
        <w:t>Object</w:t>
      </w:r>
      <w:proofErr w:type="spellEnd"/>
      <w:r w:rsidRPr="00B66E88">
        <w:rPr>
          <w:lang w:val="hr-HR"/>
        </w:rPr>
        <w:t xml:space="preserve"> Model).</w:t>
      </w:r>
    </w:p>
    <w:p w14:paraId="54B74FC4" w14:textId="77777777" w:rsidR="008D0668" w:rsidRDefault="008D0668" w:rsidP="008D0668">
      <w:pPr>
        <w:pStyle w:val="FirstParagraph"/>
        <w:rPr>
          <w:lang w:val="hr-HR"/>
        </w:rPr>
      </w:pPr>
      <w:r w:rsidRPr="00B66E88">
        <w:rPr>
          <w:lang w:val="hr-HR"/>
        </w:rPr>
        <w:t xml:space="preserve">Ni jedan od ovih načina nije trivijalan i često zahtijeva određen trud te predznanje i HTML standarda i procedura analize teksta. Zbog toga detaljan pregled ovih procedura izlazi iz okvira ovoga tečaja. Kako bi se mogao dobiti barem okvirni dojam kako struganje stranica može izgledati u praksi, u nastavku će biti dan kratak primjer kako koristiti paket </w:t>
      </w:r>
      <w:proofErr w:type="spellStart"/>
      <w:r w:rsidRPr="00B66E88">
        <w:rPr>
          <w:rStyle w:val="VerbatimChar"/>
          <w:lang w:val="hr-HR"/>
        </w:rPr>
        <w:t>rvest</w:t>
      </w:r>
      <w:proofErr w:type="spellEnd"/>
      <w:r w:rsidRPr="00B66E88">
        <w:rPr>
          <w:lang w:val="hr-HR"/>
        </w:rPr>
        <w:t xml:space="preserve"> (naziv odabran zbog sličnosti s engleskom riječi </w:t>
      </w:r>
      <w:proofErr w:type="spellStart"/>
      <w:r w:rsidRPr="00B66E88">
        <w:rPr>
          <w:i/>
          <w:lang w:val="hr-HR"/>
        </w:rPr>
        <w:t>harvest</w:t>
      </w:r>
      <w:proofErr w:type="spellEnd"/>
      <w:r w:rsidRPr="00B66E88">
        <w:rPr>
          <w:lang w:val="hr-HR"/>
        </w:rPr>
        <w:t xml:space="preserve"> − žetva, berba) za prikupljanje podataka struganjem </w:t>
      </w:r>
      <w:r w:rsidRPr="00B66E88">
        <w:rPr>
          <w:i/>
          <w:lang w:val="hr-HR"/>
        </w:rPr>
        <w:t>web</w:t>
      </w:r>
      <w:r w:rsidRPr="00B66E88">
        <w:rPr>
          <w:lang w:val="hr-HR"/>
        </w:rPr>
        <w:t>-stranica jednog od domaćih oglasnih portala.</w:t>
      </w:r>
    </w:p>
    <w:p w14:paraId="0BCFC8FE" w14:textId="77777777" w:rsidR="008D0668" w:rsidRPr="00B66E88" w:rsidRDefault="008D0668" w:rsidP="008D0668">
      <w:pPr>
        <w:pStyle w:val="BodyText"/>
        <w:rPr>
          <w:lang w:val="hr-HR"/>
        </w:rPr>
      </w:pPr>
    </w:p>
    <w:p w14:paraId="3D5E806E" w14:textId="77777777" w:rsidR="008D0668" w:rsidRPr="00B66E88" w:rsidRDefault="008D0668" w:rsidP="008D0668">
      <w:pPr>
        <w:pStyle w:val="BodyText"/>
        <w:rPr>
          <w:lang w:val="hr-HR"/>
        </w:rPr>
      </w:pPr>
      <w:r w:rsidRPr="00B66E88">
        <w:rPr>
          <w:b/>
          <w:lang w:val="hr-HR"/>
        </w:rPr>
        <w:t xml:space="preserve">Primjer 7: Struganje </w:t>
      </w:r>
      <w:r w:rsidRPr="00B66E88">
        <w:rPr>
          <w:b/>
          <w:i/>
          <w:lang w:val="hr-HR"/>
        </w:rPr>
        <w:t>web</w:t>
      </w:r>
      <w:r w:rsidRPr="00B66E88">
        <w:rPr>
          <w:b/>
          <w:lang w:val="hr-HR"/>
        </w:rPr>
        <w:t>-stranice</w:t>
      </w:r>
    </w:p>
    <w:p w14:paraId="6D71D2BA" w14:textId="77777777" w:rsidR="008D0668" w:rsidRPr="00B66E88" w:rsidRDefault="008D0668" w:rsidP="008D0668">
      <w:pPr>
        <w:pStyle w:val="SourceCode"/>
        <w:rPr>
          <w:lang w:val="hr-HR"/>
        </w:rPr>
      </w:pPr>
      <w:r w:rsidRPr="00B66E88">
        <w:rPr>
          <w:rStyle w:val="CommentTok"/>
          <w:lang w:val="hr-HR"/>
        </w:rPr>
        <w:t>#library(rvest)  #ako je potrebno</w:t>
      </w:r>
      <w:r w:rsidRPr="00B66E88">
        <w:rPr>
          <w:lang w:val="hr-HR"/>
        </w:rPr>
        <w:br/>
      </w:r>
      <w:r w:rsidRPr="00B66E88">
        <w:rPr>
          <w:rStyle w:val="CommentTok"/>
          <w:lang w:val="hr-HR"/>
        </w:rPr>
        <w:t xml:space="preserve"># </w:t>
      </w:r>
      <w:proofErr w:type="spellStart"/>
      <w:r w:rsidRPr="00B66E88">
        <w:rPr>
          <w:rStyle w:val="CommentTok"/>
          <w:lang w:val="hr-HR"/>
        </w:rPr>
        <w:t>struzemo</w:t>
      </w:r>
      <w:proofErr w:type="spellEnd"/>
      <w:r w:rsidRPr="00B66E88">
        <w:rPr>
          <w:rStyle w:val="CommentTok"/>
          <w:lang w:val="hr-HR"/>
        </w:rPr>
        <w:t xml:space="preserve"> web-stranicu</w:t>
      </w:r>
      <w:r w:rsidRPr="00B66E88">
        <w:rPr>
          <w:lang w:val="hr-HR"/>
        </w:rPr>
        <w:br/>
      </w:r>
      <w:r w:rsidRPr="00B66E88">
        <w:rPr>
          <w:rStyle w:val="CommentTok"/>
          <w:lang w:val="hr-HR"/>
        </w:rPr>
        <w:t xml:space="preserve"># </w:t>
      </w:r>
      <w:proofErr w:type="spellStart"/>
      <w:r w:rsidRPr="00B66E88">
        <w:rPr>
          <w:rStyle w:val="CommentTok"/>
          <w:lang w:val="hr-HR"/>
        </w:rPr>
        <w:t>oglasiFord</w:t>
      </w:r>
      <w:proofErr w:type="spellEnd"/>
      <w:r w:rsidRPr="00B66E88">
        <w:rPr>
          <w:rStyle w:val="CommentTok"/>
          <w:lang w:val="hr-HR"/>
        </w:rPr>
        <w:t xml:space="preserve"> &lt;- </w:t>
      </w:r>
      <w:proofErr w:type="spellStart"/>
      <w:r w:rsidRPr="00B66E88">
        <w:rPr>
          <w:rStyle w:val="CommentTok"/>
          <w:lang w:val="hr-HR"/>
        </w:rPr>
        <w:t>read_html</w:t>
      </w:r>
      <w:proofErr w:type="spellEnd"/>
      <w:r w:rsidRPr="00B66E88">
        <w:rPr>
          <w:rStyle w:val="CommentTok"/>
          <w:lang w:val="hr-HR"/>
        </w:rPr>
        <w:t>("https://www.njuskalo.hr/auti/ford")</w:t>
      </w:r>
      <w:r w:rsidRPr="00B66E88">
        <w:rPr>
          <w:lang w:val="hr-HR"/>
        </w:rPr>
        <w:br/>
      </w:r>
      <w:r w:rsidRPr="00B66E88">
        <w:rPr>
          <w:rStyle w:val="CommentTok"/>
          <w:lang w:val="hr-HR"/>
        </w:rPr>
        <w:t># koristimo lokalnu kopiju radi konzistentnosti i održivosti</w:t>
      </w:r>
      <w:r w:rsidRPr="00B66E88">
        <w:rPr>
          <w:lang w:val="hr-HR"/>
        </w:rPr>
        <w:br/>
      </w:r>
      <w:proofErr w:type="spellStart"/>
      <w:r w:rsidRPr="00B66E88">
        <w:rPr>
          <w:rStyle w:val="NormalTok"/>
          <w:lang w:val="hr-HR"/>
        </w:rPr>
        <w:t>oglasiFord</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read_html</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FordOglasiNjuskalo.html"</w:t>
      </w:r>
      <w:r w:rsidRPr="00B66E88">
        <w:rPr>
          <w:rStyle w:val="NormalTok"/>
          <w:lang w:val="hr-HR"/>
        </w:rPr>
        <w:t>)</w:t>
      </w:r>
      <w:r w:rsidRPr="00B66E88">
        <w:rPr>
          <w:lang w:val="hr-HR"/>
        </w:rPr>
        <w:br/>
      </w:r>
      <w:r w:rsidRPr="00B66E88">
        <w:rPr>
          <w:lang w:val="hr-HR"/>
        </w:rPr>
        <w:br/>
      </w:r>
      <w:r w:rsidRPr="00B66E88">
        <w:rPr>
          <w:rStyle w:val="CommentTok"/>
          <w:lang w:val="hr-HR"/>
        </w:rPr>
        <w:t># uvidom u dobiveni HTML saznajemo da su interesantni elementi</w:t>
      </w:r>
      <w:r w:rsidRPr="00B66E88">
        <w:rPr>
          <w:lang w:val="hr-HR"/>
        </w:rPr>
        <w:br/>
      </w:r>
      <w:r w:rsidRPr="00B66E88">
        <w:rPr>
          <w:rStyle w:val="CommentTok"/>
          <w:lang w:val="hr-HR"/>
        </w:rPr>
        <w:t># pod oznakama .</w:t>
      </w:r>
      <w:proofErr w:type="spellStart"/>
      <w:r w:rsidRPr="00B66E88">
        <w:rPr>
          <w:rStyle w:val="CommentTok"/>
          <w:lang w:val="hr-HR"/>
        </w:rPr>
        <w:t>entity</w:t>
      </w:r>
      <w:proofErr w:type="spellEnd"/>
      <w:r w:rsidRPr="00B66E88">
        <w:rPr>
          <w:rStyle w:val="CommentTok"/>
          <w:lang w:val="hr-HR"/>
        </w:rPr>
        <w:t>-title i .</w:t>
      </w:r>
      <w:proofErr w:type="spellStart"/>
      <w:r w:rsidRPr="00B66E88">
        <w:rPr>
          <w:rStyle w:val="CommentTok"/>
          <w:lang w:val="hr-HR"/>
        </w:rPr>
        <w:t>price-item</w:t>
      </w:r>
      <w:proofErr w:type="spellEnd"/>
      <w:r w:rsidRPr="00B66E88">
        <w:rPr>
          <w:lang w:val="hr-HR"/>
        </w:rPr>
        <w:br/>
      </w:r>
      <w:proofErr w:type="spellStart"/>
      <w:r w:rsidRPr="00B66E88">
        <w:rPr>
          <w:rStyle w:val="NormalTok"/>
          <w:lang w:val="hr-HR"/>
        </w:rPr>
        <w:t>nasloviHTML</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html_nodes</w:t>
      </w:r>
      <w:proofErr w:type="spellEnd"/>
      <w:r w:rsidRPr="00B66E88">
        <w:rPr>
          <w:rStyle w:val="NormalTok"/>
          <w:lang w:val="hr-HR"/>
        </w:rPr>
        <w:t>(</w:t>
      </w:r>
      <w:proofErr w:type="spellStart"/>
      <w:r w:rsidRPr="00B66E88">
        <w:rPr>
          <w:rStyle w:val="NormalTok"/>
          <w:lang w:val="hr-HR"/>
        </w:rPr>
        <w:t>oglasiFord</w:t>
      </w:r>
      <w:proofErr w:type="spellEnd"/>
      <w:r w:rsidRPr="00B66E88">
        <w:rPr>
          <w:rStyle w:val="NormalTok"/>
          <w:lang w:val="hr-HR"/>
        </w:rPr>
        <w:t xml:space="preserve"> , </w:t>
      </w:r>
      <w:r w:rsidRPr="00B66E88">
        <w:rPr>
          <w:rStyle w:val="StringTok"/>
          <w:lang w:val="hr-HR"/>
        </w:rPr>
        <w:t>".</w:t>
      </w:r>
      <w:proofErr w:type="spellStart"/>
      <w:r w:rsidRPr="00B66E88">
        <w:rPr>
          <w:rStyle w:val="StringTok"/>
          <w:lang w:val="hr-HR"/>
        </w:rPr>
        <w:t>entity</w:t>
      </w:r>
      <w:proofErr w:type="spellEnd"/>
      <w:r w:rsidRPr="00B66E88">
        <w:rPr>
          <w:rStyle w:val="StringTok"/>
          <w:lang w:val="hr-HR"/>
        </w:rPr>
        <w:t>-title"</w:t>
      </w:r>
      <w:r w:rsidRPr="00B66E88">
        <w:rPr>
          <w:rStyle w:val="NormalTok"/>
          <w:lang w:val="hr-HR"/>
        </w:rPr>
        <w:t>)</w:t>
      </w:r>
      <w:r w:rsidRPr="00B66E88">
        <w:rPr>
          <w:lang w:val="hr-HR"/>
        </w:rPr>
        <w:br/>
      </w:r>
      <w:proofErr w:type="spellStart"/>
      <w:r w:rsidRPr="00B66E88">
        <w:rPr>
          <w:rStyle w:val="NormalTok"/>
          <w:lang w:val="hr-HR"/>
        </w:rPr>
        <w:t>cijeneHTML</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html_nodes</w:t>
      </w:r>
      <w:proofErr w:type="spellEnd"/>
      <w:r w:rsidRPr="00B66E88">
        <w:rPr>
          <w:rStyle w:val="NormalTok"/>
          <w:lang w:val="hr-HR"/>
        </w:rPr>
        <w:t>(</w:t>
      </w:r>
      <w:proofErr w:type="spellStart"/>
      <w:r w:rsidRPr="00B66E88">
        <w:rPr>
          <w:rStyle w:val="NormalTok"/>
          <w:lang w:val="hr-HR"/>
        </w:rPr>
        <w:t>oglasiFord</w:t>
      </w:r>
      <w:proofErr w:type="spellEnd"/>
      <w:r w:rsidRPr="00B66E88">
        <w:rPr>
          <w:rStyle w:val="NormalTok"/>
          <w:lang w:val="hr-HR"/>
        </w:rPr>
        <w:t xml:space="preserve"> , </w:t>
      </w:r>
      <w:r w:rsidRPr="00B66E88">
        <w:rPr>
          <w:rStyle w:val="StringTok"/>
          <w:lang w:val="hr-HR"/>
        </w:rPr>
        <w:t>".</w:t>
      </w:r>
      <w:proofErr w:type="spellStart"/>
      <w:r w:rsidRPr="00B66E88">
        <w:rPr>
          <w:rStyle w:val="StringTok"/>
          <w:lang w:val="hr-HR"/>
        </w:rPr>
        <w:t>price-item</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r w:rsidRPr="00B66E88">
        <w:rPr>
          <w:rStyle w:val="CommentTok"/>
          <w:lang w:val="hr-HR"/>
        </w:rPr>
        <w:t># izvlačimo tekst iz naslova</w:t>
      </w:r>
      <w:r w:rsidRPr="00B66E88">
        <w:rPr>
          <w:lang w:val="hr-HR"/>
        </w:rPr>
        <w:br/>
      </w:r>
      <w:r w:rsidRPr="00B66E88">
        <w:rPr>
          <w:rStyle w:val="CommentTok"/>
          <w:lang w:val="hr-HR"/>
        </w:rPr>
        <w:t># brišemo prva tri i zadnjih devet (reklame)</w:t>
      </w:r>
      <w:r w:rsidRPr="00B66E88">
        <w:rPr>
          <w:lang w:val="hr-HR"/>
        </w:rPr>
        <w:br/>
      </w:r>
      <w:r w:rsidRPr="00B66E88">
        <w:rPr>
          <w:rStyle w:val="NormalTok"/>
          <w:lang w:val="hr-HR"/>
        </w:rPr>
        <w:t>naslovi &lt;-</w:t>
      </w:r>
      <w:r w:rsidRPr="00B66E88">
        <w:rPr>
          <w:rStyle w:val="StringTok"/>
          <w:lang w:val="hr-HR"/>
        </w:rPr>
        <w:t xml:space="preserve"> </w:t>
      </w:r>
      <w:proofErr w:type="spellStart"/>
      <w:r w:rsidRPr="00B66E88">
        <w:rPr>
          <w:rStyle w:val="KeywordTok"/>
          <w:lang w:val="hr-HR"/>
        </w:rPr>
        <w:t>html_text</w:t>
      </w:r>
      <w:proofErr w:type="spellEnd"/>
      <w:r w:rsidRPr="00B66E88">
        <w:rPr>
          <w:rStyle w:val="NormalTok"/>
          <w:lang w:val="hr-HR"/>
        </w:rPr>
        <w:t>(</w:t>
      </w:r>
      <w:proofErr w:type="spellStart"/>
      <w:r w:rsidRPr="00B66E88">
        <w:rPr>
          <w:rStyle w:val="NormalTok"/>
          <w:lang w:val="hr-HR"/>
        </w:rPr>
        <w:t>nasloviHTML</w:t>
      </w:r>
      <w:proofErr w:type="spellEnd"/>
      <w:r w:rsidRPr="00B66E88">
        <w:rPr>
          <w:rStyle w:val="NormalTok"/>
          <w:lang w:val="hr-HR"/>
        </w:rPr>
        <w:t>)</w:t>
      </w:r>
      <w:r w:rsidRPr="00B66E88">
        <w:rPr>
          <w:lang w:val="hr-HR"/>
        </w:rPr>
        <w:br/>
      </w:r>
      <w:r w:rsidRPr="00B66E88">
        <w:rPr>
          <w:rStyle w:val="NormalTok"/>
          <w:lang w:val="hr-HR"/>
        </w:rPr>
        <w:t>naslovi&lt;-</w:t>
      </w:r>
      <w:r w:rsidRPr="00B66E88">
        <w:rPr>
          <w:rStyle w:val="StringTok"/>
          <w:lang w:val="hr-HR"/>
        </w:rPr>
        <w:t xml:space="preserve"> </w:t>
      </w:r>
      <w:r w:rsidRPr="00B66E88">
        <w:rPr>
          <w:rStyle w:val="NormalTok"/>
          <w:lang w:val="hr-HR"/>
        </w:rPr>
        <w:t>naslovi[</w:t>
      </w:r>
      <w:r w:rsidRPr="00B66E88">
        <w:rPr>
          <w:rStyle w:val="OperatorTok"/>
          <w:lang w:val="hr-HR"/>
        </w:rPr>
        <w:t>-</w:t>
      </w:r>
      <w:r w:rsidRPr="00B66E88">
        <w:rPr>
          <w:rStyle w:val="NormalTok"/>
          <w:lang w:val="hr-HR"/>
        </w:rPr>
        <w:t>(</w:t>
      </w:r>
      <w:r w:rsidRPr="00B66E88">
        <w:rPr>
          <w:rStyle w:val="DecValTok"/>
          <w:lang w:val="hr-HR"/>
        </w:rPr>
        <w:t>1</w:t>
      </w:r>
      <w:r w:rsidRPr="00B66E88">
        <w:rPr>
          <w:rStyle w:val="OperatorTok"/>
          <w:lang w:val="hr-HR"/>
        </w:rPr>
        <w:t>:</w:t>
      </w:r>
      <w:r w:rsidRPr="00B66E88">
        <w:rPr>
          <w:rStyle w:val="DecValTok"/>
          <w:lang w:val="hr-HR"/>
        </w:rPr>
        <w:t>3</w:t>
      </w:r>
      <w:r w:rsidRPr="00B66E88">
        <w:rPr>
          <w:rStyle w:val="NormalTok"/>
          <w:lang w:val="hr-HR"/>
        </w:rPr>
        <w:t>)]</w:t>
      </w:r>
      <w:r w:rsidRPr="00B66E88">
        <w:rPr>
          <w:lang w:val="hr-HR"/>
        </w:rPr>
        <w:br/>
      </w:r>
      <w:r w:rsidRPr="00B66E88">
        <w:rPr>
          <w:rStyle w:val="NormalTok"/>
          <w:lang w:val="hr-HR"/>
        </w:rPr>
        <w:t>l &lt;-</w:t>
      </w:r>
      <w:r w:rsidRPr="00B66E88">
        <w:rPr>
          <w:rStyle w:val="StringTok"/>
          <w:lang w:val="hr-HR"/>
        </w:rPr>
        <w:t xml:space="preserve"> </w:t>
      </w:r>
      <w:proofErr w:type="spellStart"/>
      <w:r w:rsidRPr="00B66E88">
        <w:rPr>
          <w:rStyle w:val="KeywordTok"/>
          <w:lang w:val="hr-HR"/>
        </w:rPr>
        <w:t>length</w:t>
      </w:r>
      <w:proofErr w:type="spellEnd"/>
      <w:r w:rsidRPr="00B66E88">
        <w:rPr>
          <w:rStyle w:val="NormalTok"/>
          <w:lang w:val="hr-HR"/>
        </w:rPr>
        <w:t>(naslovi)</w:t>
      </w:r>
      <w:r w:rsidRPr="00B66E88">
        <w:rPr>
          <w:lang w:val="hr-HR"/>
        </w:rPr>
        <w:br/>
      </w:r>
      <w:r w:rsidRPr="00B66E88">
        <w:rPr>
          <w:rStyle w:val="NormalTok"/>
          <w:lang w:val="hr-HR"/>
        </w:rPr>
        <w:t>naslovi &lt;-</w:t>
      </w:r>
      <w:r w:rsidRPr="00B66E88">
        <w:rPr>
          <w:rStyle w:val="StringTok"/>
          <w:lang w:val="hr-HR"/>
        </w:rPr>
        <w:t xml:space="preserve"> </w:t>
      </w:r>
      <w:r w:rsidRPr="00B66E88">
        <w:rPr>
          <w:rStyle w:val="NormalTok"/>
          <w:lang w:val="hr-HR"/>
        </w:rPr>
        <w:t>naslovi[</w:t>
      </w:r>
      <w:r w:rsidRPr="00B66E88">
        <w:rPr>
          <w:rStyle w:val="OperatorTok"/>
          <w:lang w:val="hr-HR"/>
        </w:rPr>
        <w:t>-</w:t>
      </w:r>
      <w:r w:rsidRPr="00B66E88">
        <w:rPr>
          <w:rStyle w:val="NormalTok"/>
          <w:lang w:val="hr-HR"/>
        </w:rPr>
        <w:t>((l</w:t>
      </w:r>
      <w:r w:rsidRPr="00B66E88">
        <w:rPr>
          <w:rStyle w:val="DecValTok"/>
          <w:lang w:val="hr-HR"/>
        </w:rPr>
        <w:t>-8</w:t>
      </w:r>
      <w:r w:rsidRPr="00B66E88">
        <w:rPr>
          <w:rStyle w:val="NormalTok"/>
          <w:lang w:val="hr-HR"/>
        </w:rPr>
        <w:t>)</w:t>
      </w:r>
      <w:r w:rsidRPr="00B66E88">
        <w:rPr>
          <w:rStyle w:val="OperatorTok"/>
          <w:lang w:val="hr-HR"/>
        </w:rPr>
        <w:t>:</w:t>
      </w:r>
      <w:r w:rsidRPr="00B66E88">
        <w:rPr>
          <w:rStyle w:val="NormalTok"/>
          <w:lang w:val="hr-HR"/>
        </w:rPr>
        <w:t>l)]</w:t>
      </w:r>
      <w:r w:rsidRPr="00B66E88">
        <w:rPr>
          <w:lang w:val="hr-HR"/>
        </w:rPr>
        <w:br/>
      </w:r>
      <w:r w:rsidRPr="00B66E88">
        <w:rPr>
          <w:lang w:val="hr-HR"/>
        </w:rPr>
        <w:br/>
      </w:r>
      <w:r w:rsidRPr="00B66E88">
        <w:rPr>
          <w:rStyle w:val="CommentTok"/>
          <w:lang w:val="hr-HR"/>
        </w:rPr>
        <w:t># izvlačimo cijene</w:t>
      </w:r>
      <w:r w:rsidRPr="00B66E88">
        <w:rPr>
          <w:lang w:val="hr-HR"/>
        </w:rPr>
        <w:br/>
      </w:r>
      <w:r w:rsidRPr="00B66E88">
        <w:rPr>
          <w:rStyle w:val="CommentTok"/>
          <w:lang w:val="hr-HR"/>
        </w:rPr>
        <w:lastRenderedPageBreak/>
        <w:t># ostavljamo samo neparne retke (dvostruke cijene, akcije i euri)</w:t>
      </w:r>
      <w:r w:rsidRPr="00B66E88">
        <w:rPr>
          <w:lang w:val="hr-HR"/>
        </w:rPr>
        <w:br/>
      </w:r>
      <w:r w:rsidRPr="00B66E88">
        <w:rPr>
          <w:rStyle w:val="CommentTok"/>
          <w:lang w:val="hr-HR"/>
        </w:rPr>
        <w:t># brišemo prva tri retka (reklame)</w:t>
      </w:r>
      <w:r w:rsidRPr="00B66E88">
        <w:rPr>
          <w:lang w:val="hr-HR"/>
        </w:rPr>
        <w:br/>
      </w:r>
      <w:r w:rsidRPr="00B66E88">
        <w:rPr>
          <w:rStyle w:val="CommentTok"/>
          <w:lang w:val="hr-HR"/>
        </w:rPr>
        <w:t># uz pomoć regularnih izraza zadržavamo samo cijenu</w:t>
      </w:r>
      <w:r w:rsidRPr="00B66E88">
        <w:rPr>
          <w:lang w:val="hr-HR"/>
        </w:rPr>
        <w:br/>
      </w:r>
      <w:r w:rsidRPr="00B66E88">
        <w:rPr>
          <w:rStyle w:val="NormalTok"/>
          <w:lang w:val="hr-HR"/>
        </w:rPr>
        <w:t>cijene &lt;-</w:t>
      </w:r>
      <w:r w:rsidRPr="00B66E88">
        <w:rPr>
          <w:rStyle w:val="StringTok"/>
          <w:lang w:val="hr-HR"/>
        </w:rPr>
        <w:t xml:space="preserve"> </w:t>
      </w:r>
      <w:proofErr w:type="spellStart"/>
      <w:r w:rsidRPr="00B66E88">
        <w:rPr>
          <w:rStyle w:val="KeywordTok"/>
          <w:lang w:val="hr-HR"/>
        </w:rPr>
        <w:t>html_text</w:t>
      </w:r>
      <w:proofErr w:type="spellEnd"/>
      <w:r w:rsidRPr="00B66E88">
        <w:rPr>
          <w:rStyle w:val="NormalTok"/>
          <w:lang w:val="hr-HR"/>
        </w:rPr>
        <w:t>(</w:t>
      </w:r>
      <w:proofErr w:type="spellStart"/>
      <w:r w:rsidRPr="00B66E88">
        <w:rPr>
          <w:rStyle w:val="NormalTok"/>
          <w:lang w:val="hr-HR"/>
        </w:rPr>
        <w:t>cijeneHTML</w:t>
      </w:r>
      <w:proofErr w:type="spellEnd"/>
      <w:r w:rsidRPr="00B66E88">
        <w:rPr>
          <w:rStyle w:val="NormalTok"/>
          <w:lang w:val="hr-HR"/>
        </w:rPr>
        <w:t>)</w:t>
      </w:r>
      <w:r w:rsidRPr="00B66E88">
        <w:rPr>
          <w:lang w:val="hr-HR"/>
        </w:rPr>
        <w:br/>
      </w:r>
      <w:r w:rsidRPr="00B66E88">
        <w:rPr>
          <w:rStyle w:val="NormalTok"/>
          <w:lang w:val="hr-HR"/>
        </w:rPr>
        <w:t>cijene &lt;-</w:t>
      </w:r>
      <w:r w:rsidRPr="00B66E88">
        <w:rPr>
          <w:rStyle w:val="StringTok"/>
          <w:lang w:val="hr-HR"/>
        </w:rPr>
        <w:t xml:space="preserve"> </w:t>
      </w:r>
      <w:r w:rsidRPr="00B66E88">
        <w:rPr>
          <w:rStyle w:val="NormalTok"/>
          <w:lang w:val="hr-HR"/>
        </w:rPr>
        <w:t>cijene[</w:t>
      </w:r>
      <w:proofErr w:type="spellStart"/>
      <w:r w:rsidRPr="00B66E88">
        <w:rPr>
          <w:rStyle w:val="KeywordTok"/>
          <w:lang w:val="hr-HR"/>
        </w:rPr>
        <w:t>seq</w:t>
      </w:r>
      <w:proofErr w:type="spellEnd"/>
      <w:r w:rsidRPr="00B66E88">
        <w:rPr>
          <w:rStyle w:val="NormalTok"/>
          <w:lang w:val="hr-HR"/>
        </w:rPr>
        <w:t>(</w:t>
      </w:r>
      <w:r w:rsidRPr="00B66E88">
        <w:rPr>
          <w:rStyle w:val="DecValTok"/>
          <w:lang w:val="hr-HR"/>
        </w:rPr>
        <w:t>1</w:t>
      </w:r>
      <w:r w:rsidRPr="00B66E88">
        <w:rPr>
          <w:rStyle w:val="NormalTok"/>
          <w:lang w:val="hr-HR"/>
        </w:rPr>
        <w:t xml:space="preserve">, </w:t>
      </w:r>
      <w:proofErr w:type="spellStart"/>
      <w:r w:rsidRPr="00B66E88">
        <w:rPr>
          <w:rStyle w:val="KeywordTok"/>
          <w:lang w:val="hr-HR"/>
        </w:rPr>
        <w:t>length</w:t>
      </w:r>
      <w:proofErr w:type="spellEnd"/>
      <w:r w:rsidRPr="00B66E88">
        <w:rPr>
          <w:rStyle w:val="NormalTok"/>
          <w:lang w:val="hr-HR"/>
        </w:rPr>
        <w:t xml:space="preserve">(cijene), </w:t>
      </w:r>
      <w:r w:rsidRPr="00B66E88">
        <w:rPr>
          <w:rStyle w:val="DecValTok"/>
          <w:lang w:val="hr-HR"/>
        </w:rPr>
        <w:t>2</w:t>
      </w:r>
      <w:r w:rsidRPr="00B66E88">
        <w:rPr>
          <w:rStyle w:val="NormalTok"/>
          <w:lang w:val="hr-HR"/>
        </w:rPr>
        <w:t>)]</w:t>
      </w:r>
      <w:r w:rsidRPr="00B66E88">
        <w:rPr>
          <w:lang w:val="hr-HR"/>
        </w:rPr>
        <w:br/>
      </w:r>
      <w:r w:rsidRPr="00B66E88">
        <w:rPr>
          <w:rStyle w:val="NormalTok"/>
          <w:lang w:val="hr-HR"/>
        </w:rPr>
        <w:t>cijene &lt;-</w:t>
      </w:r>
      <w:r w:rsidRPr="00B66E88">
        <w:rPr>
          <w:rStyle w:val="StringTok"/>
          <w:lang w:val="hr-HR"/>
        </w:rPr>
        <w:t xml:space="preserve"> </w:t>
      </w:r>
      <w:r w:rsidRPr="00B66E88">
        <w:rPr>
          <w:rStyle w:val="NormalTok"/>
          <w:lang w:val="hr-HR"/>
        </w:rPr>
        <w:t>cijene[</w:t>
      </w:r>
      <w:r w:rsidRPr="00B66E88">
        <w:rPr>
          <w:rStyle w:val="OperatorTok"/>
          <w:lang w:val="hr-HR"/>
        </w:rPr>
        <w:t>-</w:t>
      </w:r>
      <w:r w:rsidRPr="00B66E88">
        <w:rPr>
          <w:rStyle w:val="NormalTok"/>
          <w:lang w:val="hr-HR"/>
        </w:rPr>
        <w:t>(</w:t>
      </w:r>
      <w:r w:rsidRPr="00B66E88">
        <w:rPr>
          <w:rStyle w:val="DecValTok"/>
          <w:lang w:val="hr-HR"/>
        </w:rPr>
        <w:t>1</w:t>
      </w:r>
      <w:r w:rsidRPr="00B66E88">
        <w:rPr>
          <w:rStyle w:val="OperatorTok"/>
          <w:lang w:val="hr-HR"/>
        </w:rPr>
        <w:t>:</w:t>
      </w:r>
      <w:r w:rsidRPr="00B66E88">
        <w:rPr>
          <w:rStyle w:val="DecValTok"/>
          <w:lang w:val="hr-HR"/>
        </w:rPr>
        <w:t>3</w:t>
      </w:r>
      <w:r w:rsidRPr="00B66E88">
        <w:rPr>
          <w:rStyle w:val="NormalTok"/>
          <w:lang w:val="hr-HR"/>
        </w:rPr>
        <w:t>)]</w:t>
      </w:r>
      <w:r w:rsidRPr="00B66E88">
        <w:rPr>
          <w:lang w:val="hr-HR"/>
        </w:rPr>
        <w:br/>
      </w:r>
      <w:r w:rsidRPr="00B66E88">
        <w:rPr>
          <w:rStyle w:val="NormalTok"/>
          <w:lang w:val="hr-HR"/>
        </w:rPr>
        <w:t>cijene &lt;-</w:t>
      </w:r>
      <w:r w:rsidRPr="00B66E88">
        <w:rPr>
          <w:rStyle w:val="StringTok"/>
          <w:lang w:val="hr-HR"/>
        </w:rPr>
        <w:t xml:space="preserve"> </w:t>
      </w:r>
      <w:proofErr w:type="spellStart"/>
      <w:r w:rsidRPr="00B66E88">
        <w:rPr>
          <w:rStyle w:val="KeywordTok"/>
          <w:lang w:val="hr-HR"/>
        </w:rPr>
        <w:t>str_extract</w:t>
      </w:r>
      <w:proofErr w:type="spellEnd"/>
      <w:r w:rsidRPr="00B66E88">
        <w:rPr>
          <w:rStyle w:val="NormalTok"/>
          <w:lang w:val="hr-HR"/>
        </w:rPr>
        <w:t xml:space="preserve">(cijene, </w:t>
      </w:r>
      <w:r w:rsidRPr="00B66E88">
        <w:rPr>
          <w:rStyle w:val="StringTok"/>
          <w:lang w:val="hr-HR"/>
        </w:rPr>
        <w:t>"[:</w:t>
      </w:r>
      <w:proofErr w:type="spellStart"/>
      <w:r w:rsidRPr="00B66E88">
        <w:rPr>
          <w:rStyle w:val="StringTok"/>
          <w:lang w:val="hr-HR"/>
        </w:rPr>
        <w:t>digit</w:t>
      </w:r>
      <w:proofErr w:type="spellEnd"/>
      <w:r w:rsidRPr="00B66E88">
        <w:rPr>
          <w:rStyle w:val="StringTok"/>
          <w:lang w:val="hr-HR"/>
        </w:rPr>
        <w:t>:]*[:</w:t>
      </w:r>
      <w:proofErr w:type="spellStart"/>
      <w:r w:rsidRPr="00B66E88">
        <w:rPr>
          <w:rStyle w:val="StringTok"/>
          <w:lang w:val="hr-HR"/>
        </w:rPr>
        <w:t>punct</w:t>
      </w:r>
      <w:proofErr w:type="spellEnd"/>
      <w:r w:rsidRPr="00B66E88">
        <w:rPr>
          <w:rStyle w:val="StringTok"/>
          <w:lang w:val="hr-HR"/>
        </w:rPr>
        <w:t>:][:</w:t>
      </w:r>
      <w:proofErr w:type="spellStart"/>
      <w:r w:rsidRPr="00B66E88">
        <w:rPr>
          <w:rStyle w:val="StringTok"/>
          <w:lang w:val="hr-HR"/>
        </w:rPr>
        <w:t>digit</w:t>
      </w:r>
      <w:proofErr w:type="spellEnd"/>
      <w:r w:rsidRPr="00B66E88">
        <w:rPr>
          <w:rStyle w:val="StringTok"/>
          <w:lang w:val="hr-HR"/>
        </w:rPr>
        <w:t>:]* kn"</w:t>
      </w:r>
      <w:r w:rsidRPr="00B66E88">
        <w:rPr>
          <w:rStyle w:val="NormalTok"/>
          <w:lang w:val="hr-HR"/>
        </w:rPr>
        <w:t>)</w:t>
      </w:r>
      <w:r w:rsidRPr="00B66E88">
        <w:rPr>
          <w:lang w:val="hr-HR"/>
        </w:rPr>
        <w:br/>
      </w:r>
      <w:r w:rsidRPr="00B66E88">
        <w:rPr>
          <w:lang w:val="hr-HR"/>
        </w:rPr>
        <w:br/>
      </w:r>
      <w:r w:rsidRPr="00B66E88">
        <w:rPr>
          <w:rStyle w:val="CommentTok"/>
          <w:lang w:val="hr-HR"/>
        </w:rPr>
        <w:t># oblikujemo sve u podatkovni okvir</w:t>
      </w:r>
      <w:r w:rsidRPr="00B66E88">
        <w:rPr>
          <w:lang w:val="hr-HR"/>
        </w:rPr>
        <w:br/>
      </w:r>
      <w:proofErr w:type="spellStart"/>
      <w:r w:rsidRPr="00B66E88">
        <w:rPr>
          <w:rStyle w:val="NormalTok"/>
          <w:lang w:val="hr-HR"/>
        </w:rPr>
        <w:t>oglasi_ford_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w:t>
      </w:r>
      <w:r w:rsidRPr="00B66E88">
        <w:rPr>
          <w:rStyle w:val="DataTypeTok"/>
          <w:lang w:val="hr-HR"/>
        </w:rPr>
        <w:t>naslov =</w:t>
      </w:r>
      <w:r w:rsidRPr="00B66E88">
        <w:rPr>
          <w:rStyle w:val="NormalTok"/>
          <w:lang w:val="hr-HR"/>
        </w:rPr>
        <w:t xml:space="preserve"> naslovi, </w:t>
      </w:r>
      <w:r w:rsidRPr="00B66E88">
        <w:rPr>
          <w:rStyle w:val="DataTypeTok"/>
          <w:lang w:val="hr-HR"/>
        </w:rPr>
        <w:t>cijena =</w:t>
      </w:r>
      <w:r w:rsidRPr="00B66E88">
        <w:rPr>
          <w:rStyle w:val="NormalTok"/>
          <w:lang w:val="hr-HR"/>
        </w:rPr>
        <w:t xml:space="preserve"> cijene)</w:t>
      </w:r>
      <w:r w:rsidRPr="00B66E88">
        <w:rPr>
          <w:lang w:val="hr-HR"/>
        </w:rPr>
        <w:br/>
      </w:r>
      <w:r w:rsidRPr="00B66E88">
        <w:rPr>
          <w:lang w:val="hr-HR"/>
        </w:rPr>
        <w:br/>
      </w:r>
      <w:r w:rsidRPr="00B66E88">
        <w:rPr>
          <w:rStyle w:val="CommentTok"/>
          <w:lang w:val="hr-HR"/>
        </w:rPr>
        <w:t># pregled</w:t>
      </w:r>
      <w:r w:rsidRPr="00B66E88">
        <w:rPr>
          <w:lang w:val="hr-HR"/>
        </w:rPr>
        <w:br/>
      </w:r>
      <w:proofErr w:type="spellStart"/>
      <w:r w:rsidRPr="00B66E88">
        <w:rPr>
          <w:rStyle w:val="KeywordTok"/>
          <w:lang w:val="hr-HR"/>
        </w:rPr>
        <w:t>head</w:t>
      </w:r>
      <w:proofErr w:type="spellEnd"/>
      <w:r w:rsidRPr="00B66E88">
        <w:rPr>
          <w:rStyle w:val="NormalTok"/>
          <w:lang w:val="hr-HR"/>
        </w:rPr>
        <w:t>(</w:t>
      </w:r>
      <w:proofErr w:type="spellStart"/>
      <w:r w:rsidRPr="00B66E88">
        <w:rPr>
          <w:rStyle w:val="NormalTok"/>
          <w:lang w:val="hr-HR"/>
        </w:rPr>
        <w:t>oglasi_ford_df</w:t>
      </w:r>
      <w:proofErr w:type="spellEnd"/>
      <w:r w:rsidRPr="00B66E88">
        <w:rPr>
          <w:rStyle w:val="NormalTok"/>
          <w:lang w:val="hr-HR"/>
        </w:rPr>
        <w:t>)</w:t>
      </w:r>
    </w:p>
    <w:p w14:paraId="42AE1072" w14:textId="77777777" w:rsidR="008D0668" w:rsidRPr="00B66E88" w:rsidRDefault="008D0668" w:rsidP="008D0668">
      <w:pPr>
        <w:pStyle w:val="FirstParagraph"/>
        <w:rPr>
          <w:lang w:val="hr-HR"/>
        </w:rPr>
      </w:pPr>
      <w:r w:rsidRPr="00B66E88">
        <w:rPr>
          <w:lang w:val="hr-HR"/>
        </w:rPr>
        <w:t xml:space="preserve">Možemo se lako uvjeriti da je struganje </w:t>
      </w:r>
      <w:r w:rsidRPr="00B66E88">
        <w:rPr>
          <w:i/>
          <w:lang w:val="hr-HR"/>
        </w:rPr>
        <w:t>web</w:t>
      </w:r>
      <w:r w:rsidRPr="00B66E88">
        <w:rPr>
          <w:lang w:val="hr-HR"/>
        </w:rPr>
        <w:t xml:space="preserve">-stranica na ovaj način često težak i mukotrpan posao koji je zbog svoje uske povezanosti sa sadržajem što ga stružemo često podložan problemima održivosti i stabilnosti te za koji uglavnom ne postoji jedinstven recept. Nadalje, struganje većega broja </w:t>
      </w:r>
      <w:r w:rsidRPr="00B66E88">
        <w:rPr>
          <w:i/>
          <w:lang w:val="hr-HR"/>
        </w:rPr>
        <w:t>web</w:t>
      </w:r>
      <w:r w:rsidRPr="00B66E88">
        <w:rPr>
          <w:lang w:val="hr-HR"/>
        </w:rPr>
        <w:t xml:space="preserve">-stranica na ovaj način često sa sobom nosi etičke, ali i pravne probleme zbog mogućeg preopterećenja poslužitelja </w:t>
      </w:r>
      <w:r w:rsidRPr="00B66E88">
        <w:rPr>
          <w:i/>
          <w:lang w:val="hr-HR"/>
        </w:rPr>
        <w:t>web</w:t>
      </w:r>
      <w:r w:rsidRPr="00B66E88">
        <w:rPr>
          <w:lang w:val="hr-HR"/>
        </w:rPr>
        <w:t>-stranica kroz prevelik broj zahtjeva. Zbog toga ovakvim procesima treba postupati oprezno i – u slučaju da šaljemo više zahtjeva nego što bi to ljudski korisnik činio – uz otvorenu komunikaciju s vlasnicima podataka koje stružemo. Iz ovog razloga često je puno bolje koristiti gotova aplikacijska sučelja za programski pristup (ako postoje) jer je na taj način prikupljanje podataka transparentno s obje strane, kao i uvjeti njihova korištenja te eventualna naplata ako se radi o komercijalnom modelu dijeljenja podataka.</w:t>
      </w:r>
    </w:p>
    <w:p w14:paraId="2AB9CE64" w14:textId="77777777" w:rsidR="008D0668" w:rsidRPr="00B66E88" w:rsidRDefault="008D0668" w:rsidP="008D0668">
      <w:pPr>
        <w:pStyle w:val="Heading2"/>
        <w:rPr>
          <w:lang w:val="hr-HR"/>
        </w:rPr>
      </w:pPr>
      <w:bookmarkStart w:id="76" w:name="ostali-oblici-ulaznih-podataka"/>
      <w:bookmarkStart w:id="77" w:name="_Toc67657238"/>
      <w:bookmarkStart w:id="78" w:name="_Toc69307983"/>
      <w:r w:rsidRPr="00B66E88">
        <w:rPr>
          <w:lang w:val="hr-HR"/>
        </w:rPr>
        <w:t>Ostali oblici ulaznih podataka</w:t>
      </w:r>
      <w:bookmarkEnd w:id="76"/>
      <w:bookmarkEnd w:id="77"/>
      <w:bookmarkEnd w:id="78"/>
    </w:p>
    <w:p w14:paraId="352F982A" w14:textId="77777777" w:rsidR="008D0668" w:rsidRPr="00B66E88" w:rsidRDefault="008D0668" w:rsidP="008D0668">
      <w:pPr>
        <w:pStyle w:val="Heading3"/>
        <w:rPr>
          <w:lang w:val="hr-HR"/>
        </w:rPr>
      </w:pPr>
      <w:bookmarkStart w:id="79" w:name="relacijske-baze-podataka-i-skladišta"/>
      <w:bookmarkStart w:id="80" w:name="_Toc67657239"/>
      <w:bookmarkStart w:id="81" w:name="_Toc69307984"/>
      <w:r w:rsidRPr="00B66E88">
        <w:rPr>
          <w:lang w:val="hr-HR"/>
        </w:rPr>
        <w:t>Relacijske baze podataka i skladišta</w:t>
      </w:r>
      <w:bookmarkEnd w:id="79"/>
      <w:bookmarkEnd w:id="80"/>
      <w:bookmarkEnd w:id="81"/>
    </w:p>
    <w:p w14:paraId="7DED41D2" w14:textId="77777777" w:rsidR="008D0668" w:rsidRPr="00B66E88" w:rsidRDefault="008D0668" w:rsidP="008D0668">
      <w:pPr>
        <w:pStyle w:val="FirstParagraph"/>
        <w:rPr>
          <w:lang w:val="hr-HR"/>
        </w:rPr>
      </w:pPr>
      <w:r w:rsidRPr="00B66E88">
        <w:rPr>
          <w:lang w:val="hr-HR"/>
        </w:rPr>
        <w:t xml:space="preserve">Relacijske baze (engl. </w:t>
      </w:r>
      <w:proofErr w:type="spellStart"/>
      <w:r w:rsidRPr="00B66E88">
        <w:rPr>
          <w:i/>
          <w:lang w:val="hr-HR"/>
        </w:rPr>
        <w:t>database</w:t>
      </w:r>
      <w:proofErr w:type="spellEnd"/>
      <w:r w:rsidRPr="00B66E88">
        <w:rPr>
          <w:lang w:val="hr-HR"/>
        </w:rPr>
        <w:t xml:space="preserve">) i skladišta (engl. </w:t>
      </w:r>
      <w:r w:rsidRPr="00B66E88">
        <w:rPr>
          <w:i/>
          <w:lang w:val="hr-HR"/>
        </w:rPr>
        <w:t xml:space="preserve">data </w:t>
      </w:r>
      <w:proofErr w:type="spellStart"/>
      <w:r w:rsidRPr="00B66E88">
        <w:rPr>
          <w:i/>
          <w:lang w:val="hr-HR"/>
        </w:rPr>
        <w:t>warehouse</w:t>
      </w:r>
      <w:proofErr w:type="spellEnd"/>
      <w:r w:rsidRPr="00B66E88">
        <w:rPr>
          <w:lang w:val="hr-HR"/>
        </w:rPr>
        <w:t xml:space="preserve">, tj. DW ili DWH) čest su izvor podataka za analize koje provodimo u jeziku R. Kao i kod Excel datoteka, jedna od standardnih procedura pripreme podataka za analitički proces je tzv. izvoz (engl. </w:t>
      </w:r>
      <w:proofErr w:type="spellStart"/>
      <w:r w:rsidRPr="00B66E88">
        <w:rPr>
          <w:i/>
          <w:lang w:val="hr-HR"/>
        </w:rPr>
        <w:t>export</w:t>
      </w:r>
      <w:proofErr w:type="spellEnd"/>
      <w:r w:rsidRPr="00B66E88">
        <w:rPr>
          <w:lang w:val="hr-HR"/>
        </w:rPr>
        <w:t>) podataka iz baze u CSV datoteku, koja se potom učitava u R. Usprkos tome u procesu podatkovne analize koja koristi relacijske baze ili skladišta podataka kao izvore, često se pojavi potreba za direktnim pristupom podacima u bazi. Razlozi su brojni, a jedan od najčešćih je taj što su baze i skladišta često optimizirani za provođenje kompleksnih, resursno zahtjevnih upita nad velikim količinama podataka. U takvim slučajevima analitičar može donijeti odluku (ili biti primoran) da se određeni poslovi pripreme podataka izvrše direktno nad bazom, prije nego se podaci izvezu u okolinu jezika R.</w:t>
      </w:r>
    </w:p>
    <w:p w14:paraId="120308D5" w14:textId="77777777" w:rsidR="008D0668" w:rsidRPr="00B66E88" w:rsidRDefault="008D0668" w:rsidP="008D0668">
      <w:pPr>
        <w:pStyle w:val="BodyText"/>
        <w:rPr>
          <w:lang w:val="hr-HR"/>
        </w:rPr>
      </w:pPr>
      <w:r w:rsidRPr="00B66E88">
        <w:rPr>
          <w:lang w:val="hr-HR"/>
        </w:rPr>
        <w:t>Nužan preduvjet za rad nad relacijskim bazama podataka jest poznavanje jezika SQL. Detaljan pregled ovoga jezika izlazi iz okvira ovoga tečaja, ali možemo pogledati primjer jednostavnoga SQL upita (s objašnjenjima):</w:t>
      </w:r>
    </w:p>
    <w:p w14:paraId="19768A74" w14:textId="77777777" w:rsidR="008D0668" w:rsidRPr="00B66E88" w:rsidRDefault="008D0668" w:rsidP="008D0668">
      <w:pPr>
        <w:pStyle w:val="SourceCode"/>
        <w:rPr>
          <w:lang w:val="hr-HR"/>
        </w:rPr>
      </w:pPr>
      <w:r w:rsidRPr="00B66E88">
        <w:rPr>
          <w:rStyle w:val="NormalTok"/>
          <w:lang w:val="hr-HR"/>
        </w:rPr>
        <w:t xml:space="preserve">SELECT </w:t>
      </w:r>
      <w:proofErr w:type="spellStart"/>
      <w:r w:rsidRPr="00B66E88">
        <w:rPr>
          <w:rStyle w:val="NormalTok"/>
          <w:lang w:val="hr-HR"/>
        </w:rPr>
        <w:t>jmbg</w:t>
      </w:r>
      <w:proofErr w:type="spellEnd"/>
      <w:r w:rsidRPr="00B66E88">
        <w:rPr>
          <w:rStyle w:val="NormalTok"/>
          <w:lang w:val="hr-HR"/>
        </w:rPr>
        <w:t xml:space="preserve">, prezime, </w:t>
      </w:r>
      <w:proofErr w:type="spellStart"/>
      <w:r w:rsidRPr="00B66E88">
        <w:rPr>
          <w:rStyle w:val="NormalTok"/>
          <w:lang w:val="hr-HR"/>
        </w:rPr>
        <w:t>datRod</w:t>
      </w:r>
      <w:proofErr w:type="spellEnd"/>
      <w:r w:rsidRPr="00B66E88">
        <w:rPr>
          <w:rStyle w:val="NormalTok"/>
          <w:lang w:val="hr-HR"/>
        </w:rPr>
        <w:t xml:space="preserve">     </w:t>
      </w:r>
      <w:r w:rsidRPr="00B66E88">
        <w:rPr>
          <w:rStyle w:val="CommentTok"/>
          <w:lang w:val="hr-HR"/>
        </w:rPr>
        <w:t># dohvati podatke iz navedenih stupaca</w:t>
      </w:r>
      <w:r w:rsidRPr="00B66E88">
        <w:rPr>
          <w:lang w:val="hr-HR"/>
        </w:rPr>
        <w:br/>
      </w:r>
      <w:r w:rsidRPr="00B66E88">
        <w:rPr>
          <w:rStyle w:val="NormalTok"/>
          <w:lang w:val="hr-HR"/>
        </w:rPr>
        <w:t xml:space="preserve">FROM zaposlenik                  </w:t>
      </w:r>
      <w:r w:rsidRPr="00B66E88">
        <w:rPr>
          <w:rStyle w:val="CommentTok"/>
          <w:lang w:val="hr-HR"/>
        </w:rPr>
        <w:t># iz tablice zaposlenik</w:t>
      </w:r>
      <w:r w:rsidRPr="00B66E88">
        <w:rPr>
          <w:lang w:val="hr-HR"/>
        </w:rPr>
        <w:br/>
      </w:r>
      <w:r w:rsidRPr="00B66E88">
        <w:rPr>
          <w:rStyle w:val="NormalTok"/>
          <w:lang w:val="hr-HR"/>
        </w:rPr>
        <w:t xml:space="preserve">WHERE </w:t>
      </w:r>
      <w:proofErr w:type="spellStart"/>
      <w:r w:rsidRPr="00B66E88">
        <w:rPr>
          <w:rStyle w:val="NormalTok"/>
          <w:lang w:val="hr-HR"/>
        </w:rPr>
        <w:t>sifOdjel</w:t>
      </w:r>
      <w:proofErr w:type="spellEnd"/>
      <w:r w:rsidRPr="00B66E88">
        <w:rPr>
          <w:rStyle w:val="NormalTok"/>
          <w:lang w:val="hr-HR"/>
        </w:rPr>
        <w:t xml:space="preserve"> =</w:t>
      </w:r>
      <w:r w:rsidRPr="00B66E88">
        <w:rPr>
          <w:rStyle w:val="StringTok"/>
          <w:lang w:val="hr-HR"/>
        </w:rPr>
        <w:t xml:space="preserve"> "HR"</w:t>
      </w:r>
      <w:r w:rsidRPr="00B66E88">
        <w:rPr>
          <w:rStyle w:val="NormalTok"/>
          <w:lang w:val="hr-HR"/>
        </w:rPr>
        <w:t xml:space="preserve">;           </w:t>
      </w:r>
      <w:r w:rsidRPr="00B66E88">
        <w:rPr>
          <w:rStyle w:val="CommentTok"/>
          <w:lang w:val="hr-HR"/>
        </w:rPr>
        <w:t xml:space="preserve"># za sve retke gdje </w:t>
      </w:r>
      <w:proofErr w:type="spellStart"/>
      <w:r w:rsidRPr="00B66E88">
        <w:rPr>
          <w:rStyle w:val="CommentTok"/>
          <w:lang w:val="hr-HR"/>
        </w:rPr>
        <w:t>sifra</w:t>
      </w:r>
      <w:proofErr w:type="spellEnd"/>
      <w:r w:rsidRPr="00B66E88">
        <w:rPr>
          <w:rStyle w:val="CommentTok"/>
          <w:lang w:val="hr-HR"/>
        </w:rPr>
        <w:t xml:space="preserve"> odjela glasi "HR"</w:t>
      </w:r>
    </w:p>
    <w:p w14:paraId="73AA4B05" w14:textId="77777777" w:rsidR="008D0668" w:rsidRPr="00B66E88" w:rsidRDefault="008D0668" w:rsidP="008D0668">
      <w:pPr>
        <w:pStyle w:val="FirstParagraph"/>
        <w:rPr>
          <w:lang w:val="hr-HR"/>
        </w:rPr>
      </w:pPr>
      <w:r w:rsidRPr="00B66E88">
        <w:rPr>
          <w:lang w:val="hr-HR"/>
        </w:rPr>
        <w:lastRenderedPageBreak/>
        <w:t xml:space="preserve">Analitičar ove SQL upite u praksi izvodi uz pomoć tzv. SQL klijenta, softvera namijenjenoga komunikaciji s bazom. Međutim jezik R i sučelje </w:t>
      </w:r>
      <w:proofErr w:type="spellStart"/>
      <w:r w:rsidRPr="00B66E88">
        <w:rPr>
          <w:lang w:val="hr-HR"/>
        </w:rPr>
        <w:t>RStudio</w:t>
      </w:r>
      <w:proofErr w:type="spellEnd"/>
      <w:r w:rsidRPr="00B66E88">
        <w:rPr>
          <w:lang w:val="hr-HR"/>
        </w:rPr>
        <w:t xml:space="preserve"> omogućuju da analitičar </w:t>
      </w:r>
      <w:r w:rsidRPr="00B66E88">
        <w:rPr>
          <w:b/>
          <w:lang w:val="hr-HR"/>
        </w:rPr>
        <w:t>programski uspostavi vezu s bazom, izvodi SQL upite i rezultate izveze u podatkovni okvir</w:t>
      </w:r>
      <w:r w:rsidRPr="00B66E88">
        <w:rPr>
          <w:lang w:val="hr-HR"/>
        </w:rPr>
        <w:t>. Preduvjet za ovo je dohvat i instalacija paketa koji će predstavljati most između R-a i relacijske baze. U pravilu svaka popularnija relacijska baza podataka nudi i pripadajući R-paket, no proces nekad može zakomplicirati činjenica da ćemo pored instalacije paketa ponekad trebati instalirati i određeni dodatni softver kako bi konekcija mogla biti uspješno uspostavljena.</w:t>
      </w:r>
    </w:p>
    <w:p w14:paraId="670CF893" w14:textId="77777777" w:rsidR="008D0668" w:rsidRPr="00B66E88" w:rsidRDefault="008D0668" w:rsidP="008D0668">
      <w:pPr>
        <w:pStyle w:val="BodyText"/>
        <w:rPr>
          <w:lang w:val="hr-HR"/>
        </w:rPr>
      </w:pPr>
      <w:r w:rsidRPr="00B66E88">
        <w:rPr>
          <w:lang w:val="hr-HR"/>
        </w:rPr>
        <w:t xml:space="preserve">Pogledajmo primjer programskoga koda za rad nad </w:t>
      </w:r>
      <w:proofErr w:type="spellStart"/>
      <w:r w:rsidRPr="00B66E88">
        <w:rPr>
          <w:lang w:val="hr-HR"/>
        </w:rPr>
        <w:t>MySQL</w:t>
      </w:r>
      <w:proofErr w:type="spellEnd"/>
      <w:r w:rsidRPr="00B66E88">
        <w:rPr>
          <w:lang w:val="hr-HR"/>
        </w:rPr>
        <w:t xml:space="preserve"> bazom:</w:t>
      </w:r>
    </w:p>
    <w:p w14:paraId="77A8FFAF" w14:textId="77777777" w:rsidR="008D0668" w:rsidRPr="00B66E88" w:rsidRDefault="008D0668" w:rsidP="008D0668">
      <w:pPr>
        <w:pStyle w:val="BodyText"/>
        <w:rPr>
          <w:lang w:val="hr-HR"/>
        </w:rPr>
      </w:pPr>
      <w:r w:rsidRPr="00B66E88">
        <w:rPr>
          <w:b/>
          <w:lang w:val="hr-HR"/>
        </w:rPr>
        <w:t xml:space="preserve">Primjer 8: Komunikacija s </w:t>
      </w:r>
      <w:proofErr w:type="spellStart"/>
      <w:r w:rsidRPr="00B66E88">
        <w:rPr>
          <w:b/>
          <w:lang w:val="hr-HR"/>
        </w:rPr>
        <w:t>MySQL</w:t>
      </w:r>
      <w:proofErr w:type="spellEnd"/>
      <w:r w:rsidRPr="00B66E88">
        <w:rPr>
          <w:b/>
          <w:lang w:val="hr-HR"/>
        </w:rPr>
        <w:t xml:space="preserve"> relacijskom bazom podataka</w:t>
      </w:r>
    </w:p>
    <w:p w14:paraId="2965C613" w14:textId="77777777" w:rsidR="008D0668" w:rsidRPr="00B66E88" w:rsidRDefault="008D0668" w:rsidP="008D0668">
      <w:pPr>
        <w:pStyle w:val="SourceCode"/>
        <w:rPr>
          <w:lang w:val="hr-HR"/>
        </w:rPr>
      </w:pPr>
      <w:r w:rsidRPr="00B66E88">
        <w:rPr>
          <w:rStyle w:val="CommentTok"/>
          <w:lang w:val="hr-HR"/>
        </w:rPr>
        <w:t xml:space="preserve"># ogledni primjer – ne izvršavati! </w:t>
      </w:r>
      <w:r w:rsidRPr="00B66E88">
        <w:rPr>
          <w:lang w:val="hr-HR"/>
        </w:rPr>
        <w:br/>
      </w:r>
      <w:r w:rsidRPr="00B66E88">
        <w:rPr>
          <w:rStyle w:val="CommentTok"/>
          <w:lang w:val="hr-HR"/>
        </w:rPr>
        <w:t>#install.packages("RMySQL")</w:t>
      </w:r>
      <w:r w:rsidRPr="00B66E88">
        <w:rPr>
          <w:lang w:val="hr-HR"/>
        </w:rPr>
        <w:br/>
      </w:r>
      <w:r w:rsidRPr="00B66E88">
        <w:rPr>
          <w:lang w:val="hr-HR"/>
        </w:rPr>
        <w:br/>
      </w:r>
      <w:proofErr w:type="spellStart"/>
      <w:r w:rsidRPr="00B66E88">
        <w:rPr>
          <w:rStyle w:val="KeywordTok"/>
          <w:lang w:val="hr-HR"/>
        </w:rPr>
        <w:t>library</w:t>
      </w:r>
      <w:proofErr w:type="spellEnd"/>
      <w:r w:rsidRPr="00B66E88">
        <w:rPr>
          <w:rStyle w:val="NormalTok"/>
          <w:lang w:val="hr-HR"/>
        </w:rPr>
        <w:t>(</w:t>
      </w:r>
      <w:proofErr w:type="spellStart"/>
      <w:r w:rsidRPr="00B66E88">
        <w:rPr>
          <w:rStyle w:val="NormalTok"/>
          <w:lang w:val="hr-HR"/>
        </w:rPr>
        <w:t>RMySQL</w:t>
      </w:r>
      <w:proofErr w:type="spellEnd"/>
      <w:r w:rsidRPr="00B66E88">
        <w:rPr>
          <w:rStyle w:val="NormalTok"/>
          <w:lang w:val="hr-HR"/>
        </w:rPr>
        <w:t>)</w:t>
      </w:r>
      <w:r w:rsidRPr="00B66E88">
        <w:rPr>
          <w:lang w:val="hr-HR"/>
        </w:rPr>
        <w:br/>
      </w:r>
      <w:r w:rsidRPr="00B66E88">
        <w:rPr>
          <w:lang w:val="hr-HR"/>
        </w:rPr>
        <w:br/>
      </w:r>
      <w:r w:rsidRPr="00B66E88">
        <w:rPr>
          <w:rStyle w:val="CommentTok"/>
          <w:lang w:val="hr-HR"/>
        </w:rPr>
        <w:t># unijeti stvarne parametre kod realnog scenarija!</w:t>
      </w:r>
      <w:r w:rsidRPr="00B66E88">
        <w:rPr>
          <w:lang w:val="hr-HR"/>
        </w:rPr>
        <w:br/>
      </w:r>
      <w:proofErr w:type="spellStart"/>
      <w:r w:rsidRPr="00B66E88">
        <w:rPr>
          <w:rStyle w:val="NormalTok"/>
          <w:lang w:val="hr-HR"/>
        </w:rPr>
        <w:t>conn</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bConnect</w:t>
      </w:r>
      <w:proofErr w:type="spellEnd"/>
      <w:r w:rsidRPr="00B66E88">
        <w:rPr>
          <w:rStyle w:val="NormalTok"/>
          <w:lang w:val="hr-HR"/>
        </w:rPr>
        <w:t>(</w:t>
      </w:r>
      <w:proofErr w:type="spellStart"/>
      <w:r w:rsidRPr="00B66E88">
        <w:rPr>
          <w:rStyle w:val="KeywordTok"/>
          <w:lang w:val="hr-HR"/>
        </w:rPr>
        <w:t>MySQL</w:t>
      </w:r>
      <w:proofErr w:type="spellEnd"/>
      <w:r w:rsidRPr="00B66E88">
        <w:rPr>
          <w:rStyle w:val="NormalTok"/>
          <w:lang w:val="hr-HR"/>
        </w:rPr>
        <w:t xml:space="preserve">(), </w:t>
      </w:r>
      <w:proofErr w:type="spellStart"/>
      <w:r w:rsidRPr="00B66E88">
        <w:rPr>
          <w:rStyle w:val="DataTypeTok"/>
          <w:lang w:val="hr-HR"/>
        </w:rPr>
        <w:t>user</w:t>
      </w:r>
      <w:proofErr w:type="spellEnd"/>
      <w:r w:rsidRPr="00B66E88">
        <w:rPr>
          <w:rStyle w:val="DataTypeTok"/>
          <w:lang w:val="hr-HR"/>
        </w:rPr>
        <w:t>=</w:t>
      </w:r>
      <w:r w:rsidRPr="00B66E88">
        <w:rPr>
          <w:rStyle w:val="StringTok"/>
          <w:lang w:val="hr-HR"/>
        </w:rPr>
        <w:t>'</w:t>
      </w:r>
      <w:proofErr w:type="spellStart"/>
      <w:r w:rsidRPr="00B66E88">
        <w:rPr>
          <w:rStyle w:val="StringTok"/>
          <w:lang w:val="hr-HR"/>
        </w:rPr>
        <w:t>user</w:t>
      </w:r>
      <w:proofErr w:type="spellEnd"/>
      <w:r w:rsidRPr="00B66E88">
        <w:rPr>
          <w:rStyle w:val="StringTok"/>
          <w:lang w:val="hr-HR"/>
        </w:rPr>
        <w:t>'</w:t>
      </w:r>
      <w:r w:rsidRPr="00B66E88">
        <w:rPr>
          <w:rStyle w:val="NormalTok"/>
          <w:lang w:val="hr-HR"/>
        </w:rPr>
        <w:t xml:space="preserve">, </w:t>
      </w:r>
      <w:r w:rsidRPr="00B66E88">
        <w:rPr>
          <w:rStyle w:val="DataTypeTok"/>
          <w:lang w:val="hr-HR"/>
        </w:rPr>
        <w:t>password=</w:t>
      </w:r>
      <w:r w:rsidRPr="00B66E88">
        <w:rPr>
          <w:rStyle w:val="StringTok"/>
          <w:lang w:val="hr-HR"/>
        </w:rPr>
        <w:t>'password'</w:t>
      </w:r>
      <w:r w:rsidRPr="00B66E88">
        <w:rPr>
          <w:rStyle w:val="NormalTok"/>
          <w:lang w:val="hr-HR"/>
        </w:rPr>
        <w:t xml:space="preserve">, </w:t>
      </w:r>
      <w:proofErr w:type="spellStart"/>
      <w:r w:rsidRPr="00B66E88">
        <w:rPr>
          <w:rStyle w:val="DataTypeTok"/>
          <w:lang w:val="hr-HR"/>
        </w:rPr>
        <w:t>dbname</w:t>
      </w:r>
      <w:proofErr w:type="spellEnd"/>
      <w:r w:rsidRPr="00B66E88">
        <w:rPr>
          <w:rStyle w:val="DataTypeTok"/>
          <w:lang w:val="hr-HR"/>
        </w:rPr>
        <w:t>=</w:t>
      </w:r>
      <w:r w:rsidRPr="00B66E88">
        <w:rPr>
          <w:rStyle w:val="StringTok"/>
          <w:lang w:val="hr-HR"/>
        </w:rPr>
        <w:t>'</w:t>
      </w:r>
      <w:proofErr w:type="spellStart"/>
      <w:r w:rsidRPr="00B66E88">
        <w:rPr>
          <w:rStyle w:val="StringTok"/>
          <w:lang w:val="hr-HR"/>
        </w:rPr>
        <w:t>database_name</w:t>
      </w:r>
      <w:proofErr w:type="spellEnd"/>
      <w:r w:rsidRPr="00B66E88">
        <w:rPr>
          <w:rStyle w:val="StringTok"/>
          <w:lang w:val="hr-HR"/>
        </w:rPr>
        <w:t>'</w:t>
      </w:r>
      <w:r w:rsidRPr="00B66E88">
        <w:rPr>
          <w:rStyle w:val="NormalTok"/>
          <w:lang w:val="hr-HR"/>
        </w:rPr>
        <w:t xml:space="preserve">, </w:t>
      </w:r>
      <w:proofErr w:type="spellStart"/>
      <w:r w:rsidRPr="00B66E88">
        <w:rPr>
          <w:rStyle w:val="DataTypeTok"/>
          <w:lang w:val="hr-HR"/>
        </w:rPr>
        <w:t>host</w:t>
      </w:r>
      <w:proofErr w:type="spellEnd"/>
      <w:r w:rsidRPr="00B66E88">
        <w:rPr>
          <w:rStyle w:val="DataTypeTok"/>
          <w:lang w:val="hr-HR"/>
        </w:rPr>
        <w:t>=</w:t>
      </w:r>
      <w:r w:rsidRPr="00B66E88">
        <w:rPr>
          <w:rStyle w:val="StringTok"/>
          <w:lang w:val="hr-HR"/>
        </w:rPr>
        <w:t>'</w:t>
      </w:r>
      <w:proofErr w:type="spellStart"/>
      <w:r w:rsidRPr="00B66E88">
        <w:rPr>
          <w:rStyle w:val="StringTok"/>
          <w:lang w:val="hr-HR"/>
        </w:rPr>
        <w:t>host</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bSendQuery</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 xml:space="preserve">, </w:t>
      </w:r>
      <w:r w:rsidRPr="00B66E88">
        <w:rPr>
          <w:rStyle w:val="StringTok"/>
          <w:lang w:val="hr-HR"/>
        </w:rPr>
        <w:t>"SELECT * FROM ZAPOSLENIK"</w:t>
      </w:r>
      <w:r w:rsidRPr="00B66E88">
        <w:rPr>
          <w:rStyle w:val="NormalTok"/>
          <w:lang w:val="hr-HR"/>
        </w:rPr>
        <w:t>)</w:t>
      </w:r>
      <w:r w:rsidRPr="00B66E88">
        <w:rPr>
          <w:lang w:val="hr-HR"/>
        </w:rPr>
        <w:br/>
      </w:r>
      <w:r w:rsidRPr="00B66E88">
        <w:rPr>
          <w:lang w:val="hr-HR"/>
        </w:rPr>
        <w:br/>
      </w:r>
      <w:r w:rsidRPr="00B66E88">
        <w:rPr>
          <w:rStyle w:val="CommentTok"/>
          <w:lang w:val="hr-HR"/>
        </w:rPr>
        <w:t># ... nakon obavljanja posla</w:t>
      </w:r>
      <w:r w:rsidRPr="00B66E88">
        <w:rPr>
          <w:lang w:val="hr-HR"/>
        </w:rPr>
        <w:br/>
      </w:r>
      <w:proofErr w:type="spellStart"/>
      <w:r w:rsidRPr="00B66E88">
        <w:rPr>
          <w:rStyle w:val="KeywordTok"/>
          <w:lang w:val="hr-HR"/>
        </w:rPr>
        <w:t>dbDisconnect</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w:t>
      </w:r>
    </w:p>
    <w:p w14:paraId="406C9727" w14:textId="77777777" w:rsidR="008D0668" w:rsidRPr="00B66E88" w:rsidRDefault="008D0668" w:rsidP="008D0668">
      <w:pPr>
        <w:pStyle w:val="FirstParagraph"/>
        <w:rPr>
          <w:lang w:val="hr-HR"/>
        </w:rPr>
      </w:pPr>
      <w:r w:rsidRPr="00B66E88">
        <w:rPr>
          <w:lang w:val="hr-HR"/>
        </w:rPr>
        <w:t xml:space="preserve">Ovaj kod naravno ne možemo isprobati u praksi ako nemamo već otprije instaliranu </w:t>
      </w:r>
      <w:proofErr w:type="spellStart"/>
      <w:r w:rsidRPr="00B66E88">
        <w:rPr>
          <w:lang w:val="hr-HR"/>
        </w:rPr>
        <w:t>MySQL</w:t>
      </w:r>
      <w:proofErr w:type="spellEnd"/>
      <w:r w:rsidRPr="00B66E88">
        <w:rPr>
          <w:lang w:val="hr-HR"/>
        </w:rPr>
        <w:t xml:space="preserve"> bazu s poznatim parametrima pristupa. Budući da nije praktično u ovom trenutku instalirati ili pripremati relacijsku bazu podataka samo za potrebe izvedbe jednoga primjera, učinit ćemo ono što radi većina R-programera kada želi razvijati programski kod vezan za relacijske baze, ali izbjeći potrebu za pristupom konkretnoj bazi podataka – koristit ćemo se tzv. </w:t>
      </w:r>
      <w:proofErr w:type="spellStart"/>
      <w:r w:rsidRPr="00B66E88">
        <w:rPr>
          <w:lang w:val="hr-HR"/>
        </w:rPr>
        <w:t>SQLite</w:t>
      </w:r>
      <w:proofErr w:type="spellEnd"/>
      <w:r w:rsidRPr="00B66E88">
        <w:rPr>
          <w:lang w:val="hr-HR"/>
        </w:rPr>
        <w:t xml:space="preserve"> bazom. Ovo je jednostavna, skromna relacijska baza koja ne zahtijeva posebnu instalaciju, ne koristi zaseban poslužitelj i sve podatke drži u jednoj datoteci.</w:t>
      </w:r>
    </w:p>
    <w:p w14:paraId="20EF7B40" w14:textId="77777777" w:rsidR="008D0668" w:rsidRDefault="008D0668" w:rsidP="008D0668">
      <w:pPr>
        <w:pStyle w:val="BodyText"/>
        <w:rPr>
          <w:lang w:val="hr-HR"/>
        </w:rPr>
      </w:pPr>
      <w:r w:rsidRPr="00B66E88">
        <w:rPr>
          <w:lang w:val="hr-HR"/>
        </w:rPr>
        <w:t xml:space="preserve">Za potrebe tečaja stvorili smo minijaturnu relacijsku bazu koja se nalazi u lokalnoj datoteci naziva </w:t>
      </w:r>
      <w:proofErr w:type="spellStart"/>
      <w:r w:rsidRPr="00B66E88">
        <w:rPr>
          <w:rStyle w:val="VerbatimChar"/>
          <w:lang w:val="hr-HR"/>
        </w:rPr>
        <w:t>moja.baza</w:t>
      </w:r>
      <w:proofErr w:type="spellEnd"/>
      <w:r w:rsidRPr="00B66E88">
        <w:rPr>
          <w:lang w:val="hr-HR"/>
        </w:rPr>
        <w:t xml:space="preserve">, mapa </w:t>
      </w:r>
      <w:proofErr w:type="spellStart"/>
      <w:r w:rsidRPr="00B66E88">
        <w:rPr>
          <w:rStyle w:val="VerbatimChar"/>
          <w:lang w:val="hr-HR"/>
        </w:rPr>
        <w:t>datasets</w:t>
      </w:r>
      <w:proofErr w:type="spellEnd"/>
      <w:r w:rsidRPr="00B66E88">
        <w:rPr>
          <w:lang w:val="hr-HR"/>
        </w:rPr>
        <w:t xml:space="preserve">. U njoj se nalazi jedna tablica, nazvana </w:t>
      </w:r>
      <w:proofErr w:type="spellStart"/>
      <w:r w:rsidRPr="00B66E88">
        <w:rPr>
          <w:rStyle w:val="VerbatimChar"/>
          <w:lang w:val="hr-HR"/>
        </w:rPr>
        <w:t>cars</w:t>
      </w:r>
      <w:proofErr w:type="spellEnd"/>
      <w:r w:rsidRPr="00B66E88">
        <w:rPr>
          <w:lang w:val="hr-HR"/>
        </w:rPr>
        <w:t xml:space="preserve">, koja predstavlja uzorak R-ovskoga podatkovnog skupa </w:t>
      </w:r>
      <w:proofErr w:type="spellStart"/>
      <w:r w:rsidRPr="00B66E88">
        <w:rPr>
          <w:rStyle w:val="VerbatimChar"/>
          <w:lang w:val="hr-HR"/>
        </w:rPr>
        <w:t>mtcars</w:t>
      </w:r>
      <w:proofErr w:type="spellEnd"/>
      <w:r w:rsidRPr="00B66E88">
        <w:rPr>
          <w:lang w:val="hr-HR"/>
        </w:rPr>
        <w:t>. U sljedećem primjeru možemo isprobati uspostavljanje veze s navedenom bazom i dohvaćanje navedene tablice uz pomoć SQL upita.</w:t>
      </w:r>
    </w:p>
    <w:p w14:paraId="1E58160D" w14:textId="77777777" w:rsidR="008D0668" w:rsidRPr="00B66E88" w:rsidRDefault="008D0668" w:rsidP="008D0668">
      <w:pPr>
        <w:pStyle w:val="BodyText"/>
        <w:rPr>
          <w:lang w:val="hr-HR"/>
        </w:rPr>
      </w:pPr>
    </w:p>
    <w:p w14:paraId="24AC1565" w14:textId="77777777" w:rsidR="00B773DC" w:rsidRDefault="00B773DC">
      <w:pPr>
        <w:suppressAutoHyphens w:val="0"/>
        <w:spacing w:before="0" w:after="160" w:line="259" w:lineRule="auto"/>
        <w:ind w:left="0"/>
        <w:jc w:val="left"/>
        <w:rPr>
          <w:rFonts w:eastAsiaTheme="minorHAnsi" w:cstheme="minorBidi"/>
          <w:b/>
          <w:kern w:val="0"/>
          <w:lang w:eastAsia="en-US"/>
        </w:rPr>
      </w:pPr>
      <w:r>
        <w:rPr>
          <w:b/>
        </w:rPr>
        <w:br w:type="page"/>
      </w:r>
    </w:p>
    <w:p w14:paraId="3452B55C" w14:textId="137C5A97" w:rsidR="008D0668" w:rsidRPr="00B66E88" w:rsidRDefault="008D0668" w:rsidP="008D0668">
      <w:pPr>
        <w:pStyle w:val="BodyText"/>
        <w:rPr>
          <w:lang w:val="hr-HR"/>
        </w:rPr>
      </w:pPr>
      <w:r w:rsidRPr="00B66E88">
        <w:rPr>
          <w:b/>
          <w:lang w:val="hr-HR"/>
        </w:rPr>
        <w:lastRenderedPageBreak/>
        <w:t xml:space="preserve">Primjer 9: Komunikacija s </w:t>
      </w:r>
      <w:proofErr w:type="spellStart"/>
      <w:r w:rsidRPr="00B66E88">
        <w:rPr>
          <w:b/>
          <w:lang w:val="hr-HR"/>
        </w:rPr>
        <w:t>SQLite</w:t>
      </w:r>
      <w:proofErr w:type="spellEnd"/>
      <w:r w:rsidRPr="00B66E88">
        <w:rPr>
          <w:b/>
          <w:lang w:val="hr-HR"/>
        </w:rPr>
        <w:t xml:space="preserve"> relacijskom bazom podataka</w:t>
      </w:r>
    </w:p>
    <w:p w14:paraId="64044C95" w14:textId="77777777" w:rsidR="008D0668" w:rsidRPr="00B66E88" w:rsidRDefault="008D0668" w:rsidP="008D0668">
      <w:pPr>
        <w:pStyle w:val="SourceCode"/>
        <w:rPr>
          <w:lang w:val="hr-HR"/>
        </w:rPr>
      </w:pPr>
      <w:r w:rsidRPr="00B66E88">
        <w:rPr>
          <w:rStyle w:val="CommentTok"/>
          <w:lang w:val="hr-HR"/>
        </w:rPr>
        <w:t>#library(RSQLite)  # ako je potrebno</w:t>
      </w:r>
      <w:r w:rsidRPr="00B66E88">
        <w:rPr>
          <w:lang w:val="hr-HR"/>
        </w:rPr>
        <w:br/>
      </w:r>
      <w:r w:rsidRPr="00B66E88">
        <w:rPr>
          <w:lang w:val="hr-HR"/>
        </w:rPr>
        <w:br/>
      </w:r>
      <w:r w:rsidRPr="00B66E88">
        <w:rPr>
          <w:rStyle w:val="CommentTok"/>
          <w:lang w:val="hr-HR"/>
        </w:rPr>
        <w:t># uspostava veze sa bazom</w:t>
      </w:r>
      <w:r w:rsidRPr="00B66E88">
        <w:rPr>
          <w:lang w:val="hr-HR"/>
        </w:rPr>
        <w:br/>
      </w:r>
      <w:proofErr w:type="spellStart"/>
      <w:r w:rsidRPr="00B66E88">
        <w:rPr>
          <w:rStyle w:val="NormalTok"/>
          <w:lang w:val="hr-HR"/>
        </w:rPr>
        <w:t>conn</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bConnect</w:t>
      </w:r>
      <w:proofErr w:type="spellEnd"/>
      <w:r w:rsidRPr="00B66E88">
        <w:rPr>
          <w:rStyle w:val="NormalTok"/>
          <w:lang w:val="hr-HR"/>
        </w:rPr>
        <w:t>(</w:t>
      </w:r>
      <w:proofErr w:type="spellStart"/>
      <w:r w:rsidRPr="00B66E88">
        <w:rPr>
          <w:rStyle w:val="DataTypeTok"/>
          <w:lang w:val="hr-HR"/>
        </w:rPr>
        <w:t>drv</w:t>
      </w:r>
      <w:proofErr w:type="spellEnd"/>
      <w:r w:rsidRPr="00B66E88">
        <w:rPr>
          <w:rStyle w:val="DataTypeTok"/>
          <w:lang w:val="hr-HR"/>
        </w:rPr>
        <w:t>=</w:t>
      </w:r>
      <w:proofErr w:type="spellStart"/>
      <w:r w:rsidRPr="00B66E88">
        <w:rPr>
          <w:rStyle w:val="KeywordTok"/>
          <w:lang w:val="hr-HR"/>
        </w:rPr>
        <w:t>SQLite</w:t>
      </w:r>
      <w:proofErr w:type="spellEnd"/>
      <w:r w:rsidRPr="00B66E88">
        <w:rPr>
          <w:rStyle w:val="NormalTok"/>
          <w:lang w:val="hr-HR"/>
        </w:rPr>
        <w:t xml:space="preserve">(), </w:t>
      </w:r>
      <w:proofErr w:type="spellStart"/>
      <w:r w:rsidRPr="00B66E88">
        <w:rPr>
          <w:rStyle w:val="DataTypeTok"/>
          <w:lang w:val="hr-HR"/>
        </w:rPr>
        <w:t>dbname</w:t>
      </w:r>
      <w:proofErr w:type="spellEnd"/>
      <w:r w:rsidRPr="00B66E88">
        <w:rPr>
          <w:rStyle w:val="DataType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moja.baza</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r w:rsidRPr="00B66E88">
        <w:rPr>
          <w:rStyle w:val="CommentTok"/>
          <w:lang w:val="hr-HR"/>
        </w:rPr>
        <w:t># ispis imena tablica u bazi</w:t>
      </w:r>
      <w:r w:rsidRPr="00B66E88">
        <w:rPr>
          <w:lang w:val="hr-HR"/>
        </w:rPr>
        <w:br/>
      </w:r>
      <w:proofErr w:type="spellStart"/>
      <w:r w:rsidRPr="00B66E88">
        <w:rPr>
          <w:rStyle w:val="KeywordTok"/>
          <w:lang w:val="hr-HR"/>
        </w:rPr>
        <w:t>dbListTables</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w:t>
      </w:r>
      <w:r w:rsidRPr="00B66E88">
        <w:rPr>
          <w:lang w:val="hr-HR"/>
        </w:rPr>
        <w:br/>
      </w:r>
      <w:r w:rsidRPr="00B66E88">
        <w:rPr>
          <w:lang w:val="hr-HR"/>
        </w:rPr>
        <w:br/>
      </w:r>
      <w:r w:rsidRPr="00B66E88">
        <w:rPr>
          <w:rStyle w:val="CommentTok"/>
          <w:lang w:val="hr-HR"/>
        </w:rPr>
        <w:t># izvršavanje SQL upita nad odabranom tablicom</w:t>
      </w:r>
      <w:r w:rsidRPr="00B66E88">
        <w:rPr>
          <w:lang w:val="hr-HR"/>
        </w:rPr>
        <w:br/>
      </w: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bGetQuery</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 xml:space="preserve">, </w:t>
      </w:r>
      <w:r w:rsidRPr="00B66E88">
        <w:rPr>
          <w:rStyle w:val="StringTok"/>
          <w:lang w:val="hr-HR"/>
        </w:rPr>
        <w:t xml:space="preserve">"SELECT * FROM </w:t>
      </w:r>
      <w:proofErr w:type="spellStart"/>
      <w:r w:rsidRPr="00B66E88">
        <w:rPr>
          <w:rStyle w:val="StringTok"/>
          <w:lang w:val="hr-HR"/>
        </w:rPr>
        <w:t>cars</w:t>
      </w:r>
      <w:proofErr w:type="spellEnd"/>
      <w:r w:rsidRPr="00B66E88">
        <w:rPr>
          <w:rStyle w:val="StringTok"/>
          <w:lang w:val="hr-HR"/>
        </w:rPr>
        <w:t xml:space="preserve"> WHERE </w:t>
      </w:r>
      <w:proofErr w:type="spellStart"/>
      <w:r w:rsidRPr="00B66E88">
        <w:rPr>
          <w:rStyle w:val="StringTok"/>
          <w:lang w:val="hr-HR"/>
        </w:rPr>
        <w:t>cyl</w:t>
      </w:r>
      <w:proofErr w:type="spellEnd"/>
      <w:r w:rsidRPr="00B66E88">
        <w:rPr>
          <w:rStyle w:val="StringTok"/>
          <w:lang w:val="hr-HR"/>
        </w:rPr>
        <w:t xml:space="preserve"> = 6"</w:t>
      </w:r>
      <w:r w:rsidRPr="00B66E88">
        <w:rPr>
          <w:rStyle w:val="NormalTok"/>
          <w:lang w:val="hr-HR"/>
        </w:rPr>
        <w:t>)</w:t>
      </w:r>
      <w:r w:rsidRPr="00B66E88">
        <w:rPr>
          <w:lang w:val="hr-HR"/>
        </w:rPr>
        <w:br/>
      </w:r>
      <w:r w:rsidRPr="00B66E88">
        <w:rPr>
          <w:lang w:val="hr-HR"/>
        </w:rPr>
        <w:br/>
      </w:r>
      <w:r w:rsidRPr="00B66E88">
        <w:rPr>
          <w:rStyle w:val="CommentTok"/>
          <w:lang w:val="hr-HR"/>
        </w:rPr>
        <w:t># dalje nastavljamo raditi s podatkovnim okvirom `</w:t>
      </w:r>
      <w:proofErr w:type="spellStart"/>
      <w:r w:rsidRPr="00B66E88">
        <w:rPr>
          <w:rStyle w:val="CommentTok"/>
          <w:lang w:val="hr-HR"/>
        </w:rPr>
        <w:t>df</w:t>
      </w:r>
      <w:proofErr w:type="spellEnd"/>
      <w:r w:rsidRPr="00B66E88">
        <w:rPr>
          <w:rStyle w:val="CommentTok"/>
          <w:lang w:val="hr-HR"/>
        </w:rPr>
        <w:t>`</w:t>
      </w:r>
      <w:r w:rsidRPr="00B66E88">
        <w:rPr>
          <w:lang w:val="hr-HR"/>
        </w:rPr>
        <w:br/>
      </w:r>
      <w:proofErr w:type="spellStart"/>
      <w:r w:rsidRPr="00B66E88">
        <w:rPr>
          <w:rStyle w:val="KeywordTok"/>
          <w:lang w:val="hr-HR"/>
        </w:rPr>
        <w:t>head</w:t>
      </w:r>
      <w:proofErr w:type="spellEnd"/>
      <w:r w:rsidRPr="00B66E88">
        <w:rPr>
          <w:rStyle w:val="NormalTok"/>
          <w:lang w:val="hr-HR"/>
        </w:rPr>
        <w:t>(</w:t>
      </w:r>
      <w:proofErr w:type="spellStart"/>
      <w:r w:rsidRPr="00B66E88">
        <w:rPr>
          <w:rStyle w:val="NormalTok"/>
          <w:lang w:val="hr-HR"/>
        </w:rPr>
        <w:t>df</w:t>
      </w:r>
      <w:proofErr w:type="spellEnd"/>
      <w:r w:rsidRPr="00B66E88">
        <w:rPr>
          <w:rStyle w:val="NormalTok"/>
          <w:lang w:val="hr-HR"/>
        </w:rPr>
        <w:t>)</w:t>
      </w:r>
    </w:p>
    <w:p w14:paraId="13FAD8E2" w14:textId="77777777" w:rsidR="008D0668" w:rsidRPr="00B66E88" w:rsidRDefault="008D0668" w:rsidP="008D0668">
      <w:pPr>
        <w:pStyle w:val="FirstParagraph"/>
        <w:rPr>
          <w:lang w:val="hr-HR"/>
        </w:rPr>
      </w:pPr>
      <w:r w:rsidRPr="00B66E88">
        <w:rPr>
          <w:lang w:val="hr-HR"/>
        </w:rPr>
        <w:t>Vidimo da prvo moramo učitati paket s podrškom za spajanje na odabranu bazu, potom uspostavljamo konekciju s bazom (parametre nam obično daje administrator baze), a onda uz pomoć odgovarajućih funkcija postavljamo SQL upite). Iako ovakav pristup nije kompliciran i relativno se često koristi, on neumitno zahtijeva miješanje programskoga koda u SQL-u i programskoga koda u R-u.</w:t>
      </w:r>
    </w:p>
    <w:p w14:paraId="195F0708" w14:textId="77777777" w:rsidR="008D0668" w:rsidRDefault="008D0668" w:rsidP="008D0668">
      <w:pPr>
        <w:pStyle w:val="BodyText"/>
        <w:rPr>
          <w:lang w:val="hr-HR"/>
        </w:rPr>
      </w:pPr>
      <w:r w:rsidRPr="00B66E88">
        <w:rPr>
          <w:lang w:val="hr-HR"/>
        </w:rPr>
        <w:t>Ako imamo dostatne ovlasti, podatke u bazi možemo čak i mijenjati, bila riječ o ažuriranju podataka u postojećim tablicama ili o stvaranju potpuno novih. Ovdje trebamo biti oprezni budući da neopreznim izmjenama možemo pokvariti ili uništiti ulazne podatke. Ako bazu koristimo kao izlaz, preporuka je za to koristiti nove tablice, zasebne od onih koje smo koristili kao izvor podataka.</w:t>
      </w:r>
    </w:p>
    <w:p w14:paraId="6D9D88D5" w14:textId="77777777" w:rsidR="008D0668" w:rsidRDefault="008D0668" w:rsidP="008D0668">
      <w:pPr>
        <w:pStyle w:val="BodyText"/>
        <w:rPr>
          <w:lang w:val="hr-HR"/>
        </w:rPr>
      </w:pPr>
    </w:p>
    <w:p w14:paraId="0EEBF1DB" w14:textId="77777777" w:rsidR="008D0668" w:rsidRPr="00B66E88" w:rsidRDefault="008D0668" w:rsidP="008D0668">
      <w:pPr>
        <w:pStyle w:val="BodyText"/>
        <w:rPr>
          <w:lang w:val="hr-HR"/>
        </w:rPr>
      </w:pPr>
      <w:r w:rsidRPr="00B66E88">
        <w:rPr>
          <w:b/>
          <w:lang w:val="hr-HR"/>
        </w:rPr>
        <w:t>Primjer 10: Stvaranje nove tablice u relacijskoj bazi podataka</w:t>
      </w:r>
    </w:p>
    <w:p w14:paraId="0CAA0A3F" w14:textId="77777777" w:rsidR="008D0668" w:rsidRPr="00B66E88" w:rsidRDefault="008D0668" w:rsidP="008D0668">
      <w:pPr>
        <w:pStyle w:val="SourceCode"/>
        <w:rPr>
          <w:lang w:val="hr-HR"/>
        </w:rPr>
      </w:pPr>
      <w:r w:rsidRPr="00B66E88">
        <w:rPr>
          <w:rStyle w:val="CommentTok"/>
          <w:lang w:val="hr-HR"/>
        </w:rPr>
        <w:t># dodajem novi stupac koji preračunava težinu u kg</w:t>
      </w:r>
      <w:r w:rsidRPr="00B66E88">
        <w:rPr>
          <w:lang w:val="hr-HR"/>
        </w:rPr>
        <w:br/>
      </w:r>
      <w:proofErr w:type="spellStart"/>
      <w:r w:rsidRPr="00B66E88">
        <w:rPr>
          <w:rStyle w:val="NormalTok"/>
          <w:lang w:val="hr-HR"/>
        </w:rPr>
        <w:t>df</w:t>
      </w:r>
      <w:r w:rsidRPr="00B66E88">
        <w:rPr>
          <w:rStyle w:val="OperatorTok"/>
          <w:lang w:val="hr-HR"/>
        </w:rPr>
        <w:t>$</w:t>
      </w:r>
      <w:r w:rsidRPr="00B66E88">
        <w:rPr>
          <w:rStyle w:val="NormalTok"/>
          <w:lang w:val="hr-HR"/>
        </w:rPr>
        <w:t>wtkg</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NormalTok"/>
          <w:lang w:val="hr-HR"/>
        </w:rPr>
        <w:t>df</w:t>
      </w:r>
      <w:r w:rsidRPr="00B66E88">
        <w:rPr>
          <w:rStyle w:val="OperatorTok"/>
          <w:lang w:val="hr-HR"/>
        </w:rPr>
        <w:t>$</w:t>
      </w:r>
      <w:r w:rsidRPr="00B66E88">
        <w:rPr>
          <w:rStyle w:val="NormalTok"/>
          <w:lang w:val="hr-HR"/>
        </w:rPr>
        <w:t>wt</w:t>
      </w:r>
      <w:proofErr w:type="spellEnd"/>
      <w:r w:rsidRPr="00B66E88">
        <w:rPr>
          <w:rStyle w:val="NormalTok"/>
          <w:lang w:val="hr-HR"/>
        </w:rPr>
        <w:t xml:space="preserve"> </w:t>
      </w:r>
      <w:r w:rsidRPr="00B66E88">
        <w:rPr>
          <w:rStyle w:val="OperatorTok"/>
          <w:lang w:val="hr-HR"/>
        </w:rPr>
        <w:t>*</w:t>
      </w:r>
      <w:r w:rsidRPr="00B66E88">
        <w:rPr>
          <w:rStyle w:val="StringTok"/>
          <w:lang w:val="hr-HR"/>
        </w:rPr>
        <w:t xml:space="preserve"> </w:t>
      </w:r>
      <w:r w:rsidRPr="00B66E88">
        <w:rPr>
          <w:rStyle w:val="DecValTok"/>
          <w:lang w:val="hr-HR"/>
        </w:rPr>
        <w:t>453</w:t>
      </w:r>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NormalTok"/>
          <w:lang w:val="hr-HR"/>
        </w:rPr>
        <w:t>round</w:t>
      </w:r>
      <w:proofErr w:type="spellEnd"/>
      <w:r w:rsidRPr="00B66E88">
        <w:rPr>
          <w:lang w:val="hr-HR"/>
        </w:rPr>
        <w:br/>
      </w:r>
      <w:r w:rsidRPr="00B66E88">
        <w:rPr>
          <w:lang w:val="hr-HR"/>
        </w:rPr>
        <w:br/>
      </w:r>
      <w:r w:rsidRPr="00B66E88">
        <w:rPr>
          <w:rStyle w:val="CommentTok"/>
          <w:lang w:val="hr-HR"/>
        </w:rPr>
        <w:t># spremam novu tablicu</w:t>
      </w:r>
      <w:r w:rsidRPr="00B66E88">
        <w:rPr>
          <w:lang w:val="hr-HR"/>
        </w:rPr>
        <w:br/>
      </w:r>
      <w:proofErr w:type="spellStart"/>
      <w:r w:rsidRPr="00B66E88">
        <w:rPr>
          <w:rStyle w:val="KeywordTok"/>
          <w:lang w:val="hr-HR"/>
        </w:rPr>
        <w:t>dbWriteTable</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 xml:space="preserve">, </w:t>
      </w:r>
      <w:r w:rsidRPr="00B66E88">
        <w:rPr>
          <w:rStyle w:val="StringTok"/>
          <w:lang w:val="hr-HR"/>
        </w:rPr>
        <w:t>"</w:t>
      </w:r>
      <w:proofErr w:type="spellStart"/>
      <w:r w:rsidRPr="00B66E88">
        <w:rPr>
          <w:rStyle w:val="StringTok"/>
          <w:lang w:val="hr-HR"/>
        </w:rPr>
        <w:t>carsWithKg</w:t>
      </w:r>
      <w:proofErr w:type="spellEnd"/>
      <w:r w:rsidRPr="00B66E88">
        <w:rPr>
          <w:rStyle w:val="StringTok"/>
          <w:lang w:val="hr-HR"/>
        </w:rPr>
        <w:t>"</w:t>
      </w:r>
      <w:r w:rsidRPr="00B66E88">
        <w:rPr>
          <w:rStyle w:val="NormalTok"/>
          <w:lang w:val="hr-HR"/>
        </w:rPr>
        <w:t xml:space="preserve">, </w:t>
      </w:r>
      <w:proofErr w:type="spellStart"/>
      <w:r w:rsidRPr="00B66E88">
        <w:rPr>
          <w:rStyle w:val="NormalTok"/>
          <w:lang w:val="hr-HR"/>
        </w:rPr>
        <w:t>df</w:t>
      </w:r>
      <w:proofErr w:type="spellEnd"/>
      <w:r w:rsidRPr="00B66E88">
        <w:rPr>
          <w:rStyle w:val="NormalTok"/>
          <w:lang w:val="hr-HR"/>
        </w:rPr>
        <w:t>)</w:t>
      </w:r>
    </w:p>
    <w:p w14:paraId="7257C263" w14:textId="77777777" w:rsidR="008D0668" w:rsidRPr="00B66E88" w:rsidRDefault="008D0668" w:rsidP="008D0668">
      <w:pPr>
        <w:pStyle w:val="FirstParagraph"/>
        <w:rPr>
          <w:lang w:val="hr-HR"/>
        </w:rPr>
      </w:pPr>
      <w:r w:rsidRPr="00B66E88">
        <w:rPr>
          <w:lang w:val="hr-HR"/>
        </w:rPr>
        <w:t xml:space="preserve">Ako ne poznajemo jezik SQL, postoji alternativa koja nam može omogućiti rad nad relacijskom bazom podataka bez direktnog korištenja SQL upita, Naime, paket </w:t>
      </w:r>
      <w:proofErr w:type="spellStart"/>
      <w:r w:rsidRPr="00B66E88">
        <w:rPr>
          <w:rStyle w:val="VerbatimChar"/>
          <w:lang w:val="hr-HR"/>
        </w:rPr>
        <w:t>dplyr</w:t>
      </w:r>
      <w:proofErr w:type="spellEnd"/>
      <w:r w:rsidRPr="00B66E88">
        <w:rPr>
          <w:lang w:val="hr-HR"/>
        </w:rPr>
        <w:t xml:space="preserve"> sadrži integriranu podršku za automatsku pretvorbu izraza koji koriste funkcije paketa </w:t>
      </w:r>
      <w:proofErr w:type="spellStart"/>
      <w:r w:rsidRPr="00B66E88">
        <w:rPr>
          <w:rStyle w:val="VerbatimChar"/>
          <w:lang w:val="hr-HR"/>
        </w:rPr>
        <w:t>dplyr</w:t>
      </w:r>
      <w:proofErr w:type="spellEnd"/>
      <w:r w:rsidRPr="00B66E88">
        <w:rPr>
          <w:lang w:val="hr-HR"/>
        </w:rPr>
        <w:t xml:space="preserve"> direktno u SQL upit što je transparentno za korisnika. Drugim riječima, do izvjesne mjere možemo na isti način raditi nad relacijskom bazom podataka kao da se radi o podatkovnim okvirima u memoriji računala. Ovdje trebamo biti oprezni jer ne možemo očekivati da će nam sve funkcionalnosti </w:t>
      </w:r>
      <w:proofErr w:type="spellStart"/>
      <w:r w:rsidRPr="00B66E88">
        <w:rPr>
          <w:rStyle w:val="VerbatimChar"/>
          <w:lang w:val="hr-HR"/>
        </w:rPr>
        <w:t>dplyr</w:t>
      </w:r>
      <w:proofErr w:type="spellEnd"/>
      <w:r w:rsidRPr="00B66E88">
        <w:rPr>
          <w:lang w:val="hr-HR"/>
        </w:rPr>
        <w:t xml:space="preserve"> a moći biti automatski prevedene u SQL, ali neke standardne pripremne operacije poput spajanja i filtriranja na ovaj se način mogu raditi direktno u bazi, a kroz čisti R-ov programski kod. Paket </w:t>
      </w:r>
      <w:proofErr w:type="spellStart"/>
      <w:r w:rsidRPr="00B66E88">
        <w:rPr>
          <w:rStyle w:val="VerbatimChar"/>
          <w:lang w:val="hr-HR"/>
        </w:rPr>
        <w:t>dplyr</w:t>
      </w:r>
      <w:proofErr w:type="spellEnd"/>
      <w:r w:rsidRPr="00B66E88">
        <w:rPr>
          <w:lang w:val="hr-HR"/>
        </w:rPr>
        <w:t xml:space="preserve"> upoznat ćemo kasnije tijekom ovoga tečaja, a u nastavku možemo vidjeti kratak primjer kako gornji kod izgleda ako umjesto SQL upita koristimo alternativu koja se oslanja na </w:t>
      </w:r>
      <w:proofErr w:type="spellStart"/>
      <w:r w:rsidRPr="00B66E88">
        <w:rPr>
          <w:rStyle w:val="VerbatimChar"/>
          <w:lang w:val="hr-HR"/>
        </w:rPr>
        <w:t>dplyr</w:t>
      </w:r>
      <w:proofErr w:type="spellEnd"/>
      <w:r w:rsidRPr="00B66E88">
        <w:rPr>
          <w:lang w:val="hr-HR"/>
        </w:rPr>
        <w:t>.</w:t>
      </w:r>
    </w:p>
    <w:p w14:paraId="52FEAC7E" w14:textId="77777777" w:rsidR="00B773DC" w:rsidRDefault="00B773DC">
      <w:pPr>
        <w:suppressAutoHyphens w:val="0"/>
        <w:spacing w:before="0" w:after="160" w:line="259" w:lineRule="auto"/>
        <w:ind w:left="0"/>
        <w:jc w:val="left"/>
        <w:rPr>
          <w:rFonts w:eastAsiaTheme="minorHAnsi" w:cstheme="minorBidi"/>
          <w:b/>
          <w:kern w:val="0"/>
          <w:lang w:eastAsia="en-US"/>
        </w:rPr>
      </w:pPr>
      <w:r>
        <w:rPr>
          <w:b/>
        </w:rPr>
        <w:br w:type="page"/>
      </w:r>
    </w:p>
    <w:p w14:paraId="2BC95650" w14:textId="08983A3B" w:rsidR="008D0668" w:rsidRPr="00B66E88" w:rsidRDefault="008D0668" w:rsidP="008D0668">
      <w:pPr>
        <w:pStyle w:val="BodyText"/>
        <w:rPr>
          <w:lang w:val="hr-HR"/>
        </w:rPr>
      </w:pPr>
      <w:r w:rsidRPr="00B66E88">
        <w:rPr>
          <w:b/>
          <w:lang w:val="hr-HR"/>
        </w:rPr>
        <w:lastRenderedPageBreak/>
        <w:t xml:space="preserve">Primjer 11: Komunikacija s </w:t>
      </w:r>
      <w:proofErr w:type="spellStart"/>
      <w:r w:rsidRPr="00B66E88">
        <w:rPr>
          <w:b/>
          <w:lang w:val="hr-HR"/>
        </w:rPr>
        <w:t>SQLite</w:t>
      </w:r>
      <w:proofErr w:type="spellEnd"/>
      <w:r w:rsidRPr="00B66E88">
        <w:rPr>
          <w:b/>
          <w:lang w:val="hr-HR"/>
        </w:rPr>
        <w:t xml:space="preserve"> relacijskom bazom podataka uz pomoć funkcija paketa </w:t>
      </w:r>
      <w:proofErr w:type="spellStart"/>
      <w:r w:rsidRPr="00B66E88">
        <w:rPr>
          <w:rStyle w:val="VerbatimChar"/>
          <w:lang w:val="hr-HR"/>
        </w:rPr>
        <w:t>dplyr</w:t>
      </w:r>
      <w:proofErr w:type="spellEnd"/>
    </w:p>
    <w:p w14:paraId="660108C3" w14:textId="77777777" w:rsidR="008D0668" w:rsidRPr="00B66E88" w:rsidRDefault="008D0668" w:rsidP="008D0668">
      <w:pPr>
        <w:pStyle w:val="SourceCode"/>
        <w:rPr>
          <w:lang w:val="hr-HR"/>
        </w:rPr>
      </w:pPr>
      <w:r w:rsidRPr="00B66E88">
        <w:rPr>
          <w:rStyle w:val="CommentTok"/>
          <w:lang w:val="hr-HR"/>
        </w:rPr>
        <w:t>#library(RSQLite)  # ako je potrebno</w:t>
      </w:r>
      <w:r w:rsidRPr="00B66E88">
        <w:rPr>
          <w:lang w:val="hr-HR"/>
        </w:rPr>
        <w:br/>
      </w:r>
      <w:r w:rsidRPr="00B66E88">
        <w:rPr>
          <w:lang w:val="hr-HR"/>
        </w:rPr>
        <w:br/>
      </w:r>
      <w:r w:rsidRPr="00B66E88">
        <w:rPr>
          <w:rStyle w:val="CommentTok"/>
          <w:lang w:val="hr-HR"/>
        </w:rPr>
        <w:t xml:space="preserve"># koristimo istu poveznicu sa bazom </w:t>
      </w:r>
      <w:r w:rsidRPr="00B66E88">
        <w:rPr>
          <w:lang w:val="hr-HR"/>
        </w:rPr>
        <w:br/>
      </w:r>
      <w:r w:rsidRPr="00B66E88">
        <w:rPr>
          <w:rStyle w:val="CommentTok"/>
          <w:lang w:val="hr-HR"/>
        </w:rPr>
        <w:t xml:space="preserve"># </w:t>
      </w:r>
      <w:proofErr w:type="spellStart"/>
      <w:r w:rsidRPr="00B66E88">
        <w:rPr>
          <w:rStyle w:val="CommentTok"/>
          <w:lang w:val="hr-HR"/>
        </w:rPr>
        <w:t>conn</w:t>
      </w:r>
      <w:proofErr w:type="spellEnd"/>
      <w:r w:rsidRPr="00B66E88">
        <w:rPr>
          <w:rStyle w:val="CommentTok"/>
          <w:lang w:val="hr-HR"/>
        </w:rPr>
        <w:t xml:space="preserve"> &lt;- </w:t>
      </w:r>
      <w:proofErr w:type="spellStart"/>
      <w:r w:rsidRPr="00B66E88">
        <w:rPr>
          <w:rStyle w:val="CommentTok"/>
          <w:lang w:val="hr-HR"/>
        </w:rPr>
        <w:t>dbConnect</w:t>
      </w:r>
      <w:proofErr w:type="spellEnd"/>
      <w:r w:rsidRPr="00B66E88">
        <w:rPr>
          <w:rStyle w:val="CommentTok"/>
          <w:lang w:val="hr-HR"/>
        </w:rPr>
        <w:t>(</w:t>
      </w:r>
      <w:proofErr w:type="spellStart"/>
      <w:r w:rsidRPr="00B66E88">
        <w:rPr>
          <w:rStyle w:val="CommentTok"/>
          <w:lang w:val="hr-HR"/>
        </w:rPr>
        <w:t>drv</w:t>
      </w:r>
      <w:proofErr w:type="spellEnd"/>
      <w:r w:rsidRPr="00B66E88">
        <w:rPr>
          <w:rStyle w:val="CommentTok"/>
          <w:lang w:val="hr-HR"/>
        </w:rPr>
        <w:t>=</w:t>
      </w:r>
      <w:proofErr w:type="spellStart"/>
      <w:r w:rsidRPr="00B66E88">
        <w:rPr>
          <w:rStyle w:val="CommentTok"/>
          <w:lang w:val="hr-HR"/>
        </w:rPr>
        <w:t>SQLite</w:t>
      </w:r>
      <w:proofErr w:type="spellEnd"/>
      <w:r w:rsidRPr="00B66E88">
        <w:rPr>
          <w:rStyle w:val="CommentTok"/>
          <w:lang w:val="hr-HR"/>
        </w:rPr>
        <w:t xml:space="preserve">(), </w:t>
      </w:r>
      <w:proofErr w:type="spellStart"/>
      <w:r w:rsidRPr="00B66E88">
        <w:rPr>
          <w:rStyle w:val="CommentTok"/>
          <w:lang w:val="hr-HR"/>
        </w:rPr>
        <w:t>dbname</w:t>
      </w:r>
      <w:proofErr w:type="spellEnd"/>
      <w:r w:rsidRPr="00B66E88">
        <w:rPr>
          <w:rStyle w:val="CommentTok"/>
          <w:lang w:val="hr-HR"/>
        </w:rPr>
        <w:t>="</w:t>
      </w:r>
      <w:proofErr w:type="spellStart"/>
      <w:r w:rsidRPr="00B66E88">
        <w:rPr>
          <w:rStyle w:val="CommentTok"/>
          <w:lang w:val="hr-HR"/>
        </w:rPr>
        <w:t>datasets</w:t>
      </w:r>
      <w:proofErr w:type="spellEnd"/>
      <w:r w:rsidRPr="00B66E88">
        <w:rPr>
          <w:rStyle w:val="CommentTok"/>
          <w:lang w:val="hr-HR"/>
        </w:rPr>
        <w:t>/</w:t>
      </w:r>
      <w:proofErr w:type="spellStart"/>
      <w:r w:rsidRPr="00B66E88">
        <w:rPr>
          <w:rStyle w:val="CommentTok"/>
          <w:lang w:val="hr-HR"/>
        </w:rPr>
        <w:t>moja.baza</w:t>
      </w:r>
      <w:proofErr w:type="spellEnd"/>
      <w:r w:rsidRPr="00B66E88">
        <w:rPr>
          <w:rStyle w:val="CommentTok"/>
          <w:lang w:val="hr-HR"/>
        </w:rPr>
        <w:t>")</w:t>
      </w:r>
      <w:r w:rsidRPr="00B66E88">
        <w:rPr>
          <w:lang w:val="hr-HR"/>
        </w:rPr>
        <w:br/>
      </w:r>
      <w:r w:rsidRPr="00B66E88">
        <w:rPr>
          <w:lang w:val="hr-HR"/>
        </w:rPr>
        <w:br/>
      </w: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bReadTable</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 xml:space="preserve">, </w:t>
      </w:r>
      <w:r w:rsidRPr="00B66E88">
        <w:rPr>
          <w:rStyle w:val="StringTok"/>
          <w:lang w:val="hr-HR"/>
        </w:rPr>
        <w:t>'</w:t>
      </w:r>
      <w:proofErr w:type="spellStart"/>
      <w:r w:rsidRPr="00B66E88">
        <w:rPr>
          <w:rStyle w:val="StringTok"/>
          <w:lang w:val="hr-HR"/>
        </w:rPr>
        <w:t>cars</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proofErr w:type="spellStart"/>
      <w:r w:rsidRPr="00B66E88">
        <w:rPr>
          <w:rStyle w:val="NormalTok"/>
          <w:lang w:val="hr-HR"/>
        </w:rPr>
        <w:t>df</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r w:rsidRPr="00B66E88">
        <w:rPr>
          <w:rStyle w:val="KeywordTok"/>
          <w:lang w:val="hr-HR"/>
        </w:rPr>
        <w:t>filter</w:t>
      </w:r>
      <w:r w:rsidRPr="00B66E88">
        <w:rPr>
          <w:rStyle w:val="NormalTok"/>
          <w:lang w:val="hr-HR"/>
        </w:rPr>
        <w:t>(</w:t>
      </w:r>
      <w:proofErr w:type="spellStart"/>
      <w:r w:rsidRPr="00B66E88">
        <w:rPr>
          <w:rStyle w:val="NormalTok"/>
          <w:lang w:val="hr-HR"/>
        </w:rPr>
        <w:t>cyl</w:t>
      </w:r>
      <w:proofErr w:type="spellEnd"/>
      <w:r w:rsidRPr="00B66E88">
        <w:rPr>
          <w:rStyle w:val="NormalTok"/>
          <w:lang w:val="hr-HR"/>
        </w:rPr>
        <w:t xml:space="preserve"> </w:t>
      </w:r>
      <w:r w:rsidRPr="00B66E88">
        <w:rPr>
          <w:rStyle w:val="OperatorTok"/>
          <w:lang w:val="hr-HR"/>
        </w:rPr>
        <w:t>==</w:t>
      </w:r>
      <w:r w:rsidRPr="00B66E88">
        <w:rPr>
          <w:rStyle w:val="StringTok"/>
          <w:lang w:val="hr-HR"/>
        </w:rPr>
        <w:t xml:space="preserve"> </w:t>
      </w:r>
      <w:r w:rsidRPr="00B66E88">
        <w:rPr>
          <w:rStyle w:val="DecValTok"/>
          <w:lang w:val="hr-HR"/>
        </w:rPr>
        <w:t>6</w:t>
      </w:r>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NormalTok"/>
          <w:lang w:val="hr-HR"/>
        </w:rPr>
        <w:t>head</w:t>
      </w:r>
      <w:proofErr w:type="spellEnd"/>
      <w:r w:rsidRPr="00B66E88">
        <w:rPr>
          <w:lang w:val="hr-HR"/>
        </w:rPr>
        <w:br/>
      </w:r>
      <w:r w:rsidRPr="00B66E88">
        <w:rPr>
          <w:lang w:val="hr-HR"/>
        </w:rPr>
        <w:br/>
      </w:r>
      <w:r w:rsidRPr="00B66E88">
        <w:rPr>
          <w:rStyle w:val="CommentTok"/>
          <w:lang w:val="hr-HR"/>
        </w:rPr>
        <w:t># zatvaram konekciju sa bazom podataka</w:t>
      </w:r>
      <w:r w:rsidRPr="00B66E88">
        <w:rPr>
          <w:lang w:val="hr-HR"/>
        </w:rPr>
        <w:br/>
      </w:r>
      <w:proofErr w:type="spellStart"/>
      <w:r w:rsidRPr="00B66E88">
        <w:rPr>
          <w:rStyle w:val="KeywordTok"/>
          <w:lang w:val="hr-HR"/>
        </w:rPr>
        <w:t>dbDisconnect</w:t>
      </w:r>
      <w:proofErr w:type="spellEnd"/>
      <w:r w:rsidRPr="00B66E88">
        <w:rPr>
          <w:rStyle w:val="NormalTok"/>
          <w:lang w:val="hr-HR"/>
        </w:rPr>
        <w:t>(</w:t>
      </w:r>
      <w:proofErr w:type="spellStart"/>
      <w:r w:rsidRPr="00B66E88">
        <w:rPr>
          <w:rStyle w:val="NormalTok"/>
          <w:lang w:val="hr-HR"/>
        </w:rPr>
        <w:t>conn</w:t>
      </w:r>
      <w:proofErr w:type="spellEnd"/>
      <w:r w:rsidRPr="00B66E88">
        <w:rPr>
          <w:rStyle w:val="NormalTok"/>
          <w:lang w:val="hr-HR"/>
        </w:rPr>
        <w:t>)</w:t>
      </w:r>
    </w:p>
    <w:p w14:paraId="50BA088A" w14:textId="77777777" w:rsidR="008D0668" w:rsidRPr="00B66E88" w:rsidRDefault="008D0668" w:rsidP="008D0668">
      <w:pPr>
        <w:pStyle w:val="Heading3"/>
        <w:rPr>
          <w:lang w:val="hr-HR"/>
        </w:rPr>
      </w:pPr>
      <w:bookmarkStart w:id="82" w:name="označne-datoteke-xml-json"/>
      <w:bookmarkStart w:id="83" w:name="_Toc67657240"/>
      <w:bookmarkStart w:id="84" w:name="_Toc69307985"/>
      <w:r w:rsidRPr="00B66E88">
        <w:rPr>
          <w:lang w:val="hr-HR"/>
        </w:rPr>
        <w:t>Označne datoteke – XML, JSON</w:t>
      </w:r>
      <w:bookmarkEnd w:id="82"/>
      <w:bookmarkEnd w:id="83"/>
      <w:bookmarkEnd w:id="84"/>
    </w:p>
    <w:p w14:paraId="0BE67EF6" w14:textId="77777777" w:rsidR="008D0668" w:rsidRPr="00B66E88" w:rsidRDefault="008D0668" w:rsidP="008D0668">
      <w:pPr>
        <w:pStyle w:val="FirstParagraph"/>
        <w:rPr>
          <w:lang w:val="hr-HR"/>
        </w:rPr>
      </w:pPr>
      <w:r w:rsidRPr="00B66E88">
        <w:rPr>
          <w:lang w:val="hr-HR"/>
        </w:rPr>
        <w:t xml:space="preserve">Standardi XML i JSON predstavljaju kompromis između informacije zapisane u obliku koji računalo lako konzumira i tekstualne informacije čitljive od strane samoga korisnika. Oba su formata strukturirana, što znači da imaju jasnu internu strukturu koja ih čini relativno lako </w:t>
      </w:r>
      <w:proofErr w:type="spellStart"/>
      <w:r w:rsidRPr="00B66E88">
        <w:rPr>
          <w:lang w:val="hr-HR"/>
        </w:rPr>
        <w:t>pretraživim</w:t>
      </w:r>
      <w:proofErr w:type="spellEnd"/>
      <w:r w:rsidRPr="00B66E88">
        <w:rPr>
          <w:lang w:val="hr-HR"/>
        </w:rPr>
        <w:t xml:space="preserve"> uz pomoć programskoga koda.</w:t>
      </w:r>
    </w:p>
    <w:p w14:paraId="24A15B44" w14:textId="77777777" w:rsidR="008D0668" w:rsidRPr="00B66E88" w:rsidRDefault="008D0668" w:rsidP="008D0668">
      <w:pPr>
        <w:pStyle w:val="BodyText"/>
        <w:rPr>
          <w:lang w:val="hr-HR"/>
        </w:rPr>
      </w:pPr>
      <w:r w:rsidRPr="00B66E88">
        <w:rPr>
          <w:lang w:val="hr-HR"/>
        </w:rPr>
        <w:t>Primjer jednostavnog XML dokumenta možemo vidjeti ovdje:</w:t>
      </w:r>
    </w:p>
    <w:p w14:paraId="5D370682" w14:textId="77777777" w:rsidR="008D0668" w:rsidRPr="00B66E88" w:rsidRDefault="008D0668" w:rsidP="008D0668">
      <w:pPr>
        <w:pStyle w:val="SourceCode"/>
        <w:rPr>
          <w:lang w:val="hr-HR"/>
        </w:rPr>
      </w:pPr>
      <w:r w:rsidRPr="00B66E88">
        <w:rPr>
          <w:rStyle w:val="OperatorTok"/>
          <w:lang w:val="hr-HR"/>
        </w:rPr>
        <w:t>&lt;</w:t>
      </w:r>
      <w:r w:rsidRPr="00B66E88">
        <w:rPr>
          <w:rStyle w:val="NormalTok"/>
          <w:lang w:val="hr-HR"/>
        </w:rPr>
        <w:t>studenti</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ime</w:t>
      </w:r>
      <w:r w:rsidRPr="00B66E88">
        <w:rPr>
          <w:rStyle w:val="OperatorTok"/>
          <w:lang w:val="hr-HR"/>
        </w:rPr>
        <w:t>&gt;</w:t>
      </w:r>
      <w:r w:rsidRPr="00B66E88">
        <w:rPr>
          <w:rStyle w:val="NormalTok"/>
          <w:lang w:val="hr-HR"/>
        </w:rPr>
        <w:t>Pero</w:t>
      </w:r>
      <w:r w:rsidRPr="00B66E88">
        <w:rPr>
          <w:rStyle w:val="OperatorTok"/>
          <w:lang w:val="hr-HR"/>
        </w:rPr>
        <w:t>&lt;</w:t>
      </w:r>
      <w:r w:rsidRPr="00B66E88">
        <w:rPr>
          <w:rStyle w:val="ErrorTok"/>
          <w:lang w:val="hr-HR"/>
        </w:rPr>
        <w:t>/</w:t>
      </w:r>
      <w:r w:rsidRPr="00B66E88">
        <w:rPr>
          <w:rStyle w:val="NormalTok"/>
          <w:lang w:val="hr-HR"/>
        </w:rPr>
        <w:t>ime</w:t>
      </w:r>
      <w:r w:rsidRPr="00B66E88">
        <w:rPr>
          <w:rStyle w:val="OperatorTok"/>
          <w:lang w:val="hr-HR"/>
        </w:rPr>
        <w:t>&gt;</w:t>
      </w:r>
      <w:r w:rsidRPr="00B66E88">
        <w:rPr>
          <w:rStyle w:val="StringTok"/>
          <w:lang w:val="hr-HR"/>
        </w:rPr>
        <w:t xml:space="preserve"> </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prezime</w:t>
      </w:r>
      <w:r w:rsidRPr="00B66E88">
        <w:rPr>
          <w:rStyle w:val="OperatorTok"/>
          <w:lang w:val="hr-HR"/>
        </w:rPr>
        <w:t>&gt;</w:t>
      </w:r>
      <w:r w:rsidRPr="00B66E88">
        <w:rPr>
          <w:rStyle w:val="NormalTok"/>
          <w:lang w:val="hr-HR"/>
        </w:rPr>
        <w:t>Perić</w:t>
      </w:r>
      <w:r w:rsidRPr="00B66E88">
        <w:rPr>
          <w:rStyle w:val="OperatorTok"/>
          <w:lang w:val="hr-HR"/>
        </w:rPr>
        <w:t>&lt;</w:t>
      </w:r>
      <w:r w:rsidRPr="00B66E88">
        <w:rPr>
          <w:rStyle w:val="ErrorTok"/>
          <w:lang w:val="hr-HR"/>
        </w:rPr>
        <w:t>/</w:t>
      </w:r>
      <w:r w:rsidRPr="00B66E88">
        <w:rPr>
          <w:rStyle w:val="NormalTok"/>
          <w:lang w:val="hr-HR"/>
        </w:rPr>
        <w:t>prezime</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ime</w:t>
      </w:r>
      <w:r w:rsidRPr="00B66E88">
        <w:rPr>
          <w:rStyle w:val="OperatorTok"/>
          <w:lang w:val="hr-HR"/>
        </w:rPr>
        <w:t>&gt;</w:t>
      </w:r>
      <w:r w:rsidRPr="00B66E88">
        <w:rPr>
          <w:rStyle w:val="NormalTok"/>
          <w:lang w:val="hr-HR"/>
        </w:rPr>
        <w:t>Ana</w:t>
      </w:r>
      <w:r w:rsidRPr="00B66E88">
        <w:rPr>
          <w:rStyle w:val="OperatorTok"/>
          <w:lang w:val="hr-HR"/>
        </w:rPr>
        <w:t>&lt;</w:t>
      </w:r>
      <w:r w:rsidRPr="00B66E88">
        <w:rPr>
          <w:rStyle w:val="ErrorTok"/>
          <w:lang w:val="hr-HR"/>
        </w:rPr>
        <w:t>/</w:t>
      </w:r>
      <w:r w:rsidRPr="00B66E88">
        <w:rPr>
          <w:rStyle w:val="NormalTok"/>
          <w:lang w:val="hr-HR"/>
        </w:rPr>
        <w:t>ime</w:t>
      </w:r>
      <w:r w:rsidRPr="00B66E88">
        <w:rPr>
          <w:rStyle w:val="OperatorTok"/>
          <w:lang w:val="hr-HR"/>
        </w:rPr>
        <w:t>&gt;</w:t>
      </w:r>
      <w:r w:rsidRPr="00B66E88">
        <w:rPr>
          <w:rStyle w:val="StringTok"/>
          <w:lang w:val="hr-HR"/>
        </w:rPr>
        <w:t xml:space="preserve"> </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prezime</w:t>
      </w:r>
      <w:r w:rsidRPr="00B66E88">
        <w:rPr>
          <w:rStyle w:val="OperatorTok"/>
          <w:lang w:val="hr-HR"/>
        </w:rPr>
        <w:t>&gt;</w:t>
      </w:r>
      <w:r w:rsidRPr="00B66E88">
        <w:rPr>
          <w:rStyle w:val="NormalTok"/>
          <w:lang w:val="hr-HR"/>
        </w:rPr>
        <w:t>Anić</w:t>
      </w:r>
      <w:r w:rsidRPr="00B66E88">
        <w:rPr>
          <w:rStyle w:val="OperatorTok"/>
          <w:lang w:val="hr-HR"/>
        </w:rPr>
        <w:t>&lt;</w:t>
      </w:r>
      <w:r w:rsidRPr="00B66E88">
        <w:rPr>
          <w:rStyle w:val="ErrorTok"/>
          <w:lang w:val="hr-HR"/>
        </w:rPr>
        <w:t>/</w:t>
      </w:r>
      <w:r w:rsidRPr="00B66E88">
        <w:rPr>
          <w:rStyle w:val="NormalTok"/>
          <w:lang w:val="hr-HR"/>
        </w:rPr>
        <w:t>prezime</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ime</w:t>
      </w:r>
      <w:r w:rsidRPr="00B66E88">
        <w:rPr>
          <w:rStyle w:val="OperatorTok"/>
          <w:lang w:val="hr-HR"/>
        </w:rPr>
        <w:t>&gt;</w:t>
      </w:r>
      <w:r w:rsidRPr="00B66E88">
        <w:rPr>
          <w:rStyle w:val="NormalTok"/>
          <w:lang w:val="hr-HR"/>
        </w:rPr>
        <w:t>Iva</w:t>
      </w:r>
      <w:r w:rsidRPr="00B66E88">
        <w:rPr>
          <w:rStyle w:val="OperatorTok"/>
          <w:lang w:val="hr-HR"/>
        </w:rPr>
        <w:t>&lt;</w:t>
      </w:r>
      <w:r w:rsidRPr="00B66E88">
        <w:rPr>
          <w:rStyle w:val="ErrorTok"/>
          <w:lang w:val="hr-HR"/>
        </w:rPr>
        <w:t>/</w:t>
      </w:r>
      <w:r w:rsidRPr="00B66E88">
        <w:rPr>
          <w:rStyle w:val="NormalTok"/>
          <w:lang w:val="hr-HR"/>
        </w:rPr>
        <w:t>ime</w:t>
      </w:r>
      <w:r w:rsidRPr="00B66E88">
        <w:rPr>
          <w:rStyle w:val="OperatorTok"/>
          <w:lang w:val="hr-HR"/>
        </w:rPr>
        <w:t>&gt;</w:t>
      </w:r>
      <w:r w:rsidRPr="00B66E88">
        <w:rPr>
          <w:rStyle w:val="StringTok"/>
          <w:lang w:val="hr-HR"/>
        </w:rPr>
        <w:t xml:space="preserve"> </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prezime</w:t>
      </w:r>
      <w:r w:rsidRPr="00B66E88">
        <w:rPr>
          <w:rStyle w:val="OperatorTok"/>
          <w:lang w:val="hr-HR"/>
        </w:rPr>
        <w:t>&gt;</w:t>
      </w:r>
      <w:r w:rsidRPr="00B66E88">
        <w:rPr>
          <w:rStyle w:val="NormalTok"/>
          <w:lang w:val="hr-HR"/>
        </w:rPr>
        <w:t>Ivić</w:t>
      </w:r>
      <w:r w:rsidRPr="00B66E88">
        <w:rPr>
          <w:rStyle w:val="OperatorTok"/>
          <w:lang w:val="hr-HR"/>
        </w:rPr>
        <w:t>&lt;</w:t>
      </w:r>
      <w:r w:rsidRPr="00B66E88">
        <w:rPr>
          <w:rStyle w:val="ErrorTok"/>
          <w:lang w:val="hr-HR"/>
        </w:rPr>
        <w:t>/</w:t>
      </w:r>
      <w:r w:rsidRPr="00B66E88">
        <w:rPr>
          <w:rStyle w:val="NormalTok"/>
          <w:lang w:val="hr-HR"/>
        </w:rPr>
        <w:t>prezime</w:t>
      </w:r>
      <w:r w:rsidRPr="00B66E88">
        <w:rPr>
          <w:rStyle w:val="OperatorTok"/>
          <w:lang w:val="hr-HR"/>
        </w:rPr>
        <w:t>&gt;</w:t>
      </w:r>
      <w:r w:rsidRPr="00B66E88">
        <w:rPr>
          <w:lang w:val="hr-HR"/>
        </w:rPr>
        <w:br/>
      </w:r>
      <w:r w:rsidRPr="00B66E88">
        <w:rPr>
          <w:rStyle w:val="StringTok"/>
          <w:lang w:val="hr-HR"/>
        </w:rPr>
        <w:t xml:space="preserve">    </w:t>
      </w:r>
      <w:r w:rsidRPr="00B66E88">
        <w:rPr>
          <w:rStyle w:val="ErrorTok"/>
          <w:lang w:val="hr-HR"/>
        </w:rPr>
        <w:t>&lt;/</w:t>
      </w:r>
      <w:r w:rsidRPr="00B66E88">
        <w:rPr>
          <w:rStyle w:val="NormalTok"/>
          <w:lang w:val="hr-HR"/>
        </w:rPr>
        <w:t>student</w:t>
      </w:r>
      <w:r w:rsidRPr="00B66E88">
        <w:rPr>
          <w:rStyle w:val="OperatorTok"/>
          <w:lang w:val="hr-HR"/>
        </w:rPr>
        <w:t>&gt;</w:t>
      </w:r>
      <w:r w:rsidRPr="00B66E88">
        <w:rPr>
          <w:lang w:val="hr-HR"/>
        </w:rPr>
        <w:br/>
      </w:r>
      <w:r w:rsidRPr="00B66E88">
        <w:rPr>
          <w:rStyle w:val="ErrorTok"/>
          <w:lang w:val="hr-HR"/>
        </w:rPr>
        <w:t>&lt;/</w:t>
      </w:r>
      <w:r w:rsidRPr="00B66E88">
        <w:rPr>
          <w:rStyle w:val="NormalTok"/>
          <w:lang w:val="hr-HR"/>
        </w:rPr>
        <w:t>studenti</w:t>
      </w:r>
      <w:r w:rsidRPr="00B66E88">
        <w:rPr>
          <w:rStyle w:val="OperatorTok"/>
          <w:lang w:val="hr-HR"/>
        </w:rPr>
        <w:t>&gt;</w:t>
      </w:r>
    </w:p>
    <w:p w14:paraId="23019C05" w14:textId="77777777" w:rsidR="008D0668" w:rsidRPr="00B66E88" w:rsidRDefault="008D0668" w:rsidP="008D0668">
      <w:pPr>
        <w:pStyle w:val="FirstParagraph"/>
        <w:rPr>
          <w:lang w:val="hr-HR"/>
        </w:rPr>
      </w:pPr>
      <w:r w:rsidRPr="00B66E88">
        <w:rPr>
          <w:lang w:val="hr-HR"/>
        </w:rPr>
        <w:t>JSON ima nešto sažetiji oblik te bi u njemu ista informacija izgledala ovako:</w:t>
      </w:r>
    </w:p>
    <w:p w14:paraId="0FCB29C9" w14:textId="77777777" w:rsidR="008D0668" w:rsidRPr="00B66E88" w:rsidRDefault="008D0668" w:rsidP="008D0668">
      <w:pPr>
        <w:pStyle w:val="SourceCode"/>
        <w:rPr>
          <w:lang w:val="hr-HR"/>
        </w:rPr>
      </w:pPr>
      <w:r w:rsidRPr="00B66E88">
        <w:rPr>
          <w:rStyle w:val="NormalTok"/>
          <w:lang w:val="hr-HR"/>
        </w:rPr>
        <w:t>{</w:t>
      </w:r>
      <w:r w:rsidRPr="00B66E88">
        <w:rPr>
          <w:rStyle w:val="StringTok"/>
          <w:lang w:val="hr-HR"/>
        </w:rPr>
        <w:t>"studenti"</w:t>
      </w:r>
      <w:r w:rsidRPr="00B66E88">
        <w:rPr>
          <w:rStyle w:val="OperatorTok"/>
          <w:lang w:val="hr-HR"/>
        </w:rPr>
        <w:t>:</w:t>
      </w:r>
      <w:r w:rsidRPr="00B66E88">
        <w:rPr>
          <w:rStyle w:val="NormalTok"/>
          <w:lang w:val="hr-HR"/>
        </w:rPr>
        <w:t>[</w:t>
      </w:r>
      <w:r w:rsidRPr="00B66E88">
        <w:rPr>
          <w:lang w:val="hr-HR"/>
        </w:rPr>
        <w:br/>
      </w:r>
      <w:r w:rsidRPr="00B66E88">
        <w:rPr>
          <w:rStyle w:val="NormalTok"/>
          <w:lang w:val="hr-HR"/>
        </w:rPr>
        <w:t xml:space="preserve">    { </w:t>
      </w:r>
      <w:r w:rsidRPr="00B66E88">
        <w:rPr>
          <w:rStyle w:val="StringTok"/>
          <w:lang w:val="hr-HR"/>
        </w:rPr>
        <w:t>"</w:t>
      </w:r>
      <w:proofErr w:type="spellStart"/>
      <w:r w:rsidRPr="00B66E88">
        <w:rPr>
          <w:rStyle w:val="StringTok"/>
          <w:lang w:val="hr-HR"/>
        </w:rPr>
        <w:t>ime"</w:t>
      </w:r>
      <w:r w:rsidRPr="00B66E88">
        <w:rPr>
          <w:rStyle w:val="OperatorTok"/>
          <w:lang w:val="hr-HR"/>
        </w:rPr>
        <w:t>:</w:t>
      </w:r>
      <w:r w:rsidRPr="00B66E88">
        <w:rPr>
          <w:rStyle w:val="StringTok"/>
          <w:lang w:val="hr-HR"/>
        </w:rPr>
        <w:t>"Pero</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prezime"</w:t>
      </w:r>
      <w:r w:rsidRPr="00B66E88">
        <w:rPr>
          <w:rStyle w:val="OperatorTok"/>
          <w:lang w:val="hr-HR"/>
        </w:rPr>
        <w:t>:</w:t>
      </w:r>
      <w:r w:rsidRPr="00B66E88">
        <w:rPr>
          <w:rStyle w:val="StringTok"/>
          <w:lang w:val="hr-HR"/>
        </w:rPr>
        <w:t>"Perić</w:t>
      </w:r>
      <w:proofErr w:type="spellEnd"/>
      <w:r w:rsidRPr="00B66E88">
        <w:rPr>
          <w:rStyle w:val="StringTok"/>
          <w:lang w:val="hr-HR"/>
        </w:rPr>
        <w:t>"</w:t>
      </w:r>
      <w:r w:rsidRPr="00B66E88">
        <w:rPr>
          <w:rStyle w:val="NormalTok"/>
          <w:lang w:val="hr-HR"/>
        </w:rPr>
        <w:t xml:space="preserve"> },</w:t>
      </w:r>
      <w:r w:rsidRPr="00B66E88">
        <w:rPr>
          <w:lang w:val="hr-HR"/>
        </w:rPr>
        <w:br/>
      </w:r>
      <w:r w:rsidRPr="00B66E88">
        <w:rPr>
          <w:rStyle w:val="NormalTok"/>
          <w:lang w:val="hr-HR"/>
        </w:rPr>
        <w:t xml:space="preserve">    { </w:t>
      </w:r>
      <w:r w:rsidRPr="00B66E88">
        <w:rPr>
          <w:rStyle w:val="StringTok"/>
          <w:lang w:val="hr-HR"/>
        </w:rPr>
        <w:t>"</w:t>
      </w:r>
      <w:proofErr w:type="spellStart"/>
      <w:r w:rsidRPr="00B66E88">
        <w:rPr>
          <w:rStyle w:val="StringTok"/>
          <w:lang w:val="hr-HR"/>
        </w:rPr>
        <w:t>ime"</w:t>
      </w:r>
      <w:r w:rsidRPr="00B66E88">
        <w:rPr>
          <w:rStyle w:val="OperatorTok"/>
          <w:lang w:val="hr-HR"/>
        </w:rPr>
        <w:t>:</w:t>
      </w:r>
      <w:r w:rsidRPr="00B66E88">
        <w:rPr>
          <w:rStyle w:val="StringTok"/>
          <w:lang w:val="hr-HR"/>
        </w:rPr>
        <w:t>"Ana</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prezime"</w:t>
      </w:r>
      <w:r w:rsidRPr="00B66E88">
        <w:rPr>
          <w:rStyle w:val="OperatorTok"/>
          <w:lang w:val="hr-HR"/>
        </w:rPr>
        <w:t>:</w:t>
      </w:r>
      <w:r w:rsidRPr="00B66E88">
        <w:rPr>
          <w:rStyle w:val="StringTok"/>
          <w:lang w:val="hr-HR"/>
        </w:rPr>
        <w:t>"Anić</w:t>
      </w:r>
      <w:proofErr w:type="spellEnd"/>
      <w:r w:rsidRPr="00B66E88">
        <w:rPr>
          <w:rStyle w:val="StringTok"/>
          <w:lang w:val="hr-HR"/>
        </w:rPr>
        <w:t>"</w:t>
      </w:r>
      <w:r w:rsidRPr="00B66E88">
        <w:rPr>
          <w:rStyle w:val="NormalTok"/>
          <w:lang w:val="hr-HR"/>
        </w:rPr>
        <w:t xml:space="preserve"> },</w:t>
      </w:r>
      <w:r w:rsidRPr="00B66E88">
        <w:rPr>
          <w:lang w:val="hr-HR"/>
        </w:rPr>
        <w:br/>
      </w:r>
      <w:r w:rsidRPr="00B66E88">
        <w:rPr>
          <w:rStyle w:val="NormalTok"/>
          <w:lang w:val="hr-HR"/>
        </w:rPr>
        <w:t xml:space="preserve">    { </w:t>
      </w:r>
      <w:r w:rsidRPr="00B66E88">
        <w:rPr>
          <w:rStyle w:val="StringTok"/>
          <w:lang w:val="hr-HR"/>
        </w:rPr>
        <w:t>"</w:t>
      </w:r>
      <w:proofErr w:type="spellStart"/>
      <w:r w:rsidRPr="00B66E88">
        <w:rPr>
          <w:rStyle w:val="StringTok"/>
          <w:lang w:val="hr-HR"/>
        </w:rPr>
        <w:t>ime"</w:t>
      </w:r>
      <w:r w:rsidRPr="00B66E88">
        <w:rPr>
          <w:rStyle w:val="OperatorTok"/>
          <w:lang w:val="hr-HR"/>
        </w:rPr>
        <w:t>:</w:t>
      </w:r>
      <w:r w:rsidRPr="00B66E88">
        <w:rPr>
          <w:rStyle w:val="StringTok"/>
          <w:lang w:val="hr-HR"/>
        </w:rPr>
        <w:t>"Iva</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prezime"</w:t>
      </w:r>
      <w:r w:rsidRPr="00B66E88">
        <w:rPr>
          <w:rStyle w:val="OperatorTok"/>
          <w:lang w:val="hr-HR"/>
        </w:rPr>
        <w:t>:</w:t>
      </w:r>
      <w:r w:rsidRPr="00B66E88">
        <w:rPr>
          <w:rStyle w:val="StringTok"/>
          <w:lang w:val="hr-HR"/>
        </w:rPr>
        <w:t>"Ivić</w:t>
      </w:r>
      <w:proofErr w:type="spellEnd"/>
      <w:r w:rsidRPr="00B66E88">
        <w:rPr>
          <w:rStyle w:val="StringTok"/>
          <w:lang w:val="hr-HR"/>
        </w:rPr>
        <w:t>"</w:t>
      </w:r>
      <w:r w:rsidRPr="00B66E88">
        <w:rPr>
          <w:rStyle w:val="NormalTok"/>
          <w:lang w:val="hr-HR"/>
        </w:rPr>
        <w:t xml:space="preserve"> }</w:t>
      </w:r>
      <w:r w:rsidRPr="00B66E88">
        <w:rPr>
          <w:lang w:val="hr-HR"/>
        </w:rPr>
        <w:br/>
      </w:r>
      <w:r w:rsidRPr="00B66E88">
        <w:rPr>
          <w:rStyle w:val="NormalTok"/>
          <w:lang w:val="hr-HR"/>
        </w:rPr>
        <w:t>]}</w:t>
      </w:r>
    </w:p>
    <w:p w14:paraId="7D374BB2" w14:textId="77777777" w:rsidR="00B773DC" w:rsidRDefault="00B773DC">
      <w:pPr>
        <w:suppressAutoHyphens w:val="0"/>
        <w:spacing w:before="0" w:after="160" w:line="259" w:lineRule="auto"/>
        <w:ind w:left="0"/>
        <w:jc w:val="left"/>
        <w:rPr>
          <w:rFonts w:eastAsiaTheme="minorHAnsi" w:cstheme="minorBidi"/>
          <w:kern w:val="0"/>
          <w:lang w:eastAsia="en-US"/>
        </w:rPr>
      </w:pPr>
      <w:r>
        <w:br w:type="page"/>
      </w:r>
    </w:p>
    <w:p w14:paraId="000EBFD1" w14:textId="2D464E51" w:rsidR="008D0668" w:rsidRPr="00B66E88" w:rsidRDefault="008D0668" w:rsidP="008D0668">
      <w:pPr>
        <w:pStyle w:val="FirstParagraph"/>
        <w:rPr>
          <w:lang w:val="hr-HR"/>
        </w:rPr>
      </w:pPr>
      <w:r w:rsidRPr="00B66E88">
        <w:rPr>
          <w:lang w:val="hr-HR"/>
        </w:rPr>
        <w:lastRenderedPageBreak/>
        <w:t xml:space="preserve">Jedna bitna razlika između ovakvih podataka i tabličnih struktura kakve npr. koriste CSV datoteke jest ta što i XML i JSON zapravo koriste </w:t>
      </w:r>
      <w:proofErr w:type="spellStart"/>
      <w:r w:rsidRPr="00B66E88">
        <w:rPr>
          <w:lang w:val="hr-HR"/>
        </w:rPr>
        <w:t>stablastu</w:t>
      </w:r>
      <w:proofErr w:type="spellEnd"/>
      <w:r w:rsidRPr="00B66E88">
        <w:rPr>
          <w:lang w:val="hr-HR"/>
        </w:rPr>
        <w:t xml:space="preserve"> strukturu. To zapravo znači da kod analize ovakvih podataka često moramo:</w:t>
      </w:r>
    </w:p>
    <w:p w14:paraId="50E16674" w14:textId="77777777" w:rsidR="008D0668" w:rsidRPr="00B66E88" w:rsidRDefault="008D0668" w:rsidP="008D0668">
      <w:pPr>
        <w:pStyle w:val="Compact"/>
        <w:numPr>
          <w:ilvl w:val="0"/>
          <w:numId w:val="20"/>
        </w:numPr>
        <w:rPr>
          <w:lang w:val="hr-HR"/>
        </w:rPr>
      </w:pPr>
      <w:r w:rsidRPr="00B66E88">
        <w:rPr>
          <w:lang w:val="hr-HR"/>
        </w:rPr>
        <w:t xml:space="preserve">definirati (urednu!) tabličnu strukturu koja može pohraniti informacije iz </w:t>
      </w:r>
      <w:proofErr w:type="spellStart"/>
      <w:r w:rsidRPr="00B66E88">
        <w:rPr>
          <w:lang w:val="hr-HR"/>
        </w:rPr>
        <w:t>stablaste</w:t>
      </w:r>
      <w:proofErr w:type="spellEnd"/>
      <w:r w:rsidRPr="00B66E88">
        <w:rPr>
          <w:lang w:val="hr-HR"/>
        </w:rPr>
        <w:t xml:space="preserve"> strukture</w:t>
      </w:r>
    </w:p>
    <w:p w14:paraId="72244C73" w14:textId="77777777" w:rsidR="008D0668" w:rsidRPr="00B66E88" w:rsidRDefault="008D0668" w:rsidP="008D0668">
      <w:pPr>
        <w:pStyle w:val="Compact"/>
        <w:numPr>
          <w:ilvl w:val="0"/>
          <w:numId w:val="20"/>
        </w:numPr>
        <w:rPr>
          <w:lang w:val="hr-HR"/>
        </w:rPr>
      </w:pPr>
      <w:r w:rsidRPr="00B66E88">
        <w:rPr>
          <w:lang w:val="hr-HR"/>
        </w:rPr>
        <w:t xml:space="preserve">napraviti transformacijski algoritam za prijenos informacije iz </w:t>
      </w:r>
      <w:proofErr w:type="spellStart"/>
      <w:r w:rsidRPr="00B66E88">
        <w:rPr>
          <w:lang w:val="hr-HR"/>
        </w:rPr>
        <w:t>stablaste</w:t>
      </w:r>
      <w:proofErr w:type="spellEnd"/>
      <w:r w:rsidRPr="00B66E88">
        <w:rPr>
          <w:lang w:val="hr-HR"/>
        </w:rPr>
        <w:t xml:space="preserve"> strukture u tabličnu</w:t>
      </w:r>
    </w:p>
    <w:p w14:paraId="7595DD39" w14:textId="77777777" w:rsidR="008D0668" w:rsidRPr="00B66E88" w:rsidRDefault="008D0668" w:rsidP="008D0668">
      <w:pPr>
        <w:pStyle w:val="FirstParagraph"/>
        <w:rPr>
          <w:lang w:val="hr-HR"/>
        </w:rPr>
      </w:pPr>
      <w:r w:rsidRPr="00B66E88">
        <w:rPr>
          <w:lang w:val="hr-HR"/>
        </w:rPr>
        <w:t xml:space="preserve">R ima pakete za upravljanje XML i JSON datotekama kao što su </w:t>
      </w:r>
      <w:proofErr w:type="spellStart"/>
      <w:r w:rsidRPr="00B66E88">
        <w:rPr>
          <w:rStyle w:val="VerbatimChar"/>
          <w:lang w:val="hr-HR"/>
        </w:rPr>
        <w:t>xml</w:t>
      </w:r>
      <w:proofErr w:type="spellEnd"/>
      <w:r w:rsidRPr="00B66E88">
        <w:rPr>
          <w:lang w:val="hr-HR"/>
        </w:rPr>
        <w:t xml:space="preserve">, </w:t>
      </w:r>
      <w:r w:rsidRPr="00B66E88">
        <w:rPr>
          <w:rStyle w:val="VerbatimChar"/>
          <w:lang w:val="hr-HR"/>
        </w:rPr>
        <w:t>xml2</w:t>
      </w:r>
      <w:r w:rsidRPr="00B66E88">
        <w:rPr>
          <w:lang w:val="hr-HR"/>
        </w:rPr>
        <w:t xml:space="preserve">, </w:t>
      </w:r>
      <w:proofErr w:type="spellStart"/>
      <w:r w:rsidRPr="00B66E88">
        <w:rPr>
          <w:rStyle w:val="VerbatimChar"/>
          <w:lang w:val="hr-HR"/>
        </w:rPr>
        <w:t>json</w:t>
      </w:r>
      <w:proofErr w:type="spellEnd"/>
      <w:r w:rsidRPr="00B66E88">
        <w:rPr>
          <w:lang w:val="hr-HR"/>
        </w:rPr>
        <w:t xml:space="preserve"> i </w:t>
      </w:r>
      <w:proofErr w:type="spellStart"/>
      <w:r w:rsidRPr="00B66E88">
        <w:rPr>
          <w:rStyle w:val="VerbatimChar"/>
          <w:lang w:val="hr-HR"/>
        </w:rPr>
        <w:t>jsonlite</w:t>
      </w:r>
      <w:proofErr w:type="spellEnd"/>
      <w:r w:rsidRPr="00B66E88">
        <w:rPr>
          <w:lang w:val="hr-HR"/>
        </w:rPr>
        <w:t>. Detaljno upoznavanje s ovim paketima izlazi iz okvira ovoga tečaja, pogotovo jer zahtijeva dodatno predznanje o ovim formatima, no možemo pokazati jednostavnu proceduru pretvorbe XML i JSON dokumenta u podatkovni okvir uz pomoć odabranih funkcija navedenih paketa.</w:t>
      </w:r>
    </w:p>
    <w:p w14:paraId="1154C0E1" w14:textId="77777777" w:rsidR="008D0668" w:rsidRPr="00B66E88" w:rsidRDefault="008D0668" w:rsidP="008D0668">
      <w:pPr>
        <w:pStyle w:val="BodyText"/>
        <w:rPr>
          <w:lang w:val="hr-HR"/>
        </w:rPr>
      </w:pPr>
      <w:r w:rsidRPr="00B66E88">
        <w:rPr>
          <w:lang w:val="hr-HR"/>
        </w:rPr>
        <w:t xml:space="preserve">Budući da je JSON dokument nešto lakše pretvoriti u podatkovni okvir, prvo ćemo se usredotočiti na taj problem. Za ovo se možemo poslužiti funkcijom </w:t>
      </w:r>
      <w:proofErr w:type="spellStart"/>
      <w:r w:rsidRPr="00B66E88">
        <w:rPr>
          <w:rStyle w:val="VerbatimChar"/>
          <w:lang w:val="hr-HR"/>
        </w:rPr>
        <w:t>fromJSON</w:t>
      </w:r>
      <w:proofErr w:type="spellEnd"/>
      <w:r w:rsidRPr="00B66E88">
        <w:rPr>
          <w:lang w:val="hr-HR"/>
        </w:rPr>
        <w:t xml:space="preserve"> paketa </w:t>
      </w:r>
      <w:proofErr w:type="spellStart"/>
      <w:r w:rsidRPr="00B66E88">
        <w:rPr>
          <w:rStyle w:val="VerbatimChar"/>
          <w:lang w:val="hr-HR"/>
        </w:rPr>
        <w:t>jsonlite</w:t>
      </w:r>
      <w:proofErr w:type="spellEnd"/>
      <w:r w:rsidRPr="00B66E88">
        <w:rPr>
          <w:lang w:val="hr-HR"/>
        </w:rPr>
        <w:t xml:space="preserve"> koja transformira JSON u listu, koju potom standardnim R-ovim funkcijama možemo pretvoriti u podatkovni okvir. Ako se radi o jednostavnom JSON dokumentu, to može biti trivijalno i svesti se samo na otpakiranje prvog elementa liste:</w:t>
      </w:r>
    </w:p>
    <w:p w14:paraId="7B78443D" w14:textId="77777777" w:rsidR="008D0668" w:rsidRPr="00B66E88" w:rsidRDefault="008D0668" w:rsidP="008D0668">
      <w:pPr>
        <w:pStyle w:val="BodyText"/>
        <w:rPr>
          <w:lang w:val="hr-HR"/>
        </w:rPr>
      </w:pPr>
      <w:r w:rsidRPr="00B66E88">
        <w:rPr>
          <w:b/>
          <w:lang w:val="hr-HR"/>
        </w:rPr>
        <w:t>Primjer 12: Pretvorba JSON dokumenta u podatkovni okvir</w:t>
      </w:r>
    </w:p>
    <w:p w14:paraId="4FDEC375" w14:textId="77777777" w:rsidR="008D0668" w:rsidRPr="00B66E88" w:rsidRDefault="008D0668" w:rsidP="008D0668">
      <w:pPr>
        <w:pStyle w:val="SourceCode"/>
        <w:rPr>
          <w:lang w:val="hr-HR"/>
        </w:rPr>
      </w:pPr>
      <w:r w:rsidRPr="00B66E88">
        <w:rPr>
          <w:rStyle w:val="CommentTok"/>
          <w:lang w:val="hr-HR"/>
        </w:rPr>
        <w:t xml:space="preserve"># </w:t>
      </w:r>
      <w:proofErr w:type="spellStart"/>
      <w:r w:rsidRPr="00B66E88">
        <w:rPr>
          <w:rStyle w:val="CommentTok"/>
          <w:lang w:val="hr-HR"/>
        </w:rPr>
        <w:t>library</w:t>
      </w:r>
      <w:proofErr w:type="spellEnd"/>
      <w:r w:rsidRPr="00B66E88">
        <w:rPr>
          <w:rStyle w:val="CommentTok"/>
          <w:lang w:val="hr-HR"/>
        </w:rPr>
        <w:t>(</w:t>
      </w:r>
      <w:proofErr w:type="spellStart"/>
      <w:r w:rsidRPr="00B66E88">
        <w:rPr>
          <w:rStyle w:val="CommentTok"/>
          <w:lang w:val="hr-HR"/>
        </w:rPr>
        <w:t>jsonlite</w:t>
      </w:r>
      <w:proofErr w:type="spellEnd"/>
      <w:r w:rsidRPr="00B66E88">
        <w:rPr>
          <w:rStyle w:val="CommentTok"/>
          <w:lang w:val="hr-HR"/>
        </w:rPr>
        <w:t>)   # ako je potrebno</w:t>
      </w:r>
      <w:r w:rsidRPr="00B66E88">
        <w:rPr>
          <w:lang w:val="hr-HR"/>
        </w:rPr>
        <w:br/>
      </w:r>
      <w:r w:rsidRPr="00B66E88">
        <w:rPr>
          <w:lang w:val="hr-HR"/>
        </w:rPr>
        <w:br/>
      </w:r>
      <w:r w:rsidRPr="00B66E88">
        <w:rPr>
          <w:rStyle w:val="CommentTok"/>
          <w:lang w:val="hr-HR"/>
        </w:rPr>
        <w:t># u datoteci `</w:t>
      </w:r>
      <w:proofErr w:type="spellStart"/>
      <w:r w:rsidRPr="00B66E88">
        <w:rPr>
          <w:rStyle w:val="CommentTok"/>
          <w:lang w:val="hr-HR"/>
        </w:rPr>
        <w:t>datasets</w:t>
      </w:r>
      <w:proofErr w:type="spellEnd"/>
      <w:r w:rsidRPr="00B66E88">
        <w:rPr>
          <w:rStyle w:val="CommentTok"/>
          <w:lang w:val="hr-HR"/>
        </w:rPr>
        <w:t>/</w:t>
      </w:r>
      <w:proofErr w:type="spellStart"/>
      <w:r w:rsidRPr="00B66E88">
        <w:rPr>
          <w:rStyle w:val="CommentTok"/>
          <w:lang w:val="hr-HR"/>
        </w:rPr>
        <w:t>studenti.json</w:t>
      </w:r>
      <w:proofErr w:type="spellEnd"/>
      <w:r w:rsidRPr="00B66E88">
        <w:rPr>
          <w:rStyle w:val="CommentTok"/>
          <w:lang w:val="hr-HR"/>
        </w:rPr>
        <w:t xml:space="preserve">` pohranjena je </w:t>
      </w:r>
      <w:r w:rsidRPr="00B66E88">
        <w:rPr>
          <w:lang w:val="hr-HR"/>
        </w:rPr>
        <w:br/>
      </w:r>
      <w:r w:rsidRPr="00B66E88">
        <w:rPr>
          <w:rStyle w:val="CommentTok"/>
          <w:lang w:val="hr-HR"/>
        </w:rPr>
        <w:t># JSON datoteka prikazana gore</w:t>
      </w:r>
      <w:r w:rsidRPr="00B66E88">
        <w:rPr>
          <w:lang w:val="hr-HR"/>
        </w:rPr>
        <w:br/>
      </w:r>
      <w:proofErr w:type="spellStart"/>
      <w:r w:rsidRPr="00B66E88">
        <w:rPr>
          <w:rStyle w:val="NormalTok"/>
          <w:lang w:val="hr-HR"/>
        </w:rPr>
        <w:t>studentidf_JSON</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fromJSON</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w:t>
      </w:r>
      <w:proofErr w:type="spellStart"/>
      <w:r w:rsidRPr="00B66E88">
        <w:rPr>
          <w:rStyle w:val="StringTok"/>
          <w:lang w:val="hr-HR"/>
        </w:rPr>
        <w:t>studenti.json</w:t>
      </w:r>
      <w:proofErr w:type="spellEnd"/>
      <w:r w:rsidRPr="00B66E88">
        <w:rPr>
          <w:rStyle w:val="StringTok"/>
          <w:lang w:val="hr-HR"/>
        </w:rPr>
        <w:t>"</w:t>
      </w:r>
      <w:r w:rsidRPr="00B66E88">
        <w:rPr>
          <w:rStyle w:val="NormalTok"/>
          <w:lang w:val="hr-HR"/>
        </w:rPr>
        <w:t>)[[</w:t>
      </w:r>
      <w:r w:rsidRPr="00B66E88">
        <w:rPr>
          <w:rStyle w:val="DecValTok"/>
          <w:lang w:val="hr-HR"/>
        </w:rPr>
        <w:t>1</w:t>
      </w:r>
      <w:r w:rsidRPr="00B66E88">
        <w:rPr>
          <w:rStyle w:val="NormalTok"/>
          <w:lang w:val="hr-HR"/>
        </w:rPr>
        <w:t>]]</w:t>
      </w:r>
      <w:r w:rsidRPr="00B66E88">
        <w:rPr>
          <w:lang w:val="hr-HR"/>
        </w:rPr>
        <w:br/>
      </w:r>
      <w:proofErr w:type="spellStart"/>
      <w:r w:rsidRPr="00B66E88">
        <w:rPr>
          <w:rStyle w:val="NormalTok"/>
          <w:lang w:val="hr-HR"/>
        </w:rPr>
        <w:t>studentidf_JSON</w:t>
      </w:r>
      <w:proofErr w:type="spellEnd"/>
    </w:p>
    <w:p w14:paraId="2FFD3D8A" w14:textId="77777777" w:rsidR="008D0668" w:rsidRPr="00B66E88" w:rsidRDefault="008D0668" w:rsidP="008D0668">
      <w:pPr>
        <w:pStyle w:val="SourceCode"/>
        <w:rPr>
          <w:lang w:val="hr-HR"/>
        </w:rPr>
      </w:pPr>
      <w:r w:rsidRPr="00B66E88">
        <w:rPr>
          <w:rStyle w:val="VerbatimChar"/>
          <w:lang w:val="hr-HR"/>
        </w:rPr>
        <w:t>##    ime prezime</w:t>
      </w:r>
      <w:r w:rsidRPr="00B66E88">
        <w:rPr>
          <w:lang w:val="hr-HR"/>
        </w:rPr>
        <w:br/>
      </w:r>
      <w:r w:rsidRPr="00B66E88">
        <w:rPr>
          <w:rStyle w:val="VerbatimChar"/>
          <w:lang w:val="hr-HR"/>
        </w:rPr>
        <w:t>## 1 Pero   Perić</w:t>
      </w:r>
      <w:r w:rsidRPr="00B66E88">
        <w:rPr>
          <w:lang w:val="hr-HR"/>
        </w:rPr>
        <w:br/>
      </w:r>
      <w:r w:rsidRPr="00B66E88">
        <w:rPr>
          <w:rStyle w:val="VerbatimChar"/>
          <w:lang w:val="hr-HR"/>
        </w:rPr>
        <w:t>## 2  Ana    Anić</w:t>
      </w:r>
      <w:r w:rsidRPr="00B66E88">
        <w:rPr>
          <w:lang w:val="hr-HR"/>
        </w:rPr>
        <w:br/>
      </w:r>
      <w:r w:rsidRPr="00B66E88">
        <w:rPr>
          <w:rStyle w:val="VerbatimChar"/>
          <w:lang w:val="hr-HR"/>
        </w:rPr>
        <w:t>## 3  Iva    Ivić</w:t>
      </w:r>
    </w:p>
    <w:p w14:paraId="212EAF67" w14:textId="77777777" w:rsidR="008D0668" w:rsidRPr="00B66E88" w:rsidRDefault="008D0668" w:rsidP="008D0668">
      <w:pPr>
        <w:pStyle w:val="FirstParagraph"/>
        <w:rPr>
          <w:lang w:val="hr-HR"/>
        </w:rPr>
      </w:pPr>
      <w:r w:rsidRPr="00B66E88">
        <w:rPr>
          <w:lang w:val="hr-HR"/>
        </w:rPr>
        <w:t>Za XML datoteku potrebno je uložiti malo više truda, čak i ako je ona strukturalno relativno jednostavna. Često ćemo morati ručno preslagati elemente dokumenta u željeni podatkovni okvir, kao što prikazuje sljedeći primjer.</w:t>
      </w:r>
    </w:p>
    <w:p w14:paraId="170BB4D9" w14:textId="77777777" w:rsidR="008D0668" w:rsidRPr="00B66E88" w:rsidRDefault="008D0668" w:rsidP="008D0668">
      <w:pPr>
        <w:pStyle w:val="BodyText"/>
        <w:rPr>
          <w:lang w:val="hr-HR"/>
        </w:rPr>
      </w:pPr>
      <w:r w:rsidRPr="00B66E88">
        <w:rPr>
          <w:b/>
          <w:lang w:val="hr-HR"/>
        </w:rPr>
        <w:t>Primjer 13: Pretvorba XML dokumenta u podatkovni okvir</w:t>
      </w:r>
    </w:p>
    <w:p w14:paraId="3725A5AD" w14:textId="77777777" w:rsidR="008D0668" w:rsidRPr="00B66E88" w:rsidRDefault="008D0668" w:rsidP="008D0668">
      <w:pPr>
        <w:pStyle w:val="SourceCode"/>
        <w:rPr>
          <w:lang w:val="hr-HR"/>
        </w:rPr>
      </w:pPr>
      <w:r w:rsidRPr="00B66E88">
        <w:rPr>
          <w:rStyle w:val="CommentTok"/>
          <w:lang w:val="hr-HR"/>
        </w:rPr>
        <w:t xml:space="preserve"># </w:t>
      </w:r>
      <w:proofErr w:type="spellStart"/>
      <w:r w:rsidRPr="00B66E88">
        <w:rPr>
          <w:rStyle w:val="CommentTok"/>
          <w:lang w:val="hr-HR"/>
        </w:rPr>
        <w:t>library</w:t>
      </w:r>
      <w:proofErr w:type="spellEnd"/>
      <w:r w:rsidRPr="00B66E88">
        <w:rPr>
          <w:rStyle w:val="CommentTok"/>
          <w:lang w:val="hr-HR"/>
        </w:rPr>
        <w:t>(xml2)   # ako je potrebno</w:t>
      </w:r>
      <w:r w:rsidRPr="00B66E88">
        <w:rPr>
          <w:lang w:val="hr-HR"/>
        </w:rPr>
        <w:br/>
      </w:r>
      <w:r w:rsidRPr="00B66E88">
        <w:rPr>
          <w:lang w:val="hr-HR"/>
        </w:rPr>
        <w:br/>
      </w:r>
      <w:r w:rsidRPr="00B66E88">
        <w:rPr>
          <w:rStyle w:val="CommentTok"/>
          <w:lang w:val="hr-HR"/>
        </w:rPr>
        <w:t># u datoteci `</w:t>
      </w:r>
      <w:proofErr w:type="spellStart"/>
      <w:r w:rsidRPr="00B66E88">
        <w:rPr>
          <w:rStyle w:val="CommentTok"/>
          <w:lang w:val="hr-HR"/>
        </w:rPr>
        <w:t>datasets</w:t>
      </w:r>
      <w:proofErr w:type="spellEnd"/>
      <w:r w:rsidRPr="00B66E88">
        <w:rPr>
          <w:rStyle w:val="CommentTok"/>
          <w:lang w:val="hr-HR"/>
        </w:rPr>
        <w:t xml:space="preserve">/studenti.xml` pohranjena je </w:t>
      </w:r>
      <w:r w:rsidRPr="00B66E88">
        <w:rPr>
          <w:lang w:val="hr-HR"/>
        </w:rPr>
        <w:br/>
      </w:r>
      <w:r w:rsidRPr="00B66E88">
        <w:rPr>
          <w:rStyle w:val="CommentTok"/>
          <w:lang w:val="hr-HR"/>
        </w:rPr>
        <w:t># XML datoteka prikazana gore</w:t>
      </w:r>
      <w:r w:rsidRPr="00B66E88">
        <w:rPr>
          <w:lang w:val="hr-HR"/>
        </w:rPr>
        <w:br/>
      </w:r>
      <w:proofErr w:type="spellStart"/>
      <w:r w:rsidRPr="00B66E88">
        <w:rPr>
          <w:rStyle w:val="NormalTok"/>
          <w:lang w:val="hr-HR"/>
        </w:rPr>
        <w:t>studentidf_XML</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read_xml</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studenti.xml"</w:t>
      </w:r>
      <w:r w:rsidRPr="00B66E88">
        <w:rPr>
          <w:rStyle w:val="NormalTok"/>
          <w:lang w:val="hr-HR"/>
        </w:rPr>
        <w:t>)</w:t>
      </w:r>
      <w:r w:rsidRPr="00B66E88">
        <w:rPr>
          <w:lang w:val="hr-HR"/>
        </w:rPr>
        <w:br/>
      </w:r>
      <w:r w:rsidRPr="00B66E88">
        <w:rPr>
          <w:lang w:val="hr-HR"/>
        </w:rPr>
        <w:br/>
      </w:r>
      <w:proofErr w:type="spellStart"/>
      <w:r w:rsidRPr="00B66E88">
        <w:rPr>
          <w:rStyle w:val="NormalTok"/>
          <w:lang w:val="hr-HR"/>
        </w:rPr>
        <w:t>rows</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xml_find_all</w:t>
      </w:r>
      <w:proofErr w:type="spellEnd"/>
      <w:r w:rsidRPr="00B66E88">
        <w:rPr>
          <w:rStyle w:val="NormalTok"/>
          <w:lang w:val="hr-HR"/>
        </w:rPr>
        <w:t>(</w:t>
      </w:r>
      <w:proofErr w:type="spellStart"/>
      <w:r w:rsidRPr="00B66E88">
        <w:rPr>
          <w:rStyle w:val="NormalTok"/>
          <w:lang w:val="hr-HR"/>
        </w:rPr>
        <w:t>studentidf_XML</w:t>
      </w:r>
      <w:proofErr w:type="spellEnd"/>
      <w:r w:rsidRPr="00B66E88">
        <w:rPr>
          <w:rStyle w:val="NormalTok"/>
          <w:lang w:val="hr-HR"/>
        </w:rPr>
        <w:t xml:space="preserve">, </w:t>
      </w:r>
      <w:r w:rsidRPr="00B66E88">
        <w:rPr>
          <w:rStyle w:val="StringTok"/>
          <w:lang w:val="hr-HR"/>
        </w:rPr>
        <w:t>"//student"</w:t>
      </w:r>
      <w:r w:rsidRPr="00B66E88">
        <w:rPr>
          <w:rStyle w:val="NormalTok"/>
          <w:lang w:val="hr-HR"/>
        </w:rPr>
        <w:t>)</w:t>
      </w:r>
      <w:r w:rsidRPr="00B66E88">
        <w:rPr>
          <w:lang w:val="hr-HR"/>
        </w:rPr>
        <w:br/>
      </w:r>
      <w:proofErr w:type="spellStart"/>
      <w:r w:rsidRPr="00B66E88">
        <w:rPr>
          <w:rStyle w:val="NormalTok"/>
          <w:lang w:val="hr-HR"/>
        </w:rPr>
        <w:t>elements</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xml_children</w:t>
      </w:r>
      <w:proofErr w:type="spellEnd"/>
      <w:r w:rsidRPr="00B66E88">
        <w:rPr>
          <w:rStyle w:val="NormalTok"/>
          <w:lang w:val="hr-HR"/>
        </w:rPr>
        <w:t>(</w:t>
      </w:r>
      <w:proofErr w:type="spellStart"/>
      <w:r w:rsidRPr="00B66E88">
        <w:rPr>
          <w:rStyle w:val="NormalTok"/>
          <w:lang w:val="hr-HR"/>
        </w:rPr>
        <w:t>rows</w:t>
      </w:r>
      <w:proofErr w:type="spellEnd"/>
      <w:r w:rsidRPr="00B66E88">
        <w:rPr>
          <w:rStyle w:val="NormalTok"/>
          <w:lang w:val="hr-HR"/>
        </w:rPr>
        <w:t>)</w:t>
      </w:r>
      <w:r w:rsidRPr="00B66E88">
        <w:rPr>
          <w:lang w:val="hr-HR"/>
        </w:rPr>
        <w:br/>
      </w:r>
      <w:proofErr w:type="spellStart"/>
      <w:r w:rsidRPr="00B66E88">
        <w:rPr>
          <w:rStyle w:val="NormalTok"/>
          <w:lang w:val="hr-HR"/>
        </w:rPr>
        <w:t>colnames</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xml_name</w:t>
      </w:r>
      <w:proofErr w:type="spellEnd"/>
      <w:r w:rsidRPr="00B66E88">
        <w:rPr>
          <w:rStyle w:val="NormalTok"/>
          <w:lang w:val="hr-HR"/>
        </w:rPr>
        <w:t>(</w:t>
      </w:r>
      <w:proofErr w:type="spellStart"/>
      <w:r w:rsidRPr="00B66E88">
        <w:rPr>
          <w:rStyle w:val="NormalTok"/>
          <w:lang w:val="hr-HR"/>
        </w:rPr>
        <w:t>elements</w:t>
      </w:r>
      <w:proofErr w:type="spellEnd"/>
      <w:r w:rsidRPr="00B66E88">
        <w:rPr>
          <w:rStyle w:val="NormalTok"/>
          <w:lang w:val="hr-HR"/>
        </w:rPr>
        <w:t>)</w:t>
      </w:r>
      <w:r w:rsidRPr="00B66E88">
        <w:rPr>
          <w:lang w:val="hr-HR"/>
        </w:rPr>
        <w:br/>
      </w:r>
      <w:proofErr w:type="spellStart"/>
      <w:r w:rsidRPr="00B66E88">
        <w:rPr>
          <w:rStyle w:val="NormalTok"/>
          <w:lang w:val="hr-HR"/>
        </w:rPr>
        <w:t>studenti_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lapply</w:t>
      </w:r>
      <w:proofErr w:type="spellEnd"/>
      <w:r w:rsidRPr="00B66E88">
        <w:rPr>
          <w:rStyle w:val="NormalTok"/>
          <w:lang w:val="hr-HR"/>
        </w:rPr>
        <w:t>(</w:t>
      </w:r>
      <w:proofErr w:type="spellStart"/>
      <w:r w:rsidRPr="00B66E88">
        <w:rPr>
          <w:rStyle w:val="KeywordTok"/>
          <w:lang w:val="hr-HR"/>
        </w:rPr>
        <w:t>unique</w:t>
      </w:r>
      <w:proofErr w:type="spellEnd"/>
      <w:r w:rsidRPr="00B66E88">
        <w:rPr>
          <w:rStyle w:val="NormalTok"/>
          <w:lang w:val="hr-HR"/>
        </w:rPr>
        <w:t>(</w:t>
      </w:r>
      <w:proofErr w:type="spellStart"/>
      <w:r w:rsidRPr="00B66E88">
        <w:rPr>
          <w:rStyle w:val="NormalTok"/>
          <w:lang w:val="hr-HR"/>
        </w:rPr>
        <w:t>colnames</w:t>
      </w:r>
      <w:proofErr w:type="spellEnd"/>
      <w:r w:rsidRPr="00B66E88">
        <w:rPr>
          <w:rStyle w:val="NormalTok"/>
          <w:lang w:val="hr-HR"/>
        </w:rPr>
        <w:t xml:space="preserve">), </w:t>
      </w:r>
      <w:r w:rsidRPr="00B66E88">
        <w:rPr>
          <w:lang w:val="hr-HR"/>
        </w:rPr>
        <w:br/>
      </w:r>
      <w:r w:rsidRPr="00B66E88">
        <w:rPr>
          <w:rStyle w:val="NormalTok"/>
          <w:lang w:val="hr-HR"/>
        </w:rPr>
        <w:t xml:space="preserve">                      </w:t>
      </w:r>
      <w:proofErr w:type="spellStart"/>
      <w:r w:rsidRPr="00B66E88">
        <w:rPr>
          <w:rStyle w:val="ControlFlowTok"/>
          <w:lang w:val="hr-HR"/>
        </w:rPr>
        <w:t>function</w:t>
      </w:r>
      <w:proofErr w:type="spellEnd"/>
      <w:r w:rsidRPr="00B66E88">
        <w:rPr>
          <w:rStyle w:val="NormalTok"/>
          <w:lang w:val="hr-HR"/>
        </w:rPr>
        <w:t xml:space="preserve">(x) </w:t>
      </w:r>
      <w:proofErr w:type="spellStart"/>
      <w:r w:rsidRPr="00B66E88">
        <w:rPr>
          <w:rStyle w:val="KeywordTok"/>
          <w:lang w:val="hr-HR"/>
        </w:rPr>
        <w:t>xml_contents</w:t>
      </w:r>
      <w:proofErr w:type="spellEnd"/>
      <w:r w:rsidRPr="00B66E88">
        <w:rPr>
          <w:rStyle w:val="NormalTok"/>
          <w:lang w:val="hr-HR"/>
        </w:rPr>
        <w:t>(</w:t>
      </w:r>
      <w:proofErr w:type="spellStart"/>
      <w:r w:rsidRPr="00B66E88">
        <w:rPr>
          <w:rStyle w:val="NormalTok"/>
          <w:lang w:val="hr-HR"/>
        </w:rPr>
        <w:t>elements</w:t>
      </w:r>
      <w:proofErr w:type="spellEnd"/>
      <w:r w:rsidRPr="00B66E88">
        <w:rPr>
          <w:rStyle w:val="NormalTok"/>
          <w:lang w:val="hr-HR"/>
        </w:rPr>
        <w:t>[</w:t>
      </w:r>
      <w:proofErr w:type="spellStart"/>
      <w:r w:rsidRPr="00B66E88">
        <w:rPr>
          <w:rStyle w:val="KeywordTok"/>
          <w:lang w:val="hr-HR"/>
        </w:rPr>
        <w:t>which</w:t>
      </w:r>
      <w:proofErr w:type="spellEnd"/>
      <w:r w:rsidRPr="00B66E88">
        <w:rPr>
          <w:rStyle w:val="NormalTok"/>
          <w:lang w:val="hr-HR"/>
        </w:rPr>
        <w:t>(</w:t>
      </w:r>
      <w:proofErr w:type="spellStart"/>
      <w:r w:rsidRPr="00B66E88">
        <w:rPr>
          <w:rStyle w:val="NormalTok"/>
          <w:lang w:val="hr-HR"/>
        </w:rPr>
        <w:t>colnames</w:t>
      </w:r>
      <w:proofErr w:type="spellEnd"/>
      <w:r w:rsidRPr="00B66E88">
        <w:rPr>
          <w:rStyle w:val="NormalTok"/>
          <w:lang w:val="hr-HR"/>
        </w:rPr>
        <w:t xml:space="preserve"> </w:t>
      </w:r>
      <w:r w:rsidRPr="00B66E88">
        <w:rPr>
          <w:rStyle w:val="OperatorTok"/>
          <w:lang w:val="hr-HR"/>
        </w:rPr>
        <w:t>==</w:t>
      </w:r>
      <w:r w:rsidRPr="00B66E88">
        <w:rPr>
          <w:rStyle w:val="StringTok"/>
          <w:lang w:val="hr-HR"/>
        </w:rPr>
        <w:t xml:space="preserve"> </w:t>
      </w:r>
      <w:r w:rsidRPr="00B66E88">
        <w:rPr>
          <w:rStyle w:val="NormalTok"/>
          <w:lang w:val="hr-HR"/>
        </w:rPr>
        <w:t xml:space="preserve">x)]) </w:t>
      </w:r>
      <w:r w:rsidRPr="00B66E88">
        <w:rPr>
          <w:rStyle w:val="OperatorTok"/>
          <w:lang w:val="hr-HR"/>
        </w:rPr>
        <w:t>%&gt;%</w:t>
      </w:r>
      <w:r w:rsidRPr="00B66E88">
        <w:rPr>
          <w:rStyle w:val="StringTok"/>
          <w:lang w:val="hr-HR"/>
        </w:rPr>
        <w:t xml:space="preserve"> </w:t>
      </w:r>
      <w:proofErr w:type="spellStart"/>
      <w:r w:rsidRPr="00B66E88">
        <w:rPr>
          <w:rStyle w:val="NormalTok"/>
          <w:lang w:val="hr-HR"/>
        </w:rPr>
        <w:t>as.character</w:t>
      </w:r>
      <w:proofErr w:type="spellEnd"/>
      <w:r w:rsidRPr="00B66E88">
        <w:rPr>
          <w:rStyle w:val="NormalTok"/>
          <w:lang w:val="hr-HR"/>
        </w:rPr>
        <w:t>)</w:t>
      </w:r>
      <w:r w:rsidRPr="00B66E88">
        <w:rPr>
          <w:lang w:val="hr-HR"/>
        </w:rPr>
        <w:br/>
      </w:r>
      <w:proofErr w:type="spellStart"/>
      <w:r w:rsidRPr="00B66E88">
        <w:rPr>
          <w:rStyle w:val="NormalTok"/>
          <w:lang w:val="hr-HR"/>
        </w:rPr>
        <w:t>studenti_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as.data.frame</w:t>
      </w:r>
      <w:proofErr w:type="spellEnd"/>
      <w:r w:rsidRPr="00B66E88">
        <w:rPr>
          <w:rStyle w:val="NormalTok"/>
          <w:lang w:val="hr-HR"/>
        </w:rPr>
        <w:t>(</w:t>
      </w:r>
      <w:proofErr w:type="spellStart"/>
      <w:r w:rsidRPr="00B66E88">
        <w:rPr>
          <w:rStyle w:val="NormalTok"/>
          <w:lang w:val="hr-HR"/>
        </w:rPr>
        <w:t>studenti_df</w:t>
      </w:r>
      <w:proofErr w:type="spellEnd"/>
      <w:r w:rsidRPr="00B66E88">
        <w:rPr>
          <w:rStyle w:val="NormalTok"/>
          <w:lang w:val="hr-HR"/>
        </w:rPr>
        <w:t>)</w:t>
      </w:r>
      <w:r w:rsidRPr="00B66E88">
        <w:rPr>
          <w:lang w:val="hr-HR"/>
        </w:rPr>
        <w:br/>
      </w:r>
      <w:proofErr w:type="spellStart"/>
      <w:r w:rsidRPr="00B66E88">
        <w:rPr>
          <w:rStyle w:val="KeywordTok"/>
          <w:lang w:val="hr-HR"/>
        </w:rPr>
        <w:lastRenderedPageBreak/>
        <w:t>names</w:t>
      </w:r>
      <w:proofErr w:type="spellEnd"/>
      <w:r w:rsidRPr="00B66E88">
        <w:rPr>
          <w:rStyle w:val="NormalTok"/>
          <w:lang w:val="hr-HR"/>
        </w:rPr>
        <w:t>(</w:t>
      </w:r>
      <w:proofErr w:type="spellStart"/>
      <w:r w:rsidRPr="00B66E88">
        <w:rPr>
          <w:rStyle w:val="NormalTok"/>
          <w:lang w:val="hr-HR"/>
        </w:rPr>
        <w:t>studenti_df</w:t>
      </w:r>
      <w:proofErr w:type="spellEnd"/>
      <w:r w:rsidRPr="00B66E88">
        <w:rPr>
          <w:rStyle w:val="NormalTok"/>
          <w:lang w:val="hr-HR"/>
        </w:rPr>
        <w:t>) &lt;-</w:t>
      </w:r>
      <w:r w:rsidRPr="00B66E88">
        <w:rPr>
          <w:rStyle w:val="StringTok"/>
          <w:lang w:val="hr-HR"/>
        </w:rPr>
        <w:t xml:space="preserve"> </w:t>
      </w:r>
      <w:proofErr w:type="spellStart"/>
      <w:r w:rsidRPr="00B66E88">
        <w:rPr>
          <w:rStyle w:val="KeywordTok"/>
          <w:lang w:val="hr-HR"/>
        </w:rPr>
        <w:t>unique</w:t>
      </w:r>
      <w:proofErr w:type="spellEnd"/>
      <w:r w:rsidRPr="00B66E88">
        <w:rPr>
          <w:rStyle w:val="NormalTok"/>
          <w:lang w:val="hr-HR"/>
        </w:rPr>
        <w:t>(</w:t>
      </w:r>
      <w:proofErr w:type="spellStart"/>
      <w:r w:rsidRPr="00B66E88">
        <w:rPr>
          <w:rStyle w:val="KeywordTok"/>
          <w:lang w:val="hr-HR"/>
        </w:rPr>
        <w:t>xml_name</w:t>
      </w:r>
      <w:proofErr w:type="spellEnd"/>
      <w:r w:rsidRPr="00B66E88">
        <w:rPr>
          <w:rStyle w:val="NormalTok"/>
          <w:lang w:val="hr-HR"/>
        </w:rPr>
        <w:t>(</w:t>
      </w:r>
      <w:proofErr w:type="spellStart"/>
      <w:r w:rsidRPr="00B66E88">
        <w:rPr>
          <w:rStyle w:val="NormalTok"/>
          <w:lang w:val="hr-HR"/>
        </w:rPr>
        <w:t>elements</w:t>
      </w:r>
      <w:proofErr w:type="spellEnd"/>
      <w:r w:rsidRPr="00B66E88">
        <w:rPr>
          <w:rStyle w:val="NormalTok"/>
          <w:lang w:val="hr-HR"/>
        </w:rPr>
        <w:t>))</w:t>
      </w:r>
      <w:r w:rsidRPr="00B66E88">
        <w:rPr>
          <w:lang w:val="hr-HR"/>
        </w:rPr>
        <w:br/>
      </w:r>
      <w:proofErr w:type="spellStart"/>
      <w:r w:rsidRPr="00B66E88">
        <w:rPr>
          <w:rStyle w:val="NormalTok"/>
          <w:lang w:val="hr-HR"/>
        </w:rPr>
        <w:t>studenti_df</w:t>
      </w:r>
      <w:proofErr w:type="spellEnd"/>
    </w:p>
    <w:p w14:paraId="3A51A435" w14:textId="77777777" w:rsidR="008D0668" w:rsidRPr="00B66E88" w:rsidRDefault="008D0668" w:rsidP="008D0668">
      <w:pPr>
        <w:pStyle w:val="SourceCode"/>
        <w:rPr>
          <w:lang w:val="hr-HR"/>
        </w:rPr>
      </w:pPr>
      <w:r w:rsidRPr="00B66E88">
        <w:rPr>
          <w:rStyle w:val="VerbatimChar"/>
          <w:lang w:val="hr-HR"/>
        </w:rPr>
        <w:t>##    ime prezime</w:t>
      </w:r>
      <w:r w:rsidRPr="00B66E88">
        <w:rPr>
          <w:lang w:val="hr-HR"/>
        </w:rPr>
        <w:br/>
      </w:r>
      <w:r w:rsidRPr="00B66E88">
        <w:rPr>
          <w:rStyle w:val="VerbatimChar"/>
          <w:lang w:val="hr-HR"/>
        </w:rPr>
        <w:t>## 1 Pero   Perić</w:t>
      </w:r>
      <w:r w:rsidRPr="00B66E88">
        <w:rPr>
          <w:lang w:val="hr-HR"/>
        </w:rPr>
        <w:br/>
      </w:r>
      <w:r w:rsidRPr="00B66E88">
        <w:rPr>
          <w:rStyle w:val="VerbatimChar"/>
          <w:lang w:val="hr-HR"/>
        </w:rPr>
        <w:t>## 2  Ana    Anić</w:t>
      </w:r>
      <w:r w:rsidRPr="00B66E88">
        <w:rPr>
          <w:lang w:val="hr-HR"/>
        </w:rPr>
        <w:br/>
      </w:r>
      <w:r w:rsidRPr="00B66E88">
        <w:rPr>
          <w:rStyle w:val="VerbatimChar"/>
          <w:lang w:val="hr-HR"/>
        </w:rPr>
        <w:t>## 3  Iva    Ivić</w:t>
      </w:r>
    </w:p>
    <w:p w14:paraId="69154E3B" w14:textId="77777777" w:rsidR="008D0668" w:rsidRPr="00B66E88" w:rsidRDefault="008D0668" w:rsidP="008D0668">
      <w:pPr>
        <w:pStyle w:val="FirstParagraph"/>
        <w:rPr>
          <w:lang w:val="hr-HR"/>
        </w:rPr>
      </w:pPr>
      <w:r w:rsidRPr="00B66E88">
        <w:rPr>
          <w:lang w:val="hr-HR"/>
        </w:rPr>
        <w:t xml:space="preserve">Budući da je HTML stranica zapravo svojevrsni specijalni slučaj XML dokumenta, znanje obrade ovakvih dokumenata može nam pomoći i kod problema struganja </w:t>
      </w:r>
      <w:r w:rsidRPr="00B66E88">
        <w:rPr>
          <w:i/>
          <w:lang w:val="hr-HR"/>
        </w:rPr>
        <w:t>web</w:t>
      </w:r>
      <w:r w:rsidRPr="00B66E88">
        <w:rPr>
          <w:lang w:val="hr-HR"/>
        </w:rPr>
        <w:t xml:space="preserve">-stranica. Nadalje, spomenuta sučelja koje </w:t>
      </w:r>
      <w:r w:rsidRPr="00B66E88">
        <w:rPr>
          <w:i/>
          <w:lang w:val="hr-HR"/>
        </w:rPr>
        <w:t>web</w:t>
      </w:r>
      <w:r w:rsidRPr="00B66E88">
        <w:rPr>
          <w:lang w:val="hr-HR"/>
        </w:rPr>
        <w:t>-portali koriste za izvoz podataka za potrebe programskih aplikacija često koriste XML ili JSON kao izlazni format. Zbog svega toga dobro je znati barem osnovne metode učitavanja i transformacije ovih formata.</w:t>
      </w:r>
    </w:p>
    <w:p w14:paraId="71672A7C" w14:textId="77777777" w:rsidR="008D0668" w:rsidRPr="00B66E88" w:rsidRDefault="008D0668" w:rsidP="008D0668">
      <w:pPr>
        <w:pStyle w:val="Heading3"/>
        <w:rPr>
          <w:lang w:val="hr-HR"/>
        </w:rPr>
      </w:pPr>
      <w:bookmarkStart w:id="85" w:name="izvori-velikih-podataka-hadoopspark"/>
      <w:bookmarkStart w:id="86" w:name="_Toc67657241"/>
      <w:bookmarkStart w:id="87" w:name="_Toc69307986"/>
      <w:r w:rsidRPr="00B66E88">
        <w:rPr>
          <w:lang w:val="hr-HR"/>
        </w:rPr>
        <w:t xml:space="preserve">Izvori „velikih podataka“ – </w:t>
      </w:r>
      <w:proofErr w:type="spellStart"/>
      <w:r w:rsidRPr="00B66E88">
        <w:rPr>
          <w:lang w:val="hr-HR"/>
        </w:rPr>
        <w:t>Hadoop</w:t>
      </w:r>
      <w:proofErr w:type="spellEnd"/>
      <w:r w:rsidRPr="00B66E88">
        <w:rPr>
          <w:lang w:val="hr-HR"/>
        </w:rPr>
        <w:t>/</w:t>
      </w:r>
      <w:proofErr w:type="spellStart"/>
      <w:r w:rsidRPr="00B66E88">
        <w:rPr>
          <w:lang w:val="hr-HR"/>
        </w:rPr>
        <w:t>Spark</w:t>
      </w:r>
      <w:bookmarkEnd w:id="85"/>
      <w:bookmarkEnd w:id="86"/>
      <w:bookmarkEnd w:id="87"/>
      <w:proofErr w:type="spellEnd"/>
    </w:p>
    <w:p w14:paraId="1DD5DD52" w14:textId="77777777" w:rsidR="008D0668" w:rsidRPr="00B66E88" w:rsidRDefault="008D0668" w:rsidP="008D0668">
      <w:pPr>
        <w:pStyle w:val="FirstParagraph"/>
        <w:rPr>
          <w:lang w:val="hr-HR"/>
        </w:rPr>
      </w:pPr>
      <w:r w:rsidRPr="00B66E88">
        <w:rPr>
          <w:lang w:val="hr-HR"/>
        </w:rPr>
        <w:t xml:space="preserve">Konačno, jedan od danas popularnih izazova su tzv. veliki podaci (engl. </w:t>
      </w:r>
      <w:proofErr w:type="spellStart"/>
      <w:r w:rsidRPr="00B66E88">
        <w:rPr>
          <w:i/>
          <w:lang w:val="hr-HR"/>
        </w:rPr>
        <w:t>big</w:t>
      </w:r>
      <w:proofErr w:type="spellEnd"/>
      <w:r w:rsidRPr="00B66E88">
        <w:rPr>
          <w:i/>
          <w:lang w:val="hr-HR"/>
        </w:rPr>
        <w:t xml:space="preserve"> data</w:t>
      </w:r>
      <w:r w:rsidRPr="00B66E88">
        <w:rPr>
          <w:lang w:val="hr-HR"/>
        </w:rPr>
        <w:t>). Jednostavno rečeno, ovdje se radi o problemu pohrane i obrade podatkovnoga skupa koji je toliko velik da ga je nepraktično ili nemoguće obraditi uz pomoć tradicionalnih informacijskih sustava, kao što su relacijske baze ili programski jezik R pogonjen na poslužitelju prosječnih performansi.</w:t>
      </w:r>
    </w:p>
    <w:p w14:paraId="30985973" w14:textId="77777777" w:rsidR="008D0668" w:rsidRPr="00B66E88" w:rsidRDefault="008D0668" w:rsidP="008D0668">
      <w:pPr>
        <w:pStyle w:val="BodyText"/>
        <w:rPr>
          <w:lang w:val="hr-HR"/>
        </w:rPr>
      </w:pPr>
      <w:r w:rsidRPr="00B66E88">
        <w:rPr>
          <w:lang w:val="hr-HR"/>
        </w:rPr>
        <w:t xml:space="preserve">Kako bismo se uspješno suočili s ovim izazovom, često moramo prionuti uspostavljanju zasebne </w:t>
      </w:r>
      <w:proofErr w:type="spellStart"/>
      <w:r w:rsidRPr="00B66E88">
        <w:rPr>
          <w:i/>
          <w:lang w:val="hr-HR"/>
        </w:rPr>
        <w:t>big</w:t>
      </w:r>
      <w:proofErr w:type="spellEnd"/>
      <w:r w:rsidRPr="00B66E88">
        <w:rPr>
          <w:i/>
          <w:lang w:val="hr-HR"/>
        </w:rPr>
        <w:t xml:space="preserve"> data</w:t>
      </w:r>
      <w:r w:rsidRPr="00B66E88">
        <w:rPr>
          <w:lang w:val="hr-HR"/>
        </w:rPr>
        <w:t xml:space="preserve"> platforme, koja je najčešće nekakav distribuirani sustav (grozd računala) s posebno dizajniranim datotečnim sustavom, sustavom pohrane i obrade podataka koji je orijentiran upravo prema ogromnim količinama podataka te njihovoj učinkovitoj pohrani i obradi u razumnom vremenu. Jedna od danas najpopularnijih takvih platformi je Apache </w:t>
      </w:r>
      <w:proofErr w:type="spellStart"/>
      <w:r w:rsidRPr="00B66E88">
        <w:rPr>
          <w:lang w:val="hr-HR"/>
        </w:rPr>
        <w:t>Hadoop</w:t>
      </w:r>
      <w:proofErr w:type="spellEnd"/>
      <w:r w:rsidRPr="00B66E88">
        <w:rPr>
          <w:lang w:val="hr-HR"/>
        </w:rPr>
        <w:t xml:space="preserve">, koja uključuje kolekciju rješenja za ovakvu namjenu. Nadalje, Apache </w:t>
      </w:r>
      <w:proofErr w:type="spellStart"/>
      <w:r w:rsidRPr="00B66E88">
        <w:rPr>
          <w:lang w:val="hr-HR"/>
        </w:rPr>
        <w:t>Spark</w:t>
      </w:r>
      <w:proofErr w:type="spellEnd"/>
      <w:r w:rsidRPr="00B66E88">
        <w:rPr>
          <w:lang w:val="hr-HR"/>
        </w:rPr>
        <w:t xml:space="preserve"> je platforma koja se naslanja na </w:t>
      </w:r>
      <w:proofErr w:type="spellStart"/>
      <w:r w:rsidRPr="00B66E88">
        <w:rPr>
          <w:lang w:val="hr-HR"/>
        </w:rPr>
        <w:t>Hadoop</w:t>
      </w:r>
      <w:proofErr w:type="spellEnd"/>
      <w:r w:rsidRPr="00B66E88">
        <w:rPr>
          <w:lang w:val="hr-HR"/>
        </w:rPr>
        <w:t xml:space="preserve"> i omogućuje programski pristup obradi velikih podataka uz vlastitu infrastrukturu i module </w:t>
      </w:r>
      <w:proofErr w:type="spellStart"/>
      <w:r w:rsidRPr="00B66E88">
        <w:rPr>
          <w:lang w:val="hr-HR"/>
        </w:rPr>
        <w:t>osebno</w:t>
      </w:r>
      <w:proofErr w:type="spellEnd"/>
      <w:r w:rsidRPr="00B66E88">
        <w:rPr>
          <w:lang w:val="hr-HR"/>
        </w:rPr>
        <w:t xml:space="preserve"> dizajnirane za tu svrhu.</w:t>
      </w:r>
    </w:p>
    <w:p w14:paraId="5FAC4F44" w14:textId="77777777" w:rsidR="008D0668" w:rsidRPr="00B66E88" w:rsidRDefault="008D0668" w:rsidP="008D0668">
      <w:pPr>
        <w:pStyle w:val="BodyText"/>
        <w:rPr>
          <w:lang w:val="hr-HR"/>
        </w:rPr>
      </w:pPr>
      <w:r w:rsidRPr="00B66E88">
        <w:rPr>
          <w:lang w:val="hr-HR"/>
        </w:rPr>
        <w:t xml:space="preserve">Pored uspostavljanja platforme za obradu velikih podataka, dodatni problem analitičarima predstavlja činjenica da se moraju prilagoditi novom programskom modelu a često i jeziku kako bi koristili funkcionalnost ovakvih sustava. No u novije vrijeme stvari se mijenjaju pa se tako pojavljuju i integracijska rješenja koja omogućuju da analitičari ostaju o okvirima poznate platforme i do određene razine rade s velikim podacima na isti način kao i s običnim, dok je većina implementacijskih detalja vezanih za paralelizam i distribuiranu obradu od njih sakrivena. Novije verzije razvojnoga sučelja </w:t>
      </w:r>
      <w:proofErr w:type="spellStart"/>
      <w:r w:rsidRPr="00B66E88">
        <w:rPr>
          <w:lang w:val="hr-HR"/>
        </w:rPr>
        <w:t>RStudio</w:t>
      </w:r>
      <w:proofErr w:type="spellEnd"/>
      <w:r w:rsidRPr="00B66E88">
        <w:rPr>
          <w:lang w:val="hr-HR"/>
        </w:rPr>
        <w:t xml:space="preserve"> uz pomoć paketa </w:t>
      </w:r>
      <w:proofErr w:type="spellStart"/>
      <w:r w:rsidRPr="00B66E88">
        <w:rPr>
          <w:rStyle w:val="VerbatimChar"/>
          <w:lang w:val="hr-HR"/>
        </w:rPr>
        <w:t>sparklyr</w:t>
      </w:r>
      <w:proofErr w:type="spellEnd"/>
      <w:r w:rsidRPr="00B66E88">
        <w:rPr>
          <w:lang w:val="hr-HR"/>
        </w:rPr>
        <w:t xml:space="preserve"> nude mogućnost spajanja na platformu </w:t>
      </w:r>
      <w:proofErr w:type="spellStart"/>
      <w:r w:rsidRPr="00B66E88">
        <w:rPr>
          <w:lang w:val="hr-HR"/>
        </w:rPr>
        <w:t>Spark</w:t>
      </w:r>
      <w:proofErr w:type="spellEnd"/>
      <w:r w:rsidRPr="00B66E88">
        <w:rPr>
          <w:lang w:val="hr-HR"/>
        </w:rPr>
        <w:t xml:space="preserve"> i rad na njom uz pomoć jezika R, pri čemu se analitičar može koristiti funkcijama koje nalikuju onima što ih pruža paket </w:t>
      </w:r>
      <w:proofErr w:type="spellStart"/>
      <w:r w:rsidRPr="00B66E88">
        <w:rPr>
          <w:rStyle w:val="VerbatimChar"/>
          <w:lang w:val="hr-HR"/>
        </w:rPr>
        <w:t>dplyr</w:t>
      </w:r>
      <w:proofErr w:type="spellEnd"/>
      <w:r w:rsidRPr="00B66E88">
        <w:rPr>
          <w:lang w:val="hr-HR"/>
        </w:rPr>
        <w:t xml:space="preserve"> te na taj način transparentno provoditi analizu velikih podataka – uz, naravno, određena ograničenja i manju fleksibilnost jer se svi pozivi moraju uspješno mapirati na </w:t>
      </w:r>
      <w:proofErr w:type="spellStart"/>
      <w:r w:rsidRPr="00B66E88">
        <w:rPr>
          <w:lang w:val="hr-HR"/>
        </w:rPr>
        <w:t>big</w:t>
      </w:r>
      <w:proofErr w:type="spellEnd"/>
      <w:r w:rsidRPr="00B66E88">
        <w:rPr>
          <w:lang w:val="hr-HR"/>
        </w:rPr>
        <w:t xml:space="preserve"> gata platformu.</w:t>
      </w:r>
    </w:p>
    <w:p w14:paraId="7069D046" w14:textId="77777777" w:rsidR="008D0668" w:rsidRPr="00B66E88" w:rsidRDefault="008D0668" w:rsidP="008D0668">
      <w:pPr>
        <w:pStyle w:val="BodyText"/>
        <w:rPr>
          <w:lang w:val="hr-HR"/>
        </w:rPr>
      </w:pPr>
      <w:r w:rsidRPr="00B66E88">
        <w:rPr>
          <w:lang w:val="hr-HR"/>
        </w:rPr>
        <w:t xml:space="preserve">Detalji o ovom postupku također izlaze iz okvira ovoga tečaja tako da ćemo se ovdje zadržati samo na informativnoj razini. Dobra je vijest što se podrška za integraciju između platformi R i </w:t>
      </w:r>
      <w:proofErr w:type="spellStart"/>
      <w:r w:rsidRPr="00B66E88">
        <w:rPr>
          <w:lang w:val="hr-HR"/>
        </w:rPr>
        <w:t>Spark</w:t>
      </w:r>
      <w:proofErr w:type="spellEnd"/>
      <w:r w:rsidRPr="00B66E88">
        <w:rPr>
          <w:lang w:val="hr-HR"/>
        </w:rPr>
        <w:t xml:space="preserve"> sve više unaprjeđuje, tako da će postupak upravljanja velikim podacima direktno iz R-a biti sve učinkovitiji i jednostavniji. U budućnosti je stoga realno očekivati da se analitičar neće morati baviti i problemom skalabilnosti, već će moći na ekvivalentan način raditi i s malim i s masivnim podatkovnim skupovima.</w:t>
      </w:r>
    </w:p>
    <w:p w14:paraId="2667EED7" w14:textId="77777777" w:rsidR="008D0668" w:rsidRDefault="008D0668" w:rsidP="008D0668">
      <w:pPr>
        <w:spacing w:before="0" w:after="200" w:line="240" w:lineRule="auto"/>
        <w:rPr>
          <w:rFonts w:eastAsiaTheme="majorEastAsia" w:cstheme="majorBidi"/>
          <w:b/>
          <w:bCs/>
          <w:sz w:val="36"/>
          <w:szCs w:val="32"/>
        </w:rPr>
      </w:pPr>
      <w:bookmarkStart w:id="88" w:name="uredni-podaci"/>
      <w:r>
        <w:br w:type="page"/>
      </w:r>
    </w:p>
    <w:p w14:paraId="7C4266AC" w14:textId="77777777" w:rsidR="008D0668" w:rsidRPr="00B66E88" w:rsidRDefault="008D0668" w:rsidP="008D0668">
      <w:pPr>
        <w:pStyle w:val="Heading1"/>
        <w:rPr>
          <w:lang w:val="hr-HR"/>
        </w:rPr>
      </w:pPr>
      <w:bookmarkStart w:id="89" w:name="_Toc67657242"/>
      <w:bookmarkStart w:id="90" w:name="_Toc69307987"/>
      <w:r w:rsidRPr="00B66E88">
        <w:rPr>
          <w:lang w:val="hr-HR"/>
        </w:rPr>
        <w:lastRenderedPageBreak/>
        <w:t>Uredni podaci</w:t>
      </w:r>
      <w:bookmarkEnd w:id="88"/>
      <w:bookmarkEnd w:id="89"/>
      <w:bookmarkEnd w:id="90"/>
    </w:p>
    <w:p w14:paraId="1A69DA02" w14:textId="77777777" w:rsidR="008D0668" w:rsidRPr="00B66E88" w:rsidRDefault="008D0668" w:rsidP="008D0668">
      <w:pPr>
        <w:pStyle w:val="Heading2"/>
        <w:rPr>
          <w:lang w:val="hr-HR"/>
        </w:rPr>
      </w:pPr>
      <w:bookmarkStart w:id="91" w:name="što-su-uredni-podaci"/>
      <w:bookmarkStart w:id="92" w:name="_Toc67657243"/>
      <w:bookmarkStart w:id="93" w:name="_Toc69307988"/>
      <w:r w:rsidRPr="00B66E88">
        <w:rPr>
          <w:lang w:val="hr-HR"/>
        </w:rPr>
        <w:t>Što su uredni podaci?</w:t>
      </w:r>
      <w:bookmarkEnd w:id="91"/>
      <w:bookmarkEnd w:id="92"/>
      <w:bookmarkEnd w:id="93"/>
    </w:p>
    <w:p w14:paraId="69DD4C93" w14:textId="77777777" w:rsidR="008D0668" w:rsidRPr="00B66E88" w:rsidRDefault="008D0668" w:rsidP="008D0668">
      <w:pPr>
        <w:pStyle w:val="Heading3"/>
        <w:rPr>
          <w:lang w:val="hr-HR"/>
        </w:rPr>
      </w:pPr>
      <w:bookmarkStart w:id="94" w:name="osnovni-principi-urednosti-podataka"/>
      <w:bookmarkStart w:id="95" w:name="_Toc67657244"/>
      <w:bookmarkStart w:id="96" w:name="_Toc69307989"/>
      <w:r w:rsidRPr="00B66E88">
        <w:rPr>
          <w:lang w:val="hr-HR"/>
        </w:rPr>
        <w:t>Osnovni principi urednosti podataka</w:t>
      </w:r>
      <w:bookmarkEnd w:id="94"/>
      <w:bookmarkEnd w:id="95"/>
      <w:bookmarkEnd w:id="96"/>
    </w:p>
    <w:p w14:paraId="69CF990A" w14:textId="77777777" w:rsidR="008D0668" w:rsidRPr="00B66E88" w:rsidRDefault="008D0668" w:rsidP="008D0668">
      <w:pPr>
        <w:pStyle w:val="FirstParagraph"/>
        <w:rPr>
          <w:lang w:val="hr-HR"/>
        </w:rPr>
      </w:pPr>
      <w:r w:rsidRPr="00B66E88">
        <w:rPr>
          <w:lang w:val="hr-HR"/>
        </w:rPr>
        <w:t xml:space="preserve">Kao što je već istaknuto u uvodu, u literaturi o podatkovnoj znanosti često pronalazimo činjenicu kako je u procesu analize priprema podataka često vremenski najzahtjevniji segment procesa. Isto tako, kako navodi </w:t>
      </w:r>
      <w:proofErr w:type="spellStart"/>
      <w:r w:rsidRPr="00B66E88">
        <w:rPr>
          <w:lang w:val="hr-HR"/>
        </w:rPr>
        <w:t>Hadley</w:t>
      </w:r>
      <w:proofErr w:type="spellEnd"/>
      <w:r w:rsidRPr="00B66E88">
        <w:rPr>
          <w:lang w:val="hr-HR"/>
        </w:rPr>
        <w:t xml:space="preserve"> </w:t>
      </w:r>
      <w:proofErr w:type="spellStart"/>
      <w:r w:rsidRPr="00B66E88">
        <w:rPr>
          <w:lang w:val="hr-HR"/>
        </w:rPr>
        <w:t>Wickham</w:t>
      </w:r>
      <w:proofErr w:type="spellEnd"/>
      <w:r w:rsidRPr="00B66E88">
        <w:rPr>
          <w:lang w:val="hr-HR"/>
        </w:rPr>
        <w:t xml:space="preserve"> u svojem članku „</w:t>
      </w:r>
      <w:proofErr w:type="spellStart"/>
      <w:r w:rsidRPr="00B66E88">
        <w:rPr>
          <w:lang w:val="hr-HR"/>
        </w:rPr>
        <w:t>Tidy</w:t>
      </w:r>
      <w:proofErr w:type="spellEnd"/>
      <w:r w:rsidRPr="00B66E88">
        <w:rPr>
          <w:lang w:val="hr-HR"/>
        </w:rPr>
        <w:t xml:space="preserve"> Data“, priprema podataka često nije samo prvi korak već proces koji se ponavlja kako dolaze nova saznanja ili se prikupljaju novi podaci.</w:t>
      </w:r>
    </w:p>
    <w:p w14:paraId="5C2EF537" w14:textId="77777777" w:rsidR="008D0668" w:rsidRPr="00B66E88" w:rsidRDefault="008D0668" w:rsidP="008D0668">
      <w:pPr>
        <w:pStyle w:val="BodyText"/>
        <w:rPr>
          <w:lang w:val="hr-HR"/>
        </w:rPr>
      </w:pPr>
      <w:proofErr w:type="spellStart"/>
      <w:r w:rsidRPr="00B66E88">
        <w:rPr>
          <w:lang w:val="hr-HR"/>
        </w:rPr>
        <w:t>Hadley</w:t>
      </w:r>
      <w:proofErr w:type="spellEnd"/>
      <w:r w:rsidRPr="00B66E88">
        <w:rPr>
          <w:lang w:val="hr-HR"/>
        </w:rPr>
        <w:t xml:space="preserve"> </w:t>
      </w:r>
      <w:proofErr w:type="spellStart"/>
      <w:r w:rsidRPr="00B66E88">
        <w:rPr>
          <w:lang w:val="hr-HR"/>
        </w:rPr>
        <w:t>Wickham</w:t>
      </w:r>
      <w:proofErr w:type="spellEnd"/>
      <w:r w:rsidRPr="00B66E88">
        <w:rPr>
          <w:lang w:val="hr-HR"/>
        </w:rPr>
        <w:t xml:space="preserve"> uveo je pojam „urednih podataka“ koji se odnosi na organizaciju podatkovnoga skupa na način da u što većoj mjeri olakša njihovu daljnju obradu i analizu. Činjenica je da ulazni podaci često nisu izvorno namijenjeni za potrebe analize te kao takvi nisu organizirani na način koji bi omogućio njihovo jednostavno korištenje u analitičkom procesu. „Uredni podaci“ zapravo predstavljaju princip kako – prema potrebi – presložiti podatke tako da njihova struktura odgovara standardnom, očekivanom </w:t>
      </w:r>
      <w:proofErr w:type="spellStart"/>
      <w:r w:rsidRPr="00B66E88">
        <w:rPr>
          <w:lang w:val="hr-HR"/>
        </w:rPr>
        <w:t>metapredlošku</w:t>
      </w:r>
      <w:proofErr w:type="spellEnd"/>
      <w:r w:rsidRPr="00B66E88">
        <w:rPr>
          <w:lang w:val="hr-HR"/>
        </w:rPr>
        <w:t xml:space="preserve"> (predlošku koji opisuje generičku strukturu podataka, neovisnu o sadržaju i domeni).</w:t>
      </w:r>
    </w:p>
    <w:p w14:paraId="10821DFE" w14:textId="77777777" w:rsidR="008D0668" w:rsidRPr="00B66E88" w:rsidRDefault="008D0668" w:rsidP="008D0668">
      <w:pPr>
        <w:pStyle w:val="BodyText"/>
        <w:rPr>
          <w:lang w:val="hr-HR"/>
        </w:rPr>
      </w:pPr>
      <w:r w:rsidRPr="00B66E88">
        <w:rPr>
          <w:lang w:val="hr-HR"/>
        </w:rPr>
        <w:t>Principi urednosti podataka imaju sličnosti s relacijskim modelom podataka, no definirani su na način koji više odgovara statističarima i programerima. Okosnicu principa urednosti podataka možemo opisati na sljedeći način:</w:t>
      </w:r>
    </w:p>
    <w:p w14:paraId="6AC55909" w14:textId="77777777" w:rsidR="008D0668" w:rsidRPr="00B66E88" w:rsidRDefault="008D0668" w:rsidP="008D0668">
      <w:pPr>
        <w:pStyle w:val="Compact"/>
        <w:numPr>
          <w:ilvl w:val="0"/>
          <w:numId w:val="20"/>
        </w:numPr>
        <w:rPr>
          <w:lang w:val="hr-HR"/>
        </w:rPr>
      </w:pPr>
      <w:r w:rsidRPr="00B66E88">
        <w:rPr>
          <w:lang w:val="hr-HR"/>
        </w:rPr>
        <w:t>podaci su organizirani tablično</w:t>
      </w:r>
    </w:p>
    <w:p w14:paraId="2FF59E37" w14:textId="77777777" w:rsidR="008D0668" w:rsidRPr="00B66E88" w:rsidRDefault="008D0668" w:rsidP="008D0668">
      <w:pPr>
        <w:pStyle w:val="Compact"/>
        <w:numPr>
          <w:ilvl w:val="0"/>
          <w:numId w:val="20"/>
        </w:numPr>
        <w:rPr>
          <w:lang w:val="hr-HR"/>
        </w:rPr>
      </w:pPr>
      <w:r w:rsidRPr="00B66E88">
        <w:rPr>
          <w:lang w:val="hr-HR"/>
        </w:rPr>
        <w:t>svaki redak predstavlja opservaciju</w:t>
      </w:r>
    </w:p>
    <w:p w14:paraId="7CC365D7" w14:textId="77777777" w:rsidR="008D0668" w:rsidRPr="00B66E88" w:rsidRDefault="008D0668" w:rsidP="008D0668">
      <w:pPr>
        <w:pStyle w:val="Compact"/>
        <w:numPr>
          <w:ilvl w:val="0"/>
          <w:numId w:val="20"/>
        </w:numPr>
        <w:rPr>
          <w:lang w:val="hr-HR"/>
        </w:rPr>
      </w:pPr>
      <w:r w:rsidRPr="00B66E88">
        <w:rPr>
          <w:lang w:val="hr-HR"/>
        </w:rPr>
        <w:t>svaki stupac predstavlja svojstvo ili varijablu te opservacije</w:t>
      </w:r>
    </w:p>
    <w:p w14:paraId="6F26DC58" w14:textId="77777777" w:rsidR="008D0668" w:rsidRPr="00B66E88" w:rsidRDefault="008D0668" w:rsidP="008D0668">
      <w:pPr>
        <w:pStyle w:val="FirstParagraph"/>
        <w:rPr>
          <w:lang w:val="hr-HR"/>
        </w:rPr>
      </w:pPr>
      <w:r w:rsidRPr="00B66E88">
        <w:rPr>
          <w:lang w:val="hr-HR"/>
        </w:rPr>
        <w:t xml:space="preserve">Možemo navesti koja svojstva </w:t>
      </w:r>
      <w:proofErr w:type="spellStart"/>
      <w:r w:rsidRPr="00B66E88">
        <w:rPr>
          <w:lang w:val="hr-HR"/>
        </w:rPr>
        <w:t>Hadley</w:t>
      </w:r>
      <w:proofErr w:type="spellEnd"/>
      <w:r w:rsidRPr="00B66E88">
        <w:rPr>
          <w:lang w:val="hr-HR"/>
        </w:rPr>
        <w:t xml:space="preserve"> navodi kao tipična za neuredne podatke:</w:t>
      </w:r>
    </w:p>
    <w:p w14:paraId="40E003E5" w14:textId="77777777" w:rsidR="008D0668" w:rsidRPr="00B66E88" w:rsidRDefault="008D0668" w:rsidP="008D0668">
      <w:pPr>
        <w:pStyle w:val="Compact"/>
        <w:numPr>
          <w:ilvl w:val="0"/>
          <w:numId w:val="20"/>
        </w:numPr>
        <w:rPr>
          <w:lang w:val="hr-HR"/>
        </w:rPr>
      </w:pPr>
      <w:r w:rsidRPr="00B66E88">
        <w:rPr>
          <w:lang w:val="hr-HR"/>
        </w:rPr>
        <w:t>imena stupaca nisu nazivi varijabli, već njihove vrijednosti</w:t>
      </w:r>
    </w:p>
    <w:p w14:paraId="6D023FA1" w14:textId="77777777" w:rsidR="008D0668" w:rsidRPr="00B66E88" w:rsidRDefault="008D0668" w:rsidP="008D0668">
      <w:pPr>
        <w:pStyle w:val="Compact"/>
        <w:numPr>
          <w:ilvl w:val="0"/>
          <w:numId w:val="20"/>
        </w:numPr>
        <w:rPr>
          <w:lang w:val="hr-HR"/>
        </w:rPr>
      </w:pPr>
      <w:r w:rsidRPr="00B66E88">
        <w:rPr>
          <w:lang w:val="hr-HR"/>
        </w:rPr>
        <w:t>reci ne opisuju opservacije koje su ciljevi analize</w:t>
      </w:r>
    </w:p>
    <w:p w14:paraId="0A5002B8" w14:textId="77777777" w:rsidR="008D0668" w:rsidRPr="00B66E88" w:rsidRDefault="008D0668" w:rsidP="008D0668">
      <w:pPr>
        <w:pStyle w:val="Compact"/>
        <w:numPr>
          <w:ilvl w:val="0"/>
          <w:numId w:val="20"/>
        </w:numPr>
        <w:rPr>
          <w:lang w:val="hr-HR"/>
        </w:rPr>
      </w:pPr>
      <w:r w:rsidRPr="00B66E88">
        <w:rPr>
          <w:lang w:val="hr-HR"/>
        </w:rPr>
        <w:t>više različitih varijabli spremljeno je u isti stupac</w:t>
      </w:r>
    </w:p>
    <w:p w14:paraId="3A8510CE" w14:textId="77777777" w:rsidR="008D0668" w:rsidRPr="00B66E88" w:rsidRDefault="008D0668" w:rsidP="008D0668">
      <w:pPr>
        <w:pStyle w:val="Compact"/>
        <w:numPr>
          <w:ilvl w:val="0"/>
          <w:numId w:val="20"/>
        </w:numPr>
        <w:rPr>
          <w:lang w:val="hr-HR"/>
        </w:rPr>
      </w:pPr>
      <w:r w:rsidRPr="00B66E88">
        <w:rPr>
          <w:lang w:val="hr-HR"/>
        </w:rPr>
        <w:t>varijable su spremljene u retke</w:t>
      </w:r>
    </w:p>
    <w:p w14:paraId="1DE27F03" w14:textId="77777777" w:rsidR="008D0668" w:rsidRPr="00B66E88" w:rsidRDefault="008D0668" w:rsidP="008D0668">
      <w:pPr>
        <w:pStyle w:val="Compact"/>
        <w:numPr>
          <w:ilvl w:val="0"/>
          <w:numId w:val="20"/>
        </w:numPr>
        <w:rPr>
          <w:lang w:val="hr-HR"/>
        </w:rPr>
      </w:pPr>
      <w:r w:rsidRPr="00B66E88">
        <w:rPr>
          <w:lang w:val="hr-HR"/>
        </w:rPr>
        <w:t>više tipova različitih opservacija spremljeno je u istu tablicu</w:t>
      </w:r>
    </w:p>
    <w:p w14:paraId="152F5735" w14:textId="77777777" w:rsidR="008D0668" w:rsidRPr="00B66E88" w:rsidRDefault="008D0668" w:rsidP="008D0668">
      <w:pPr>
        <w:pStyle w:val="Compact"/>
        <w:numPr>
          <w:ilvl w:val="0"/>
          <w:numId w:val="20"/>
        </w:numPr>
        <w:rPr>
          <w:lang w:val="hr-HR"/>
        </w:rPr>
      </w:pPr>
      <w:r w:rsidRPr="00B66E88">
        <w:rPr>
          <w:lang w:val="hr-HR"/>
        </w:rPr>
        <w:t>jedan tip opservacije spremljen je u više tablica</w:t>
      </w:r>
    </w:p>
    <w:p w14:paraId="543139CF" w14:textId="7324157D" w:rsidR="008D0668" w:rsidRDefault="008D0668" w:rsidP="008D0668">
      <w:pPr>
        <w:pStyle w:val="FirstParagraph"/>
        <w:rPr>
          <w:lang w:val="hr-HR"/>
        </w:rPr>
      </w:pPr>
      <w:r w:rsidRPr="00B66E88">
        <w:rPr>
          <w:lang w:val="hr-HR"/>
        </w:rPr>
        <w:t xml:space="preserve">U nastavku ćemo dati nekoliko primjera tablica koje u potpunosti ne odgovaraju definiciji urednih podataka te prikazati kako ih na jednostavan način preoblikovati, tj. urediti. Za taj posao koristit ćemo metode paketa </w:t>
      </w:r>
      <w:proofErr w:type="spellStart"/>
      <w:r w:rsidRPr="00B66E88">
        <w:rPr>
          <w:rStyle w:val="VerbatimChar"/>
          <w:lang w:val="hr-HR"/>
        </w:rPr>
        <w:t>tidyr</w:t>
      </w:r>
      <w:proofErr w:type="spellEnd"/>
      <w:r w:rsidRPr="00B66E88">
        <w:rPr>
          <w:lang w:val="hr-HR"/>
        </w:rPr>
        <w:t>.</w:t>
      </w:r>
    </w:p>
    <w:p w14:paraId="4A5943E3" w14:textId="1F14A927" w:rsidR="001F1E64" w:rsidRDefault="001F1E64">
      <w:pPr>
        <w:suppressAutoHyphens w:val="0"/>
        <w:spacing w:before="0" w:after="160" w:line="259" w:lineRule="auto"/>
        <w:ind w:left="0"/>
        <w:jc w:val="left"/>
        <w:rPr>
          <w:rFonts w:eastAsiaTheme="minorHAnsi" w:cstheme="minorBidi"/>
          <w:kern w:val="0"/>
          <w:lang w:eastAsia="en-US"/>
        </w:rPr>
      </w:pPr>
      <w:r>
        <w:br w:type="page"/>
      </w:r>
    </w:p>
    <w:p w14:paraId="7F83A4D2" w14:textId="77777777" w:rsidR="008D0668" w:rsidRPr="00B66E88" w:rsidRDefault="008D0668" w:rsidP="008D0668">
      <w:pPr>
        <w:pStyle w:val="Heading2"/>
        <w:rPr>
          <w:lang w:val="hr-HR"/>
        </w:rPr>
      </w:pPr>
      <w:bookmarkStart w:id="97" w:name="paket-tidyr"/>
      <w:bookmarkStart w:id="98" w:name="_Toc67657245"/>
      <w:bookmarkStart w:id="99" w:name="_Toc69307990"/>
      <w:r w:rsidRPr="00B66E88">
        <w:rPr>
          <w:lang w:val="hr-HR"/>
        </w:rPr>
        <w:lastRenderedPageBreak/>
        <w:t xml:space="preserve">Paket </w:t>
      </w:r>
      <w:proofErr w:type="spellStart"/>
      <w:r w:rsidRPr="00B66E88">
        <w:rPr>
          <w:rStyle w:val="VerbatimChar"/>
          <w:lang w:val="hr-HR"/>
        </w:rPr>
        <w:t>tidyr</w:t>
      </w:r>
      <w:bookmarkEnd w:id="97"/>
      <w:bookmarkEnd w:id="98"/>
      <w:bookmarkEnd w:id="99"/>
      <w:proofErr w:type="spellEnd"/>
    </w:p>
    <w:p w14:paraId="7856F855" w14:textId="77777777" w:rsidR="008D0668" w:rsidRPr="00B66E88" w:rsidRDefault="008D0668" w:rsidP="008D0668">
      <w:pPr>
        <w:pStyle w:val="Heading3"/>
        <w:rPr>
          <w:lang w:val="hr-HR"/>
        </w:rPr>
      </w:pPr>
      <w:bookmarkStart w:id="100" w:name="funkcije-pivot_longer-i-pivot_wider"/>
      <w:bookmarkStart w:id="101" w:name="_Toc67657246"/>
      <w:bookmarkStart w:id="102" w:name="_Toc69307991"/>
      <w:r w:rsidRPr="00B66E88">
        <w:rPr>
          <w:lang w:val="hr-HR"/>
        </w:rPr>
        <w:t xml:space="preserve">Funkcije </w:t>
      </w:r>
      <w:proofErr w:type="spellStart"/>
      <w:r w:rsidRPr="00B66E88">
        <w:rPr>
          <w:rStyle w:val="VerbatimChar"/>
          <w:lang w:val="hr-HR"/>
        </w:rPr>
        <w:t>pivot_longer</w:t>
      </w:r>
      <w:proofErr w:type="spellEnd"/>
      <w:r w:rsidRPr="00B66E88">
        <w:rPr>
          <w:lang w:val="hr-HR"/>
        </w:rPr>
        <w:t xml:space="preserve"> i </w:t>
      </w:r>
      <w:proofErr w:type="spellStart"/>
      <w:r w:rsidRPr="00B66E88">
        <w:rPr>
          <w:rStyle w:val="VerbatimChar"/>
          <w:lang w:val="hr-HR"/>
        </w:rPr>
        <w:t>pivot_wider</w:t>
      </w:r>
      <w:bookmarkEnd w:id="100"/>
      <w:bookmarkEnd w:id="101"/>
      <w:bookmarkEnd w:id="102"/>
      <w:proofErr w:type="spellEnd"/>
    </w:p>
    <w:p w14:paraId="3B81D262" w14:textId="77777777" w:rsidR="008D0668" w:rsidRPr="00B66E88" w:rsidRDefault="008D0668" w:rsidP="008D0668">
      <w:pPr>
        <w:pStyle w:val="FirstParagraph"/>
        <w:rPr>
          <w:lang w:val="hr-HR"/>
        </w:rPr>
      </w:pPr>
      <w:r w:rsidRPr="00B66E88">
        <w:rPr>
          <w:lang w:val="hr-HR"/>
        </w:rPr>
        <w:t xml:space="preserve">Pogledajmo ponovo podatkovni okvir </w:t>
      </w:r>
      <w:r w:rsidRPr="00B66E88">
        <w:rPr>
          <w:rStyle w:val="VerbatimChar"/>
          <w:lang w:val="hr-HR"/>
        </w:rPr>
        <w:t>studenti</w:t>
      </w:r>
      <w:r w:rsidRPr="00B66E88">
        <w:rPr>
          <w:lang w:val="hr-HR"/>
        </w:rPr>
        <w:t xml:space="preserve"> koji je učitan u jednom od prethodnih poglavlja.</w:t>
      </w:r>
    </w:p>
    <w:p w14:paraId="7E70DD07" w14:textId="77777777" w:rsidR="008D0668" w:rsidRPr="00B66E88" w:rsidRDefault="008D0668" w:rsidP="008D0668">
      <w:pPr>
        <w:pStyle w:val="BodyText"/>
        <w:rPr>
          <w:lang w:val="hr-HR"/>
        </w:rPr>
      </w:pPr>
      <w:r w:rsidRPr="00B66E88">
        <w:rPr>
          <w:b/>
          <w:lang w:val="hr-HR"/>
        </w:rPr>
        <w:t xml:space="preserve">Vježba 8: Urednost podatkovnog skupa </w:t>
      </w:r>
      <w:r w:rsidRPr="00B66E88">
        <w:rPr>
          <w:rStyle w:val="VerbatimChar"/>
          <w:lang w:val="hr-HR"/>
        </w:rPr>
        <w:t>studenti</w:t>
      </w:r>
    </w:p>
    <w:p w14:paraId="4ADC572B" w14:textId="77777777" w:rsidR="008D0668" w:rsidRPr="00B66E88" w:rsidRDefault="008D0668" w:rsidP="008D0668">
      <w:pPr>
        <w:pStyle w:val="SourceCode"/>
        <w:rPr>
          <w:lang w:val="hr-HR"/>
        </w:rPr>
      </w:pPr>
      <w:r w:rsidRPr="00B66E88">
        <w:rPr>
          <w:rStyle w:val="CommentTok"/>
          <w:lang w:val="hr-HR"/>
        </w:rPr>
        <w:t># ispišite prvih 10 redaka podatkovnog okvira `studenti`</w:t>
      </w:r>
    </w:p>
    <w:p w14:paraId="0208EFC1" w14:textId="77777777" w:rsidR="008D0668" w:rsidRPr="00B66E88" w:rsidRDefault="008D0668" w:rsidP="008D0668">
      <w:pPr>
        <w:pStyle w:val="FirstParagraph"/>
        <w:rPr>
          <w:lang w:val="hr-HR"/>
        </w:rPr>
      </w:pPr>
      <w:r w:rsidRPr="00B66E88">
        <w:rPr>
          <w:lang w:val="hr-HR"/>
        </w:rPr>
        <w:t xml:space="preserve">Vidimo da podaci očito ne odgovaraju u potpunosti definiciji urednih podataka. Imena stupaca zapravo su kategorije varijable </w:t>
      </w:r>
      <w:r w:rsidRPr="00B66E88">
        <w:rPr>
          <w:rStyle w:val="VerbatimChar"/>
          <w:lang w:val="hr-HR"/>
        </w:rPr>
        <w:t>Predmet</w:t>
      </w:r>
      <w:r w:rsidRPr="00B66E88">
        <w:rPr>
          <w:lang w:val="hr-HR"/>
        </w:rPr>
        <w:t xml:space="preserve">, a opservacija u ovoj tablici nije ocjena, već student. Dodavanje nove ocjene iz nekog predmeta moguće je jedino dodavanjem novoga stupca, pri čemu bismo morali voditi računa da se na taj način dodaju ocjene za </w:t>
      </w:r>
      <w:r w:rsidRPr="00B66E88">
        <w:rPr>
          <w:i/>
          <w:lang w:val="hr-HR"/>
        </w:rPr>
        <w:t>sve</w:t>
      </w:r>
      <w:r w:rsidRPr="00B66E88">
        <w:rPr>
          <w:lang w:val="hr-HR"/>
        </w:rPr>
        <w:t xml:space="preserve"> studente, tj. takva bi tablica inherentno dobila puno </w:t>
      </w:r>
      <w:r w:rsidRPr="00B66E88">
        <w:rPr>
          <w:rStyle w:val="VerbatimChar"/>
          <w:lang w:val="hr-HR"/>
        </w:rPr>
        <w:t>NA</w:t>
      </w:r>
      <w:r w:rsidRPr="00B66E88">
        <w:rPr>
          <w:lang w:val="hr-HR"/>
        </w:rPr>
        <w:t xml:space="preserve"> vrijednosti za sve kombinacije studenata i predmeta koje su u tom trenutku neprimjenjive jer pripadajuće ocjene nema (te je možda neće ni biti jer studenti ne moraju nužno upisivati sve predmete).</w:t>
      </w:r>
    </w:p>
    <w:p w14:paraId="2BE27E81" w14:textId="77777777" w:rsidR="008D0668" w:rsidRPr="00B66E88" w:rsidRDefault="008D0668" w:rsidP="008D0668">
      <w:pPr>
        <w:pStyle w:val="BodyText"/>
        <w:rPr>
          <w:lang w:val="hr-HR"/>
        </w:rPr>
      </w:pPr>
      <w:r w:rsidRPr="00B66E88">
        <w:rPr>
          <w:lang w:val="hr-HR"/>
        </w:rPr>
        <w:t>Budući da su podaci u tablici zapravo skup ocjena, bilo bi pogodno preoblikovati tablicu tako da svaki redak umjesto studenta bude ocjena, točnije „ocjena koju je neki student dobio na nekom predmetu“.</w:t>
      </w:r>
    </w:p>
    <w:p w14:paraId="2B1BE7F8" w14:textId="77777777" w:rsidR="008D0668" w:rsidRPr="00B66E88" w:rsidRDefault="008D0668" w:rsidP="008D0668">
      <w:pPr>
        <w:pStyle w:val="BodyText"/>
        <w:rPr>
          <w:lang w:val="hr-HR"/>
        </w:rPr>
      </w:pPr>
      <w:r w:rsidRPr="00B66E88">
        <w:rPr>
          <w:lang w:val="hr-HR"/>
        </w:rPr>
        <w:t>Razmislimo o tome koje bismo korake trebali poduzeti da stvorimo takvu tablicu. Trebamo:</w:t>
      </w:r>
    </w:p>
    <w:p w14:paraId="689EDC0C" w14:textId="77777777" w:rsidR="008D0668" w:rsidRPr="00B66E88" w:rsidRDefault="008D0668" w:rsidP="008D0668">
      <w:pPr>
        <w:pStyle w:val="Compact"/>
        <w:numPr>
          <w:ilvl w:val="0"/>
          <w:numId w:val="20"/>
        </w:numPr>
        <w:rPr>
          <w:lang w:val="hr-HR"/>
        </w:rPr>
      </w:pPr>
      <w:r w:rsidRPr="00B66E88">
        <w:rPr>
          <w:lang w:val="hr-HR"/>
        </w:rPr>
        <w:t xml:space="preserve">stvoriti kategorijsku varijablu </w:t>
      </w:r>
      <w:r w:rsidRPr="00B66E88">
        <w:rPr>
          <w:rStyle w:val="VerbatimChar"/>
          <w:lang w:val="hr-HR"/>
        </w:rPr>
        <w:t>Predmet</w:t>
      </w:r>
      <w:r w:rsidRPr="00B66E88">
        <w:rPr>
          <w:lang w:val="hr-HR"/>
        </w:rPr>
        <w:t xml:space="preserve"> koja bi kao razine imala nazive predmeta koji su trenutačno stupci</w:t>
      </w:r>
    </w:p>
    <w:p w14:paraId="316CB916" w14:textId="77777777" w:rsidR="008D0668" w:rsidRPr="00B66E88" w:rsidRDefault="008D0668" w:rsidP="008D0668">
      <w:pPr>
        <w:pStyle w:val="Compact"/>
        <w:numPr>
          <w:ilvl w:val="0"/>
          <w:numId w:val="20"/>
        </w:numPr>
        <w:rPr>
          <w:lang w:val="hr-HR"/>
        </w:rPr>
      </w:pPr>
      <w:r w:rsidRPr="00B66E88">
        <w:rPr>
          <w:lang w:val="hr-HR"/>
        </w:rPr>
        <w:t xml:space="preserve">stvoriti sve pripadne kombinacije </w:t>
      </w:r>
      <w:r w:rsidRPr="00B66E88">
        <w:rPr>
          <w:rStyle w:val="VerbatimChar"/>
          <w:lang w:val="hr-HR"/>
        </w:rPr>
        <w:t>Student</w:t>
      </w:r>
      <w:r w:rsidRPr="00B66E88">
        <w:rPr>
          <w:lang w:val="hr-HR"/>
        </w:rPr>
        <w:t>−</w:t>
      </w:r>
      <w:r w:rsidRPr="00B66E88">
        <w:rPr>
          <w:rStyle w:val="VerbatimChar"/>
          <w:lang w:val="hr-HR"/>
        </w:rPr>
        <w:t>Predmet</w:t>
      </w:r>
    </w:p>
    <w:p w14:paraId="33055D15" w14:textId="77777777" w:rsidR="008D0668" w:rsidRPr="00B66E88" w:rsidRDefault="008D0668" w:rsidP="008D0668">
      <w:pPr>
        <w:pStyle w:val="Compact"/>
        <w:numPr>
          <w:ilvl w:val="0"/>
          <w:numId w:val="20"/>
        </w:numPr>
        <w:rPr>
          <w:lang w:val="hr-HR"/>
        </w:rPr>
      </w:pPr>
      <w:r w:rsidRPr="00B66E88">
        <w:rPr>
          <w:lang w:val="hr-HR"/>
        </w:rPr>
        <w:t xml:space="preserve">dodati varijablu </w:t>
      </w:r>
      <w:r w:rsidRPr="00B66E88">
        <w:rPr>
          <w:rStyle w:val="VerbatimChar"/>
          <w:lang w:val="hr-HR"/>
        </w:rPr>
        <w:t>Ocjena</w:t>
      </w:r>
      <w:r w:rsidRPr="00B66E88">
        <w:rPr>
          <w:lang w:val="hr-HR"/>
        </w:rPr>
        <w:t xml:space="preserve"> i popuniti ju pripadajućom vrijednosti ocjene za svaku navedenu kombinaciju.</w:t>
      </w:r>
    </w:p>
    <w:p w14:paraId="6FD0AB2B" w14:textId="77777777" w:rsidR="008D0668" w:rsidRPr="00B66E88" w:rsidRDefault="008D0668" w:rsidP="008D0668">
      <w:pPr>
        <w:pStyle w:val="FirstParagraph"/>
        <w:rPr>
          <w:lang w:val="hr-HR"/>
        </w:rPr>
      </w:pPr>
      <w:r w:rsidRPr="00B66E88">
        <w:rPr>
          <w:lang w:val="hr-HR"/>
        </w:rPr>
        <w:t xml:space="preserve">Ovaj je postupak izvediv ali zahtijeva dosta truda oko preoblikovanja podatkovnog okvira. Kako bi se ovaj postupak pojednostavio, možemo koristiti funkciju </w:t>
      </w:r>
      <w:proofErr w:type="spellStart"/>
      <w:r w:rsidRPr="00B66E88">
        <w:rPr>
          <w:rStyle w:val="VerbatimChar"/>
          <w:lang w:val="hr-HR"/>
        </w:rPr>
        <w:t>pivot_longer</w:t>
      </w:r>
      <w:proofErr w:type="spellEnd"/>
      <w:r w:rsidRPr="00B66E88">
        <w:rPr>
          <w:lang w:val="hr-HR"/>
        </w:rPr>
        <w:t xml:space="preserve"> iz paketa </w:t>
      </w:r>
      <w:proofErr w:type="spellStart"/>
      <w:r w:rsidRPr="00B66E88">
        <w:rPr>
          <w:rStyle w:val="VerbatimChar"/>
          <w:lang w:val="hr-HR"/>
        </w:rPr>
        <w:t>tidyr</w:t>
      </w:r>
      <w:proofErr w:type="spellEnd"/>
      <w:r w:rsidRPr="00B66E88">
        <w:rPr>
          <w:lang w:val="hr-HR"/>
        </w:rPr>
        <w:t xml:space="preserve"> koja će ovo obaviti samostalno: ona </w:t>
      </w:r>
      <w:proofErr w:type="spellStart"/>
      <w:r w:rsidRPr="00B66E88">
        <w:rPr>
          <w:lang w:val="hr-HR"/>
        </w:rPr>
        <w:t>pivotira</w:t>
      </w:r>
      <w:proofErr w:type="spellEnd"/>
      <w:r w:rsidRPr="00B66E88">
        <w:rPr>
          <w:lang w:val="hr-HR"/>
        </w:rPr>
        <w:t xml:space="preserve"> tablicu u dugi oblik sakupljajući stupce u jedinstvenu varijablu te potom popunjava vrijednosti te varijable uz pomoć postojećih kombinacija </w:t>
      </w:r>
      <w:r w:rsidRPr="00B66E88">
        <w:rPr>
          <w:rStyle w:val="VerbatimChar"/>
          <w:lang w:val="hr-HR"/>
        </w:rPr>
        <w:t>&lt;naziv stupca&gt; / &lt;redak&gt;</w:t>
      </w:r>
      <w:r w:rsidRPr="00B66E88">
        <w:rPr>
          <w:lang w:val="hr-HR"/>
        </w:rPr>
        <w:t>. Potpis funkcije izgleda ovako (samo neki parametri su prikazani):</w:t>
      </w:r>
    </w:p>
    <w:p w14:paraId="334387D5" w14:textId="77777777" w:rsidR="008D0668" w:rsidRPr="00B66E88" w:rsidRDefault="008D0668" w:rsidP="008D0668">
      <w:pPr>
        <w:pStyle w:val="SourceCode"/>
        <w:rPr>
          <w:lang w:val="hr-HR"/>
        </w:rPr>
      </w:pPr>
      <w:proofErr w:type="spellStart"/>
      <w:r w:rsidRPr="00B66E88">
        <w:rPr>
          <w:rStyle w:val="KeywordTok"/>
          <w:lang w:val="hr-HR"/>
        </w:rPr>
        <w:t>pivot_longer</w:t>
      </w:r>
      <w:proofErr w:type="spellEnd"/>
      <w:r w:rsidRPr="00B66E88">
        <w:rPr>
          <w:rStyle w:val="NormalTok"/>
          <w:lang w:val="hr-HR"/>
        </w:rPr>
        <w:t xml:space="preserve">(data, </w:t>
      </w:r>
      <w:proofErr w:type="spellStart"/>
      <w:r w:rsidRPr="00B66E88">
        <w:rPr>
          <w:rStyle w:val="NormalTok"/>
          <w:lang w:val="hr-HR"/>
        </w:rPr>
        <w:t>cols</w:t>
      </w:r>
      <w:proofErr w:type="spellEnd"/>
      <w:r w:rsidRPr="00B66E88">
        <w:rPr>
          <w:rStyle w:val="NormalTok"/>
          <w:lang w:val="hr-HR"/>
        </w:rPr>
        <w:t xml:space="preserve">, </w:t>
      </w:r>
      <w:proofErr w:type="spellStart"/>
      <w:r w:rsidRPr="00B66E88">
        <w:rPr>
          <w:rStyle w:val="NormalTok"/>
          <w:lang w:val="hr-HR"/>
        </w:rPr>
        <w:t>names_to</w:t>
      </w:r>
      <w:proofErr w:type="spellEnd"/>
      <w:r w:rsidRPr="00B66E88">
        <w:rPr>
          <w:rStyle w:val="NormalTok"/>
          <w:lang w:val="hr-HR"/>
        </w:rPr>
        <w:t xml:space="preserve">, </w:t>
      </w:r>
      <w:proofErr w:type="spellStart"/>
      <w:r w:rsidRPr="00B66E88">
        <w:rPr>
          <w:rStyle w:val="NormalTok"/>
          <w:lang w:val="hr-HR"/>
        </w:rPr>
        <w:t>values_to</w:t>
      </w:r>
      <w:proofErr w:type="spellEnd"/>
      <w:r w:rsidRPr="00B66E88">
        <w:rPr>
          <w:rStyle w:val="NormalTok"/>
          <w:lang w:val="hr-HR"/>
        </w:rPr>
        <w:t xml:space="preserve">, </w:t>
      </w:r>
      <w:proofErr w:type="spellStart"/>
      <w:r w:rsidRPr="00B66E88">
        <w:rPr>
          <w:rStyle w:val="NormalTok"/>
          <w:lang w:val="hr-HR"/>
        </w:rPr>
        <w:t>values_drop_na</w:t>
      </w:r>
      <w:proofErr w:type="spellEnd"/>
      <w:r w:rsidRPr="00B66E88">
        <w:rPr>
          <w:rStyle w:val="NormalTok"/>
          <w:lang w:val="hr-HR"/>
        </w:rPr>
        <w:t>)</w:t>
      </w:r>
    </w:p>
    <w:p w14:paraId="40BECFEB" w14:textId="77777777" w:rsidR="008D0668" w:rsidRPr="00B66E88" w:rsidRDefault="008D0668" w:rsidP="008D0668">
      <w:pPr>
        <w:pStyle w:val="FirstParagraph"/>
        <w:rPr>
          <w:lang w:val="hr-HR"/>
        </w:rPr>
      </w:pPr>
      <w:r w:rsidRPr="00B66E88">
        <w:rPr>
          <w:lang w:val="hr-HR"/>
        </w:rPr>
        <w:t xml:space="preserve">Detaljan opis funkcije sa svim parametrima možete dobiti pozivom naredbe </w:t>
      </w:r>
      <w:r w:rsidRPr="00B66E88">
        <w:rPr>
          <w:rStyle w:val="VerbatimChar"/>
          <w:lang w:val="hr-HR"/>
        </w:rPr>
        <w:t>?</w:t>
      </w:r>
      <w:proofErr w:type="spellStart"/>
      <w:r w:rsidRPr="00B66E88">
        <w:rPr>
          <w:rStyle w:val="VerbatimChar"/>
          <w:lang w:val="hr-HR"/>
        </w:rPr>
        <w:t>pivot_longer</w:t>
      </w:r>
      <w:proofErr w:type="spellEnd"/>
      <w:r w:rsidRPr="00B66E88">
        <w:rPr>
          <w:lang w:val="hr-HR"/>
        </w:rPr>
        <w:t>, a ovdje ćemo samo ukratko objasniti parametre:</w:t>
      </w:r>
    </w:p>
    <w:p w14:paraId="733B4688" w14:textId="77777777" w:rsidR="008D0668" w:rsidRPr="00B66E88" w:rsidRDefault="008D0668" w:rsidP="008D0668">
      <w:pPr>
        <w:pStyle w:val="Compact"/>
        <w:numPr>
          <w:ilvl w:val="0"/>
          <w:numId w:val="20"/>
        </w:numPr>
        <w:rPr>
          <w:lang w:val="hr-HR"/>
        </w:rPr>
      </w:pPr>
      <w:r w:rsidRPr="00B66E88">
        <w:rPr>
          <w:rStyle w:val="VerbatimChar"/>
          <w:lang w:val="hr-HR"/>
        </w:rPr>
        <w:t>data</w:t>
      </w:r>
      <w:r w:rsidRPr="00B66E88">
        <w:rPr>
          <w:lang w:val="hr-HR"/>
        </w:rPr>
        <w:t xml:space="preserve"> predstavlja naš podatkovni okvir</w:t>
      </w:r>
    </w:p>
    <w:p w14:paraId="440DB948"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cols</w:t>
      </w:r>
      <w:proofErr w:type="spellEnd"/>
      <w:r w:rsidRPr="00B66E88">
        <w:rPr>
          <w:lang w:val="hr-HR"/>
        </w:rPr>
        <w:t xml:space="preserve"> predstavlja skup stupaca koje </w:t>
      </w:r>
      <w:proofErr w:type="spellStart"/>
      <w:r w:rsidRPr="00B66E88">
        <w:rPr>
          <w:lang w:val="hr-HR"/>
        </w:rPr>
        <w:t>pivotiramo</w:t>
      </w:r>
      <w:proofErr w:type="spellEnd"/>
      <w:r w:rsidRPr="00B66E88">
        <w:rPr>
          <w:lang w:val="hr-HR"/>
        </w:rPr>
        <w:t>; možemo navesti nazive stupaca (bez navodnika) odvojene zarezom, koristiti notaciju od − do s dvotočkom (</w:t>
      </w:r>
      <w:proofErr w:type="spellStart"/>
      <w:r w:rsidRPr="00B66E88">
        <w:rPr>
          <w:rStyle w:val="VerbatimChar"/>
          <w:lang w:val="hr-HR"/>
        </w:rPr>
        <w:t>naziv_prvog_stupca:naziv_zadnjeg_stupca</w:t>
      </w:r>
      <w:proofErr w:type="spellEnd"/>
      <w:r w:rsidRPr="00B66E88">
        <w:rPr>
          <w:lang w:val="hr-HR"/>
        </w:rPr>
        <w:t xml:space="preserve">) ili imenovati stupce koje NE želimo prikupiti tako da prije njihova imena stavimo znak </w:t>
      </w:r>
      <w:r w:rsidRPr="00B66E88">
        <w:rPr>
          <w:rStyle w:val="VerbatimChar"/>
          <w:lang w:val="hr-HR"/>
        </w:rPr>
        <w:t>-</w:t>
      </w:r>
    </w:p>
    <w:p w14:paraId="5D89CBF5"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ames_to</w:t>
      </w:r>
      <w:proofErr w:type="spellEnd"/>
      <w:r w:rsidRPr="00B66E88">
        <w:rPr>
          <w:lang w:val="hr-HR"/>
        </w:rPr>
        <w:t xml:space="preserve"> predstavlja naziv novoga stupca koji će pohraniti prikupljene nazive stupaca u jedinstvenu kategorijsku varijablu (u našem slučaju </w:t>
      </w:r>
      <w:r w:rsidRPr="00B66E88">
        <w:rPr>
          <w:rStyle w:val="VerbatimChar"/>
          <w:lang w:val="hr-HR"/>
        </w:rPr>
        <w:t>Predmet</w:t>
      </w:r>
      <w:r w:rsidRPr="00B66E88">
        <w:rPr>
          <w:lang w:val="hr-HR"/>
        </w:rPr>
        <w:t>)</w:t>
      </w:r>
    </w:p>
    <w:p w14:paraId="0A6256D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value_to</w:t>
      </w:r>
      <w:proofErr w:type="spellEnd"/>
      <w:r w:rsidRPr="00B66E88">
        <w:rPr>
          <w:lang w:val="hr-HR"/>
        </w:rPr>
        <w:t xml:space="preserve"> predstavlja naziv novoga stupca – varijable s vrijednostima (u našem slučaju </w:t>
      </w:r>
      <w:r w:rsidRPr="00B66E88">
        <w:rPr>
          <w:rStyle w:val="VerbatimChar"/>
          <w:lang w:val="hr-HR"/>
        </w:rPr>
        <w:t>Ocjena</w:t>
      </w:r>
      <w:r w:rsidRPr="00B66E88">
        <w:rPr>
          <w:lang w:val="hr-HR"/>
        </w:rPr>
        <w:t>)</w:t>
      </w:r>
    </w:p>
    <w:p w14:paraId="79A9371C"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lastRenderedPageBreak/>
        <w:t>values_drop_na</w:t>
      </w:r>
      <w:proofErr w:type="spellEnd"/>
      <w:r w:rsidRPr="00B66E88">
        <w:rPr>
          <w:lang w:val="hr-HR"/>
        </w:rPr>
        <w:t xml:space="preserve"> logička je zastavica kojom određujemo želimo li izbaciti nove retke gdje će vrijednost biti </w:t>
      </w:r>
      <w:r w:rsidRPr="00B66E88">
        <w:rPr>
          <w:rStyle w:val="VerbatimChar"/>
          <w:lang w:val="hr-HR"/>
        </w:rPr>
        <w:t>NA</w:t>
      </w:r>
      <w:r w:rsidRPr="00B66E88">
        <w:rPr>
          <w:lang w:val="hr-HR"/>
        </w:rPr>
        <w:t>.</w:t>
      </w:r>
    </w:p>
    <w:p w14:paraId="6BB42D4C" w14:textId="77777777" w:rsidR="008D0668" w:rsidRPr="00B66E88" w:rsidRDefault="008D0668" w:rsidP="008D0668">
      <w:pPr>
        <w:pStyle w:val="FirstParagraph"/>
        <w:rPr>
          <w:lang w:val="hr-HR"/>
        </w:rPr>
      </w:pPr>
      <w:r w:rsidRPr="00B66E88">
        <w:rPr>
          <w:lang w:val="hr-HR"/>
        </w:rPr>
        <w:t>Obavimo ovu funkciju nad našim podatkovnim okvirom.</w:t>
      </w:r>
    </w:p>
    <w:p w14:paraId="7A3AADD3" w14:textId="77777777" w:rsidR="008D0668" w:rsidRPr="00B66E88" w:rsidRDefault="008D0668" w:rsidP="008D0668">
      <w:pPr>
        <w:pStyle w:val="BodyText"/>
        <w:rPr>
          <w:lang w:val="hr-HR"/>
        </w:rPr>
      </w:pPr>
      <w:r w:rsidRPr="00B66E88">
        <w:rPr>
          <w:b/>
          <w:lang w:val="hr-HR"/>
        </w:rPr>
        <w:t xml:space="preserve">Vježba 9: Funkcija </w:t>
      </w:r>
      <w:proofErr w:type="spellStart"/>
      <w:r w:rsidRPr="00B66E88">
        <w:rPr>
          <w:rStyle w:val="VerbatimChar"/>
          <w:lang w:val="hr-HR"/>
        </w:rPr>
        <w:t>pivot_longer</w:t>
      </w:r>
      <w:proofErr w:type="spellEnd"/>
    </w:p>
    <w:p w14:paraId="382B632D" w14:textId="77777777" w:rsidR="008D0668" w:rsidRPr="00B66E88" w:rsidRDefault="008D0668" w:rsidP="008D0668">
      <w:pPr>
        <w:pStyle w:val="SourceCode"/>
        <w:rPr>
          <w:lang w:val="hr-HR"/>
        </w:rPr>
      </w:pPr>
      <w:r w:rsidRPr="00B66E88">
        <w:rPr>
          <w:rStyle w:val="CommentTok"/>
          <w:lang w:val="hr-HR"/>
        </w:rPr>
        <w:t># stvorite podatkovni okvir `ocjene` uz pomoć funkcije `</w:t>
      </w:r>
      <w:proofErr w:type="spellStart"/>
      <w:r w:rsidRPr="00B66E88">
        <w:rPr>
          <w:rStyle w:val="CommentTok"/>
          <w:lang w:val="hr-HR"/>
        </w:rPr>
        <w:t>pivot_longer</w:t>
      </w:r>
      <w:proofErr w:type="spellEnd"/>
      <w:r w:rsidRPr="00B66E88">
        <w:rPr>
          <w:rStyle w:val="CommentTok"/>
          <w:lang w:val="hr-HR"/>
        </w:rPr>
        <w:t>` i okvira `studenti`</w:t>
      </w:r>
      <w:r w:rsidRPr="00B66E88">
        <w:rPr>
          <w:lang w:val="hr-HR"/>
        </w:rPr>
        <w:br/>
      </w:r>
      <w:r w:rsidRPr="00B66E88">
        <w:rPr>
          <w:lang w:val="hr-HR"/>
        </w:rPr>
        <w:br/>
      </w:r>
      <w:r w:rsidRPr="00B66E88">
        <w:rPr>
          <w:lang w:val="hr-HR"/>
        </w:rPr>
        <w:br/>
      </w:r>
      <w:r w:rsidRPr="00B66E88">
        <w:rPr>
          <w:rStyle w:val="CommentTok"/>
          <w:lang w:val="hr-HR"/>
        </w:rPr>
        <w:t># proučite okvir `ocjene`</w:t>
      </w:r>
    </w:p>
    <w:p w14:paraId="738881FF" w14:textId="77777777" w:rsidR="008D0668" w:rsidRPr="00B66E88" w:rsidRDefault="008D0668" w:rsidP="008D0668">
      <w:pPr>
        <w:pStyle w:val="FirstParagraph"/>
        <w:rPr>
          <w:lang w:val="hr-HR"/>
        </w:rPr>
      </w:pPr>
      <w:r w:rsidRPr="00B66E88">
        <w:rPr>
          <w:lang w:val="hr-HR"/>
        </w:rPr>
        <w:t xml:space="preserve">Važno je napomenuti da je </w:t>
      </w:r>
      <w:proofErr w:type="spellStart"/>
      <w:r w:rsidRPr="00B66E88">
        <w:rPr>
          <w:rStyle w:val="VerbatimChar"/>
          <w:lang w:val="hr-HR"/>
        </w:rPr>
        <w:t>pivot_longer</w:t>
      </w:r>
      <w:proofErr w:type="spellEnd"/>
      <w:r w:rsidRPr="00B66E88">
        <w:rPr>
          <w:lang w:val="hr-HR"/>
        </w:rPr>
        <w:t xml:space="preserve"> relativno nova funkcija (koja je zamijenila funkciju </w:t>
      </w:r>
      <w:proofErr w:type="spellStart"/>
      <w:r w:rsidRPr="00B66E88">
        <w:rPr>
          <w:rStyle w:val="VerbatimChar"/>
          <w:lang w:val="hr-HR"/>
        </w:rPr>
        <w:t>gather</w:t>
      </w:r>
      <w:proofErr w:type="spellEnd"/>
      <w:r w:rsidRPr="00B66E88">
        <w:rPr>
          <w:lang w:val="hr-HR"/>
        </w:rPr>
        <w:t xml:space="preserve">) te da je u trenutku pisanja ovog teksta i dalje u statusu aktivnog razvoja. To znači da je preporučljivo pogledati njezinu dokumentaciju ako se uoče određene nedosljednosti kod njezina izvođenja. Primjerice, za razliku od funkcije </w:t>
      </w:r>
      <w:proofErr w:type="spellStart"/>
      <w:r w:rsidRPr="00B66E88">
        <w:rPr>
          <w:rStyle w:val="VerbatimChar"/>
          <w:lang w:val="hr-HR"/>
        </w:rPr>
        <w:t>gather</w:t>
      </w:r>
      <w:proofErr w:type="spellEnd"/>
      <w:r w:rsidRPr="00B66E88">
        <w:rPr>
          <w:lang w:val="hr-HR"/>
        </w:rPr>
        <w:t xml:space="preserve">, funkcija </w:t>
      </w:r>
      <w:proofErr w:type="spellStart"/>
      <w:r w:rsidRPr="00B66E88">
        <w:rPr>
          <w:rStyle w:val="VerbatimChar"/>
          <w:lang w:val="hr-HR"/>
        </w:rPr>
        <w:t>pivot_longer</w:t>
      </w:r>
      <w:proofErr w:type="spellEnd"/>
      <w:r w:rsidRPr="00B66E88">
        <w:rPr>
          <w:lang w:val="hr-HR"/>
        </w:rPr>
        <w:t xml:space="preserve"> trenutno ne nudi mogućnost automatske kategorizacije novog stupca, već se to mora obaviti ručno.</w:t>
      </w:r>
    </w:p>
    <w:p w14:paraId="56F00CDF" w14:textId="77777777" w:rsidR="008D0668" w:rsidRPr="00B66E88" w:rsidRDefault="008D0668" w:rsidP="008D0668">
      <w:pPr>
        <w:pStyle w:val="BodyText"/>
        <w:rPr>
          <w:lang w:val="hr-HR"/>
        </w:rPr>
      </w:pPr>
      <w:r w:rsidRPr="00B66E88">
        <w:rPr>
          <w:lang w:val="hr-HR"/>
        </w:rPr>
        <w:t xml:space="preserve">Funkcija koja obavlja inverzan postupak od </w:t>
      </w:r>
      <w:proofErr w:type="spellStart"/>
      <w:r w:rsidRPr="00B66E88">
        <w:rPr>
          <w:rStyle w:val="VerbatimChar"/>
          <w:lang w:val="hr-HR"/>
        </w:rPr>
        <w:t>pivot_longer</w:t>
      </w:r>
      <w:proofErr w:type="spellEnd"/>
      <w:r w:rsidRPr="00B66E88">
        <w:rPr>
          <w:lang w:val="hr-HR"/>
        </w:rPr>
        <w:t xml:space="preserve"> jest funkcija </w:t>
      </w:r>
      <w:proofErr w:type="spellStart"/>
      <w:r w:rsidRPr="00B66E88">
        <w:rPr>
          <w:rStyle w:val="VerbatimChar"/>
          <w:lang w:val="hr-HR"/>
        </w:rPr>
        <w:t>pivot_wider</w:t>
      </w:r>
      <w:proofErr w:type="spellEnd"/>
      <w:r w:rsidRPr="00B66E88">
        <w:rPr>
          <w:lang w:val="hr-HR"/>
        </w:rPr>
        <w:t>. Ona će podatke iz kombinacije kategorijskoga stupca i vrijednosti raširiti tako da kategorije postaju nazivi stupaca, a vrijednosti se raspršuju po odgovarajućim stupcima.</w:t>
      </w:r>
    </w:p>
    <w:p w14:paraId="522A9CF4" w14:textId="77777777" w:rsidR="008D0668" w:rsidRPr="00B66E88" w:rsidRDefault="008D0668" w:rsidP="008D0668">
      <w:pPr>
        <w:pStyle w:val="BodyText"/>
        <w:rPr>
          <w:lang w:val="hr-HR"/>
        </w:rPr>
      </w:pPr>
      <w:r w:rsidRPr="00B66E88">
        <w:rPr>
          <w:lang w:val="hr-HR"/>
        </w:rPr>
        <w:t>Potpis funkcije izgleda ovako:</w:t>
      </w:r>
    </w:p>
    <w:p w14:paraId="47D42398" w14:textId="77777777" w:rsidR="008D0668" w:rsidRPr="00B66E88" w:rsidRDefault="008D0668" w:rsidP="008D0668">
      <w:pPr>
        <w:pStyle w:val="SourceCode"/>
        <w:rPr>
          <w:lang w:val="hr-HR"/>
        </w:rPr>
      </w:pPr>
      <w:proofErr w:type="spellStart"/>
      <w:r w:rsidRPr="00B66E88">
        <w:rPr>
          <w:rStyle w:val="KeywordTok"/>
          <w:lang w:val="hr-HR"/>
        </w:rPr>
        <w:t>pivot_wider</w:t>
      </w:r>
      <w:proofErr w:type="spellEnd"/>
      <w:r w:rsidRPr="00B66E88">
        <w:rPr>
          <w:rStyle w:val="NormalTok"/>
          <w:lang w:val="hr-HR"/>
        </w:rPr>
        <w:t xml:space="preserve">(data, </w:t>
      </w:r>
      <w:proofErr w:type="spellStart"/>
      <w:r w:rsidRPr="00B66E88">
        <w:rPr>
          <w:rStyle w:val="NormalTok"/>
          <w:lang w:val="hr-HR"/>
        </w:rPr>
        <w:t>names_from</w:t>
      </w:r>
      <w:proofErr w:type="spellEnd"/>
      <w:r w:rsidRPr="00B66E88">
        <w:rPr>
          <w:rStyle w:val="NormalTok"/>
          <w:lang w:val="hr-HR"/>
        </w:rPr>
        <w:t xml:space="preserve">, </w:t>
      </w:r>
      <w:proofErr w:type="spellStart"/>
      <w:r w:rsidRPr="00B66E88">
        <w:rPr>
          <w:rStyle w:val="DataTypeTok"/>
          <w:lang w:val="hr-HR"/>
        </w:rPr>
        <w:t>names_prefix</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w:t>
      </w:r>
      <w:r w:rsidRPr="00B66E88">
        <w:rPr>
          <w:rStyle w:val="NormalTok"/>
          <w:lang w:val="hr-HR"/>
        </w:rPr>
        <w:t xml:space="preserve">, </w:t>
      </w:r>
      <w:proofErr w:type="spellStart"/>
      <w:r w:rsidRPr="00B66E88">
        <w:rPr>
          <w:rStyle w:val="NormalTok"/>
          <w:lang w:val="hr-HR"/>
        </w:rPr>
        <w:t>values_from</w:t>
      </w:r>
      <w:proofErr w:type="spellEnd"/>
      <w:r w:rsidRPr="00B66E88">
        <w:rPr>
          <w:rStyle w:val="NormalTok"/>
          <w:lang w:val="hr-HR"/>
        </w:rPr>
        <w:t xml:space="preserve">, </w:t>
      </w:r>
      <w:proofErr w:type="spellStart"/>
      <w:r w:rsidRPr="00B66E88">
        <w:rPr>
          <w:rStyle w:val="DataTypeTok"/>
          <w:lang w:val="hr-HR"/>
        </w:rPr>
        <w:t>values_fill</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NULL</w:t>
      </w:r>
      <w:r w:rsidRPr="00B66E88">
        <w:rPr>
          <w:rStyle w:val="NormalTok"/>
          <w:lang w:val="hr-HR"/>
        </w:rPr>
        <w:t>)</w:t>
      </w:r>
    </w:p>
    <w:p w14:paraId="306647BA" w14:textId="77777777" w:rsidR="008D0668" w:rsidRPr="00B66E88" w:rsidRDefault="008D0668" w:rsidP="008D0668">
      <w:pPr>
        <w:pStyle w:val="FirstParagraph"/>
        <w:rPr>
          <w:lang w:val="hr-HR"/>
        </w:rPr>
      </w:pPr>
      <w:r w:rsidRPr="00B66E88">
        <w:rPr>
          <w:lang w:val="hr-HR"/>
        </w:rPr>
        <w:t xml:space="preserve">Dokumentaciju ove funkcije lako dohvaćamo naredbom </w:t>
      </w:r>
      <w:r w:rsidRPr="00B66E88">
        <w:rPr>
          <w:rStyle w:val="VerbatimChar"/>
          <w:lang w:val="hr-HR"/>
        </w:rPr>
        <w:t>?</w:t>
      </w:r>
      <w:proofErr w:type="spellStart"/>
      <w:r w:rsidRPr="00B66E88">
        <w:rPr>
          <w:rStyle w:val="VerbatimChar"/>
          <w:lang w:val="hr-HR"/>
        </w:rPr>
        <w:t>pivot_wider</w:t>
      </w:r>
      <w:proofErr w:type="spellEnd"/>
      <w:r w:rsidRPr="00B66E88">
        <w:rPr>
          <w:lang w:val="hr-HR"/>
        </w:rPr>
        <w:t>, a u nastavku navodimo neke od važnijih parametara:</w:t>
      </w:r>
    </w:p>
    <w:p w14:paraId="5EDA6550" w14:textId="77777777" w:rsidR="008D0668" w:rsidRPr="00B66E88" w:rsidRDefault="008D0668" w:rsidP="008D0668">
      <w:pPr>
        <w:pStyle w:val="Compact"/>
        <w:numPr>
          <w:ilvl w:val="0"/>
          <w:numId w:val="20"/>
        </w:numPr>
        <w:rPr>
          <w:lang w:val="hr-HR"/>
        </w:rPr>
      </w:pPr>
      <w:r w:rsidRPr="00B66E88">
        <w:rPr>
          <w:rStyle w:val="VerbatimChar"/>
          <w:lang w:val="hr-HR"/>
        </w:rPr>
        <w:t>data</w:t>
      </w:r>
      <w:r w:rsidRPr="00B66E88">
        <w:rPr>
          <w:lang w:val="hr-HR"/>
        </w:rPr>
        <w:t xml:space="preserve"> predstavlja naš podatkovni okvir</w:t>
      </w:r>
    </w:p>
    <w:p w14:paraId="7B6D977C"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ames_from</w:t>
      </w:r>
      <w:proofErr w:type="spellEnd"/>
      <w:r w:rsidRPr="00B66E88">
        <w:rPr>
          <w:lang w:val="hr-HR"/>
        </w:rPr>
        <w:t xml:space="preserve"> opisuje ime stupca čije ćemo vrijednosti </w:t>
      </w:r>
      <w:proofErr w:type="spellStart"/>
      <w:r w:rsidRPr="00B66E88">
        <w:rPr>
          <w:lang w:val="hr-HR"/>
        </w:rPr>
        <w:t>pivotirati</w:t>
      </w:r>
      <w:proofErr w:type="spellEnd"/>
      <w:r w:rsidRPr="00B66E88">
        <w:rPr>
          <w:lang w:val="hr-HR"/>
        </w:rPr>
        <w:t xml:space="preserve"> u nove stupce (ne moramo koristiti navodnike!)</w:t>
      </w:r>
    </w:p>
    <w:p w14:paraId="36595FB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ames_prefix</w:t>
      </w:r>
      <w:proofErr w:type="spellEnd"/>
      <w:r w:rsidRPr="00B66E88">
        <w:rPr>
          <w:lang w:val="hr-HR"/>
        </w:rPr>
        <w:t xml:space="preserve"> opcijski je prefiks koji možemo dodati nazivima novih stupaca (korisno ako su imena novih stupaca brojevi)</w:t>
      </w:r>
    </w:p>
    <w:p w14:paraId="1DB8D5A8"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values_from</w:t>
      </w:r>
      <w:proofErr w:type="spellEnd"/>
      <w:r w:rsidRPr="00B66E88">
        <w:rPr>
          <w:lang w:val="hr-HR"/>
        </w:rPr>
        <w:t xml:space="preserve"> opisuje ime stupca čije će vrijednosti popunjavati novostvorene stupce</w:t>
      </w:r>
    </w:p>
    <w:p w14:paraId="56E94507"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values_fill</w:t>
      </w:r>
      <w:proofErr w:type="spellEnd"/>
      <w:r w:rsidRPr="00B66E88">
        <w:rPr>
          <w:lang w:val="hr-HR"/>
        </w:rPr>
        <w:t xml:space="preserve"> opcijska je vrijednost koja će − ako je definirana − biti stavljena tamo gdje nedostaju vrijednosti; nazivna vrijednost </w:t>
      </w:r>
      <w:r w:rsidRPr="00B66E88">
        <w:rPr>
          <w:rStyle w:val="VerbatimChar"/>
          <w:lang w:val="hr-HR"/>
        </w:rPr>
        <w:t>NULL</w:t>
      </w:r>
      <w:r w:rsidRPr="00B66E88">
        <w:rPr>
          <w:lang w:val="hr-HR"/>
        </w:rPr>
        <w:t xml:space="preserve"> stavit će vrijednosti </w:t>
      </w:r>
      <w:r w:rsidRPr="00B66E88">
        <w:rPr>
          <w:rStyle w:val="VerbatimChar"/>
          <w:lang w:val="hr-HR"/>
        </w:rPr>
        <w:t>NA</w:t>
      </w:r>
    </w:p>
    <w:p w14:paraId="4E0A03D2" w14:textId="77777777" w:rsidR="008D0668" w:rsidRPr="00B66E88" w:rsidRDefault="008D0668" w:rsidP="008D0668">
      <w:pPr>
        <w:pStyle w:val="FirstParagraph"/>
        <w:rPr>
          <w:lang w:val="hr-HR"/>
        </w:rPr>
      </w:pPr>
      <w:r w:rsidRPr="00B66E88">
        <w:rPr>
          <w:lang w:val="hr-HR"/>
        </w:rPr>
        <w:t xml:space="preserve">Pokušajmo uz pomoć ove naredbe rekonstruirati originalni podatkovni okvir </w:t>
      </w:r>
      <w:r w:rsidRPr="00B66E88">
        <w:rPr>
          <w:rStyle w:val="VerbatimChar"/>
          <w:lang w:val="hr-HR"/>
        </w:rPr>
        <w:t>studenti</w:t>
      </w:r>
      <w:r w:rsidRPr="00B66E88">
        <w:rPr>
          <w:lang w:val="hr-HR"/>
        </w:rPr>
        <w:t>.</w:t>
      </w:r>
    </w:p>
    <w:p w14:paraId="714166CD" w14:textId="77777777" w:rsidR="008D0668" w:rsidRPr="00B66E88" w:rsidRDefault="008D0668" w:rsidP="008D0668">
      <w:pPr>
        <w:pStyle w:val="BodyText"/>
        <w:rPr>
          <w:lang w:val="hr-HR"/>
        </w:rPr>
      </w:pPr>
      <w:r w:rsidRPr="00B66E88">
        <w:rPr>
          <w:b/>
          <w:lang w:val="hr-HR"/>
        </w:rPr>
        <w:t xml:space="preserve">Vježba 10: Funkcija </w:t>
      </w:r>
      <w:proofErr w:type="spellStart"/>
      <w:r w:rsidRPr="00B66E88">
        <w:rPr>
          <w:rStyle w:val="VerbatimChar"/>
          <w:lang w:val="hr-HR"/>
        </w:rPr>
        <w:t>pivot_wider</w:t>
      </w:r>
      <w:proofErr w:type="spellEnd"/>
    </w:p>
    <w:p w14:paraId="7511CCAB" w14:textId="77777777" w:rsidR="008D0668" w:rsidRPr="00B66E88" w:rsidRDefault="008D0668" w:rsidP="008D0668">
      <w:pPr>
        <w:pStyle w:val="SourceCode"/>
        <w:rPr>
          <w:lang w:val="hr-HR"/>
        </w:rPr>
      </w:pPr>
      <w:r w:rsidRPr="00B66E88">
        <w:rPr>
          <w:rStyle w:val="CommentTok"/>
          <w:lang w:val="hr-HR"/>
        </w:rPr>
        <w:t># "</w:t>
      </w:r>
      <w:proofErr w:type="spellStart"/>
      <w:r w:rsidRPr="00B66E88">
        <w:rPr>
          <w:rStyle w:val="CommentTok"/>
          <w:lang w:val="hr-HR"/>
        </w:rPr>
        <w:t>pivotirajte</w:t>
      </w:r>
      <w:proofErr w:type="spellEnd"/>
      <w:r w:rsidRPr="00B66E88">
        <w:rPr>
          <w:rStyle w:val="CommentTok"/>
          <w:lang w:val="hr-HR"/>
        </w:rPr>
        <w:t>" podatkovni okvir `ocjene` u široki oblik uz pomoć naredbe `</w:t>
      </w:r>
      <w:proofErr w:type="spellStart"/>
      <w:r w:rsidRPr="00B66E88">
        <w:rPr>
          <w:rStyle w:val="CommentTok"/>
          <w:lang w:val="hr-HR"/>
        </w:rPr>
        <w:t>pivot_wider</w:t>
      </w:r>
      <w:proofErr w:type="spellEnd"/>
      <w:r w:rsidRPr="00B66E88">
        <w:rPr>
          <w:rStyle w:val="CommentTok"/>
          <w:lang w:val="hr-HR"/>
        </w:rPr>
        <w:t>`</w:t>
      </w:r>
      <w:r w:rsidRPr="00B66E88">
        <w:rPr>
          <w:lang w:val="hr-HR"/>
        </w:rPr>
        <w:br/>
      </w:r>
      <w:r w:rsidRPr="00B66E88">
        <w:rPr>
          <w:rStyle w:val="CommentTok"/>
          <w:lang w:val="hr-HR"/>
        </w:rPr>
        <w:t># ispišite prvih 10 redaka rezultata ispišite na zaslon</w:t>
      </w:r>
    </w:p>
    <w:p w14:paraId="46E5A240" w14:textId="77777777" w:rsidR="008D0668" w:rsidRPr="00B66E88" w:rsidRDefault="008D0668" w:rsidP="008D0668">
      <w:pPr>
        <w:pStyle w:val="FirstParagraph"/>
        <w:rPr>
          <w:lang w:val="hr-HR"/>
        </w:rPr>
      </w:pPr>
      <w:r w:rsidRPr="00B66E88">
        <w:rPr>
          <w:lang w:val="hr-HR"/>
        </w:rPr>
        <w:t xml:space="preserve">U prethodnom primjeru funkcijom </w:t>
      </w:r>
      <w:proofErr w:type="spellStart"/>
      <w:r w:rsidRPr="00B66E88">
        <w:rPr>
          <w:rStyle w:val="VerbatimChar"/>
          <w:lang w:val="hr-HR"/>
        </w:rPr>
        <w:t>pivot_wider</w:t>
      </w:r>
      <w:proofErr w:type="spellEnd"/>
      <w:r w:rsidRPr="00B66E88">
        <w:rPr>
          <w:lang w:val="hr-HR"/>
        </w:rPr>
        <w:t xml:space="preserve"> podatke smo vratili u originalni (neuredni) oblik. Pogledajmo sada primjer gdje upravo naredbom </w:t>
      </w:r>
      <w:proofErr w:type="spellStart"/>
      <w:r w:rsidRPr="00B66E88">
        <w:rPr>
          <w:rStyle w:val="VerbatimChar"/>
          <w:lang w:val="hr-HR"/>
        </w:rPr>
        <w:t>pivot_wider</w:t>
      </w:r>
      <w:proofErr w:type="spellEnd"/>
      <w:r w:rsidRPr="00B66E88">
        <w:rPr>
          <w:lang w:val="hr-HR"/>
        </w:rPr>
        <w:t xml:space="preserve"> možemo urediti podatke.</w:t>
      </w:r>
    </w:p>
    <w:p w14:paraId="728E3AE7" w14:textId="77777777" w:rsidR="008D0668" w:rsidRPr="00B66E88" w:rsidRDefault="008D0668" w:rsidP="008D0668">
      <w:pPr>
        <w:pStyle w:val="BodyText"/>
        <w:rPr>
          <w:lang w:val="hr-HR"/>
        </w:rPr>
      </w:pPr>
      <w:r w:rsidRPr="00B66E88">
        <w:rPr>
          <w:lang w:val="hr-HR"/>
        </w:rPr>
        <w:t xml:space="preserve">Učitajmo podatke iz datoteke </w:t>
      </w:r>
      <w:r w:rsidRPr="00B66E88">
        <w:rPr>
          <w:rStyle w:val="VerbatimChar"/>
          <w:lang w:val="hr-HR"/>
        </w:rPr>
        <w:t>auti.csv</w:t>
      </w:r>
      <w:r w:rsidRPr="00B66E88">
        <w:rPr>
          <w:lang w:val="hr-HR"/>
        </w:rPr>
        <w:t xml:space="preserve"> koja pohranjuje tehničke karakteristike određenih automobila.</w:t>
      </w:r>
    </w:p>
    <w:p w14:paraId="55769EF6" w14:textId="77777777" w:rsidR="008D0668" w:rsidRPr="00B66E88" w:rsidRDefault="008D0668" w:rsidP="008D0668">
      <w:pPr>
        <w:pStyle w:val="BodyText"/>
        <w:rPr>
          <w:lang w:val="hr-HR"/>
        </w:rPr>
      </w:pPr>
      <w:r w:rsidRPr="00B66E88">
        <w:rPr>
          <w:b/>
          <w:lang w:val="hr-HR"/>
        </w:rPr>
        <w:lastRenderedPageBreak/>
        <w:t xml:space="preserve">Vježba 11: Podatkovni skup </w:t>
      </w:r>
      <w:r w:rsidRPr="00B66E88">
        <w:rPr>
          <w:rStyle w:val="VerbatimChar"/>
          <w:lang w:val="hr-HR"/>
        </w:rPr>
        <w:t>auti</w:t>
      </w:r>
    </w:p>
    <w:p w14:paraId="42BD24B3" w14:textId="77777777" w:rsidR="008D0668" w:rsidRPr="00B66E88" w:rsidRDefault="008D0668" w:rsidP="008D0668">
      <w:pPr>
        <w:pStyle w:val="SourceCode"/>
        <w:rPr>
          <w:lang w:val="hr-HR"/>
        </w:rPr>
      </w:pPr>
      <w:r w:rsidRPr="00B66E88">
        <w:rPr>
          <w:rStyle w:val="CommentTok"/>
          <w:lang w:val="hr-HR"/>
        </w:rPr>
        <w:t># učitajte datoteku `auti.csv` u podatkovni okvir naziva `auti`</w:t>
      </w:r>
      <w:r w:rsidRPr="00B66E88">
        <w:rPr>
          <w:lang w:val="hr-HR"/>
        </w:rPr>
        <w:br/>
      </w:r>
      <w:r w:rsidRPr="00B66E88">
        <w:rPr>
          <w:lang w:val="hr-HR"/>
        </w:rPr>
        <w:br/>
      </w:r>
      <w:r w:rsidRPr="00B66E88">
        <w:rPr>
          <w:rStyle w:val="CommentTok"/>
          <w:lang w:val="hr-HR"/>
        </w:rPr>
        <w:t># ispišite okvir `auti`</w:t>
      </w:r>
    </w:p>
    <w:p w14:paraId="6D35BEFE" w14:textId="77777777" w:rsidR="008D0668" w:rsidRPr="00B66E88" w:rsidRDefault="008D0668" w:rsidP="008D0668">
      <w:pPr>
        <w:pStyle w:val="FirstParagraph"/>
        <w:rPr>
          <w:lang w:val="hr-HR"/>
        </w:rPr>
      </w:pPr>
      <w:r w:rsidRPr="00B66E88">
        <w:rPr>
          <w:lang w:val="hr-HR"/>
        </w:rPr>
        <w:t xml:space="preserve">U ovoj tablici očito je narušen princip urednosti podataka prema kojem u jednom stupcu može biti pohranjen samo jedan tip varijable – tehničke karakteristike automobila smještene su u jedinstveni stupac naziva </w:t>
      </w:r>
      <w:proofErr w:type="spellStart"/>
      <w:r w:rsidRPr="00B66E88">
        <w:rPr>
          <w:rStyle w:val="VerbatimChar"/>
          <w:lang w:val="hr-HR"/>
        </w:rPr>
        <w:t>Tehnicka.karakteristika</w:t>
      </w:r>
      <w:proofErr w:type="spellEnd"/>
      <w:r w:rsidRPr="00B66E88">
        <w:rPr>
          <w:lang w:val="hr-HR"/>
        </w:rPr>
        <w:t xml:space="preserve">, a u stupcu </w:t>
      </w:r>
      <w:r w:rsidRPr="00B66E88">
        <w:rPr>
          <w:rStyle w:val="VerbatimChar"/>
          <w:lang w:val="hr-HR"/>
        </w:rPr>
        <w:t>Vrijednost</w:t>
      </w:r>
      <w:r w:rsidRPr="00B66E88">
        <w:rPr>
          <w:lang w:val="hr-HR"/>
        </w:rPr>
        <w:t xml:space="preserve"> nalaze se vrijednosti različitih tipova (masa u kilogramima, dužina u metrima i sl.).</w:t>
      </w:r>
    </w:p>
    <w:p w14:paraId="41ECF98E" w14:textId="77777777" w:rsidR="008D0668" w:rsidRPr="00B66E88" w:rsidRDefault="008D0668" w:rsidP="008D0668">
      <w:pPr>
        <w:pStyle w:val="BodyText"/>
        <w:rPr>
          <w:lang w:val="hr-HR"/>
        </w:rPr>
      </w:pPr>
      <w:r w:rsidRPr="00B66E88">
        <w:rPr>
          <w:lang w:val="hr-HR"/>
        </w:rPr>
        <w:t xml:space="preserve">Pokušajte urediti ovaj okvir uz pomoć naredbe </w:t>
      </w:r>
      <w:proofErr w:type="spellStart"/>
      <w:r w:rsidRPr="00B66E88">
        <w:rPr>
          <w:rStyle w:val="VerbatimChar"/>
          <w:lang w:val="hr-HR"/>
        </w:rPr>
        <w:t>pivot_wider</w:t>
      </w:r>
      <w:proofErr w:type="spellEnd"/>
      <w:r w:rsidRPr="00B66E88">
        <w:rPr>
          <w:lang w:val="hr-HR"/>
        </w:rPr>
        <w:t>.</w:t>
      </w:r>
    </w:p>
    <w:p w14:paraId="3B2E89FD" w14:textId="77777777" w:rsidR="008D0668" w:rsidRPr="00B66E88" w:rsidRDefault="008D0668" w:rsidP="008D0668">
      <w:pPr>
        <w:pStyle w:val="BodyText"/>
        <w:rPr>
          <w:lang w:val="hr-HR"/>
        </w:rPr>
      </w:pPr>
      <w:r w:rsidRPr="00B66E88">
        <w:rPr>
          <w:b/>
          <w:lang w:val="hr-HR"/>
        </w:rPr>
        <w:t xml:space="preserve">Vježba 12: Funkcija </w:t>
      </w:r>
      <w:proofErr w:type="spellStart"/>
      <w:r w:rsidRPr="00B66E88">
        <w:rPr>
          <w:rStyle w:val="VerbatimChar"/>
          <w:lang w:val="hr-HR"/>
        </w:rPr>
        <w:t>pivot_wider</w:t>
      </w:r>
      <w:proofErr w:type="spellEnd"/>
      <w:r w:rsidRPr="00B66E88">
        <w:rPr>
          <w:b/>
          <w:lang w:val="hr-HR"/>
        </w:rPr>
        <w:t xml:space="preserve"> (2)</w:t>
      </w:r>
    </w:p>
    <w:p w14:paraId="03707ABE" w14:textId="77777777" w:rsidR="008D0668" w:rsidRPr="00B66E88" w:rsidRDefault="008D0668" w:rsidP="008D0668">
      <w:pPr>
        <w:pStyle w:val="SourceCode"/>
        <w:rPr>
          <w:lang w:val="hr-HR"/>
        </w:rPr>
      </w:pPr>
      <w:r w:rsidRPr="00B66E88">
        <w:rPr>
          <w:rStyle w:val="CommentTok"/>
          <w:lang w:val="hr-HR"/>
        </w:rPr>
        <w:t># stvorite okvir `auti2` koji će biti uređena inačica okvira `auti`</w:t>
      </w:r>
      <w:r w:rsidRPr="00B66E88">
        <w:rPr>
          <w:lang w:val="hr-HR"/>
        </w:rPr>
        <w:br/>
      </w:r>
      <w:r w:rsidRPr="00B66E88">
        <w:rPr>
          <w:lang w:val="hr-HR"/>
        </w:rPr>
        <w:br/>
      </w:r>
      <w:r w:rsidRPr="00B66E88">
        <w:rPr>
          <w:rStyle w:val="CommentTok"/>
          <w:lang w:val="hr-HR"/>
        </w:rPr>
        <w:t># ispišite okvir `auti2`</w:t>
      </w:r>
    </w:p>
    <w:p w14:paraId="0D21779C" w14:textId="77777777" w:rsidR="008D0668" w:rsidRPr="00B66E88" w:rsidRDefault="008D0668" w:rsidP="008D0668">
      <w:pPr>
        <w:pStyle w:val="Heading3"/>
        <w:rPr>
          <w:lang w:val="hr-HR"/>
        </w:rPr>
      </w:pPr>
      <w:bookmarkStart w:id="103" w:name="funkcije-separate-i-unite"/>
      <w:bookmarkStart w:id="104" w:name="_Toc67657247"/>
      <w:bookmarkStart w:id="105" w:name="_Toc69307992"/>
      <w:r w:rsidRPr="00B66E88">
        <w:rPr>
          <w:lang w:val="hr-HR"/>
        </w:rPr>
        <w:t xml:space="preserve">Funkcije </w:t>
      </w:r>
      <w:r w:rsidRPr="00B66E88">
        <w:rPr>
          <w:rStyle w:val="VerbatimChar"/>
          <w:lang w:val="hr-HR"/>
        </w:rPr>
        <w:t>separate</w:t>
      </w:r>
      <w:r w:rsidRPr="00B66E88">
        <w:rPr>
          <w:lang w:val="hr-HR"/>
        </w:rPr>
        <w:t xml:space="preserve"> i </w:t>
      </w:r>
      <w:proofErr w:type="spellStart"/>
      <w:r w:rsidRPr="00B66E88">
        <w:rPr>
          <w:rStyle w:val="VerbatimChar"/>
          <w:lang w:val="hr-HR"/>
        </w:rPr>
        <w:t>unite</w:t>
      </w:r>
      <w:bookmarkEnd w:id="103"/>
      <w:bookmarkEnd w:id="104"/>
      <w:bookmarkEnd w:id="105"/>
      <w:proofErr w:type="spellEnd"/>
    </w:p>
    <w:p w14:paraId="57F65212" w14:textId="77777777" w:rsidR="008D0668" w:rsidRPr="00B66E88" w:rsidRDefault="008D0668" w:rsidP="008D0668">
      <w:pPr>
        <w:pStyle w:val="FirstParagraph"/>
        <w:rPr>
          <w:lang w:val="hr-HR"/>
        </w:rPr>
      </w:pPr>
      <w:r w:rsidRPr="00B66E88">
        <w:rPr>
          <w:lang w:val="hr-HR"/>
        </w:rPr>
        <w:t xml:space="preserve">Paket </w:t>
      </w:r>
      <w:proofErr w:type="spellStart"/>
      <w:r w:rsidRPr="00B66E88">
        <w:rPr>
          <w:rStyle w:val="VerbatimChar"/>
          <w:lang w:val="hr-HR"/>
        </w:rPr>
        <w:t>tidyr</w:t>
      </w:r>
      <w:proofErr w:type="spellEnd"/>
      <w:r w:rsidRPr="00B66E88">
        <w:rPr>
          <w:lang w:val="hr-HR"/>
        </w:rPr>
        <w:t xml:space="preserve"> ima niz dodatnih funkcija namijenjenih “uređivanju” podataka. Mi ćemo ovdje obraditi još dvije koje se relativno često koriste, a vrlo se lako usvajaju – </w:t>
      </w:r>
      <w:r w:rsidRPr="00B66E88">
        <w:rPr>
          <w:rStyle w:val="VerbatimChar"/>
          <w:lang w:val="hr-HR"/>
        </w:rPr>
        <w:t>separate</w:t>
      </w:r>
      <w:r w:rsidRPr="00B66E88">
        <w:rPr>
          <w:lang w:val="hr-HR"/>
        </w:rPr>
        <w:t xml:space="preserve"> i </w:t>
      </w:r>
      <w:proofErr w:type="spellStart"/>
      <w:r w:rsidRPr="00B66E88">
        <w:rPr>
          <w:rStyle w:val="VerbatimChar"/>
          <w:lang w:val="hr-HR"/>
        </w:rPr>
        <w:t>unite</w:t>
      </w:r>
      <w:proofErr w:type="spellEnd"/>
      <w:r w:rsidRPr="00B66E88">
        <w:rPr>
          <w:lang w:val="hr-HR"/>
        </w:rPr>
        <w:t>.</w:t>
      </w:r>
    </w:p>
    <w:p w14:paraId="1FB7516F" w14:textId="77777777" w:rsidR="008D0668" w:rsidRPr="00B66E88" w:rsidRDefault="008D0668" w:rsidP="008D0668">
      <w:pPr>
        <w:pStyle w:val="BodyText"/>
        <w:rPr>
          <w:lang w:val="hr-HR"/>
        </w:rPr>
      </w:pPr>
      <w:r w:rsidRPr="00B66E88">
        <w:rPr>
          <w:lang w:val="hr-HR"/>
        </w:rPr>
        <w:t xml:space="preserve">Funkcija </w:t>
      </w:r>
      <w:r w:rsidRPr="00B66E88">
        <w:rPr>
          <w:rStyle w:val="VerbatimChar"/>
          <w:lang w:val="hr-HR"/>
        </w:rPr>
        <w:t>separate</w:t>
      </w:r>
      <w:r w:rsidRPr="00B66E88">
        <w:rPr>
          <w:lang w:val="hr-HR"/>
        </w:rPr>
        <w:t xml:space="preserve"> korisna je kada neki stupac ima složene vrijednosti koje želimo rastaviti u dva ili više stupaca.</w:t>
      </w:r>
    </w:p>
    <w:p w14:paraId="56BBE172" w14:textId="77777777" w:rsidR="008D0668" w:rsidRPr="00B66E88" w:rsidRDefault="008D0668" w:rsidP="008D0668">
      <w:pPr>
        <w:pStyle w:val="BodyText"/>
        <w:rPr>
          <w:lang w:val="hr-HR"/>
        </w:rPr>
      </w:pPr>
      <w:r w:rsidRPr="00B66E88">
        <w:rPr>
          <w:b/>
          <w:lang w:val="hr-HR"/>
        </w:rPr>
        <w:t xml:space="preserve">Vježba 13: Podatkovni skup </w:t>
      </w:r>
      <w:r w:rsidRPr="00B66E88">
        <w:rPr>
          <w:rStyle w:val="VerbatimChar"/>
          <w:lang w:val="hr-HR"/>
        </w:rPr>
        <w:t>odjeli</w:t>
      </w:r>
    </w:p>
    <w:p w14:paraId="00C4AF41" w14:textId="77777777" w:rsidR="008D0668" w:rsidRPr="00B66E88" w:rsidRDefault="008D0668" w:rsidP="008D0668">
      <w:pPr>
        <w:pStyle w:val="SourceCode"/>
        <w:rPr>
          <w:lang w:val="hr-HR"/>
        </w:rPr>
      </w:pPr>
      <w:r w:rsidRPr="00B66E88">
        <w:rPr>
          <w:rStyle w:val="CommentTok"/>
          <w:lang w:val="hr-HR"/>
        </w:rPr>
        <w:t># čitajte podatke iz datoteke `odjeli.csv` u varijablu `odjeli`</w:t>
      </w:r>
      <w:r w:rsidRPr="00B66E88">
        <w:rPr>
          <w:lang w:val="hr-HR"/>
        </w:rPr>
        <w:br/>
      </w:r>
      <w:r w:rsidRPr="00B66E88">
        <w:rPr>
          <w:lang w:val="hr-HR"/>
        </w:rPr>
        <w:br/>
      </w:r>
      <w:r w:rsidRPr="00B66E88">
        <w:rPr>
          <w:rStyle w:val="CommentTok"/>
          <w:lang w:val="hr-HR"/>
        </w:rPr>
        <w:t># ispišite okvir `odjeli`</w:t>
      </w:r>
    </w:p>
    <w:p w14:paraId="1484061D" w14:textId="77777777" w:rsidR="008D0668" w:rsidRPr="00B66E88" w:rsidRDefault="008D0668" w:rsidP="008D0668">
      <w:pPr>
        <w:pStyle w:val="FirstParagraph"/>
        <w:rPr>
          <w:lang w:val="hr-HR"/>
        </w:rPr>
      </w:pPr>
      <w:r w:rsidRPr="00B66E88">
        <w:rPr>
          <w:lang w:val="hr-HR"/>
        </w:rPr>
        <w:t xml:space="preserve">Ova tablica prikazuje prihode i rashode odjela neke tvrtke po kvartalima. Kvartali su trenutačno pohranjeni u složenu varijablu </w:t>
      </w:r>
      <w:r w:rsidRPr="00B66E88">
        <w:rPr>
          <w:rStyle w:val="VerbatimChar"/>
          <w:lang w:val="hr-HR"/>
        </w:rPr>
        <w:t>Kvartal</w:t>
      </w:r>
      <w:r w:rsidRPr="00B66E88">
        <w:rPr>
          <w:lang w:val="hr-HR"/>
        </w:rPr>
        <w:t xml:space="preserve"> koja se sastoji od identifikatora godišnjega kvartala (</w:t>
      </w:r>
      <w:r w:rsidRPr="00B66E88">
        <w:rPr>
          <w:rStyle w:val="VerbatimChar"/>
          <w:lang w:val="hr-HR"/>
        </w:rPr>
        <w:t>Q1</w:t>
      </w:r>
      <w:r w:rsidRPr="00B66E88">
        <w:rPr>
          <w:lang w:val="hr-HR"/>
        </w:rPr>
        <w:t xml:space="preserve">, </w:t>
      </w:r>
      <w:r w:rsidRPr="00B66E88">
        <w:rPr>
          <w:rStyle w:val="VerbatimChar"/>
          <w:lang w:val="hr-HR"/>
        </w:rPr>
        <w:t>Q2</w:t>
      </w:r>
      <w:r w:rsidRPr="00B66E88">
        <w:rPr>
          <w:lang w:val="hr-HR"/>
        </w:rPr>
        <w:t xml:space="preserve">, </w:t>
      </w:r>
      <w:r w:rsidRPr="00B66E88">
        <w:rPr>
          <w:rStyle w:val="VerbatimChar"/>
          <w:lang w:val="hr-HR"/>
        </w:rPr>
        <w:t>Q3</w:t>
      </w:r>
      <w:r w:rsidRPr="00B66E88">
        <w:rPr>
          <w:lang w:val="hr-HR"/>
        </w:rPr>
        <w:t xml:space="preserve"> ili </w:t>
      </w:r>
      <w:r w:rsidRPr="00B66E88">
        <w:rPr>
          <w:rStyle w:val="VerbatimChar"/>
          <w:lang w:val="hr-HR"/>
        </w:rPr>
        <w:t>Q4</w:t>
      </w:r>
      <w:r w:rsidRPr="00B66E88">
        <w:rPr>
          <w:lang w:val="hr-HR"/>
        </w:rPr>
        <w:t xml:space="preserve">) i godine. Za potrebe analize vjerojatno bi bilo zgodno ovo rastaviti u dva stupca – </w:t>
      </w:r>
      <w:r w:rsidRPr="00B66E88">
        <w:rPr>
          <w:rStyle w:val="VerbatimChar"/>
          <w:lang w:val="hr-HR"/>
        </w:rPr>
        <w:t>Kvartal</w:t>
      </w:r>
      <w:r w:rsidRPr="00B66E88">
        <w:rPr>
          <w:lang w:val="hr-HR"/>
        </w:rPr>
        <w:t xml:space="preserve"> (koji bi pohranjivao samo identifikator kvartala) i </w:t>
      </w:r>
      <w:r w:rsidRPr="00B66E88">
        <w:rPr>
          <w:rStyle w:val="VerbatimChar"/>
          <w:lang w:val="hr-HR"/>
        </w:rPr>
        <w:t>Godina</w:t>
      </w:r>
      <w:r w:rsidRPr="00B66E88">
        <w:rPr>
          <w:lang w:val="hr-HR"/>
        </w:rPr>
        <w:t>.</w:t>
      </w:r>
    </w:p>
    <w:p w14:paraId="27EB548A" w14:textId="77777777" w:rsidR="008D0668" w:rsidRPr="00B66E88" w:rsidRDefault="008D0668" w:rsidP="008D0668">
      <w:pPr>
        <w:pStyle w:val="BodyText"/>
        <w:rPr>
          <w:lang w:val="hr-HR"/>
        </w:rPr>
      </w:pPr>
      <w:r w:rsidRPr="00B66E88">
        <w:rPr>
          <w:lang w:val="hr-HR"/>
        </w:rPr>
        <w:t xml:space="preserve">Paket </w:t>
      </w:r>
      <w:proofErr w:type="spellStart"/>
      <w:r w:rsidRPr="00B66E88">
        <w:rPr>
          <w:rStyle w:val="VerbatimChar"/>
          <w:lang w:val="hr-HR"/>
        </w:rPr>
        <w:t>tidyr</w:t>
      </w:r>
      <w:proofErr w:type="spellEnd"/>
      <w:r w:rsidRPr="00B66E88">
        <w:rPr>
          <w:lang w:val="hr-HR"/>
        </w:rPr>
        <w:t xml:space="preserve"> za ovakve potrebe nudi funkciju </w:t>
      </w:r>
      <w:r w:rsidRPr="00B66E88">
        <w:rPr>
          <w:rStyle w:val="VerbatimChar"/>
          <w:lang w:val="hr-HR"/>
        </w:rPr>
        <w:t>separate</w:t>
      </w:r>
      <w:r w:rsidRPr="00B66E88">
        <w:rPr>
          <w:lang w:val="hr-HR"/>
        </w:rPr>
        <w:t xml:space="preserve"> sa sljedećim potpisom:</w:t>
      </w:r>
    </w:p>
    <w:p w14:paraId="0A16F47C" w14:textId="77777777" w:rsidR="008D0668" w:rsidRPr="00B66E88" w:rsidRDefault="008D0668" w:rsidP="008D0668">
      <w:pPr>
        <w:pStyle w:val="SourceCode"/>
        <w:rPr>
          <w:lang w:val="hr-HR"/>
        </w:rPr>
      </w:pPr>
      <w:r w:rsidRPr="00B66E88">
        <w:rPr>
          <w:rStyle w:val="KeywordTok"/>
          <w:lang w:val="hr-HR"/>
        </w:rPr>
        <w:t>separate</w:t>
      </w:r>
      <w:r w:rsidRPr="00B66E88">
        <w:rPr>
          <w:rStyle w:val="NormalTok"/>
          <w:lang w:val="hr-HR"/>
        </w:rPr>
        <w:t xml:space="preserve">(data, col, </w:t>
      </w:r>
      <w:proofErr w:type="spellStart"/>
      <w:r w:rsidRPr="00B66E88">
        <w:rPr>
          <w:rStyle w:val="NormalTok"/>
          <w:lang w:val="hr-HR"/>
        </w:rPr>
        <w:t>into</w:t>
      </w:r>
      <w:proofErr w:type="spellEnd"/>
      <w:r w:rsidRPr="00B66E88">
        <w:rPr>
          <w:rStyle w:val="NormalTok"/>
          <w:lang w:val="hr-HR"/>
        </w:rPr>
        <w:t xml:space="preserve">, </w:t>
      </w:r>
      <w:proofErr w:type="spellStart"/>
      <w:r w:rsidRPr="00B66E88">
        <w:rPr>
          <w:rStyle w:val="DataTypeTok"/>
          <w:lang w:val="hr-HR"/>
        </w:rPr>
        <w:t>sep</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w:t>
      </w:r>
      <w:proofErr w:type="spellStart"/>
      <w:r w:rsidRPr="00B66E88">
        <w:rPr>
          <w:rStyle w:val="StringTok"/>
          <w:lang w:val="hr-HR"/>
        </w:rPr>
        <w:t>alnum</w:t>
      </w:r>
      <w:proofErr w:type="spellEnd"/>
      <w:r w:rsidRPr="00B66E88">
        <w:rPr>
          <w:rStyle w:val="StringTok"/>
          <w:lang w:val="hr-HR"/>
        </w:rPr>
        <w:t>:]]+"</w:t>
      </w:r>
      <w:r w:rsidRPr="00B66E88">
        <w:rPr>
          <w:rStyle w:val="NormalTok"/>
          <w:lang w:val="hr-HR"/>
        </w:rPr>
        <w:t xml:space="preserve">, </w:t>
      </w:r>
      <w:proofErr w:type="spellStart"/>
      <w:r w:rsidRPr="00B66E88">
        <w:rPr>
          <w:rStyle w:val="DataTypeTok"/>
          <w:lang w:val="hr-HR"/>
        </w:rPr>
        <w:t>remove</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TRUE</w:t>
      </w:r>
      <w:r w:rsidRPr="00B66E88">
        <w:rPr>
          <w:rStyle w:val="NormalTok"/>
          <w:lang w:val="hr-HR"/>
        </w:rPr>
        <w:t>,</w:t>
      </w:r>
      <w:r w:rsidRPr="00B66E88">
        <w:rPr>
          <w:lang w:val="hr-HR"/>
        </w:rPr>
        <w:br/>
      </w:r>
      <w:r w:rsidRPr="00B66E88">
        <w:rPr>
          <w:rStyle w:val="NormalTok"/>
          <w:lang w:val="hr-HR"/>
        </w:rPr>
        <w:t xml:space="preserve">  </w:t>
      </w:r>
      <w:proofErr w:type="spellStart"/>
      <w:r w:rsidRPr="00B66E88">
        <w:rPr>
          <w:rStyle w:val="DataTypeTok"/>
          <w:lang w:val="hr-HR"/>
        </w:rPr>
        <w:t>convert</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FALSE</w:t>
      </w:r>
      <w:r w:rsidRPr="00B66E88">
        <w:rPr>
          <w:rStyle w:val="NormalTok"/>
          <w:lang w:val="hr-HR"/>
        </w:rPr>
        <w:t xml:space="preserve">, </w:t>
      </w:r>
      <w:r w:rsidRPr="00B66E88">
        <w:rPr>
          <w:rStyle w:val="DataTypeTok"/>
          <w:lang w:val="hr-HR"/>
        </w:rPr>
        <w:t>extra =</w:t>
      </w:r>
      <w:r w:rsidRPr="00B66E88">
        <w:rPr>
          <w:rStyle w:val="NormalTok"/>
          <w:lang w:val="hr-HR"/>
        </w:rPr>
        <w:t xml:space="preserve"> </w:t>
      </w:r>
      <w:r w:rsidRPr="00B66E88">
        <w:rPr>
          <w:rStyle w:val="StringTok"/>
          <w:lang w:val="hr-HR"/>
        </w:rPr>
        <w:t>"</w:t>
      </w:r>
      <w:proofErr w:type="spellStart"/>
      <w:r w:rsidRPr="00B66E88">
        <w:rPr>
          <w:rStyle w:val="StringTok"/>
          <w:lang w:val="hr-HR"/>
        </w:rPr>
        <w:t>warn</w:t>
      </w:r>
      <w:proofErr w:type="spellEnd"/>
      <w:r w:rsidRPr="00B66E88">
        <w:rPr>
          <w:rStyle w:val="StringTok"/>
          <w:lang w:val="hr-HR"/>
        </w:rPr>
        <w:t>"</w:t>
      </w:r>
      <w:r w:rsidRPr="00B66E88">
        <w:rPr>
          <w:rStyle w:val="NormalTok"/>
          <w:lang w:val="hr-HR"/>
        </w:rPr>
        <w:t xml:space="preserve">, </w:t>
      </w:r>
      <w:proofErr w:type="spellStart"/>
      <w:r w:rsidRPr="00B66E88">
        <w:rPr>
          <w:rStyle w:val="DataTypeTok"/>
          <w:lang w:val="hr-HR"/>
        </w:rPr>
        <w:t>fill</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w:t>
      </w:r>
      <w:proofErr w:type="spellStart"/>
      <w:r w:rsidRPr="00B66E88">
        <w:rPr>
          <w:rStyle w:val="StringTok"/>
          <w:lang w:val="hr-HR"/>
        </w:rPr>
        <w:t>warn</w:t>
      </w:r>
      <w:proofErr w:type="spellEnd"/>
      <w:r w:rsidRPr="00B66E88">
        <w:rPr>
          <w:rStyle w:val="StringTok"/>
          <w:lang w:val="hr-HR"/>
        </w:rPr>
        <w:t>"</w:t>
      </w:r>
      <w:r w:rsidRPr="00B66E88">
        <w:rPr>
          <w:rStyle w:val="NormalTok"/>
          <w:lang w:val="hr-HR"/>
        </w:rPr>
        <w:t>, ...)</w:t>
      </w:r>
    </w:p>
    <w:p w14:paraId="2DADF9AD" w14:textId="77777777" w:rsidR="008D0668" w:rsidRPr="00B66E88" w:rsidRDefault="008D0668" w:rsidP="008D0668">
      <w:pPr>
        <w:pStyle w:val="FirstParagraph"/>
        <w:rPr>
          <w:lang w:val="hr-HR"/>
        </w:rPr>
      </w:pPr>
      <w:r w:rsidRPr="00B66E88">
        <w:rPr>
          <w:lang w:val="hr-HR"/>
        </w:rPr>
        <w:t xml:space="preserve">Potpunu dokumentaciju funkcije možemo pogledati naredbom </w:t>
      </w:r>
      <w:r w:rsidRPr="00B66E88">
        <w:rPr>
          <w:rStyle w:val="VerbatimChar"/>
          <w:lang w:val="hr-HR"/>
        </w:rPr>
        <w:t>?separate</w:t>
      </w:r>
      <w:r w:rsidRPr="00B66E88">
        <w:rPr>
          <w:lang w:val="hr-HR"/>
        </w:rPr>
        <w:t>, a ovdje ćemo navesti objašnjenje nekih važnijih parametara:</w:t>
      </w:r>
    </w:p>
    <w:p w14:paraId="06501BA9" w14:textId="77777777" w:rsidR="008D0668" w:rsidRPr="00B66E88" w:rsidRDefault="008D0668" w:rsidP="008D0668">
      <w:pPr>
        <w:pStyle w:val="Compact"/>
        <w:numPr>
          <w:ilvl w:val="0"/>
          <w:numId w:val="20"/>
        </w:numPr>
        <w:rPr>
          <w:lang w:val="hr-HR"/>
        </w:rPr>
      </w:pPr>
      <w:r w:rsidRPr="00B66E88">
        <w:rPr>
          <w:rStyle w:val="VerbatimChar"/>
          <w:lang w:val="hr-HR"/>
        </w:rPr>
        <w:t>col</w:t>
      </w:r>
      <w:r w:rsidRPr="00B66E88">
        <w:rPr>
          <w:lang w:val="hr-HR"/>
        </w:rPr>
        <w:t xml:space="preserve"> – stupac koji rastavljamo (ne moramo koristiti navodnike)</w:t>
      </w:r>
    </w:p>
    <w:p w14:paraId="4A41C7E5"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into</w:t>
      </w:r>
      <w:proofErr w:type="spellEnd"/>
      <w:r w:rsidRPr="00B66E88">
        <w:rPr>
          <w:lang w:val="hr-HR"/>
        </w:rPr>
        <w:t xml:space="preserve"> – imena novih stupaca (preporučuje se koristiti znakovni vektor)</w:t>
      </w:r>
    </w:p>
    <w:p w14:paraId="589E85CD"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p</w:t>
      </w:r>
      <w:proofErr w:type="spellEnd"/>
      <w:r w:rsidRPr="00B66E88">
        <w:rPr>
          <w:lang w:val="hr-HR"/>
        </w:rPr>
        <w:t xml:space="preserve"> – separator vrijednosti u originalnom stupcu, nazivna vrijednost je zapravo regularni izraz za „nešto što nije alfanumerički znak“</w:t>
      </w:r>
    </w:p>
    <w:p w14:paraId="547FF75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remove</w:t>
      </w:r>
      <w:proofErr w:type="spellEnd"/>
      <w:r w:rsidRPr="00B66E88">
        <w:rPr>
          <w:lang w:val="hr-HR"/>
        </w:rPr>
        <w:t xml:space="preserve"> – opisuje je li potrebno ukloniti originalni stupac</w:t>
      </w:r>
    </w:p>
    <w:p w14:paraId="4C3FC334" w14:textId="77777777" w:rsidR="008D0668" w:rsidRPr="00B66E88" w:rsidRDefault="008D0668" w:rsidP="008D0668">
      <w:pPr>
        <w:pStyle w:val="FirstParagraph"/>
        <w:rPr>
          <w:lang w:val="hr-HR"/>
        </w:rPr>
      </w:pPr>
      <w:r w:rsidRPr="00B66E88">
        <w:rPr>
          <w:lang w:val="hr-HR"/>
        </w:rPr>
        <w:lastRenderedPageBreak/>
        <w:t xml:space="preserve">Pokušajmo primijeniti ovu funkciju na tablicu </w:t>
      </w:r>
      <w:r w:rsidRPr="00B66E88">
        <w:rPr>
          <w:rStyle w:val="VerbatimChar"/>
          <w:lang w:val="hr-HR"/>
        </w:rPr>
        <w:t>odjeli</w:t>
      </w:r>
      <w:r w:rsidRPr="00B66E88">
        <w:rPr>
          <w:lang w:val="hr-HR"/>
        </w:rPr>
        <w:t>, pri čemu ćemo usput ponoviti princip korištenja operatora cjevovoda.</w:t>
      </w:r>
    </w:p>
    <w:p w14:paraId="4530877E" w14:textId="77777777" w:rsidR="008D0668" w:rsidRPr="00B66E88" w:rsidRDefault="008D0668" w:rsidP="008D0668">
      <w:pPr>
        <w:pStyle w:val="BodyText"/>
        <w:rPr>
          <w:lang w:val="hr-HR"/>
        </w:rPr>
      </w:pPr>
      <w:r w:rsidRPr="00B66E88">
        <w:rPr>
          <w:b/>
          <w:lang w:val="hr-HR"/>
        </w:rPr>
        <w:t xml:space="preserve">Vježba 14: Funkcija </w:t>
      </w:r>
      <w:r w:rsidRPr="00B66E88">
        <w:rPr>
          <w:rStyle w:val="VerbatimChar"/>
          <w:lang w:val="hr-HR"/>
        </w:rPr>
        <w:t>separate</w:t>
      </w:r>
    </w:p>
    <w:p w14:paraId="71CAD24C" w14:textId="77777777" w:rsidR="008D0668" w:rsidRPr="00B66E88" w:rsidRDefault="008D0668" w:rsidP="008D0668">
      <w:pPr>
        <w:pStyle w:val="SourceCode"/>
        <w:rPr>
          <w:lang w:val="hr-HR"/>
        </w:rPr>
      </w:pPr>
      <w:r w:rsidRPr="00B66E88">
        <w:rPr>
          <w:rStyle w:val="CommentTok"/>
          <w:lang w:val="hr-HR"/>
        </w:rPr>
        <w:t># razdvojite stupac `Kvartal` u stupce `Kvartal` i `Godina` uz uklanjanje originalnoga stupca</w:t>
      </w:r>
      <w:r w:rsidRPr="00B66E88">
        <w:rPr>
          <w:lang w:val="hr-HR"/>
        </w:rPr>
        <w:br/>
      </w:r>
      <w:r w:rsidRPr="00B66E88">
        <w:rPr>
          <w:rStyle w:val="CommentTok"/>
          <w:lang w:val="hr-HR"/>
        </w:rPr>
        <w:t># rezultat pohranite u varijablu `odjeli2`</w:t>
      </w:r>
      <w:r w:rsidRPr="00B66E88">
        <w:rPr>
          <w:lang w:val="hr-HR"/>
        </w:rPr>
        <w:br/>
      </w:r>
      <w:r w:rsidRPr="00B66E88">
        <w:rPr>
          <w:rStyle w:val="CommentTok"/>
          <w:lang w:val="hr-HR"/>
        </w:rPr>
        <w:t xml:space="preserve"># sve učinite u sklopu jedne naredbe uz pomoć operatora `%&gt;%` </w:t>
      </w:r>
      <w:r w:rsidRPr="00B66E88">
        <w:rPr>
          <w:lang w:val="hr-HR"/>
        </w:rPr>
        <w:br/>
      </w:r>
      <w:r w:rsidRPr="00B66E88">
        <w:rPr>
          <w:rStyle w:val="CommentTok"/>
          <w:lang w:val="hr-HR"/>
        </w:rPr>
        <w:t># ispišite okvir `odjeli2`</w:t>
      </w:r>
    </w:p>
    <w:p w14:paraId="0CF2B289" w14:textId="77777777" w:rsidR="008D0668" w:rsidRPr="00B66E88" w:rsidRDefault="008D0668" w:rsidP="008D0668">
      <w:pPr>
        <w:pStyle w:val="FirstParagraph"/>
        <w:rPr>
          <w:lang w:val="hr-HR"/>
        </w:rPr>
      </w:pPr>
      <w:r w:rsidRPr="00B66E88">
        <w:rPr>
          <w:lang w:val="hr-HR"/>
        </w:rPr>
        <w:t xml:space="preserve">Funkcija </w:t>
      </w:r>
      <w:r w:rsidRPr="00B66E88">
        <w:rPr>
          <w:rStyle w:val="VerbatimChar"/>
          <w:lang w:val="hr-HR"/>
        </w:rPr>
        <w:t>separate</w:t>
      </w:r>
      <w:r w:rsidRPr="00B66E88">
        <w:rPr>
          <w:lang w:val="hr-HR"/>
        </w:rPr>
        <w:t xml:space="preserve"> često se koristi za rastavljanje datuma (npr. </w:t>
      </w:r>
      <w:r w:rsidRPr="00B66E88">
        <w:rPr>
          <w:rStyle w:val="VerbatimChar"/>
          <w:lang w:val="hr-HR"/>
        </w:rPr>
        <w:t>2016-10-28</w:t>
      </w:r>
      <w:r w:rsidRPr="00B66E88">
        <w:rPr>
          <w:lang w:val="hr-HR"/>
        </w:rPr>
        <w:t xml:space="preserve"> u godinu, mjesec i dan), no u takvim situacijama preporuka je koristiti paket </w:t>
      </w:r>
      <w:proofErr w:type="spellStart"/>
      <w:r w:rsidRPr="00B66E88">
        <w:rPr>
          <w:rStyle w:val="VerbatimChar"/>
          <w:lang w:val="hr-HR"/>
        </w:rPr>
        <w:t>lubridate</w:t>
      </w:r>
      <w:proofErr w:type="spellEnd"/>
      <w:r w:rsidRPr="00B66E88">
        <w:rPr>
          <w:lang w:val="hr-HR"/>
        </w:rPr>
        <w:t xml:space="preserve"> koji je stvoren upravo za lakše upravljanje datumima. Ovaj ćemo paket upoznati u jednom od sljedećih poglavlja.</w:t>
      </w:r>
    </w:p>
    <w:p w14:paraId="55B7EE3C" w14:textId="77777777" w:rsidR="008D0668" w:rsidRPr="00B66E88" w:rsidRDefault="008D0668" w:rsidP="008D0668">
      <w:pPr>
        <w:pStyle w:val="BodyText"/>
        <w:rPr>
          <w:lang w:val="hr-HR"/>
        </w:rPr>
      </w:pPr>
      <w:r w:rsidRPr="00B66E88">
        <w:rPr>
          <w:lang w:val="hr-HR"/>
        </w:rPr>
        <w:t xml:space="preserve">Pokažimo još i funkciju </w:t>
      </w:r>
      <w:proofErr w:type="spellStart"/>
      <w:r w:rsidRPr="00B66E88">
        <w:rPr>
          <w:rStyle w:val="VerbatimChar"/>
          <w:lang w:val="hr-HR"/>
        </w:rPr>
        <w:t>unite</w:t>
      </w:r>
      <w:proofErr w:type="spellEnd"/>
      <w:r w:rsidRPr="00B66E88">
        <w:rPr>
          <w:lang w:val="hr-HR"/>
        </w:rPr>
        <w:t xml:space="preserve"> koja se nešto rjeđe koristi, a zapravo je </w:t>
      </w:r>
      <w:proofErr w:type="spellStart"/>
      <w:r w:rsidRPr="00B66E88">
        <w:rPr>
          <w:lang w:val="hr-HR"/>
        </w:rPr>
        <w:t>inverz</w:t>
      </w:r>
      <w:proofErr w:type="spellEnd"/>
      <w:r w:rsidRPr="00B66E88">
        <w:rPr>
          <w:lang w:val="hr-HR"/>
        </w:rPr>
        <w:t xml:space="preserve"> funkcije </w:t>
      </w:r>
      <w:r w:rsidRPr="00B66E88">
        <w:rPr>
          <w:rStyle w:val="VerbatimChar"/>
          <w:lang w:val="hr-HR"/>
        </w:rPr>
        <w:t>separate</w:t>
      </w:r>
      <w:r w:rsidRPr="00B66E88">
        <w:rPr>
          <w:lang w:val="hr-HR"/>
        </w:rPr>
        <w:t xml:space="preserve">. Potpis funkcije </w:t>
      </w:r>
      <w:proofErr w:type="spellStart"/>
      <w:r w:rsidRPr="00B66E88">
        <w:rPr>
          <w:rStyle w:val="VerbatimChar"/>
          <w:lang w:val="hr-HR"/>
        </w:rPr>
        <w:t>unite</w:t>
      </w:r>
      <w:proofErr w:type="spellEnd"/>
      <w:r w:rsidRPr="00B66E88">
        <w:rPr>
          <w:lang w:val="hr-HR"/>
        </w:rPr>
        <w:t xml:space="preserve"> je:</w:t>
      </w:r>
    </w:p>
    <w:p w14:paraId="0C3B640B" w14:textId="77777777" w:rsidR="008D0668" w:rsidRPr="00B66E88" w:rsidRDefault="008D0668" w:rsidP="008D0668">
      <w:pPr>
        <w:pStyle w:val="SourceCode"/>
        <w:rPr>
          <w:lang w:val="hr-HR"/>
        </w:rPr>
      </w:pPr>
      <w:proofErr w:type="spellStart"/>
      <w:r w:rsidRPr="00B66E88">
        <w:rPr>
          <w:rStyle w:val="KeywordTok"/>
          <w:lang w:val="hr-HR"/>
        </w:rPr>
        <w:t>unite</w:t>
      </w:r>
      <w:proofErr w:type="spellEnd"/>
      <w:r w:rsidRPr="00B66E88">
        <w:rPr>
          <w:rStyle w:val="NormalTok"/>
          <w:lang w:val="hr-HR"/>
        </w:rPr>
        <w:t xml:space="preserve">(data, col, ..., </w:t>
      </w:r>
      <w:proofErr w:type="spellStart"/>
      <w:r w:rsidRPr="00B66E88">
        <w:rPr>
          <w:rStyle w:val="DataTypeTok"/>
          <w:lang w:val="hr-HR"/>
        </w:rPr>
        <w:t>sep</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_"</w:t>
      </w:r>
      <w:r w:rsidRPr="00B66E88">
        <w:rPr>
          <w:rStyle w:val="NormalTok"/>
          <w:lang w:val="hr-HR"/>
        </w:rPr>
        <w:t xml:space="preserve">, </w:t>
      </w:r>
      <w:proofErr w:type="spellStart"/>
      <w:r w:rsidRPr="00B66E88">
        <w:rPr>
          <w:rStyle w:val="DataTypeTok"/>
          <w:lang w:val="hr-HR"/>
        </w:rPr>
        <w:t>remove</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TRUE</w:t>
      </w:r>
      <w:r w:rsidRPr="00B66E88">
        <w:rPr>
          <w:rStyle w:val="NormalTok"/>
          <w:lang w:val="hr-HR"/>
        </w:rPr>
        <w:t>)</w:t>
      </w:r>
    </w:p>
    <w:p w14:paraId="5D79B137" w14:textId="77777777" w:rsidR="008D0668" w:rsidRPr="00B66E88" w:rsidRDefault="008D0668" w:rsidP="008D0668">
      <w:pPr>
        <w:pStyle w:val="FirstParagraph"/>
        <w:rPr>
          <w:lang w:val="hr-HR"/>
        </w:rPr>
      </w:pPr>
      <w:r w:rsidRPr="00B66E88">
        <w:rPr>
          <w:lang w:val="hr-HR"/>
        </w:rPr>
        <w:t xml:space="preserve">I u ovom slučaju dokumentaciju lako dohvaćamo pomoću </w:t>
      </w:r>
      <w:r w:rsidRPr="00B66E88">
        <w:rPr>
          <w:rStyle w:val="VerbatimChar"/>
          <w:lang w:val="hr-HR"/>
        </w:rPr>
        <w:t>?</w:t>
      </w:r>
      <w:proofErr w:type="spellStart"/>
      <w:r w:rsidRPr="00B66E88">
        <w:rPr>
          <w:rStyle w:val="VerbatimChar"/>
          <w:lang w:val="hr-HR"/>
        </w:rPr>
        <w:t>unite</w:t>
      </w:r>
      <w:proofErr w:type="spellEnd"/>
      <w:r w:rsidRPr="00B66E88">
        <w:rPr>
          <w:lang w:val="hr-HR"/>
        </w:rPr>
        <w:t>, a ovdje dajemo opis samo nekih parametara koji su najčešće u uporabi:</w:t>
      </w:r>
    </w:p>
    <w:p w14:paraId="2090862A" w14:textId="77777777" w:rsidR="008D0668" w:rsidRPr="00B66E88" w:rsidRDefault="008D0668" w:rsidP="008D0668">
      <w:pPr>
        <w:pStyle w:val="Compact"/>
        <w:numPr>
          <w:ilvl w:val="0"/>
          <w:numId w:val="20"/>
        </w:numPr>
        <w:rPr>
          <w:lang w:val="hr-HR"/>
        </w:rPr>
      </w:pPr>
      <w:r w:rsidRPr="00B66E88">
        <w:rPr>
          <w:rStyle w:val="VerbatimChar"/>
          <w:lang w:val="hr-HR"/>
        </w:rPr>
        <w:t>col</w:t>
      </w:r>
      <w:r w:rsidRPr="00B66E88">
        <w:rPr>
          <w:lang w:val="hr-HR"/>
        </w:rPr>
        <w:t xml:space="preserve"> – ime novoga stupca (nije nužno koristiti navodnike)</w:t>
      </w:r>
    </w:p>
    <w:p w14:paraId="6377C469" w14:textId="77777777" w:rsidR="008D0668" w:rsidRPr="00B66E88" w:rsidRDefault="008D0668" w:rsidP="008D0668">
      <w:pPr>
        <w:pStyle w:val="Compact"/>
        <w:numPr>
          <w:ilvl w:val="0"/>
          <w:numId w:val="20"/>
        </w:numPr>
        <w:rPr>
          <w:lang w:val="hr-HR"/>
        </w:rPr>
      </w:pPr>
      <w:r w:rsidRPr="00B66E88">
        <w:rPr>
          <w:rStyle w:val="VerbatimChar"/>
          <w:lang w:val="hr-HR"/>
        </w:rPr>
        <w:t>...</w:t>
      </w:r>
      <w:r w:rsidRPr="00B66E88">
        <w:rPr>
          <w:lang w:val="hr-HR"/>
        </w:rPr>
        <w:t xml:space="preserve"> – imena stupaca koje spajamo – ne moramo koristiti navodnike, a ako ima puno stupaca, možemo se koristiti sličnom sintaksom za odabir kao i kod funkcije </w:t>
      </w:r>
      <w:proofErr w:type="spellStart"/>
      <w:r w:rsidRPr="00B66E88">
        <w:rPr>
          <w:rStyle w:val="VerbatimChar"/>
          <w:lang w:val="hr-HR"/>
        </w:rPr>
        <w:t>gather</w:t>
      </w:r>
      <w:proofErr w:type="spellEnd"/>
      <w:r w:rsidRPr="00B66E88">
        <w:rPr>
          <w:lang w:val="hr-HR"/>
        </w:rPr>
        <w:t>.</w:t>
      </w:r>
    </w:p>
    <w:p w14:paraId="04B6D11B" w14:textId="77777777" w:rsidR="008D0668" w:rsidRPr="00B66E88" w:rsidRDefault="008D0668" w:rsidP="008D0668">
      <w:pPr>
        <w:pStyle w:val="FirstParagraph"/>
        <w:rPr>
          <w:lang w:val="hr-HR"/>
        </w:rPr>
      </w:pPr>
      <w:r w:rsidRPr="00B66E88">
        <w:rPr>
          <w:lang w:val="hr-HR"/>
        </w:rPr>
        <w:t xml:space="preserve">Isprobajmo naredbu na okviru </w:t>
      </w:r>
      <w:r w:rsidRPr="00B66E88">
        <w:rPr>
          <w:rStyle w:val="VerbatimChar"/>
          <w:lang w:val="hr-HR"/>
        </w:rPr>
        <w:t>odjeli2</w:t>
      </w:r>
      <w:r w:rsidRPr="00B66E88">
        <w:rPr>
          <w:lang w:val="hr-HR"/>
        </w:rPr>
        <w:t>.</w:t>
      </w:r>
    </w:p>
    <w:p w14:paraId="7480ADEE" w14:textId="77777777" w:rsidR="008D0668" w:rsidRPr="00B66E88" w:rsidRDefault="008D0668" w:rsidP="008D0668">
      <w:pPr>
        <w:pStyle w:val="BodyText"/>
        <w:rPr>
          <w:lang w:val="hr-HR"/>
        </w:rPr>
      </w:pPr>
      <w:r w:rsidRPr="00B66E88">
        <w:rPr>
          <w:b/>
          <w:lang w:val="hr-HR"/>
        </w:rPr>
        <w:t xml:space="preserve">Vježba 15: Funkcija </w:t>
      </w:r>
      <w:proofErr w:type="spellStart"/>
      <w:r w:rsidRPr="00B66E88">
        <w:rPr>
          <w:rStyle w:val="VerbatimChar"/>
          <w:lang w:val="hr-HR"/>
        </w:rPr>
        <w:t>unite</w:t>
      </w:r>
      <w:proofErr w:type="spellEnd"/>
    </w:p>
    <w:p w14:paraId="079D7B5A" w14:textId="77777777" w:rsidR="008D0668" w:rsidRPr="00B66E88" w:rsidRDefault="008D0668" w:rsidP="008D0668">
      <w:pPr>
        <w:pStyle w:val="SourceCode"/>
        <w:rPr>
          <w:lang w:val="hr-HR"/>
        </w:rPr>
      </w:pPr>
      <w:r w:rsidRPr="00B66E88">
        <w:rPr>
          <w:rStyle w:val="CommentTok"/>
          <w:lang w:val="hr-HR"/>
        </w:rPr>
        <w:t># spojite stupce `Kvartal` i `Godina` iz tablice `odjeli2` u jedinstveni stupac `Kvartal`</w:t>
      </w:r>
      <w:r w:rsidRPr="00B66E88">
        <w:rPr>
          <w:lang w:val="hr-HR"/>
        </w:rPr>
        <w:br/>
      </w:r>
      <w:r w:rsidRPr="00B66E88">
        <w:rPr>
          <w:rStyle w:val="CommentTok"/>
          <w:lang w:val="hr-HR"/>
        </w:rPr>
        <w:t># uklonite stupce `Kvartal` i `Godina`</w:t>
      </w:r>
      <w:r w:rsidRPr="00B66E88">
        <w:rPr>
          <w:lang w:val="hr-HR"/>
        </w:rPr>
        <w:br/>
      </w:r>
      <w:r w:rsidRPr="00B66E88">
        <w:rPr>
          <w:rStyle w:val="CommentTok"/>
          <w:lang w:val="hr-HR"/>
        </w:rPr>
        <w:t># koristite `-` kao separator</w:t>
      </w:r>
      <w:r w:rsidRPr="00B66E88">
        <w:rPr>
          <w:lang w:val="hr-HR"/>
        </w:rPr>
        <w:br/>
      </w:r>
      <w:r w:rsidRPr="00B66E88">
        <w:rPr>
          <w:rStyle w:val="CommentTok"/>
          <w:lang w:val="hr-HR"/>
        </w:rPr>
        <w:t># spremite rezultat u varijablu `odjeli3`</w:t>
      </w:r>
      <w:r w:rsidRPr="00B66E88">
        <w:rPr>
          <w:lang w:val="hr-HR"/>
        </w:rPr>
        <w:br/>
      </w:r>
      <w:r w:rsidRPr="00B66E88">
        <w:rPr>
          <w:rStyle w:val="CommentTok"/>
          <w:lang w:val="hr-HR"/>
        </w:rPr>
        <w:t xml:space="preserve"># sve ovo izvedite u sklopu jedne naredbe uz pomoć operatora `%&gt;%` </w:t>
      </w:r>
      <w:r w:rsidRPr="00B66E88">
        <w:rPr>
          <w:lang w:val="hr-HR"/>
        </w:rPr>
        <w:br/>
      </w:r>
      <w:r w:rsidRPr="00B66E88">
        <w:rPr>
          <w:lang w:val="hr-HR"/>
        </w:rPr>
        <w:br/>
      </w:r>
      <w:r w:rsidRPr="00B66E88">
        <w:rPr>
          <w:lang w:val="hr-HR"/>
        </w:rPr>
        <w:br/>
      </w:r>
      <w:r w:rsidRPr="00B66E88">
        <w:rPr>
          <w:rStyle w:val="CommentTok"/>
          <w:lang w:val="hr-HR"/>
        </w:rPr>
        <w:t># ispišite okvir `odjeli3`</w:t>
      </w:r>
    </w:p>
    <w:p w14:paraId="1BDA5B8C" w14:textId="77777777" w:rsidR="00B773DC" w:rsidRDefault="00B773DC">
      <w:pPr>
        <w:suppressAutoHyphens w:val="0"/>
        <w:spacing w:before="0" w:after="160" w:line="259" w:lineRule="auto"/>
        <w:ind w:left="0"/>
        <w:jc w:val="left"/>
        <w:rPr>
          <w:rFonts w:eastAsiaTheme="majorEastAsia" w:cstheme="majorBidi"/>
          <w:b/>
          <w:bCs/>
          <w:kern w:val="0"/>
          <w:sz w:val="24"/>
          <w:szCs w:val="28"/>
          <w:lang w:eastAsia="en-US"/>
        </w:rPr>
      </w:pPr>
      <w:bookmarkStart w:id="106" w:name="funkcije-drop_na-i-replace_na"/>
      <w:bookmarkStart w:id="107" w:name="_Toc67657248"/>
      <w:bookmarkStart w:id="108" w:name="_Toc69307993"/>
      <w:r>
        <w:br w:type="page"/>
      </w:r>
    </w:p>
    <w:p w14:paraId="3F91D0C9" w14:textId="4210DC25" w:rsidR="008D0668" w:rsidRPr="00B66E88" w:rsidRDefault="008D0668" w:rsidP="008D0668">
      <w:pPr>
        <w:pStyle w:val="Heading3"/>
        <w:rPr>
          <w:lang w:val="hr-HR"/>
        </w:rPr>
      </w:pPr>
      <w:r w:rsidRPr="00B66E88">
        <w:rPr>
          <w:lang w:val="hr-HR"/>
        </w:rPr>
        <w:lastRenderedPageBreak/>
        <w:t xml:space="preserve">Funkcije </w:t>
      </w:r>
      <w:proofErr w:type="spellStart"/>
      <w:r w:rsidRPr="00B66E88">
        <w:rPr>
          <w:rStyle w:val="VerbatimChar"/>
          <w:lang w:val="hr-HR"/>
        </w:rPr>
        <w:t>drop_NA</w:t>
      </w:r>
      <w:proofErr w:type="spellEnd"/>
      <w:r w:rsidRPr="00B66E88">
        <w:rPr>
          <w:lang w:val="hr-HR"/>
        </w:rPr>
        <w:t xml:space="preserve"> i </w:t>
      </w:r>
      <w:proofErr w:type="spellStart"/>
      <w:r w:rsidRPr="00B66E88">
        <w:rPr>
          <w:rStyle w:val="VerbatimChar"/>
          <w:lang w:val="hr-HR"/>
        </w:rPr>
        <w:t>replace_NA</w:t>
      </w:r>
      <w:bookmarkEnd w:id="106"/>
      <w:bookmarkEnd w:id="107"/>
      <w:bookmarkEnd w:id="108"/>
      <w:proofErr w:type="spellEnd"/>
    </w:p>
    <w:p w14:paraId="5803857C" w14:textId="77777777" w:rsidR="008D0668" w:rsidRPr="00B66E88" w:rsidRDefault="008D0668" w:rsidP="008D0668">
      <w:pPr>
        <w:pStyle w:val="FirstParagraph"/>
        <w:rPr>
          <w:lang w:val="hr-HR"/>
        </w:rPr>
      </w:pPr>
      <w:r w:rsidRPr="00B66E88">
        <w:rPr>
          <w:lang w:val="hr-HR"/>
        </w:rPr>
        <w:t>Za kraj, upoznajmo dvije funkcije koje nam pomažu kod upravljanja nedostajućim vrijednostima u podatkovnom skupu.</w:t>
      </w:r>
    </w:p>
    <w:p w14:paraId="1A24D76A" w14:textId="77777777" w:rsidR="008D0668" w:rsidRPr="00B66E88" w:rsidRDefault="008D0668" w:rsidP="008D0668">
      <w:pPr>
        <w:pStyle w:val="BodyText"/>
        <w:rPr>
          <w:lang w:val="hr-HR"/>
        </w:rPr>
      </w:pPr>
      <w:r w:rsidRPr="00B66E88">
        <w:rPr>
          <w:lang w:val="hr-HR"/>
        </w:rPr>
        <w:t xml:space="preserve">Nedostajuće vrijednosti često rade značajne probleme podatkovnim znanstvenicima. Rezultat mnogih funkcija i rutina neće biti iskoristiv ako neke od korištenih vrijednosti nedostaju, tako da vrlo često umjesto očekivanog rezultata dobivamo </w:t>
      </w:r>
      <w:r w:rsidRPr="00B66E88">
        <w:rPr>
          <w:rStyle w:val="VerbatimChar"/>
          <w:lang w:val="hr-HR"/>
        </w:rPr>
        <w:t>NA</w:t>
      </w:r>
      <w:r w:rsidRPr="00B66E88">
        <w:rPr>
          <w:lang w:val="hr-HR"/>
        </w:rPr>
        <w:t xml:space="preserve">, čak i ako nedostaje samo jedna vrijednost u nekoliko milijuna opservacija (parametar </w:t>
      </w:r>
      <w:r w:rsidRPr="00B66E88">
        <w:rPr>
          <w:rStyle w:val="VerbatimChar"/>
          <w:lang w:val="hr-HR"/>
        </w:rPr>
        <w:t>na.rm = T</w:t>
      </w:r>
      <w:r w:rsidRPr="00B66E88">
        <w:rPr>
          <w:lang w:val="hr-HR"/>
        </w:rPr>
        <w:t xml:space="preserve"> koji imaju mnoge funkcije služi upravo tome da možemo eksplicitno reći da se kod računanja nedostajuće vrijednosti moraju ignorirati). Vizualizacijske će funkcije izbacivati upozorenja kod pojave nedostajućih vrijednosti, a razni deskriptivni i </w:t>
      </w:r>
      <w:proofErr w:type="spellStart"/>
      <w:r w:rsidRPr="00B66E88">
        <w:rPr>
          <w:lang w:val="hr-HR"/>
        </w:rPr>
        <w:t>prediktivni</w:t>
      </w:r>
      <w:proofErr w:type="spellEnd"/>
      <w:r w:rsidRPr="00B66E88">
        <w:rPr>
          <w:lang w:val="hr-HR"/>
        </w:rPr>
        <w:t xml:space="preserve"> modeli neće moći biti uspješno stvoreni ili će potencijalno doći do opadanja njihovih performansi.</w:t>
      </w:r>
    </w:p>
    <w:p w14:paraId="1268D088" w14:textId="77777777" w:rsidR="008D0668" w:rsidRPr="00B66E88" w:rsidRDefault="008D0668" w:rsidP="008D0668">
      <w:pPr>
        <w:pStyle w:val="BodyText"/>
        <w:rPr>
          <w:lang w:val="hr-HR"/>
        </w:rPr>
      </w:pPr>
      <w:r w:rsidRPr="00B66E88">
        <w:rPr>
          <w:lang w:val="hr-HR"/>
        </w:rPr>
        <w:t>Upravljanje nedostajućim vrijednostima u podatkovnom skupu relativno je složen problem. U pravilu bi se trebalo istražiti porijeklo nedostajućih vrijednosti te pažljivo razraditi politika daljnjeg rada s podacima kod kojih se do njih dolazi. Neke od mogućih strategija su:</w:t>
      </w:r>
    </w:p>
    <w:p w14:paraId="5A14AEC5" w14:textId="77777777" w:rsidR="008D0668" w:rsidRPr="00B66E88" w:rsidRDefault="008D0668" w:rsidP="008D0668">
      <w:pPr>
        <w:pStyle w:val="Compact"/>
        <w:numPr>
          <w:ilvl w:val="0"/>
          <w:numId w:val="20"/>
        </w:numPr>
        <w:rPr>
          <w:lang w:val="hr-HR"/>
        </w:rPr>
      </w:pPr>
      <w:r w:rsidRPr="00B66E88">
        <w:rPr>
          <w:lang w:val="hr-HR"/>
        </w:rPr>
        <w:t>uklanjanje stupaca s nedostajućim vrijednostima</w:t>
      </w:r>
    </w:p>
    <w:p w14:paraId="6681B2B3" w14:textId="77777777" w:rsidR="008D0668" w:rsidRPr="00B66E88" w:rsidRDefault="008D0668" w:rsidP="008D0668">
      <w:pPr>
        <w:pStyle w:val="Compact"/>
        <w:numPr>
          <w:ilvl w:val="0"/>
          <w:numId w:val="20"/>
        </w:numPr>
        <w:rPr>
          <w:lang w:val="hr-HR"/>
        </w:rPr>
      </w:pPr>
      <w:r w:rsidRPr="00B66E88">
        <w:rPr>
          <w:lang w:val="hr-HR"/>
        </w:rPr>
        <w:t>uklanjanje redaka s nedostajućim vrijednostima</w:t>
      </w:r>
    </w:p>
    <w:p w14:paraId="18B175E4" w14:textId="77777777" w:rsidR="008D0668" w:rsidRPr="00B66E88" w:rsidRDefault="008D0668" w:rsidP="008D0668">
      <w:pPr>
        <w:pStyle w:val="Compact"/>
        <w:numPr>
          <w:ilvl w:val="0"/>
          <w:numId w:val="20"/>
        </w:numPr>
        <w:rPr>
          <w:lang w:val="hr-HR"/>
        </w:rPr>
      </w:pPr>
      <w:r w:rsidRPr="00B66E88">
        <w:rPr>
          <w:lang w:val="hr-HR"/>
        </w:rPr>
        <w:t>ažuriranje nedostajućih vrijednosti zamjenskim vrijednostima (npr. srednja vrijednost ili medijan kod numeričkih stupaca, ili najčešća vrijednost stupca kod kategorijskih).</w:t>
      </w:r>
    </w:p>
    <w:p w14:paraId="6B045EC7" w14:textId="77777777" w:rsidR="008D0668" w:rsidRPr="00B66E88" w:rsidRDefault="008D0668" w:rsidP="008D0668">
      <w:pPr>
        <w:pStyle w:val="FirstParagraph"/>
        <w:rPr>
          <w:lang w:val="hr-HR"/>
        </w:rPr>
      </w:pPr>
      <w:r w:rsidRPr="00B66E88">
        <w:rPr>
          <w:lang w:val="hr-HR"/>
        </w:rPr>
        <w:t>Nijedna od ovih strategija nije nužno optimalna; brisanje redaka i stupaca s nedostajućim vrijednostima često za sobom povlači i brisanje ostalih, potencijalno korisnih podataka iz tih redaka i stupaca, a zamjena nedostajućih vrijednosti nekim drugim vrijednostima može dovesti do netočnih ili nekonzistentnih podataka.</w:t>
      </w:r>
    </w:p>
    <w:p w14:paraId="21B4E5EA" w14:textId="77777777" w:rsidR="008D0668" w:rsidRPr="00B66E88" w:rsidRDefault="008D0668" w:rsidP="008D0668">
      <w:pPr>
        <w:pStyle w:val="BodyText"/>
        <w:rPr>
          <w:lang w:val="hr-HR"/>
        </w:rPr>
      </w:pPr>
      <w:r w:rsidRPr="00B66E88">
        <w:rPr>
          <w:lang w:val="hr-HR"/>
        </w:rPr>
        <w:t>Ovdje nećemo zalaziti dublje u ovo prilično zahtjevno i zanimljivo područje podatkovne znanosti, već ćemo samo pokazati dvije funkcije koje nam omogućuju da na grubi način uklonimo nedostajuće vrijednosti.</w:t>
      </w:r>
    </w:p>
    <w:p w14:paraId="33E511F5" w14:textId="77777777" w:rsidR="008D0668" w:rsidRPr="00B66E88" w:rsidRDefault="008D0668" w:rsidP="008D0668">
      <w:pPr>
        <w:pStyle w:val="BodyText"/>
        <w:rPr>
          <w:lang w:val="hr-HR"/>
        </w:rPr>
      </w:pPr>
      <w:r w:rsidRPr="00B66E88">
        <w:rPr>
          <w:lang w:val="hr-HR"/>
        </w:rPr>
        <w:t xml:space="preserve">Za početak učitajmo podatke iz datoteke </w:t>
      </w:r>
      <w:r w:rsidRPr="00B66E88">
        <w:rPr>
          <w:rStyle w:val="VerbatimChar"/>
          <w:lang w:val="hr-HR"/>
        </w:rPr>
        <w:t>dirtyIris.csv</w:t>
      </w:r>
      <w:r w:rsidRPr="00B66E88">
        <w:rPr>
          <w:lang w:val="hr-HR"/>
        </w:rPr>
        <w:t xml:space="preserve">, koji predstavljaju reducirani skup podataka izveden iz poznatog skupa </w:t>
      </w:r>
      <w:r w:rsidRPr="00B66E88">
        <w:rPr>
          <w:rStyle w:val="VerbatimChar"/>
          <w:lang w:val="hr-HR"/>
        </w:rPr>
        <w:t>iris</w:t>
      </w:r>
      <w:r w:rsidRPr="00B66E88">
        <w:rPr>
          <w:lang w:val="hr-HR"/>
        </w:rPr>
        <w:t>, koji su usput i „zaprljani“ nedostajućim vrijednostima.</w:t>
      </w:r>
    </w:p>
    <w:p w14:paraId="75EEB692" w14:textId="77777777" w:rsidR="008D0668" w:rsidRPr="00B66E88" w:rsidRDefault="008D0668" w:rsidP="008D0668">
      <w:pPr>
        <w:pStyle w:val="BodyText"/>
        <w:rPr>
          <w:lang w:val="hr-HR"/>
        </w:rPr>
      </w:pPr>
      <w:r w:rsidRPr="00B66E88">
        <w:rPr>
          <w:b/>
          <w:lang w:val="hr-HR"/>
        </w:rPr>
        <w:t xml:space="preserve">Vježba 16: Podatkovni skup </w:t>
      </w:r>
      <w:proofErr w:type="spellStart"/>
      <w:r w:rsidRPr="00B66E88">
        <w:rPr>
          <w:rStyle w:val="VerbatimChar"/>
          <w:lang w:val="hr-HR"/>
        </w:rPr>
        <w:t>dirtyIris</w:t>
      </w:r>
      <w:proofErr w:type="spellEnd"/>
    </w:p>
    <w:p w14:paraId="61DF05AF" w14:textId="77777777" w:rsidR="008D0668" w:rsidRPr="00B66E88" w:rsidRDefault="008D0668" w:rsidP="008D0668">
      <w:pPr>
        <w:pStyle w:val="SourceCode"/>
        <w:rPr>
          <w:lang w:val="hr-HR"/>
        </w:rPr>
      </w:pPr>
      <w:r w:rsidRPr="00B66E88">
        <w:rPr>
          <w:rStyle w:val="CommentTok"/>
          <w:lang w:val="hr-HR"/>
        </w:rPr>
        <w:t># učitajte podatke iz datoteke `dirtyIris.csv` u varijablu `iris1`</w:t>
      </w:r>
      <w:r w:rsidRPr="00B66E88">
        <w:rPr>
          <w:lang w:val="hr-HR"/>
        </w:rPr>
        <w:br/>
      </w:r>
      <w:r w:rsidRPr="00B66E88">
        <w:rPr>
          <w:lang w:val="hr-HR"/>
        </w:rPr>
        <w:br/>
      </w:r>
      <w:r w:rsidRPr="00B66E88">
        <w:rPr>
          <w:rStyle w:val="CommentTok"/>
          <w:lang w:val="hr-HR"/>
        </w:rPr>
        <w:t># ispišite sažetak okvira `iris1` (funkcija `</w:t>
      </w:r>
      <w:proofErr w:type="spellStart"/>
      <w:r w:rsidRPr="00B66E88">
        <w:rPr>
          <w:rStyle w:val="CommentTok"/>
          <w:lang w:val="hr-HR"/>
        </w:rPr>
        <w:t>summary</w:t>
      </w:r>
      <w:proofErr w:type="spellEnd"/>
      <w:r w:rsidRPr="00B66E88">
        <w:rPr>
          <w:rStyle w:val="CommentTok"/>
          <w:lang w:val="hr-HR"/>
        </w:rPr>
        <w:t>`!)</w:t>
      </w:r>
    </w:p>
    <w:p w14:paraId="43E9F426" w14:textId="77777777" w:rsidR="008D0668" w:rsidRPr="00B66E88" w:rsidRDefault="008D0668" w:rsidP="008D0668">
      <w:pPr>
        <w:pStyle w:val="FirstParagraph"/>
        <w:rPr>
          <w:lang w:val="hr-HR"/>
        </w:rPr>
      </w:pPr>
      <w:r w:rsidRPr="00B66E88">
        <w:rPr>
          <w:lang w:val="hr-HR"/>
        </w:rPr>
        <w:t xml:space="preserve">Jedna od prednosti korištenja funkcije </w:t>
      </w:r>
      <w:proofErr w:type="spellStart"/>
      <w:r w:rsidRPr="00B66E88">
        <w:rPr>
          <w:rStyle w:val="VerbatimChar"/>
          <w:lang w:val="hr-HR"/>
        </w:rPr>
        <w:t>summary</w:t>
      </w:r>
      <w:proofErr w:type="spellEnd"/>
      <w:r w:rsidRPr="00B66E88">
        <w:rPr>
          <w:lang w:val="hr-HR"/>
        </w:rPr>
        <w:t xml:space="preserve">, pored dobivanja sažetih statističkih informacija o stupcima podatkovnog skupa, jest i ispis podataka o nedostajućim vrijednostima. Vidimo da u ovom podatkovnom skupu od 50 opservacija imamo 14 nedostajućih vrijednosti u stupcu </w:t>
      </w:r>
      <w:proofErr w:type="spellStart"/>
      <w:r w:rsidRPr="00B66E88">
        <w:rPr>
          <w:rStyle w:val="VerbatimChar"/>
          <w:lang w:val="hr-HR"/>
        </w:rPr>
        <w:t>Sepal.Width</w:t>
      </w:r>
      <w:proofErr w:type="spellEnd"/>
      <w:r w:rsidRPr="00B66E88">
        <w:rPr>
          <w:lang w:val="hr-HR"/>
        </w:rPr>
        <w:t xml:space="preserve"> te čak 20 nedostajućih vrijednosti u stupcu </w:t>
      </w:r>
      <w:proofErr w:type="spellStart"/>
      <w:r w:rsidRPr="00B66E88">
        <w:rPr>
          <w:rStyle w:val="VerbatimChar"/>
          <w:lang w:val="hr-HR"/>
        </w:rPr>
        <w:t>Petal.Length</w:t>
      </w:r>
      <w:proofErr w:type="spellEnd"/>
      <w:r w:rsidRPr="00B66E88">
        <w:rPr>
          <w:lang w:val="hr-HR"/>
        </w:rPr>
        <w:t>.</w:t>
      </w:r>
    </w:p>
    <w:p w14:paraId="01482D06" w14:textId="77777777" w:rsidR="008D0668" w:rsidRPr="00B66E88" w:rsidRDefault="008D0668" w:rsidP="008D0668">
      <w:pPr>
        <w:pStyle w:val="BodyText"/>
        <w:rPr>
          <w:lang w:val="hr-HR"/>
        </w:rPr>
      </w:pPr>
      <w:r w:rsidRPr="00B66E88">
        <w:rPr>
          <w:lang w:val="hr-HR"/>
        </w:rPr>
        <w:t xml:space="preserve">Najjednostavniji način upravljanja nedostajućim vrijednostima jest izbacivanje redaka gdje se one pojavljuju. Ovo možemo jednostavno napraviti uz pomoć funkcije </w:t>
      </w:r>
      <w:proofErr w:type="spellStart"/>
      <w:r w:rsidRPr="00B66E88">
        <w:rPr>
          <w:rStyle w:val="VerbatimChar"/>
          <w:lang w:val="hr-HR"/>
        </w:rPr>
        <w:t>drop_na</w:t>
      </w:r>
      <w:proofErr w:type="spellEnd"/>
      <w:r w:rsidRPr="00B66E88">
        <w:rPr>
          <w:lang w:val="hr-HR"/>
        </w:rPr>
        <w:t xml:space="preserve"> kojoj prosljeđujemo podatkovni okvir s nedostajućim vrijednostima, a koja vraća okvir koji sadrži samo kompletne retke.</w:t>
      </w:r>
    </w:p>
    <w:p w14:paraId="74480736" w14:textId="77777777" w:rsidR="00B773DC" w:rsidRDefault="00B773DC">
      <w:pPr>
        <w:suppressAutoHyphens w:val="0"/>
        <w:spacing w:before="0" w:after="160" w:line="259" w:lineRule="auto"/>
        <w:ind w:left="0"/>
        <w:jc w:val="left"/>
        <w:rPr>
          <w:rFonts w:eastAsiaTheme="minorHAnsi" w:cstheme="minorBidi"/>
          <w:kern w:val="0"/>
          <w:lang w:eastAsia="en-US"/>
        </w:rPr>
      </w:pPr>
      <w:r>
        <w:br w:type="page"/>
      </w:r>
    </w:p>
    <w:p w14:paraId="48F40324" w14:textId="0E2D2097" w:rsidR="008D0668" w:rsidRPr="00B66E88" w:rsidRDefault="008D0668" w:rsidP="008D0668">
      <w:pPr>
        <w:pStyle w:val="BodyText"/>
        <w:rPr>
          <w:lang w:val="hr-HR"/>
        </w:rPr>
      </w:pPr>
      <w:r w:rsidRPr="00B66E88">
        <w:rPr>
          <w:lang w:val="hr-HR"/>
        </w:rPr>
        <w:lastRenderedPageBreak/>
        <w:t>Potpis funkcije izgleda ovako:</w:t>
      </w:r>
    </w:p>
    <w:p w14:paraId="54294C40" w14:textId="77777777" w:rsidR="008D0668" w:rsidRPr="00B66E88" w:rsidRDefault="008D0668" w:rsidP="008D0668">
      <w:pPr>
        <w:pStyle w:val="SourceCode"/>
        <w:rPr>
          <w:lang w:val="hr-HR"/>
        </w:rPr>
      </w:pPr>
      <w:proofErr w:type="spellStart"/>
      <w:r w:rsidRPr="00B66E88">
        <w:rPr>
          <w:rStyle w:val="KeywordTok"/>
          <w:lang w:val="hr-HR"/>
        </w:rPr>
        <w:t>drop_na</w:t>
      </w:r>
      <w:proofErr w:type="spellEnd"/>
      <w:r w:rsidRPr="00B66E88">
        <w:rPr>
          <w:rStyle w:val="NormalTok"/>
          <w:lang w:val="hr-HR"/>
        </w:rPr>
        <w:t>(data)</w:t>
      </w:r>
    </w:p>
    <w:p w14:paraId="4F5F2630" w14:textId="77777777" w:rsidR="008D0668" w:rsidRPr="00B66E88" w:rsidRDefault="008D0668" w:rsidP="008D0668">
      <w:pPr>
        <w:pStyle w:val="FirstParagraph"/>
        <w:rPr>
          <w:lang w:val="hr-HR"/>
        </w:rPr>
      </w:pPr>
      <w:r w:rsidRPr="00B66E88">
        <w:rPr>
          <w:lang w:val="hr-HR"/>
        </w:rPr>
        <w:t xml:space="preserve">Ako želimo, funkciji </w:t>
      </w:r>
      <w:proofErr w:type="spellStart"/>
      <w:r w:rsidRPr="00B66E88">
        <w:rPr>
          <w:lang w:val="hr-HR"/>
        </w:rPr>
        <w:t>drop_na</w:t>
      </w:r>
      <w:proofErr w:type="spellEnd"/>
      <w:r w:rsidRPr="00B66E88">
        <w:rPr>
          <w:lang w:val="hr-HR"/>
        </w:rPr>
        <w:t xml:space="preserve"> možemo reći da </w:t>
      </w:r>
      <w:r w:rsidRPr="00B66E88">
        <w:rPr>
          <w:rStyle w:val="VerbatimChar"/>
          <w:lang w:val="hr-HR"/>
        </w:rPr>
        <w:t>NA</w:t>
      </w:r>
      <w:r w:rsidRPr="00B66E88">
        <w:rPr>
          <w:lang w:val="hr-HR"/>
        </w:rPr>
        <w:t xml:space="preserve"> vrijednosti provjerava u samo određenim stupcima navođenjem njihovih imena kao dodatne argumente (npr. </w:t>
      </w:r>
      <w:proofErr w:type="spellStart"/>
      <w:r w:rsidRPr="00B66E88">
        <w:rPr>
          <w:rStyle w:val="VerbatimChar"/>
          <w:lang w:val="hr-HR"/>
        </w:rPr>
        <w:t>drop_na</w:t>
      </w:r>
      <w:proofErr w:type="spellEnd"/>
      <w:r w:rsidRPr="00B66E88">
        <w:rPr>
          <w:rStyle w:val="VerbatimChar"/>
          <w:lang w:val="hr-HR"/>
        </w:rPr>
        <w:t>(data, a, b)</w:t>
      </w:r>
      <w:r w:rsidRPr="00B66E88">
        <w:rPr>
          <w:lang w:val="hr-HR"/>
        </w:rPr>
        <w:t>).</w:t>
      </w:r>
    </w:p>
    <w:p w14:paraId="1048F1B5" w14:textId="77777777" w:rsidR="008D0668" w:rsidRPr="00B66E88" w:rsidRDefault="008D0668" w:rsidP="008D0668">
      <w:pPr>
        <w:pStyle w:val="BodyText"/>
        <w:rPr>
          <w:lang w:val="hr-HR"/>
        </w:rPr>
      </w:pPr>
      <w:r w:rsidRPr="00B66E88">
        <w:rPr>
          <w:b/>
          <w:lang w:val="hr-HR"/>
        </w:rPr>
        <w:t xml:space="preserve">Vježba 17: Funkcija </w:t>
      </w:r>
      <w:proofErr w:type="spellStart"/>
      <w:r w:rsidRPr="00B66E88">
        <w:rPr>
          <w:rStyle w:val="VerbatimChar"/>
          <w:lang w:val="hr-HR"/>
        </w:rPr>
        <w:t>drop_na</w:t>
      </w:r>
      <w:proofErr w:type="spellEnd"/>
    </w:p>
    <w:p w14:paraId="596D604E" w14:textId="77777777" w:rsidR="008D0668" w:rsidRPr="00B66E88" w:rsidRDefault="008D0668" w:rsidP="008D0668">
      <w:pPr>
        <w:pStyle w:val="SourceCode"/>
        <w:rPr>
          <w:lang w:val="hr-HR"/>
        </w:rPr>
      </w:pPr>
      <w:r w:rsidRPr="00B66E88">
        <w:rPr>
          <w:rStyle w:val="CommentTok"/>
          <w:lang w:val="hr-HR"/>
        </w:rPr>
        <w:t># uz pomoć funkcije `</w:t>
      </w:r>
      <w:proofErr w:type="spellStart"/>
      <w:r w:rsidRPr="00B66E88">
        <w:rPr>
          <w:rStyle w:val="CommentTok"/>
          <w:lang w:val="hr-HR"/>
        </w:rPr>
        <w:t>drop_na</w:t>
      </w:r>
      <w:proofErr w:type="spellEnd"/>
      <w:r w:rsidRPr="00B66E88">
        <w:rPr>
          <w:rStyle w:val="CommentTok"/>
          <w:lang w:val="hr-HR"/>
        </w:rPr>
        <w:t>` stvorite okvir `iris2`</w:t>
      </w:r>
      <w:r w:rsidRPr="00B66E88">
        <w:rPr>
          <w:lang w:val="hr-HR"/>
        </w:rPr>
        <w:br/>
      </w:r>
      <w:r w:rsidRPr="00B66E88">
        <w:rPr>
          <w:rStyle w:val="CommentTok"/>
          <w:lang w:val="hr-HR"/>
        </w:rPr>
        <w:t># koji sadrži samo kompletne retke iz `iris1`</w:t>
      </w:r>
      <w:r w:rsidRPr="00B66E88">
        <w:rPr>
          <w:lang w:val="hr-HR"/>
        </w:rPr>
        <w:br/>
      </w:r>
      <w:r w:rsidRPr="00B66E88">
        <w:rPr>
          <w:lang w:val="hr-HR"/>
        </w:rPr>
        <w:br/>
      </w:r>
      <w:r w:rsidRPr="00B66E88">
        <w:rPr>
          <w:rStyle w:val="CommentTok"/>
          <w:lang w:val="hr-HR"/>
        </w:rPr>
        <w:t># proučite okvir `iris2`</w:t>
      </w:r>
    </w:p>
    <w:p w14:paraId="541468FA" w14:textId="77777777" w:rsidR="008D0668" w:rsidRPr="00B66E88" w:rsidRDefault="008D0668" w:rsidP="008D0668">
      <w:pPr>
        <w:pStyle w:val="FirstParagraph"/>
        <w:rPr>
          <w:lang w:val="hr-HR"/>
        </w:rPr>
      </w:pPr>
      <w:r w:rsidRPr="00B66E88">
        <w:rPr>
          <w:lang w:val="hr-HR"/>
        </w:rPr>
        <w:t>Možemo vidjeti da više nemamo nedostajućih vrijednosti, ali smo ujedno ostali bez više od 50 % izvornih opservacija. Zbog toga ova strategija nije preporučljiva ako je količina nedostajućih vrijednosti nezanemariva.</w:t>
      </w:r>
    </w:p>
    <w:p w14:paraId="2E0C1417" w14:textId="77777777" w:rsidR="008D0668" w:rsidRPr="00B66E88" w:rsidRDefault="008D0668" w:rsidP="008D0668">
      <w:pPr>
        <w:pStyle w:val="BodyText"/>
        <w:rPr>
          <w:lang w:val="hr-HR"/>
        </w:rPr>
      </w:pPr>
      <w:r w:rsidRPr="00B66E88">
        <w:rPr>
          <w:lang w:val="hr-HR"/>
        </w:rPr>
        <w:t xml:space="preserve">Funkcija </w:t>
      </w:r>
      <w:proofErr w:type="spellStart"/>
      <w:r w:rsidRPr="00B66E88">
        <w:rPr>
          <w:rStyle w:val="VerbatimChar"/>
          <w:lang w:val="hr-HR"/>
        </w:rPr>
        <w:t>replace_na</w:t>
      </w:r>
      <w:proofErr w:type="spellEnd"/>
      <w:r w:rsidRPr="00B66E88">
        <w:rPr>
          <w:lang w:val="hr-HR"/>
        </w:rPr>
        <w:t xml:space="preserve"> nešto je složenija, ali potencijalno korisnija. Pored podatkovnog okvira s nedostajućim vrijednostima ova funkcija očekuje i parametar </w:t>
      </w:r>
      <w:proofErr w:type="spellStart"/>
      <w:r w:rsidRPr="00B66E88">
        <w:rPr>
          <w:rStyle w:val="VerbatimChar"/>
          <w:lang w:val="hr-HR"/>
        </w:rPr>
        <w:t>replace</w:t>
      </w:r>
      <w:proofErr w:type="spellEnd"/>
      <w:r w:rsidRPr="00B66E88">
        <w:rPr>
          <w:lang w:val="hr-HR"/>
        </w:rPr>
        <w:t xml:space="preserve"> s listom zamjenskih vrijednosti. Imena elemenata liste moraju odgovarati imenima stupaca u kojima se nalaze nedostajuće vrijednosti koje zamjenjujemo, a radi jednostavnosti pretpostavit ćemo da će se u jednom stupcu sve nedostajuće vrijednosti zamijeniti jedinstvenom numeričkom vrijednosti, u našem slučaju aritmetičkom sredinom stupca.</w:t>
      </w:r>
    </w:p>
    <w:p w14:paraId="206B84F5" w14:textId="77777777" w:rsidR="008D0668" w:rsidRPr="00B66E88" w:rsidRDefault="008D0668" w:rsidP="008D0668">
      <w:pPr>
        <w:pStyle w:val="BodyText"/>
        <w:rPr>
          <w:lang w:val="hr-HR"/>
        </w:rPr>
      </w:pPr>
      <w:r w:rsidRPr="00B66E88">
        <w:rPr>
          <w:lang w:val="hr-HR"/>
        </w:rPr>
        <w:t>Potpis funkcije izgleda ovako:</w:t>
      </w:r>
    </w:p>
    <w:p w14:paraId="57D8733C" w14:textId="77777777" w:rsidR="008D0668" w:rsidRPr="00B66E88" w:rsidRDefault="008D0668" w:rsidP="008D0668">
      <w:pPr>
        <w:pStyle w:val="SourceCode"/>
        <w:rPr>
          <w:lang w:val="hr-HR"/>
        </w:rPr>
      </w:pPr>
      <w:proofErr w:type="spellStart"/>
      <w:r w:rsidRPr="00B66E88">
        <w:rPr>
          <w:rStyle w:val="KeywordTok"/>
          <w:lang w:val="hr-HR"/>
        </w:rPr>
        <w:t>replace_na</w:t>
      </w:r>
      <w:proofErr w:type="spellEnd"/>
      <w:r w:rsidRPr="00B66E88">
        <w:rPr>
          <w:rStyle w:val="NormalTok"/>
          <w:lang w:val="hr-HR"/>
        </w:rPr>
        <w:t xml:space="preserve">(data, </w:t>
      </w:r>
      <w:r w:rsidRPr="00B66E88">
        <w:rPr>
          <w:rStyle w:val="DataTypeTok"/>
          <w:lang w:val="hr-HR"/>
        </w:rPr>
        <w:t>list =</w:t>
      </w:r>
      <w:r w:rsidRPr="00B66E88">
        <w:rPr>
          <w:rStyle w:val="NormalTok"/>
          <w:lang w:val="hr-HR"/>
        </w:rPr>
        <w:t xml:space="preserve"> (</w:t>
      </w:r>
      <w:r w:rsidRPr="00B66E88">
        <w:rPr>
          <w:rStyle w:val="DataTypeTok"/>
          <w:lang w:val="hr-HR"/>
        </w:rPr>
        <w:t>a =</w:t>
      </w:r>
      <w:r w:rsidRPr="00B66E88">
        <w:rPr>
          <w:rStyle w:val="NormalTok"/>
          <w:lang w:val="hr-HR"/>
        </w:rPr>
        <w:t xml:space="preserve"> .., </w:t>
      </w:r>
      <w:r w:rsidRPr="00B66E88">
        <w:rPr>
          <w:rStyle w:val="DataTypeTok"/>
          <w:lang w:val="hr-HR"/>
        </w:rPr>
        <w:t>b =</w:t>
      </w:r>
      <w:r w:rsidRPr="00B66E88">
        <w:rPr>
          <w:rStyle w:val="NormalTok"/>
          <w:lang w:val="hr-HR"/>
        </w:rPr>
        <w:t xml:space="preserve"> .., ...))</w:t>
      </w:r>
    </w:p>
    <w:p w14:paraId="25C9A289" w14:textId="77777777" w:rsidR="008D0668" w:rsidRPr="00B66E88" w:rsidRDefault="008D0668" w:rsidP="008D0668">
      <w:pPr>
        <w:pStyle w:val="FirstParagraph"/>
        <w:rPr>
          <w:lang w:val="hr-HR"/>
        </w:rPr>
      </w:pPr>
      <w:r w:rsidRPr="00B66E88">
        <w:rPr>
          <w:lang w:val="hr-HR"/>
        </w:rPr>
        <w:t xml:space="preserve">gdje su </w:t>
      </w:r>
      <w:r w:rsidRPr="00B66E88">
        <w:rPr>
          <w:rStyle w:val="VerbatimChar"/>
          <w:lang w:val="hr-HR"/>
        </w:rPr>
        <w:t>a</w:t>
      </w:r>
      <w:r w:rsidRPr="00B66E88">
        <w:rPr>
          <w:lang w:val="hr-HR"/>
        </w:rPr>
        <w:t xml:space="preserve">, </w:t>
      </w:r>
      <w:r w:rsidRPr="00B66E88">
        <w:rPr>
          <w:rStyle w:val="VerbatimChar"/>
          <w:lang w:val="hr-HR"/>
        </w:rPr>
        <w:t>b</w:t>
      </w:r>
      <w:r w:rsidRPr="00B66E88">
        <w:rPr>
          <w:lang w:val="hr-HR"/>
        </w:rPr>
        <w:t xml:space="preserve"> i ostali elementi liste imena stupaca podatkovnog okvira </w:t>
      </w:r>
      <w:r w:rsidRPr="00B66E88">
        <w:rPr>
          <w:rStyle w:val="VerbatimChar"/>
          <w:lang w:val="hr-HR"/>
        </w:rPr>
        <w:t>data</w:t>
      </w:r>
      <w:r w:rsidRPr="00B66E88">
        <w:rPr>
          <w:lang w:val="hr-HR"/>
        </w:rPr>
        <w:t>.</w:t>
      </w:r>
    </w:p>
    <w:p w14:paraId="436D1E29" w14:textId="77777777" w:rsidR="008D0668" w:rsidRPr="00B66E88" w:rsidRDefault="008D0668" w:rsidP="008D0668">
      <w:pPr>
        <w:pStyle w:val="BodyText"/>
        <w:rPr>
          <w:lang w:val="hr-HR"/>
        </w:rPr>
      </w:pPr>
      <w:r w:rsidRPr="00B66E88">
        <w:rPr>
          <w:b/>
          <w:lang w:val="hr-HR"/>
        </w:rPr>
        <w:t xml:space="preserve">Vježba 18: Funkcija </w:t>
      </w:r>
      <w:proofErr w:type="spellStart"/>
      <w:r w:rsidRPr="00B66E88">
        <w:rPr>
          <w:rStyle w:val="VerbatimChar"/>
          <w:lang w:val="hr-HR"/>
        </w:rPr>
        <w:t>replace_na</w:t>
      </w:r>
      <w:proofErr w:type="spellEnd"/>
    </w:p>
    <w:p w14:paraId="4C2AF42B" w14:textId="77777777" w:rsidR="008D0668" w:rsidRPr="00B66E88" w:rsidRDefault="008D0668" w:rsidP="008D0668">
      <w:pPr>
        <w:pStyle w:val="SourceCode"/>
        <w:rPr>
          <w:lang w:val="hr-HR"/>
        </w:rPr>
      </w:pPr>
      <w:r w:rsidRPr="00B66E88">
        <w:rPr>
          <w:rStyle w:val="CommentTok"/>
          <w:lang w:val="hr-HR"/>
        </w:rPr>
        <w:t># izračunajte aritmetičke sredine stupaca `</w:t>
      </w:r>
      <w:proofErr w:type="spellStart"/>
      <w:r w:rsidRPr="00B66E88">
        <w:rPr>
          <w:rStyle w:val="CommentTok"/>
          <w:lang w:val="hr-HR"/>
        </w:rPr>
        <w:t>Sepal.Width</w:t>
      </w:r>
      <w:proofErr w:type="spellEnd"/>
      <w:r w:rsidRPr="00B66E88">
        <w:rPr>
          <w:rStyle w:val="CommentTok"/>
          <w:lang w:val="hr-HR"/>
        </w:rPr>
        <w:t>` i `</w:t>
      </w:r>
      <w:proofErr w:type="spellStart"/>
      <w:r w:rsidRPr="00B66E88">
        <w:rPr>
          <w:rStyle w:val="CommentTok"/>
          <w:lang w:val="hr-HR"/>
        </w:rPr>
        <w:t>Petal.Length</w:t>
      </w:r>
      <w:proofErr w:type="spellEnd"/>
      <w:r w:rsidRPr="00B66E88">
        <w:rPr>
          <w:rStyle w:val="CommentTok"/>
          <w:lang w:val="hr-HR"/>
        </w:rPr>
        <w:t>` okvira `iris1`</w:t>
      </w:r>
      <w:r w:rsidRPr="00B66E88">
        <w:rPr>
          <w:lang w:val="hr-HR"/>
        </w:rPr>
        <w:br/>
      </w:r>
      <w:r w:rsidRPr="00B66E88">
        <w:rPr>
          <w:rStyle w:val="CommentTok"/>
          <w:lang w:val="hr-HR"/>
        </w:rPr>
        <w:t xml:space="preserve"># rezultate zaokružite na dvije decimale i pohranite u varijable </w:t>
      </w:r>
      <w:proofErr w:type="spellStart"/>
      <w:r w:rsidRPr="00B66E88">
        <w:rPr>
          <w:rStyle w:val="CommentTok"/>
          <w:lang w:val="hr-HR"/>
        </w:rPr>
        <w:t>swAvg</w:t>
      </w:r>
      <w:proofErr w:type="spellEnd"/>
      <w:r w:rsidRPr="00B66E88">
        <w:rPr>
          <w:rStyle w:val="CommentTok"/>
          <w:lang w:val="hr-HR"/>
        </w:rPr>
        <w:t xml:space="preserve"> i </w:t>
      </w:r>
      <w:proofErr w:type="spellStart"/>
      <w:r w:rsidRPr="00B66E88">
        <w:rPr>
          <w:rStyle w:val="CommentTok"/>
          <w:lang w:val="hr-HR"/>
        </w:rPr>
        <w:t>plAvg</w:t>
      </w:r>
      <w:proofErr w:type="spellEnd"/>
      <w:r w:rsidRPr="00B66E88">
        <w:rPr>
          <w:lang w:val="hr-HR"/>
        </w:rPr>
        <w:br/>
      </w:r>
      <w:r w:rsidRPr="00B66E88">
        <w:rPr>
          <w:lang w:val="hr-HR"/>
        </w:rPr>
        <w:br/>
      </w:r>
      <w:r w:rsidRPr="00B66E88">
        <w:rPr>
          <w:rStyle w:val="CommentTok"/>
          <w:lang w:val="hr-HR"/>
        </w:rPr>
        <w:t># stvorite okvir `iris3` u kojem ćete uz pomoć funkcije `</w:t>
      </w:r>
      <w:proofErr w:type="spellStart"/>
      <w:r w:rsidRPr="00B66E88">
        <w:rPr>
          <w:rStyle w:val="CommentTok"/>
          <w:lang w:val="hr-HR"/>
        </w:rPr>
        <w:t>replace_na</w:t>
      </w:r>
      <w:proofErr w:type="spellEnd"/>
      <w:r w:rsidRPr="00B66E88">
        <w:rPr>
          <w:rStyle w:val="CommentTok"/>
          <w:lang w:val="hr-HR"/>
        </w:rPr>
        <w:t>`</w:t>
      </w:r>
      <w:r w:rsidRPr="00B66E88">
        <w:rPr>
          <w:lang w:val="hr-HR"/>
        </w:rPr>
        <w:br/>
      </w:r>
      <w:r w:rsidRPr="00B66E88">
        <w:rPr>
          <w:rStyle w:val="CommentTok"/>
          <w:lang w:val="hr-HR"/>
        </w:rPr>
        <w:t># u navedenim stupcima nedostajuće vrijednosti zamijeniti</w:t>
      </w:r>
      <w:r w:rsidRPr="00B66E88">
        <w:rPr>
          <w:lang w:val="hr-HR"/>
        </w:rPr>
        <w:br/>
      </w:r>
      <w:r w:rsidRPr="00B66E88">
        <w:rPr>
          <w:rStyle w:val="CommentTok"/>
          <w:lang w:val="hr-HR"/>
        </w:rPr>
        <w:t># izračunatim aritmetičkim sredinama</w:t>
      </w:r>
      <w:r w:rsidRPr="00B66E88">
        <w:rPr>
          <w:lang w:val="hr-HR"/>
        </w:rPr>
        <w:br/>
      </w:r>
      <w:r w:rsidRPr="00B66E88">
        <w:rPr>
          <w:lang w:val="hr-HR"/>
        </w:rPr>
        <w:br/>
      </w:r>
      <w:r w:rsidRPr="00B66E88">
        <w:rPr>
          <w:rStyle w:val="CommentTok"/>
          <w:lang w:val="hr-HR"/>
        </w:rPr>
        <w:t># ispišite prvih 7 redaka okvira `iris1`, a potom prvih 7 redaka okvira `iris3`</w:t>
      </w:r>
    </w:p>
    <w:p w14:paraId="26E5F754" w14:textId="77777777" w:rsidR="008D0668" w:rsidRPr="00B66E88" w:rsidRDefault="008D0668" w:rsidP="008D0668">
      <w:pPr>
        <w:pStyle w:val="FirstParagraph"/>
        <w:rPr>
          <w:lang w:val="hr-HR"/>
        </w:rPr>
      </w:pPr>
      <w:r w:rsidRPr="00B66E88">
        <w:rPr>
          <w:lang w:val="hr-HR"/>
        </w:rPr>
        <w:t xml:space="preserve">Na ovaj način očuvali smo sve izvorne opservacije, ali sada naš podatkovni skup ima potencijalno netočne podatke. Primjerice, ako pogledamo originalne podatke skupa </w:t>
      </w:r>
      <w:r w:rsidRPr="00B66E88">
        <w:rPr>
          <w:rStyle w:val="VerbatimChar"/>
          <w:lang w:val="hr-HR"/>
        </w:rPr>
        <w:t>iris</w:t>
      </w:r>
      <w:r w:rsidRPr="00B66E88">
        <w:rPr>
          <w:lang w:val="hr-HR"/>
        </w:rPr>
        <w:t xml:space="preserve"> (dostupnog u R-u), možemo vidjeti da se naši „popravljeni“ podaci bitno razlikuju od originalnih (npr. </w:t>
      </w:r>
      <w:r w:rsidRPr="00B66E88">
        <w:rPr>
          <w:rStyle w:val="VerbatimChar"/>
          <w:lang w:val="hr-HR"/>
        </w:rPr>
        <w:t>3.41</w:t>
      </w:r>
      <w:r w:rsidRPr="00B66E88">
        <w:rPr>
          <w:lang w:val="hr-HR"/>
        </w:rPr>
        <w:t xml:space="preserve"> umjesto </w:t>
      </w:r>
      <w:r w:rsidRPr="00B66E88">
        <w:rPr>
          <w:rStyle w:val="VerbatimChar"/>
          <w:lang w:val="hr-HR"/>
        </w:rPr>
        <w:t>3.9</w:t>
      </w:r>
      <w:r w:rsidRPr="00B66E88">
        <w:rPr>
          <w:lang w:val="hr-HR"/>
        </w:rPr>
        <w:t xml:space="preserve"> ili </w:t>
      </w:r>
      <w:r w:rsidRPr="00B66E88">
        <w:rPr>
          <w:rStyle w:val="VerbatimChar"/>
          <w:lang w:val="hr-HR"/>
        </w:rPr>
        <w:t>1.46</w:t>
      </w:r>
      <w:r w:rsidRPr="00B66E88">
        <w:rPr>
          <w:lang w:val="hr-HR"/>
        </w:rPr>
        <w:t xml:space="preserve"> umjesto </w:t>
      </w:r>
      <w:r w:rsidRPr="00B66E88">
        <w:rPr>
          <w:rStyle w:val="VerbatimChar"/>
          <w:lang w:val="hr-HR"/>
        </w:rPr>
        <w:t>1.7</w:t>
      </w:r>
      <w:r w:rsidRPr="00B66E88">
        <w:rPr>
          <w:lang w:val="hr-HR"/>
        </w:rPr>
        <w:t>). Ovo jasno pokazuje da uvijek treba oprezno upravljati nedostajućim vrijednostima te pažljivo procijeniti moguće rizike i nedostatke odabrane strategije.</w:t>
      </w:r>
    </w:p>
    <w:p w14:paraId="5F4E25F5" w14:textId="77777777" w:rsidR="008D0668" w:rsidRPr="00B66E88" w:rsidRDefault="008D0668" w:rsidP="008D0668">
      <w:pPr>
        <w:pStyle w:val="Heading2"/>
        <w:rPr>
          <w:lang w:val="hr-HR"/>
        </w:rPr>
      </w:pPr>
      <w:bookmarkStart w:id="109" w:name="projektni-zadatak-1"/>
      <w:bookmarkStart w:id="110" w:name="_Toc67657249"/>
      <w:bookmarkStart w:id="111" w:name="_Toc69307994"/>
      <w:r w:rsidRPr="00B66E88">
        <w:rPr>
          <w:lang w:val="hr-HR"/>
        </w:rPr>
        <w:lastRenderedPageBreak/>
        <w:t>PROJEKTNI ZADATAK 1</w:t>
      </w:r>
      <w:bookmarkEnd w:id="109"/>
      <w:bookmarkEnd w:id="110"/>
      <w:bookmarkEnd w:id="111"/>
    </w:p>
    <w:p w14:paraId="54131D0A" w14:textId="77777777" w:rsidR="008D0668" w:rsidRPr="00B66E88" w:rsidRDefault="008D0668" w:rsidP="008D0668">
      <w:pPr>
        <w:pStyle w:val="Compact"/>
        <w:numPr>
          <w:ilvl w:val="0"/>
          <w:numId w:val="21"/>
        </w:numPr>
        <w:rPr>
          <w:lang w:val="hr-HR"/>
        </w:rPr>
      </w:pPr>
      <w:r w:rsidRPr="00B66E88">
        <w:rPr>
          <w:lang w:val="hr-HR"/>
        </w:rPr>
        <w:t xml:space="preserve">U datoteci </w:t>
      </w:r>
      <w:proofErr w:type="spellStart"/>
      <w:r w:rsidRPr="00B66E88">
        <w:rPr>
          <w:rStyle w:val="VerbatimChar"/>
          <w:lang w:val="hr-HR"/>
        </w:rPr>
        <w:t>datasets</w:t>
      </w:r>
      <w:proofErr w:type="spellEnd"/>
      <w:r w:rsidRPr="00B66E88">
        <w:rPr>
          <w:rStyle w:val="VerbatimChar"/>
          <w:lang w:val="hr-HR"/>
        </w:rPr>
        <w:t>/weather.csv</w:t>
      </w:r>
      <w:r w:rsidRPr="00B66E88">
        <w:rPr>
          <w:lang w:val="hr-HR"/>
        </w:rPr>
        <w:t xml:space="preserve"> nalaze se podaci o izmjerenim vremenskim uvjetima od strane meteorološke stanice koja svaki sat vremena mjeri temperaturu, tlak, vlažnost i brzinu vjetra (podaci su preuzeti i prilagođeni iz podatkovnog skupa paketa </w:t>
      </w:r>
      <w:proofErr w:type="spellStart"/>
      <w:r w:rsidRPr="00B66E88">
        <w:rPr>
          <w:rStyle w:val="VerbatimChar"/>
          <w:lang w:val="hr-HR"/>
        </w:rPr>
        <w:t>weatherData</w:t>
      </w:r>
      <w:proofErr w:type="spellEnd"/>
      <w:r w:rsidRPr="00B66E88">
        <w:rPr>
          <w:lang w:val="hr-HR"/>
        </w:rPr>
        <w:t xml:space="preserve"> dostupnog na CRAN-u). Izvedite sljedeće:</w:t>
      </w:r>
    </w:p>
    <w:p w14:paraId="7C4DFE31" w14:textId="77777777" w:rsidR="008D0668" w:rsidRPr="00B66E88" w:rsidRDefault="008D0668" w:rsidP="008D0668">
      <w:pPr>
        <w:pStyle w:val="Compact"/>
        <w:numPr>
          <w:ilvl w:val="0"/>
          <w:numId w:val="20"/>
        </w:numPr>
        <w:rPr>
          <w:lang w:val="hr-HR"/>
        </w:rPr>
      </w:pPr>
      <w:r w:rsidRPr="00B66E88">
        <w:rPr>
          <w:lang w:val="hr-HR"/>
        </w:rPr>
        <w:t>učitajte datoteku u podatkovni okvir i proučite učitane podatke (</w:t>
      </w:r>
      <w:proofErr w:type="spellStart"/>
      <w:r w:rsidRPr="00B66E88">
        <w:rPr>
          <w:rStyle w:val="VerbatimChar"/>
          <w:lang w:val="hr-HR"/>
        </w:rPr>
        <w:t>names</w:t>
      </w:r>
      <w:proofErr w:type="spellEnd"/>
      <w:r w:rsidRPr="00B66E88">
        <w:rPr>
          <w:lang w:val="hr-HR"/>
        </w:rPr>
        <w:t xml:space="preserve">, </w:t>
      </w:r>
      <w:proofErr w:type="spellStart"/>
      <w:r w:rsidRPr="00B66E88">
        <w:rPr>
          <w:rStyle w:val="VerbatimChar"/>
          <w:lang w:val="hr-HR"/>
        </w:rPr>
        <w:t>glimpse</w:t>
      </w:r>
      <w:proofErr w:type="spellEnd"/>
      <w:r w:rsidRPr="00B66E88">
        <w:rPr>
          <w:lang w:val="hr-HR"/>
        </w:rPr>
        <w:t xml:space="preserve">, </w:t>
      </w:r>
      <w:proofErr w:type="spellStart"/>
      <w:r w:rsidRPr="00B66E88">
        <w:rPr>
          <w:rStyle w:val="VerbatimChar"/>
          <w:lang w:val="hr-HR"/>
        </w:rPr>
        <w:t>summary</w:t>
      </w:r>
      <w:proofErr w:type="spellEnd"/>
      <w:r w:rsidRPr="00B66E88">
        <w:rPr>
          <w:lang w:val="hr-HR"/>
        </w:rPr>
        <w:t xml:space="preserve">, </w:t>
      </w:r>
      <w:proofErr w:type="spellStart"/>
      <w:r w:rsidRPr="00B66E88">
        <w:rPr>
          <w:rStyle w:val="VerbatimChar"/>
          <w:lang w:val="hr-HR"/>
        </w:rPr>
        <w:t>head</w:t>
      </w:r>
      <w:proofErr w:type="spellEnd"/>
      <w:r w:rsidRPr="00B66E88">
        <w:rPr>
          <w:lang w:val="hr-HR"/>
        </w:rPr>
        <w:t>…)</w:t>
      </w:r>
    </w:p>
    <w:p w14:paraId="571D9DC7" w14:textId="77777777" w:rsidR="008D0668" w:rsidRPr="00B66E88" w:rsidRDefault="008D0668" w:rsidP="008D0668">
      <w:pPr>
        <w:pStyle w:val="Compact"/>
        <w:numPr>
          <w:ilvl w:val="0"/>
          <w:numId w:val="20"/>
        </w:numPr>
        <w:rPr>
          <w:lang w:val="hr-HR"/>
        </w:rPr>
      </w:pPr>
      <w:r w:rsidRPr="00B66E88">
        <w:rPr>
          <w:lang w:val="hr-HR"/>
        </w:rPr>
        <w:t>odgovorite: radi li se o urednim podacima i zašto?</w:t>
      </w:r>
    </w:p>
    <w:p w14:paraId="263ABE6D" w14:textId="77777777" w:rsidR="008D0668" w:rsidRPr="00B66E88" w:rsidRDefault="008D0668" w:rsidP="008D0668">
      <w:pPr>
        <w:pStyle w:val="Compact"/>
        <w:numPr>
          <w:ilvl w:val="0"/>
          <w:numId w:val="20"/>
        </w:numPr>
        <w:rPr>
          <w:lang w:val="hr-HR"/>
        </w:rPr>
      </w:pPr>
      <w:r w:rsidRPr="00B66E88">
        <w:rPr>
          <w:lang w:val="hr-HR"/>
        </w:rPr>
        <w:t>poduzmite odgovarajuće korake kako bi dobili podatkovni okvir koji odgovara principu urednosti podataka</w:t>
      </w:r>
    </w:p>
    <w:p w14:paraId="36A81AFD" w14:textId="77777777" w:rsidR="008D0668" w:rsidRPr="00B66E88" w:rsidRDefault="008D0668" w:rsidP="008D0668">
      <w:pPr>
        <w:pStyle w:val="Compact"/>
        <w:numPr>
          <w:ilvl w:val="0"/>
          <w:numId w:val="20"/>
        </w:numPr>
        <w:rPr>
          <w:lang w:val="hr-HR"/>
        </w:rPr>
      </w:pPr>
      <w:r w:rsidRPr="00B66E88">
        <w:rPr>
          <w:lang w:val="hr-HR"/>
        </w:rPr>
        <w:t xml:space="preserve">spremite uređeni u okvir u datoteku </w:t>
      </w:r>
      <w:r w:rsidRPr="00B66E88">
        <w:rPr>
          <w:rStyle w:val="VerbatimChar"/>
          <w:lang w:val="hr-HR"/>
        </w:rPr>
        <w:t>weatherClean.csv</w:t>
      </w:r>
      <w:r w:rsidRPr="00B66E88">
        <w:rPr>
          <w:lang w:val="hr-HR"/>
        </w:rPr>
        <w:t>.</w:t>
      </w:r>
    </w:p>
    <w:p w14:paraId="6A202902" w14:textId="77777777" w:rsidR="008D0668" w:rsidRDefault="008D0668" w:rsidP="008D0668">
      <w:pPr>
        <w:spacing w:before="0" w:after="200" w:line="240" w:lineRule="auto"/>
        <w:rPr>
          <w:rFonts w:eastAsiaTheme="majorEastAsia" w:cstheme="majorBidi"/>
          <w:b/>
          <w:bCs/>
          <w:sz w:val="36"/>
          <w:szCs w:val="32"/>
        </w:rPr>
      </w:pPr>
      <w:bookmarkStart w:id="112" w:name="organizacija-procesa-podatkovne-analize"/>
      <w:r>
        <w:br w:type="page"/>
      </w:r>
    </w:p>
    <w:p w14:paraId="6ED22E68" w14:textId="77777777" w:rsidR="008D0668" w:rsidRPr="00B66E88" w:rsidRDefault="008D0668" w:rsidP="008D0668">
      <w:pPr>
        <w:pStyle w:val="Heading1"/>
        <w:rPr>
          <w:lang w:val="hr-HR"/>
        </w:rPr>
      </w:pPr>
      <w:bookmarkStart w:id="113" w:name="_Toc67657250"/>
      <w:bookmarkStart w:id="114" w:name="_Toc69307995"/>
      <w:r w:rsidRPr="00B66E88">
        <w:rPr>
          <w:lang w:val="hr-HR"/>
        </w:rPr>
        <w:lastRenderedPageBreak/>
        <w:t>Organizacija procesa podatkovne analize</w:t>
      </w:r>
      <w:bookmarkEnd w:id="112"/>
      <w:bookmarkEnd w:id="113"/>
      <w:bookmarkEnd w:id="114"/>
    </w:p>
    <w:p w14:paraId="104B2F37" w14:textId="77777777" w:rsidR="008D0668" w:rsidRPr="00B66E88" w:rsidRDefault="008D0668" w:rsidP="008D0668">
      <w:pPr>
        <w:pStyle w:val="Heading2"/>
        <w:rPr>
          <w:lang w:val="hr-HR"/>
        </w:rPr>
      </w:pPr>
      <w:bookmarkStart w:id="115" w:name="X0fac20bcb9ec606b4d85f87c818a866a65f3d21"/>
      <w:bookmarkStart w:id="116" w:name="_Toc67657251"/>
      <w:bookmarkStart w:id="117" w:name="_Toc69307996"/>
      <w:r w:rsidRPr="00B66E88">
        <w:rPr>
          <w:lang w:val="hr-HR"/>
        </w:rPr>
        <w:t xml:space="preserve">Organizacija procesa podatkovne analize uz R i </w:t>
      </w:r>
      <w:proofErr w:type="spellStart"/>
      <w:r w:rsidRPr="00B66E88">
        <w:rPr>
          <w:lang w:val="hr-HR"/>
        </w:rPr>
        <w:t>RStudio</w:t>
      </w:r>
      <w:bookmarkEnd w:id="115"/>
      <w:bookmarkEnd w:id="116"/>
      <w:bookmarkEnd w:id="117"/>
      <w:proofErr w:type="spellEnd"/>
    </w:p>
    <w:p w14:paraId="2F5F05F5" w14:textId="77777777" w:rsidR="008D0668" w:rsidRPr="00B66E88" w:rsidRDefault="008D0668" w:rsidP="008D0668">
      <w:pPr>
        <w:pStyle w:val="Heading3"/>
        <w:rPr>
          <w:lang w:val="hr-HR"/>
        </w:rPr>
      </w:pPr>
      <w:bookmarkStart w:id="118" w:name="Xedf7a2d476f569c257731bd99296ce17cf9372b"/>
      <w:bookmarkStart w:id="119" w:name="_Toc67657252"/>
      <w:bookmarkStart w:id="120" w:name="_Toc69307997"/>
      <w:r w:rsidRPr="00B66E88">
        <w:rPr>
          <w:lang w:val="hr-HR"/>
        </w:rPr>
        <w:t>Poželjne karakteristike procesa analize podataka</w:t>
      </w:r>
      <w:bookmarkEnd w:id="118"/>
      <w:bookmarkEnd w:id="119"/>
      <w:bookmarkEnd w:id="120"/>
    </w:p>
    <w:p w14:paraId="6B744B96" w14:textId="77777777" w:rsidR="008D0668" w:rsidRPr="00B66E88" w:rsidRDefault="008D0668" w:rsidP="008D0668">
      <w:pPr>
        <w:pStyle w:val="FirstParagraph"/>
        <w:rPr>
          <w:lang w:val="hr-HR"/>
        </w:rPr>
      </w:pPr>
      <w:r w:rsidRPr="00B66E88">
        <w:rPr>
          <w:lang w:val="hr-HR"/>
        </w:rPr>
        <w:t>Svaki analitičar obično ima vlastiti način organizacije procesa podatkovne analize. No s povećanjem opsega posla, pojavom potrebe za paralelnim provođenjem različitih analiza ili sa scenarijem kada analiza traje dulje vremensko razdoblje s eventualnim većim pauzama između sesija, poželjno je pronaći kvalitetan način organizacije procesa analize podataka.</w:t>
      </w:r>
    </w:p>
    <w:p w14:paraId="6784B38C" w14:textId="77777777" w:rsidR="008D0668" w:rsidRPr="00B66E88" w:rsidRDefault="008D0668" w:rsidP="008D0668">
      <w:pPr>
        <w:pStyle w:val="BodyText"/>
        <w:rPr>
          <w:lang w:val="hr-HR"/>
        </w:rPr>
      </w:pPr>
      <w:r w:rsidRPr="00B66E88">
        <w:rPr>
          <w:lang w:val="hr-HR"/>
        </w:rPr>
        <w:t xml:space="preserve">Portal </w:t>
      </w:r>
      <w:proofErr w:type="spellStart"/>
      <w:r w:rsidRPr="00B66E88">
        <w:rPr>
          <w:i/>
          <w:lang w:val="hr-HR"/>
        </w:rPr>
        <w:t>RevolutionAnalytics</w:t>
      </w:r>
      <w:proofErr w:type="spellEnd"/>
      <w:r w:rsidRPr="00B66E88">
        <w:rPr>
          <w:lang w:val="hr-HR"/>
        </w:rPr>
        <w:t xml:space="preserve"> (</w:t>
      </w:r>
      <w:hyperlink r:id="rId24">
        <w:r w:rsidRPr="00B66E88">
          <w:rPr>
            <w:rStyle w:val="Hyperlink"/>
            <w:lang w:val="hr-HR"/>
          </w:rPr>
          <w:t>https://blog.revolutionanalytics.com/</w:t>
        </w:r>
      </w:hyperlink>
      <w:r w:rsidRPr="00B66E88">
        <w:rPr>
          <w:lang w:val="hr-HR"/>
        </w:rPr>
        <w:t>) definira sljedeće poželjne karakteristike organizacije analitičkoga procesa:</w:t>
      </w:r>
    </w:p>
    <w:p w14:paraId="68E8FE03" w14:textId="77777777" w:rsidR="008D0668" w:rsidRPr="00B66E88" w:rsidRDefault="008D0668" w:rsidP="008D0668">
      <w:pPr>
        <w:pStyle w:val="Compact"/>
        <w:numPr>
          <w:ilvl w:val="0"/>
          <w:numId w:val="20"/>
        </w:numPr>
        <w:rPr>
          <w:lang w:val="hr-HR"/>
        </w:rPr>
      </w:pPr>
      <w:r w:rsidRPr="00B66E88">
        <w:rPr>
          <w:b/>
          <w:lang w:val="hr-HR"/>
        </w:rPr>
        <w:t>transparentnost</w:t>
      </w:r>
      <w:r w:rsidRPr="00B66E88">
        <w:rPr>
          <w:lang w:val="hr-HR"/>
        </w:rPr>
        <w:t xml:space="preserve"> – logička i jasna organizacija projekta koju će lako razumjeti i promatrač sa strane</w:t>
      </w:r>
    </w:p>
    <w:p w14:paraId="4D65B878" w14:textId="77777777" w:rsidR="008D0668" w:rsidRPr="00B66E88" w:rsidRDefault="008D0668" w:rsidP="008D0668">
      <w:pPr>
        <w:pStyle w:val="Compact"/>
        <w:numPr>
          <w:ilvl w:val="0"/>
          <w:numId w:val="20"/>
        </w:numPr>
        <w:rPr>
          <w:lang w:val="hr-HR"/>
        </w:rPr>
      </w:pPr>
      <w:r w:rsidRPr="00B66E88">
        <w:rPr>
          <w:b/>
          <w:lang w:val="hr-HR"/>
        </w:rPr>
        <w:t>održivost</w:t>
      </w:r>
      <w:r w:rsidRPr="00B66E88">
        <w:rPr>
          <w:lang w:val="hr-HR"/>
        </w:rPr>
        <w:t xml:space="preserve"> – laka modifikacija i prilagodba projekta, dobra dokumentacija, korištenje konzistentnog imenovanja skripti i mapa</w:t>
      </w:r>
    </w:p>
    <w:p w14:paraId="5262A557" w14:textId="77777777" w:rsidR="008D0668" w:rsidRPr="00B66E88" w:rsidRDefault="008D0668" w:rsidP="008D0668">
      <w:pPr>
        <w:pStyle w:val="Compact"/>
        <w:numPr>
          <w:ilvl w:val="0"/>
          <w:numId w:val="20"/>
        </w:numPr>
        <w:rPr>
          <w:lang w:val="hr-HR"/>
        </w:rPr>
      </w:pPr>
      <w:r w:rsidRPr="00B66E88">
        <w:rPr>
          <w:b/>
          <w:lang w:val="hr-HR"/>
        </w:rPr>
        <w:t>modularnost</w:t>
      </w:r>
      <w:r w:rsidRPr="00B66E88">
        <w:rPr>
          <w:lang w:val="hr-HR"/>
        </w:rPr>
        <w:t xml:space="preserve"> – dobro rastavljanje pojedinih diskretnih zadataka u zasebne segmente kako bi se lakše provodile izmjene i povećala mogućnost ponovne iskoristivosti</w:t>
      </w:r>
    </w:p>
    <w:p w14:paraId="2D6DDAF7" w14:textId="77777777" w:rsidR="008D0668" w:rsidRPr="00B66E88" w:rsidRDefault="008D0668" w:rsidP="008D0668">
      <w:pPr>
        <w:pStyle w:val="Compact"/>
        <w:numPr>
          <w:ilvl w:val="0"/>
          <w:numId w:val="20"/>
        </w:numPr>
        <w:rPr>
          <w:lang w:val="hr-HR"/>
        </w:rPr>
      </w:pPr>
      <w:r w:rsidRPr="00B66E88">
        <w:rPr>
          <w:b/>
          <w:lang w:val="hr-HR"/>
        </w:rPr>
        <w:t>prenosivost</w:t>
      </w:r>
      <w:r w:rsidRPr="00B66E88">
        <w:rPr>
          <w:lang w:val="hr-HR"/>
        </w:rPr>
        <w:t xml:space="preserve"> – dobra organizacija trebala bi omogućiti lako prenošenje procesa na drugu platformu, operacijski sustav ili bilo kakvo drugo novo okruženje (višekorisničko, distribuirano itd.)</w:t>
      </w:r>
    </w:p>
    <w:p w14:paraId="6A75FFD5" w14:textId="77777777" w:rsidR="008D0668" w:rsidRPr="00B66E88" w:rsidRDefault="008D0668" w:rsidP="008D0668">
      <w:pPr>
        <w:pStyle w:val="Compact"/>
        <w:numPr>
          <w:ilvl w:val="0"/>
          <w:numId w:val="20"/>
        </w:numPr>
        <w:rPr>
          <w:lang w:val="hr-HR"/>
        </w:rPr>
      </w:pPr>
      <w:proofErr w:type="spellStart"/>
      <w:r w:rsidRPr="00B66E88">
        <w:rPr>
          <w:b/>
          <w:lang w:val="hr-HR"/>
        </w:rPr>
        <w:t>reproducibilnost</w:t>
      </w:r>
      <w:proofErr w:type="spellEnd"/>
      <w:r w:rsidRPr="00B66E88">
        <w:rPr>
          <w:lang w:val="hr-HR"/>
        </w:rPr>
        <w:t xml:space="preserve"> – svi rezultati (i međurezultati!) projekta trebali bi se moći lako reproducirati ponavljanjem istovjetnoga procesa nad istim podacima</w:t>
      </w:r>
    </w:p>
    <w:p w14:paraId="4BE480DE" w14:textId="77777777" w:rsidR="008D0668" w:rsidRPr="00B66E88" w:rsidRDefault="008D0668" w:rsidP="008D0668">
      <w:pPr>
        <w:pStyle w:val="Compact"/>
        <w:numPr>
          <w:ilvl w:val="0"/>
          <w:numId w:val="20"/>
        </w:numPr>
        <w:rPr>
          <w:lang w:val="hr-HR"/>
        </w:rPr>
      </w:pPr>
      <w:r w:rsidRPr="00B66E88">
        <w:rPr>
          <w:b/>
          <w:lang w:val="hr-HR"/>
        </w:rPr>
        <w:t>učinkovitost</w:t>
      </w:r>
      <w:r w:rsidRPr="00B66E88">
        <w:rPr>
          <w:lang w:val="hr-HR"/>
        </w:rPr>
        <w:t xml:space="preserve"> – ovdje se misli na učinkovitost s gledišta ljudskoga korisnika, ne računala; proces bi trebao koristiti sve mogućnosti ubrzavanja, automatiziranja ili bilo kakvoga drugog olakšavanja provedbe procesa koliko god je to moguće dok god se ne kompromitira kvaliteta analize ili neka od drugih bitnih karakteristika procesa.</w:t>
      </w:r>
    </w:p>
    <w:p w14:paraId="1830B378" w14:textId="77777777" w:rsidR="008D0668" w:rsidRPr="00B66E88" w:rsidRDefault="008D0668" w:rsidP="008D0668">
      <w:pPr>
        <w:pStyle w:val="FirstParagraph"/>
        <w:rPr>
          <w:lang w:val="hr-HR"/>
        </w:rPr>
      </w:pPr>
      <w:r w:rsidRPr="00B66E88">
        <w:rPr>
          <w:lang w:val="hr-HR"/>
        </w:rPr>
        <w:t xml:space="preserve">Postoji puno načina za osiguranje ovih karakteristika procesa analize. Prvi korak prema uspješnoj organizaciji procesa svakako jest želja i trud analitičara da to osigura, a u tome su od velike pomoći i sam jezik R, njegovo razvojno sučelje </w:t>
      </w:r>
      <w:proofErr w:type="spellStart"/>
      <w:r w:rsidRPr="00B66E88">
        <w:rPr>
          <w:lang w:val="hr-HR"/>
        </w:rPr>
        <w:t>RStudio</w:t>
      </w:r>
      <w:proofErr w:type="spellEnd"/>
      <w:r w:rsidRPr="00B66E88">
        <w:rPr>
          <w:lang w:val="hr-HR"/>
        </w:rPr>
        <w:t>, kao i različiti dodatni paketi i softver. U nastavku ćemo upoznati neke od metoda uspješne organizacije procesa analize u jeziku R.</w:t>
      </w:r>
    </w:p>
    <w:p w14:paraId="1F61CEE0" w14:textId="77777777" w:rsidR="008D0668" w:rsidRPr="00B66E88" w:rsidRDefault="008D0668" w:rsidP="008D0668">
      <w:pPr>
        <w:pStyle w:val="Heading3"/>
        <w:rPr>
          <w:lang w:val="hr-HR"/>
        </w:rPr>
      </w:pPr>
      <w:bookmarkStart w:id="121" w:name="X27a6e8294e3654f18c18d08e960df756c26471f"/>
      <w:bookmarkStart w:id="122" w:name="_Toc67657253"/>
      <w:bookmarkStart w:id="123" w:name="_Toc69307998"/>
      <w:r w:rsidRPr="00B66E88">
        <w:rPr>
          <w:lang w:val="hr-HR"/>
        </w:rPr>
        <w:t>Organizacija mapa za potrebe procesa analize</w:t>
      </w:r>
      <w:bookmarkEnd w:id="121"/>
      <w:bookmarkEnd w:id="122"/>
      <w:bookmarkEnd w:id="123"/>
    </w:p>
    <w:p w14:paraId="064A1768" w14:textId="77777777" w:rsidR="008D0668" w:rsidRPr="00B66E88" w:rsidRDefault="008D0668" w:rsidP="008D0668">
      <w:pPr>
        <w:pStyle w:val="FirstParagraph"/>
        <w:rPr>
          <w:lang w:val="hr-HR"/>
        </w:rPr>
      </w:pPr>
      <w:r w:rsidRPr="00B66E88">
        <w:rPr>
          <w:lang w:val="hr-HR"/>
        </w:rPr>
        <w:t>Ne postoji jedinstvena organizacija mapa koja će biti univerzalno podobna za sve procese analize i za sve analitičare. U praksi svaki analitičar (ili tim analitičara) treba odabrati onaj način koji mu najviše odgovara kako bi se zadržale sve pozitivne strane organizacije, a koji neće sam po sebi predstavljati dodatno opterećenje u pogledu administracije i održavanja.</w:t>
      </w:r>
    </w:p>
    <w:p w14:paraId="6370B4D0" w14:textId="77777777" w:rsidR="008D0668" w:rsidRPr="00B66E88" w:rsidRDefault="008D0668" w:rsidP="008D0668">
      <w:pPr>
        <w:pStyle w:val="BodyText"/>
        <w:rPr>
          <w:lang w:val="hr-HR"/>
        </w:rPr>
      </w:pPr>
      <w:r w:rsidRPr="00B66E88">
        <w:rPr>
          <w:lang w:val="hr-HR"/>
        </w:rPr>
        <w:t>Za početak nije nužno koristiti dodatni softver ili pakete kako bi se provela organizacija procesa analize – dovoljno je osigurati konzistentnu strukturu mapa u koju će se postavljati određene datoteke, po mogućnosti po odabranim smjernicama. Jedan od jednostavnijih primjera organizacije mapa može biti sljedeći:</w:t>
      </w:r>
    </w:p>
    <w:p w14:paraId="75D58D10" w14:textId="77777777" w:rsidR="008D0668" w:rsidRPr="00B66E88" w:rsidRDefault="008D0668" w:rsidP="008D0668">
      <w:pPr>
        <w:numPr>
          <w:ilvl w:val="0"/>
          <w:numId w:val="22"/>
        </w:numPr>
        <w:suppressAutoHyphens w:val="0"/>
        <w:spacing w:before="160" w:after="80" w:line="264" w:lineRule="auto"/>
        <w:jc w:val="left"/>
      </w:pPr>
      <w:r w:rsidRPr="00B66E88">
        <w:lastRenderedPageBreak/>
        <w:t xml:space="preserve">U podatkovnoj strukturi platforme na kojoj radimo stvorimo zasebnu mapu u koju ćemo smjestiti sve datoteke potrebne za analizu; poželjno je mapu postaviti na logično mjesto te odabrati intuitivan naziv, npr. </w:t>
      </w:r>
      <w:r w:rsidRPr="00B66E88">
        <w:rPr>
          <w:rStyle w:val="VerbatimChar"/>
          <w:rFonts w:eastAsiaTheme="majorEastAsia"/>
          <w:lang w:val="hr-HR"/>
        </w:rPr>
        <w:t>R/projekti/</w:t>
      </w:r>
      <w:proofErr w:type="spellStart"/>
      <w:r w:rsidRPr="00B66E88">
        <w:rPr>
          <w:rStyle w:val="VerbatimChar"/>
          <w:rFonts w:eastAsiaTheme="majorEastAsia"/>
          <w:lang w:val="hr-HR"/>
        </w:rPr>
        <w:t>analizaSastojaka</w:t>
      </w:r>
      <w:proofErr w:type="spellEnd"/>
    </w:p>
    <w:p w14:paraId="1C91A888" w14:textId="77777777" w:rsidR="008D0668" w:rsidRPr="00B66E88" w:rsidRDefault="008D0668" w:rsidP="008D0668">
      <w:pPr>
        <w:numPr>
          <w:ilvl w:val="0"/>
          <w:numId w:val="22"/>
        </w:numPr>
        <w:suppressAutoHyphens w:val="0"/>
        <w:spacing w:before="160" w:after="80" w:line="264" w:lineRule="auto"/>
        <w:jc w:val="left"/>
      </w:pPr>
      <w:r w:rsidRPr="00B66E88">
        <w:t>U osnovnoj mapi projekta treba stvoriti mape sljedećih naziva:</w:t>
      </w:r>
    </w:p>
    <w:p w14:paraId="1AFB3DDA" w14:textId="77777777" w:rsidR="008D0668" w:rsidRPr="00B66E88" w:rsidRDefault="008D0668" w:rsidP="008D0668">
      <w:pPr>
        <w:numPr>
          <w:ilvl w:val="0"/>
          <w:numId w:val="23"/>
        </w:numPr>
        <w:suppressAutoHyphens w:val="0"/>
        <w:spacing w:before="160" w:after="80" w:line="264" w:lineRule="auto"/>
        <w:jc w:val="left"/>
      </w:pPr>
      <w:proofErr w:type="spellStart"/>
      <w:r w:rsidRPr="00B66E88">
        <w:rPr>
          <w:rStyle w:val="VerbatimChar"/>
          <w:rFonts w:eastAsiaTheme="majorEastAsia"/>
          <w:lang w:val="hr-HR"/>
        </w:rPr>
        <w:t>Rscripts</w:t>
      </w:r>
      <w:proofErr w:type="spellEnd"/>
      <w:r w:rsidRPr="00B66E88">
        <w:t xml:space="preserve"> – u ovu mapu stavljamo vlastite R-skripte koje će se koristiti u projektu; najčešće se radi o različitim funkcijama (npr. za čišćenje i obradu podataka); datoteke u ovoj mapi nazivamo </w:t>
      </w:r>
      <w:proofErr w:type="spellStart"/>
      <w:r w:rsidRPr="00B66E88">
        <w:rPr>
          <w:rStyle w:val="VerbatimChar"/>
          <w:rFonts w:eastAsiaTheme="majorEastAsia"/>
          <w:lang w:val="hr-HR"/>
        </w:rPr>
        <w:t>ime_datoteke.R</w:t>
      </w:r>
      <w:proofErr w:type="spellEnd"/>
      <w:r w:rsidRPr="00B66E88">
        <w:t xml:space="preserve">, a u izvještajima ih učitavamo uz pomoć funkcije </w:t>
      </w:r>
      <w:proofErr w:type="spellStart"/>
      <w:r w:rsidRPr="00B66E88">
        <w:rPr>
          <w:rStyle w:val="VerbatimChar"/>
          <w:rFonts w:eastAsiaTheme="majorEastAsia"/>
          <w:lang w:val="hr-HR"/>
        </w:rPr>
        <w:t>source</w:t>
      </w:r>
      <w:proofErr w:type="spellEnd"/>
    </w:p>
    <w:p w14:paraId="3380A2DF" w14:textId="77777777" w:rsidR="008D0668" w:rsidRPr="00B66E88" w:rsidRDefault="008D0668" w:rsidP="008D0668">
      <w:pPr>
        <w:numPr>
          <w:ilvl w:val="0"/>
          <w:numId w:val="23"/>
        </w:numPr>
        <w:suppressAutoHyphens w:val="0"/>
        <w:spacing w:before="160" w:after="80" w:line="264" w:lineRule="auto"/>
        <w:jc w:val="left"/>
      </w:pPr>
      <w:r w:rsidRPr="00B66E88">
        <w:rPr>
          <w:rStyle w:val="VerbatimChar"/>
          <w:rFonts w:eastAsiaTheme="majorEastAsia"/>
          <w:lang w:val="hr-HR"/>
        </w:rPr>
        <w:t>data</w:t>
      </w:r>
      <w:r w:rsidRPr="00B66E88">
        <w:t xml:space="preserve"> – u ovoj mapi nalaze se podaci – ulazni podaci te podaci koji su prošli određene korake čišćenja i prilagodbe, tj. međurezultati. Ove međurezultate možemo spremati u obliku CSV datoteke (ekstenzija </w:t>
      </w:r>
      <w:r w:rsidRPr="00B66E88">
        <w:rPr>
          <w:rStyle w:val="VerbatimChar"/>
          <w:rFonts w:eastAsiaTheme="majorEastAsia"/>
          <w:lang w:val="hr-HR"/>
        </w:rPr>
        <w:t>CSV</w:t>
      </w:r>
      <w:r w:rsidRPr="00B66E88">
        <w:t xml:space="preserve">) ili u R-ovu </w:t>
      </w:r>
      <w:proofErr w:type="spellStart"/>
      <w:r w:rsidRPr="00B66E88">
        <w:rPr>
          <w:i/>
        </w:rPr>
        <w:t>native</w:t>
      </w:r>
      <w:proofErr w:type="spellEnd"/>
      <w:r w:rsidRPr="00B66E88">
        <w:t xml:space="preserve"> obliku (ekstenzija </w:t>
      </w:r>
      <w:proofErr w:type="spellStart"/>
      <w:r w:rsidRPr="00B66E88">
        <w:rPr>
          <w:rStyle w:val="VerbatimChar"/>
          <w:rFonts w:eastAsiaTheme="majorEastAsia"/>
          <w:lang w:val="hr-HR"/>
        </w:rPr>
        <w:t>RData</w:t>
      </w:r>
      <w:proofErr w:type="spellEnd"/>
      <w:r w:rsidRPr="00B66E88">
        <w:t xml:space="preserve">). Ako imamo više međurezultata nastalih sekvencijalnim procesom obrade, poželjno ih je nazvati intuitivnim imenima koja odražavaju tijek obrade (npr. </w:t>
      </w:r>
      <w:r w:rsidRPr="00B66E88">
        <w:rPr>
          <w:rStyle w:val="VerbatimChar"/>
          <w:rFonts w:eastAsiaTheme="majorEastAsia"/>
          <w:lang w:val="hr-HR"/>
        </w:rPr>
        <w:t>podaci_01.csv</w:t>
      </w:r>
      <w:r w:rsidRPr="00B66E88">
        <w:t xml:space="preserve">, </w:t>
      </w:r>
      <w:r w:rsidRPr="00B66E88">
        <w:rPr>
          <w:rStyle w:val="VerbatimChar"/>
          <w:rFonts w:eastAsiaTheme="majorEastAsia"/>
          <w:lang w:val="hr-HR"/>
        </w:rPr>
        <w:t>podaci_02.csv</w:t>
      </w:r>
      <w:r w:rsidRPr="00B66E88">
        <w:t xml:space="preserve"> i sl.).</w:t>
      </w:r>
    </w:p>
    <w:p w14:paraId="68F51435" w14:textId="77777777" w:rsidR="008D0668" w:rsidRPr="00B66E88" w:rsidRDefault="008D0668" w:rsidP="008D0668">
      <w:pPr>
        <w:numPr>
          <w:ilvl w:val="0"/>
          <w:numId w:val="23"/>
        </w:numPr>
        <w:suppressAutoHyphens w:val="0"/>
        <w:spacing w:before="160" w:after="80" w:line="264" w:lineRule="auto"/>
        <w:jc w:val="left"/>
      </w:pPr>
      <w:proofErr w:type="spellStart"/>
      <w:r w:rsidRPr="00B66E88">
        <w:rPr>
          <w:rStyle w:val="VerbatimChar"/>
          <w:rFonts w:eastAsiaTheme="majorEastAsia"/>
          <w:lang w:val="hr-HR"/>
        </w:rPr>
        <w:t>figures</w:t>
      </w:r>
      <w:proofErr w:type="spellEnd"/>
      <w:r w:rsidRPr="00B66E88">
        <w:t xml:space="preserve"> – u ovu mapu stavljamo sve interesantne vizualizacije koje smo stvorili tijekom analize (najčešće u obliku PDF ili PNG datoteke). Vizualizacija mora imati dovoljno podataka kako bi se kasnije mogla interpretirati (i rekonstruirati), a za vizualizacije koje ćemo kasnije ugrađivati u izvještaj preporuka je sačuvati i programski kod koji ih je stvorio. Ako želimo, u ovoj mapi možemo napraviti i podmape </w:t>
      </w:r>
      <w:proofErr w:type="spellStart"/>
      <w:r w:rsidRPr="00B66E88">
        <w:rPr>
          <w:rStyle w:val="VerbatimChar"/>
          <w:rFonts w:eastAsiaTheme="majorEastAsia"/>
          <w:lang w:val="hr-HR"/>
        </w:rPr>
        <w:t>expl</w:t>
      </w:r>
      <w:proofErr w:type="spellEnd"/>
      <w:r w:rsidRPr="00B66E88">
        <w:t xml:space="preserve"> i </w:t>
      </w:r>
      <w:proofErr w:type="spellStart"/>
      <w:r w:rsidRPr="00B66E88">
        <w:rPr>
          <w:rStyle w:val="VerbatimChar"/>
          <w:rFonts w:eastAsiaTheme="majorEastAsia"/>
          <w:lang w:val="hr-HR"/>
        </w:rPr>
        <w:t>report</w:t>
      </w:r>
      <w:proofErr w:type="spellEnd"/>
      <w:r w:rsidRPr="00B66E88">
        <w:t xml:space="preserve"> kako bismo razdvojili vizualizacije kojima samo istražujemo podatke od onih koje ćemo uključiti u izvještaj.</w:t>
      </w:r>
    </w:p>
    <w:p w14:paraId="1D15353C" w14:textId="77777777" w:rsidR="008D0668" w:rsidRPr="00B66E88" w:rsidRDefault="008D0668" w:rsidP="008D0668">
      <w:pPr>
        <w:numPr>
          <w:ilvl w:val="0"/>
          <w:numId w:val="23"/>
        </w:numPr>
        <w:suppressAutoHyphens w:val="0"/>
        <w:spacing w:before="160" w:after="80" w:line="264" w:lineRule="auto"/>
        <w:jc w:val="left"/>
      </w:pPr>
      <w:proofErr w:type="spellStart"/>
      <w:r w:rsidRPr="00B66E88">
        <w:rPr>
          <w:rStyle w:val="VerbatimChar"/>
          <w:rFonts w:eastAsiaTheme="majorEastAsia"/>
          <w:lang w:val="hr-HR"/>
        </w:rPr>
        <w:t>reports</w:t>
      </w:r>
      <w:proofErr w:type="spellEnd"/>
      <w:r w:rsidRPr="00B66E88">
        <w:t xml:space="preserve"> – u ovoj mapi radimo R </w:t>
      </w:r>
      <w:proofErr w:type="spellStart"/>
      <w:r w:rsidRPr="00B66E88">
        <w:t>Markdown</w:t>
      </w:r>
      <w:proofErr w:type="spellEnd"/>
      <w:r w:rsidRPr="00B66E88">
        <w:t xml:space="preserve"> izvještaje. Ako se radi o složenijem procesu analize podataka, preporučeno je slijedno numerirati izvještaje (</w:t>
      </w:r>
      <w:r w:rsidRPr="00B66E88">
        <w:rPr>
          <w:rStyle w:val="VerbatimChar"/>
          <w:rFonts w:eastAsiaTheme="majorEastAsia"/>
          <w:lang w:val="hr-HR"/>
        </w:rPr>
        <w:t>01-ucitavanje.Rmd</w:t>
      </w:r>
      <w:r w:rsidRPr="00B66E88">
        <w:t xml:space="preserve">, </w:t>
      </w:r>
      <w:r w:rsidRPr="00B66E88">
        <w:rPr>
          <w:rStyle w:val="VerbatimChar"/>
          <w:rFonts w:eastAsiaTheme="majorEastAsia"/>
          <w:lang w:val="hr-HR"/>
        </w:rPr>
        <w:t>02-transformacija.Rmd</w:t>
      </w:r>
      <w:r w:rsidRPr="00B66E88">
        <w:t xml:space="preserve"> itd.); analiza bi trebala imati dovoljno informacija da lako osigurava ponovo izvođenje ispočetka uz identične rezultate.</w:t>
      </w:r>
    </w:p>
    <w:p w14:paraId="51A7FB90" w14:textId="77777777" w:rsidR="008D0668" w:rsidRPr="00B66E88" w:rsidRDefault="008D0668" w:rsidP="008D0668">
      <w:pPr>
        <w:pStyle w:val="Compact"/>
        <w:numPr>
          <w:ilvl w:val="0"/>
          <w:numId w:val="24"/>
        </w:numPr>
        <w:rPr>
          <w:lang w:val="hr-HR"/>
        </w:rPr>
      </w:pPr>
      <w:r w:rsidRPr="00B66E88">
        <w:rPr>
          <w:lang w:val="hr-HR"/>
        </w:rPr>
        <w:t>Pored gore navedenih mapa i pripadnih datoteka, u osnovnu mapu projekta preporučuje se stvoriti i dvije tekstualne datoteke:</w:t>
      </w:r>
    </w:p>
    <w:p w14:paraId="346AA911" w14:textId="77777777" w:rsidR="008D0668" w:rsidRPr="00B66E88" w:rsidRDefault="008D0668" w:rsidP="008D0668">
      <w:pPr>
        <w:numPr>
          <w:ilvl w:val="0"/>
          <w:numId w:val="23"/>
        </w:numPr>
        <w:suppressAutoHyphens w:val="0"/>
        <w:spacing w:before="160" w:after="80" w:line="264" w:lineRule="auto"/>
        <w:jc w:val="left"/>
      </w:pPr>
      <w:r w:rsidRPr="00B66E88">
        <w:rPr>
          <w:rStyle w:val="VerbatimChar"/>
          <w:rFonts w:eastAsiaTheme="majorEastAsia"/>
          <w:lang w:val="hr-HR"/>
        </w:rPr>
        <w:t>log.txt</w:t>
      </w:r>
      <w:r w:rsidRPr="00B66E88">
        <w:t xml:space="preserve"> – nakon svakog rada na podacima na vrh ove datoteke ukratko upišemo što se napravilo i koji su okvirni rezultati</w:t>
      </w:r>
    </w:p>
    <w:p w14:paraId="7AE4BE46" w14:textId="77777777" w:rsidR="008D0668" w:rsidRPr="00B66E88" w:rsidRDefault="008D0668" w:rsidP="008D0668">
      <w:pPr>
        <w:numPr>
          <w:ilvl w:val="0"/>
          <w:numId w:val="23"/>
        </w:numPr>
        <w:suppressAutoHyphens w:val="0"/>
        <w:spacing w:before="160" w:after="80" w:line="264" w:lineRule="auto"/>
        <w:jc w:val="left"/>
      </w:pPr>
      <w:r w:rsidRPr="00B66E88">
        <w:rPr>
          <w:rStyle w:val="VerbatimChar"/>
          <w:rFonts w:eastAsiaTheme="majorEastAsia"/>
          <w:lang w:val="hr-HR"/>
        </w:rPr>
        <w:t>TODO.txt</w:t>
      </w:r>
      <w:r w:rsidRPr="00B66E88">
        <w:t xml:space="preserve"> – kratak opis planiranih zadataka za iduću sesiju.</w:t>
      </w:r>
    </w:p>
    <w:p w14:paraId="3464801D" w14:textId="77777777" w:rsidR="008D0668" w:rsidRPr="00B66E88" w:rsidRDefault="008D0668" w:rsidP="008D0668">
      <w:pPr>
        <w:pStyle w:val="FirstParagraph"/>
        <w:rPr>
          <w:lang w:val="hr-HR"/>
        </w:rPr>
      </w:pPr>
      <w:r w:rsidRPr="00B66E88">
        <w:rPr>
          <w:lang w:val="hr-HR"/>
        </w:rPr>
        <w:t xml:space="preserve">Sada, kada smo priredili ove mape i datoteke, moramo se potruditi konzistentno ih koristiti tijekom analize (prikupljene podatke stavimo u </w:t>
      </w:r>
      <w:r w:rsidRPr="00B66E88">
        <w:rPr>
          <w:rStyle w:val="VerbatimChar"/>
          <w:lang w:val="hr-HR"/>
        </w:rPr>
        <w:t>data</w:t>
      </w:r>
      <w:r w:rsidRPr="00B66E88">
        <w:rPr>
          <w:lang w:val="hr-HR"/>
        </w:rPr>
        <w:t xml:space="preserve"> mapu, prvi RMD dokument stvorimo u mapi </w:t>
      </w:r>
      <w:proofErr w:type="spellStart"/>
      <w:r w:rsidRPr="00B66E88">
        <w:rPr>
          <w:rStyle w:val="VerbatimChar"/>
          <w:lang w:val="hr-HR"/>
        </w:rPr>
        <w:t>reports</w:t>
      </w:r>
      <w:proofErr w:type="spellEnd"/>
      <w:r w:rsidRPr="00B66E88">
        <w:rPr>
          <w:lang w:val="hr-HR"/>
        </w:rPr>
        <w:t xml:space="preserve"> i sl.). Ako smo dosljedni i disciplinirani, znatno ćemo podići razinu održivosti i konzistentnosti projekta te olakšati dugoročan rad na njemu.</w:t>
      </w:r>
    </w:p>
    <w:p w14:paraId="0E93959B" w14:textId="77777777" w:rsidR="008D0668" w:rsidRPr="00B66E88" w:rsidRDefault="008D0668" w:rsidP="008D0668">
      <w:pPr>
        <w:pStyle w:val="Heading3"/>
        <w:rPr>
          <w:lang w:val="hr-HR"/>
        </w:rPr>
      </w:pPr>
      <w:bookmarkStart w:id="124" w:name="pojam-projekta-u-sučelju-rstudija"/>
      <w:bookmarkStart w:id="125" w:name="_Toc67657254"/>
      <w:bookmarkStart w:id="126" w:name="_Toc69307999"/>
      <w:r w:rsidRPr="00B66E88">
        <w:rPr>
          <w:lang w:val="hr-HR"/>
        </w:rPr>
        <w:t xml:space="preserve">Pojam projekta u sučelju </w:t>
      </w:r>
      <w:proofErr w:type="spellStart"/>
      <w:r w:rsidRPr="00B66E88">
        <w:rPr>
          <w:lang w:val="hr-HR"/>
        </w:rPr>
        <w:t>RStudija</w:t>
      </w:r>
      <w:bookmarkEnd w:id="124"/>
      <w:bookmarkEnd w:id="125"/>
      <w:bookmarkEnd w:id="126"/>
      <w:proofErr w:type="spellEnd"/>
    </w:p>
    <w:p w14:paraId="4EDF1035" w14:textId="77777777" w:rsidR="008D0668" w:rsidRPr="00B66E88" w:rsidRDefault="008D0668" w:rsidP="008D0668">
      <w:pPr>
        <w:pStyle w:val="FirstParagraph"/>
        <w:rPr>
          <w:lang w:val="hr-HR"/>
        </w:rPr>
      </w:pPr>
      <w:r w:rsidRPr="00B66E88">
        <w:rPr>
          <w:lang w:val="hr-HR"/>
        </w:rPr>
        <w:t xml:space="preserve">Sučelje </w:t>
      </w:r>
      <w:proofErr w:type="spellStart"/>
      <w:r w:rsidRPr="00B66E88">
        <w:rPr>
          <w:lang w:val="hr-HR"/>
        </w:rPr>
        <w:t>RStudija</w:t>
      </w:r>
      <w:proofErr w:type="spellEnd"/>
      <w:r w:rsidRPr="00B66E88">
        <w:rPr>
          <w:lang w:val="hr-HR"/>
        </w:rPr>
        <w:t xml:space="preserve"> može nam dodatno olakšati organizaciju procesa analize, pogotovo u slučajevima kada radimo više paralelnih analiza, ili hoćemo raditi neke druge poslove u R-u koji nisu vezani s analizom u tijeku. Za te potrebe </w:t>
      </w:r>
      <w:proofErr w:type="spellStart"/>
      <w:r w:rsidRPr="00B66E88">
        <w:rPr>
          <w:lang w:val="hr-HR"/>
        </w:rPr>
        <w:t>RStudio</w:t>
      </w:r>
      <w:proofErr w:type="spellEnd"/>
      <w:r w:rsidRPr="00B66E88">
        <w:rPr>
          <w:lang w:val="hr-HR"/>
        </w:rPr>
        <w:t xml:space="preserve"> koristi pojam „R projekta“.</w:t>
      </w:r>
    </w:p>
    <w:p w14:paraId="5E7DA43C" w14:textId="77777777" w:rsidR="008D0668" w:rsidRPr="00B66E88" w:rsidRDefault="008D0668" w:rsidP="008D0668">
      <w:pPr>
        <w:pStyle w:val="BodyText"/>
        <w:rPr>
          <w:lang w:val="hr-HR"/>
        </w:rPr>
      </w:pPr>
      <w:r w:rsidRPr="00B66E88">
        <w:rPr>
          <w:lang w:val="hr-HR"/>
        </w:rPr>
        <w:t xml:space="preserve">R projekt možemo zamisliti kao spremljenu inačicu sučelja za potrebe jednoga scenarija korištenja, nešto slično spremanju pozicije u računalnim igrama. Kada radimo u okviru projekta te u jednom trenutku završimo s radom, R će „spremiti poziciju“ – izgled sučelja, učitane objekte, otvorene dokumente i sl. – čime nam omogućuje da naknadim otvaranjem ovoga projekta rekonstruiramo sučelje i objekte točno onakvima kakvima smo ih ostavili. Isto </w:t>
      </w:r>
      <w:r w:rsidRPr="00B66E88">
        <w:rPr>
          <w:lang w:val="hr-HR"/>
        </w:rPr>
        <w:lastRenderedPageBreak/>
        <w:t>tako, ako paralelno radimo više različitih analiza, na ovaj način možemo imati zasebna sučelja za svaku analizu, bez nezgodnog miješanja objekata, datoteka i izvještaja.</w:t>
      </w:r>
    </w:p>
    <w:p w14:paraId="1512699E" w14:textId="77777777" w:rsidR="008D0668" w:rsidRPr="00B66E88" w:rsidRDefault="008D0668" w:rsidP="008D0668">
      <w:pPr>
        <w:pStyle w:val="BodyText"/>
        <w:rPr>
          <w:lang w:val="hr-HR"/>
        </w:rPr>
      </w:pPr>
      <w:r w:rsidRPr="00B66E88">
        <w:rPr>
          <w:lang w:val="hr-HR"/>
        </w:rPr>
        <w:t xml:space="preserve">Novi projekt možemo napraviti uz pomoć opcije </w:t>
      </w:r>
      <w:r w:rsidRPr="00B66E88">
        <w:rPr>
          <w:rStyle w:val="VerbatimChar"/>
          <w:lang w:val="hr-HR"/>
        </w:rPr>
        <w:t>File -&gt; New Project...</w:t>
      </w:r>
      <w:r w:rsidRPr="00B66E88">
        <w:rPr>
          <w:lang w:val="hr-HR"/>
        </w:rPr>
        <w:t xml:space="preserve">. Ako smo unaprijed pripremili mapu za projekt, preporuka je da prije stvaranja novoga projekta postavimo tu mapu kao radnu (uz pomoć naredbe </w:t>
      </w:r>
      <w:proofErr w:type="spellStart"/>
      <w:r w:rsidRPr="00B66E88">
        <w:rPr>
          <w:rStyle w:val="VerbatimChar"/>
          <w:lang w:val="hr-HR"/>
        </w:rPr>
        <w:t>setwd</w:t>
      </w:r>
      <w:proofErr w:type="spellEnd"/>
      <w:r w:rsidRPr="00B66E88">
        <w:rPr>
          <w:lang w:val="hr-HR"/>
        </w:rPr>
        <w:t xml:space="preserve"> ili odabirom mape u donjem desnom dijelu sučelja te potom opcije </w:t>
      </w:r>
      <w:r w:rsidRPr="00B66E88">
        <w:rPr>
          <w:rStyle w:val="VerbatimChar"/>
          <w:lang w:val="hr-HR"/>
        </w:rPr>
        <w:t>More</w:t>
      </w:r>
      <w:r w:rsidRPr="00B66E88">
        <w:rPr>
          <w:lang w:val="hr-HR"/>
        </w:rPr>
        <w:t xml:space="preserve"> -&gt; </w:t>
      </w:r>
      <w:r w:rsidRPr="00B66E88">
        <w:rPr>
          <w:rStyle w:val="VerbatimChar"/>
          <w:lang w:val="hr-HR"/>
        </w:rPr>
        <w:t xml:space="preserve">Set As </w:t>
      </w:r>
      <w:proofErr w:type="spellStart"/>
      <w:r w:rsidRPr="00B66E88">
        <w:rPr>
          <w:rStyle w:val="VerbatimChar"/>
          <w:lang w:val="hr-HR"/>
        </w:rPr>
        <w:t>Working</w:t>
      </w:r>
      <w:proofErr w:type="spellEnd"/>
      <w:r w:rsidRPr="00B66E88">
        <w:rPr>
          <w:rStyle w:val="VerbatimChar"/>
          <w:lang w:val="hr-HR"/>
        </w:rPr>
        <w:t xml:space="preserve"> </w:t>
      </w:r>
      <w:proofErr w:type="spellStart"/>
      <w:r w:rsidRPr="00B66E88">
        <w:rPr>
          <w:rStyle w:val="VerbatimChar"/>
          <w:lang w:val="hr-HR"/>
        </w:rPr>
        <w:t>Directory</w:t>
      </w:r>
      <w:proofErr w:type="spellEnd"/>
      <w:r w:rsidRPr="00B66E88">
        <w:rPr>
          <w:lang w:val="hr-HR"/>
        </w:rPr>
        <w:t>).</w:t>
      </w:r>
    </w:p>
    <w:p w14:paraId="7E6A8160" w14:textId="77777777" w:rsidR="008D0668" w:rsidRPr="00B66E88" w:rsidRDefault="008D0668" w:rsidP="008D0668">
      <w:pPr>
        <w:pStyle w:val="BodyText"/>
        <w:rPr>
          <w:lang w:val="hr-HR"/>
        </w:rPr>
      </w:pPr>
      <w:r w:rsidRPr="00B66E88">
        <w:rPr>
          <w:lang w:val="hr-HR"/>
        </w:rPr>
        <w:t xml:space="preserve">Kad odaberemo </w:t>
      </w:r>
      <w:r w:rsidRPr="00B66E88">
        <w:rPr>
          <w:rStyle w:val="VerbatimChar"/>
          <w:lang w:val="hr-HR"/>
        </w:rPr>
        <w:t>New Project...</w:t>
      </w:r>
      <w:r w:rsidRPr="00B66E88">
        <w:rPr>
          <w:lang w:val="hr-HR"/>
        </w:rPr>
        <w:t xml:space="preserve"> vidljive su sljedeće opcije:</w:t>
      </w:r>
    </w:p>
    <w:p w14:paraId="56F23BCE" w14:textId="77777777" w:rsidR="008D0668" w:rsidRPr="00B66E88" w:rsidRDefault="008D0668" w:rsidP="008D0668">
      <w:r w:rsidRPr="00B66E88">
        <w:rPr>
          <w:noProof/>
          <w:lang w:val="en-GB" w:eastAsia="en-GB"/>
        </w:rPr>
        <w:drawing>
          <wp:inline distT="0" distB="0" distL="0" distR="0" wp14:anchorId="2967F69C" wp14:editId="146C7573">
            <wp:extent cx="2857500" cy="2098236"/>
            <wp:effectExtent l="0" t="0" r="0" b="0"/>
            <wp:docPr id="16" name="Picture" descr="Slika 4.1 Novi projekt"/>
            <wp:cNvGraphicFramePr/>
            <a:graphic xmlns:a="http://schemas.openxmlformats.org/drawingml/2006/main">
              <a:graphicData uri="http://schemas.openxmlformats.org/drawingml/2006/picture">
                <pic:pic xmlns:pic="http://schemas.openxmlformats.org/drawingml/2006/picture">
                  <pic:nvPicPr>
                    <pic:cNvPr id="0" name="Picture" descr="figures/projects_new.png"/>
                    <pic:cNvPicPr>
                      <a:picLocks noChangeAspect="1" noChangeArrowheads="1"/>
                    </pic:cNvPicPr>
                  </pic:nvPicPr>
                  <pic:blipFill>
                    <a:blip r:embed="rId25"/>
                    <a:stretch>
                      <a:fillRect/>
                    </a:stretch>
                  </pic:blipFill>
                  <pic:spPr bwMode="auto">
                    <a:xfrm>
                      <a:off x="0" y="0"/>
                      <a:ext cx="2857500" cy="2098236"/>
                    </a:xfrm>
                    <a:prstGeom prst="rect">
                      <a:avLst/>
                    </a:prstGeom>
                    <a:noFill/>
                    <a:ln w="9525">
                      <a:noFill/>
                      <a:headEnd/>
                      <a:tailEnd/>
                    </a:ln>
                  </pic:spPr>
                </pic:pic>
              </a:graphicData>
            </a:graphic>
          </wp:inline>
        </w:drawing>
      </w:r>
    </w:p>
    <w:p w14:paraId="25ED3876" w14:textId="77777777" w:rsidR="008D0668" w:rsidRPr="00B66E88" w:rsidRDefault="008D0668" w:rsidP="008D0668">
      <w:pPr>
        <w:pStyle w:val="ImageCaption"/>
        <w:rPr>
          <w:lang w:val="hr-HR"/>
        </w:rPr>
      </w:pPr>
      <w:r w:rsidRPr="00B66E88">
        <w:rPr>
          <w:lang w:val="hr-HR"/>
        </w:rPr>
        <w:t>Slika 4.1 Novi projekt</w:t>
      </w:r>
    </w:p>
    <w:p w14:paraId="189BCC8E" w14:textId="77777777" w:rsidR="008D0668" w:rsidRPr="00B66E88" w:rsidRDefault="008D0668" w:rsidP="008D0668">
      <w:pPr>
        <w:pStyle w:val="BodyText"/>
        <w:rPr>
          <w:lang w:val="hr-HR"/>
        </w:rPr>
      </w:pPr>
      <w:r w:rsidRPr="00B66E88">
        <w:rPr>
          <w:lang w:val="hr-HR"/>
        </w:rPr>
        <w:t xml:space="preserve">Ako smo dobro odabrali mapu, najbolja je opcija </w:t>
      </w:r>
      <w:proofErr w:type="spellStart"/>
      <w:r w:rsidRPr="00B66E88">
        <w:rPr>
          <w:rStyle w:val="VerbatimChar"/>
          <w:lang w:val="hr-HR"/>
        </w:rPr>
        <w:t>Existing</w:t>
      </w:r>
      <w:proofErr w:type="spellEnd"/>
      <w:r w:rsidRPr="00B66E88">
        <w:rPr>
          <w:rStyle w:val="VerbatimChar"/>
          <w:lang w:val="hr-HR"/>
        </w:rPr>
        <w:t xml:space="preserve"> </w:t>
      </w:r>
      <w:proofErr w:type="spellStart"/>
      <w:r w:rsidRPr="00B66E88">
        <w:rPr>
          <w:rStyle w:val="VerbatimChar"/>
          <w:lang w:val="hr-HR"/>
        </w:rPr>
        <w:t>Directory</w:t>
      </w:r>
      <w:proofErr w:type="spellEnd"/>
      <w:r w:rsidRPr="00B66E88">
        <w:rPr>
          <w:lang w:val="hr-HR"/>
        </w:rPr>
        <w:t xml:space="preserve">. Potom – ako želimo zadržati postojeću sesiju – označimo opciju </w:t>
      </w:r>
      <w:r w:rsidRPr="00B66E88">
        <w:rPr>
          <w:rStyle w:val="VerbatimChar"/>
          <w:lang w:val="hr-HR"/>
        </w:rPr>
        <w:t xml:space="preserve">Open </w:t>
      </w:r>
      <w:proofErr w:type="spellStart"/>
      <w:r w:rsidRPr="00B66E88">
        <w:rPr>
          <w:rStyle w:val="VerbatimChar"/>
          <w:lang w:val="hr-HR"/>
        </w:rPr>
        <w:t>in</w:t>
      </w:r>
      <w:proofErr w:type="spellEnd"/>
      <w:r w:rsidRPr="00B66E88">
        <w:rPr>
          <w:rStyle w:val="VerbatimChar"/>
          <w:lang w:val="hr-HR"/>
        </w:rPr>
        <w:t xml:space="preserve"> a New </w:t>
      </w:r>
      <w:proofErr w:type="spellStart"/>
      <w:r w:rsidRPr="00B66E88">
        <w:rPr>
          <w:rStyle w:val="VerbatimChar"/>
          <w:lang w:val="hr-HR"/>
        </w:rPr>
        <w:t>Session</w:t>
      </w:r>
      <w:proofErr w:type="spellEnd"/>
      <w:r w:rsidRPr="00B66E88">
        <w:rPr>
          <w:lang w:val="hr-HR"/>
        </w:rPr>
        <w:t xml:space="preserve"> te potom </w:t>
      </w:r>
      <w:proofErr w:type="spellStart"/>
      <w:r w:rsidRPr="00B66E88">
        <w:rPr>
          <w:rStyle w:val="VerbatimChar"/>
          <w:lang w:val="hr-HR"/>
        </w:rPr>
        <w:t>Create</w:t>
      </w:r>
      <w:proofErr w:type="spellEnd"/>
      <w:r w:rsidRPr="00B66E88">
        <w:rPr>
          <w:rStyle w:val="VerbatimChar"/>
          <w:lang w:val="hr-HR"/>
        </w:rPr>
        <w:t xml:space="preserve"> Project</w:t>
      </w:r>
      <w:r w:rsidRPr="00B66E88">
        <w:rPr>
          <w:lang w:val="hr-HR"/>
        </w:rPr>
        <w:t>.</w:t>
      </w:r>
    </w:p>
    <w:p w14:paraId="2C031437" w14:textId="77777777" w:rsidR="008D0668" w:rsidRPr="00B66E88" w:rsidRDefault="008D0668" w:rsidP="008D0668">
      <w:pPr>
        <w:pStyle w:val="BodyText"/>
        <w:rPr>
          <w:lang w:val="hr-HR"/>
        </w:rPr>
      </w:pPr>
      <w:r w:rsidRPr="00B66E88">
        <w:rPr>
          <w:lang w:val="hr-HR"/>
        </w:rPr>
        <w:t xml:space="preserve">Možemo vidjeti da smo dobili potpuno novu, čistu inačicu </w:t>
      </w:r>
      <w:proofErr w:type="spellStart"/>
      <w:r w:rsidRPr="00B66E88">
        <w:rPr>
          <w:lang w:val="hr-HR"/>
        </w:rPr>
        <w:t>RStudio</w:t>
      </w:r>
      <w:proofErr w:type="spellEnd"/>
      <w:r w:rsidRPr="00B66E88">
        <w:rPr>
          <w:lang w:val="hr-HR"/>
        </w:rPr>
        <w:t xml:space="preserve"> sučelja. Ako pogledamo mapu u kojoj smo stvorili projekt, vidjet ćemo novu datoteku s ekstenzijom </w:t>
      </w:r>
      <w:r w:rsidRPr="00B66E88">
        <w:rPr>
          <w:rStyle w:val="VerbatimChar"/>
          <w:lang w:val="hr-HR"/>
        </w:rPr>
        <w:t>.</w:t>
      </w:r>
      <w:proofErr w:type="spellStart"/>
      <w:r w:rsidRPr="00B66E88">
        <w:rPr>
          <w:rStyle w:val="VerbatimChar"/>
          <w:lang w:val="hr-HR"/>
        </w:rPr>
        <w:t>RProj</w:t>
      </w:r>
      <w:proofErr w:type="spellEnd"/>
      <w:r w:rsidRPr="00B66E88">
        <w:rPr>
          <w:lang w:val="hr-HR"/>
        </w:rPr>
        <w:t xml:space="preserve">. Sada možemo raditi unutar ovog projekta, a nakon završetka posla samo sve spremimo i zatvorimo sučelje. </w:t>
      </w:r>
      <w:proofErr w:type="spellStart"/>
      <w:r w:rsidRPr="00B66E88">
        <w:rPr>
          <w:lang w:val="hr-HR"/>
        </w:rPr>
        <w:t>Dvoklikom</w:t>
      </w:r>
      <w:proofErr w:type="spellEnd"/>
      <w:r w:rsidRPr="00B66E88">
        <w:rPr>
          <w:lang w:val="hr-HR"/>
        </w:rPr>
        <w:t xml:space="preserve"> na </w:t>
      </w:r>
      <w:r w:rsidRPr="00B66E88">
        <w:rPr>
          <w:rStyle w:val="VerbatimChar"/>
          <w:lang w:val="hr-HR"/>
        </w:rPr>
        <w:t>.</w:t>
      </w:r>
      <w:proofErr w:type="spellStart"/>
      <w:r w:rsidRPr="00B66E88">
        <w:rPr>
          <w:rStyle w:val="VerbatimChar"/>
          <w:lang w:val="hr-HR"/>
        </w:rPr>
        <w:t>RProj</w:t>
      </w:r>
      <w:proofErr w:type="spellEnd"/>
      <w:r w:rsidRPr="00B66E88">
        <w:rPr>
          <w:lang w:val="hr-HR"/>
        </w:rPr>
        <w:t xml:space="preserve"> datoteku sučelje </w:t>
      </w:r>
      <w:proofErr w:type="spellStart"/>
      <w:r w:rsidRPr="00B66E88">
        <w:rPr>
          <w:lang w:val="hr-HR"/>
        </w:rPr>
        <w:t>RStudija</w:t>
      </w:r>
      <w:proofErr w:type="spellEnd"/>
      <w:r w:rsidRPr="00B66E88">
        <w:rPr>
          <w:lang w:val="hr-HR"/>
        </w:rPr>
        <w:t xml:space="preserve"> će se otvoriti i rekonstruirati okolinu točno onako kako je izgledala kada smo ju zatvorili.</w:t>
      </w:r>
    </w:p>
    <w:p w14:paraId="0D2B5767" w14:textId="77777777" w:rsidR="008D0668" w:rsidRPr="00B66E88" w:rsidRDefault="008D0668" w:rsidP="008D0668">
      <w:pPr>
        <w:pStyle w:val="BodyText"/>
        <w:rPr>
          <w:lang w:val="hr-HR"/>
        </w:rPr>
      </w:pPr>
      <w:r w:rsidRPr="00B66E88">
        <w:rPr>
          <w:lang w:val="hr-HR"/>
        </w:rPr>
        <w:t xml:space="preserve">Usprkos tome što ova funkcionalnost sučelja </w:t>
      </w:r>
      <w:proofErr w:type="spellStart"/>
      <w:r w:rsidRPr="00B66E88">
        <w:rPr>
          <w:lang w:val="hr-HR"/>
        </w:rPr>
        <w:t>RStudija</w:t>
      </w:r>
      <w:proofErr w:type="spellEnd"/>
      <w:r w:rsidRPr="00B66E88">
        <w:rPr>
          <w:lang w:val="hr-HR"/>
        </w:rPr>
        <w:t xml:space="preserve"> može značajno pomoći kod rada na analizi u više sesija, preporučuje se da se ne oslanjamo previše na rekonstrukciju okoline, pogotovo kada se radi o objektima, učitanim podacima i sl. Puno je bolja praksa – koja se i često eksplicitno preporučuje u literaturi – u novoj sesiji krenuti od nule ili od pomno odabrane polazišne točke (npr. konkretnoga međurezultata). Ovo će nas natjerati da pažljivije organiziramo analizu, da budemo svjesni u kojem koraku se nalazimo te da detaljno znamo sve učitane objekte, njihovu ulogu i način na koji su nastali. Nadalje, na ovaj način značajno podižemo održivost, prenosivost i </w:t>
      </w:r>
      <w:proofErr w:type="spellStart"/>
      <w:r w:rsidRPr="00B66E88">
        <w:rPr>
          <w:lang w:val="hr-HR"/>
        </w:rPr>
        <w:t>reproducibilnost</w:t>
      </w:r>
      <w:proofErr w:type="spellEnd"/>
      <w:r w:rsidRPr="00B66E88">
        <w:rPr>
          <w:lang w:val="hr-HR"/>
        </w:rPr>
        <w:t xml:space="preserve"> projekta, što su bitne karakteristike organizacije procesa.</w:t>
      </w:r>
    </w:p>
    <w:p w14:paraId="52C4C097" w14:textId="77777777" w:rsidR="008D0668" w:rsidRPr="00B66E88" w:rsidRDefault="008D0668" w:rsidP="008D0668">
      <w:pPr>
        <w:pStyle w:val="BodyText"/>
        <w:rPr>
          <w:lang w:val="hr-HR"/>
        </w:rPr>
      </w:pPr>
      <w:r w:rsidRPr="00B66E88">
        <w:rPr>
          <w:lang w:val="hr-HR"/>
        </w:rPr>
        <w:t xml:space="preserve">Jedan od načina kako ovo provesti jest natjerati se da na kraju svake sesije uvijek izvedemo naredbu </w:t>
      </w:r>
      <w:proofErr w:type="spellStart"/>
      <w:r w:rsidRPr="00B66E88">
        <w:rPr>
          <w:rStyle w:val="VerbatimChar"/>
          <w:lang w:val="hr-HR"/>
        </w:rPr>
        <w:t>rm</w:t>
      </w:r>
      <w:proofErr w:type="spellEnd"/>
      <w:r w:rsidRPr="00B66E88">
        <w:rPr>
          <w:rStyle w:val="VerbatimChar"/>
          <w:lang w:val="hr-HR"/>
        </w:rPr>
        <w:t xml:space="preserve">(list = </w:t>
      </w:r>
      <w:proofErr w:type="spellStart"/>
      <w:r w:rsidRPr="00B66E88">
        <w:rPr>
          <w:rStyle w:val="VerbatimChar"/>
          <w:lang w:val="hr-HR"/>
        </w:rPr>
        <w:t>ls</w:t>
      </w:r>
      <w:proofErr w:type="spellEnd"/>
      <w:r w:rsidRPr="00B66E88">
        <w:rPr>
          <w:rStyle w:val="VerbatimChar"/>
          <w:lang w:val="hr-HR"/>
        </w:rPr>
        <w:t>())</w:t>
      </w:r>
      <w:r w:rsidRPr="00B66E88">
        <w:rPr>
          <w:lang w:val="hr-HR"/>
        </w:rPr>
        <w:t xml:space="preserve"> koja briše sve varijable globalne okoline. Iako ovo djeluje destruktivno i rizično jer potencijalno trajno brišemo korisne rezultate, saznanje da će svi objekti u jednom trenutku nestati natjerat će nas da pažljivo organiziramo analizu i naglasak stavimo upravo na </w:t>
      </w:r>
      <w:proofErr w:type="spellStart"/>
      <w:r w:rsidRPr="00B66E88">
        <w:rPr>
          <w:lang w:val="hr-HR"/>
        </w:rPr>
        <w:t>sljedivost</w:t>
      </w:r>
      <w:proofErr w:type="spellEnd"/>
      <w:r w:rsidRPr="00B66E88">
        <w:rPr>
          <w:lang w:val="hr-HR"/>
        </w:rPr>
        <w:t xml:space="preserve"> procesa i </w:t>
      </w:r>
      <w:proofErr w:type="spellStart"/>
      <w:r w:rsidRPr="00B66E88">
        <w:rPr>
          <w:lang w:val="hr-HR"/>
        </w:rPr>
        <w:t>reproducibilnost</w:t>
      </w:r>
      <w:proofErr w:type="spellEnd"/>
      <w:r w:rsidRPr="00B66E88">
        <w:rPr>
          <w:lang w:val="hr-HR"/>
        </w:rPr>
        <w:t>, a manje na vjeru da su objekti koje trebamo već učitani i spremni za daljnje korake.</w:t>
      </w:r>
    </w:p>
    <w:p w14:paraId="611D4735" w14:textId="77777777" w:rsidR="008D0668" w:rsidRPr="00B66E88" w:rsidRDefault="008D0668" w:rsidP="008D0668">
      <w:pPr>
        <w:pStyle w:val="Heading3"/>
        <w:rPr>
          <w:lang w:val="hr-HR"/>
        </w:rPr>
      </w:pPr>
      <w:bookmarkStart w:id="127" w:name="paket-projecttemplate"/>
      <w:bookmarkStart w:id="128" w:name="_Toc67657255"/>
      <w:bookmarkStart w:id="129" w:name="_Toc69308000"/>
      <w:r w:rsidRPr="00B66E88">
        <w:rPr>
          <w:lang w:val="hr-HR"/>
        </w:rPr>
        <w:lastRenderedPageBreak/>
        <w:t xml:space="preserve">Paket </w:t>
      </w:r>
      <w:proofErr w:type="spellStart"/>
      <w:r w:rsidRPr="00B66E88">
        <w:rPr>
          <w:rStyle w:val="VerbatimChar"/>
          <w:lang w:val="hr-HR"/>
        </w:rPr>
        <w:t>ProjectTemplate</w:t>
      </w:r>
      <w:bookmarkEnd w:id="127"/>
      <w:bookmarkEnd w:id="128"/>
      <w:bookmarkEnd w:id="129"/>
      <w:proofErr w:type="spellEnd"/>
    </w:p>
    <w:p w14:paraId="3B419ABD" w14:textId="77777777" w:rsidR="008D0668" w:rsidRPr="00B66E88" w:rsidRDefault="008D0668" w:rsidP="008D0668">
      <w:pPr>
        <w:pStyle w:val="FirstParagraph"/>
        <w:rPr>
          <w:lang w:val="hr-HR"/>
        </w:rPr>
      </w:pPr>
      <w:r w:rsidRPr="00B66E88">
        <w:rPr>
          <w:lang w:val="hr-HR"/>
        </w:rPr>
        <w:t>Konačno, ako uistinu želimo podići organizaciju procesa analize na višu razinu te smo spremni detaljno upravljati i održavati ovaj proces na konzistentan, uniforman i održiv način gdje što manje stvari radimo ručno, možemo odabrati softversku podršku za upravljanje ovakvim projektima.</w:t>
      </w:r>
    </w:p>
    <w:p w14:paraId="5EDA205F" w14:textId="77777777" w:rsidR="008D0668" w:rsidRPr="00B66E88" w:rsidRDefault="008D0668" w:rsidP="008D0668">
      <w:pPr>
        <w:pStyle w:val="BodyText"/>
        <w:rPr>
          <w:lang w:val="hr-HR"/>
        </w:rPr>
      </w:pPr>
      <w:r w:rsidRPr="00B66E88">
        <w:rPr>
          <w:lang w:val="hr-HR"/>
        </w:rPr>
        <w:t xml:space="preserve">Postoji više popularnih rješenja kako ovo izvesti, a ovdje ćemo na informativnoj razini prikazati samo jedno od njih. Radi se o paketu </w:t>
      </w:r>
      <w:proofErr w:type="spellStart"/>
      <w:r w:rsidRPr="00B66E88">
        <w:rPr>
          <w:rStyle w:val="VerbatimChar"/>
          <w:lang w:val="hr-HR"/>
        </w:rPr>
        <w:t>ProjectTemplate</w:t>
      </w:r>
      <w:proofErr w:type="spellEnd"/>
      <w:r w:rsidRPr="00B66E88">
        <w:rPr>
          <w:lang w:val="hr-HR"/>
        </w:rPr>
        <w:t>. Prema riječima autora ovoga paketa, on osigurava automatsko:</w:t>
      </w:r>
    </w:p>
    <w:p w14:paraId="7118C2F0" w14:textId="77777777" w:rsidR="008D0668" w:rsidRPr="00B66E88" w:rsidRDefault="008D0668" w:rsidP="008D0668">
      <w:pPr>
        <w:pStyle w:val="Compact"/>
        <w:numPr>
          <w:ilvl w:val="0"/>
          <w:numId w:val="20"/>
        </w:numPr>
        <w:rPr>
          <w:lang w:val="hr-HR"/>
        </w:rPr>
      </w:pPr>
      <w:r w:rsidRPr="00B66E88">
        <w:rPr>
          <w:lang w:val="hr-HR"/>
        </w:rPr>
        <w:t>upravljanje datotekama projekta</w:t>
      </w:r>
    </w:p>
    <w:p w14:paraId="5DFB56A4" w14:textId="77777777" w:rsidR="008D0668" w:rsidRPr="00B66E88" w:rsidRDefault="008D0668" w:rsidP="008D0668">
      <w:pPr>
        <w:pStyle w:val="Compact"/>
        <w:numPr>
          <w:ilvl w:val="0"/>
          <w:numId w:val="20"/>
        </w:numPr>
        <w:rPr>
          <w:lang w:val="hr-HR"/>
        </w:rPr>
      </w:pPr>
      <w:r w:rsidRPr="00B66E88">
        <w:rPr>
          <w:lang w:val="hr-HR"/>
        </w:rPr>
        <w:t>učitavanje potrebnih R paketa</w:t>
      </w:r>
    </w:p>
    <w:p w14:paraId="0E37A953" w14:textId="77777777" w:rsidR="008D0668" w:rsidRPr="00B66E88" w:rsidRDefault="008D0668" w:rsidP="008D0668">
      <w:pPr>
        <w:pStyle w:val="Compact"/>
        <w:numPr>
          <w:ilvl w:val="0"/>
          <w:numId w:val="20"/>
        </w:numPr>
        <w:rPr>
          <w:lang w:val="hr-HR"/>
        </w:rPr>
      </w:pPr>
      <w:r w:rsidRPr="00B66E88">
        <w:rPr>
          <w:lang w:val="hr-HR"/>
        </w:rPr>
        <w:t>učitavanje podatkovnih skupova u memoriju</w:t>
      </w:r>
    </w:p>
    <w:p w14:paraId="08677D2B" w14:textId="77777777" w:rsidR="008D0668" w:rsidRPr="00B66E88" w:rsidRDefault="008D0668" w:rsidP="008D0668">
      <w:pPr>
        <w:pStyle w:val="Compact"/>
        <w:numPr>
          <w:ilvl w:val="0"/>
          <w:numId w:val="20"/>
        </w:numPr>
        <w:rPr>
          <w:lang w:val="hr-HR"/>
        </w:rPr>
      </w:pPr>
      <w:r w:rsidRPr="00B66E88">
        <w:rPr>
          <w:lang w:val="hr-HR"/>
        </w:rPr>
        <w:t xml:space="preserve">pripremu i </w:t>
      </w:r>
      <w:proofErr w:type="spellStart"/>
      <w:r w:rsidRPr="00B66E88">
        <w:rPr>
          <w:lang w:val="hr-HR"/>
        </w:rPr>
        <w:t>pretprocesiranje</w:t>
      </w:r>
      <w:proofErr w:type="spellEnd"/>
      <w:r w:rsidRPr="00B66E88">
        <w:rPr>
          <w:lang w:val="hr-HR"/>
        </w:rPr>
        <w:t xml:space="preserve"> podataka</w:t>
      </w:r>
    </w:p>
    <w:p w14:paraId="05398DF3" w14:textId="77777777" w:rsidR="008D0668" w:rsidRPr="00B66E88" w:rsidRDefault="008D0668" w:rsidP="008D0668">
      <w:pPr>
        <w:pStyle w:val="FirstParagraph"/>
        <w:rPr>
          <w:lang w:val="hr-HR"/>
        </w:rPr>
      </w:pPr>
      <w:r w:rsidRPr="00B66E88">
        <w:rPr>
          <w:lang w:val="hr-HR"/>
        </w:rPr>
        <w:t>Ovaj paket također pruža predloške programskoga koda za dijagnostiku i transformaciju podataka te profiliranje i testiranje razvijenih programskih skripti.</w:t>
      </w:r>
    </w:p>
    <w:p w14:paraId="0C076704" w14:textId="77777777" w:rsidR="008D0668" w:rsidRPr="00B66E88" w:rsidRDefault="008D0668" w:rsidP="008D0668">
      <w:pPr>
        <w:pStyle w:val="BodyText"/>
        <w:rPr>
          <w:lang w:val="hr-HR"/>
        </w:rPr>
      </w:pPr>
      <w:r w:rsidRPr="00B66E88">
        <w:rPr>
          <w:lang w:val="hr-HR"/>
        </w:rPr>
        <w:t>Na sljedećoj slici možemo vidjeti strukturu mapa koju koristi ovaj paket:</w:t>
      </w:r>
    </w:p>
    <w:p w14:paraId="1307BFB9" w14:textId="77777777" w:rsidR="008D0668" w:rsidRPr="00B66E88" w:rsidRDefault="008D0668" w:rsidP="008D0668">
      <w:r w:rsidRPr="00B66E88">
        <w:rPr>
          <w:noProof/>
          <w:lang w:val="en-GB" w:eastAsia="en-GB"/>
        </w:rPr>
        <w:drawing>
          <wp:inline distT="0" distB="0" distL="0" distR="0" wp14:anchorId="1FE267CA" wp14:editId="4BB46DE6">
            <wp:extent cx="885825" cy="2143125"/>
            <wp:effectExtent l="0" t="0" r="0" b="0"/>
            <wp:docPr id="18" name="Picture" descr="Slika 4.2 Mape koje stvara ProjectTemplate"/>
            <wp:cNvGraphicFramePr/>
            <a:graphic xmlns:a="http://schemas.openxmlformats.org/drawingml/2006/main">
              <a:graphicData uri="http://schemas.openxmlformats.org/drawingml/2006/picture">
                <pic:pic xmlns:pic="http://schemas.openxmlformats.org/drawingml/2006/picture">
                  <pic:nvPicPr>
                    <pic:cNvPr id="0" name="Picture" descr="figures/directories.png"/>
                    <pic:cNvPicPr>
                      <a:picLocks noChangeAspect="1" noChangeArrowheads="1"/>
                    </pic:cNvPicPr>
                  </pic:nvPicPr>
                  <pic:blipFill>
                    <a:blip r:embed="rId26"/>
                    <a:stretch>
                      <a:fillRect/>
                    </a:stretch>
                  </pic:blipFill>
                  <pic:spPr bwMode="auto">
                    <a:xfrm>
                      <a:off x="0" y="0"/>
                      <a:ext cx="885887" cy="2143275"/>
                    </a:xfrm>
                    <a:prstGeom prst="rect">
                      <a:avLst/>
                    </a:prstGeom>
                    <a:noFill/>
                    <a:ln w="9525">
                      <a:noFill/>
                      <a:headEnd/>
                      <a:tailEnd/>
                    </a:ln>
                  </pic:spPr>
                </pic:pic>
              </a:graphicData>
            </a:graphic>
          </wp:inline>
        </w:drawing>
      </w:r>
    </w:p>
    <w:p w14:paraId="2B52E9AF" w14:textId="77777777" w:rsidR="008D0668" w:rsidRPr="00B66E88" w:rsidRDefault="008D0668" w:rsidP="008D0668">
      <w:pPr>
        <w:pStyle w:val="ImageCaption"/>
        <w:rPr>
          <w:lang w:val="hr-HR"/>
        </w:rPr>
      </w:pPr>
      <w:r w:rsidRPr="00B66E88">
        <w:rPr>
          <w:lang w:val="hr-HR"/>
        </w:rPr>
        <w:t xml:space="preserve">Slika 4.2 Mape koje stvara </w:t>
      </w:r>
      <w:proofErr w:type="spellStart"/>
      <w:r w:rsidRPr="00B66E88">
        <w:rPr>
          <w:lang w:val="hr-HR"/>
        </w:rPr>
        <w:t>ProjectTemplate</w:t>
      </w:r>
      <w:proofErr w:type="spellEnd"/>
    </w:p>
    <w:p w14:paraId="26DBB15F" w14:textId="77777777" w:rsidR="008D0668" w:rsidRPr="00B66E88" w:rsidRDefault="008D0668" w:rsidP="008D0668">
      <w:pPr>
        <w:pStyle w:val="BodyText"/>
        <w:rPr>
          <w:lang w:val="hr-HR"/>
        </w:rPr>
      </w:pPr>
      <w:r w:rsidRPr="00B66E88">
        <w:rPr>
          <w:lang w:val="hr-HR"/>
        </w:rPr>
        <w:t xml:space="preserve">Detaljno objašnjenje svih funkcionalnosti ovoga paketa izlazi iz okvira ovoga tečaja i vjerojatno je pogodniji za profesionalne korisnike R-a koji žele otići korak dalje u kvaliteti organizacije procesa analize. Polaznici koje zanima više detalja o ovom paketu mogu ih pronaći na poveznici </w:t>
      </w:r>
      <w:hyperlink r:id="rId27">
        <w:r w:rsidRPr="00B66E88">
          <w:rPr>
            <w:rStyle w:val="Hyperlink"/>
            <w:lang w:val="hr-HR"/>
          </w:rPr>
          <w:t>http://projecttemplate.net/getting_started.html</w:t>
        </w:r>
      </w:hyperlink>
      <w:r w:rsidRPr="00B66E88">
        <w:rPr>
          <w:lang w:val="hr-HR"/>
        </w:rPr>
        <w:t>.</w:t>
      </w:r>
    </w:p>
    <w:p w14:paraId="768EFC04" w14:textId="77777777" w:rsidR="00B773DC" w:rsidRDefault="00B773DC">
      <w:pPr>
        <w:suppressAutoHyphens w:val="0"/>
        <w:spacing w:before="0" w:after="160" w:line="259" w:lineRule="auto"/>
        <w:ind w:left="0"/>
        <w:jc w:val="left"/>
        <w:rPr>
          <w:rFonts w:eastAsiaTheme="majorEastAsia" w:cstheme="majorBidi"/>
          <w:b/>
          <w:bCs/>
          <w:kern w:val="0"/>
          <w:sz w:val="36"/>
          <w:szCs w:val="32"/>
          <w:lang w:eastAsia="en-US"/>
        </w:rPr>
      </w:pPr>
      <w:bookmarkStart w:id="130" w:name="rad-s-datumima-i-vremenskim-oznakama"/>
      <w:bookmarkStart w:id="131" w:name="_Toc67657256"/>
      <w:bookmarkStart w:id="132" w:name="_Toc69308001"/>
      <w:r>
        <w:br w:type="page"/>
      </w:r>
    </w:p>
    <w:p w14:paraId="55305856" w14:textId="1A52D3AB" w:rsidR="008D0668" w:rsidRPr="00B66E88" w:rsidRDefault="008D0668" w:rsidP="008D0668">
      <w:pPr>
        <w:pStyle w:val="Heading1"/>
        <w:rPr>
          <w:lang w:val="hr-HR"/>
        </w:rPr>
      </w:pPr>
      <w:r w:rsidRPr="00B66E88">
        <w:rPr>
          <w:lang w:val="hr-HR"/>
        </w:rPr>
        <w:lastRenderedPageBreak/>
        <w:t>Rad s datumima i vremenskim oznakama</w:t>
      </w:r>
      <w:bookmarkEnd w:id="130"/>
      <w:bookmarkEnd w:id="131"/>
      <w:bookmarkEnd w:id="132"/>
    </w:p>
    <w:p w14:paraId="3AB9B861" w14:textId="77777777" w:rsidR="008D0668" w:rsidRPr="00B66E88" w:rsidRDefault="008D0668" w:rsidP="008D0668">
      <w:pPr>
        <w:pStyle w:val="Heading2"/>
        <w:rPr>
          <w:lang w:val="hr-HR"/>
        </w:rPr>
      </w:pPr>
      <w:bookmarkStart w:id="133" w:name="X57dc18b9c40669b18221306ef814716402464e4"/>
      <w:bookmarkStart w:id="134" w:name="_Toc67657257"/>
      <w:bookmarkStart w:id="135" w:name="_Toc69308002"/>
      <w:r w:rsidRPr="00B66E88">
        <w:rPr>
          <w:lang w:val="hr-HR"/>
        </w:rPr>
        <w:t>Reprezentacija datuma i vremenskih oznaka u jeziku R</w:t>
      </w:r>
      <w:bookmarkEnd w:id="133"/>
      <w:bookmarkEnd w:id="134"/>
      <w:bookmarkEnd w:id="135"/>
    </w:p>
    <w:p w14:paraId="01E3329D" w14:textId="77777777" w:rsidR="008D0668" w:rsidRPr="00B66E88" w:rsidRDefault="008D0668" w:rsidP="008D0668">
      <w:pPr>
        <w:pStyle w:val="Heading3"/>
        <w:rPr>
          <w:lang w:val="hr-HR"/>
        </w:rPr>
      </w:pPr>
      <w:bookmarkStart w:id="136" w:name="standard-posix"/>
      <w:bookmarkStart w:id="137" w:name="_Toc67657258"/>
      <w:bookmarkStart w:id="138" w:name="_Toc69308003"/>
      <w:r w:rsidRPr="00B66E88">
        <w:rPr>
          <w:lang w:val="hr-HR"/>
        </w:rPr>
        <w:t>Standard POSIX</w:t>
      </w:r>
      <w:bookmarkEnd w:id="136"/>
      <w:bookmarkEnd w:id="137"/>
      <w:bookmarkEnd w:id="138"/>
    </w:p>
    <w:p w14:paraId="04196E8E" w14:textId="77777777" w:rsidR="008D0668" w:rsidRPr="00B66E88" w:rsidRDefault="008D0668" w:rsidP="008D0668">
      <w:pPr>
        <w:pStyle w:val="FirstParagraph"/>
        <w:rPr>
          <w:lang w:val="hr-HR"/>
        </w:rPr>
      </w:pPr>
      <w:r w:rsidRPr="00B66E88">
        <w:rPr>
          <w:lang w:val="hr-HR"/>
        </w:rPr>
        <w:t>Upravljanje datumima i vremenskim oznakama uvijek predstavlja izazov kod rada s podatkovnim skupovima jer moramo voditi računa o stvarima kao što su:</w:t>
      </w:r>
    </w:p>
    <w:p w14:paraId="5EB2F5EF" w14:textId="77777777" w:rsidR="008D0668" w:rsidRPr="00B66E88" w:rsidRDefault="008D0668" w:rsidP="008D0668">
      <w:pPr>
        <w:pStyle w:val="Compact"/>
        <w:numPr>
          <w:ilvl w:val="0"/>
          <w:numId w:val="20"/>
        </w:numPr>
        <w:rPr>
          <w:lang w:val="hr-HR"/>
        </w:rPr>
      </w:pPr>
      <w:r w:rsidRPr="00B66E88">
        <w:rPr>
          <w:lang w:val="hr-HR"/>
        </w:rPr>
        <w:t>različiti oblici i standardi prikaza datuma i vremena</w:t>
      </w:r>
    </w:p>
    <w:p w14:paraId="1291B313" w14:textId="77777777" w:rsidR="008D0668" w:rsidRPr="00B66E88" w:rsidRDefault="008D0668" w:rsidP="008D0668">
      <w:pPr>
        <w:pStyle w:val="Compact"/>
        <w:numPr>
          <w:ilvl w:val="0"/>
          <w:numId w:val="20"/>
        </w:numPr>
        <w:rPr>
          <w:lang w:val="hr-HR"/>
        </w:rPr>
      </w:pPr>
      <w:r w:rsidRPr="00B66E88">
        <w:rPr>
          <w:lang w:val="hr-HR"/>
        </w:rPr>
        <w:t>različite interne reprezentacije</w:t>
      </w:r>
    </w:p>
    <w:p w14:paraId="7A8FA19C" w14:textId="77777777" w:rsidR="008D0668" w:rsidRPr="00B66E88" w:rsidRDefault="008D0668" w:rsidP="008D0668">
      <w:pPr>
        <w:pStyle w:val="Compact"/>
        <w:numPr>
          <w:ilvl w:val="0"/>
          <w:numId w:val="20"/>
        </w:numPr>
        <w:rPr>
          <w:lang w:val="hr-HR"/>
        </w:rPr>
      </w:pPr>
      <w:r w:rsidRPr="00B66E88">
        <w:rPr>
          <w:lang w:val="hr-HR"/>
        </w:rPr>
        <w:t>različite vremenske zone</w:t>
      </w:r>
    </w:p>
    <w:p w14:paraId="7337E956" w14:textId="77777777" w:rsidR="008D0668" w:rsidRPr="00B66E88" w:rsidRDefault="008D0668" w:rsidP="008D0668">
      <w:pPr>
        <w:pStyle w:val="Compact"/>
        <w:numPr>
          <w:ilvl w:val="0"/>
          <w:numId w:val="20"/>
        </w:numPr>
        <w:rPr>
          <w:lang w:val="hr-HR"/>
        </w:rPr>
      </w:pPr>
      <w:r w:rsidRPr="00B66E88">
        <w:rPr>
          <w:lang w:val="hr-HR"/>
        </w:rPr>
        <w:t>razlika između matematičkog i kalendarskog poimanja vremenskih razdoblja</w:t>
      </w:r>
    </w:p>
    <w:p w14:paraId="42FF7843" w14:textId="77777777" w:rsidR="008D0668" w:rsidRPr="00B66E88" w:rsidRDefault="008D0668" w:rsidP="008D0668">
      <w:pPr>
        <w:pStyle w:val="FirstParagraph"/>
        <w:rPr>
          <w:lang w:val="hr-HR"/>
        </w:rPr>
      </w:pPr>
      <w:r w:rsidRPr="00B66E88">
        <w:rPr>
          <w:lang w:val="hr-HR"/>
        </w:rPr>
        <w:t>Jedan od češće korištenih standarda je tzv. UNIX vrijeme (ili POSIX vrijeme) koje zadani trenutak računa kao broj sekundi proteklih od ponoći 1. siječnja 1970. UTC (</w:t>
      </w:r>
      <w:proofErr w:type="spellStart"/>
      <w:r w:rsidRPr="00B66E88">
        <w:rPr>
          <w:lang w:val="hr-HR"/>
        </w:rPr>
        <w:t>Coordinated</w:t>
      </w:r>
      <w:proofErr w:type="spellEnd"/>
      <w:r w:rsidRPr="00B66E88">
        <w:rPr>
          <w:lang w:val="hr-HR"/>
        </w:rPr>
        <w:t xml:space="preserve"> </w:t>
      </w:r>
      <w:proofErr w:type="spellStart"/>
      <w:r w:rsidRPr="00B66E88">
        <w:rPr>
          <w:lang w:val="hr-HR"/>
        </w:rPr>
        <w:t>Universal</w:t>
      </w:r>
      <w:proofErr w:type="spellEnd"/>
      <w:r w:rsidRPr="00B66E88">
        <w:rPr>
          <w:lang w:val="hr-HR"/>
        </w:rPr>
        <w:t xml:space="preserve"> Time). Ne koriste svi informacijski sustavi POSIX vrijeme; na primjer, Microsoft Excel ima svoj format gdje broji dane od 1. 1. 1900. te za svaki određeni dan određuje broj sati, minuta i sekundi proteklih od ponoći.</w:t>
      </w:r>
    </w:p>
    <w:p w14:paraId="5DB56B18" w14:textId="77777777" w:rsidR="008D0668" w:rsidRPr="00B66E88" w:rsidRDefault="008D0668" w:rsidP="008D0668">
      <w:pPr>
        <w:pStyle w:val="BodyText"/>
        <w:rPr>
          <w:lang w:val="hr-HR"/>
        </w:rPr>
      </w:pPr>
      <w:r w:rsidRPr="00B66E88">
        <w:rPr>
          <w:lang w:val="hr-HR"/>
        </w:rPr>
        <w:t>Programski jezik R ima tri klase za upravljanje datumima / vremenskim oznakama:</w:t>
      </w:r>
    </w:p>
    <w:p w14:paraId="13DA5FDF" w14:textId="77777777" w:rsidR="008D0668" w:rsidRPr="00B66E88" w:rsidRDefault="008D0668" w:rsidP="008D0668">
      <w:pPr>
        <w:pStyle w:val="Compact"/>
        <w:numPr>
          <w:ilvl w:val="0"/>
          <w:numId w:val="20"/>
        </w:numPr>
        <w:rPr>
          <w:lang w:val="hr-HR"/>
        </w:rPr>
      </w:pPr>
      <w:r w:rsidRPr="00B66E88">
        <w:rPr>
          <w:rStyle w:val="VerbatimChar"/>
          <w:lang w:val="hr-HR"/>
        </w:rPr>
        <w:t>Date</w:t>
      </w:r>
      <w:r w:rsidRPr="00B66E88">
        <w:rPr>
          <w:lang w:val="hr-HR"/>
        </w:rPr>
        <w:t xml:space="preserve"> za prikaz datuma</w:t>
      </w:r>
    </w:p>
    <w:p w14:paraId="3B9CB3EC"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POSIXct</w:t>
      </w:r>
      <w:proofErr w:type="spellEnd"/>
      <w:r w:rsidRPr="00B66E88">
        <w:rPr>
          <w:lang w:val="hr-HR"/>
        </w:rPr>
        <w:t xml:space="preserve"> za kompaktan prikaz vremenske oznake</w:t>
      </w:r>
    </w:p>
    <w:p w14:paraId="05AF2A46"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POSIXlt</w:t>
      </w:r>
      <w:proofErr w:type="spellEnd"/>
      <w:r w:rsidRPr="00B66E88">
        <w:rPr>
          <w:lang w:val="hr-HR"/>
        </w:rPr>
        <w:t xml:space="preserve"> za „dugi” prikaz vremenske oznake (u obliku liste)</w:t>
      </w:r>
    </w:p>
    <w:p w14:paraId="2BF5621F" w14:textId="77777777" w:rsidR="008D0668" w:rsidRPr="00B66E88" w:rsidRDefault="008D0668" w:rsidP="008D0668">
      <w:pPr>
        <w:pStyle w:val="Heading3"/>
        <w:rPr>
          <w:lang w:val="hr-HR"/>
        </w:rPr>
      </w:pPr>
      <w:bookmarkStart w:id="139" w:name="klasa-date-i-pripadne-funkcije"/>
      <w:bookmarkStart w:id="140" w:name="_Toc67657259"/>
      <w:bookmarkStart w:id="141" w:name="_Toc69308004"/>
      <w:r w:rsidRPr="00B66E88">
        <w:rPr>
          <w:lang w:val="hr-HR"/>
        </w:rPr>
        <w:t xml:space="preserve">Klasa </w:t>
      </w:r>
      <w:r w:rsidRPr="00B66E88">
        <w:rPr>
          <w:rStyle w:val="VerbatimChar"/>
          <w:lang w:val="hr-HR"/>
        </w:rPr>
        <w:t>Date</w:t>
      </w:r>
      <w:r w:rsidRPr="00B66E88">
        <w:rPr>
          <w:lang w:val="hr-HR"/>
        </w:rPr>
        <w:t xml:space="preserve"> i pripadne funkcije</w:t>
      </w:r>
      <w:bookmarkEnd w:id="139"/>
      <w:bookmarkEnd w:id="140"/>
      <w:bookmarkEnd w:id="141"/>
    </w:p>
    <w:p w14:paraId="7FC21CEB" w14:textId="77777777" w:rsidR="008D0668" w:rsidRPr="00B66E88" w:rsidRDefault="008D0668" w:rsidP="008D0668">
      <w:pPr>
        <w:pStyle w:val="FirstParagraph"/>
        <w:rPr>
          <w:lang w:val="hr-HR"/>
        </w:rPr>
      </w:pPr>
      <w:r w:rsidRPr="00B66E88">
        <w:rPr>
          <w:lang w:val="hr-HR"/>
        </w:rPr>
        <w:t xml:space="preserve">Klasu </w:t>
      </w:r>
      <w:r w:rsidRPr="00B66E88">
        <w:rPr>
          <w:rStyle w:val="VerbatimChar"/>
          <w:lang w:val="hr-HR"/>
        </w:rPr>
        <w:t>Date</w:t>
      </w:r>
      <w:r w:rsidRPr="00B66E88">
        <w:rPr>
          <w:lang w:val="hr-HR"/>
        </w:rPr>
        <w:t xml:space="preserve"> koristimo kada nas zanima datum, ali ne i vrijeme neke opservacije ili poslovnoga događaja. Ova klasa nema svoj konstruktor, već objekte ovoga tipa (najčešće) stvaramo uz pomoć sljedećih funkcija:</w:t>
      </w:r>
    </w:p>
    <w:p w14:paraId="54DC6585"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ys.Date</w:t>
      </w:r>
      <w:proofErr w:type="spellEnd"/>
      <w:r w:rsidRPr="00B66E88">
        <w:rPr>
          <w:rStyle w:val="VerbatimChar"/>
          <w:lang w:val="hr-HR"/>
        </w:rPr>
        <w:t>()</w:t>
      </w:r>
      <w:r w:rsidRPr="00B66E88">
        <w:rPr>
          <w:lang w:val="hr-HR"/>
        </w:rPr>
        <w:t xml:space="preserve"> koja vraća današnji datum</w:t>
      </w:r>
    </w:p>
    <w:p w14:paraId="262F8CCA"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as.Date</w:t>
      </w:r>
      <w:proofErr w:type="spellEnd"/>
      <w:r w:rsidRPr="00B66E88">
        <w:rPr>
          <w:rStyle w:val="VerbatimChar"/>
          <w:lang w:val="hr-HR"/>
        </w:rPr>
        <w:t>()</w:t>
      </w:r>
      <w:r w:rsidRPr="00B66E88">
        <w:rPr>
          <w:lang w:val="hr-HR"/>
        </w:rPr>
        <w:t xml:space="preserve"> kojoj kao parametar prosljeđujemo znakovni niz koji reprezentira datum.</w:t>
      </w:r>
    </w:p>
    <w:p w14:paraId="0938E353" w14:textId="77777777" w:rsidR="008D0668" w:rsidRDefault="008D0668" w:rsidP="008D0668">
      <w:pPr>
        <w:pStyle w:val="FirstParagraph"/>
        <w:rPr>
          <w:lang w:val="hr-HR"/>
        </w:rPr>
      </w:pPr>
      <w:r w:rsidRPr="00B66E88">
        <w:rPr>
          <w:lang w:val="hr-HR"/>
        </w:rPr>
        <w:t xml:space="preserve">Funkcija </w:t>
      </w:r>
      <w:proofErr w:type="spellStart"/>
      <w:r w:rsidRPr="00B66E88">
        <w:rPr>
          <w:rStyle w:val="VerbatimChar"/>
          <w:lang w:val="hr-HR"/>
        </w:rPr>
        <w:t>as.Date</w:t>
      </w:r>
      <w:proofErr w:type="spellEnd"/>
      <w:r w:rsidRPr="00B66E88">
        <w:rPr>
          <w:rStyle w:val="VerbatimChar"/>
          <w:lang w:val="hr-HR"/>
        </w:rPr>
        <w:t>()</w:t>
      </w:r>
      <w:r w:rsidRPr="00B66E88">
        <w:rPr>
          <w:lang w:val="hr-HR"/>
        </w:rPr>
        <w:t xml:space="preserve"> po </w:t>
      </w:r>
      <w:proofErr w:type="spellStart"/>
      <w:r w:rsidRPr="00B66E88">
        <w:rPr>
          <w:i/>
          <w:lang w:val="hr-HR"/>
        </w:rPr>
        <w:t>defaultu</w:t>
      </w:r>
      <w:proofErr w:type="spellEnd"/>
      <w:r w:rsidRPr="00B66E88">
        <w:rPr>
          <w:lang w:val="hr-HR"/>
        </w:rPr>
        <w:t xml:space="preserve"> prihvaća datume oblika </w:t>
      </w:r>
      <w:r w:rsidRPr="00B66E88">
        <w:rPr>
          <w:rStyle w:val="VerbatimChar"/>
          <w:lang w:val="hr-HR"/>
        </w:rPr>
        <w:t>%Y-%m-%d</w:t>
      </w:r>
      <w:r w:rsidRPr="00B66E88">
        <w:rPr>
          <w:lang w:val="hr-HR"/>
        </w:rPr>
        <w:t xml:space="preserve">, gdje </w:t>
      </w:r>
      <w:r w:rsidRPr="00B66E88">
        <w:rPr>
          <w:rStyle w:val="VerbatimChar"/>
          <w:lang w:val="hr-HR"/>
        </w:rPr>
        <w:t>%Y</w:t>
      </w:r>
      <w:r w:rsidRPr="00B66E88">
        <w:rPr>
          <w:lang w:val="hr-HR"/>
        </w:rPr>
        <w:t xml:space="preserve"> predstavlja četveroznamenkastu godinu a </w:t>
      </w:r>
      <w:r w:rsidRPr="00B66E88">
        <w:rPr>
          <w:rStyle w:val="VerbatimChar"/>
          <w:lang w:val="hr-HR"/>
        </w:rPr>
        <w:t>%m</w:t>
      </w:r>
      <w:r w:rsidRPr="00B66E88">
        <w:rPr>
          <w:lang w:val="hr-HR"/>
        </w:rPr>
        <w:t xml:space="preserve"> i </w:t>
      </w:r>
      <w:r w:rsidRPr="00B66E88">
        <w:rPr>
          <w:rStyle w:val="VerbatimChar"/>
          <w:lang w:val="hr-HR"/>
        </w:rPr>
        <w:t>%d</w:t>
      </w:r>
      <w:r w:rsidRPr="00B66E88">
        <w:rPr>
          <w:lang w:val="hr-HR"/>
        </w:rPr>
        <w:t xml:space="preserve"> dvoznamenkast mjesec i dan. Ako želimo interpretirati datum koji je zapisan u nekom drugom obliku, funkciji moramo dodati parametar </w:t>
      </w:r>
      <w:r w:rsidRPr="00B66E88">
        <w:rPr>
          <w:rStyle w:val="VerbatimChar"/>
          <w:lang w:val="hr-HR"/>
        </w:rPr>
        <w:t>format</w:t>
      </w:r>
      <w:r w:rsidRPr="00B66E88">
        <w:rPr>
          <w:lang w:val="hr-HR"/>
        </w:rPr>
        <w:t xml:space="preserve"> koji će parametarski opisati oblik koji koristimo (npr. za </w:t>
      </w:r>
      <w:r w:rsidRPr="00B66E88">
        <w:rPr>
          <w:rStyle w:val="VerbatimChar"/>
          <w:lang w:val="hr-HR"/>
        </w:rPr>
        <w:t>28/10/1978</w:t>
      </w:r>
      <w:r w:rsidRPr="00B66E88">
        <w:rPr>
          <w:lang w:val="hr-HR"/>
        </w:rPr>
        <w:t xml:space="preserve"> bi vrijednost parametra </w:t>
      </w:r>
      <w:r w:rsidRPr="00B66E88">
        <w:rPr>
          <w:rStyle w:val="VerbatimChar"/>
          <w:lang w:val="hr-HR"/>
        </w:rPr>
        <w:t>format</w:t>
      </w:r>
      <w:r w:rsidRPr="00B66E88">
        <w:rPr>
          <w:lang w:val="hr-HR"/>
        </w:rPr>
        <w:t xml:space="preserve"> trebala bi biti </w:t>
      </w:r>
      <w:r w:rsidRPr="00B66E88">
        <w:rPr>
          <w:rStyle w:val="VerbatimChar"/>
          <w:lang w:val="hr-HR"/>
        </w:rPr>
        <w:t>%d/%m/%Y</w:t>
      </w:r>
      <w:r w:rsidRPr="00B66E88">
        <w:rPr>
          <w:lang w:val="hr-HR"/>
        </w:rPr>
        <w:t xml:space="preserve">). Sve moguće oblikovne specifikacije mogu se pogledati uz pomoć naredbe </w:t>
      </w:r>
      <w:r w:rsidRPr="00B66E88">
        <w:rPr>
          <w:rStyle w:val="VerbatimChar"/>
          <w:lang w:val="hr-HR"/>
        </w:rPr>
        <w:t>?</w:t>
      </w:r>
      <w:proofErr w:type="spellStart"/>
      <w:r w:rsidRPr="00B66E88">
        <w:rPr>
          <w:rStyle w:val="VerbatimChar"/>
          <w:lang w:val="hr-HR"/>
        </w:rPr>
        <w:t>strptime</w:t>
      </w:r>
      <w:proofErr w:type="spellEnd"/>
      <w:r w:rsidRPr="00B66E88">
        <w:rPr>
          <w:lang w:val="hr-HR"/>
        </w:rPr>
        <w:t xml:space="preserve"> iako, kao što ćemo se uvjeriti kasnije, jednostavnija metoda jest koristiti se funkcijama paketa </w:t>
      </w:r>
      <w:proofErr w:type="spellStart"/>
      <w:r w:rsidRPr="00B66E88">
        <w:rPr>
          <w:rStyle w:val="VerbatimChar"/>
          <w:lang w:val="hr-HR"/>
        </w:rPr>
        <w:t>lubridate</w:t>
      </w:r>
      <w:proofErr w:type="spellEnd"/>
      <w:r w:rsidRPr="00B66E88">
        <w:rPr>
          <w:lang w:val="hr-HR"/>
        </w:rPr>
        <w:t>.</w:t>
      </w:r>
    </w:p>
    <w:p w14:paraId="667594A2" w14:textId="77777777" w:rsidR="008D0668" w:rsidRDefault="008D0668" w:rsidP="008D0668">
      <w:pPr>
        <w:pStyle w:val="BodyText"/>
        <w:rPr>
          <w:lang w:val="hr-HR"/>
        </w:rPr>
      </w:pPr>
    </w:p>
    <w:p w14:paraId="47D3EE82" w14:textId="33B7187B" w:rsidR="001F1E64" w:rsidRDefault="001F1E64">
      <w:pPr>
        <w:suppressAutoHyphens w:val="0"/>
        <w:spacing w:before="0" w:after="160" w:line="259" w:lineRule="auto"/>
        <w:ind w:left="0"/>
        <w:jc w:val="left"/>
        <w:rPr>
          <w:rFonts w:eastAsiaTheme="minorHAnsi" w:cstheme="minorBidi"/>
          <w:kern w:val="0"/>
          <w:lang w:eastAsia="en-US"/>
        </w:rPr>
      </w:pPr>
      <w:r>
        <w:br w:type="page"/>
      </w:r>
    </w:p>
    <w:p w14:paraId="2871BB08" w14:textId="77777777" w:rsidR="008D0668" w:rsidRPr="00B66E88" w:rsidRDefault="008D0668" w:rsidP="008D0668">
      <w:pPr>
        <w:pStyle w:val="BodyText"/>
        <w:rPr>
          <w:lang w:val="hr-HR"/>
        </w:rPr>
      </w:pPr>
      <w:r w:rsidRPr="00B66E88">
        <w:rPr>
          <w:b/>
          <w:lang w:val="hr-HR"/>
        </w:rPr>
        <w:lastRenderedPageBreak/>
        <w:t xml:space="preserve">Vježba 19: Klasa </w:t>
      </w:r>
      <w:r w:rsidRPr="00B66E88">
        <w:rPr>
          <w:rStyle w:val="VerbatimChar"/>
          <w:lang w:val="hr-HR"/>
        </w:rPr>
        <w:t>Date</w:t>
      </w:r>
    </w:p>
    <w:p w14:paraId="2E20F886" w14:textId="77777777" w:rsidR="008D0668" w:rsidRPr="00B66E88" w:rsidRDefault="008D0668" w:rsidP="008D0668">
      <w:pPr>
        <w:pStyle w:val="SourceCode"/>
        <w:rPr>
          <w:lang w:val="hr-HR"/>
        </w:rPr>
      </w:pPr>
      <w:r w:rsidRPr="00B66E88">
        <w:rPr>
          <w:rStyle w:val="CommentTok"/>
          <w:lang w:val="hr-HR"/>
        </w:rPr>
        <w:t># ispišite današnji datum</w:t>
      </w:r>
      <w:r w:rsidRPr="00B66E88">
        <w:rPr>
          <w:lang w:val="hr-HR"/>
        </w:rPr>
        <w:br/>
      </w:r>
      <w:r w:rsidRPr="00B66E88">
        <w:rPr>
          <w:lang w:val="hr-HR"/>
        </w:rPr>
        <w:br/>
      </w:r>
      <w:r w:rsidRPr="00B66E88">
        <w:rPr>
          <w:rStyle w:val="CommentTok"/>
          <w:lang w:val="hr-HR"/>
        </w:rPr>
        <w:t># pretvorite sljedeće znakovne nizove u objekt tipa `Date` i ispišite rezultat na zaslon:</w:t>
      </w:r>
      <w:r w:rsidRPr="00B66E88">
        <w:rPr>
          <w:lang w:val="hr-HR"/>
        </w:rPr>
        <w:br/>
      </w:r>
      <w:r w:rsidRPr="00B66E88">
        <w:rPr>
          <w:rStyle w:val="CommentTok"/>
          <w:lang w:val="hr-HR"/>
        </w:rPr>
        <w:t># '1986-12-27','2016-31-05', '17. 10. 2015.', '01#01#2001'</w:t>
      </w:r>
    </w:p>
    <w:p w14:paraId="41EB059F" w14:textId="77777777" w:rsidR="008D0668" w:rsidRPr="00B66E88" w:rsidRDefault="008D0668" w:rsidP="008D0668">
      <w:pPr>
        <w:pStyle w:val="FirstParagraph"/>
        <w:rPr>
          <w:lang w:val="hr-HR"/>
        </w:rPr>
      </w:pPr>
      <w:r w:rsidRPr="00B66E88">
        <w:rPr>
          <w:lang w:val="hr-HR"/>
        </w:rPr>
        <w:t>S datumima možemo raditi jednostavne računske operacije kao što je dodavanje i oduzimanje dana (koristimo operatore + i - i cijele brojeve) ili razliku u danima između dvaju datuma (operator -).</w:t>
      </w:r>
    </w:p>
    <w:p w14:paraId="70436F8A" w14:textId="77777777" w:rsidR="008D0668" w:rsidRPr="00B66E88" w:rsidRDefault="008D0668" w:rsidP="008D0668">
      <w:pPr>
        <w:pStyle w:val="BodyText"/>
        <w:rPr>
          <w:lang w:val="hr-HR"/>
        </w:rPr>
      </w:pPr>
      <w:r w:rsidRPr="00B66E88">
        <w:rPr>
          <w:b/>
          <w:lang w:val="hr-HR"/>
        </w:rPr>
        <w:t>Vježba 20: Aritmetika s datumima</w:t>
      </w:r>
    </w:p>
    <w:p w14:paraId="661AE59C" w14:textId="77777777" w:rsidR="008D0668" w:rsidRPr="00B66E88" w:rsidRDefault="008D0668" w:rsidP="008D0668">
      <w:pPr>
        <w:pStyle w:val="SourceCode"/>
        <w:rPr>
          <w:lang w:val="hr-HR"/>
        </w:rPr>
      </w:pPr>
      <w:r w:rsidRPr="00B66E88">
        <w:rPr>
          <w:rStyle w:val="CommentTok"/>
          <w:lang w:val="hr-HR"/>
        </w:rPr>
        <w:t># ispišite koji je datum bio 1000 dana prije današnjeg datuma</w:t>
      </w:r>
      <w:r w:rsidRPr="00B66E88">
        <w:rPr>
          <w:lang w:val="hr-HR"/>
        </w:rPr>
        <w:br/>
      </w:r>
      <w:r w:rsidRPr="00B66E88">
        <w:rPr>
          <w:lang w:val="hr-HR"/>
        </w:rPr>
        <w:br/>
      </w:r>
      <w:r w:rsidRPr="00B66E88">
        <w:rPr>
          <w:rStyle w:val="CommentTok"/>
          <w:lang w:val="hr-HR"/>
        </w:rPr>
        <w:t># dodajte jedan dan datumima 28.2.2015. i 28.2.2016 i ispišite rezultat</w:t>
      </w:r>
      <w:r w:rsidRPr="00B66E88">
        <w:rPr>
          <w:lang w:val="hr-HR"/>
        </w:rPr>
        <w:br/>
      </w:r>
      <w:r w:rsidRPr="00B66E88">
        <w:rPr>
          <w:lang w:val="hr-HR"/>
        </w:rPr>
        <w:br/>
      </w:r>
      <w:r w:rsidRPr="00B66E88">
        <w:rPr>
          <w:rStyle w:val="CommentTok"/>
          <w:lang w:val="hr-HR"/>
        </w:rPr>
        <w:t># ispišite koliko je dana prošlo od 1.1.2000. do danas</w:t>
      </w:r>
    </w:p>
    <w:p w14:paraId="30E781D7" w14:textId="77777777" w:rsidR="008D0668" w:rsidRPr="00B66E88" w:rsidRDefault="008D0668" w:rsidP="008D0668">
      <w:pPr>
        <w:pStyle w:val="FirstParagraph"/>
        <w:rPr>
          <w:lang w:val="hr-HR"/>
        </w:rPr>
      </w:pPr>
      <w:r w:rsidRPr="00B66E88">
        <w:rPr>
          <w:lang w:val="hr-HR"/>
        </w:rPr>
        <w:t xml:space="preserve">Zadnji će izraz zapravo rezultirati objektom klase </w:t>
      </w:r>
      <w:proofErr w:type="spellStart"/>
      <w:r w:rsidRPr="00B66E88">
        <w:rPr>
          <w:rStyle w:val="VerbatimChar"/>
          <w:lang w:val="hr-HR"/>
        </w:rPr>
        <w:t>difftime</w:t>
      </w:r>
      <w:proofErr w:type="spellEnd"/>
      <w:r w:rsidRPr="00B66E88">
        <w:rPr>
          <w:lang w:val="hr-HR"/>
        </w:rPr>
        <w:t xml:space="preserve"> koja označava vremenski interval. Ispis koristi tzv. automatski odabir jedinice (konkretno, parametar </w:t>
      </w:r>
      <w:proofErr w:type="spellStart"/>
      <w:r w:rsidRPr="00B66E88">
        <w:rPr>
          <w:rStyle w:val="VerbatimChar"/>
          <w:lang w:val="hr-HR"/>
        </w:rPr>
        <w:t>units</w:t>
      </w:r>
      <w:proofErr w:type="spellEnd"/>
      <w:r w:rsidRPr="00B66E88">
        <w:rPr>
          <w:lang w:val="hr-HR"/>
        </w:rPr>
        <w:t xml:space="preserve"> postavljen na </w:t>
      </w:r>
      <w:r w:rsidRPr="00B66E88">
        <w:rPr>
          <w:rStyle w:val="VerbatimChar"/>
          <w:lang w:val="hr-HR"/>
        </w:rPr>
        <w:t>"auto"</w:t>
      </w:r>
      <w:r w:rsidRPr="00B66E88">
        <w:rPr>
          <w:lang w:val="hr-HR"/>
        </w:rPr>
        <w:t xml:space="preserve">) koji će pokušati odabrati najprikladniju vremensku jedinicu za ispis. Ako želimo eksplicitno odabrati koju vremensku jedinicu želimo (sekunde, minute, sate, dane ili tjedne), možemo umjesto operatora </w:t>
      </w:r>
      <w:r w:rsidRPr="00B66E88">
        <w:rPr>
          <w:rStyle w:val="VerbatimChar"/>
          <w:lang w:val="hr-HR"/>
        </w:rPr>
        <w:t>-</w:t>
      </w:r>
      <w:r w:rsidRPr="00B66E88">
        <w:rPr>
          <w:lang w:val="hr-HR"/>
        </w:rPr>
        <w:t xml:space="preserve"> koristiti funkciju </w:t>
      </w:r>
      <w:proofErr w:type="spellStart"/>
      <w:r w:rsidRPr="00B66E88">
        <w:rPr>
          <w:rStyle w:val="VerbatimChar"/>
          <w:lang w:val="hr-HR"/>
        </w:rPr>
        <w:t>difftime</w:t>
      </w:r>
      <w:proofErr w:type="spellEnd"/>
      <w:r w:rsidRPr="00B66E88">
        <w:rPr>
          <w:lang w:val="hr-HR"/>
        </w:rPr>
        <w:t xml:space="preserve"> uz parametar </w:t>
      </w:r>
      <w:proofErr w:type="spellStart"/>
      <w:r w:rsidRPr="00B66E88">
        <w:rPr>
          <w:rStyle w:val="VerbatimChar"/>
          <w:lang w:val="hr-HR"/>
        </w:rPr>
        <w:t>units</w:t>
      </w:r>
      <w:proofErr w:type="spellEnd"/>
      <w:r w:rsidRPr="00B66E88">
        <w:rPr>
          <w:lang w:val="hr-HR"/>
        </w:rPr>
        <w:t xml:space="preserve"> postavljen na znakovni niz odabrane vremenske jedinice (</w:t>
      </w:r>
      <w:r w:rsidRPr="00B66E88">
        <w:rPr>
          <w:rStyle w:val="VerbatimChar"/>
          <w:lang w:val="hr-HR"/>
        </w:rPr>
        <w:t>"</w:t>
      </w:r>
      <w:proofErr w:type="spellStart"/>
      <w:r w:rsidRPr="00B66E88">
        <w:rPr>
          <w:rStyle w:val="VerbatimChar"/>
          <w:lang w:val="hr-HR"/>
        </w:rPr>
        <w:t>seconds</w:t>
      </w:r>
      <w:proofErr w:type="spellEnd"/>
      <w:r w:rsidRPr="00B66E88">
        <w:rPr>
          <w:rStyle w:val="VerbatimChar"/>
          <w:lang w:val="hr-HR"/>
        </w:rPr>
        <w:t>"</w:t>
      </w:r>
      <w:r w:rsidRPr="00B66E88">
        <w:rPr>
          <w:lang w:val="hr-HR"/>
        </w:rPr>
        <w:t xml:space="preserve">, </w:t>
      </w:r>
      <w:r w:rsidRPr="00B66E88">
        <w:rPr>
          <w:rStyle w:val="VerbatimChar"/>
          <w:lang w:val="hr-HR"/>
        </w:rPr>
        <w:t>"</w:t>
      </w:r>
      <w:proofErr w:type="spellStart"/>
      <w:r w:rsidRPr="00B66E88">
        <w:rPr>
          <w:rStyle w:val="VerbatimChar"/>
          <w:lang w:val="hr-HR"/>
        </w:rPr>
        <w:t>minutes</w:t>
      </w:r>
      <w:proofErr w:type="spellEnd"/>
      <w:r w:rsidRPr="00B66E88">
        <w:rPr>
          <w:rStyle w:val="VerbatimChar"/>
          <w:lang w:val="hr-HR"/>
        </w:rPr>
        <w:t>"</w:t>
      </w:r>
      <w:r w:rsidRPr="00B66E88">
        <w:rPr>
          <w:lang w:val="hr-HR"/>
        </w:rPr>
        <w:t>, itd.).</w:t>
      </w:r>
    </w:p>
    <w:p w14:paraId="3C6CEBB9" w14:textId="77777777" w:rsidR="008D0668" w:rsidRPr="00B66E88" w:rsidRDefault="008D0668" w:rsidP="008D0668">
      <w:pPr>
        <w:pStyle w:val="BodyText"/>
        <w:rPr>
          <w:lang w:val="hr-HR"/>
        </w:rPr>
      </w:pPr>
      <w:r w:rsidRPr="00B66E88">
        <w:rPr>
          <w:b/>
          <w:lang w:val="hr-HR"/>
        </w:rPr>
        <w:t xml:space="preserve">Vježba 21: Funkcija </w:t>
      </w:r>
      <w:proofErr w:type="spellStart"/>
      <w:r w:rsidRPr="00B66E88">
        <w:rPr>
          <w:rStyle w:val="VerbatimChar"/>
          <w:lang w:val="hr-HR"/>
        </w:rPr>
        <w:t>difftime</w:t>
      </w:r>
      <w:proofErr w:type="spellEnd"/>
    </w:p>
    <w:p w14:paraId="399BF126" w14:textId="77777777" w:rsidR="008D0668" w:rsidRPr="00B66E88" w:rsidRDefault="008D0668" w:rsidP="008D0668">
      <w:pPr>
        <w:pStyle w:val="SourceCode"/>
        <w:rPr>
          <w:lang w:val="hr-HR"/>
        </w:rPr>
      </w:pPr>
      <w:r w:rsidRPr="00B66E88">
        <w:rPr>
          <w:rStyle w:val="CommentTok"/>
          <w:lang w:val="hr-HR"/>
        </w:rPr>
        <w:t># Koliko je prošlo tjedana između 1.3.2016. i 1.3.2015.?</w:t>
      </w:r>
      <w:r w:rsidRPr="00B66E88">
        <w:rPr>
          <w:lang w:val="hr-HR"/>
        </w:rPr>
        <w:br/>
      </w:r>
      <w:r w:rsidRPr="00B66E88">
        <w:rPr>
          <w:rStyle w:val="CommentTok"/>
          <w:lang w:val="hr-HR"/>
        </w:rPr>
        <w:t># koristite funkciju `</w:t>
      </w:r>
      <w:proofErr w:type="spellStart"/>
      <w:r w:rsidRPr="00B66E88">
        <w:rPr>
          <w:rStyle w:val="CommentTok"/>
          <w:lang w:val="hr-HR"/>
        </w:rPr>
        <w:t>difftime</w:t>
      </w:r>
      <w:proofErr w:type="spellEnd"/>
      <w:r w:rsidRPr="00B66E88">
        <w:rPr>
          <w:rStyle w:val="CommentTok"/>
          <w:lang w:val="hr-HR"/>
        </w:rPr>
        <w:t>`</w:t>
      </w:r>
      <w:r w:rsidRPr="00B66E88">
        <w:rPr>
          <w:lang w:val="hr-HR"/>
        </w:rPr>
        <w:br/>
      </w:r>
      <w:r w:rsidRPr="00B66E88">
        <w:rPr>
          <w:rStyle w:val="CommentTok"/>
          <w:lang w:val="hr-HR"/>
        </w:rPr>
        <w:t># NAPOMENA: ne morate eksplicitno pozvati funkciju `</w:t>
      </w:r>
      <w:proofErr w:type="spellStart"/>
      <w:r w:rsidRPr="00B66E88">
        <w:rPr>
          <w:rStyle w:val="CommentTok"/>
          <w:lang w:val="hr-HR"/>
        </w:rPr>
        <w:t>as.Date</w:t>
      </w:r>
      <w:proofErr w:type="spellEnd"/>
      <w:r w:rsidRPr="00B66E88">
        <w:rPr>
          <w:rStyle w:val="CommentTok"/>
          <w:lang w:val="hr-HR"/>
        </w:rPr>
        <w:t>`, funkcija `</w:t>
      </w:r>
      <w:proofErr w:type="spellStart"/>
      <w:r w:rsidRPr="00B66E88">
        <w:rPr>
          <w:rStyle w:val="CommentTok"/>
          <w:lang w:val="hr-HR"/>
        </w:rPr>
        <w:t>difftime</w:t>
      </w:r>
      <w:proofErr w:type="spellEnd"/>
      <w:r w:rsidRPr="00B66E88">
        <w:rPr>
          <w:rStyle w:val="CommentTok"/>
          <w:lang w:val="hr-HR"/>
        </w:rPr>
        <w:t>`</w:t>
      </w:r>
      <w:r w:rsidRPr="00B66E88">
        <w:rPr>
          <w:lang w:val="hr-HR"/>
        </w:rPr>
        <w:br/>
      </w:r>
      <w:r w:rsidRPr="00B66E88">
        <w:rPr>
          <w:rStyle w:val="CommentTok"/>
          <w:lang w:val="hr-HR"/>
        </w:rPr>
        <w:t>#       će to sama učiniti ako pošaljete datum u nazivnom obliku</w:t>
      </w:r>
      <w:r w:rsidRPr="00B66E88">
        <w:rPr>
          <w:lang w:val="hr-HR"/>
        </w:rPr>
        <w:br/>
      </w:r>
      <w:r w:rsidRPr="00B66E88">
        <w:rPr>
          <w:lang w:val="hr-HR"/>
        </w:rPr>
        <w:br/>
      </w:r>
      <w:r w:rsidRPr="00B66E88">
        <w:rPr>
          <w:rStyle w:val="CommentTok"/>
          <w:lang w:val="hr-HR"/>
        </w:rPr>
        <w:t># koliko je prošlo sati od 1.3.2015. do danas?</w:t>
      </w:r>
    </w:p>
    <w:p w14:paraId="2E7F0996" w14:textId="77777777" w:rsidR="008D0668" w:rsidRPr="00B66E88" w:rsidRDefault="008D0668" w:rsidP="008D0668">
      <w:pPr>
        <w:pStyle w:val="FirstParagraph"/>
        <w:rPr>
          <w:lang w:val="hr-HR"/>
        </w:rPr>
      </w:pPr>
      <w:r w:rsidRPr="00B66E88">
        <w:rPr>
          <w:lang w:val="hr-HR"/>
        </w:rPr>
        <w:t xml:space="preserve">Funkcija </w:t>
      </w:r>
      <w:proofErr w:type="spellStart"/>
      <w:r w:rsidRPr="00B66E88">
        <w:rPr>
          <w:rStyle w:val="VerbatimChar"/>
          <w:lang w:val="hr-HR"/>
        </w:rPr>
        <w:t>difftime</w:t>
      </w:r>
      <w:proofErr w:type="spellEnd"/>
      <w:r w:rsidRPr="00B66E88">
        <w:rPr>
          <w:lang w:val="hr-HR"/>
        </w:rPr>
        <w:t xml:space="preserve"> zapravo radi i s vremenskim </w:t>
      </w:r>
      <w:proofErr w:type="spellStart"/>
      <w:r w:rsidRPr="00B66E88">
        <w:rPr>
          <w:lang w:val="hr-HR"/>
        </w:rPr>
        <w:t>oznakamam</w:t>
      </w:r>
      <w:proofErr w:type="spellEnd"/>
      <w:r w:rsidRPr="00B66E88">
        <w:rPr>
          <w:lang w:val="hr-HR"/>
        </w:rPr>
        <w:t xml:space="preserve"> tako da ne moramo nužno raditi samo na razini datuma, već se možemo spustiti do razine sekunde. Ovo ćemo isprobati kada naučimo klasu </w:t>
      </w:r>
      <w:proofErr w:type="spellStart"/>
      <w:r w:rsidRPr="00B66E88">
        <w:rPr>
          <w:rStyle w:val="VerbatimChar"/>
          <w:lang w:val="hr-HR"/>
        </w:rPr>
        <w:t>POSIXct</w:t>
      </w:r>
      <w:proofErr w:type="spellEnd"/>
      <w:r w:rsidRPr="00B66E88">
        <w:rPr>
          <w:lang w:val="hr-HR"/>
        </w:rPr>
        <w:t xml:space="preserve"> u nastavku. Isto tako, ako nam treba samo broj (sekundi, sati, dana i sl.), lako se poslužimo funkcijom </w:t>
      </w:r>
      <w:proofErr w:type="spellStart"/>
      <w:r w:rsidRPr="00B66E88">
        <w:rPr>
          <w:rStyle w:val="VerbatimChar"/>
          <w:lang w:val="hr-HR"/>
        </w:rPr>
        <w:t>as.numeric</w:t>
      </w:r>
      <w:proofErr w:type="spellEnd"/>
      <w:r w:rsidRPr="00B66E88">
        <w:rPr>
          <w:lang w:val="hr-HR"/>
        </w:rPr>
        <w:t>.</w:t>
      </w:r>
    </w:p>
    <w:p w14:paraId="5A9F7D9B" w14:textId="77777777" w:rsidR="008D0668" w:rsidRPr="00B66E88" w:rsidRDefault="008D0668" w:rsidP="008D0668">
      <w:pPr>
        <w:pStyle w:val="BodyText"/>
        <w:rPr>
          <w:lang w:val="hr-HR"/>
        </w:rPr>
      </w:pPr>
      <w:r w:rsidRPr="00B66E88">
        <w:rPr>
          <w:lang w:val="hr-HR"/>
        </w:rPr>
        <w:t xml:space="preserve">Jezik R implementira i posebnu varijantu funkcije </w:t>
      </w:r>
      <w:proofErr w:type="spellStart"/>
      <w:r w:rsidRPr="00B66E88">
        <w:rPr>
          <w:rStyle w:val="VerbatimChar"/>
          <w:lang w:val="hr-HR"/>
        </w:rPr>
        <w:t>seq</w:t>
      </w:r>
      <w:proofErr w:type="spellEnd"/>
      <w:r w:rsidRPr="00B66E88">
        <w:rPr>
          <w:lang w:val="hr-HR"/>
        </w:rPr>
        <w:t xml:space="preserve"> za rad s datumima, koja ima sljedeći potpis:</w:t>
      </w:r>
    </w:p>
    <w:p w14:paraId="33A29367" w14:textId="77777777" w:rsidR="008D0668" w:rsidRPr="00B66E88" w:rsidRDefault="008D0668" w:rsidP="008D0668">
      <w:pPr>
        <w:pStyle w:val="SourceCode"/>
        <w:rPr>
          <w:lang w:val="hr-HR"/>
        </w:rPr>
      </w:pPr>
      <w:proofErr w:type="spellStart"/>
      <w:r w:rsidRPr="00B66E88">
        <w:rPr>
          <w:rStyle w:val="KeywordTok"/>
          <w:lang w:val="hr-HR"/>
        </w:rPr>
        <w:t>seq</w:t>
      </w:r>
      <w:proofErr w:type="spellEnd"/>
      <w:r w:rsidRPr="00B66E88">
        <w:rPr>
          <w:rStyle w:val="NormalTok"/>
          <w:lang w:val="hr-HR"/>
        </w:rPr>
        <w:t>(</w:t>
      </w:r>
      <w:proofErr w:type="spellStart"/>
      <w:r w:rsidRPr="00B66E88">
        <w:rPr>
          <w:rStyle w:val="NormalTok"/>
          <w:lang w:val="hr-HR"/>
        </w:rPr>
        <w:t>from</w:t>
      </w:r>
      <w:proofErr w:type="spellEnd"/>
      <w:r w:rsidRPr="00B66E88">
        <w:rPr>
          <w:rStyle w:val="NormalTok"/>
          <w:lang w:val="hr-HR"/>
        </w:rPr>
        <w:t xml:space="preserve">, to, </w:t>
      </w:r>
      <w:proofErr w:type="spellStart"/>
      <w:r w:rsidRPr="00B66E88">
        <w:rPr>
          <w:rStyle w:val="NormalTok"/>
          <w:lang w:val="hr-HR"/>
        </w:rPr>
        <w:t>by</w:t>
      </w:r>
      <w:proofErr w:type="spellEnd"/>
      <w:r w:rsidRPr="00B66E88">
        <w:rPr>
          <w:rStyle w:val="NormalTok"/>
          <w:lang w:val="hr-HR"/>
        </w:rPr>
        <w:t xml:space="preserve">, </w:t>
      </w:r>
      <w:proofErr w:type="spellStart"/>
      <w:r w:rsidRPr="00B66E88">
        <w:rPr>
          <w:rStyle w:val="DataTypeTok"/>
          <w:lang w:val="hr-HR"/>
        </w:rPr>
        <w:t>length.out</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NULL</w:t>
      </w:r>
      <w:r w:rsidRPr="00B66E88">
        <w:rPr>
          <w:rStyle w:val="NormalTok"/>
          <w:lang w:val="hr-HR"/>
        </w:rPr>
        <w:t xml:space="preserve">, </w:t>
      </w:r>
      <w:proofErr w:type="spellStart"/>
      <w:r w:rsidRPr="00B66E88">
        <w:rPr>
          <w:rStyle w:val="DataTypeTok"/>
          <w:lang w:val="hr-HR"/>
        </w:rPr>
        <w:t>along.with</w:t>
      </w:r>
      <w:proofErr w:type="spellEnd"/>
      <w:r w:rsidRPr="00B66E88">
        <w:rPr>
          <w:rStyle w:val="DataTypeTok"/>
          <w:lang w:val="hr-HR"/>
        </w:rPr>
        <w:t xml:space="preserve"> =</w:t>
      </w:r>
      <w:r w:rsidRPr="00B66E88">
        <w:rPr>
          <w:rStyle w:val="NormalTok"/>
          <w:lang w:val="hr-HR"/>
        </w:rPr>
        <w:t xml:space="preserve"> </w:t>
      </w:r>
      <w:r w:rsidRPr="00B66E88">
        <w:rPr>
          <w:rStyle w:val="OtherTok"/>
          <w:lang w:val="hr-HR"/>
        </w:rPr>
        <w:t>NULL</w:t>
      </w:r>
      <w:r w:rsidRPr="00B66E88">
        <w:rPr>
          <w:rStyle w:val="NormalTok"/>
          <w:lang w:val="hr-HR"/>
        </w:rPr>
        <w:t>, ...)</w:t>
      </w:r>
    </w:p>
    <w:p w14:paraId="7EFDA610" w14:textId="77777777" w:rsidR="008D0668" w:rsidRDefault="008D0668" w:rsidP="008D0668">
      <w:pPr>
        <w:pStyle w:val="FirstParagraph"/>
        <w:rPr>
          <w:lang w:val="hr-HR"/>
        </w:rPr>
      </w:pPr>
    </w:p>
    <w:p w14:paraId="63D8B73C" w14:textId="77777777" w:rsidR="008D0668" w:rsidRDefault="008D0668" w:rsidP="008D0668">
      <w:pPr>
        <w:pStyle w:val="FirstParagraph"/>
        <w:rPr>
          <w:lang w:val="hr-HR"/>
        </w:rPr>
      </w:pPr>
    </w:p>
    <w:p w14:paraId="347579FA" w14:textId="77777777" w:rsidR="002100B3" w:rsidRDefault="002100B3">
      <w:pPr>
        <w:suppressAutoHyphens w:val="0"/>
        <w:spacing w:before="0" w:after="160" w:line="259" w:lineRule="auto"/>
        <w:ind w:left="0"/>
        <w:jc w:val="left"/>
        <w:rPr>
          <w:rFonts w:eastAsiaTheme="minorHAnsi" w:cstheme="minorBidi"/>
          <w:kern w:val="0"/>
          <w:lang w:eastAsia="en-US"/>
        </w:rPr>
      </w:pPr>
      <w:r>
        <w:br w:type="page"/>
      </w:r>
    </w:p>
    <w:p w14:paraId="0BFA69B8" w14:textId="7E91A50A" w:rsidR="008D0668" w:rsidRPr="00B66E88" w:rsidRDefault="008D0668" w:rsidP="008D0668">
      <w:pPr>
        <w:pStyle w:val="FirstParagraph"/>
        <w:rPr>
          <w:lang w:val="hr-HR"/>
        </w:rPr>
      </w:pPr>
      <w:r w:rsidRPr="00B66E88">
        <w:rPr>
          <w:lang w:val="hr-HR"/>
        </w:rPr>
        <w:lastRenderedPageBreak/>
        <w:t>Parametri ove funkcije su:</w:t>
      </w:r>
    </w:p>
    <w:p w14:paraId="20B6610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from</w:t>
      </w:r>
      <w:proofErr w:type="spellEnd"/>
      <w:r w:rsidRPr="00B66E88">
        <w:rPr>
          <w:lang w:val="hr-HR"/>
        </w:rPr>
        <w:t xml:space="preserve"> – početni datum (obvezni parametar)</w:t>
      </w:r>
    </w:p>
    <w:p w14:paraId="0FB62C2F" w14:textId="77777777" w:rsidR="008D0668" w:rsidRPr="00B66E88" w:rsidRDefault="008D0668" w:rsidP="008D0668">
      <w:pPr>
        <w:pStyle w:val="Compact"/>
        <w:numPr>
          <w:ilvl w:val="0"/>
          <w:numId w:val="20"/>
        </w:numPr>
        <w:rPr>
          <w:lang w:val="hr-HR"/>
        </w:rPr>
      </w:pPr>
      <w:r w:rsidRPr="00B66E88">
        <w:rPr>
          <w:rStyle w:val="VerbatimChar"/>
          <w:lang w:val="hr-HR"/>
        </w:rPr>
        <w:t>to</w:t>
      </w:r>
      <w:r w:rsidRPr="00B66E88">
        <w:rPr>
          <w:lang w:val="hr-HR"/>
        </w:rPr>
        <w:t xml:space="preserve"> – konačni datum</w:t>
      </w:r>
    </w:p>
    <w:p w14:paraId="5AC9AF3C"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by</w:t>
      </w:r>
      <w:proofErr w:type="spellEnd"/>
      <w:r w:rsidRPr="00B66E88">
        <w:rPr>
          <w:lang w:val="hr-HR"/>
        </w:rPr>
        <w:t xml:space="preserve"> – korak niza u danima ili znakovni niz tipa </w:t>
      </w:r>
      <w:r w:rsidRPr="00B66E88">
        <w:rPr>
          <w:rStyle w:val="VerbatimChar"/>
          <w:lang w:val="hr-HR"/>
        </w:rPr>
        <w:t xml:space="preserve">"7 </w:t>
      </w:r>
      <w:proofErr w:type="spellStart"/>
      <w:r w:rsidRPr="00B66E88">
        <w:rPr>
          <w:rStyle w:val="VerbatimChar"/>
          <w:lang w:val="hr-HR"/>
        </w:rPr>
        <w:t>days</w:t>
      </w:r>
      <w:proofErr w:type="spellEnd"/>
      <w:r w:rsidRPr="00B66E88">
        <w:rPr>
          <w:rStyle w:val="VerbatimChar"/>
          <w:lang w:val="hr-HR"/>
        </w:rPr>
        <w:t>"</w:t>
      </w:r>
      <w:r w:rsidRPr="00B66E88">
        <w:rPr>
          <w:lang w:val="hr-HR"/>
        </w:rPr>
        <w:t xml:space="preserve">, </w:t>
      </w:r>
      <w:r w:rsidRPr="00B66E88">
        <w:rPr>
          <w:rStyle w:val="VerbatimChar"/>
          <w:lang w:val="hr-HR"/>
        </w:rPr>
        <w:t xml:space="preserve">"2 </w:t>
      </w:r>
      <w:proofErr w:type="spellStart"/>
      <w:r w:rsidRPr="00B66E88">
        <w:rPr>
          <w:rStyle w:val="VerbatimChar"/>
          <w:lang w:val="hr-HR"/>
        </w:rPr>
        <w:t>weeks</w:t>
      </w:r>
      <w:proofErr w:type="spellEnd"/>
      <w:r w:rsidRPr="00B66E88">
        <w:rPr>
          <w:rStyle w:val="VerbatimChar"/>
          <w:lang w:val="hr-HR"/>
        </w:rPr>
        <w:t>"</w:t>
      </w:r>
      <w:r w:rsidRPr="00B66E88">
        <w:rPr>
          <w:lang w:val="hr-HR"/>
        </w:rPr>
        <w:t xml:space="preserve"> i sl. (za sve mogućnosti pogledati dokumentaciju!)</w:t>
      </w:r>
    </w:p>
    <w:p w14:paraId="0654786D"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length.out</w:t>
      </w:r>
      <w:proofErr w:type="spellEnd"/>
      <w:r w:rsidRPr="00B66E88">
        <w:rPr>
          <w:lang w:val="hr-HR"/>
        </w:rPr>
        <w:t xml:space="preserve"> – duljina sekvence</w:t>
      </w:r>
    </w:p>
    <w:p w14:paraId="719CA917"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along.with</w:t>
      </w:r>
      <w:proofErr w:type="spellEnd"/>
      <w:r w:rsidRPr="00B66E88">
        <w:rPr>
          <w:lang w:val="hr-HR"/>
        </w:rPr>
        <w:t xml:space="preserve"> – vektor čiju duljinu uzimamo za referencu.</w:t>
      </w:r>
    </w:p>
    <w:p w14:paraId="220FB9BD" w14:textId="77777777" w:rsidR="008D0668" w:rsidRPr="00B66E88" w:rsidRDefault="008D0668" w:rsidP="008D0668">
      <w:pPr>
        <w:pStyle w:val="FirstParagraph"/>
        <w:rPr>
          <w:lang w:val="hr-HR"/>
        </w:rPr>
      </w:pPr>
      <w:r w:rsidRPr="00B66E88">
        <w:rPr>
          <w:lang w:val="hr-HR"/>
        </w:rPr>
        <w:t>Isprobajmo ovu funkciju.</w:t>
      </w:r>
    </w:p>
    <w:p w14:paraId="50554E2B" w14:textId="77777777" w:rsidR="008D0668" w:rsidRPr="00B66E88" w:rsidRDefault="008D0668" w:rsidP="008D0668">
      <w:pPr>
        <w:pStyle w:val="BodyText"/>
        <w:rPr>
          <w:lang w:val="hr-HR"/>
        </w:rPr>
      </w:pPr>
      <w:r w:rsidRPr="00B66E88">
        <w:rPr>
          <w:b/>
          <w:lang w:val="hr-HR"/>
        </w:rPr>
        <w:t xml:space="preserve">Vježba 22: Funkcija </w:t>
      </w:r>
      <w:proofErr w:type="spellStart"/>
      <w:r w:rsidRPr="00B66E88">
        <w:rPr>
          <w:rStyle w:val="VerbatimChar"/>
          <w:lang w:val="hr-HR"/>
        </w:rPr>
        <w:t>seq</w:t>
      </w:r>
      <w:proofErr w:type="spellEnd"/>
      <w:r w:rsidRPr="00B66E88">
        <w:rPr>
          <w:b/>
          <w:lang w:val="hr-HR"/>
        </w:rPr>
        <w:t xml:space="preserve"> i datumi</w:t>
      </w:r>
    </w:p>
    <w:p w14:paraId="73A49E89" w14:textId="77777777" w:rsidR="008D0668" w:rsidRPr="00B66E88" w:rsidRDefault="008D0668" w:rsidP="008D0668">
      <w:pPr>
        <w:pStyle w:val="SourceCode"/>
        <w:rPr>
          <w:lang w:val="hr-HR"/>
        </w:rPr>
      </w:pPr>
      <w:r w:rsidRPr="00B66E88">
        <w:rPr>
          <w:rStyle w:val="CommentTok"/>
          <w:lang w:val="hr-HR"/>
        </w:rPr>
        <w:t># ispišite niz datuma od 1.1.2010. do 1.1.2030. u koracima od 6 mjeseci</w:t>
      </w:r>
      <w:r w:rsidRPr="00B66E88">
        <w:rPr>
          <w:lang w:val="hr-HR"/>
        </w:rPr>
        <w:br/>
      </w:r>
      <w:r w:rsidRPr="00B66E88">
        <w:rPr>
          <w:lang w:val="hr-HR"/>
        </w:rPr>
        <w:br/>
      </w:r>
      <w:r w:rsidRPr="00B66E88">
        <w:rPr>
          <w:lang w:val="hr-HR"/>
        </w:rPr>
        <w:br/>
      </w:r>
      <w:r w:rsidRPr="00B66E88">
        <w:rPr>
          <w:rStyle w:val="CommentTok"/>
          <w:lang w:val="hr-HR"/>
        </w:rPr>
        <w:t># napravite raspored čišćenja zajedničkih prostora za stambenu zgradu</w:t>
      </w:r>
      <w:r w:rsidRPr="00B66E88">
        <w:rPr>
          <w:lang w:val="hr-HR"/>
        </w:rPr>
        <w:br/>
      </w:r>
      <w:r w:rsidRPr="00B66E88">
        <w:rPr>
          <w:rStyle w:val="CommentTok"/>
          <w:lang w:val="hr-HR"/>
        </w:rPr>
        <w:t># prostori se moraju čistiti svaka 3 tjedna</w:t>
      </w:r>
      <w:r w:rsidRPr="00B66E88">
        <w:rPr>
          <w:lang w:val="hr-HR"/>
        </w:rPr>
        <w:br/>
      </w:r>
      <w:r w:rsidRPr="00B66E88">
        <w:rPr>
          <w:rStyle w:val="CommentTok"/>
          <w:lang w:val="hr-HR"/>
        </w:rPr>
        <w:t># svaki stan mora imati svoj datum čišćenja</w:t>
      </w:r>
      <w:r w:rsidRPr="00B66E88">
        <w:rPr>
          <w:lang w:val="hr-HR"/>
        </w:rPr>
        <w:br/>
      </w:r>
      <w:r w:rsidRPr="00B66E88">
        <w:rPr>
          <w:lang w:val="hr-HR"/>
        </w:rPr>
        <w:br/>
      </w:r>
      <w:r w:rsidRPr="00B66E88">
        <w:rPr>
          <w:rStyle w:val="CommentTok"/>
          <w:lang w:val="hr-HR"/>
        </w:rPr>
        <w:t># stanovi su opisani sljedećim podatkovnim okvirom</w:t>
      </w:r>
      <w:r w:rsidRPr="00B66E88">
        <w:rPr>
          <w:lang w:val="hr-HR"/>
        </w:rPr>
        <w:br/>
      </w:r>
      <w:r w:rsidRPr="00B66E88">
        <w:rPr>
          <w:rStyle w:val="NormalTok"/>
          <w:lang w:val="hr-HR"/>
        </w:rPr>
        <w:t>stanovi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w:t>
      </w:r>
      <w:proofErr w:type="spellStart"/>
      <w:r w:rsidRPr="00B66E88">
        <w:rPr>
          <w:rStyle w:val="DataTypeTok"/>
          <w:lang w:val="hr-HR"/>
        </w:rPr>
        <w:t>broj_stana</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1</w:t>
      </w:r>
      <w:r w:rsidRPr="00B66E88">
        <w:rPr>
          <w:rStyle w:val="OperatorTok"/>
          <w:lang w:val="hr-HR"/>
        </w:rPr>
        <w:t>:</w:t>
      </w:r>
      <w:r w:rsidRPr="00B66E88">
        <w:rPr>
          <w:rStyle w:val="DecValTok"/>
          <w:lang w:val="hr-HR"/>
        </w:rPr>
        <w:t>10</w:t>
      </w:r>
      <w:r w:rsidRPr="00B66E88">
        <w:rPr>
          <w:rStyle w:val="NormalTok"/>
          <w:lang w:val="hr-HR"/>
        </w:rPr>
        <w:t>,</w:t>
      </w:r>
      <w:r w:rsidRPr="00B66E88">
        <w:rPr>
          <w:lang w:val="hr-HR"/>
        </w:rPr>
        <w:br/>
      </w:r>
      <w:r w:rsidRPr="00B66E88">
        <w:rPr>
          <w:rStyle w:val="NormalTok"/>
          <w:lang w:val="hr-HR"/>
        </w:rPr>
        <w:t xml:space="preserve">                      </w:t>
      </w:r>
      <w:r w:rsidRPr="00B66E88">
        <w:rPr>
          <w:rStyle w:val="DataTypeTok"/>
          <w:lang w:val="hr-HR"/>
        </w:rPr>
        <w:t>prezim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Ebert"</w:t>
      </w:r>
      <w:r w:rsidRPr="00B66E88">
        <w:rPr>
          <w:rStyle w:val="NormalTok"/>
          <w:lang w:val="hr-HR"/>
        </w:rPr>
        <w:t xml:space="preserve">, </w:t>
      </w:r>
      <w:r w:rsidRPr="00B66E88">
        <w:rPr>
          <w:rStyle w:val="StringTok"/>
          <w:lang w:val="hr-HR"/>
        </w:rPr>
        <w:t>"</w:t>
      </w:r>
      <w:proofErr w:type="spellStart"/>
      <w:r w:rsidRPr="00B66E88">
        <w:rPr>
          <w:rStyle w:val="StringTok"/>
          <w:lang w:val="hr-HR"/>
        </w:rPr>
        <w:t>Ladovac</w:t>
      </w:r>
      <w:proofErr w:type="spellEnd"/>
      <w:r w:rsidRPr="00B66E88">
        <w:rPr>
          <w:rStyle w:val="StringTok"/>
          <w:lang w:val="hr-HR"/>
        </w:rPr>
        <w:t>"</w:t>
      </w:r>
      <w:r w:rsidRPr="00B66E88">
        <w:rPr>
          <w:rStyle w:val="NormalTok"/>
          <w:lang w:val="hr-HR"/>
        </w:rPr>
        <w:t xml:space="preserve">, </w:t>
      </w:r>
      <w:r w:rsidRPr="00B66E88">
        <w:rPr>
          <w:rStyle w:val="StringTok"/>
          <w:lang w:val="hr-HR"/>
        </w:rPr>
        <w:t>"Cerić"</w:t>
      </w:r>
      <w:r w:rsidRPr="00B66E88">
        <w:rPr>
          <w:rStyle w:val="NormalTok"/>
          <w:lang w:val="hr-HR"/>
        </w:rPr>
        <w:t xml:space="preserve">, </w:t>
      </w:r>
      <w:r w:rsidRPr="00B66E88">
        <w:rPr>
          <w:rStyle w:val="StringTok"/>
          <w:lang w:val="hr-HR"/>
        </w:rPr>
        <w:t>"Dikla"</w:t>
      </w:r>
      <w:r w:rsidRPr="00B66E88">
        <w:rPr>
          <w:rStyle w:val="NormalTok"/>
          <w:lang w:val="hr-HR"/>
        </w:rPr>
        <w:t xml:space="preserve">, </w:t>
      </w:r>
      <w:r w:rsidRPr="00B66E88">
        <w:rPr>
          <w:rStyle w:val="StringTok"/>
          <w:lang w:val="hr-HR"/>
        </w:rPr>
        <w:t>"Anić"</w:t>
      </w:r>
      <w:r w:rsidRPr="00B66E88">
        <w:rPr>
          <w:rStyle w:val="NormalTok"/>
          <w:lang w:val="hr-HR"/>
        </w:rPr>
        <w:t>,</w:t>
      </w:r>
      <w:r w:rsidRPr="00B66E88">
        <w:rPr>
          <w:lang w:val="hr-HR"/>
        </w:rPr>
        <w:br/>
      </w:r>
      <w:r w:rsidRPr="00B66E88">
        <w:rPr>
          <w:rStyle w:val="NormalTok"/>
          <w:lang w:val="hr-HR"/>
        </w:rPr>
        <w:t xml:space="preserve">                                  </w:t>
      </w:r>
      <w:r w:rsidRPr="00B66E88">
        <w:rPr>
          <w:rStyle w:val="StringTok"/>
          <w:lang w:val="hr-HR"/>
        </w:rPr>
        <w:t>"Perić"</w:t>
      </w:r>
      <w:r w:rsidRPr="00B66E88">
        <w:rPr>
          <w:rStyle w:val="NormalTok"/>
          <w:lang w:val="hr-HR"/>
        </w:rPr>
        <w:t xml:space="preserve">, </w:t>
      </w:r>
      <w:r w:rsidRPr="00B66E88">
        <w:rPr>
          <w:rStyle w:val="StringTok"/>
          <w:lang w:val="hr-HR"/>
        </w:rPr>
        <w:t>"</w:t>
      </w:r>
      <w:proofErr w:type="spellStart"/>
      <w:r w:rsidRPr="00B66E88">
        <w:rPr>
          <w:rStyle w:val="StringTok"/>
          <w:lang w:val="hr-HR"/>
        </w:rPr>
        <w:t>Žužić</w:t>
      </w:r>
      <w:proofErr w:type="spellEnd"/>
      <w:r w:rsidRPr="00B66E88">
        <w:rPr>
          <w:rStyle w:val="StringTok"/>
          <w:lang w:val="hr-HR"/>
        </w:rPr>
        <w:t>", "</w:t>
      </w:r>
      <w:r w:rsidRPr="00B66E88">
        <w:rPr>
          <w:rStyle w:val="NormalTok"/>
          <w:lang w:val="hr-HR"/>
        </w:rPr>
        <w:t>Babić</w:t>
      </w:r>
      <w:r w:rsidRPr="00B66E88">
        <w:rPr>
          <w:rStyle w:val="StringTok"/>
          <w:lang w:val="hr-HR"/>
        </w:rPr>
        <w:t>", "</w:t>
      </w:r>
      <w:proofErr w:type="spellStart"/>
      <w:r w:rsidRPr="00B66E88">
        <w:rPr>
          <w:rStyle w:val="NormalTok"/>
          <w:lang w:val="hr-HR"/>
        </w:rPr>
        <w:t>Ibiz</w:t>
      </w:r>
      <w:proofErr w:type="spellEnd"/>
      <w:r w:rsidRPr="00B66E88">
        <w:rPr>
          <w:rStyle w:val="StringTok"/>
          <w:lang w:val="hr-HR"/>
        </w:rPr>
        <w:t>", "</w:t>
      </w:r>
      <w:proofErr w:type="spellStart"/>
      <w:r w:rsidRPr="00B66E88">
        <w:rPr>
          <w:rStyle w:val="NormalTok"/>
          <w:lang w:val="hr-HR"/>
        </w:rPr>
        <w:t>Radler</w:t>
      </w:r>
      <w:proofErr w:type="spellEnd"/>
      <w:r w:rsidRPr="00B66E88">
        <w:rPr>
          <w:rStyle w:val="StringTok"/>
          <w:lang w:val="hr-HR"/>
        </w:rPr>
        <w:t>"))</w:t>
      </w:r>
      <w:r w:rsidRPr="00B66E88">
        <w:rPr>
          <w:lang w:val="hr-HR"/>
        </w:rPr>
        <w:br/>
      </w:r>
      <w:r w:rsidRPr="00B66E88">
        <w:rPr>
          <w:lang w:val="hr-HR"/>
        </w:rPr>
        <w:br/>
      </w:r>
      <w:r w:rsidRPr="00B66E88">
        <w:rPr>
          <w:rStyle w:val="StringTok"/>
          <w:lang w:val="hr-HR"/>
        </w:rPr>
        <w:t># dodajte stupac `</w:t>
      </w:r>
      <w:proofErr w:type="spellStart"/>
      <w:r w:rsidRPr="00B66E88">
        <w:rPr>
          <w:rStyle w:val="StringTok"/>
          <w:lang w:val="hr-HR"/>
        </w:rPr>
        <w:t>ciscenje</w:t>
      </w:r>
      <w:proofErr w:type="spellEnd"/>
      <w:r w:rsidRPr="00B66E88">
        <w:rPr>
          <w:rStyle w:val="StringTok"/>
          <w:lang w:val="hr-HR"/>
        </w:rPr>
        <w:t xml:space="preserve">` s po jednim datumom za svaki pojedini stan </w:t>
      </w:r>
      <w:r w:rsidRPr="00B66E88">
        <w:rPr>
          <w:lang w:val="hr-HR"/>
        </w:rPr>
        <w:br/>
      </w:r>
      <w:r w:rsidRPr="00B66E88">
        <w:rPr>
          <w:rStyle w:val="StringTok"/>
          <w:lang w:val="hr-HR"/>
        </w:rPr>
        <w:t># redom po brojevima stana, počevši od današnjeg datuma</w:t>
      </w:r>
      <w:r w:rsidRPr="00B66E88">
        <w:rPr>
          <w:lang w:val="hr-HR"/>
        </w:rPr>
        <w:br/>
      </w:r>
      <w:r w:rsidRPr="00B66E88">
        <w:rPr>
          <w:lang w:val="hr-HR"/>
        </w:rPr>
        <w:br/>
      </w:r>
      <w:r w:rsidRPr="00B66E88">
        <w:rPr>
          <w:lang w:val="hr-HR"/>
        </w:rPr>
        <w:br/>
      </w:r>
      <w:r w:rsidRPr="00B66E88">
        <w:rPr>
          <w:rStyle w:val="StringTok"/>
          <w:lang w:val="hr-HR"/>
        </w:rPr>
        <w:t xml:space="preserve"># ispišite podatkovni okvir `stanovi` </w:t>
      </w:r>
    </w:p>
    <w:p w14:paraId="0D62E296" w14:textId="77777777" w:rsidR="008D0668" w:rsidRPr="00B66E88" w:rsidRDefault="008D0668" w:rsidP="008D0668">
      <w:pPr>
        <w:pStyle w:val="Heading3"/>
        <w:rPr>
          <w:lang w:val="hr-HR"/>
        </w:rPr>
      </w:pPr>
      <w:bookmarkStart w:id="142" w:name="X7765278370640e024a75403c5b2019e199b8886"/>
      <w:bookmarkStart w:id="143" w:name="_Toc67657260"/>
      <w:bookmarkStart w:id="144" w:name="_Toc69308005"/>
      <w:r w:rsidRPr="00B66E88">
        <w:rPr>
          <w:lang w:val="hr-HR"/>
        </w:rPr>
        <w:t xml:space="preserve">Klase </w:t>
      </w:r>
      <w:proofErr w:type="spellStart"/>
      <w:r w:rsidRPr="00B66E88">
        <w:rPr>
          <w:rStyle w:val="VerbatimChar"/>
          <w:lang w:val="hr-HR"/>
        </w:rPr>
        <w:t>POSIXct</w:t>
      </w:r>
      <w:proofErr w:type="spellEnd"/>
      <w:r w:rsidRPr="00B66E88">
        <w:rPr>
          <w:lang w:val="hr-HR"/>
        </w:rPr>
        <w:t xml:space="preserve"> i </w:t>
      </w:r>
      <w:proofErr w:type="spellStart"/>
      <w:r w:rsidRPr="00B66E88">
        <w:rPr>
          <w:rStyle w:val="VerbatimChar"/>
          <w:lang w:val="hr-HR"/>
        </w:rPr>
        <w:t>POSIXlt</w:t>
      </w:r>
      <w:proofErr w:type="spellEnd"/>
      <w:r w:rsidRPr="00B66E88">
        <w:rPr>
          <w:lang w:val="hr-HR"/>
        </w:rPr>
        <w:t xml:space="preserve"> i pripadne funkcije</w:t>
      </w:r>
      <w:bookmarkEnd w:id="142"/>
      <w:bookmarkEnd w:id="143"/>
      <w:bookmarkEnd w:id="144"/>
    </w:p>
    <w:p w14:paraId="259B4EDD" w14:textId="77777777" w:rsidR="008D0668" w:rsidRPr="00B66E88" w:rsidRDefault="008D0668" w:rsidP="008D0668">
      <w:pPr>
        <w:pStyle w:val="FirstParagraph"/>
        <w:rPr>
          <w:lang w:val="hr-HR"/>
        </w:rPr>
      </w:pPr>
      <w:r w:rsidRPr="00B66E88">
        <w:rPr>
          <w:lang w:val="hr-HR"/>
        </w:rPr>
        <w:t xml:space="preserve">Klasa </w:t>
      </w:r>
      <w:proofErr w:type="spellStart"/>
      <w:r w:rsidRPr="00B66E88">
        <w:rPr>
          <w:rStyle w:val="VerbatimChar"/>
          <w:lang w:val="hr-HR"/>
        </w:rPr>
        <w:t>POSIXct</w:t>
      </w:r>
      <w:proofErr w:type="spellEnd"/>
      <w:r w:rsidRPr="00B66E88">
        <w:rPr>
          <w:lang w:val="hr-HR"/>
        </w:rPr>
        <w:t xml:space="preserve"> nam je pogodna kada nam nije dosta samo pohraniti datum, već moramo znati i točno vrijeme za neku opservaciju ili poslovni događaj. Objekt ove klase najčešće stvaramo uz pomoć funkcija:</w:t>
      </w:r>
    </w:p>
    <w:p w14:paraId="522D3AD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ys.time</w:t>
      </w:r>
      <w:proofErr w:type="spellEnd"/>
      <w:r w:rsidRPr="00B66E88">
        <w:rPr>
          <w:rStyle w:val="VerbatimChar"/>
          <w:lang w:val="hr-HR"/>
        </w:rPr>
        <w:t>()</w:t>
      </w:r>
      <w:r w:rsidRPr="00B66E88">
        <w:rPr>
          <w:lang w:val="hr-HR"/>
        </w:rPr>
        <w:t xml:space="preserve"> − koja vraća trenutačnu vremensku oznaku uzimajući u obzir postavljenu vremensku zonu</w:t>
      </w:r>
    </w:p>
    <w:p w14:paraId="2C383489"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as.POSIXct</w:t>
      </w:r>
      <w:proofErr w:type="spellEnd"/>
      <w:r w:rsidRPr="00B66E88">
        <w:rPr>
          <w:rStyle w:val="VerbatimChar"/>
          <w:lang w:val="hr-HR"/>
        </w:rPr>
        <w:t>()</w:t>
      </w:r>
      <w:r w:rsidRPr="00B66E88">
        <w:rPr>
          <w:lang w:val="hr-HR"/>
        </w:rPr>
        <w:t xml:space="preserve"> − kojoj kao parametar prosljeđujemo znakovni niz koji predstavlja datum i vrijeme</w:t>
      </w:r>
    </w:p>
    <w:p w14:paraId="0344361A" w14:textId="77777777" w:rsidR="008D0668" w:rsidRPr="00B66E88" w:rsidRDefault="008D0668" w:rsidP="008D0668">
      <w:pPr>
        <w:pStyle w:val="FirstParagraph"/>
        <w:rPr>
          <w:lang w:val="hr-HR"/>
        </w:rPr>
      </w:pPr>
      <w:r w:rsidRPr="00B66E88">
        <w:rPr>
          <w:lang w:val="hr-HR"/>
        </w:rPr>
        <w:t xml:space="preserve">Funkcija </w:t>
      </w:r>
      <w:proofErr w:type="spellStart"/>
      <w:r w:rsidRPr="00B66E88">
        <w:rPr>
          <w:rStyle w:val="VerbatimChar"/>
          <w:lang w:val="hr-HR"/>
        </w:rPr>
        <w:t>as.POSIXct</w:t>
      </w:r>
      <w:proofErr w:type="spellEnd"/>
      <w:r w:rsidRPr="00B66E88">
        <w:rPr>
          <w:rStyle w:val="VerbatimChar"/>
          <w:lang w:val="hr-HR"/>
        </w:rPr>
        <w:t>()</w:t>
      </w:r>
      <w:r w:rsidRPr="00B66E88">
        <w:rPr>
          <w:lang w:val="hr-HR"/>
        </w:rPr>
        <w:t xml:space="preserve"> kao parametar očekuje vremensku oznaku tipa </w:t>
      </w:r>
      <w:r w:rsidRPr="00B66E88">
        <w:rPr>
          <w:rStyle w:val="VerbatimChar"/>
          <w:lang w:val="hr-HR"/>
        </w:rPr>
        <w:t>%Y-%m-%d %H:%M:%S</w:t>
      </w:r>
      <w:r w:rsidRPr="00B66E88">
        <w:rPr>
          <w:lang w:val="hr-HR"/>
        </w:rPr>
        <w:t xml:space="preserve"> gdje su prve tri oblikovne specifikacije istovjetne već poznatoj specifikaciji datuma, dok </w:t>
      </w:r>
      <w:r w:rsidRPr="00B66E88">
        <w:rPr>
          <w:rStyle w:val="VerbatimChar"/>
          <w:lang w:val="hr-HR"/>
        </w:rPr>
        <w:t>%H</w:t>
      </w:r>
      <w:r w:rsidRPr="00B66E88">
        <w:rPr>
          <w:lang w:val="hr-HR"/>
        </w:rPr>
        <w:t xml:space="preserve">, </w:t>
      </w:r>
      <w:r w:rsidRPr="00B66E88">
        <w:rPr>
          <w:rStyle w:val="VerbatimChar"/>
          <w:lang w:val="hr-HR"/>
        </w:rPr>
        <w:t>%M</w:t>
      </w:r>
      <w:r w:rsidRPr="00B66E88">
        <w:rPr>
          <w:lang w:val="hr-HR"/>
        </w:rPr>
        <w:t xml:space="preserve"> i </w:t>
      </w:r>
      <w:r w:rsidRPr="00B66E88">
        <w:rPr>
          <w:rStyle w:val="VerbatimChar"/>
          <w:lang w:val="hr-HR"/>
        </w:rPr>
        <w:t>%S</w:t>
      </w:r>
      <w:r w:rsidRPr="00B66E88">
        <w:rPr>
          <w:lang w:val="hr-HR"/>
        </w:rPr>
        <w:t xml:space="preserve"> predstavljaju dvoznamenkaste sate, minute i sekunde (gleda se 24-satni oblik prikaza vremena). Za </w:t>
      </w:r>
      <w:proofErr w:type="spellStart"/>
      <w:r w:rsidRPr="00B66E88">
        <w:rPr>
          <w:lang w:val="hr-HR"/>
        </w:rPr>
        <w:t>parsiranje</w:t>
      </w:r>
      <w:proofErr w:type="spellEnd"/>
      <w:r w:rsidRPr="00B66E88">
        <w:rPr>
          <w:lang w:val="hr-HR"/>
        </w:rPr>
        <w:t xml:space="preserve"> drugih oblika vremenskih oznaka potrebno je – kao i kod klase </w:t>
      </w:r>
      <w:r w:rsidRPr="00B66E88">
        <w:rPr>
          <w:rStyle w:val="VerbatimChar"/>
          <w:lang w:val="hr-HR"/>
        </w:rPr>
        <w:t>Date</w:t>
      </w:r>
      <w:r w:rsidRPr="00B66E88">
        <w:rPr>
          <w:lang w:val="hr-HR"/>
        </w:rPr>
        <w:t xml:space="preserve"> – dodati parametar </w:t>
      </w:r>
      <w:r w:rsidRPr="00B66E88">
        <w:rPr>
          <w:rStyle w:val="VerbatimChar"/>
          <w:lang w:val="hr-HR"/>
        </w:rPr>
        <w:t>format</w:t>
      </w:r>
      <w:r w:rsidRPr="00B66E88">
        <w:rPr>
          <w:lang w:val="hr-HR"/>
        </w:rPr>
        <w:t xml:space="preserve"> s oblikovnom specifikacijom kako interpretirati zadani znakovni niz. Opet, tu nam pomaže funkcija </w:t>
      </w:r>
      <w:r w:rsidRPr="00B66E88">
        <w:rPr>
          <w:rStyle w:val="VerbatimChar"/>
          <w:lang w:val="hr-HR"/>
        </w:rPr>
        <w:t>?</w:t>
      </w:r>
      <w:proofErr w:type="spellStart"/>
      <w:r w:rsidRPr="00B66E88">
        <w:rPr>
          <w:rStyle w:val="VerbatimChar"/>
          <w:lang w:val="hr-HR"/>
        </w:rPr>
        <w:t>strptime</w:t>
      </w:r>
      <w:proofErr w:type="spellEnd"/>
      <w:r w:rsidRPr="00B66E88">
        <w:rPr>
          <w:lang w:val="hr-HR"/>
        </w:rPr>
        <w:t xml:space="preserve">, iako je poželjno za lakši rad proučiti paket </w:t>
      </w:r>
      <w:proofErr w:type="spellStart"/>
      <w:r w:rsidRPr="00B66E88">
        <w:rPr>
          <w:rStyle w:val="VerbatimChar"/>
          <w:lang w:val="hr-HR"/>
        </w:rPr>
        <w:lastRenderedPageBreak/>
        <w:t>lubridate</w:t>
      </w:r>
      <w:proofErr w:type="spellEnd"/>
      <w:r w:rsidRPr="00B66E88">
        <w:rPr>
          <w:lang w:val="hr-HR"/>
        </w:rPr>
        <w:t xml:space="preserve"> koji ćemo upoznati kasnije. Funkciji </w:t>
      </w:r>
      <w:proofErr w:type="spellStart"/>
      <w:r w:rsidRPr="00B66E88">
        <w:rPr>
          <w:rStyle w:val="VerbatimChar"/>
          <w:lang w:val="hr-HR"/>
        </w:rPr>
        <w:t>as.POSIXct</w:t>
      </w:r>
      <w:proofErr w:type="spellEnd"/>
      <w:r w:rsidRPr="00B66E88">
        <w:rPr>
          <w:lang w:val="hr-HR"/>
        </w:rPr>
        <w:t xml:space="preserve"> možemo dodati i parametar </w:t>
      </w:r>
      <w:proofErr w:type="spellStart"/>
      <w:r w:rsidRPr="00B66E88">
        <w:rPr>
          <w:rStyle w:val="VerbatimChar"/>
          <w:lang w:val="hr-HR"/>
        </w:rPr>
        <w:t>tz</w:t>
      </w:r>
      <w:proofErr w:type="spellEnd"/>
      <w:r w:rsidRPr="00B66E88">
        <w:rPr>
          <w:lang w:val="hr-HR"/>
        </w:rPr>
        <w:t xml:space="preserve"> postavljen na znakovni niz koji definira vremensku zonu.</w:t>
      </w:r>
    </w:p>
    <w:p w14:paraId="6ADC3E1D" w14:textId="77777777" w:rsidR="008D0668" w:rsidRPr="00B66E88" w:rsidRDefault="008D0668" w:rsidP="008D0668">
      <w:pPr>
        <w:pStyle w:val="BodyText"/>
        <w:rPr>
          <w:lang w:val="hr-HR"/>
        </w:rPr>
      </w:pPr>
      <w:r w:rsidRPr="00B66E88">
        <w:rPr>
          <w:b/>
          <w:lang w:val="hr-HR"/>
        </w:rPr>
        <w:t xml:space="preserve">Vježba 23: Klasa </w:t>
      </w:r>
      <w:proofErr w:type="spellStart"/>
      <w:r w:rsidRPr="00B66E88">
        <w:rPr>
          <w:rStyle w:val="VerbatimChar"/>
          <w:lang w:val="hr-HR"/>
        </w:rPr>
        <w:t>POSIXct</w:t>
      </w:r>
      <w:proofErr w:type="spellEnd"/>
    </w:p>
    <w:p w14:paraId="1E47C0FF" w14:textId="77777777" w:rsidR="008D0668" w:rsidRPr="00B66E88" w:rsidRDefault="008D0668" w:rsidP="008D0668">
      <w:pPr>
        <w:pStyle w:val="SourceCode"/>
        <w:rPr>
          <w:lang w:val="hr-HR"/>
        </w:rPr>
      </w:pPr>
      <w:r w:rsidRPr="00B66E88">
        <w:rPr>
          <w:rStyle w:val="CommentTok"/>
          <w:lang w:val="hr-HR"/>
        </w:rPr>
        <w:t># ispišite trenutačni datum i vrijeme</w:t>
      </w:r>
      <w:r w:rsidRPr="00B66E88">
        <w:rPr>
          <w:lang w:val="hr-HR"/>
        </w:rPr>
        <w:br/>
      </w:r>
      <w:r w:rsidRPr="00B66E88">
        <w:rPr>
          <w:lang w:val="hr-HR"/>
        </w:rPr>
        <w:br/>
      </w:r>
      <w:r w:rsidRPr="00B66E88">
        <w:rPr>
          <w:rStyle w:val="CommentTok"/>
          <w:lang w:val="hr-HR"/>
        </w:rPr>
        <w:t># pretvorite sljedeće znakovne nizove u vremenske oznake i ispišite ih na zaslon:</w:t>
      </w:r>
      <w:r w:rsidRPr="00B66E88">
        <w:rPr>
          <w:lang w:val="hr-HR"/>
        </w:rPr>
        <w:br/>
      </w:r>
      <w:r w:rsidRPr="00B66E88">
        <w:rPr>
          <w:rStyle w:val="CommentTok"/>
          <w:lang w:val="hr-HR"/>
        </w:rPr>
        <w:t># "2015-10-28 15:30:42"</w:t>
      </w:r>
      <w:r w:rsidRPr="00B66E88">
        <w:rPr>
          <w:lang w:val="hr-HR"/>
        </w:rPr>
        <w:br/>
      </w:r>
      <w:r w:rsidRPr="00B66E88">
        <w:rPr>
          <w:rStyle w:val="CommentTok"/>
          <w:lang w:val="hr-HR"/>
        </w:rPr>
        <w:t># "01-12-2001 14:30"   &lt;-- oznaka očitana u New Yorku, SAD, vremenska zona EST</w:t>
      </w:r>
    </w:p>
    <w:p w14:paraId="41C3B4C1" w14:textId="77777777" w:rsidR="008D0668" w:rsidRPr="00B66E88" w:rsidRDefault="008D0668" w:rsidP="008D0668">
      <w:pPr>
        <w:pStyle w:val="FirstParagraph"/>
        <w:rPr>
          <w:lang w:val="hr-HR"/>
        </w:rPr>
      </w:pPr>
      <w:r w:rsidRPr="00B66E88">
        <w:rPr>
          <w:lang w:val="hr-HR"/>
        </w:rPr>
        <w:t xml:space="preserve">Imena vremenskih zona su standardizirana (tzv. </w:t>
      </w:r>
      <w:proofErr w:type="spellStart"/>
      <w:r w:rsidRPr="00B66E88">
        <w:rPr>
          <w:lang w:val="hr-HR"/>
        </w:rPr>
        <w:t>Olsonove</w:t>
      </w:r>
      <w:proofErr w:type="spellEnd"/>
      <w:r w:rsidRPr="00B66E88">
        <w:rPr>
          <w:lang w:val="hr-HR"/>
        </w:rPr>
        <w:t xml:space="preserve"> vremenske zone), a dohvaćaju se uz pomoć operativnoga sustava i možemo ih ispisati uz pomoć funkcije </w:t>
      </w:r>
      <w:proofErr w:type="spellStart"/>
      <w:r w:rsidRPr="00B66E88">
        <w:rPr>
          <w:rStyle w:val="VerbatimChar"/>
          <w:lang w:val="hr-HR"/>
        </w:rPr>
        <w:t>OlsonNames</w:t>
      </w:r>
      <w:proofErr w:type="spellEnd"/>
      <w:r w:rsidRPr="00B66E88">
        <w:rPr>
          <w:rStyle w:val="VerbatimChar"/>
          <w:lang w:val="hr-HR"/>
        </w:rPr>
        <w:t>()</w:t>
      </w:r>
      <w:r w:rsidRPr="00B66E88">
        <w:rPr>
          <w:lang w:val="hr-HR"/>
        </w:rPr>
        <w:t xml:space="preserve">. Trenutačnu vremensku zonu platforme ispisujemo uz pomoć funkcije </w:t>
      </w:r>
      <w:proofErr w:type="spellStart"/>
      <w:r w:rsidRPr="00B66E88">
        <w:rPr>
          <w:rStyle w:val="VerbatimChar"/>
          <w:lang w:val="hr-HR"/>
        </w:rPr>
        <w:t>Sys.timezone</w:t>
      </w:r>
      <w:proofErr w:type="spellEnd"/>
      <w:r w:rsidRPr="00B66E88">
        <w:rPr>
          <w:rStyle w:val="VerbatimChar"/>
          <w:lang w:val="hr-HR"/>
        </w:rPr>
        <w:t>()</w:t>
      </w:r>
      <w:r w:rsidRPr="00B66E88">
        <w:rPr>
          <w:lang w:val="hr-HR"/>
        </w:rPr>
        <w:t>.</w:t>
      </w:r>
    </w:p>
    <w:p w14:paraId="0BFA19D9" w14:textId="77777777" w:rsidR="008D0668" w:rsidRPr="00B66E88" w:rsidRDefault="008D0668" w:rsidP="008D0668">
      <w:pPr>
        <w:pStyle w:val="BodyText"/>
        <w:rPr>
          <w:lang w:val="hr-HR"/>
        </w:rPr>
      </w:pPr>
      <w:r w:rsidRPr="00B66E88">
        <w:rPr>
          <w:b/>
          <w:lang w:val="hr-HR"/>
        </w:rPr>
        <w:t>Vježba 24: Vremenske zone</w:t>
      </w:r>
    </w:p>
    <w:p w14:paraId="14BE431F" w14:textId="77777777" w:rsidR="008D0668" w:rsidRPr="00B66E88" w:rsidRDefault="008D0668" w:rsidP="008D0668">
      <w:pPr>
        <w:pStyle w:val="SourceCode"/>
        <w:rPr>
          <w:lang w:val="hr-HR"/>
        </w:rPr>
      </w:pPr>
      <w:r w:rsidRPr="00B66E88">
        <w:rPr>
          <w:rStyle w:val="CommentTok"/>
          <w:lang w:val="hr-HR"/>
        </w:rPr>
        <w:t># ispišite trenutačnu vremensku zonu</w:t>
      </w:r>
      <w:r w:rsidRPr="00B66E88">
        <w:rPr>
          <w:lang w:val="hr-HR"/>
        </w:rPr>
        <w:br/>
      </w:r>
      <w:r w:rsidRPr="00B66E88">
        <w:rPr>
          <w:lang w:val="hr-HR"/>
        </w:rPr>
        <w:br/>
      </w:r>
      <w:r w:rsidRPr="00B66E88">
        <w:rPr>
          <w:rStyle w:val="CommentTok"/>
          <w:lang w:val="hr-HR"/>
        </w:rPr>
        <w:t># ispišite 10 nasumično odabranih oznaka vremenskih zona instaliranih na trenutačnoj platformi</w:t>
      </w:r>
    </w:p>
    <w:p w14:paraId="6221B2F5" w14:textId="77777777" w:rsidR="008D0668" w:rsidRPr="00B66E88" w:rsidRDefault="008D0668" w:rsidP="008D0668">
      <w:pPr>
        <w:pStyle w:val="FirstParagraph"/>
        <w:rPr>
          <w:lang w:val="hr-HR"/>
        </w:rPr>
      </w:pPr>
      <w:r w:rsidRPr="00B66E88">
        <w:rPr>
          <w:lang w:val="hr-HR"/>
        </w:rPr>
        <w:t xml:space="preserve">Uočimo da kod korištenja osnovnoga R-ova paketa za upravljanje vremenskim oznakama kada vremenska zona nije eksplicitno definirana, R automatski dodjeljuje informaciju o trenutačnoj vremenskoj zoni dohvaćenoj iz parametara operacijskoga sustava. Ovo nam može predstavljati potencijalni problem jer će rezultati programske skripte ovisiti ne samo o vremenu izvođenja, nego i o geografskoj lokaciji platforme na kojoj izvršavamo analizu. Zbog ovoga je preporuka uvijek eksplicitno navoditi oznaku vremenske zone, ili – što je bolja opcija – sva vremena svesti na jedinstvenu vremensku zonu (npr. </w:t>
      </w:r>
      <w:r w:rsidRPr="00B66E88">
        <w:rPr>
          <w:rStyle w:val="VerbatimChar"/>
          <w:lang w:val="hr-HR"/>
        </w:rPr>
        <w:t>UTC</w:t>
      </w:r>
      <w:r w:rsidRPr="00B66E88">
        <w:rPr>
          <w:lang w:val="hr-HR"/>
        </w:rPr>
        <w:t xml:space="preserve">, </w:t>
      </w:r>
      <w:proofErr w:type="spellStart"/>
      <w:r w:rsidRPr="00B66E88">
        <w:rPr>
          <w:lang w:val="hr-HR"/>
        </w:rPr>
        <w:t>Coordinated</w:t>
      </w:r>
      <w:proofErr w:type="spellEnd"/>
      <w:r w:rsidRPr="00B66E88">
        <w:rPr>
          <w:lang w:val="hr-HR"/>
        </w:rPr>
        <w:t xml:space="preserve"> </w:t>
      </w:r>
      <w:proofErr w:type="spellStart"/>
      <w:r w:rsidRPr="00B66E88">
        <w:rPr>
          <w:lang w:val="hr-HR"/>
        </w:rPr>
        <w:t>Universal</w:t>
      </w:r>
      <w:proofErr w:type="spellEnd"/>
      <w:r w:rsidRPr="00B66E88">
        <w:rPr>
          <w:lang w:val="hr-HR"/>
        </w:rPr>
        <w:t xml:space="preserve"> Time). Kao što ćemo vidjeti kasnije, paket </w:t>
      </w:r>
      <w:proofErr w:type="spellStart"/>
      <w:r w:rsidRPr="00B66E88">
        <w:rPr>
          <w:rStyle w:val="VerbatimChar"/>
          <w:lang w:val="hr-HR"/>
        </w:rPr>
        <w:t>lubridate</w:t>
      </w:r>
      <w:proofErr w:type="spellEnd"/>
      <w:r w:rsidRPr="00B66E88">
        <w:rPr>
          <w:lang w:val="hr-HR"/>
        </w:rPr>
        <w:t xml:space="preserve"> ovo radi automatski.</w:t>
      </w:r>
    </w:p>
    <w:p w14:paraId="41DB51C5" w14:textId="77777777" w:rsidR="008D0668" w:rsidRPr="00B66E88" w:rsidRDefault="008D0668" w:rsidP="008D0668">
      <w:pPr>
        <w:pStyle w:val="BodyText"/>
        <w:rPr>
          <w:lang w:val="hr-HR"/>
        </w:rPr>
      </w:pPr>
      <w:r w:rsidRPr="00B66E88">
        <w:rPr>
          <w:lang w:val="hr-HR"/>
        </w:rPr>
        <w:t xml:space="preserve">Vremenske oznake također mogu koristiti operatore </w:t>
      </w:r>
      <w:r w:rsidRPr="00B66E88">
        <w:rPr>
          <w:rStyle w:val="VerbatimChar"/>
          <w:lang w:val="hr-HR"/>
        </w:rPr>
        <w:t>+</w:t>
      </w:r>
      <w:r w:rsidRPr="00B66E88">
        <w:rPr>
          <w:lang w:val="hr-HR"/>
        </w:rPr>
        <w:t xml:space="preserve"> i </w:t>
      </w:r>
      <w:r w:rsidRPr="00B66E88">
        <w:rPr>
          <w:rStyle w:val="VerbatimChar"/>
          <w:lang w:val="hr-HR"/>
        </w:rPr>
        <w:t>-</w:t>
      </w:r>
      <w:r w:rsidRPr="00B66E88">
        <w:rPr>
          <w:lang w:val="hr-HR"/>
        </w:rPr>
        <w:t xml:space="preserve"> uz cjelobrojne vrijednosti na mjestu drugog operanda pri čemu se od vremenske oznake oduzimaju ili dodaju sekunde. Isto tako, možemo oduzimati dvije vremenske oznake kako bismo dobili razliku u sekundama, ili koristiti funkciju </w:t>
      </w:r>
      <w:proofErr w:type="spellStart"/>
      <w:r w:rsidRPr="00B66E88">
        <w:rPr>
          <w:rStyle w:val="VerbatimChar"/>
          <w:lang w:val="hr-HR"/>
        </w:rPr>
        <w:t>difftime</w:t>
      </w:r>
      <w:proofErr w:type="spellEnd"/>
      <w:r w:rsidRPr="00B66E88">
        <w:rPr>
          <w:lang w:val="hr-HR"/>
        </w:rPr>
        <w:t xml:space="preserve"> s odabranom vrijednosti vremenske jedinice.</w:t>
      </w:r>
    </w:p>
    <w:p w14:paraId="15DCDA92" w14:textId="77777777" w:rsidR="008D0668" w:rsidRPr="00B66E88" w:rsidRDefault="008D0668" w:rsidP="008D0668">
      <w:pPr>
        <w:pStyle w:val="BodyText"/>
        <w:rPr>
          <w:lang w:val="hr-HR"/>
        </w:rPr>
      </w:pPr>
      <w:r w:rsidRPr="00B66E88">
        <w:rPr>
          <w:b/>
          <w:lang w:val="hr-HR"/>
        </w:rPr>
        <w:t>Vježba 25: Aritmetika s vremenskim oznakama</w:t>
      </w:r>
    </w:p>
    <w:p w14:paraId="54B9CB02" w14:textId="77777777" w:rsidR="008D0668" w:rsidRPr="00B66E88" w:rsidRDefault="008D0668" w:rsidP="008D0668">
      <w:pPr>
        <w:pStyle w:val="SourceCode"/>
        <w:rPr>
          <w:lang w:val="hr-HR"/>
        </w:rPr>
      </w:pPr>
      <w:r w:rsidRPr="00B66E88">
        <w:rPr>
          <w:rStyle w:val="CommentTok"/>
          <w:lang w:val="hr-HR"/>
        </w:rPr>
        <w:t># ispišite koje će biti vrijeme 1000 sekundi od ovoga trenutka</w:t>
      </w:r>
      <w:r w:rsidRPr="00B66E88">
        <w:rPr>
          <w:lang w:val="hr-HR"/>
        </w:rPr>
        <w:br/>
      </w:r>
      <w:r w:rsidRPr="00B66E88">
        <w:rPr>
          <w:lang w:val="hr-HR"/>
        </w:rPr>
        <w:br/>
      </w:r>
      <w:r w:rsidRPr="00B66E88">
        <w:rPr>
          <w:rStyle w:val="CommentTok"/>
          <w:lang w:val="hr-HR"/>
        </w:rPr>
        <w:t># ispišite koliko je prošlo sati od ponoći 1.1.2015. do sad</w:t>
      </w:r>
    </w:p>
    <w:p w14:paraId="76ADFFDD" w14:textId="77777777" w:rsidR="008D0668" w:rsidRPr="00B66E88" w:rsidRDefault="008D0668" w:rsidP="008D0668">
      <w:pPr>
        <w:pStyle w:val="FirstParagraph"/>
        <w:rPr>
          <w:lang w:val="hr-HR"/>
        </w:rPr>
      </w:pPr>
      <w:r w:rsidRPr="00B66E88">
        <w:rPr>
          <w:lang w:val="hr-HR"/>
        </w:rPr>
        <w:t xml:space="preserve">Klasa </w:t>
      </w:r>
      <w:proofErr w:type="spellStart"/>
      <w:r w:rsidRPr="00B66E88">
        <w:rPr>
          <w:rStyle w:val="VerbatimChar"/>
          <w:lang w:val="hr-HR"/>
        </w:rPr>
        <w:t>POSIXlt</w:t>
      </w:r>
      <w:proofErr w:type="spellEnd"/>
      <w:r w:rsidRPr="00B66E88">
        <w:rPr>
          <w:lang w:val="hr-HR"/>
        </w:rPr>
        <w:t xml:space="preserve"> ponaša se isto kao i </w:t>
      </w:r>
      <w:proofErr w:type="spellStart"/>
      <w:r w:rsidRPr="00B66E88">
        <w:rPr>
          <w:rStyle w:val="VerbatimChar"/>
          <w:lang w:val="hr-HR"/>
        </w:rPr>
        <w:t>POSIXct</w:t>
      </w:r>
      <w:proofErr w:type="spellEnd"/>
      <w:r w:rsidRPr="00B66E88">
        <w:rPr>
          <w:lang w:val="hr-HR"/>
        </w:rPr>
        <w:t xml:space="preserve"> (za stvaranje se koristimo funkcijom </w:t>
      </w:r>
      <w:proofErr w:type="spellStart"/>
      <w:r w:rsidRPr="00B66E88">
        <w:rPr>
          <w:rStyle w:val="VerbatimChar"/>
          <w:lang w:val="hr-HR"/>
        </w:rPr>
        <w:t>as.POSIXlt</w:t>
      </w:r>
      <w:proofErr w:type="spellEnd"/>
      <w:r w:rsidRPr="00B66E88">
        <w:rPr>
          <w:lang w:val="hr-HR"/>
        </w:rPr>
        <w:t xml:space="preserve">), no zapravo se radi o listi koja nam omogućuje jednostavno izdvajanje određenih parametara iz vremenske oznake, kao što su broj sekundi, broj minuta, dan u tjednu i sl. Sve elemente liste lako možemo vidjeti ako napravimo </w:t>
      </w:r>
      <w:proofErr w:type="spellStart"/>
      <w:r w:rsidRPr="00B66E88">
        <w:rPr>
          <w:rStyle w:val="VerbatimChar"/>
          <w:lang w:val="hr-HR"/>
        </w:rPr>
        <w:t>POSIXlt</w:t>
      </w:r>
      <w:proofErr w:type="spellEnd"/>
      <w:r w:rsidRPr="00B66E88">
        <w:rPr>
          <w:lang w:val="hr-HR"/>
        </w:rPr>
        <w:t xml:space="preserve"> objekt i onda izvršimo funkciju </w:t>
      </w:r>
      <w:proofErr w:type="spellStart"/>
      <w:r w:rsidRPr="00B66E88">
        <w:rPr>
          <w:rStyle w:val="VerbatimChar"/>
          <w:lang w:val="hr-HR"/>
        </w:rPr>
        <w:t>unclass</w:t>
      </w:r>
      <w:proofErr w:type="spellEnd"/>
      <w:r w:rsidRPr="00B66E88">
        <w:rPr>
          <w:lang w:val="hr-HR"/>
        </w:rPr>
        <w:t xml:space="preserve"> nad njim, pri čemu će se on pretvoriti u običnu listu. Možemo ići i korak dalje – ako listu ubacimo u funkciju </w:t>
      </w:r>
      <w:proofErr w:type="spellStart"/>
      <w:r w:rsidRPr="00B66E88">
        <w:rPr>
          <w:rStyle w:val="VerbatimChar"/>
          <w:lang w:val="hr-HR"/>
        </w:rPr>
        <w:t>unlist</w:t>
      </w:r>
      <w:proofErr w:type="spellEnd"/>
      <w:r w:rsidRPr="00B66E88">
        <w:rPr>
          <w:lang w:val="hr-HR"/>
        </w:rPr>
        <w:t>, kao rezultat dobivamo obični znakovni vektor.</w:t>
      </w:r>
    </w:p>
    <w:p w14:paraId="637751E3"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0C3DAFF5" w14:textId="5761F16A" w:rsidR="008D0668" w:rsidRPr="00B66E88" w:rsidRDefault="008D0668" w:rsidP="008D0668">
      <w:pPr>
        <w:pStyle w:val="BodyText"/>
        <w:rPr>
          <w:lang w:val="hr-HR"/>
        </w:rPr>
      </w:pPr>
      <w:r w:rsidRPr="00B66E88">
        <w:rPr>
          <w:b/>
          <w:lang w:val="hr-HR"/>
        </w:rPr>
        <w:lastRenderedPageBreak/>
        <w:t xml:space="preserve">Vježba 26: Klasa </w:t>
      </w:r>
      <w:proofErr w:type="spellStart"/>
      <w:r w:rsidRPr="00B66E88">
        <w:rPr>
          <w:rStyle w:val="VerbatimChar"/>
          <w:lang w:val="hr-HR"/>
        </w:rPr>
        <w:t>POSIXlt</w:t>
      </w:r>
      <w:proofErr w:type="spellEnd"/>
    </w:p>
    <w:p w14:paraId="3594086C" w14:textId="77777777" w:rsidR="008D0668" w:rsidRPr="00B66E88" w:rsidRDefault="008D0668" w:rsidP="008D0668">
      <w:pPr>
        <w:pStyle w:val="SourceCode"/>
        <w:rPr>
          <w:lang w:val="hr-HR"/>
        </w:rPr>
      </w:pPr>
      <w:r w:rsidRPr="00B66E88">
        <w:rPr>
          <w:rStyle w:val="CommentTok"/>
          <w:lang w:val="hr-HR"/>
        </w:rPr>
        <w:t># pretvorite sljedeći znakovni niz u vremensku oznaku tipa `</w:t>
      </w:r>
      <w:proofErr w:type="spellStart"/>
      <w:r w:rsidRPr="00B66E88">
        <w:rPr>
          <w:rStyle w:val="CommentTok"/>
          <w:lang w:val="hr-HR"/>
        </w:rPr>
        <w:t>POSIXlt</w:t>
      </w:r>
      <w:proofErr w:type="spellEnd"/>
      <w:r w:rsidRPr="00B66E88">
        <w:rPr>
          <w:rStyle w:val="CommentTok"/>
          <w:lang w:val="hr-HR"/>
        </w:rPr>
        <w:t>`</w:t>
      </w:r>
      <w:r w:rsidRPr="00B66E88">
        <w:rPr>
          <w:lang w:val="hr-HR"/>
        </w:rPr>
        <w:br/>
      </w:r>
      <w:r w:rsidRPr="00B66E88">
        <w:rPr>
          <w:rStyle w:val="CommentTok"/>
          <w:lang w:val="hr-HR"/>
        </w:rPr>
        <w:t># pohranite rezultat u varijablu `</w:t>
      </w:r>
      <w:proofErr w:type="spellStart"/>
      <w:r w:rsidRPr="00B66E88">
        <w:rPr>
          <w:rStyle w:val="CommentTok"/>
          <w:lang w:val="hr-HR"/>
        </w:rPr>
        <w:t>t_long</w:t>
      </w:r>
      <w:proofErr w:type="spellEnd"/>
      <w:r w:rsidRPr="00B66E88">
        <w:rPr>
          <w:rStyle w:val="CommentTok"/>
          <w:lang w:val="hr-HR"/>
        </w:rPr>
        <w:t>`</w:t>
      </w:r>
      <w:r w:rsidRPr="00B66E88">
        <w:rPr>
          <w:lang w:val="hr-HR"/>
        </w:rPr>
        <w:br/>
      </w:r>
      <w:r w:rsidRPr="00B66E88">
        <w:rPr>
          <w:rStyle w:val="CommentTok"/>
          <w:lang w:val="hr-HR"/>
        </w:rPr>
        <w:t># "1.5.2013 13:35"</w:t>
      </w:r>
      <w:r w:rsidRPr="00B66E88">
        <w:rPr>
          <w:lang w:val="hr-HR"/>
        </w:rPr>
        <w:br/>
      </w:r>
      <w:r w:rsidRPr="00B66E88">
        <w:rPr>
          <w:lang w:val="hr-HR"/>
        </w:rPr>
        <w:br/>
      </w:r>
      <w:r w:rsidRPr="00B66E88">
        <w:rPr>
          <w:rStyle w:val="CommentTok"/>
          <w:lang w:val="hr-HR"/>
        </w:rPr>
        <w:t># ispišite broj sati i broj minuta vremenske oznake `</w:t>
      </w:r>
      <w:proofErr w:type="spellStart"/>
      <w:r w:rsidRPr="00B66E88">
        <w:rPr>
          <w:rStyle w:val="CommentTok"/>
          <w:lang w:val="hr-HR"/>
        </w:rPr>
        <w:t>t_long</w:t>
      </w:r>
      <w:proofErr w:type="spellEnd"/>
      <w:r w:rsidRPr="00B66E88">
        <w:rPr>
          <w:rStyle w:val="CommentTok"/>
          <w:lang w:val="hr-HR"/>
        </w:rPr>
        <w:t>`</w:t>
      </w:r>
      <w:r w:rsidRPr="00B66E88">
        <w:rPr>
          <w:lang w:val="hr-HR"/>
        </w:rPr>
        <w:br/>
      </w:r>
      <w:r w:rsidRPr="00B66E88">
        <w:rPr>
          <w:rStyle w:val="CommentTok"/>
          <w:lang w:val="hr-HR"/>
        </w:rPr>
        <w:t># ispisom njenih atributa naziva `</w:t>
      </w:r>
      <w:proofErr w:type="spellStart"/>
      <w:r w:rsidRPr="00B66E88">
        <w:rPr>
          <w:rStyle w:val="CommentTok"/>
          <w:lang w:val="hr-HR"/>
        </w:rPr>
        <w:t>hour</w:t>
      </w:r>
      <w:proofErr w:type="spellEnd"/>
      <w:r w:rsidRPr="00B66E88">
        <w:rPr>
          <w:rStyle w:val="CommentTok"/>
          <w:lang w:val="hr-HR"/>
        </w:rPr>
        <w:t>` i `min`</w:t>
      </w:r>
      <w:r w:rsidRPr="00B66E88">
        <w:rPr>
          <w:lang w:val="hr-HR"/>
        </w:rPr>
        <w:br/>
      </w:r>
      <w:r w:rsidRPr="00B66E88">
        <w:rPr>
          <w:lang w:val="hr-HR"/>
        </w:rPr>
        <w:br/>
      </w:r>
      <w:r w:rsidRPr="00B66E88">
        <w:rPr>
          <w:rStyle w:val="CommentTok"/>
          <w:lang w:val="hr-HR"/>
        </w:rPr>
        <w:t># pretvorite varijablu `</w:t>
      </w:r>
      <w:proofErr w:type="spellStart"/>
      <w:r w:rsidRPr="00B66E88">
        <w:rPr>
          <w:rStyle w:val="CommentTok"/>
          <w:lang w:val="hr-HR"/>
        </w:rPr>
        <w:t>t_long</w:t>
      </w:r>
      <w:proofErr w:type="spellEnd"/>
      <w:r w:rsidRPr="00B66E88">
        <w:rPr>
          <w:rStyle w:val="CommentTok"/>
          <w:lang w:val="hr-HR"/>
        </w:rPr>
        <w:t>` u znakovni vektor i ispišite rezultat</w:t>
      </w:r>
      <w:r w:rsidRPr="00B66E88">
        <w:rPr>
          <w:lang w:val="hr-HR"/>
        </w:rPr>
        <w:br/>
      </w:r>
      <w:r w:rsidRPr="00B66E88">
        <w:rPr>
          <w:rStyle w:val="CommentTok"/>
          <w:lang w:val="hr-HR"/>
        </w:rPr>
        <w:t xml:space="preserve"># obavite sve u jednoj naredbi uz pomoć operatora %&gt;% </w:t>
      </w:r>
    </w:p>
    <w:p w14:paraId="0B13D67A" w14:textId="77777777" w:rsidR="008D0668" w:rsidRPr="00B66E88" w:rsidRDefault="008D0668" w:rsidP="008D0668">
      <w:pPr>
        <w:pStyle w:val="Heading2"/>
        <w:rPr>
          <w:lang w:val="hr-HR"/>
        </w:rPr>
      </w:pPr>
      <w:bookmarkStart w:id="145" w:name="paket-lubridate"/>
      <w:bookmarkStart w:id="146" w:name="_Toc67657261"/>
      <w:bookmarkStart w:id="147" w:name="_Toc69308006"/>
      <w:r w:rsidRPr="00B66E88">
        <w:rPr>
          <w:lang w:val="hr-HR"/>
        </w:rPr>
        <w:t xml:space="preserve">Paket </w:t>
      </w:r>
      <w:proofErr w:type="spellStart"/>
      <w:r w:rsidRPr="00B66E88">
        <w:rPr>
          <w:rStyle w:val="VerbatimChar"/>
          <w:lang w:val="hr-HR"/>
        </w:rPr>
        <w:t>lubridate</w:t>
      </w:r>
      <w:bookmarkEnd w:id="145"/>
      <w:bookmarkEnd w:id="146"/>
      <w:bookmarkEnd w:id="147"/>
      <w:proofErr w:type="spellEnd"/>
    </w:p>
    <w:p w14:paraId="1317C57D" w14:textId="77777777" w:rsidR="008D0668" w:rsidRPr="00B66E88" w:rsidRDefault="008D0668" w:rsidP="008D0668">
      <w:pPr>
        <w:pStyle w:val="Heading3"/>
        <w:rPr>
          <w:lang w:val="hr-HR"/>
        </w:rPr>
      </w:pPr>
      <w:bookmarkStart w:id="148" w:name="parsiranje-datuma-i-vremenskih-oznaka"/>
      <w:bookmarkStart w:id="149" w:name="_Toc67657262"/>
      <w:bookmarkStart w:id="150" w:name="_Toc69308007"/>
      <w:proofErr w:type="spellStart"/>
      <w:r w:rsidRPr="00B66E88">
        <w:rPr>
          <w:lang w:val="hr-HR"/>
        </w:rPr>
        <w:t>Parsiranje</w:t>
      </w:r>
      <w:proofErr w:type="spellEnd"/>
      <w:r w:rsidRPr="00B66E88">
        <w:rPr>
          <w:lang w:val="hr-HR"/>
        </w:rPr>
        <w:t xml:space="preserve"> datuma i vremenskih oznaka</w:t>
      </w:r>
      <w:bookmarkEnd w:id="148"/>
      <w:bookmarkEnd w:id="149"/>
      <w:bookmarkEnd w:id="150"/>
    </w:p>
    <w:p w14:paraId="1200049C" w14:textId="77777777" w:rsidR="008D0668" w:rsidRPr="00B66E88" w:rsidRDefault="008D0668" w:rsidP="008D0668">
      <w:pPr>
        <w:pStyle w:val="FirstParagraph"/>
        <w:rPr>
          <w:lang w:val="hr-HR"/>
        </w:rPr>
      </w:pPr>
      <w:r w:rsidRPr="00B66E88">
        <w:rPr>
          <w:lang w:val="hr-HR"/>
        </w:rPr>
        <w:t xml:space="preserve">Iako jezik R ima relativno dobru podršku za rad s datumima i vremenskim oznakama, upravljanje njima možemo učiniti znatno učinkovitijim uz paket </w:t>
      </w:r>
      <w:proofErr w:type="spellStart"/>
      <w:r w:rsidRPr="00B66E88">
        <w:rPr>
          <w:rStyle w:val="VerbatimChar"/>
          <w:lang w:val="hr-HR"/>
        </w:rPr>
        <w:t>lubridate</w:t>
      </w:r>
      <w:proofErr w:type="spellEnd"/>
      <w:r w:rsidRPr="00B66E88">
        <w:rPr>
          <w:lang w:val="hr-HR"/>
        </w:rPr>
        <w:t>. Ako analiziramo podatke gdje je vremenska komponenta jako bitna ili upravljamo podatkovnim skupovima koji koriste različite oblike zapisa datuma i vremenskih oznaka, proces analize uvelike si olakšavamo i ubrzavamo korištenjem funkcija iz ovoga paketa.</w:t>
      </w:r>
    </w:p>
    <w:p w14:paraId="25BD90FE" w14:textId="77777777" w:rsidR="008D0668" w:rsidRPr="00B66E88" w:rsidRDefault="008D0668" w:rsidP="008D0668">
      <w:pPr>
        <w:pStyle w:val="BodyText"/>
        <w:rPr>
          <w:lang w:val="hr-HR"/>
        </w:rPr>
      </w:pPr>
      <w:r w:rsidRPr="00B66E88">
        <w:rPr>
          <w:lang w:val="hr-HR"/>
        </w:rPr>
        <w:t xml:space="preserve">Jedna od stvari koja je možda najkorisnija programerima koji ne vole pisati oblikovne specifikacije za </w:t>
      </w:r>
      <w:proofErr w:type="spellStart"/>
      <w:r w:rsidRPr="00B66E88">
        <w:rPr>
          <w:lang w:val="hr-HR"/>
        </w:rPr>
        <w:t>parsiranje</w:t>
      </w:r>
      <w:proofErr w:type="spellEnd"/>
      <w:r w:rsidRPr="00B66E88">
        <w:rPr>
          <w:lang w:val="hr-HR"/>
        </w:rPr>
        <w:t xml:space="preserve"> datuma jest porodica funkcija za </w:t>
      </w:r>
      <w:proofErr w:type="spellStart"/>
      <w:r w:rsidRPr="00B66E88">
        <w:rPr>
          <w:lang w:val="hr-HR"/>
        </w:rPr>
        <w:t>parsiranje</w:t>
      </w:r>
      <w:proofErr w:type="spellEnd"/>
      <w:r w:rsidRPr="00B66E88">
        <w:rPr>
          <w:lang w:val="hr-HR"/>
        </w:rPr>
        <w:t xml:space="preserve"> datuma čija imena sugeriraju izgled zapisa koji želimo </w:t>
      </w:r>
      <w:proofErr w:type="spellStart"/>
      <w:r w:rsidRPr="00B66E88">
        <w:rPr>
          <w:lang w:val="hr-HR"/>
        </w:rPr>
        <w:t>parsirati</w:t>
      </w:r>
      <w:proofErr w:type="spellEnd"/>
      <w:r w:rsidRPr="00B66E88">
        <w:rPr>
          <w:lang w:val="hr-HR"/>
        </w:rPr>
        <w:t xml:space="preserve">. Na primjer, funkcija imena </w:t>
      </w:r>
      <w:proofErr w:type="spellStart"/>
      <w:r w:rsidRPr="00B66E88">
        <w:rPr>
          <w:rStyle w:val="VerbatimChar"/>
          <w:lang w:val="hr-HR"/>
        </w:rPr>
        <w:t>ymd</w:t>
      </w:r>
      <w:proofErr w:type="spellEnd"/>
      <w:r w:rsidRPr="00B66E88">
        <w:rPr>
          <w:lang w:val="hr-HR"/>
        </w:rPr>
        <w:t xml:space="preserve"> zna </w:t>
      </w:r>
      <w:proofErr w:type="spellStart"/>
      <w:r w:rsidRPr="00B66E88">
        <w:rPr>
          <w:lang w:val="hr-HR"/>
        </w:rPr>
        <w:t>parsirati</w:t>
      </w:r>
      <w:proofErr w:type="spellEnd"/>
      <w:r w:rsidRPr="00B66E88">
        <w:rPr>
          <w:lang w:val="hr-HR"/>
        </w:rPr>
        <w:t xml:space="preserve"> znakovne nizove u kojima je datum zapisan redoslijedom </w:t>
      </w:r>
      <w:r w:rsidRPr="00B66E88">
        <w:rPr>
          <w:i/>
          <w:lang w:val="hr-HR"/>
        </w:rPr>
        <w:t>godina-mjesec-dan</w:t>
      </w:r>
      <w:r w:rsidRPr="00B66E88">
        <w:rPr>
          <w:lang w:val="hr-HR"/>
        </w:rPr>
        <w:t>. Funkcija može sama interpretirati pojedinosti oko zapisa, kao što su separatori (</w:t>
      </w:r>
      <w:proofErr w:type="spellStart"/>
      <w:r w:rsidRPr="00B66E88">
        <w:rPr>
          <w:i/>
          <w:lang w:val="hr-HR"/>
        </w:rPr>
        <w:t>delimiteri</w:t>
      </w:r>
      <w:proofErr w:type="spellEnd"/>
      <w:r w:rsidRPr="00B66E88">
        <w:rPr>
          <w:lang w:val="hr-HR"/>
        </w:rPr>
        <w:t>), znakovna polja i sl. Ako zapis ima drugi raspored dana, mjeseca i godine, potrebno je samo adekvatno razmjestiti slova u nazivu funkcije.</w:t>
      </w:r>
    </w:p>
    <w:p w14:paraId="74701C37" w14:textId="77777777" w:rsidR="008D0668" w:rsidRPr="00B66E88" w:rsidRDefault="008D0668" w:rsidP="008D0668">
      <w:pPr>
        <w:pStyle w:val="BodyText"/>
        <w:rPr>
          <w:lang w:val="hr-HR"/>
        </w:rPr>
      </w:pPr>
      <w:r w:rsidRPr="00B66E88">
        <w:rPr>
          <w:b/>
          <w:lang w:val="hr-HR"/>
        </w:rPr>
        <w:t xml:space="preserve">Vježba 27: Funkcije paketa </w:t>
      </w:r>
      <w:proofErr w:type="spellStart"/>
      <w:r w:rsidRPr="00B66E88">
        <w:rPr>
          <w:rStyle w:val="VerbatimChar"/>
          <w:lang w:val="hr-HR"/>
        </w:rPr>
        <w:t>lubridate</w:t>
      </w:r>
      <w:proofErr w:type="spellEnd"/>
      <w:r w:rsidRPr="00B66E88">
        <w:rPr>
          <w:b/>
          <w:lang w:val="hr-HR"/>
        </w:rPr>
        <w:t xml:space="preserve"> za </w:t>
      </w:r>
      <w:proofErr w:type="spellStart"/>
      <w:r w:rsidRPr="00B66E88">
        <w:rPr>
          <w:b/>
          <w:lang w:val="hr-HR"/>
        </w:rPr>
        <w:t>parsiranje</w:t>
      </w:r>
      <w:proofErr w:type="spellEnd"/>
      <w:r w:rsidRPr="00B66E88">
        <w:rPr>
          <w:b/>
          <w:lang w:val="hr-HR"/>
        </w:rPr>
        <w:t xml:space="preserve"> datuma</w:t>
      </w:r>
    </w:p>
    <w:p w14:paraId="0BF74FD0" w14:textId="77777777" w:rsidR="008D0668" w:rsidRPr="00B66E88" w:rsidRDefault="008D0668" w:rsidP="008D0668">
      <w:pPr>
        <w:pStyle w:val="SourceCode"/>
        <w:rPr>
          <w:lang w:val="hr-HR"/>
        </w:rPr>
      </w:pPr>
      <w:r w:rsidRPr="00B66E88">
        <w:rPr>
          <w:rStyle w:val="CommentTok"/>
          <w:lang w:val="hr-HR"/>
        </w:rPr>
        <w:t xml:space="preserve"># </w:t>
      </w:r>
      <w:proofErr w:type="spellStart"/>
      <w:r w:rsidRPr="00B66E88">
        <w:rPr>
          <w:rStyle w:val="CommentTok"/>
          <w:lang w:val="hr-HR"/>
        </w:rPr>
        <w:t>library</w:t>
      </w:r>
      <w:proofErr w:type="spellEnd"/>
      <w:r w:rsidRPr="00B66E88">
        <w:rPr>
          <w:rStyle w:val="CommentTok"/>
          <w:lang w:val="hr-HR"/>
        </w:rPr>
        <w:t>(</w:t>
      </w:r>
      <w:proofErr w:type="spellStart"/>
      <w:r w:rsidRPr="00B66E88">
        <w:rPr>
          <w:rStyle w:val="CommentTok"/>
          <w:lang w:val="hr-HR"/>
        </w:rPr>
        <w:t>lubridate</w:t>
      </w:r>
      <w:proofErr w:type="spellEnd"/>
      <w:r w:rsidRPr="00B66E88">
        <w:rPr>
          <w:rStyle w:val="CommentTok"/>
          <w:lang w:val="hr-HR"/>
        </w:rPr>
        <w:t>)   #učitati ako je potrebno!</w:t>
      </w:r>
      <w:r w:rsidRPr="00B66E88">
        <w:rPr>
          <w:lang w:val="hr-HR"/>
        </w:rPr>
        <w:br/>
      </w:r>
      <w:r w:rsidRPr="00B66E88">
        <w:rPr>
          <w:lang w:val="hr-HR"/>
        </w:rPr>
        <w:br/>
      </w:r>
      <w:r w:rsidRPr="00B66E88">
        <w:rPr>
          <w:rStyle w:val="CommentTok"/>
          <w:lang w:val="hr-HR"/>
        </w:rPr>
        <w:t># koristeći se funkcijama iz paketa `</w:t>
      </w:r>
      <w:proofErr w:type="spellStart"/>
      <w:r w:rsidRPr="00B66E88">
        <w:rPr>
          <w:rStyle w:val="CommentTok"/>
          <w:lang w:val="hr-HR"/>
        </w:rPr>
        <w:t>lubridate</w:t>
      </w:r>
      <w:proofErr w:type="spellEnd"/>
      <w:r w:rsidRPr="00B66E88">
        <w:rPr>
          <w:rStyle w:val="CommentTok"/>
          <w:lang w:val="hr-HR"/>
        </w:rPr>
        <w:t>`</w:t>
      </w:r>
      <w:r w:rsidRPr="00B66E88">
        <w:rPr>
          <w:lang w:val="hr-HR"/>
        </w:rPr>
        <w:br/>
      </w:r>
      <w:r w:rsidRPr="00B66E88">
        <w:rPr>
          <w:rStyle w:val="CommentTok"/>
          <w:lang w:val="hr-HR"/>
        </w:rPr>
        <w:t xml:space="preserve"># </w:t>
      </w:r>
      <w:proofErr w:type="spellStart"/>
      <w:r w:rsidRPr="00B66E88">
        <w:rPr>
          <w:rStyle w:val="CommentTok"/>
          <w:lang w:val="hr-HR"/>
        </w:rPr>
        <w:t>parsirajte</w:t>
      </w:r>
      <w:proofErr w:type="spellEnd"/>
      <w:r w:rsidRPr="00B66E88">
        <w:rPr>
          <w:rStyle w:val="CommentTok"/>
          <w:lang w:val="hr-HR"/>
        </w:rPr>
        <w:t xml:space="preserve">  u datume i ispišite sljedeće znakovne nizove</w:t>
      </w:r>
      <w:r w:rsidRPr="00B66E88">
        <w:rPr>
          <w:lang w:val="hr-HR"/>
        </w:rPr>
        <w:br/>
      </w:r>
      <w:r w:rsidRPr="00B66E88">
        <w:rPr>
          <w:rStyle w:val="CommentTok"/>
          <w:lang w:val="hr-HR"/>
        </w:rPr>
        <w:t>#  "2016-07-31"</w:t>
      </w:r>
      <w:r w:rsidRPr="00B66E88">
        <w:rPr>
          <w:lang w:val="hr-HR"/>
        </w:rPr>
        <w:br/>
      </w:r>
      <w:r w:rsidRPr="00B66E88">
        <w:rPr>
          <w:rStyle w:val="CommentTok"/>
          <w:lang w:val="hr-HR"/>
        </w:rPr>
        <w:t>#  "28.2.1983."</w:t>
      </w:r>
      <w:r w:rsidRPr="00B66E88">
        <w:rPr>
          <w:lang w:val="hr-HR"/>
        </w:rPr>
        <w:br/>
      </w:r>
      <w:r w:rsidRPr="00B66E88">
        <w:rPr>
          <w:rStyle w:val="CommentTok"/>
          <w:lang w:val="hr-HR"/>
        </w:rPr>
        <w:t>#  "07#31#1996"</w:t>
      </w:r>
      <w:r w:rsidRPr="00B66E88">
        <w:rPr>
          <w:lang w:val="hr-HR"/>
        </w:rPr>
        <w:br/>
      </w:r>
      <w:r w:rsidRPr="00B66E88">
        <w:rPr>
          <w:rStyle w:val="CommentTok"/>
          <w:lang w:val="hr-HR"/>
        </w:rPr>
        <w:t>#  "20010830"</w:t>
      </w:r>
    </w:p>
    <w:p w14:paraId="29BD8C58" w14:textId="77777777" w:rsidR="008D0668" w:rsidRPr="00B66E88" w:rsidRDefault="008D0668" w:rsidP="008D0668">
      <w:pPr>
        <w:pStyle w:val="FirstParagraph"/>
        <w:rPr>
          <w:lang w:val="hr-HR"/>
        </w:rPr>
      </w:pPr>
      <w:r w:rsidRPr="00B66E88">
        <w:rPr>
          <w:lang w:val="hr-HR"/>
        </w:rPr>
        <w:t xml:space="preserve">Navedeni koncept može se koristiti i za vremenske oznake, samo imenu funkcije dodamo donju crtu i specifikaciju sati, minuta i sekundi (npr. </w:t>
      </w:r>
      <w:proofErr w:type="spellStart"/>
      <w:r w:rsidRPr="00B66E88">
        <w:rPr>
          <w:rStyle w:val="VerbatimChar"/>
          <w:lang w:val="hr-HR"/>
        </w:rPr>
        <w:t>ymd_hms</w:t>
      </w:r>
      <w:proofErr w:type="spellEnd"/>
      <w:r w:rsidRPr="00B66E88">
        <w:rPr>
          <w:lang w:val="hr-HR"/>
        </w:rPr>
        <w:t>).</w:t>
      </w:r>
    </w:p>
    <w:p w14:paraId="7801940D" w14:textId="77777777" w:rsidR="001F1E64" w:rsidRDefault="001F1E64">
      <w:pPr>
        <w:suppressAutoHyphens w:val="0"/>
        <w:spacing w:before="0" w:after="160" w:line="259" w:lineRule="auto"/>
        <w:ind w:left="0"/>
        <w:jc w:val="left"/>
        <w:rPr>
          <w:rFonts w:eastAsiaTheme="minorHAnsi" w:cstheme="minorBidi"/>
          <w:b/>
          <w:kern w:val="0"/>
          <w:lang w:eastAsia="en-US"/>
        </w:rPr>
      </w:pPr>
      <w:r>
        <w:rPr>
          <w:b/>
        </w:rPr>
        <w:br w:type="page"/>
      </w:r>
    </w:p>
    <w:p w14:paraId="67BDE522" w14:textId="266B289B" w:rsidR="008D0668" w:rsidRPr="00B66E88" w:rsidRDefault="008D0668" w:rsidP="008D0668">
      <w:pPr>
        <w:pStyle w:val="BodyText"/>
        <w:rPr>
          <w:lang w:val="hr-HR"/>
        </w:rPr>
      </w:pPr>
      <w:r w:rsidRPr="00B66E88">
        <w:rPr>
          <w:b/>
          <w:lang w:val="hr-HR"/>
        </w:rPr>
        <w:lastRenderedPageBreak/>
        <w:t xml:space="preserve">Vježba 28: Funkcije paketa </w:t>
      </w:r>
      <w:proofErr w:type="spellStart"/>
      <w:r w:rsidRPr="00B66E88">
        <w:rPr>
          <w:rStyle w:val="VerbatimChar"/>
          <w:lang w:val="hr-HR"/>
        </w:rPr>
        <w:t>lubridate</w:t>
      </w:r>
      <w:proofErr w:type="spellEnd"/>
      <w:r w:rsidRPr="00B66E88">
        <w:rPr>
          <w:b/>
          <w:lang w:val="hr-HR"/>
        </w:rPr>
        <w:t xml:space="preserve"> za </w:t>
      </w:r>
      <w:proofErr w:type="spellStart"/>
      <w:r w:rsidRPr="00B66E88">
        <w:rPr>
          <w:b/>
          <w:lang w:val="hr-HR"/>
        </w:rPr>
        <w:t>parsiranje</w:t>
      </w:r>
      <w:proofErr w:type="spellEnd"/>
      <w:r w:rsidRPr="00B66E88">
        <w:rPr>
          <w:b/>
          <w:lang w:val="hr-HR"/>
        </w:rPr>
        <w:t xml:space="preserve"> vremenskih oznaka</w:t>
      </w:r>
    </w:p>
    <w:p w14:paraId="7B0C2908" w14:textId="77777777" w:rsidR="008D0668" w:rsidRPr="00B66E88" w:rsidRDefault="008D0668" w:rsidP="008D0668">
      <w:pPr>
        <w:pStyle w:val="SourceCode"/>
        <w:rPr>
          <w:lang w:val="hr-HR"/>
        </w:rPr>
      </w:pPr>
      <w:r w:rsidRPr="00B66E88">
        <w:rPr>
          <w:rStyle w:val="CommentTok"/>
          <w:lang w:val="hr-HR"/>
        </w:rPr>
        <w:t># koristeći se funkcijama iz paketa `</w:t>
      </w:r>
      <w:proofErr w:type="spellStart"/>
      <w:r w:rsidRPr="00B66E88">
        <w:rPr>
          <w:rStyle w:val="CommentTok"/>
          <w:lang w:val="hr-HR"/>
        </w:rPr>
        <w:t>lubridate</w:t>
      </w:r>
      <w:proofErr w:type="spellEnd"/>
      <w:r w:rsidRPr="00B66E88">
        <w:rPr>
          <w:rStyle w:val="CommentTok"/>
          <w:lang w:val="hr-HR"/>
        </w:rPr>
        <w:t>`</w:t>
      </w:r>
      <w:r w:rsidRPr="00B66E88">
        <w:rPr>
          <w:lang w:val="hr-HR"/>
        </w:rPr>
        <w:br/>
      </w:r>
      <w:r w:rsidRPr="00B66E88">
        <w:rPr>
          <w:rStyle w:val="CommentTok"/>
          <w:lang w:val="hr-HR"/>
        </w:rPr>
        <w:t xml:space="preserve"># </w:t>
      </w:r>
      <w:proofErr w:type="spellStart"/>
      <w:r w:rsidRPr="00B66E88">
        <w:rPr>
          <w:rStyle w:val="CommentTok"/>
          <w:lang w:val="hr-HR"/>
        </w:rPr>
        <w:t>parsirajte</w:t>
      </w:r>
      <w:proofErr w:type="spellEnd"/>
      <w:r w:rsidRPr="00B66E88">
        <w:rPr>
          <w:rStyle w:val="CommentTok"/>
          <w:lang w:val="hr-HR"/>
        </w:rPr>
        <w:t xml:space="preserve"> u vremenske oznake i ispišite sljedeće znakovne nizove</w:t>
      </w:r>
      <w:r w:rsidRPr="00B66E88">
        <w:rPr>
          <w:lang w:val="hr-HR"/>
        </w:rPr>
        <w:br/>
      </w:r>
      <w:r w:rsidRPr="00B66E88">
        <w:rPr>
          <w:rStyle w:val="CommentTok"/>
          <w:lang w:val="hr-HR"/>
        </w:rPr>
        <w:t># "17.5.1977. 10:15pm"</w:t>
      </w:r>
      <w:r w:rsidRPr="00B66E88">
        <w:rPr>
          <w:lang w:val="hr-HR"/>
        </w:rPr>
        <w:br/>
      </w:r>
      <w:r w:rsidRPr="00B66E88">
        <w:rPr>
          <w:rStyle w:val="CommentTok"/>
          <w:lang w:val="hr-HR"/>
        </w:rPr>
        <w:t># "20160429 10.05.17"</w:t>
      </w:r>
    </w:p>
    <w:p w14:paraId="1C8F1663" w14:textId="77777777" w:rsidR="008D0668" w:rsidRPr="00B66E88" w:rsidRDefault="008D0668" w:rsidP="008D0668">
      <w:pPr>
        <w:pStyle w:val="FirstParagraph"/>
        <w:rPr>
          <w:lang w:val="hr-HR"/>
        </w:rPr>
      </w:pPr>
      <w:r w:rsidRPr="00B66E88">
        <w:rPr>
          <w:lang w:val="hr-HR"/>
        </w:rPr>
        <w:t xml:space="preserve">Uočimo da ove funkcije uvijek za vremensku zonu postavljaju </w:t>
      </w:r>
      <w:r w:rsidRPr="00B66E88">
        <w:rPr>
          <w:rStyle w:val="VerbatimChar"/>
          <w:lang w:val="hr-HR"/>
        </w:rPr>
        <w:t>UTC</w:t>
      </w:r>
      <w:r w:rsidRPr="00B66E88">
        <w:rPr>
          <w:lang w:val="hr-HR"/>
        </w:rPr>
        <w:t xml:space="preserve">. Ovo je namjerno napravljeno s ciljem da se motivira korištenje jedinstvene vremenske zone u podatkovnom skupu koji analiziramo. Ako želimo, tijekom </w:t>
      </w:r>
      <w:proofErr w:type="spellStart"/>
      <w:r w:rsidRPr="00B66E88">
        <w:rPr>
          <w:lang w:val="hr-HR"/>
        </w:rPr>
        <w:t>parsiranja</w:t>
      </w:r>
      <w:proofErr w:type="spellEnd"/>
      <w:r w:rsidRPr="00B66E88">
        <w:rPr>
          <w:lang w:val="hr-HR"/>
        </w:rPr>
        <w:t xml:space="preserve"> možemo postaviti vremensku zonu uz pomoć parametra </w:t>
      </w:r>
      <w:proofErr w:type="spellStart"/>
      <w:r w:rsidRPr="00B66E88">
        <w:rPr>
          <w:rStyle w:val="VerbatimChar"/>
          <w:lang w:val="hr-HR"/>
        </w:rPr>
        <w:t>tz</w:t>
      </w:r>
      <w:proofErr w:type="spellEnd"/>
      <w:r w:rsidRPr="00B66E88">
        <w:rPr>
          <w:lang w:val="hr-HR"/>
        </w:rPr>
        <w:t>. Isto tako, kod već inicijaliziranih vremenskih oznaka možemo upravljati vremenskim zonama uz pomoć sljedećih funkcija:</w:t>
      </w:r>
    </w:p>
    <w:p w14:paraId="385A9ED2"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force_tz</w:t>
      </w:r>
      <w:proofErr w:type="spellEnd"/>
      <w:r w:rsidRPr="00B66E88">
        <w:rPr>
          <w:lang w:val="hr-HR"/>
        </w:rPr>
        <w:t xml:space="preserve"> – nameće novu vremensku zonu, tj. ostavlja iste vrijednosti vremenske oznake, ali postavlja vremensku zonu koju eksplicitno odaberemo</w:t>
      </w:r>
    </w:p>
    <w:p w14:paraId="078BA36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with_tz</w:t>
      </w:r>
      <w:proofErr w:type="spellEnd"/>
      <w:r w:rsidRPr="00B66E88">
        <w:rPr>
          <w:lang w:val="hr-HR"/>
        </w:rPr>
        <w:t xml:space="preserve"> – provodi transformaciju vremenske oznake u onu koja odgovara traženoj vremenskoj zoni.</w:t>
      </w:r>
    </w:p>
    <w:p w14:paraId="13075F7D" w14:textId="77777777" w:rsidR="008D0668" w:rsidRPr="00B66E88" w:rsidRDefault="008D0668" w:rsidP="008D0668">
      <w:pPr>
        <w:pStyle w:val="FirstParagraph"/>
        <w:rPr>
          <w:lang w:val="hr-HR"/>
        </w:rPr>
      </w:pPr>
      <w:r w:rsidRPr="00B66E88">
        <w:rPr>
          <w:b/>
          <w:lang w:val="hr-HR"/>
        </w:rPr>
        <w:t xml:space="preserve">Primjer 14: Funkcije </w:t>
      </w:r>
      <w:proofErr w:type="spellStart"/>
      <w:r w:rsidRPr="00B66E88">
        <w:rPr>
          <w:rStyle w:val="VerbatimChar"/>
          <w:lang w:val="hr-HR"/>
        </w:rPr>
        <w:t>force_tz</w:t>
      </w:r>
      <w:proofErr w:type="spellEnd"/>
      <w:r w:rsidRPr="00B66E88">
        <w:rPr>
          <w:b/>
          <w:lang w:val="hr-HR"/>
        </w:rPr>
        <w:t xml:space="preserve"> i </w:t>
      </w:r>
      <w:proofErr w:type="spellStart"/>
      <w:r w:rsidRPr="00B66E88">
        <w:rPr>
          <w:rStyle w:val="VerbatimChar"/>
          <w:lang w:val="hr-HR"/>
        </w:rPr>
        <w:t>with_tz</w:t>
      </w:r>
      <w:proofErr w:type="spellEnd"/>
    </w:p>
    <w:p w14:paraId="1CE6E813" w14:textId="77777777" w:rsidR="008D0668" w:rsidRPr="00B66E88" w:rsidRDefault="008D0668" w:rsidP="008D0668">
      <w:pPr>
        <w:pStyle w:val="SourceCode"/>
        <w:rPr>
          <w:lang w:val="hr-HR"/>
        </w:rPr>
      </w:pPr>
      <w:r w:rsidRPr="00B66E88">
        <w:rPr>
          <w:rStyle w:val="NormalTok"/>
          <w:lang w:val="hr-HR"/>
        </w:rPr>
        <w:t>t &lt;-</w:t>
      </w:r>
      <w:r w:rsidRPr="00B66E88">
        <w:rPr>
          <w:rStyle w:val="StringTok"/>
          <w:lang w:val="hr-HR"/>
        </w:rPr>
        <w:t xml:space="preserve"> </w:t>
      </w:r>
      <w:proofErr w:type="spellStart"/>
      <w:r w:rsidRPr="00B66E88">
        <w:rPr>
          <w:rStyle w:val="KeywordTok"/>
          <w:lang w:val="hr-HR"/>
        </w:rPr>
        <w:t>ymd_hms</w:t>
      </w:r>
      <w:proofErr w:type="spellEnd"/>
      <w:r w:rsidRPr="00B66E88">
        <w:rPr>
          <w:rStyle w:val="NormalTok"/>
          <w:lang w:val="hr-HR"/>
        </w:rPr>
        <w:t>(</w:t>
      </w:r>
      <w:r w:rsidRPr="00B66E88">
        <w:rPr>
          <w:rStyle w:val="StringTok"/>
          <w:lang w:val="hr-HR"/>
        </w:rPr>
        <w:t>"20161129 10.05.17"</w:t>
      </w:r>
      <w:r w:rsidRPr="00B66E88">
        <w:rPr>
          <w:rStyle w:val="NormalTok"/>
          <w:lang w:val="hr-HR"/>
        </w:rPr>
        <w:t xml:space="preserve">, </w:t>
      </w:r>
      <w:proofErr w:type="spellStart"/>
      <w:r w:rsidRPr="00B66E88">
        <w:rPr>
          <w:rStyle w:val="DataTypeTok"/>
          <w:lang w:val="hr-HR"/>
        </w:rPr>
        <w:t>tz</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EST"</w:t>
      </w:r>
      <w:r w:rsidRPr="00B66E88">
        <w:rPr>
          <w:rStyle w:val="NormalTok"/>
          <w:lang w:val="hr-HR"/>
        </w:rPr>
        <w:t>)</w:t>
      </w:r>
      <w:r w:rsidRPr="00B66E88">
        <w:rPr>
          <w:lang w:val="hr-HR"/>
        </w:rPr>
        <w:br/>
      </w:r>
      <w:r w:rsidRPr="00B66E88">
        <w:rPr>
          <w:rStyle w:val="NormalTok"/>
          <w:lang w:val="hr-HR"/>
        </w:rPr>
        <w:t>t</w:t>
      </w:r>
      <w:r w:rsidRPr="00B66E88">
        <w:rPr>
          <w:lang w:val="hr-HR"/>
        </w:rPr>
        <w:br/>
      </w:r>
      <w:r w:rsidRPr="00B66E88">
        <w:rPr>
          <w:lang w:val="hr-HR"/>
        </w:rPr>
        <w:br/>
      </w:r>
      <w:proofErr w:type="spellStart"/>
      <w:r w:rsidRPr="00B66E88">
        <w:rPr>
          <w:rStyle w:val="KeywordTok"/>
          <w:lang w:val="hr-HR"/>
        </w:rPr>
        <w:t>force_tz</w:t>
      </w:r>
      <w:proofErr w:type="spellEnd"/>
      <w:r w:rsidRPr="00B66E88">
        <w:rPr>
          <w:rStyle w:val="NormalTok"/>
          <w:lang w:val="hr-HR"/>
        </w:rPr>
        <w:t xml:space="preserve">(t, </w:t>
      </w:r>
      <w:proofErr w:type="spellStart"/>
      <w:r w:rsidRPr="00B66E88">
        <w:rPr>
          <w:rStyle w:val="DataTypeTok"/>
          <w:lang w:val="hr-HR"/>
        </w:rPr>
        <w:t>tz</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CET"</w:t>
      </w:r>
      <w:r w:rsidRPr="00B66E88">
        <w:rPr>
          <w:rStyle w:val="NormalTok"/>
          <w:lang w:val="hr-HR"/>
        </w:rPr>
        <w:t>)</w:t>
      </w:r>
      <w:r w:rsidRPr="00B66E88">
        <w:rPr>
          <w:lang w:val="hr-HR"/>
        </w:rPr>
        <w:br/>
      </w:r>
      <w:proofErr w:type="spellStart"/>
      <w:r w:rsidRPr="00B66E88">
        <w:rPr>
          <w:rStyle w:val="KeywordTok"/>
          <w:lang w:val="hr-HR"/>
        </w:rPr>
        <w:t>with_tz</w:t>
      </w:r>
      <w:proofErr w:type="spellEnd"/>
      <w:r w:rsidRPr="00B66E88">
        <w:rPr>
          <w:rStyle w:val="NormalTok"/>
          <w:lang w:val="hr-HR"/>
        </w:rPr>
        <w:t xml:space="preserve">(t, </w:t>
      </w:r>
      <w:proofErr w:type="spellStart"/>
      <w:r w:rsidRPr="00B66E88">
        <w:rPr>
          <w:rStyle w:val="DataTypeTok"/>
          <w:lang w:val="hr-HR"/>
        </w:rPr>
        <w:t>tz</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CET"</w:t>
      </w:r>
      <w:r w:rsidRPr="00B66E88">
        <w:rPr>
          <w:rStyle w:val="NormalTok"/>
          <w:lang w:val="hr-HR"/>
        </w:rPr>
        <w:t>)</w:t>
      </w:r>
    </w:p>
    <w:p w14:paraId="6161D414" w14:textId="77777777" w:rsidR="008D0668" w:rsidRPr="00B66E88" w:rsidRDefault="008D0668" w:rsidP="008D0668">
      <w:pPr>
        <w:pStyle w:val="SourceCode"/>
        <w:rPr>
          <w:lang w:val="hr-HR"/>
        </w:rPr>
      </w:pPr>
      <w:r w:rsidRPr="00B66E88">
        <w:rPr>
          <w:rStyle w:val="VerbatimChar"/>
          <w:lang w:val="hr-HR"/>
        </w:rPr>
        <w:t>## [1] "2016-11-29 10:05:17 EST"</w:t>
      </w:r>
      <w:r w:rsidRPr="00B66E88">
        <w:rPr>
          <w:lang w:val="hr-HR"/>
        </w:rPr>
        <w:br/>
      </w:r>
      <w:r w:rsidRPr="00B66E88">
        <w:rPr>
          <w:rStyle w:val="VerbatimChar"/>
          <w:lang w:val="hr-HR"/>
        </w:rPr>
        <w:t>## [1] "2016-11-29 10:05:17 CET"</w:t>
      </w:r>
      <w:r w:rsidRPr="00B66E88">
        <w:rPr>
          <w:lang w:val="hr-HR"/>
        </w:rPr>
        <w:br/>
      </w:r>
      <w:r w:rsidRPr="00B66E88">
        <w:rPr>
          <w:rStyle w:val="VerbatimChar"/>
          <w:lang w:val="hr-HR"/>
        </w:rPr>
        <w:t>## [1] "2016-11-29 16:05:17 CET"</w:t>
      </w:r>
    </w:p>
    <w:p w14:paraId="0111DF6E" w14:textId="77777777" w:rsidR="008D0668" w:rsidRPr="00B66E88" w:rsidRDefault="008D0668" w:rsidP="008D0668">
      <w:pPr>
        <w:pStyle w:val="Heading3"/>
        <w:rPr>
          <w:lang w:val="hr-HR"/>
        </w:rPr>
      </w:pPr>
      <w:bookmarkStart w:id="151" w:name="izvlačenje-elemenata-vremenskih-oznaka"/>
      <w:bookmarkStart w:id="152" w:name="_Toc67657263"/>
      <w:bookmarkStart w:id="153" w:name="_Toc69308008"/>
      <w:r w:rsidRPr="00B66E88">
        <w:rPr>
          <w:lang w:val="hr-HR"/>
        </w:rPr>
        <w:t>Izvlačenje elemenata vremenskih oznaka</w:t>
      </w:r>
      <w:bookmarkEnd w:id="151"/>
      <w:bookmarkEnd w:id="152"/>
      <w:bookmarkEnd w:id="153"/>
    </w:p>
    <w:p w14:paraId="25B54279" w14:textId="77777777" w:rsidR="008D0668" w:rsidRPr="00B66E88" w:rsidRDefault="008D0668" w:rsidP="008D0668">
      <w:pPr>
        <w:pStyle w:val="FirstParagraph"/>
        <w:rPr>
          <w:lang w:val="hr-HR"/>
        </w:rPr>
      </w:pPr>
      <w:r w:rsidRPr="00B66E88">
        <w:rPr>
          <w:lang w:val="hr-HR"/>
        </w:rPr>
        <w:t xml:space="preserve">Paket </w:t>
      </w:r>
      <w:proofErr w:type="spellStart"/>
      <w:r w:rsidRPr="00B66E88">
        <w:rPr>
          <w:rStyle w:val="VerbatimChar"/>
          <w:lang w:val="hr-HR"/>
        </w:rPr>
        <w:t>lubridate</w:t>
      </w:r>
      <w:proofErr w:type="spellEnd"/>
      <w:r w:rsidRPr="00B66E88">
        <w:rPr>
          <w:lang w:val="hr-HR"/>
        </w:rPr>
        <w:t xml:space="preserve"> također uvelike olakšava izvlačenje segmenata datuma i vremena iz vremenskih oznaka uz pomoć funkcija kao što su </w:t>
      </w:r>
      <w:proofErr w:type="spellStart"/>
      <w:r w:rsidRPr="00B66E88">
        <w:rPr>
          <w:rStyle w:val="VerbatimChar"/>
          <w:lang w:val="hr-HR"/>
        </w:rPr>
        <w:t>year</w:t>
      </w:r>
      <w:proofErr w:type="spellEnd"/>
      <w:r w:rsidRPr="00B66E88">
        <w:rPr>
          <w:lang w:val="hr-HR"/>
        </w:rPr>
        <w:t xml:space="preserve">, </w:t>
      </w:r>
      <w:proofErr w:type="spellStart"/>
      <w:r w:rsidRPr="00B66E88">
        <w:rPr>
          <w:rStyle w:val="VerbatimChar"/>
          <w:lang w:val="hr-HR"/>
        </w:rPr>
        <w:t>week</w:t>
      </w:r>
      <w:proofErr w:type="spellEnd"/>
      <w:r w:rsidRPr="00B66E88">
        <w:rPr>
          <w:lang w:val="hr-HR"/>
        </w:rPr>
        <w:t xml:space="preserve">, </w:t>
      </w:r>
      <w:proofErr w:type="spellStart"/>
      <w:r w:rsidRPr="00B66E88">
        <w:rPr>
          <w:rStyle w:val="VerbatimChar"/>
          <w:lang w:val="hr-HR"/>
        </w:rPr>
        <w:t>month</w:t>
      </w:r>
      <w:proofErr w:type="spellEnd"/>
      <w:r w:rsidRPr="00B66E88">
        <w:rPr>
          <w:lang w:val="hr-HR"/>
        </w:rPr>
        <w:t xml:space="preserve"> i sl. Uz pomoć istih funkcija možemo lako i izmijeniti neku od komponenti vremena.</w:t>
      </w:r>
    </w:p>
    <w:p w14:paraId="35C3E8B0" w14:textId="77777777" w:rsidR="008D0668" w:rsidRPr="00B66E88" w:rsidRDefault="008D0668" w:rsidP="008D0668">
      <w:pPr>
        <w:pStyle w:val="BodyText"/>
        <w:rPr>
          <w:lang w:val="hr-HR"/>
        </w:rPr>
      </w:pPr>
      <w:r w:rsidRPr="00B66E88">
        <w:rPr>
          <w:b/>
          <w:lang w:val="hr-HR"/>
        </w:rPr>
        <w:t>Vježba 29: Izvlačenje elemenata vremenskih oznaka</w:t>
      </w:r>
    </w:p>
    <w:p w14:paraId="37C266EA" w14:textId="77777777" w:rsidR="008D0668" w:rsidRPr="00B66E88" w:rsidRDefault="008D0668" w:rsidP="008D0668">
      <w:pPr>
        <w:pStyle w:val="SourceCode"/>
        <w:rPr>
          <w:lang w:val="hr-HR"/>
        </w:rPr>
      </w:pPr>
      <w:r w:rsidRPr="00B66E88">
        <w:rPr>
          <w:rStyle w:val="NormalTok"/>
          <w:lang w:val="hr-HR"/>
        </w:rPr>
        <w:t>x &lt;-</w:t>
      </w:r>
      <w:r w:rsidRPr="00B66E88">
        <w:rPr>
          <w:rStyle w:val="StringTok"/>
          <w:lang w:val="hr-HR"/>
        </w:rPr>
        <w:t xml:space="preserve"> </w:t>
      </w:r>
      <w:proofErr w:type="spellStart"/>
      <w:r w:rsidRPr="00B66E88">
        <w:rPr>
          <w:rStyle w:val="KeywordTok"/>
          <w:lang w:val="hr-HR"/>
        </w:rPr>
        <w:t>dmy_hms</w:t>
      </w:r>
      <w:proofErr w:type="spellEnd"/>
      <w:r w:rsidRPr="00B66E88">
        <w:rPr>
          <w:rStyle w:val="NormalTok"/>
          <w:lang w:val="hr-HR"/>
        </w:rPr>
        <w:t>(</w:t>
      </w:r>
      <w:r w:rsidRPr="00B66E88">
        <w:rPr>
          <w:rStyle w:val="StringTok"/>
          <w:lang w:val="hr-HR"/>
        </w:rPr>
        <w:t>"19.7.1996. 16:15:27"</w:t>
      </w:r>
      <w:r w:rsidRPr="00B66E88">
        <w:rPr>
          <w:rStyle w:val="NormalTok"/>
          <w:lang w:val="hr-HR"/>
        </w:rPr>
        <w:t>)</w:t>
      </w:r>
      <w:r w:rsidRPr="00B66E88">
        <w:rPr>
          <w:lang w:val="hr-HR"/>
        </w:rPr>
        <w:br/>
      </w:r>
      <w:r w:rsidRPr="00B66E88">
        <w:rPr>
          <w:lang w:val="hr-HR"/>
        </w:rPr>
        <w:br/>
      </w:r>
      <w:r w:rsidRPr="00B66E88">
        <w:rPr>
          <w:rStyle w:val="CommentTok"/>
          <w:lang w:val="hr-HR"/>
        </w:rPr>
        <w:t># iz gornje vremenske oznake izvucite i ispišite sate i minute</w:t>
      </w:r>
      <w:r w:rsidRPr="00B66E88">
        <w:rPr>
          <w:lang w:val="hr-HR"/>
        </w:rPr>
        <w:br/>
      </w:r>
      <w:r w:rsidRPr="00B66E88">
        <w:rPr>
          <w:lang w:val="hr-HR"/>
        </w:rPr>
        <w:br/>
      </w:r>
      <w:r w:rsidRPr="00B66E88">
        <w:rPr>
          <w:rStyle w:val="CommentTok"/>
          <w:lang w:val="hr-HR"/>
        </w:rPr>
        <w:t># postavite godinu gornje vremenske oznake na 2011., a mjesec na lipanj</w:t>
      </w:r>
      <w:r w:rsidRPr="00B66E88">
        <w:rPr>
          <w:lang w:val="hr-HR"/>
        </w:rPr>
        <w:br/>
      </w:r>
      <w:r w:rsidRPr="00B66E88">
        <w:rPr>
          <w:lang w:val="hr-HR"/>
        </w:rPr>
        <w:br/>
      </w:r>
      <w:r w:rsidRPr="00B66E88">
        <w:rPr>
          <w:rStyle w:val="CommentTok"/>
          <w:lang w:val="hr-HR"/>
        </w:rPr>
        <w:t># ispišite `x`</w:t>
      </w:r>
    </w:p>
    <w:p w14:paraId="2C5224FC" w14:textId="77777777" w:rsidR="002100B3" w:rsidRDefault="002100B3">
      <w:pPr>
        <w:suppressAutoHyphens w:val="0"/>
        <w:spacing w:before="0" w:after="160" w:line="259" w:lineRule="auto"/>
        <w:ind w:left="0"/>
        <w:jc w:val="left"/>
        <w:rPr>
          <w:rFonts w:eastAsiaTheme="majorEastAsia" w:cstheme="majorBidi"/>
          <w:b/>
          <w:bCs/>
          <w:kern w:val="0"/>
          <w:sz w:val="24"/>
          <w:szCs w:val="28"/>
          <w:lang w:eastAsia="en-US"/>
        </w:rPr>
      </w:pPr>
      <w:bookmarkStart w:id="154" w:name="funkcije-today-i-now"/>
      <w:bookmarkStart w:id="155" w:name="_Toc67657264"/>
      <w:bookmarkStart w:id="156" w:name="_Toc69308009"/>
      <w:r>
        <w:br w:type="page"/>
      </w:r>
    </w:p>
    <w:p w14:paraId="37F2FF5E" w14:textId="5CBF2743" w:rsidR="008D0668" w:rsidRPr="00B66E88" w:rsidRDefault="008D0668" w:rsidP="008D0668">
      <w:pPr>
        <w:pStyle w:val="Heading3"/>
        <w:rPr>
          <w:lang w:val="hr-HR"/>
        </w:rPr>
      </w:pPr>
      <w:r w:rsidRPr="00B66E88">
        <w:rPr>
          <w:lang w:val="hr-HR"/>
        </w:rPr>
        <w:lastRenderedPageBreak/>
        <w:t xml:space="preserve">Funkcije </w:t>
      </w:r>
      <w:proofErr w:type="spellStart"/>
      <w:r w:rsidRPr="00B66E88">
        <w:rPr>
          <w:rStyle w:val="VerbatimChar"/>
          <w:lang w:val="hr-HR"/>
        </w:rPr>
        <w:t>today</w:t>
      </w:r>
      <w:proofErr w:type="spellEnd"/>
      <w:r w:rsidRPr="00B66E88">
        <w:rPr>
          <w:lang w:val="hr-HR"/>
        </w:rPr>
        <w:t xml:space="preserve"> i </w:t>
      </w:r>
      <w:proofErr w:type="spellStart"/>
      <w:r w:rsidRPr="00B66E88">
        <w:rPr>
          <w:rStyle w:val="VerbatimChar"/>
          <w:lang w:val="hr-HR"/>
        </w:rPr>
        <w:t>now</w:t>
      </w:r>
      <w:bookmarkEnd w:id="154"/>
      <w:bookmarkEnd w:id="155"/>
      <w:bookmarkEnd w:id="156"/>
      <w:proofErr w:type="spellEnd"/>
    </w:p>
    <w:p w14:paraId="003B8342" w14:textId="77777777" w:rsidR="008D0668" w:rsidRPr="00B66E88" w:rsidRDefault="008D0668" w:rsidP="008D0668">
      <w:pPr>
        <w:pStyle w:val="FirstParagraph"/>
        <w:rPr>
          <w:lang w:val="hr-HR"/>
        </w:rPr>
      </w:pPr>
      <w:r w:rsidRPr="00B66E88">
        <w:rPr>
          <w:lang w:val="hr-HR"/>
        </w:rPr>
        <w:t xml:space="preserve">Za potpun popis funkcija pogledajte dokumentaciju paketa </w:t>
      </w:r>
      <w:proofErr w:type="spellStart"/>
      <w:r w:rsidRPr="00B66E88">
        <w:rPr>
          <w:rStyle w:val="VerbatimChar"/>
          <w:lang w:val="hr-HR"/>
        </w:rPr>
        <w:t>lubridate</w:t>
      </w:r>
      <w:proofErr w:type="spellEnd"/>
      <w:r w:rsidRPr="00B66E88">
        <w:rPr>
          <w:lang w:val="hr-HR"/>
        </w:rPr>
        <w:t>.</w:t>
      </w:r>
    </w:p>
    <w:p w14:paraId="062720BF" w14:textId="77777777" w:rsidR="008D0668" w:rsidRPr="00B66E88" w:rsidRDefault="008D0668" w:rsidP="008D0668">
      <w:pPr>
        <w:pStyle w:val="BodyText"/>
        <w:rPr>
          <w:lang w:val="hr-HR"/>
        </w:rPr>
      </w:pPr>
      <w:r w:rsidRPr="00B66E88">
        <w:rPr>
          <w:lang w:val="hr-HR"/>
        </w:rPr>
        <w:t xml:space="preserve">Za trenutačni datum i vrijeme </w:t>
      </w:r>
      <w:proofErr w:type="spellStart"/>
      <w:r w:rsidRPr="00B66E88">
        <w:rPr>
          <w:rStyle w:val="VerbatimChar"/>
          <w:lang w:val="hr-HR"/>
        </w:rPr>
        <w:t>lubridate</w:t>
      </w:r>
      <w:proofErr w:type="spellEnd"/>
      <w:r w:rsidRPr="00B66E88">
        <w:rPr>
          <w:lang w:val="hr-HR"/>
        </w:rPr>
        <w:t xml:space="preserve"> nudi alternative funkcijama </w:t>
      </w:r>
      <w:proofErr w:type="spellStart"/>
      <w:r w:rsidRPr="00B66E88">
        <w:rPr>
          <w:rStyle w:val="VerbatimChar"/>
          <w:lang w:val="hr-HR"/>
        </w:rPr>
        <w:t>Sys.Date</w:t>
      </w:r>
      <w:proofErr w:type="spellEnd"/>
      <w:r w:rsidRPr="00B66E88">
        <w:rPr>
          <w:rStyle w:val="VerbatimChar"/>
          <w:lang w:val="hr-HR"/>
        </w:rPr>
        <w:t>()</w:t>
      </w:r>
      <w:r w:rsidRPr="00B66E88">
        <w:rPr>
          <w:lang w:val="hr-HR"/>
        </w:rPr>
        <w:t xml:space="preserve"> i </w:t>
      </w:r>
      <w:proofErr w:type="spellStart"/>
      <w:r w:rsidRPr="00B66E88">
        <w:rPr>
          <w:rStyle w:val="VerbatimChar"/>
          <w:lang w:val="hr-HR"/>
        </w:rPr>
        <w:t>Sys.time</w:t>
      </w:r>
      <w:proofErr w:type="spellEnd"/>
      <w:r w:rsidRPr="00B66E88">
        <w:rPr>
          <w:rStyle w:val="VerbatimChar"/>
          <w:lang w:val="hr-HR"/>
        </w:rPr>
        <w:t>()</w:t>
      </w:r>
      <w:r w:rsidRPr="00B66E88">
        <w:rPr>
          <w:lang w:val="hr-HR"/>
        </w:rPr>
        <w:t xml:space="preserve"> koje se jednostavno zovu </w:t>
      </w:r>
      <w:proofErr w:type="spellStart"/>
      <w:r w:rsidRPr="00B66E88">
        <w:rPr>
          <w:rStyle w:val="VerbatimChar"/>
          <w:lang w:val="hr-HR"/>
        </w:rPr>
        <w:t>today</w:t>
      </w:r>
      <w:proofErr w:type="spellEnd"/>
      <w:r w:rsidRPr="00B66E88">
        <w:rPr>
          <w:rStyle w:val="VerbatimChar"/>
          <w:lang w:val="hr-HR"/>
        </w:rPr>
        <w:t>()</w:t>
      </w:r>
      <w:r w:rsidRPr="00B66E88">
        <w:rPr>
          <w:lang w:val="hr-HR"/>
        </w:rPr>
        <w:t xml:space="preserve"> i </w:t>
      </w:r>
      <w:proofErr w:type="spellStart"/>
      <w:r w:rsidRPr="00B66E88">
        <w:rPr>
          <w:rStyle w:val="VerbatimChar"/>
          <w:lang w:val="hr-HR"/>
        </w:rPr>
        <w:t>now</w:t>
      </w:r>
      <w:proofErr w:type="spellEnd"/>
      <w:r w:rsidRPr="00B66E88">
        <w:rPr>
          <w:rStyle w:val="VerbatimChar"/>
          <w:lang w:val="hr-HR"/>
        </w:rPr>
        <w:t>()</w:t>
      </w:r>
      <w:r w:rsidRPr="00B66E88">
        <w:rPr>
          <w:lang w:val="hr-HR"/>
        </w:rPr>
        <w:t>.</w:t>
      </w:r>
    </w:p>
    <w:p w14:paraId="261FE17C" w14:textId="77777777" w:rsidR="008D0668" w:rsidRPr="00B66E88" w:rsidRDefault="008D0668" w:rsidP="008D0668">
      <w:pPr>
        <w:pStyle w:val="BodyText"/>
        <w:rPr>
          <w:lang w:val="hr-HR"/>
        </w:rPr>
      </w:pPr>
      <w:r w:rsidRPr="00B66E88">
        <w:rPr>
          <w:b/>
          <w:lang w:val="hr-HR"/>
        </w:rPr>
        <w:t xml:space="preserve">Vježba 30: Funkcije </w:t>
      </w:r>
      <w:proofErr w:type="spellStart"/>
      <w:r w:rsidRPr="00B66E88">
        <w:rPr>
          <w:rStyle w:val="VerbatimChar"/>
          <w:lang w:val="hr-HR"/>
        </w:rPr>
        <w:t>today</w:t>
      </w:r>
      <w:proofErr w:type="spellEnd"/>
      <w:r w:rsidRPr="00B66E88">
        <w:rPr>
          <w:b/>
          <w:lang w:val="hr-HR"/>
        </w:rPr>
        <w:t xml:space="preserve"> i </w:t>
      </w:r>
      <w:proofErr w:type="spellStart"/>
      <w:r w:rsidRPr="00B66E88">
        <w:rPr>
          <w:rStyle w:val="VerbatimChar"/>
          <w:lang w:val="hr-HR"/>
        </w:rPr>
        <w:t>now</w:t>
      </w:r>
      <w:proofErr w:type="spellEnd"/>
    </w:p>
    <w:p w14:paraId="301A0656" w14:textId="77777777" w:rsidR="008D0668" w:rsidRPr="00B66E88" w:rsidRDefault="008D0668" w:rsidP="008D0668">
      <w:pPr>
        <w:pStyle w:val="SourceCode"/>
        <w:rPr>
          <w:lang w:val="hr-HR"/>
        </w:rPr>
      </w:pPr>
      <w:r w:rsidRPr="00B66E88">
        <w:rPr>
          <w:rStyle w:val="CommentTok"/>
          <w:lang w:val="hr-HR"/>
        </w:rPr>
        <w:t># ispišite sutrašnji datum</w:t>
      </w:r>
      <w:r w:rsidRPr="00B66E88">
        <w:rPr>
          <w:lang w:val="hr-HR"/>
        </w:rPr>
        <w:br/>
      </w:r>
      <w:r w:rsidRPr="00B66E88">
        <w:rPr>
          <w:lang w:val="hr-HR"/>
        </w:rPr>
        <w:br/>
      </w:r>
      <w:r w:rsidRPr="00B66E88">
        <w:rPr>
          <w:rStyle w:val="CommentTok"/>
          <w:lang w:val="hr-HR"/>
        </w:rPr>
        <w:t># ispišite koliko je bilo sati, minuta i sekundi prije točno sat vremena</w:t>
      </w:r>
    </w:p>
    <w:p w14:paraId="7171CBF2" w14:textId="77777777" w:rsidR="008D0668" w:rsidRPr="00B66E88" w:rsidRDefault="008D0668" w:rsidP="008D0668">
      <w:pPr>
        <w:pStyle w:val="Heading3"/>
        <w:rPr>
          <w:lang w:val="hr-HR"/>
        </w:rPr>
      </w:pPr>
      <w:bookmarkStart w:id="157" w:name="reprezentacije-vremenskih-intervala"/>
      <w:bookmarkStart w:id="158" w:name="_Toc67657265"/>
      <w:bookmarkStart w:id="159" w:name="_Toc69308010"/>
      <w:r w:rsidRPr="00B66E88">
        <w:rPr>
          <w:lang w:val="hr-HR"/>
        </w:rPr>
        <w:t>Reprezentacije vremenskih intervala</w:t>
      </w:r>
      <w:bookmarkEnd w:id="157"/>
      <w:bookmarkEnd w:id="158"/>
      <w:bookmarkEnd w:id="159"/>
    </w:p>
    <w:p w14:paraId="35A9FC09" w14:textId="77777777" w:rsidR="008D0668" w:rsidRPr="00B66E88" w:rsidRDefault="008D0668" w:rsidP="008D0668">
      <w:pPr>
        <w:pStyle w:val="FirstParagraph"/>
        <w:rPr>
          <w:lang w:val="hr-HR"/>
        </w:rPr>
      </w:pPr>
      <w:r w:rsidRPr="00B66E88">
        <w:rPr>
          <w:lang w:val="hr-HR"/>
        </w:rPr>
        <w:t>Već smo rekli da upravljanje vremenskom komponentom u podacima može postati kompleksno, pogotovo ako uzmemo u obzir da vremenski intervali mogu biti zadani općenito (npr. „interval od 2 godine”) ili konkretno (raspon između dvaju datuma) te da se matematički i kalendarski način računanja vremena često ne poklapaju (npr. „za godinu dana” može značiti točan matematički izračun sekundi u 365 dana ili kalendarski „isti datum iduće godine”).</w:t>
      </w:r>
    </w:p>
    <w:p w14:paraId="5536C3E7" w14:textId="77777777" w:rsidR="008D0668" w:rsidRPr="00B66E88" w:rsidRDefault="008D0668" w:rsidP="008D0668">
      <w:pPr>
        <w:pStyle w:val="BodyText"/>
        <w:rPr>
          <w:lang w:val="hr-HR"/>
        </w:rPr>
      </w:pPr>
      <w:r w:rsidRPr="00B66E88">
        <w:rPr>
          <w:lang w:val="hr-HR"/>
        </w:rPr>
        <w:t xml:space="preserve">Paket </w:t>
      </w:r>
      <w:proofErr w:type="spellStart"/>
      <w:r w:rsidRPr="00B66E88">
        <w:rPr>
          <w:rStyle w:val="VerbatimChar"/>
          <w:lang w:val="hr-HR"/>
        </w:rPr>
        <w:t>lubridate</w:t>
      </w:r>
      <w:proofErr w:type="spellEnd"/>
      <w:r w:rsidRPr="00B66E88">
        <w:rPr>
          <w:lang w:val="hr-HR"/>
        </w:rPr>
        <w:t xml:space="preserve"> definira četiri mogućnosti kod definiranja vremena i vremenskih intervala:</w:t>
      </w:r>
    </w:p>
    <w:p w14:paraId="31065E91" w14:textId="77777777" w:rsidR="008D0668" w:rsidRPr="00B66E88" w:rsidRDefault="008D0668" w:rsidP="008D0668">
      <w:pPr>
        <w:pStyle w:val="Compact"/>
        <w:numPr>
          <w:ilvl w:val="0"/>
          <w:numId w:val="20"/>
        </w:numPr>
        <w:rPr>
          <w:lang w:val="hr-HR"/>
        </w:rPr>
      </w:pPr>
      <w:r w:rsidRPr="00B66E88">
        <w:rPr>
          <w:lang w:val="hr-HR"/>
        </w:rPr>
        <w:t>trenutak (</w:t>
      </w:r>
      <w:r w:rsidRPr="00B66E88">
        <w:rPr>
          <w:i/>
          <w:lang w:val="hr-HR"/>
        </w:rPr>
        <w:t>instant</w:t>
      </w:r>
      <w:r w:rsidRPr="00B66E88">
        <w:rPr>
          <w:lang w:val="hr-HR"/>
        </w:rPr>
        <w:t>) – vremenska oznaka zaokružena na sekundu</w:t>
      </w:r>
    </w:p>
    <w:p w14:paraId="5C66BEDC" w14:textId="77777777" w:rsidR="008D0668" w:rsidRPr="00B66E88" w:rsidRDefault="008D0668" w:rsidP="008D0668">
      <w:pPr>
        <w:pStyle w:val="Compact"/>
        <w:numPr>
          <w:ilvl w:val="0"/>
          <w:numId w:val="20"/>
        </w:numPr>
        <w:rPr>
          <w:lang w:val="hr-HR"/>
        </w:rPr>
      </w:pPr>
      <w:r w:rsidRPr="00B66E88">
        <w:rPr>
          <w:lang w:val="hr-HR"/>
        </w:rPr>
        <w:t>trajanje (</w:t>
      </w:r>
      <w:proofErr w:type="spellStart"/>
      <w:r w:rsidRPr="00B66E88">
        <w:rPr>
          <w:i/>
          <w:lang w:val="hr-HR"/>
        </w:rPr>
        <w:t>duration</w:t>
      </w:r>
      <w:proofErr w:type="spellEnd"/>
      <w:r w:rsidRPr="00B66E88">
        <w:rPr>
          <w:lang w:val="hr-HR"/>
        </w:rPr>
        <w:t>) – generički definiran interval u sekundama</w:t>
      </w:r>
    </w:p>
    <w:p w14:paraId="6CB4E41F" w14:textId="77777777" w:rsidR="008D0668" w:rsidRPr="00B66E88" w:rsidRDefault="008D0668" w:rsidP="008D0668">
      <w:pPr>
        <w:pStyle w:val="Compact"/>
        <w:numPr>
          <w:ilvl w:val="0"/>
          <w:numId w:val="20"/>
        </w:numPr>
        <w:rPr>
          <w:lang w:val="hr-HR"/>
        </w:rPr>
      </w:pPr>
      <w:r w:rsidRPr="00B66E88">
        <w:rPr>
          <w:lang w:val="hr-HR"/>
        </w:rPr>
        <w:t>razdoblje (period) – slično trajanju, ali omogućuje definiranje trajanja koja matematički ne traju uvijek isto (npr. „3 mjeseca”)</w:t>
      </w:r>
    </w:p>
    <w:p w14:paraId="72A0702C" w14:textId="77777777" w:rsidR="008D0668" w:rsidRPr="00B66E88" w:rsidRDefault="008D0668" w:rsidP="008D0668">
      <w:pPr>
        <w:pStyle w:val="Compact"/>
        <w:numPr>
          <w:ilvl w:val="0"/>
          <w:numId w:val="20"/>
        </w:numPr>
        <w:rPr>
          <w:lang w:val="hr-HR"/>
        </w:rPr>
      </w:pPr>
      <w:r w:rsidRPr="00B66E88">
        <w:rPr>
          <w:lang w:val="hr-HR"/>
        </w:rPr>
        <w:t>interval – vrijeme omeđeno dvama točno određenim trenucima.</w:t>
      </w:r>
    </w:p>
    <w:p w14:paraId="0FFC2C04" w14:textId="77777777" w:rsidR="008D0668" w:rsidRPr="00B66E88" w:rsidRDefault="008D0668" w:rsidP="008D0668">
      <w:pPr>
        <w:pStyle w:val="FirstParagraph"/>
        <w:rPr>
          <w:lang w:val="hr-HR"/>
        </w:rPr>
      </w:pPr>
      <w:r w:rsidRPr="00B66E88">
        <w:rPr>
          <w:lang w:val="hr-HR"/>
        </w:rPr>
        <w:t xml:space="preserve">Trenutke smo već upoznali, to su vremenske oznake koje smo do sada stvarali. Za stvaranje trajanja i razdoblja imamo intuitivno definirane funkcije koje se nazivaju po engleskim nazivima za vremenske jedinice, pri čemu trajanja imaju dodano slovo </w:t>
      </w:r>
      <w:r w:rsidRPr="00B66E88">
        <w:rPr>
          <w:b/>
          <w:lang w:val="hr-HR"/>
        </w:rPr>
        <w:t>d</w:t>
      </w:r>
      <w:r w:rsidRPr="00B66E88">
        <w:rPr>
          <w:lang w:val="hr-HR"/>
        </w:rPr>
        <w:t xml:space="preserve"> kao prefiks (od </w:t>
      </w:r>
      <w:proofErr w:type="spellStart"/>
      <w:r w:rsidRPr="00B66E88">
        <w:rPr>
          <w:i/>
          <w:lang w:val="hr-HR"/>
        </w:rPr>
        <w:t>duration</w:t>
      </w:r>
      <w:proofErr w:type="spellEnd"/>
      <w:r w:rsidRPr="00B66E88">
        <w:rPr>
          <w:lang w:val="hr-HR"/>
        </w:rPr>
        <w:t xml:space="preserve">). Tako imamo funkcije </w:t>
      </w:r>
      <w:proofErr w:type="spellStart"/>
      <w:r w:rsidRPr="00B66E88">
        <w:rPr>
          <w:rStyle w:val="VerbatimChar"/>
          <w:lang w:val="hr-HR"/>
        </w:rPr>
        <w:t>minutes</w:t>
      </w:r>
      <w:proofErr w:type="spellEnd"/>
      <w:r w:rsidRPr="00B66E88">
        <w:rPr>
          <w:lang w:val="hr-HR"/>
        </w:rPr>
        <w:t xml:space="preserve"> i </w:t>
      </w:r>
      <w:proofErr w:type="spellStart"/>
      <w:r w:rsidRPr="00B66E88">
        <w:rPr>
          <w:rStyle w:val="VerbatimChar"/>
          <w:lang w:val="hr-HR"/>
        </w:rPr>
        <w:t>dminutes</w:t>
      </w:r>
      <w:proofErr w:type="spellEnd"/>
      <w:r w:rsidRPr="00B66E88">
        <w:rPr>
          <w:lang w:val="hr-HR"/>
        </w:rPr>
        <w:t xml:space="preserve">, </w:t>
      </w:r>
      <w:proofErr w:type="spellStart"/>
      <w:r w:rsidRPr="00B66E88">
        <w:rPr>
          <w:rStyle w:val="VerbatimChar"/>
          <w:lang w:val="hr-HR"/>
        </w:rPr>
        <w:t>hours</w:t>
      </w:r>
      <w:proofErr w:type="spellEnd"/>
      <w:r w:rsidRPr="00B66E88">
        <w:rPr>
          <w:lang w:val="hr-HR"/>
        </w:rPr>
        <w:t xml:space="preserve"> i </w:t>
      </w:r>
      <w:proofErr w:type="spellStart"/>
      <w:r w:rsidRPr="00B66E88">
        <w:rPr>
          <w:rStyle w:val="VerbatimChar"/>
          <w:lang w:val="hr-HR"/>
        </w:rPr>
        <w:t>dhours</w:t>
      </w:r>
      <w:proofErr w:type="spellEnd"/>
      <w:r w:rsidRPr="00B66E88">
        <w:rPr>
          <w:lang w:val="hr-HR"/>
        </w:rPr>
        <w:t xml:space="preserve">, </w:t>
      </w:r>
      <w:proofErr w:type="spellStart"/>
      <w:r w:rsidRPr="00B66E88">
        <w:rPr>
          <w:rStyle w:val="VerbatimChar"/>
          <w:lang w:val="hr-HR"/>
        </w:rPr>
        <w:t>weeks</w:t>
      </w:r>
      <w:proofErr w:type="spellEnd"/>
      <w:r w:rsidRPr="00B66E88">
        <w:rPr>
          <w:lang w:val="hr-HR"/>
        </w:rPr>
        <w:t xml:space="preserve"> i </w:t>
      </w:r>
      <w:proofErr w:type="spellStart"/>
      <w:r w:rsidRPr="00B66E88">
        <w:rPr>
          <w:rStyle w:val="VerbatimChar"/>
          <w:lang w:val="hr-HR"/>
        </w:rPr>
        <w:t>dweeks</w:t>
      </w:r>
      <w:proofErr w:type="spellEnd"/>
      <w:r w:rsidRPr="00B66E88">
        <w:rPr>
          <w:lang w:val="hr-HR"/>
        </w:rPr>
        <w:t xml:space="preserve"> i sl. (Uočite da ne postoji funkcija </w:t>
      </w:r>
      <w:proofErr w:type="spellStart"/>
      <w:r w:rsidRPr="00B66E88">
        <w:rPr>
          <w:rStyle w:val="VerbatimChar"/>
          <w:lang w:val="hr-HR"/>
        </w:rPr>
        <w:t>dmonths</w:t>
      </w:r>
      <w:proofErr w:type="spellEnd"/>
      <w:r w:rsidRPr="00B66E88">
        <w:rPr>
          <w:lang w:val="hr-HR"/>
        </w:rPr>
        <w:t>, jer „mjesec dana” ne možemo jednoznačno pretvoriti u sekunde!)</w:t>
      </w:r>
    </w:p>
    <w:p w14:paraId="58315BCF" w14:textId="77777777" w:rsidR="008D0668" w:rsidRPr="00B66E88" w:rsidRDefault="008D0668" w:rsidP="008D0668">
      <w:pPr>
        <w:pStyle w:val="BodyText"/>
        <w:rPr>
          <w:lang w:val="hr-HR"/>
        </w:rPr>
      </w:pPr>
      <w:r w:rsidRPr="00B66E88">
        <w:rPr>
          <w:b/>
          <w:lang w:val="hr-HR"/>
        </w:rPr>
        <w:t>Vježba 31: Trajanja i razdoblja</w:t>
      </w:r>
    </w:p>
    <w:p w14:paraId="789C038A" w14:textId="77777777" w:rsidR="008D0668" w:rsidRPr="00B66E88" w:rsidRDefault="008D0668" w:rsidP="008D0668">
      <w:pPr>
        <w:pStyle w:val="SourceCode"/>
        <w:rPr>
          <w:lang w:val="hr-HR"/>
        </w:rPr>
      </w:pPr>
      <w:r w:rsidRPr="00B66E88">
        <w:rPr>
          <w:rStyle w:val="CommentTok"/>
          <w:lang w:val="hr-HR"/>
        </w:rPr>
        <w:t># ispišite trajanje i razdoblje od 3 tjedna</w:t>
      </w:r>
      <w:r w:rsidRPr="00B66E88">
        <w:rPr>
          <w:lang w:val="hr-HR"/>
        </w:rPr>
        <w:br/>
      </w:r>
      <w:r w:rsidRPr="00B66E88">
        <w:rPr>
          <w:lang w:val="hr-HR"/>
        </w:rPr>
        <w:br/>
      </w:r>
      <w:r w:rsidRPr="00B66E88">
        <w:rPr>
          <w:rStyle w:val="CommentTok"/>
          <w:lang w:val="hr-HR"/>
        </w:rPr>
        <w:t># u varijablu `v` upišite razdoblje od 5 godina, 3 mjeseca i 2 dana</w:t>
      </w:r>
      <w:r w:rsidRPr="00B66E88">
        <w:rPr>
          <w:lang w:val="hr-HR"/>
        </w:rPr>
        <w:br/>
      </w:r>
      <w:r w:rsidRPr="00B66E88">
        <w:rPr>
          <w:lang w:val="hr-HR"/>
        </w:rPr>
        <w:br/>
      </w:r>
      <w:r w:rsidRPr="00B66E88">
        <w:rPr>
          <w:rStyle w:val="CommentTok"/>
          <w:lang w:val="hr-HR"/>
        </w:rPr>
        <w:t># dodajte gornje razdoblje današnjem datumu</w:t>
      </w:r>
    </w:p>
    <w:p w14:paraId="1440C231" w14:textId="77777777" w:rsidR="008D0668" w:rsidRPr="00B66E88" w:rsidRDefault="008D0668" w:rsidP="008D0668">
      <w:pPr>
        <w:pStyle w:val="FirstParagraph"/>
        <w:rPr>
          <w:lang w:val="hr-HR"/>
        </w:rPr>
      </w:pPr>
      <w:r w:rsidRPr="00B66E88">
        <w:rPr>
          <w:lang w:val="hr-HR"/>
        </w:rPr>
        <w:t>Uočite da gornji izraz nismo lako mogli dobiti matematički.</w:t>
      </w:r>
    </w:p>
    <w:p w14:paraId="13668B6C" w14:textId="77777777" w:rsidR="008D0668" w:rsidRPr="00B66E88" w:rsidRDefault="008D0668" w:rsidP="008D0668">
      <w:pPr>
        <w:pStyle w:val="BodyText"/>
        <w:rPr>
          <w:lang w:val="hr-HR"/>
        </w:rPr>
      </w:pPr>
      <w:r w:rsidRPr="00B66E88">
        <w:rPr>
          <w:lang w:val="hr-HR"/>
        </w:rPr>
        <w:t xml:space="preserve">Konačno, interval stvaramo uz pomoć funkcije </w:t>
      </w:r>
      <w:r w:rsidRPr="00B66E88">
        <w:rPr>
          <w:rStyle w:val="VerbatimChar"/>
          <w:lang w:val="hr-HR"/>
        </w:rPr>
        <w:t>interval</w:t>
      </w:r>
      <w:r w:rsidRPr="00B66E88">
        <w:rPr>
          <w:lang w:val="hr-HR"/>
        </w:rPr>
        <w:t xml:space="preserve"> kojoj dajemo početni i konačni trenutak ili uz pomoć funkcije </w:t>
      </w:r>
      <w:proofErr w:type="spellStart"/>
      <w:r w:rsidRPr="00B66E88">
        <w:rPr>
          <w:rStyle w:val="VerbatimChar"/>
          <w:lang w:val="hr-HR"/>
        </w:rPr>
        <w:t>as.interval</w:t>
      </w:r>
      <w:proofErr w:type="spellEnd"/>
      <w:r w:rsidRPr="00B66E88">
        <w:rPr>
          <w:lang w:val="hr-HR"/>
        </w:rPr>
        <w:t xml:space="preserve"> kojoj dajemo trajanje/razdoblje i početni trenutak. Možemo također koristiti operator </w:t>
      </w:r>
      <w:r w:rsidRPr="00B66E88">
        <w:rPr>
          <w:rStyle w:val="VerbatimChar"/>
          <w:lang w:val="hr-HR"/>
        </w:rPr>
        <w:t>%--%</w:t>
      </w:r>
      <w:r w:rsidRPr="00B66E88">
        <w:rPr>
          <w:lang w:val="hr-HR"/>
        </w:rPr>
        <w:t xml:space="preserve"> s dvjema vremenskim oznakama (tj. dva trenutka) kao operandima.</w:t>
      </w:r>
    </w:p>
    <w:p w14:paraId="2FB0B5D7"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5FFF7BDC" w14:textId="6D389B74" w:rsidR="008D0668" w:rsidRPr="00B66E88" w:rsidRDefault="008D0668" w:rsidP="008D0668">
      <w:pPr>
        <w:pStyle w:val="BodyText"/>
        <w:rPr>
          <w:lang w:val="hr-HR"/>
        </w:rPr>
      </w:pPr>
      <w:r w:rsidRPr="00B66E88">
        <w:rPr>
          <w:b/>
          <w:lang w:val="hr-HR"/>
        </w:rPr>
        <w:lastRenderedPageBreak/>
        <w:t>Vježba 32: Intervali</w:t>
      </w:r>
    </w:p>
    <w:p w14:paraId="673F87A7" w14:textId="77777777" w:rsidR="008D0668" w:rsidRPr="00B66E88" w:rsidRDefault="008D0668" w:rsidP="008D0668">
      <w:pPr>
        <w:pStyle w:val="SourceCode"/>
        <w:rPr>
          <w:lang w:val="hr-HR"/>
        </w:rPr>
      </w:pPr>
      <w:r w:rsidRPr="00B66E88">
        <w:rPr>
          <w:rStyle w:val="CommentTok"/>
          <w:lang w:val="hr-HR"/>
        </w:rPr>
        <w:t xml:space="preserve"># stvorite varijablu `interval1` koja će pohraniti interval </w:t>
      </w:r>
      <w:r w:rsidRPr="00B66E88">
        <w:rPr>
          <w:lang w:val="hr-HR"/>
        </w:rPr>
        <w:br/>
      </w:r>
      <w:r w:rsidRPr="00B66E88">
        <w:rPr>
          <w:rStyle w:val="CommentTok"/>
          <w:lang w:val="hr-HR"/>
        </w:rPr>
        <w:t># od 6 mjeseci prije jučerašnjeg dana</w:t>
      </w:r>
      <w:r w:rsidRPr="00B66E88">
        <w:rPr>
          <w:lang w:val="hr-HR"/>
        </w:rPr>
        <w:br/>
      </w:r>
      <w:r w:rsidRPr="00B66E88">
        <w:rPr>
          <w:rStyle w:val="CommentTok"/>
          <w:lang w:val="hr-HR"/>
        </w:rPr>
        <w:t># do 6 mjeseci iza jučerašnjeg dana</w:t>
      </w:r>
      <w:r w:rsidRPr="00B66E88">
        <w:rPr>
          <w:lang w:val="hr-HR"/>
        </w:rPr>
        <w:br/>
      </w:r>
      <w:r w:rsidRPr="00B66E88">
        <w:rPr>
          <w:lang w:val="hr-HR"/>
        </w:rPr>
        <w:br/>
      </w:r>
      <w:r w:rsidRPr="00B66E88">
        <w:rPr>
          <w:rStyle w:val="CommentTok"/>
          <w:lang w:val="hr-HR"/>
        </w:rPr>
        <w:t># stvorite varijablu `interval2` koja će pohraniti interval od sutrašnjeg dana</w:t>
      </w:r>
      <w:r w:rsidRPr="00B66E88">
        <w:rPr>
          <w:lang w:val="hr-HR"/>
        </w:rPr>
        <w:br/>
      </w:r>
      <w:r w:rsidRPr="00B66E88">
        <w:rPr>
          <w:rStyle w:val="CommentTok"/>
          <w:lang w:val="hr-HR"/>
        </w:rPr>
        <w:t># do datuma koji će se dogoditi za 4 mjeseca, 3 tjedna i 2 dana</w:t>
      </w:r>
      <w:r w:rsidRPr="00B66E88">
        <w:rPr>
          <w:lang w:val="hr-HR"/>
        </w:rPr>
        <w:br/>
      </w:r>
      <w:r w:rsidRPr="00B66E88">
        <w:rPr>
          <w:lang w:val="hr-HR"/>
        </w:rPr>
        <w:br/>
      </w:r>
      <w:r w:rsidRPr="00B66E88">
        <w:rPr>
          <w:rStyle w:val="CommentTok"/>
          <w:lang w:val="hr-HR"/>
        </w:rPr>
        <w:t xml:space="preserve"># stvorite varijablu `interval3` koja će pohraniti interval </w:t>
      </w:r>
      <w:r w:rsidRPr="00B66E88">
        <w:rPr>
          <w:lang w:val="hr-HR"/>
        </w:rPr>
        <w:br/>
      </w:r>
      <w:r w:rsidRPr="00B66E88">
        <w:rPr>
          <w:rStyle w:val="CommentTok"/>
          <w:lang w:val="hr-HR"/>
        </w:rPr>
        <w:t># od 1.5.2002. do 1.7.2002.</w:t>
      </w:r>
      <w:r w:rsidRPr="00B66E88">
        <w:rPr>
          <w:lang w:val="hr-HR"/>
        </w:rPr>
        <w:br/>
      </w:r>
      <w:r w:rsidRPr="00B66E88">
        <w:rPr>
          <w:lang w:val="hr-HR"/>
        </w:rPr>
        <w:br/>
      </w:r>
      <w:r w:rsidRPr="00B66E88">
        <w:rPr>
          <w:rStyle w:val="CommentTok"/>
          <w:lang w:val="hr-HR"/>
        </w:rPr>
        <w:t># ispišite sva tri intervala</w:t>
      </w:r>
    </w:p>
    <w:p w14:paraId="0B43FE9E" w14:textId="77777777" w:rsidR="008D0668" w:rsidRPr="00B66E88" w:rsidRDefault="008D0668" w:rsidP="008D0668">
      <w:pPr>
        <w:pStyle w:val="FirstParagraph"/>
        <w:rPr>
          <w:lang w:val="hr-HR"/>
        </w:rPr>
      </w:pPr>
      <w:r w:rsidRPr="00B66E88">
        <w:rPr>
          <w:lang w:val="hr-HR"/>
        </w:rPr>
        <w:t>Kod intervala je zgodno što između ostaloga možemo:</w:t>
      </w:r>
    </w:p>
    <w:p w14:paraId="4A8BAAEC" w14:textId="77777777" w:rsidR="008D0668" w:rsidRPr="00B66E88" w:rsidRDefault="008D0668" w:rsidP="008D0668">
      <w:pPr>
        <w:pStyle w:val="Compact"/>
        <w:numPr>
          <w:ilvl w:val="0"/>
          <w:numId w:val="20"/>
        </w:numPr>
        <w:rPr>
          <w:lang w:val="hr-HR"/>
        </w:rPr>
      </w:pPr>
      <w:r w:rsidRPr="00B66E88">
        <w:rPr>
          <w:lang w:val="hr-HR"/>
        </w:rPr>
        <w:t xml:space="preserve">provjeriti nalazi li se neki trenutak unutar nekog intervala uz pomoć operatora </w:t>
      </w:r>
      <w:r w:rsidRPr="00B66E88">
        <w:rPr>
          <w:rStyle w:val="VerbatimChar"/>
          <w:lang w:val="hr-HR"/>
        </w:rPr>
        <w:t>%</w:t>
      </w:r>
      <w:proofErr w:type="spellStart"/>
      <w:r w:rsidRPr="00B66E88">
        <w:rPr>
          <w:rStyle w:val="VerbatimChar"/>
          <w:lang w:val="hr-HR"/>
        </w:rPr>
        <w:t>within</w:t>
      </w:r>
      <w:proofErr w:type="spellEnd"/>
      <w:r w:rsidRPr="00B66E88">
        <w:rPr>
          <w:rStyle w:val="VerbatimChar"/>
          <w:lang w:val="hr-HR"/>
        </w:rPr>
        <w:t>%</w:t>
      </w:r>
    </w:p>
    <w:p w14:paraId="6B28EA10" w14:textId="77777777" w:rsidR="008D0668" w:rsidRPr="00B66E88" w:rsidRDefault="008D0668" w:rsidP="008D0668">
      <w:pPr>
        <w:pStyle w:val="Compact"/>
        <w:numPr>
          <w:ilvl w:val="0"/>
          <w:numId w:val="20"/>
        </w:numPr>
        <w:rPr>
          <w:lang w:val="hr-HR"/>
        </w:rPr>
      </w:pPr>
      <w:r w:rsidRPr="00B66E88">
        <w:rPr>
          <w:lang w:val="hr-HR"/>
        </w:rPr>
        <w:t xml:space="preserve">provjeriti preklapaju li se intervali uz pomoć funkcije </w:t>
      </w:r>
      <w:proofErr w:type="spellStart"/>
      <w:r w:rsidRPr="00B66E88">
        <w:rPr>
          <w:rStyle w:val="VerbatimChar"/>
          <w:lang w:val="hr-HR"/>
        </w:rPr>
        <w:t>int_overlaps</w:t>
      </w:r>
      <w:proofErr w:type="spellEnd"/>
      <w:r w:rsidRPr="00B66E88">
        <w:rPr>
          <w:rStyle w:val="VerbatimChar"/>
          <w:lang w:val="hr-HR"/>
        </w:rPr>
        <w:t>()</w:t>
      </w:r>
    </w:p>
    <w:p w14:paraId="1BA848D9" w14:textId="77777777" w:rsidR="008D0668" w:rsidRPr="00B66E88" w:rsidRDefault="008D0668" w:rsidP="008D0668">
      <w:pPr>
        <w:pStyle w:val="Compact"/>
        <w:numPr>
          <w:ilvl w:val="0"/>
          <w:numId w:val="20"/>
        </w:numPr>
        <w:rPr>
          <w:lang w:val="hr-HR"/>
        </w:rPr>
      </w:pPr>
      <w:r w:rsidRPr="00B66E88">
        <w:rPr>
          <w:lang w:val="hr-HR"/>
        </w:rPr>
        <w:t xml:space="preserve">lako dohvatiti početak i kraj intervala uz pomoć funkcija </w:t>
      </w:r>
      <w:proofErr w:type="spellStart"/>
      <w:r w:rsidRPr="00B66E88">
        <w:rPr>
          <w:rStyle w:val="VerbatimChar"/>
          <w:lang w:val="hr-HR"/>
        </w:rPr>
        <w:t>int_start</w:t>
      </w:r>
      <w:proofErr w:type="spellEnd"/>
      <w:r w:rsidRPr="00B66E88">
        <w:rPr>
          <w:rStyle w:val="VerbatimChar"/>
          <w:lang w:val="hr-HR"/>
        </w:rPr>
        <w:t>()</w:t>
      </w:r>
      <w:r w:rsidRPr="00B66E88">
        <w:rPr>
          <w:lang w:val="hr-HR"/>
        </w:rPr>
        <w:t xml:space="preserve"> i </w:t>
      </w:r>
      <w:proofErr w:type="spellStart"/>
      <w:r w:rsidRPr="00B66E88">
        <w:rPr>
          <w:rStyle w:val="VerbatimChar"/>
          <w:lang w:val="hr-HR"/>
        </w:rPr>
        <w:t>int_end</w:t>
      </w:r>
      <w:proofErr w:type="spellEnd"/>
      <w:r w:rsidRPr="00B66E88">
        <w:rPr>
          <w:rStyle w:val="VerbatimChar"/>
          <w:lang w:val="hr-HR"/>
        </w:rPr>
        <w:t>()</w:t>
      </w:r>
    </w:p>
    <w:p w14:paraId="21FF6900" w14:textId="77777777" w:rsidR="008D0668" w:rsidRPr="00B66E88" w:rsidRDefault="008D0668" w:rsidP="008D0668">
      <w:pPr>
        <w:pStyle w:val="Compact"/>
        <w:numPr>
          <w:ilvl w:val="0"/>
          <w:numId w:val="20"/>
        </w:numPr>
        <w:rPr>
          <w:lang w:val="hr-HR"/>
        </w:rPr>
      </w:pPr>
      <w:r w:rsidRPr="00B66E88">
        <w:rPr>
          <w:lang w:val="hr-HR"/>
        </w:rPr>
        <w:t xml:space="preserve">spojiti dva intervala uz pomoć funkcije </w:t>
      </w:r>
      <w:proofErr w:type="spellStart"/>
      <w:r w:rsidRPr="00B66E88">
        <w:rPr>
          <w:rStyle w:val="VerbatimChar"/>
          <w:lang w:val="hr-HR"/>
        </w:rPr>
        <w:t>union</w:t>
      </w:r>
      <w:proofErr w:type="spellEnd"/>
      <w:r w:rsidRPr="00B66E88">
        <w:rPr>
          <w:lang w:val="hr-HR"/>
        </w:rPr>
        <w:t xml:space="preserve"> ili naći presjek uz pomoć funkcije </w:t>
      </w:r>
      <w:proofErr w:type="spellStart"/>
      <w:r w:rsidRPr="00B66E88">
        <w:rPr>
          <w:rStyle w:val="VerbatimChar"/>
          <w:lang w:val="hr-HR"/>
        </w:rPr>
        <w:t>intersect</w:t>
      </w:r>
      <w:proofErr w:type="spellEnd"/>
    </w:p>
    <w:p w14:paraId="5E6BF95E" w14:textId="77777777" w:rsidR="008D0668" w:rsidRPr="00B66E88" w:rsidRDefault="008D0668" w:rsidP="008D0668">
      <w:pPr>
        <w:pStyle w:val="Compact"/>
        <w:numPr>
          <w:ilvl w:val="0"/>
          <w:numId w:val="20"/>
        </w:numPr>
        <w:rPr>
          <w:lang w:val="hr-HR"/>
        </w:rPr>
      </w:pPr>
      <w:r w:rsidRPr="00B66E88">
        <w:rPr>
          <w:lang w:val="hr-HR"/>
        </w:rPr>
        <w:t>koristiti brojne druge mogućnosti koje možemo naučiti gledajući dokumentaciju.</w:t>
      </w:r>
    </w:p>
    <w:p w14:paraId="6F4A7937" w14:textId="77777777" w:rsidR="008D0668" w:rsidRPr="00B66E88" w:rsidRDefault="008D0668" w:rsidP="008D0668">
      <w:pPr>
        <w:pStyle w:val="FirstParagraph"/>
        <w:rPr>
          <w:lang w:val="hr-HR"/>
        </w:rPr>
      </w:pPr>
      <w:r w:rsidRPr="00B66E88">
        <w:rPr>
          <w:b/>
          <w:lang w:val="hr-HR"/>
        </w:rPr>
        <w:t>Vježba 33: Pomoćne funkcije za rad s intervalima</w:t>
      </w:r>
    </w:p>
    <w:p w14:paraId="17192CAB" w14:textId="77777777" w:rsidR="008D0668" w:rsidRPr="00B66E88" w:rsidRDefault="008D0668" w:rsidP="008D0668">
      <w:pPr>
        <w:pStyle w:val="SourceCode"/>
        <w:rPr>
          <w:lang w:val="hr-HR"/>
        </w:rPr>
      </w:pPr>
      <w:r w:rsidRPr="00B66E88">
        <w:rPr>
          <w:rStyle w:val="CommentTok"/>
          <w:lang w:val="hr-HR"/>
        </w:rPr>
        <w:t># provjerite je li današnji dan unutar intervala definiranoga varijablom `interval1`</w:t>
      </w:r>
      <w:r w:rsidRPr="00B66E88">
        <w:rPr>
          <w:lang w:val="hr-HR"/>
        </w:rPr>
        <w:br/>
      </w:r>
      <w:r w:rsidRPr="00B66E88">
        <w:rPr>
          <w:lang w:val="hr-HR"/>
        </w:rPr>
        <w:br/>
      </w:r>
      <w:r w:rsidRPr="00B66E88">
        <w:rPr>
          <w:rStyle w:val="CommentTok"/>
          <w:lang w:val="hr-HR"/>
        </w:rPr>
        <w:t># ako se `interval1` i `interval2` preklapaju</w:t>
      </w:r>
      <w:r w:rsidRPr="00B66E88">
        <w:rPr>
          <w:lang w:val="hr-HR"/>
        </w:rPr>
        <w:br/>
      </w:r>
      <w:r w:rsidRPr="00B66E88">
        <w:rPr>
          <w:rStyle w:val="CommentTok"/>
          <w:lang w:val="hr-HR"/>
        </w:rPr>
        <w:t># ispišite njihov presjek</w:t>
      </w:r>
    </w:p>
    <w:p w14:paraId="3BD34EFF" w14:textId="77777777" w:rsidR="008D0668" w:rsidRPr="00B66E88" w:rsidRDefault="008D0668" w:rsidP="008D0668">
      <w:pPr>
        <w:pStyle w:val="FirstParagraph"/>
        <w:rPr>
          <w:lang w:val="hr-HR"/>
        </w:rPr>
      </w:pPr>
      <w:r w:rsidRPr="00B66E88">
        <w:rPr>
          <w:lang w:val="hr-HR"/>
        </w:rPr>
        <w:t xml:space="preserve">U ovom dijelu upoznali smo se s dijelom funkcionalnosti koje nude klase za upravljanje datumima i vremenskim oznakama jezika R te paket </w:t>
      </w:r>
      <w:proofErr w:type="spellStart"/>
      <w:r w:rsidRPr="00B66E88">
        <w:rPr>
          <w:rStyle w:val="VerbatimChar"/>
          <w:lang w:val="hr-HR"/>
        </w:rPr>
        <w:t>lubridate</w:t>
      </w:r>
      <w:proofErr w:type="spellEnd"/>
      <w:r w:rsidRPr="00B66E88">
        <w:rPr>
          <w:lang w:val="hr-HR"/>
        </w:rPr>
        <w:t xml:space="preserve">. Za dodatne informacije pogledajte službenu dokumentaciju jezika R i paketa </w:t>
      </w:r>
      <w:proofErr w:type="spellStart"/>
      <w:r w:rsidRPr="00B66E88">
        <w:rPr>
          <w:rStyle w:val="VerbatimChar"/>
          <w:lang w:val="hr-HR"/>
        </w:rPr>
        <w:t>lubridate</w:t>
      </w:r>
      <w:proofErr w:type="spellEnd"/>
      <w:r w:rsidRPr="00B66E88">
        <w:rPr>
          <w:lang w:val="hr-HR"/>
        </w:rPr>
        <w:t xml:space="preserve">, a dobar izvor je i članak </w:t>
      </w:r>
      <w:r w:rsidRPr="00B66E88">
        <w:rPr>
          <w:i/>
          <w:lang w:val="hr-HR"/>
        </w:rPr>
        <w:t>“</w:t>
      </w:r>
      <w:proofErr w:type="spellStart"/>
      <w:r w:rsidRPr="00B66E88">
        <w:rPr>
          <w:i/>
          <w:lang w:val="hr-HR"/>
        </w:rPr>
        <w:t>Dates</w:t>
      </w:r>
      <w:proofErr w:type="spellEnd"/>
      <w:r w:rsidRPr="00B66E88">
        <w:rPr>
          <w:i/>
          <w:lang w:val="hr-HR"/>
        </w:rPr>
        <w:t xml:space="preserve"> </w:t>
      </w:r>
      <w:proofErr w:type="spellStart"/>
      <w:r w:rsidRPr="00B66E88">
        <w:rPr>
          <w:i/>
          <w:lang w:val="hr-HR"/>
        </w:rPr>
        <w:t>and</w:t>
      </w:r>
      <w:proofErr w:type="spellEnd"/>
      <w:r w:rsidRPr="00B66E88">
        <w:rPr>
          <w:i/>
          <w:lang w:val="hr-HR"/>
        </w:rPr>
        <w:t xml:space="preserve"> Times </w:t>
      </w:r>
      <w:proofErr w:type="spellStart"/>
      <w:r w:rsidRPr="00B66E88">
        <w:rPr>
          <w:i/>
          <w:lang w:val="hr-HR"/>
        </w:rPr>
        <w:t>Made</w:t>
      </w:r>
      <w:proofErr w:type="spellEnd"/>
      <w:r w:rsidRPr="00B66E88">
        <w:rPr>
          <w:i/>
          <w:lang w:val="hr-HR"/>
        </w:rPr>
        <w:t xml:space="preserve"> </w:t>
      </w:r>
      <w:proofErr w:type="spellStart"/>
      <w:r w:rsidRPr="00B66E88">
        <w:rPr>
          <w:i/>
          <w:lang w:val="hr-HR"/>
        </w:rPr>
        <w:t>Easy</w:t>
      </w:r>
      <w:proofErr w:type="spellEnd"/>
      <w:r w:rsidRPr="00B66E88">
        <w:rPr>
          <w:i/>
          <w:lang w:val="hr-HR"/>
        </w:rPr>
        <w:t xml:space="preserve"> </w:t>
      </w:r>
      <w:proofErr w:type="spellStart"/>
      <w:r w:rsidRPr="00B66E88">
        <w:rPr>
          <w:i/>
          <w:lang w:val="hr-HR"/>
        </w:rPr>
        <w:t>with</w:t>
      </w:r>
      <w:proofErr w:type="spellEnd"/>
      <w:r w:rsidRPr="00B66E88">
        <w:rPr>
          <w:i/>
          <w:lang w:val="hr-HR"/>
        </w:rPr>
        <w:t xml:space="preserve"> </w:t>
      </w:r>
      <w:proofErr w:type="spellStart"/>
      <w:r w:rsidRPr="00B66E88">
        <w:rPr>
          <w:i/>
          <w:lang w:val="hr-HR"/>
        </w:rPr>
        <w:t>lubridate</w:t>
      </w:r>
      <w:proofErr w:type="spellEnd"/>
      <w:r w:rsidRPr="00B66E88">
        <w:rPr>
          <w:i/>
          <w:lang w:val="hr-HR"/>
        </w:rPr>
        <w:t>”</w:t>
      </w:r>
      <w:r w:rsidRPr="00B66E88">
        <w:rPr>
          <w:lang w:val="hr-HR"/>
        </w:rPr>
        <w:t xml:space="preserve"> koji je napisao sam autor paketa </w:t>
      </w:r>
      <w:proofErr w:type="spellStart"/>
      <w:r w:rsidRPr="00B66E88">
        <w:rPr>
          <w:lang w:val="hr-HR"/>
        </w:rPr>
        <w:t>Hadley</w:t>
      </w:r>
      <w:proofErr w:type="spellEnd"/>
      <w:r w:rsidRPr="00B66E88">
        <w:rPr>
          <w:lang w:val="hr-HR"/>
        </w:rPr>
        <w:t xml:space="preserve"> </w:t>
      </w:r>
      <w:proofErr w:type="spellStart"/>
      <w:r w:rsidRPr="00B66E88">
        <w:rPr>
          <w:lang w:val="hr-HR"/>
        </w:rPr>
        <w:t>Wickham</w:t>
      </w:r>
      <w:proofErr w:type="spellEnd"/>
      <w:r w:rsidRPr="00B66E88">
        <w:rPr>
          <w:lang w:val="hr-HR"/>
        </w:rPr>
        <w:t xml:space="preserve"> i koji je otvoreno dostupan na </w:t>
      </w:r>
      <w:r w:rsidRPr="00B66E88">
        <w:rPr>
          <w:i/>
          <w:lang w:val="hr-HR"/>
        </w:rPr>
        <w:t>webu</w:t>
      </w:r>
      <w:r w:rsidRPr="00B66E88">
        <w:rPr>
          <w:lang w:val="hr-HR"/>
        </w:rPr>
        <w:t>.</w:t>
      </w:r>
    </w:p>
    <w:p w14:paraId="348A734A" w14:textId="77777777" w:rsidR="008D0668" w:rsidRDefault="008D0668" w:rsidP="008D0668">
      <w:pPr>
        <w:spacing w:before="0" w:after="200" w:line="240" w:lineRule="auto"/>
        <w:rPr>
          <w:rFonts w:eastAsiaTheme="majorEastAsia" w:cstheme="majorBidi"/>
          <w:b/>
          <w:bCs/>
          <w:sz w:val="36"/>
          <w:szCs w:val="32"/>
        </w:rPr>
      </w:pPr>
      <w:bookmarkStart w:id="160" w:name="rad-sa-znakovnim-nizovima"/>
      <w:r>
        <w:br w:type="page"/>
      </w:r>
    </w:p>
    <w:p w14:paraId="3E75B1E1" w14:textId="77777777" w:rsidR="008D0668" w:rsidRPr="00B66E88" w:rsidRDefault="008D0668" w:rsidP="008D0668">
      <w:pPr>
        <w:pStyle w:val="Heading1"/>
        <w:rPr>
          <w:lang w:val="hr-HR"/>
        </w:rPr>
      </w:pPr>
      <w:bookmarkStart w:id="161" w:name="_Toc67657266"/>
      <w:bookmarkStart w:id="162" w:name="_Toc69308011"/>
      <w:r w:rsidRPr="00B66E88">
        <w:rPr>
          <w:lang w:val="hr-HR"/>
        </w:rPr>
        <w:lastRenderedPageBreak/>
        <w:t>Rad sa znakovnim nizovima</w:t>
      </w:r>
      <w:bookmarkEnd w:id="160"/>
      <w:bookmarkEnd w:id="161"/>
      <w:bookmarkEnd w:id="162"/>
    </w:p>
    <w:p w14:paraId="4435CFF7" w14:textId="77777777" w:rsidR="008D0668" w:rsidRPr="00B66E88" w:rsidRDefault="008D0668" w:rsidP="008D0668">
      <w:pPr>
        <w:pStyle w:val="Heading2"/>
        <w:rPr>
          <w:lang w:val="hr-HR"/>
        </w:rPr>
      </w:pPr>
      <w:bookmarkStart w:id="163" w:name="analiza-teksta-i-regularni-izrazi"/>
      <w:bookmarkStart w:id="164" w:name="_Toc67657267"/>
      <w:bookmarkStart w:id="165" w:name="_Toc69308012"/>
      <w:r w:rsidRPr="00B66E88">
        <w:rPr>
          <w:lang w:val="hr-HR"/>
        </w:rPr>
        <w:t>Analiza teksta i regularni izrazi</w:t>
      </w:r>
      <w:bookmarkEnd w:id="163"/>
      <w:bookmarkEnd w:id="164"/>
      <w:bookmarkEnd w:id="165"/>
    </w:p>
    <w:p w14:paraId="5F781EA8" w14:textId="77777777" w:rsidR="008D0668" w:rsidRPr="00B66E88" w:rsidRDefault="008D0668" w:rsidP="008D0668">
      <w:pPr>
        <w:pStyle w:val="FirstParagraph"/>
        <w:rPr>
          <w:lang w:val="hr-HR"/>
        </w:rPr>
      </w:pPr>
      <w:r w:rsidRPr="00B66E88">
        <w:rPr>
          <w:lang w:val="hr-HR"/>
        </w:rPr>
        <w:t>R ima jako dobru podršku za rad sa znakovnim nizovima, no funkcije koje nudi osnovni R nisu intuitivne ni konzistentne ako ih uspoređujemo sa sličnim funkcijama u drugim programskim jezicima</w:t>
      </w:r>
      <w:r>
        <w:rPr>
          <w:lang w:val="hr-HR"/>
        </w:rPr>
        <w:t xml:space="preserve">. </w:t>
      </w:r>
      <w:r w:rsidRPr="00B66E88">
        <w:rPr>
          <w:lang w:val="hr-HR"/>
        </w:rPr>
        <w:t xml:space="preserve">Upravo iz ovih razloga pojavio se paket </w:t>
      </w:r>
      <w:proofErr w:type="spellStart"/>
      <w:r w:rsidRPr="00B66E88">
        <w:rPr>
          <w:rStyle w:val="VerbatimChar"/>
          <w:lang w:val="hr-HR"/>
        </w:rPr>
        <w:t>stringr</w:t>
      </w:r>
      <w:proofErr w:type="spellEnd"/>
      <w:r w:rsidRPr="00B66E88">
        <w:rPr>
          <w:lang w:val="hr-HR"/>
        </w:rPr>
        <w:t xml:space="preserve"> koji nudi učinkovitu alternativu postojećim funkcijama vezanim za znakovne nizove te predstavlja jedan od najpopularnijih dodatnih R-ovih paketa. No prije upoznavanja s funkcijama koje nudi ovaj paket potrebno je kratko se osvrnuti na općenitu problematiku upravljanja znakovnim nizovima u analizi podataka te na tehnologiju bez koje je provedba analize znakovnih nizova gotovo nezamisliva – to su tzv. regularni izrazi.</w:t>
      </w:r>
    </w:p>
    <w:p w14:paraId="1E3CEA66" w14:textId="77777777" w:rsidR="008D0668" w:rsidRPr="00B66E88" w:rsidRDefault="008D0668" w:rsidP="008D0668">
      <w:pPr>
        <w:pStyle w:val="Heading3"/>
        <w:rPr>
          <w:lang w:val="hr-HR"/>
        </w:rPr>
      </w:pPr>
      <w:bookmarkStart w:id="166" w:name="kratki-podsjetnik-na-regularne-izraze"/>
      <w:bookmarkStart w:id="167" w:name="_Toc67657268"/>
      <w:bookmarkStart w:id="168" w:name="_Toc69308013"/>
      <w:r w:rsidRPr="00B66E88">
        <w:rPr>
          <w:lang w:val="hr-HR"/>
        </w:rPr>
        <w:t>Kratki podsjetnik na regularne izraze</w:t>
      </w:r>
      <w:bookmarkEnd w:id="166"/>
      <w:bookmarkEnd w:id="167"/>
      <w:bookmarkEnd w:id="168"/>
    </w:p>
    <w:p w14:paraId="21F91CF4" w14:textId="77777777" w:rsidR="008D0668" w:rsidRPr="00B66E88" w:rsidRDefault="008D0668" w:rsidP="008D0668">
      <w:pPr>
        <w:pStyle w:val="FirstParagraph"/>
        <w:rPr>
          <w:lang w:val="hr-HR"/>
        </w:rPr>
      </w:pPr>
      <w:r w:rsidRPr="00B66E88">
        <w:rPr>
          <w:lang w:val="hr-HR"/>
        </w:rPr>
        <w:t xml:space="preserve">Analiza teksta neizbježan je element kod analize podatkovnih skupova. Bilo da se radi o jednostavnoj identifikaciji kategorija, traženju </w:t>
      </w:r>
      <w:proofErr w:type="spellStart"/>
      <w:r w:rsidRPr="00B66E88">
        <w:rPr>
          <w:lang w:val="hr-HR"/>
        </w:rPr>
        <w:t>podnizova</w:t>
      </w:r>
      <w:proofErr w:type="spellEnd"/>
      <w:r w:rsidRPr="00B66E88">
        <w:rPr>
          <w:lang w:val="hr-HR"/>
        </w:rPr>
        <w:t xml:space="preserve"> ili nečem daleko složenijem kao što su specijalizirane metode dubinske analize teksta (engl. </w:t>
      </w:r>
      <w:proofErr w:type="spellStart"/>
      <w:r w:rsidRPr="00B66E88">
        <w:rPr>
          <w:i/>
          <w:lang w:val="hr-HR"/>
        </w:rPr>
        <w:t>text</w:t>
      </w:r>
      <w:proofErr w:type="spellEnd"/>
      <w:r w:rsidRPr="00B66E88">
        <w:rPr>
          <w:i/>
          <w:lang w:val="hr-HR"/>
        </w:rPr>
        <w:t xml:space="preserve"> </w:t>
      </w:r>
      <w:proofErr w:type="spellStart"/>
      <w:r w:rsidRPr="00B66E88">
        <w:rPr>
          <w:i/>
          <w:lang w:val="hr-HR"/>
        </w:rPr>
        <w:t>mining</w:t>
      </w:r>
      <w:proofErr w:type="spellEnd"/>
      <w:r w:rsidRPr="00B66E88">
        <w:rPr>
          <w:lang w:val="hr-HR"/>
        </w:rPr>
        <w:t>), teško je zamisliti ikakvu smislenu analizu podataka koja prije ili kasnije ne zahtijeva poznavanje barem osnovnih metoda analize znakovnih nizova.</w:t>
      </w:r>
      <w:r>
        <w:rPr>
          <w:lang w:val="hr-HR"/>
        </w:rPr>
        <w:t xml:space="preserve"> </w:t>
      </w:r>
      <w:r w:rsidRPr="00B66E88">
        <w:rPr>
          <w:lang w:val="hr-HR"/>
        </w:rPr>
        <w:t xml:space="preserve">Neovisno o razini složenosti analize znakovnih nizova koju želimo provesti, jedna je tehnologija sveprisutna i univerzalno primjenjiva – </w:t>
      </w:r>
      <w:r w:rsidRPr="00B66E88">
        <w:rPr>
          <w:b/>
          <w:lang w:val="hr-HR"/>
        </w:rPr>
        <w:t>regularni izrazi</w:t>
      </w:r>
      <w:r w:rsidRPr="00B66E88">
        <w:rPr>
          <w:lang w:val="hr-HR"/>
        </w:rPr>
        <w:t xml:space="preserve">. Ovdje se zapravo radi o posebnom jeziku uz pomoć kojega definiramo uzorke (engl. </w:t>
      </w:r>
      <w:proofErr w:type="spellStart"/>
      <w:r w:rsidRPr="00B66E88">
        <w:rPr>
          <w:i/>
          <w:lang w:val="hr-HR"/>
        </w:rPr>
        <w:t>patterns</w:t>
      </w:r>
      <w:proofErr w:type="spellEnd"/>
      <w:r w:rsidRPr="00B66E88">
        <w:rPr>
          <w:lang w:val="hr-HR"/>
        </w:rPr>
        <w:t xml:space="preserve">) na osnovi kojih pretražujemo neki tekst, pronalazimo </w:t>
      </w:r>
      <w:proofErr w:type="spellStart"/>
      <w:r w:rsidRPr="00B66E88">
        <w:rPr>
          <w:lang w:val="hr-HR"/>
        </w:rPr>
        <w:t>podnizove</w:t>
      </w:r>
      <w:proofErr w:type="spellEnd"/>
      <w:r w:rsidRPr="00B66E88">
        <w:rPr>
          <w:lang w:val="hr-HR"/>
        </w:rPr>
        <w:t>, radimo izmjene i sl.</w:t>
      </w:r>
    </w:p>
    <w:p w14:paraId="6CD88492" w14:textId="77777777" w:rsidR="008D0668" w:rsidRPr="00B66E88" w:rsidRDefault="008D0668" w:rsidP="008D0668">
      <w:pPr>
        <w:pStyle w:val="BodyText"/>
        <w:rPr>
          <w:lang w:val="hr-HR"/>
        </w:rPr>
      </w:pPr>
      <w:r w:rsidRPr="00B66E88">
        <w:rPr>
          <w:lang w:val="hr-HR"/>
        </w:rPr>
        <w:t xml:space="preserve">Detaljan pregled tehnologije regularnih izraza izlazi iz okvira ovoga priručnika. U nastavku ćemo navesti samo kratke informacije u svrhu brzoga pregleda ili podsjetnika. Ako se do sada uopće niste susretali s ovom tehnologijom, snažno preporučujemo ulaganje truda i svladavanje barem osnovnih koncepata, npr. uz pomoć nekoga od dostupnih besplatnih internetskih tečajeva. Jedan od takvih kratkih ali učinkovitih mini-tečajeva regularnih izraza možete naći na poveznici </w:t>
      </w:r>
      <w:hyperlink r:id="rId28">
        <w:r w:rsidRPr="00B66E88">
          <w:rPr>
            <w:rStyle w:val="Hyperlink"/>
            <w:lang w:val="hr-HR"/>
          </w:rPr>
          <w:t>https://regexone.com/</w:t>
        </w:r>
      </w:hyperlink>
      <w:r w:rsidRPr="00B66E88">
        <w:rPr>
          <w:lang w:val="hr-HR"/>
        </w:rPr>
        <w:t>.</w:t>
      </w:r>
    </w:p>
    <w:p w14:paraId="4962BD44" w14:textId="77777777" w:rsidR="008D0668" w:rsidRPr="00B66E88" w:rsidRDefault="008D0668" w:rsidP="008D0668">
      <w:pPr>
        <w:pStyle w:val="BodyText"/>
        <w:rPr>
          <w:lang w:val="hr-HR"/>
        </w:rPr>
      </w:pPr>
      <w:r w:rsidRPr="00B66E88">
        <w:rPr>
          <w:lang w:val="hr-HR"/>
        </w:rPr>
        <w:t xml:space="preserve">Regularni izraz jest niz znakova koji predstavlja uzorak koji tražimo unutar nekoga teksta. Na primjer, regularni izraz </w:t>
      </w:r>
      <w:r w:rsidRPr="00B66E88">
        <w:rPr>
          <w:rStyle w:val="VerbatimChar"/>
          <w:lang w:val="hr-HR"/>
        </w:rPr>
        <w:t>gram</w:t>
      </w:r>
      <w:r w:rsidRPr="00B66E88">
        <w:rPr>
          <w:lang w:val="hr-HR"/>
        </w:rPr>
        <w:t xml:space="preserve"> nalazi se u znakovnom nizu </w:t>
      </w:r>
      <w:r w:rsidRPr="00B66E88">
        <w:rPr>
          <w:rStyle w:val="VerbatimChar"/>
          <w:lang w:val="hr-HR"/>
        </w:rPr>
        <w:t>Programski jezik R</w:t>
      </w:r>
      <w:r w:rsidRPr="00B66E88">
        <w:rPr>
          <w:lang w:val="hr-HR"/>
        </w:rPr>
        <w:t xml:space="preserve">, ali se ne nalazi u znakovnom nizu </w:t>
      </w:r>
      <w:r w:rsidRPr="00B66E88">
        <w:rPr>
          <w:rStyle w:val="VerbatimChar"/>
          <w:lang w:val="hr-HR"/>
        </w:rPr>
        <w:t>Analiza teksta</w:t>
      </w:r>
      <w:r w:rsidRPr="00B66E88">
        <w:rPr>
          <w:lang w:val="hr-HR"/>
        </w:rPr>
        <w:t xml:space="preserve">. Kažemo da smo pronašli slaganje (engl. </w:t>
      </w:r>
      <w:proofErr w:type="spellStart"/>
      <w:r w:rsidRPr="00B66E88">
        <w:rPr>
          <w:i/>
          <w:lang w:val="hr-HR"/>
        </w:rPr>
        <w:t>match</w:t>
      </w:r>
      <w:proofErr w:type="spellEnd"/>
      <w:r w:rsidRPr="00B66E88">
        <w:rPr>
          <w:lang w:val="hr-HR"/>
        </w:rPr>
        <w:t>) regularnog izraza s prvim nizom, ali ne i s drugim.</w:t>
      </w:r>
    </w:p>
    <w:p w14:paraId="6C03A6A7" w14:textId="77777777" w:rsidR="008D0668" w:rsidRPr="00B66E88" w:rsidRDefault="008D0668" w:rsidP="008D0668">
      <w:pPr>
        <w:pStyle w:val="BodyText"/>
        <w:rPr>
          <w:lang w:val="hr-HR"/>
        </w:rPr>
      </w:pPr>
      <w:r w:rsidRPr="00B66E88">
        <w:rPr>
          <w:lang w:val="hr-HR"/>
        </w:rPr>
        <w:t xml:space="preserve">Ovakav regularni izraz nije previše fleksibilan – prava moć regularnih izraza krije se u mogućnosti slaganja posebnih izraza koji će se uz pomoć posebnoga opisa moći slagati s općenitijim oblicima znakovnih nizova. Tipičan je primjer adresa elektroničke pošte – konkretnije, provjera je li korisnik unio adresu koja odgovara općenitoj definiciji formata adrese elektroničke pošte. Jedna je od mogućnosti jednostavno izraz </w:t>
      </w:r>
      <w:r w:rsidRPr="00B66E88">
        <w:rPr>
          <w:rStyle w:val="VerbatimChar"/>
          <w:lang w:val="hr-HR"/>
        </w:rPr>
        <w:t>@</w:t>
      </w:r>
      <w:r w:rsidRPr="00B66E88">
        <w:rPr>
          <w:lang w:val="hr-HR"/>
        </w:rPr>
        <w:t xml:space="preserve">, </w:t>
      </w:r>
      <w:proofErr w:type="spellStart"/>
      <w:r w:rsidRPr="00B66E88">
        <w:rPr>
          <w:lang w:val="hr-HR"/>
        </w:rPr>
        <w:t>tj</w:t>
      </w:r>
      <w:proofErr w:type="spellEnd"/>
      <w:r w:rsidRPr="00B66E88">
        <w:rPr>
          <w:lang w:val="hr-HR"/>
        </w:rPr>
        <w:t xml:space="preserve"> samo znak „</w:t>
      </w:r>
      <w:proofErr w:type="spellStart"/>
      <w:r w:rsidRPr="00B66E88">
        <w:rPr>
          <w:lang w:val="hr-HR"/>
        </w:rPr>
        <w:t>et</w:t>
      </w:r>
      <w:proofErr w:type="spellEnd"/>
      <w:r w:rsidRPr="00B66E88">
        <w:rPr>
          <w:lang w:val="hr-HR"/>
        </w:rPr>
        <w:t xml:space="preserve">”) kojim zapravo samo provjeravamo postojanje toga znaka u danom znakovnom nizu. Time smo osigurali određenu razinu kontrole, ali i dopustili adrese tipa </w:t>
      </w:r>
      <w:r w:rsidRPr="00B66E88">
        <w:rPr>
          <w:rStyle w:val="VerbatimChar"/>
          <w:lang w:val="hr-HR"/>
        </w:rPr>
        <w:t>@@@</w:t>
      </w:r>
      <w:r w:rsidRPr="00B66E88">
        <w:rPr>
          <w:lang w:val="hr-HR"/>
        </w:rPr>
        <w:t xml:space="preserve"> i </w:t>
      </w:r>
      <w:r w:rsidRPr="00B66E88">
        <w:rPr>
          <w:rStyle w:val="VerbatimChar"/>
          <w:lang w:val="hr-HR"/>
        </w:rPr>
        <w:t>@23456</w:t>
      </w:r>
      <w:r w:rsidRPr="00B66E88">
        <w:rPr>
          <w:lang w:val="hr-HR"/>
        </w:rPr>
        <w:t>. Uz malo rada na izrazu mogli bismo doći do malo boljega rješenja, koje, na primjer, može izgledati ovako:</w:t>
      </w:r>
    </w:p>
    <w:p w14:paraId="631D4369" w14:textId="77777777" w:rsidR="008D0668" w:rsidRPr="00B66E88" w:rsidRDefault="008D0668" w:rsidP="008D0668">
      <w:pPr>
        <w:pStyle w:val="SourceCode"/>
        <w:rPr>
          <w:lang w:val="hr-HR"/>
        </w:rPr>
      </w:pPr>
      <w:r w:rsidRPr="00B66E88">
        <w:rPr>
          <w:rStyle w:val="NormalTok"/>
          <w:lang w:val="hr-HR"/>
        </w:rPr>
        <w:t>\w</w:t>
      </w:r>
      <w:r w:rsidRPr="00B66E88">
        <w:rPr>
          <w:rStyle w:val="OperatorTok"/>
          <w:lang w:val="hr-HR"/>
        </w:rPr>
        <w:t>+</w:t>
      </w:r>
      <w:r w:rsidRPr="00B66E88">
        <w:rPr>
          <w:rStyle w:val="ErrorTok"/>
          <w:lang w:val="hr-HR"/>
        </w:rPr>
        <w:t>@</w:t>
      </w:r>
      <w:r w:rsidRPr="00B66E88">
        <w:rPr>
          <w:rStyle w:val="NormalTok"/>
          <w:lang w:val="hr-HR"/>
        </w:rPr>
        <w:t>\w</w:t>
      </w:r>
      <w:r w:rsidRPr="00B66E88">
        <w:rPr>
          <w:rStyle w:val="OperatorTok"/>
          <w:lang w:val="hr-HR"/>
        </w:rPr>
        <w:t>+</w:t>
      </w:r>
      <w:r w:rsidRPr="00B66E88">
        <w:rPr>
          <w:rStyle w:val="NormalTok"/>
          <w:lang w:val="hr-HR"/>
        </w:rPr>
        <w:t>\.\w</w:t>
      </w:r>
      <w:r w:rsidRPr="00B66E88">
        <w:rPr>
          <w:rStyle w:val="OperatorTok"/>
          <w:lang w:val="hr-HR"/>
        </w:rPr>
        <w:t>+</w:t>
      </w:r>
    </w:p>
    <w:p w14:paraId="1BDA61CF" w14:textId="77777777" w:rsidR="002100B3" w:rsidRDefault="002100B3">
      <w:pPr>
        <w:suppressAutoHyphens w:val="0"/>
        <w:spacing w:before="0" w:after="160" w:line="259" w:lineRule="auto"/>
        <w:ind w:left="0"/>
        <w:jc w:val="left"/>
        <w:rPr>
          <w:rFonts w:eastAsiaTheme="minorHAnsi" w:cstheme="minorBidi"/>
          <w:kern w:val="0"/>
          <w:lang w:eastAsia="en-US"/>
        </w:rPr>
      </w:pPr>
      <w:r>
        <w:br w:type="page"/>
      </w:r>
    </w:p>
    <w:p w14:paraId="74AFFEF7" w14:textId="765AFE4A" w:rsidR="008D0668" w:rsidRPr="00B66E88" w:rsidRDefault="008D0668" w:rsidP="008D0668">
      <w:pPr>
        <w:pStyle w:val="FirstParagraph"/>
        <w:rPr>
          <w:lang w:val="hr-HR"/>
        </w:rPr>
      </w:pPr>
      <w:r w:rsidRPr="00B66E88">
        <w:rPr>
          <w:lang w:val="hr-HR"/>
        </w:rPr>
        <w:lastRenderedPageBreak/>
        <w:t xml:space="preserve">Iako izgleda kao niz nasumičnih znakova, osnovnim poznavanjem regularnih izraza možemo relativno lako interpretirati gornji izraz. Znak </w:t>
      </w:r>
      <w:r w:rsidRPr="00B66E88">
        <w:rPr>
          <w:rStyle w:val="VerbatimChar"/>
          <w:lang w:val="hr-HR"/>
        </w:rPr>
        <w:t>\w</w:t>
      </w:r>
      <w:r w:rsidRPr="00B66E88">
        <w:rPr>
          <w:lang w:val="hr-HR"/>
        </w:rPr>
        <w:t xml:space="preserve"> označava „slovo ili znamenku”, znak </w:t>
      </w:r>
      <w:r w:rsidRPr="00B66E88">
        <w:rPr>
          <w:rStyle w:val="VerbatimChar"/>
          <w:lang w:val="hr-HR"/>
        </w:rPr>
        <w:t>+</w:t>
      </w:r>
      <w:r w:rsidRPr="00B66E88">
        <w:rPr>
          <w:lang w:val="hr-HR"/>
        </w:rPr>
        <w:t xml:space="preserve"> znači „1 ili više” i sl. Ako bismo htjeli prepričati gornji regularni izraz govornim jezikom, to bi bilo „jedno ili više slova ili znamenki, potom znak </w:t>
      </w:r>
      <w:r w:rsidRPr="00B66E88">
        <w:rPr>
          <w:rStyle w:val="VerbatimChar"/>
          <w:lang w:val="hr-HR"/>
        </w:rPr>
        <w:t>@</w:t>
      </w:r>
      <w:r w:rsidRPr="00B66E88">
        <w:rPr>
          <w:lang w:val="hr-HR"/>
        </w:rPr>
        <w:t>, pa jedno ili više slova ili znamenki, zatim točka i onda konačno opet jedno ili više slova ili znamenki”. Iako ovo nije pretjerano sofisticiran izraz, on je ipak kvalitetniji od prvoga pokušaja. Daljnje proširenje itekako je moguće i, iako naknadnim dodavanjima sve više gubimo neposrednu čitljivost, isto tako postižemo sve višu i višu razinu kontrole koja se približava formalnim odrednicama kako adresa elektroničke pošte mora izgledati. Za ovakve specifične uporabe često se isplati i provjeriti javno dostupne repozitorije regularnih izraza gdje možemo naći složene ali kvalitetne i pomno testirane izraze koje je dovoljno jednostavno prekopirati u naš programski kod.</w:t>
      </w:r>
    </w:p>
    <w:p w14:paraId="1ED5322F" w14:textId="77777777" w:rsidR="008D0668" w:rsidRPr="00B66E88" w:rsidRDefault="008D0668" w:rsidP="008D0668">
      <w:pPr>
        <w:pStyle w:val="BodyText"/>
        <w:rPr>
          <w:lang w:val="hr-HR"/>
        </w:rPr>
      </w:pPr>
      <w:r w:rsidRPr="00B66E88">
        <w:rPr>
          <w:lang w:val="hr-HR"/>
        </w:rPr>
        <w:t>Važno je napomenuti da nema jednoga jedinstvenog standarda za regularne izraze. Postoji tzv. standard POSIX u dvije inačice – BRE i ERE (</w:t>
      </w:r>
      <w:proofErr w:type="spellStart"/>
      <w:r w:rsidRPr="00B66E88">
        <w:rPr>
          <w:lang w:val="hr-HR"/>
        </w:rPr>
        <w:t>Basic</w:t>
      </w:r>
      <w:proofErr w:type="spellEnd"/>
      <w:r w:rsidRPr="00B66E88">
        <w:rPr>
          <w:lang w:val="hr-HR"/>
        </w:rPr>
        <w:t xml:space="preserve"> </w:t>
      </w:r>
      <w:proofErr w:type="spellStart"/>
      <w:r w:rsidRPr="00B66E88">
        <w:rPr>
          <w:lang w:val="hr-HR"/>
        </w:rPr>
        <w:t>Regular</w:t>
      </w:r>
      <w:proofErr w:type="spellEnd"/>
      <w:r w:rsidRPr="00B66E88">
        <w:rPr>
          <w:lang w:val="hr-HR"/>
        </w:rPr>
        <w:t xml:space="preserve"> </w:t>
      </w:r>
      <w:proofErr w:type="spellStart"/>
      <w:r w:rsidRPr="00B66E88">
        <w:rPr>
          <w:lang w:val="hr-HR"/>
        </w:rPr>
        <w:t>Expressions</w:t>
      </w:r>
      <w:proofErr w:type="spellEnd"/>
      <w:r w:rsidRPr="00B66E88">
        <w:rPr>
          <w:lang w:val="hr-HR"/>
        </w:rPr>
        <w:t xml:space="preserve"> i </w:t>
      </w:r>
      <w:proofErr w:type="spellStart"/>
      <w:r w:rsidRPr="00B66E88">
        <w:rPr>
          <w:lang w:val="hr-HR"/>
        </w:rPr>
        <w:t>Extended</w:t>
      </w:r>
      <w:proofErr w:type="spellEnd"/>
      <w:r w:rsidRPr="00B66E88">
        <w:rPr>
          <w:lang w:val="hr-HR"/>
        </w:rPr>
        <w:t xml:space="preserve"> </w:t>
      </w:r>
      <w:proofErr w:type="spellStart"/>
      <w:r w:rsidRPr="00B66E88">
        <w:rPr>
          <w:lang w:val="hr-HR"/>
        </w:rPr>
        <w:t>Regular</w:t>
      </w:r>
      <w:proofErr w:type="spellEnd"/>
      <w:r w:rsidRPr="00B66E88">
        <w:rPr>
          <w:lang w:val="hr-HR"/>
        </w:rPr>
        <w:t xml:space="preserve"> </w:t>
      </w:r>
      <w:proofErr w:type="spellStart"/>
      <w:r w:rsidRPr="00B66E88">
        <w:rPr>
          <w:lang w:val="hr-HR"/>
        </w:rPr>
        <w:t>Expressions</w:t>
      </w:r>
      <w:proofErr w:type="spellEnd"/>
      <w:r w:rsidRPr="00B66E88">
        <w:rPr>
          <w:lang w:val="hr-HR"/>
        </w:rPr>
        <w:t xml:space="preserve">) koje su zapravo gotovo iste, osim što BRE zahtjeva nešto intenzivniju uporabu znaka </w:t>
      </w:r>
      <w:r w:rsidRPr="00B66E88">
        <w:rPr>
          <w:rStyle w:val="VerbatimChar"/>
          <w:lang w:val="hr-HR"/>
        </w:rPr>
        <w:t>\</w:t>
      </w:r>
      <w:r w:rsidRPr="00B66E88">
        <w:rPr>
          <w:lang w:val="hr-HR"/>
        </w:rPr>
        <w:t xml:space="preserve">. Još jedan popularan standard je tzv. </w:t>
      </w:r>
      <w:proofErr w:type="spellStart"/>
      <w:r w:rsidRPr="00B66E88">
        <w:rPr>
          <w:lang w:val="hr-HR"/>
        </w:rPr>
        <w:t>Perl</w:t>
      </w:r>
      <w:proofErr w:type="spellEnd"/>
      <w:r w:rsidRPr="00B66E88">
        <w:rPr>
          <w:lang w:val="hr-HR"/>
        </w:rPr>
        <w:t xml:space="preserve"> standard, koji predstavlja inačicu regularnih izraza implementiranih u jeziku </w:t>
      </w:r>
      <w:proofErr w:type="spellStart"/>
      <w:r w:rsidRPr="00B66E88">
        <w:rPr>
          <w:lang w:val="hr-HR"/>
        </w:rPr>
        <w:t>Perl</w:t>
      </w:r>
      <w:proofErr w:type="spellEnd"/>
      <w:r w:rsidRPr="00B66E88">
        <w:rPr>
          <w:lang w:val="hr-HR"/>
        </w:rPr>
        <w:t xml:space="preserve">. Budući da je </w:t>
      </w:r>
      <w:proofErr w:type="spellStart"/>
      <w:r w:rsidRPr="00B66E88">
        <w:rPr>
          <w:lang w:val="hr-HR"/>
        </w:rPr>
        <w:t>Perl</w:t>
      </w:r>
      <w:proofErr w:type="spellEnd"/>
      <w:r w:rsidRPr="00B66E88">
        <w:rPr>
          <w:lang w:val="hr-HR"/>
        </w:rPr>
        <w:t xml:space="preserve"> jedan od vodećih jezika za upravljanje tekstom, ovaj je standard postao jedan od najšire prihvaćenih načina korištenja regularnih izraza.</w:t>
      </w:r>
    </w:p>
    <w:p w14:paraId="73F2F0A4" w14:textId="77777777" w:rsidR="008D0668" w:rsidRPr="00B66E88" w:rsidRDefault="008D0668" w:rsidP="008D0668">
      <w:pPr>
        <w:pStyle w:val="BodyText"/>
        <w:rPr>
          <w:lang w:val="hr-HR"/>
        </w:rPr>
      </w:pPr>
      <w:r w:rsidRPr="00B66E88">
        <w:rPr>
          <w:lang w:val="hr-HR"/>
        </w:rPr>
        <w:t xml:space="preserve">U općenitom slučaju gotovo svi popularniji programski jezici imaju podršku za regularne izraze, bilo da su već ugrađeni u jezik, bilo uz pomoć dodatnih paketa. R je jedan od jezika koji već sadrži podršku za regularne izraze u svojemu osnovnom paketu. Štoviše, R ima ugrađenu paralelnu podršku za tri najraširenija standarda – POSIX ERE, POSIX BRE i </w:t>
      </w:r>
      <w:proofErr w:type="spellStart"/>
      <w:r w:rsidRPr="00B66E88">
        <w:rPr>
          <w:lang w:val="hr-HR"/>
        </w:rPr>
        <w:t>Perl</w:t>
      </w:r>
      <w:proofErr w:type="spellEnd"/>
      <w:r w:rsidRPr="00B66E88">
        <w:rPr>
          <w:lang w:val="hr-HR"/>
        </w:rPr>
        <w:t>. POSIX ERE zadana je postavka, a određenim parametrima možemo se lako prebaciti na BRE (</w:t>
      </w:r>
      <w:proofErr w:type="spellStart"/>
      <w:r w:rsidRPr="00B66E88">
        <w:rPr>
          <w:rStyle w:val="VerbatimChar"/>
          <w:lang w:val="hr-HR"/>
        </w:rPr>
        <w:t>extended</w:t>
      </w:r>
      <w:proofErr w:type="spellEnd"/>
      <w:r w:rsidRPr="00B66E88">
        <w:rPr>
          <w:rStyle w:val="VerbatimChar"/>
          <w:lang w:val="hr-HR"/>
        </w:rPr>
        <w:t xml:space="preserve"> = FALSE</w:t>
      </w:r>
      <w:r w:rsidRPr="00B66E88">
        <w:rPr>
          <w:lang w:val="hr-HR"/>
        </w:rPr>
        <w:t xml:space="preserve">) ili </w:t>
      </w:r>
      <w:proofErr w:type="spellStart"/>
      <w:r w:rsidRPr="00B66E88">
        <w:rPr>
          <w:lang w:val="hr-HR"/>
        </w:rPr>
        <w:t>Perl</w:t>
      </w:r>
      <w:proofErr w:type="spellEnd"/>
      <w:r w:rsidRPr="00B66E88">
        <w:rPr>
          <w:lang w:val="hr-HR"/>
        </w:rPr>
        <w:t xml:space="preserve"> (</w:t>
      </w:r>
      <w:proofErr w:type="spellStart"/>
      <w:r w:rsidRPr="00B66E88">
        <w:rPr>
          <w:rStyle w:val="VerbatimChar"/>
          <w:lang w:val="hr-HR"/>
        </w:rPr>
        <w:t>perl</w:t>
      </w:r>
      <w:proofErr w:type="spellEnd"/>
      <w:r w:rsidRPr="00B66E88">
        <w:rPr>
          <w:rStyle w:val="VerbatimChar"/>
          <w:lang w:val="hr-HR"/>
        </w:rPr>
        <w:t xml:space="preserve"> = TRUE</w:t>
      </w:r>
      <w:r w:rsidRPr="00B66E88">
        <w:rPr>
          <w:lang w:val="hr-HR"/>
        </w:rPr>
        <w:t>). U daljnjim poglavljima držat ćemo se standarda ERE, ali bitno je znati i za prethodno navedene postavke želimo li koristiti već gotove izraze koji su razvijeni u nekom drugom standardu (a ne želimo se zamarati s prebacivanjem iz jednoga standarda u drugi).</w:t>
      </w:r>
    </w:p>
    <w:p w14:paraId="0D123466" w14:textId="77777777" w:rsidR="002100B3" w:rsidRDefault="002100B3">
      <w:pPr>
        <w:suppressAutoHyphens w:val="0"/>
        <w:spacing w:before="0" w:after="160" w:line="259" w:lineRule="auto"/>
        <w:ind w:left="0"/>
        <w:jc w:val="left"/>
        <w:rPr>
          <w:rFonts w:eastAsiaTheme="majorEastAsia" w:cstheme="majorBidi"/>
          <w:b/>
          <w:bCs/>
          <w:kern w:val="0"/>
          <w:sz w:val="24"/>
          <w:szCs w:val="28"/>
          <w:lang w:eastAsia="en-US"/>
        </w:rPr>
      </w:pPr>
      <w:bookmarkStart w:id="169" w:name="regularni-izrazi-i-jezik-r"/>
      <w:bookmarkStart w:id="170" w:name="_Toc67657269"/>
      <w:bookmarkStart w:id="171" w:name="_Toc69308014"/>
      <w:r>
        <w:br w:type="page"/>
      </w:r>
    </w:p>
    <w:p w14:paraId="4A06ACED" w14:textId="3BD8F3EA" w:rsidR="008D0668" w:rsidRPr="00B66E88" w:rsidRDefault="008D0668" w:rsidP="008D0668">
      <w:pPr>
        <w:pStyle w:val="Heading3"/>
        <w:rPr>
          <w:lang w:val="hr-HR"/>
        </w:rPr>
      </w:pPr>
      <w:r w:rsidRPr="00B66E88">
        <w:rPr>
          <w:lang w:val="hr-HR"/>
        </w:rPr>
        <w:lastRenderedPageBreak/>
        <w:t>Regularni izrazi i jezik R</w:t>
      </w:r>
      <w:bookmarkEnd w:id="169"/>
      <w:bookmarkEnd w:id="170"/>
      <w:bookmarkEnd w:id="171"/>
    </w:p>
    <w:p w14:paraId="7D24E8EB" w14:textId="77777777" w:rsidR="008D0668" w:rsidRPr="00B66E88" w:rsidRDefault="008D0668" w:rsidP="008D0668">
      <w:pPr>
        <w:pStyle w:val="FirstParagraph"/>
        <w:rPr>
          <w:lang w:val="hr-HR"/>
        </w:rPr>
      </w:pPr>
      <w:r w:rsidRPr="00B66E88">
        <w:rPr>
          <w:lang w:val="hr-HR"/>
        </w:rPr>
        <w:t>Sljedeća tablica daje kratak pregled nekih češće korištenih elemenata regularnih izraza u jeziku R.</w:t>
      </w:r>
    </w:p>
    <w:tbl>
      <w:tblPr>
        <w:tblW w:w="0" w:type="pct"/>
        <w:tblLook w:val="07E0" w:firstRow="1" w:lastRow="1" w:firstColumn="1" w:lastColumn="1" w:noHBand="1" w:noVBand="1"/>
      </w:tblPr>
      <w:tblGrid>
        <w:gridCol w:w="1937"/>
        <w:gridCol w:w="3518"/>
      </w:tblGrid>
      <w:tr w:rsidR="008D0668" w:rsidRPr="00B66E88" w14:paraId="069D6596" w14:textId="77777777" w:rsidTr="001F1E64">
        <w:tc>
          <w:tcPr>
            <w:tcW w:w="0" w:type="auto"/>
            <w:tcBorders>
              <w:bottom w:val="single" w:sz="0" w:space="0" w:color="auto"/>
            </w:tcBorders>
            <w:vAlign w:val="bottom"/>
          </w:tcPr>
          <w:p w14:paraId="0C0883FF" w14:textId="77777777" w:rsidR="008D0668" w:rsidRPr="00B66E88" w:rsidRDefault="008D0668" w:rsidP="001F1E64">
            <w:pPr>
              <w:pStyle w:val="Compact"/>
              <w:rPr>
                <w:lang w:val="hr-HR"/>
              </w:rPr>
            </w:pPr>
            <w:r w:rsidRPr="00B66E88">
              <w:rPr>
                <w:lang w:val="hr-HR"/>
              </w:rPr>
              <w:t>Element</w:t>
            </w:r>
          </w:p>
        </w:tc>
        <w:tc>
          <w:tcPr>
            <w:tcW w:w="0" w:type="auto"/>
            <w:tcBorders>
              <w:bottom w:val="single" w:sz="0" w:space="0" w:color="auto"/>
            </w:tcBorders>
            <w:vAlign w:val="bottom"/>
          </w:tcPr>
          <w:p w14:paraId="3DBC9498" w14:textId="77777777" w:rsidR="008D0668" w:rsidRPr="00B66E88" w:rsidRDefault="008D0668" w:rsidP="001F1E64">
            <w:pPr>
              <w:pStyle w:val="Compact"/>
              <w:rPr>
                <w:lang w:val="hr-HR"/>
              </w:rPr>
            </w:pPr>
            <w:r w:rsidRPr="00B66E88">
              <w:rPr>
                <w:lang w:val="hr-HR"/>
              </w:rPr>
              <w:t>Značenje</w:t>
            </w:r>
          </w:p>
        </w:tc>
      </w:tr>
      <w:tr w:rsidR="008D0668" w:rsidRPr="00B66E88" w14:paraId="04A71E51" w14:textId="77777777" w:rsidTr="001F1E64">
        <w:tc>
          <w:tcPr>
            <w:tcW w:w="0" w:type="auto"/>
          </w:tcPr>
          <w:p w14:paraId="5F4EE137" w14:textId="35E7120D" w:rsidR="008D0668" w:rsidRPr="00B66E88" w:rsidRDefault="002100B3" w:rsidP="001F1E64">
            <w:pPr>
              <w:pStyle w:val="Compact"/>
              <w:rPr>
                <w:lang w:val="hr-HR"/>
              </w:rPr>
            </w:pPr>
            <w:proofErr w:type="spellStart"/>
            <w:r w:rsidRPr="00B66E88">
              <w:rPr>
                <w:rStyle w:val="VerbatimChar"/>
                <w:lang w:val="hr-HR"/>
              </w:rPr>
              <w:t>A</w:t>
            </w:r>
            <w:r w:rsidR="008D0668" w:rsidRPr="00B66E88">
              <w:rPr>
                <w:rStyle w:val="VerbatimChar"/>
                <w:lang w:val="hr-HR"/>
              </w:rPr>
              <w:t>bcd</w:t>
            </w:r>
            <w:proofErr w:type="spellEnd"/>
          </w:p>
        </w:tc>
        <w:tc>
          <w:tcPr>
            <w:tcW w:w="0" w:type="auto"/>
          </w:tcPr>
          <w:p w14:paraId="7022DDE2" w14:textId="77777777" w:rsidR="008D0668" w:rsidRPr="00B66E88" w:rsidRDefault="008D0668" w:rsidP="001F1E64">
            <w:pPr>
              <w:pStyle w:val="Compact"/>
              <w:rPr>
                <w:lang w:val="hr-HR"/>
              </w:rPr>
            </w:pPr>
            <w:r w:rsidRPr="00B66E88">
              <w:rPr>
                <w:lang w:val="hr-HR"/>
              </w:rPr>
              <w:t>niz slova “</w:t>
            </w:r>
            <w:proofErr w:type="spellStart"/>
            <w:r w:rsidRPr="00B66E88">
              <w:rPr>
                <w:lang w:val="hr-HR"/>
              </w:rPr>
              <w:t>abcd</w:t>
            </w:r>
            <w:proofErr w:type="spellEnd"/>
            <w:r w:rsidRPr="00B66E88">
              <w:rPr>
                <w:lang w:val="hr-HR"/>
              </w:rPr>
              <w:t>”</w:t>
            </w:r>
          </w:p>
        </w:tc>
      </w:tr>
      <w:tr w:rsidR="008D0668" w:rsidRPr="00B66E88" w14:paraId="73F0C1AE" w14:textId="77777777" w:rsidTr="001F1E64">
        <w:tc>
          <w:tcPr>
            <w:tcW w:w="0" w:type="auto"/>
          </w:tcPr>
          <w:p w14:paraId="1A42BC9B" w14:textId="77777777" w:rsidR="008D0668" w:rsidRPr="00B66E88" w:rsidRDefault="008D0668" w:rsidP="001F1E64">
            <w:pPr>
              <w:pStyle w:val="Compact"/>
              <w:rPr>
                <w:lang w:val="hr-HR"/>
              </w:rPr>
            </w:pPr>
            <w:r w:rsidRPr="00B66E88">
              <w:rPr>
                <w:rStyle w:val="VerbatimChar"/>
                <w:lang w:val="hr-HR"/>
              </w:rPr>
              <w:t>1234</w:t>
            </w:r>
          </w:p>
        </w:tc>
        <w:tc>
          <w:tcPr>
            <w:tcW w:w="0" w:type="auto"/>
          </w:tcPr>
          <w:p w14:paraId="0D4A3C1C" w14:textId="77777777" w:rsidR="008D0668" w:rsidRPr="00B66E88" w:rsidRDefault="008D0668" w:rsidP="001F1E64">
            <w:pPr>
              <w:pStyle w:val="Compact"/>
              <w:rPr>
                <w:lang w:val="hr-HR"/>
              </w:rPr>
            </w:pPr>
            <w:r w:rsidRPr="00B66E88">
              <w:rPr>
                <w:lang w:val="hr-HR"/>
              </w:rPr>
              <w:t>niz znamenki “1234”</w:t>
            </w:r>
          </w:p>
        </w:tc>
      </w:tr>
      <w:tr w:rsidR="008D0668" w:rsidRPr="00B66E88" w14:paraId="1A476F50" w14:textId="77777777" w:rsidTr="001F1E64">
        <w:tc>
          <w:tcPr>
            <w:tcW w:w="0" w:type="auto"/>
          </w:tcPr>
          <w:p w14:paraId="7643234C" w14:textId="77777777" w:rsidR="008D0668" w:rsidRPr="00B66E88" w:rsidRDefault="008D0668" w:rsidP="001F1E64">
            <w:pPr>
              <w:pStyle w:val="Compact"/>
              <w:rPr>
                <w:lang w:val="hr-HR"/>
              </w:rPr>
            </w:pPr>
            <w:r w:rsidRPr="00B66E88">
              <w:rPr>
                <w:rStyle w:val="VerbatimChar"/>
                <w:lang w:val="hr-HR"/>
              </w:rPr>
              <w:t>\\d</w:t>
            </w:r>
            <w:r w:rsidRPr="00B66E88">
              <w:rPr>
                <w:lang w:val="hr-HR"/>
              </w:rPr>
              <w:t xml:space="preserve"> ili </w:t>
            </w:r>
            <w:r w:rsidRPr="00B66E88">
              <w:rPr>
                <w:rStyle w:val="VerbatimChar"/>
                <w:lang w:val="hr-HR"/>
              </w:rPr>
              <w:t>[:</w:t>
            </w:r>
            <w:proofErr w:type="spellStart"/>
            <w:r w:rsidRPr="00B66E88">
              <w:rPr>
                <w:rStyle w:val="VerbatimChar"/>
                <w:lang w:val="hr-HR"/>
              </w:rPr>
              <w:t>digit</w:t>
            </w:r>
            <w:proofErr w:type="spellEnd"/>
            <w:r w:rsidRPr="00B66E88">
              <w:rPr>
                <w:rStyle w:val="VerbatimChar"/>
                <w:lang w:val="hr-HR"/>
              </w:rPr>
              <w:t>:]</w:t>
            </w:r>
          </w:p>
        </w:tc>
        <w:tc>
          <w:tcPr>
            <w:tcW w:w="0" w:type="auto"/>
          </w:tcPr>
          <w:p w14:paraId="08AE1AD1" w14:textId="77777777" w:rsidR="008D0668" w:rsidRPr="00B66E88" w:rsidRDefault="008D0668" w:rsidP="001F1E64">
            <w:pPr>
              <w:pStyle w:val="Compact"/>
              <w:rPr>
                <w:lang w:val="hr-HR"/>
              </w:rPr>
            </w:pPr>
            <w:r w:rsidRPr="00B66E88">
              <w:rPr>
                <w:lang w:val="hr-HR"/>
              </w:rPr>
              <w:t xml:space="preserve">ili </w:t>
            </w:r>
            <w:r w:rsidRPr="00B66E88">
              <w:rPr>
                <w:rStyle w:val="VerbatimChar"/>
                <w:lang w:val="hr-HR"/>
              </w:rPr>
              <w:t>[0-9]</w:t>
            </w:r>
            <w:r w:rsidRPr="00B66E88">
              <w:rPr>
                <w:lang w:val="hr-HR"/>
              </w:rPr>
              <w:t xml:space="preserve"> bilo koja znamenka</w:t>
            </w:r>
          </w:p>
        </w:tc>
      </w:tr>
      <w:tr w:rsidR="008D0668" w:rsidRPr="00B66E88" w14:paraId="088E32B7" w14:textId="77777777" w:rsidTr="001F1E64">
        <w:tc>
          <w:tcPr>
            <w:tcW w:w="0" w:type="auto"/>
          </w:tcPr>
          <w:p w14:paraId="41860A0F" w14:textId="77777777" w:rsidR="008D0668" w:rsidRPr="00B66E88" w:rsidRDefault="008D0668" w:rsidP="001F1E64">
            <w:pPr>
              <w:pStyle w:val="Compact"/>
              <w:rPr>
                <w:lang w:val="hr-HR"/>
              </w:rPr>
            </w:pPr>
            <w:r w:rsidRPr="00B66E88">
              <w:rPr>
                <w:rStyle w:val="VerbatimChar"/>
                <w:lang w:val="hr-HR"/>
              </w:rPr>
              <w:t>\\D</w:t>
            </w:r>
            <w:r w:rsidRPr="00B66E88">
              <w:rPr>
                <w:lang w:val="hr-HR"/>
              </w:rPr>
              <w:t xml:space="preserve"> ili </w:t>
            </w:r>
            <w:r w:rsidRPr="00B66E88">
              <w:rPr>
                <w:rStyle w:val="VerbatimChar"/>
                <w:lang w:val="hr-HR"/>
              </w:rPr>
              <w:t>[:</w:t>
            </w:r>
            <w:proofErr w:type="spellStart"/>
            <w:r w:rsidRPr="00B66E88">
              <w:rPr>
                <w:rStyle w:val="VerbatimChar"/>
                <w:lang w:val="hr-HR"/>
              </w:rPr>
              <w:t>alpha</w:t>
            </w:r>
            <w:proofErr w:type="spellEnd"/>
            <w:r w:rsidRPr="00B66E88">
              <w:rPr>
                <w:rStyle w:val="VerbatimChar"/>
                <w:lang w:val="hr-HR"/>
              </w:rPr>
              <w:t>:]</w:t>
            </w:r>
          </w:p>
        </w:tc>
        <w:tc>
          <w:tcPr>
            <w:tcW w:w="0" w:type="auto"/>
          </w:tcPr>
          <w:p w14:paraId="4E3CAB8E" w14:textId="77777777" w:rsidR="008D0668" w:rsidRPr="00B66E88" w:rsidRDefault="008D0668" w:rsidP="001F1E64">
            <w:pPr>
              <w:pStyle w:val="Compact"/>
              <w:rPr>
                <w:lang w:val="hr-HR"/>
              </w:rPr>
            </w:pPr>
            <w:r w:rsidRPr="00B66E88">
              <w:rPr>
                <w:lang w:val="hr-HR"/>
              </w:rPr>
              <w:t xml:space="preserve">ili </w:t>
            </w:r>
            <w:r w:rsidRPr="00B66E88">
              <w:rPr>
                <w:rStyle w:val="VerbatimChar"/>
                <w:lang w:val="hr-HR"/>
              </w:rPr>
              <w:t>[A-Za-z]</w:t>
            </w:r>
            <w:r w:rsidRPr="00B66E88">
              <w:rPr>
                <w:lang w:val="hr-HR"/>
              </w:rPr>
              <w:t xml:space="preserve"> bilo koje slovo</w:t>
            </w:r>
          </w:p>
        </w:tc>
      </w:tr>
      <w:tr w:rsidR="008D0668" w:rsidRPr="00B66E88" w14:paraId="7D93509F" w14:textId="77777777" w:rsidTr="001F1E64">
        <w:tc>
          <w:tcPr>
            <w:tcW w:w="0" w:type="auto"/>
          </w:tcPr>
          <w:p w14:paraId="523C5EEF"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alnum</w:t>
            </w:r>
            <w:proofErr w:type="spellEnd"/>
            <w:r w:rsidRPr="00B66E88">
              <w:rPr>
                <w:rStyle w:val="VerbatimChar"/>
                <w:lang w:val="hr-HR"/>
              </w:rPr>
              <w:t>:]</w:t>
            </w:r>
          </w:p>
        </w:tc>
        <w:tc>
          <w:tcPr>
            <w:tcW w:w="0" w:type="auto"/>
          </w:tcPr>
          <w:p w14:paraId="7112E976" w14:textId="77777777" w:rsidR="008D0668" w:rsidRPr="00B66E88" w:rsidRDefault="008D0668" w:rsidP="001F1E64">
            <w:pPr>
              <w:pStyle w:val="Compact"/>
              <w:rPr>
                <w:lang w:val="hr-HR"/>
              </w:rPr>
            </w:pPr>
            <w:r w:rsidRPr="00B66E88">
              <w:rPr>
                <w:lang w:val="hr-HR"/>
              </w:rPr>
              <w:t>bilo koje slovo ili znamenka</w:t>
            </w:r>
          </w:p>
        </w:tc>
      </w:tr>
      <w:tr w:rsidR="008D0668" w:rsidRPr="00B66E88" w14:paraId="5D24D062" w14:textId="77777777" w:rsidTr="001F1E64">
        <w:tc>
          <w:tcPr>
            <w:tcW w:w="0" w:type="auto"/>
          </w:tcPr>
          <w:p w14:paraId="1788CE3D" w14:textId="77777777" w:rsidR="008D0668" w:rsidRPr="00B66E88" w:rsidRDefault="008D0668" w:rsidP="001F1E64">
            <w:pPr>
              <w:pStyle w:val="Compact"/>
              <w:rPr>
                <w:lang w:val="hr-HR"/>
              </w:rPr>
            </w:pPr>
            <w:r w:rsidRPr="00B66E88">
              <w:rPr>
                <w:rStyle w:val="VerbatimChar"/>
                <w:lang w:val="hr-HR"/>
              </w:rPr>
              <w:t>.</w:t>
            </w:r>
          </w:p>
        </w:tc>
        <w:tc>
          <w:tcPr>
            <w:tcW w:w="0" w:type="auto"/>
          </w:tcPr>
          <w:p w14:paraId="765CB1FB" w14:textId="77777777" w:rsidR="008D0668" w:rsidRPr="00B66E88" w:rsidRDefault="008D0668" w:rsidP="001F1E64">
            <w:pPr>
              <w:pStyle w:val="Compact"/>
              <w:rPr>
                <w:lang w:val="hr-HR"/>
              </w:rPr>
            </w:pPr>
            <w:r w:rsidRPr="00B66E88">
              <w:rPr>
                <w:lang w:val="hr-HR"/>
              </w:rPr>
              <w:t>bilo koji znak</w:t>
            </w:r>
          </w:p>
        </w:tc>
      </w:tr>
      <w:tr w:rsidR="008D0668" w:rsidRPr="00B66E88" w14:paraId="5A2B712C" w14:textId="77777777" w:rsidTr="001F1E64">
        <w:tc>
          <w:tcPr>
            <w:tcW w:w="0" w:type="auto"/>
          </w:tcPr>
          <w:p w14:paraId="685B3683" w14:textId="77777777" w:rsidR="008D0668" w:rsidRPr="00B66E88" w:rsidRDefault="008D0668" w:rsidP="001F1E64">
            <w:pPr>
              <w:pStyle w:val="Compact"/>
              <w:rPr>
                <w:lang w:val="hr-HR"/>
              </w:rPr>
            </w:pPr>
            <w:r w:rsidRPr="00B66E88">
              <w:rPr>
                <w:rStyle w:val="VerbatimChar"/>
                <w:lang w:val="hr-HR"/>
              </w:rPr>
              <w:t>\\.</w:t>
            </w:r>
          </w:p>
        </w:tc>
        <w:tc>
          <w:tcPr>
            <w:tcW w:w="0" w:type="auto"/>
          </w:tcPr>
          <w:p w14:paraId="0E47238C" w14:textId="77777777" w:rsidR="008D0668" w:rsidRPr="00B66E88" w:rsidRDefault="008D0668" w:rsidP="001F1E64">
            <w:pPr>
              <w:pStyle w:val="Compact"/>
              <w:rPr>
                <w:lang w:val="hr-HR"/>
              </w:rPr>
            </w:pPr>
            <w:r w:rsidRPr="00B66E88">
              <w:rPr>
                <w:lang w:val="hr-HR"/>
              </w:rPr>
              <w:t>točka</w:t>
            </w:r>
          </w:p>
        </w:tc>
      </w:tr>
      <w:tr w:rsidR="008D0668" w:rsidRPr="00B66E88" w14:paraId="172CE652" w14:textId="77777777" w:rsidTr="001F1E64">
        <w:tc>
          <w:tcPr>
            <w:tcW w:w="0" w:type="auto"/>
          </w:tcPr>
          <w:p w14:paraId="4FA1917B"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abc</w:t>
            </w:r>
            <w:proofErr w:type="spellEnd"/>
            <w:r w:rsidRPr="00B66E88">
              <w:rPr>
                <w:rStyle w:val="VerbatimChar"/>
                <w:lang w:val="hr-HR"/>
              </w:rPr>
              <w:t>]</w:t>
            </w:r>
          </w:p>
        </w:tc>
        <w:tc>
          <w:tcPr>
            <w:tcW w:w="0" w:type="auto"/>
          </w:tcPr>
          <w:p w14:paraId="0456F620" w14:textId="77777777" w:rsidR="008D0668" w:rsidRPr="00B66E88" w:rsidRDefault="008D0668" w:rsidP="001F1E64">
            <w:pPr>
              <w:pStyle w:val="Compact"/>
              <w:rPr>
                <w:lang w:val="hr-HR"/>
              </w:rPr>
            </w:pPr>
            <w:r w:rsidRPr="00B66E88">
              <w:rPr>
                <w:lang w:val="hr-HR"/>
              </w:rPr>
              <w:t>samo navedeni znakovi</w:t>
            </w:r>
          </w:p>
        </w:tc>
      </w:tr>
      <w:tr w:rsidR="008D0668" w:rsidRPr="00B66E88" w14:paraId="60E2660C" w14:textId="77777777" w:rsidTr="001F1E64">
        <w:tc>
          <w:tcPr>
            <w:tcW w:w="0" w:type="auto"/>
          </w:tcPr>
          <w:p w14:paraId="308C9036"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abc</w:t>
            </w:r>
            <w:proofErr w:type="spellEnd"/>
            <w:r w:rsidRPr="00B66E88">
              <w:rPr>
                <w:rStyle w:val="VerbatimChar"/>
                <w:lang w:val="hr-HR"/>
              </w:rPr>
              <w:t>]</w:t>
            </w:r>
          </w:p>
        </w:tc>
        <w:tc>
          <w:tcPr>
            <w:tcW w:w="0" w:type="auto"/>
          </w:tcPr>
          <w:p w14:paraId="1B8538D8" w14:textId="77777777" w:rsidR="008D0668" w:rsidRPr="00B66E88" w:rsidRDefault="008D0668" w:rsidP="001F1E64">
            <w:pPr>
              <w:pStyle w:val="Compact"/>
              <w:rPr>
                <w:lang w:val="hr-HR"/>
              </w:rPr>
            </w:pPr>
            <w:r w:rsidRPr="00B66E88">
              <w:rPr>
                <w:lang w:val="hr-HR"/>
              </w:rPr>
              <w:t>svi znakovi osim navedenih</w:t>
            </w:r>
          </w:p>
        </w:tc>
      </w:tr>
      <w:tr w:rsidR="008D0668" w:rsidRPr="00B66E88" w14:paraId="1C5412C9" w14:textId="77777777" w:rsidTr="001F1E64">
        <w:tc>
          <w:tcPr>
            <w:tcW w:w="0" w:type="auto"/>
          </w:tcPr>
          <w:p w14:paraId="6871C14F" w14:textId="77777777" w:rsidR="008D0668" w:rsidRPr="00B66E88" w:rsidRDefault="008D0668" w:rsidP="001F1E64">
            <w:pPr>
              <w:pStyle w:val="Compact"/>
              <w:rPr>
                <w:lang w:val="hr-HR"/>
              </w:rPr>
            </w:pPr>
            <w:r w:rsidRPr="00B66E88">
              <w:rPr>
                <w:rStyle w:val="VerbatimChar"/>
                <w:lang w:val="hr-HR"/>
              </w:rPr>
              <w:t>*</w:t>
            </w:r>
          </w:p>
        </w:tc>
        <w:tc>
          <w:tcPr>
            <w:tcW w:w="0" w:type="auto"/>
          </w:tcPr>
          <w:p w14:paraId="6F11E391" w14:textId="77777777" w:rsidR="008D0668" w:rsidRPr="00B66E88" w:rsidRDefault="008D0668" w:rsidP="001F1E64">
            <w:pPr>
              <w:pStyle w:val="Compact"/>
              <w:rPr>
                <w:lang w:val="hr-HR"/>
              </w:rPr>
            </w:pPr>
            <w:r w:rsidRPr="00B66E88">
              <w:rPr>
                <w:lang w:val="hr-HR"/>
              </w:rPr>
              <w:t>nula ili više ponavljanja</w:t>
            </w:r>
          </w:p>
        </w:tc>
      </w:tr>
      <w:tr w:rsidR="008D0668" w:rsidRPr="00B66E88" w14:paraId="7A86F8D8" w14:textId="77777777" w:rsidTr="001F1E64">
        <w:tc>
          <w:tcPr>
            <w:tcW w:w="0" w:type="auto"/>
          </w:tcPr>
          <w:p w14:paraId="60616C14" w14:textId="77777777" w:rsidR="008D0668" w:rsidRPr="00B66E88" w:rsidRDefault="008D0668" w:rsidP="001F1E64">
            <w:pPr>
              <w:pStyle w:val="Compact"/>
              <w:rPr>
                <w:lang w:val="hr-HR"/>
              </w:rPr>
            </w:pPr>
            <w:r w:rsidRPr="00B66E88">
              <w:rPr>
                <w:rStyle w:val="VerbatimChar"/>
                <w:lang w:val="hr-HR"/>
              </w:rPr>
              <w:t>+</w:t>
            </w:r>
          </w:p>
        </w:tc>
        <w:tc>
          <w:tcPr>
            <w:tcW w:w="0" w:type="auto"/>
          </w:tcPr>
          <w:p w14:paraId="147C2AE9" w14:textId="77777777" w:rsidR="008D0668" w:rsidRPr="00B66E88" w:rsidRDefault="008D0668" w:rsidP="001F1E64">
            <w:pPr>
              <w:pStyle w:val="Compact"/>
              <w:rPr>
                <w:lang w:val="hr-HR"/>
              </w:rPr>
            </w:pPr>
            <w:r w:rsidRPr="00B66E88">
              <w:rPr>
                <w:lang w:val="hr-HR"/>
              </w:rPr>
              <w:t>jedno ili više ponavljanja</w:t>
            </w:r>
          </w:p>
        </w:tc>
      </w:tr>
      <w:tr w:rsidR="008D0668" w:rsidRPr="00B66E88" w14:paraId="07D4371F" w14:textId="77777777" w:rsidTr="001F1E64">
        <w:tc>
          <w:tcPr>
            <w:tcW w:w="0" w:type="auto"/>
          </w:tcPr>
          <w:p w14:paraId="27056C42" w14:textId="77777777" w:rsidR="008D0668" w:rsidRPr="00B66E88" w:rsidRDefault="008D0668" w:rsidP="001F1E64">
            <w:pPr>
              <w:pStyle w:val="Compact"/>
              <w:rPr>
                <w:lang w:val="hr-HR"/>
              </w:rPr>
            </w:pPr>
            <w:r w:rsidRPr="00B66E88">
              <w:rPr>
                <w:rStyle w:val="VerbatimChar"/>
                <w:lang w:val="hr-HR"/>
              </w:rPr>
              <w:t>{n}</w:t>
            </w:r>
          </w:p>
        </w:tc>
        <w:tc>
          <w:tcPr>
            <w:tcW w:w="0" w:type="auto"/>
          </w:tcPr>
          <w:p w14:paraId="1616E823" w14:textId="77777777" w:rsidR="008D0668" w:rsidRPr="00B66E88" w:rsidRDefault="008D0668" w:rsidP="001F1E64">
            <w:pPr>
              <w:pStyle w:val="Compact"/>
              <w:rPr>
                <w:lang w:val="hr-HR"/>
              </w:rPr>
            </w:pPr>
            <w:r w:rsidRPr="00B66E88">
              <w:rPr>
                <w:lang w:val="hr-HR"/>
              </w:rPr>
              <w:t>točno n ponavljanja</w:t>
            </w:r>
          </w:p>
        </w:tc>
      </w:tr>
      <w:tr w:rsidR="008D0668" w:rsidRPr="00B66E88" w14:paraId="05F2CE3F" w14:textId="77777777" w:rsidTr="001F1E64">
        <w:tc>
          <w:tcPr>
            <w:tcW w:w="0" w:type="auto"/>
          </w:tcPr>
          <w:p w14:paraId="735360C6" w14:textId="77777777" w:rsidR="008D0668" w:rsidRPr="00B66E88" w:rsidRDefault="008D0668" w:rsidP="001F1E64">
            <w:pPr>
              <w:pStyle w:val="Compact"/>
              <w:rPr>
                <w:lang w:val="hr-HR"/>
              </w:rPr>
            </w:pPr>
            <w:r w:rsidRPr="00B66E88">
              <w:rPr>
                <w:rStyle w:val="VerbatimChar"/>
                <w:lang w:val="hr-HR"/>
              </w:rPr>
              <w:t>{m, n}</w:t>
            </w:r>
          </w:p>
        </w:tc>
        <w:tc>
          <w:tcPr>
            <w:tcW w:w="0" w:type="auto"/>
          </w:tcPr>
          <w:p w14:paraId="60B474D4" w14:textId="77777777" w:rsidR="008D0668" w:rsidRPr="00B66E88" w:rsidRDefault="008D0668" w:rsidP="001F1E64">
            <w:pPr>
              <w:pStyle w:val="Compact"/>
              <w:rPr>
                <w:lang w:val="hr-HR"/>
              </w:rPr>
            </w:pPr>
            <w:r w:rsidRPr="00B66E88">
              <w:rPr>
                <w:lang w:val="hr-HR"/>
              </w:rPr>
              <w:t>najmanje m, najviše n ponavljanja</w:t>
            </w:r>
          </w:p>
        </w:tc>
      </w:tr>
      <w:tr w:rsidR="008D0668" w:rsidRPr="00B66E88" w14:paraId="6FF6C0B2" w14:textId="77777777" w:rsidTr="001F1E64">
        <w:tc>
          <w:tcPr>
            <w:tcW w:w="0" w:type="auto"/>
          </w:tcPr>
          <w:p w14:paraId="4EDF0993" w14:textId="77777777" w:rsidR="008D0668" w:rsidRPr="00B66E88" w:rsidRDefault="008D0668" w:rsidP="001F1E64">
            <w:pPr>
              <w:pStyle w:val="Compact"/>
              <w:rPr>
                <w:lang w:val="hr-HR"/>
              </w:rPr>
            </w:pPr>
            <w:r w:rsidRPr="00B66E88">
              <w:rPr>
                <w:rStyle w:val="VerbatimChar"/>
                <w:lang w:val="hr-HR"/>
              </w:rPr>
              <w:t>?</w:t>
            </w:r>
          </w:p>
        </w:tc>
        <w:tc>
          <w:tcPr>
            <w:tcW w:w="0" w:type="auto"/>
          </w:tcPr>
          <w:p w14:paraId="5D7F1934" w14:textId="77777777" w:rsidR="008D0668" w:rsidRPr="00B66E88" w:rsidRDefault="008D0668" w:rsidP="001F1E64">
            <w:pPr>
              <w:pStyle w:val="Compact"/>
              <w:rPr>
                <w:lang w:val="hr-HR"/>
              </w:rPr>
            </w:pPr>
            <w:r w:rsidRPr="00B66E88">
              <w:rPr>
                <w:lang w:val="hr-HR"/>
              </w:rPr>
              <w:t>opcionalni znak</w:t>
            </w:r>
          </w:p>
        </w:tc>
      </w:tr>
      <w:tr w:rsidR="008D0668" w:rsidRPr="00B66E88" w14:paraId="52F5F6FB" w14:textId="77777777" w:rsidTr="001F1E64">
        <w:tc>
          <w:tcPr>
            <w:tcW w:w="0" w:type="auto"/>
          </w:tcPr>
          <w:p w14:paraId="684B6093"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space</w:t>
            </w:r>
            <w:proofErr w:type="spellEnd"/>
            <w:r w:rsidRPr="00B66E88">
              <w:rPr>
                <w:rStyle w:val="VerbatimChar"/>
                <w:lang w:val="hr-HR"/>
              </w:rPr>
              <w:t>:]</w:t>
            </w:r>
            <w:r w:rsidRPr="00B66E88">
              <w:rPr>
                <w:lang w:val="hr-HR"/>
              </w:rPr>
              <w:t xml:space="preserve"> ili </w:t>
            </w:r>
            <w:r w:rsidRPr="00B66E88">
              <w:rPr>
                <w:rStyle w:val="VerbatimChar"/>
                <w:lang w:val="hr-HR"/>
              </w:rPr>
              <w:t>\\s</w:t>
            </w:r>
          </w:p>
        </w:tc>
        <w:tc>
          <w:tcPr>
            <w:tcW w:w="0" w:type="auto"/>
          </w:tcPr>
          <w:p w14:paraId="2EC4E79B" w14:textId="77777777" w:rsidR="008D0668" w:rsidRPr="00B66E88" w:rsidRDefault="008D0668" w:rsidP="001F1E64">
            <w:pPr>
              <w:pStyle w:val="Compact"/>
              <w:rPr>
                <w:lang w:val="hr-HR"/>
              </w:rPr>
            </w:pPr>
            <w:r w:rsidRPr="00B66E88">
              <w:rPr>
                <w:lang w:val="hr-HR"/>
              </w:rPr>
              <w:t>bilo kakva praznina</w:t>
            </w:r>
          </w:p>
        </w:tc>
      </w:tr>
      <w:tr w:rsidR="008D0668" w:rsidRPr="00B66E88" w14:paraId="5124C13D" w14:textId="77777777" w:rsidTr="001F1E64">
        <w:tc>
          <w:tcPr>
            <w:tcW w:w="0" w:type="auto"/>
          </w:tcPr>
          <w:p w14:paraId="4110D493"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punct</w:t>
            </w:r>
            <w:proofErr w:type="spellEnd"/>
            <w:r w:rsidRPr="00B66E88">
              <w:rPr>
                <w:rStyle w:val="VerbatimChar"/>
                <w:lang w:val="hr-HR"/>
              </w:rPr>
              <w:t>:]</w:t>
            </w:r>
          </w:p>
        </w:tc>
        <w:tc>
          <w:tcPr>
            <w:tcW w:w="0" w:type="auto"/>
          </w:tcPr>
          <w:p w14:paraId="3DB7D9A1" w14:textId="77777777" w:rsidR="008D0668" w:rsidRPr="00B66E88" w:rsidRDefault="008D0668" w:rsidP="001F1E64">
            <w:pPr>
              <w:pStyle w:val="Compact"/>
              <w:rPr>
                <w:lang w:val="hr-HR"/>
              </w:rPr>
            </w:pPr>
            <w:r w:rsidRPr="00B66E88">
              <w:rPr>
                <w:lang w:val="hr-HR"/>
              </w:rPr>
              <w:t>znakovi interpunkcije</w:t>
            </w:r>
          </w:p>
        </w:tc>
      </w:tr>
      <w:tr w:rsidR="008D0668" w:rsidRPr="00B66E88" w14:paraId="14100220" w14:textId="77777777" w:rsidTr="001F1E64">
        <w:tc>
          <w:tcPr>
            <w:tcW w:w="0" w:type="auto"/>
          </w:tcPr>
          <w:p w14:paraId="0A163381" w14:textId="77777777" w:rsidR="008D0668" w:rsidRPr="00B66E88" w:rsidRDefault="008D0668" w:rsidP="001F1E64">
            <w:pPr>
              <w:pStyle w:val="Compact"/>
              <w:rPr>
                <w:lang w:val="hr-HR"/>
              </w:rPr>
            </w:pPr>
            <w:r w:rsidRPr="00B66E88">
              <w:rPr>
                <w:rStyle w:val="VerbatimChar"/>
                <w:lang w:val="hr-HR"/>
              </w:rPr>
              <w:t>^...$</w:t>
            </w:r>
          </w:p>
        </w:tc>
        <w:tc>
          <w:tcPr>
            <w:tcW w:w="0" w:type="auto"/>
          </w:tcPr>
          <w:p w14:paraId="10C29663" w14:textId="77777777" w:rsidR="008D0668" w:rsidRPr="00B66E88" w:rsidRDefault="008D0668" w:rsidP="001F1E64">
            <w:pPr>
              <w:pStyle w:val="Compact"/>
              <w:rPr>
                <w:lang w:val="hr-HR"/>
              </w:rPr>
            </w:pPr>
            <w:r w:rsidRPr="00B66E88">
              <w:rPr>
                <w:lang w:val="hr-HR"/>
              </w:rPr>
              <w:t>oznaka za početak i kraj</w:t>
            </w:r>
          </w:p>
        </w:tc>
      </w:tr>
      <w:tr w:rsidR="008D0668" w:rsidRPr="00B66E88" w14:paraId="44466A69" w14:textId="77777777" w:rsidTr="001F1E64">
        <w:tc>
          <w:tcPr>
            <w:tcW w:w="0" w:type="auto"/>
          </w:tcPr>
          <w:p w14:paraId="452E34E8" w14:textId="77777777" w:rsidR="008D0668" w:rsidRPr="00B66E88" w:rsidRDefault="008D0668" w:rsidP="001F1E64">
            <w:pPr>
              <w:pStyle w:val="Compact"/>
              <w:rPr>
                <w:lang w:val="hr-HR"/>
              </w:rPr>
            </w:pPr>
            <w:r w:rsidRPr="00B66E88">
              <w:rPr>
                <w:rStyle w:val="VerbatimChar"/>
                <w:lang w:val="hr-HR"/>
              </w:rPr>
              <w:t>(</w:t>
            </w:r>
            <w:proofErr w:type="spellStart"/>
            <w:r w:rsidRPr="00B66E88">
              <w:rPr>
                <w:rStyle w:val="VerbatimChar"/>
                <w:lang w:val="hr-HR"/>
              </w:rPr>
              <w:t>ab|cd</w:t>
            </w:r>
            <w:proofErr w:type="spellEnd"/>
            <w:r w:rsidRPr="00B66E88">
              <w:rPr>
                <w:rStyle w:val="VerbatimChar"/>
                <w:lang w:val="hr-HR"/>
              </w:rPr>
              <w:t>)</w:t>
            </w:r>
          </w:p>
        </w:tc>
        <w:tc>
          <w:tcPr>
            <w:tcW w:w="0" w:type="auto"/>
          </w:tcPr>
          <w:p w14:paraId="18B0735D" w14:textId="77777777" w:rsidR="008D0668" w:rsidRPr="00B66E88" w:rsidRDefault="008D0668" w:rsidP="001F1E64">
            <w:pPr>
              <w:pStyle w:val="Compact"/>
              <w:rPr>
                <w:lang w:val="hr-HR"/>
              </w:rPr>
            </w:pPr>
            <w:r w:rsidRPr="00B66E88">
              <w:rPr>
                <w:lang w:val="hr-HR"/>
              </w:rPr>
              <w:t>niz “</w:t>
            </w:r>
            <w:proofErr w:type="spellStart"/>
            <w:r w:rsidRPr="00B66E88">
              <w:rPr>
                <w:lang w:val="hr-HR"/>
              </w:rPr>
              <w:t>ab</w:t>
            </w:r>
            <w:proofErr w:type="spellEnd"/>
            <w:r w:rsidRPr="00B66E88">
              <w:rPr>
                <w:lang w:val="hr-HR"/>
              </w:rPr>
              <w:t>” ili niz “cd”</w:t>
            </w:r>
          </w:p>
        </w:tc>
      </w:tr>
    </w:tbl>
    <w:p w14:paraId="5C6D1DC0" w14:textId="77777777" w:rsidR="008D0668" w:rsidRPr="00B66E88" w:rsidRDefault="008D0668" w:rsidP="008D0668">
      <w:pPr>
        <w:pStyle w:val="BodyText"/>
        <w:rPr>
          <w:lang w:val="hr-HR"/>
        </w:rPr>
      </w:pPr>
      <w:r w:rsidRPr="00B66E88">
        <w:rPr>
          <w:lang w:val="hr-HR"/>
        </w:rPr>
        <w:t xml:space="preserve">Uočite da kod korištenja specijalnoga znaka </w:t>
      </w:r>
      <w:r w:rsidRPr="00B66E88">
        <w:rPr>
          <w:rStyle w:val="VerbatimChar"/>
          <w:lang w:val="hr-HR"/>
        </w:rPr>
        <w:t>\</w:t>
      </w:r>
      <w:r w:rsidRPr="00B66E88">
        <w:rPr>
          <w:lang w:val="hr-HR"/>
        </w:rPr>
        <w:t xml:space="preserve"> zapravo moramo koristiti “dvostruki znak” </w:t>
      </w:r>
      <w:r w:rsidRPr="00B66E88">
        <w:rPr>
          <w:rStyle w:val="VerbatimChar"/>
          <w:lang w:val="hr-HR"/>
        </w:rPr>
        <w:t>\\</w:t>
      </w:r>
      <w:r w:rsidRPr="00B66E88">
        <w:rPr>
          <w:lang w:val="hr-HR"/>
        </w:rPr>
        <w:t xml:space="preserve"> (prvi put da naznačimo R-u da se radi o specijalnom znaku, drugi put da ga doslovno upotrijebimo kao dio regularnoga izraza.)</w:t>
      </w:r>
    </w:p>
    <w:p w14:paraId="611B4642" w14:textId="77777777" w:rsidR="008D0668" w:rsidRPr="00B66E88" w:rsidRDefault="008D0668" w:rsidP="008D0668">
      <w:pPr>
        <w:pStyle w:val="BodyText"/>
        <w:rPr>
          <w:lang w:val="hr-HR"/>
        </w:rPr>
      </w:pPr>
      <w:r w:rsidRPr="00B66E88">
        <w:rPr>
          <w:lang w:val="hr-HR"/>
        </w:rPr>
        <w:t xml:space="preserve">Osnovne su funkcije jezika R za rad sa znakovnim nizovima (a time i regularnim izrazima) između ostaloga </w:t>
      </w:r>
      <w:proofErr w:type="spellStart"/>
      <w:r w:rsidRPr="00B66E88">
        <w:rPr>
          <w:rStyle w:val="VerbatimChar"/>
          <w:lang w:val="hr-HR"/>
        </w:rPr>
        <w:t>grep</w:t>
      </w:r>
      <w:proofErr w:type="spellEnd"/>
      <w:r w:rsidRPr="00B66E88">
        <w:rPr>
          <w:lang w:val="hr-HR"/>
        </w:rPr>
        <w:t xml:space="preserve">, </w:t>
      </w:r>
      <w:proofErr w:type="spellStart"/>
      <w:r w:rsidRPr="00B66E88">
        <w:rPr>
          <w:rStyle w:val="VerbatimChar"/>
          <w:lang w:val="hr-HR"/>
        </w:rPr>
        <w:t>grepl</w:t>
      </w:r>
      <w:proofErr w:type="spellEnd"/>
      <w:r w:rsidRPr="00B66E88">
        <w:rPr>
          <w:lang w:val="hr-HR"/>
        </w:rPr>
        <w:t xml:space="preserve">, </w:t>
      </w:r>
      <w:proofErr w:type="spellStart"/>
      <w:r w:rsidRPr="00B66E88">
        <w:rPr>
          <w:rStyle w:val="VerbatimChar"/>
          <w:lang w:val="hr-HR"/>
        </w:rPr>
        <w:t>regexrp</w:t>
      </w:r>
      <w:proofErr w:type="spellEnd"/>
      <w:r w:rsidRPr="00B66E88">
        <w:rPr>
          <w:lang w:val="hr-HR"/>
        </w:rPr>
        <w:t xml:space="preserve">, </w:t>
      </w:r>
      <w:proofErr w:type="spellStart"/>
      <w:r w:rsidRPr="00B66E88">
        <w:rPr>
          <w:rStyle w:val="VerbatimChar"/>
          <w:lang w:val="hr-HR"/>
        </w:rPr>
        <w:t>gregexrp</w:t>
      </w:r>
      <w:proofErr w:type="spellEnd"/>
      <w:r w:rsidRPr="00B66E88">
        <w:rPr>
          <w:lang w:val="hr-HR"/>
        </w:rPr>
        <w:t xml:space="preserve">, </w:t>
      </w:r>
      <w:proofErr w:type="spellStart"/>
      <w:r w:rsidRPr="00B66E88">
        <w:rPr>
          <w:rStyle w:val="VerbatimChar"/>
          <w:lang w:val="hr-HR"/>
        </w:rPr>
        <w:t>regmatches</w:t>
      </w:r>
      <w:proofErr w:type="spellEnd"/>
      <w:r w:rsidRPr="00B66E88">
        <w:rPr>
          <w:lang w:val="hr-HR"/>
        </w:rPr>
        <w:t xml:space="preserve">, </w:t>
      </w:r>
      <w:r w:rsidRPr="00B66E88">
        <w:rPr>
          <w:rStyle w:val="VerbatimChar"/>
          <w:lang w:val="hr-HR"/>
        </w:rPr>
        <w:t>sub</w:t>
      </w:r>
      <w:r w:rsidRPr="00B66E88">
        <w:rPr>
          <w:lang w:val="hr-HR"/>
        </w:rPr>
        <w:t xml:space="preserve">, </w:t>
      </w:r>
      <w:proofErr w:type="spellStart"/>
      <w:r w:rsidRPr="00B66E88">
        <w:rPr>
          <w:rStyle w:val="VerbatimChar"/>
          <w:lang w:val="hr-HR"/>
        </w:rPr>
        <w:t>gsub</w:t>
      </w:r>
      <w:proofErr w:type="spellEnd"/>
      <w:r w:rsidRPr="00B66E88">
        <w:rPr>
          <w:lang w:val="hr-HR"/>
        </w:rPr>
        <w:t xml:space="preserve"> itd. No, budući da paket </w:t>
      </w:r>
      <w:proofErr w:type="spellStart"/>
      <w:r w:rsidRPr="00B66E88">
        <w:rPr>
          <w:rStyle w:val="VerbatimChar"/>
          <w:lang w:val="hr-HR"/>
        </w:rPr>
        <w:t>stringr</w:t>
      </w:r>
      <w:proofErr w:type="spellEnd"/>
      <w:r w:rsidRPr="00B66E88">
        <w:rPr>
          <w:lang w:val="hr-HR"/>
        </w:rPr>
        <w:t xml:space="preserve"> nudi skup alternativnih funkcija s gotovo istim funkcionalnostima, ali uz daleko intuitivnija imena i konzistentnije potpise, mi ćemo se usredotočiti upravo na te funkcije, a učenje osnovnih ostavljamo čitateljima koji žele upotpuniti svoje znanje učenjem svih dostupnih alata što ih nudi jezik R.</w:t>
      </w:r>
    </w:p>
    <w:p w14:paraId="50FB9477" w14:textId="77777777" w:rsidR="002100B3" w:rsidRDefault="002100B3">
      <w:pPr>
        <w:suppressAutoHyphens w:val="0"/>
        <w:spacing w:before="0" w:after="160" w:line="259" w:lineRule="auto"/>
        <w:ind w:left="0"/>
        <w:jc w:val="left"/>
        <w:rPr>
          <w:rFonts w:eastAsiaTheme="majorEastAsia" w:cstheme="majorBidi"/>
          <w:b/>
          <w:bCs/>
          <w:kern w:val="0"/>
          <w:sz w:val="28"/>
          <w:szCs w:val="32"/>
          <w:lang w:eastAsia="en-US"/>
        </w:rPr>
      </w:pPr>
      <w:bookmarkStart w:id="172" w:name="paket-stringr"/>
      <w:bookmarkStart w:id="173" w:name="_Toc67657270"/>
      <w:bookmarkStart w:id="174" w:name="_Toc69308015"/>
      <w:r>
        <w:br w:type="page"/>
      </w:r>
    </w:p>
    <w:p w14:paraId="6E634750" w14:textId="7C046DF7" w:rsidR="008D0668" w:rsidRPr="00B66E88" w:rsidRDefault="008D0668" w:rsidP="008D0668">
      <w:pPr>
        <w:pStyle w:val="Heading2"/>
        <w:rPr>
          <w:lang w:val="hr-HR"/>
        </w:rPr>
      </w:pPr>
      <w:r w:rsidRPr="00B66E88">
        <w:rPr>
          <w:lang w:val="hr-HR"/>
        </w:rPr>
        <w:lastRenderedPageBreak/>
        <w:t xml:space="preserve">Paket </w:t>
      </w:r>
      <w:proofErr w:type="spellStart"/>
      <w:r w:rsidRPr="00B66E88">
        <w:rPr>
          <w:rStyle w:val="VerbatimChar"/>
          <w:lang w:val="hr-HR"/>
        </w:rPr>
        <w:t>stringr</w:t>
      </w:r>
      <w:bookmarkEnd w:id="172"/>
      <w:bookmarkEnd w:id="173"/>
      <w:bookmarkEnd w:id="174"/>
      <w:proofErr w:type="spellEnd"/>
    </w:p>
    <w:p w14:paraId="71B3B322" w14:textId="77777777" w:rsidR="008D0668" w:rsidRPr="00B66E88" w:rsidRDefault="008D0668" w:rsidP="008D0668">
      <w:pPr>
        <w:pStyle w:val="Heading3"/>
        <w:rPr>
          <w:lang w:val="hr-HR"/>
        </w:rPr>
      </w:pPr>
      <w:bookmarkStart w:id="175" w:name="Xbd2f2846c969d04947809862098086641b69ec4"/>
      <w:bookmarkStart w:id="176" w:name="_Toc67657271"/>
      <w:bookmarkStart w:id="177" w:name="_Toc69308016"/>
      <w:r w:rsidRPr="00B66E88">
        <w:rPr>
          <w:lang w:val="hr-HR"/>
        </w:rPr>
        <w:t>Osnovne funkcije za rad sa znakovnim nizovima</w:t>
      </w:r>
      <w:bookmarkEnd w:id="175"/>
      <w:bookmarkEnd w:id="176"/>
      <w:bookmarkEnd w:id="177"/>
    </w:p>
    <w:p w14:paraId="15EC0EEC" w14:textId="77777777" w:rsidR="008D0668" w:rsidRPr="00B66E88" w:rsidRDefault="008D0668" w:rsidP="008D0668">
      <w:pPr>
        <w:pStyle w:val="FirstParagraph"/>
        <w:rPr>
          <w:lang w:val="hr-HR"/>
        </w:rPr>
      </w:pPr>
      <w:r w:rsidRPr="00B66E88">
        <w:rPr>
          <w:lang w:val="hr-HR"/>
        </w:rPr>
        <w:t xml:space="preserve">Već smo rekli da paket </w:t>
      </w:r>
      <w:proofErr w:type="spellStart"/>
      <w:r w:rsidRPr="00B66E88">
        <w:rPr>
          <w:rStyle w:val="VerbatimChar"/>
          <w:lang w:val="hr-HR"/>
        </w:rPr>
        <w:t>stringr</w:t>
      </w:r>
      <w:proofErr w:type="spellEnd"/>
      <w:r w:rsidRPr="00B66E88">
        <w:rPr>
          <w:lang w:val="hr-HR"/>
        </w:rPr>
        <w:t xml:space="preserve"> zapravo u izvjesnoj mjeri </w:t>
      </w:r>
      <w:proofErr w:type="spellStart"/>
      <w:r w:rsidRPr="00B66E88">
        <w:rPr>
          <w:lang w:val="hr-HR"/>
        </w:rPr>
        <w:t>reimplementira</w:t>
      </w:r>
      <w:proofErr w:type="spellEnd"/>
      <w:r w:rsidRPr="00B66E88">
        <w:rPr>
          <w:lang w:val="hr-HR"/>
        </w:rPr>
        <w:t xml:space="preserve"> već postojeće funkcije jezika R, ali na intuitivniji i konzistentniji način. Ako želimo biti precizni, funkcije paketa </w:t>
      </w:r>
      <w:proofErr w:type="spellStart"/>
      <w:r w:rsidRPr="00B66E88">
        <w:rPr>
          <w:rStyle w:val="VerbatimChar"/>
          <w:lang w:val="hr-HR"/>
        </w:rPr>
        <w:t>stringr</w:t>
      </w:r>
      <w:proofErr w:type="spellEnd"/>
      <w:r w:rsidRPr="00B66E88">
        <w:rPr>
          <w:lang w:val="hr-HR"/>
        </w:rPr>
        <w:t xml:space="preserve"> su funkcionalno nešto skromnije, no to je napravljeno s konkretnom namjerom – funkcionalnost je reducirana na poslove za koje se smatra da predstavljaju daleko najčešće korištene funkcionalnosti kod analize teksta. Funkcionalnost koja je izbačena tiče se specifičnih slučajeva za koje će programer trebati potražiti alternativna rješenja (često u obliku osnovnih funkcija), no dobitak je u jednostavnijim, intuitivnijim funkcijama, koje su lakše za učenje i učinkovito dugoročno korištenje.</w:t>
      </w:r>
    </w:p>
    <w:p w14:paraId="1C05390C" w14:textId="77777777" w:rsidR="008D0668" w:rsidRPr="00B66E88" w:rsidRDefault="008D0668" w:rsidP="008D0668">
      <w:pPr>
        <w:pStyle w:val="BodyText"/>
        <w:rPr>
          <w:lang w:val="hr-HR"/>
        </w:rPr>
      </w:pPr>
      <w:r w:rsidRPr="00B66E88">
        <w:rPr>
          <w:lang w:val="hr-HR"/>
        </w:rPr>
        <w:t xml:space="preserve">Pored navedenih popravljanja paket </w:t>
      </w:r>
      <w:proofErr w:type="spellStart"/>
      <w:r w:rsidRPr="00B66E88">
        <w:rPr>
          <w:rStyle w:val="VerbatimChar"/>
          <w:lang w:val="hr-HR"/>
        </w:rPr>
        <w:t>stringr</w:t>
      </w:r>
      <w:proofErr w:type="spellEnd"/>
      <w:r w:rsidRPr="00B66E88">
        <w:rPr>
          <w:lang w:val="hr-HR"/>
        </w:rPr>
        <w:t xml:space="preserve"> omogućuje i:</w:t>
      </w:r>
    </w:p>
    <w:p w14:paraId="0F6A3583" w14:textId="77777777" w:rsidR="008D0668" w:rsidRPr="00B66E88" w:rsidRDefault="008D0668" w:rsidP="008D0668">
      <w:pPr>
        <w:pStyle w:val="Compact"/>
        <w:numPr>
          <w:ilvl w:val="0"/>
          <w:numId w:val="20"/>
        </w:numPr>
        <w:rPr>
          <w:lang w:val="hr-HR"/>
        </w:rPr>
      </w:pPr>
      <w:r w:rsidRPr="00B66E88">
        <w:rPr>
          <w:lang w:val="hr-HR"/>
        </w:rPr>
        <w:t>konzistentno tretiranje kategorijskih varijabli (faktora) kao znakovnih nizova</w:t>
      </w:r>
    </w:p>
    <w:p w14:paraId="7893A63F" w14:textId="77777777" w:rsidR="008D0668" w:rsidRPr="00B66E88" w:rsidRDefault="008D0668" w:rsidP="008D0668">
      <w:pPr>
        <w:pStyle w:val="Compact"/>
        <w:numPr>
          <w:ilvl w:val="0"/>
          <w:numId w:val="20"/>
        </w:numPr>
        <w:rPr>
          <w:lang w:val="hr-HR"/>
        </w:rPr>
      </w:pPr>
      <w:r w:rsidRPr="00B66E88">
        <w:rPr>
          <w:lang w:val="hr-HR"/>
        </w:rPr>
        <w:t xml:space="preserve">lakše korištenje izlaza funkcija za ulaz nastupajuće funkcije, što je pogotovo korisno uz operator </w:t>
      </w:r>
      <w:r w:rsidRPr="00B66E88">
        <w:rPr>
          <w:rStyle w:val="VerbatimChar"/>
          <w:lang w:val="hr-HR"/>
        </w:rPr>
        <w:t>%&gt;%</w:t>
      </w:r>
      <w:r w:rsidRPr="00B66E88">
        <w:rPr>
          <w:lang w:val="hr-HR"/>
        </w:rPr>
        <w:t>.</w:t>
      </w:r>
    </w:p>
    <w:p w14:paraId="535DBFEA" w14:textId="77777777" w:rsidR="008D0668" w:rsidRPr="00B66E88" w:rsidRDefault="008D0668" w:rsidP="008D0668">
      <w:pPr>
        <w:pStyle w:val="FirstParagraph"/>
        <w:rPr>
          <w:lang w:val="hr-HR"/>
        </w:rPr>
      </w:pPr>
      <w:r w:rsidRPr="00B66E88">
        <w:rPr>
          <w:lang w:val="hr-HR"/>
        </w:rPr>
        <w:t>Možemo početi s nekim jednostavnijim funkcijama za koje ne trebamo regularne izraze (navodimo pojednostavljene potpise funkcija, za potpune pogledajte dokumentaciju):</w:t>
      </w:r>
    </w:p>
    <w:p w14:paraId="4E9845C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c</w:t>
      </w:r>
      <w:proofErr w:type="spellEnd"/>
      <w:r w:rsidRPr="00B66E88">
        <w:rPr>
          <w:rStyle w:val="VerbatimChar"/>
          <w:lang w:val="hr-HR"/>
        </w:rPr>
        <w:t>(string1, string2, ...)</w:t>
      </w:r>
      <w:r w:rsidRPr="00B66E88">
        <w:rPr>
          <w:lang w:val="hr-HR"/>
        </w:rPr>
        <w:t xml:space="preserve"> – spajanje znakovnih nizova, alternativa funkciji paste0</w:t>
      </w:r>
    </w:p>
    <w:p w14:paraId="42B8DD79"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length</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w:t>
      </w:r>
      <w:r w:rsidRPr="00B66E88">
        <w:rPr>
          <w:lang w:val="hr-HR"/>
        </w:rPr>
        <w:t xml:space="preserve"> – vraća duljinu znakovnoga niza</w:t>
      </w:r>
    </w:p>
    <w:p w14:paraId="4915351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sub</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start, </w:t>
      </w:r>
      <w:proofErr w:type="spellStart"/>
      <w:r w:rsidRPr="00B66E88">
        <w:rPr>
          <w:rStyle w:val="VerbatimChar"/>
          <w:lang w:val="hr-HR"/>
        </w:rPr>
        <w:t>end</w:t>
      </w:r>
      <w:proofErr w:type="spellEnd"/>
      <w:r w:rsidRPr="00B66E88">
        <w:rPr>
          <w:rStyle w:val="VerbatimChar"/>
          <w:lang w:val="hr-HR"/>
        </w:rPr>
        <w:t>)</w:t>
      </w:r>
      <w:r w:rsidRPr="00B66E88">
        <w:rPr>
          <w:lang w:val="hr-HR"/>
        </w:rPr>
        <w:t xml:space="preserve"> – vraća </w:t>
      </w:r>
      <w:proofErr w:type="spellStart"/>
      <w:r w:rsidRPr="00B66E88">
        <w:rPr>
          <w:lang w:val="hr-HR"/>
        </w:rPr>
        <w:t>podniz</w:t>
      </w:r>
      <w:proofErr w:type="spellEnd"/>
    </w:p>
    <w:p w14:paraId="4DA172F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sub</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start, </w:t>
      </w:r>
      <w:proofErr w:type="spellStart"/>
      <w:r w:rsidRPr="00B66E88">
        <w:rPr>
          <w:rStyle w:val="VerbatimChar"/>
          <w:lang w:val="hr-HR"/>
        </w:rPr>
        <w:t>end</w:t>
      </w:r>
      <w:proofErr w:type="spellEnd"/>
      <w:r w:rsidRPr="00B66E88">
        <w:rPr>
          <w:rStyle w:val="VerbatimChar"/>
          <w:lang w:val="hr-HR"/>
        </w:rPr>
        <w:t>) &lt;- string2</w:t>
      </w:r>
      <w:r w:rsidRPr="00B66E88">
        <w:rPr>
          <w:lang w:val="hr-HR"/>
        </w:rPr>
        <w:t xml:space="preserve"> – umetanje novoga </w:t>
      </w:r>
      <w:proofErr w:type="spellStart"/>
      <w:r w:rsidRPr="00B66E88">
        <w:rPr>
          <w:lang w:val="hr-HR"/>
        </w:rPr>
        <w:t>podniza</w:t>
      </w:r>
      <w:proofErr w:type="spellEnd"/>
      <w:r w:rsidRPr="00B66E88">
        <w:rPr>
          <w:lang w:val="hr-HR"/>
        </w:rPr>
        <w:t xml:space="preserve"> (ne mora biti iste duljine kao izbačeni </w:t>
      </w:r>
      <w:proofErr w:type="spellStart"/>
      <w:r w:rsidRPr="00B66E88">
        <w:rPr>
          <w:lang w:val="hr-HR"/>
        </w:rPr>
        <w:t>podniz</w:t>
      </w:r>
      <w:proofErr w:type="spellEnd"/>
      <w:r w:rsidRPr="00B66E88">
        <w:rPr>
          <w:lang w:val="hr-HR"/>
        </w:rPr>
        <w:t>!)</w:t>
      </w:r>
    </w:p>
    <w:p w14:paraId="45C35002"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trim</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w:t>
      </w:r>
      <w:r w:rsidRPr="00B66E88">
        <w:rPr>
          <w:lang w:val="hr-HR"/>
        </w:rPr>
        <w:t xml:space="preserve"> – uklanjanje praznina s početka i kraja niza</w:t>
      </w:r>
    </w:p>
    <w:p w14:paraId="70E12900" w14:textId="77777777" w:rsidR="008D0668" w:rsidRPr="00B66E88" w:rsidRDefault="008D0668" w:rsidP="008D0668">
      <w:pPr>
        <w:pStyle w:val="FirstParagraph"/>
        <w:rPr>
          <w:lang w:val="hr-HR"/>
        </w:rPr>
      </w:pPr>
      <w:r w:rsidRPr="00B66E88">
        <w:rPr>
          <w:b/>
          <w:lang w:val="hr-HR"/>
        </w:rPr>
        <w:t>Vježba 34: Osnovne funkcije za rad sa znakovnim nizovima</w:t>
      </w:r>
    </w:p>
    <w:p w14:paraId="08EEE1C2" w14:textId="77777777" w:rsidR="008D0668" w:rsidRPr="00B66E88" w:rsidRDefault="008D0668" w:rsidP="008D0668">
      <w:pPr>
        <w:pStyle w:val="SourceCode"/>
        <w:rPr>
          <w:lang w:val="hr-HR"/>
        </w:rPr>
      </w:pPr>
      <w:r w:rsidRPr="00B66E88">
        <w:rPr>
          <w:rStyle w:val="NormalTok"/>
          <w:lang w:val="hr-HR"/>
        </w:rPr>
        <w:t>niz1 &lt;-</w:t>
      </w:r>
      <w:r w:rsidRPr="00B66E88">
        <w:rPr>
          <w:rStyle w:val="StringTok"/>
          <w:lang w:val="hr-HR"/>
        </w:rPr>
        <w:t xml:space="preserve"> "        Ovo je primjer "</w:t>
      </w:r>
      <w:r w:rsidRPr="00B66E88">
        <w:rPr>
          <w:lang w:val="hr-HR"/>
        </w:rPr>
        <w:br/>
      </w:r>
      <w:r w:rsidRPr="00B66E88">
        <w:rPr>
          <w:rStyle w:val="NormalTok"/>
          <w:lang w:val="hr-HR"/>
        </w:rPr>
        <w:t>niz2 &lt;-</w:t>
      </w:r>
      <w:r w:rsidRPr="00B66E88">
        <w:rPr>
          <w:rStyle w:val="StringTok"/>
          <w:lang w:val="hr-HR"/>
        </w:rPr>
        <w:t xml:space="preserve"> "spajanja nizova!       "</w:t>
      </w:r>
      <w:r w:rsidRPr="00B66E88">
        <w:rPr>
          <w:lang w:val="hr-HR"/>
        </w:rPr>
        <w:br/>
      </w:r>
      <w:r w:rsidRPr="00B66E88">
        <w:rPr>
          <w:lang w:val="hr-HR"/>
        </w:rPr>
        <w:br/>
      </w:r>
      <w:r w:rsidRPr="00B66E88">
        <w:rPr>
          <w:rStyle w:val="CommentTok"/>
          <w:lang w:val="hr-HR"/>
        </w:rPr>
        <w:t># uz pomoć jedne naredbe spojite gornje nizove, potom</w:t>
      </w:r>
      <w:r w:rsidRPr="00B66E88">
        <w:rPr>
          <w:lang w:val="hr-HR"/>
        </w:rPr>
        <w:br/>
      </w:r>
      <w:r w:rsidRPr="00B66E88">
        <w:rPr>
          <w:rStyle w:val="CommentTok"/>
          <w:lang w:val="hr-HR"/>
        </w:rPr>
        <w:t># iz rezultata uklonite praznine s početka i kraja niza,</w:t>
      </w:r>
      <w:r w:rsidRPr="00B66E88">
        <w:rPr>
          <w:lang w:val="hr-HR"/>
        </w:rPr>
        <w:br/>
      </w:r>
      <w:r w:rsidRPr="00B66E88">
        <w:rPr>
          <w:rStyle w:val="CommentTok"/>
          <w:lang w:val="hr-HR"/>
        </w:rPr>
        <w:t xml:space="preserve"># zatim izdvojite </w:t>
      </w:r>
      <w:proofErr w:type="spellStart"/>
      <w:r w:rsidRPr="00B66E88">
        <w:rPr>
          <w:rStyle w:val="CommentTok"/>
          <w:lang w:val="hr-HR"/>
        </w:rPr>
        <w:t>podniz</w:t>
      </w:r>
      <w:proofErr w:type="spellEnd"/>
      <w:r w:rsidRPr="00B66E88">
        <w:rPr>
          <w:rStyle w:val="CommentTok"/>
          <w:lang w:val="hr-HR"/>
        </w:rPr>
        <w:t xml:space="preserve"> od 8. do 23. znaka te konačni rezultat ispišite na zaslon</w:t>
      </w:r>
      <w:r w:rsidRPr="00B66E88">
        <w:rPr>
          <w:lang w:val="hr-HR"/>
        </w:rPr>
        <w:br/>
      </w:r>
      <w:r w:rsidRPr="00B66E88">
        <w:rPr>
          <w:lang w:val="hr-HR"/>
        </w:rPr>
        <w:br/>
      </w:r>
      <w:r w:rsidRPr="00B66E88">
        <w:rPr>
          <w:rStyle w:val="NormalTok"/>
          <w:lang w:val="hr-HR"/>
        </w:rPr>
        <w:t>niz &lt;-</w:t>
      </w:r>
      <w:r w:rsidRPr="00B66E88">
        <w:rPr>
          <w:rStyle w:val="StringTok"/>
          <w:lang w:val="hr-HR"/>
        </w:rPr>
        <w:t xml:space="preserve"> "R je pretjerano kompliciran i nimalo lagan jezik!"</w:t>
      </w:r>
      <w:r w:rsidRPr="00B66E88">
        <w:rPr>
          <w:lang w:val="hr-HR"/>
        </w:rPr>
        <w:br/>
      </w:r>
      <w:r w:rsidRPr="00B66E88">
        <w:rPr>
          <w:lang w:val="hr-HR"/>
        </w:rPr>
        <w:br/>
      </w:r>
      <w:r w:rsidRPr="00B66E88">
        <w:rPr>
          <w:rStyle w:val="CommentTok"/>
          <w:lang w:val="hr-HR"/>
        </w:rPr>
        <w:t># u gornjem nizu znakova zamijenite sve od 9. znaka (brojeno od početka)</w:t>
      </w:r>
      <w:r w:rsidRPr="00B66E88">
        <w:rPr>
          <w:lang w:val="hr-HR"/>
        </w:rPr>
        <w:br/>
      </w:r>
      <w:r w:rsidRPr="00B66E88">
        <w:rPr>
          <w:rStyle w:val="CommentTok"/>
          <w:lang w:val="hr-HR"/>
        </w:rPr>
        <w:t xml:space="preserve"># do 13. (brojeno od kraja) s praznim nizom </w:t>
      </w:r>
      <w:r w:rsidRPr="00B66E88">
        <w:rPr>
          <w:lang w:val="hr-HR"/>
        </w:rPr>
        <w:br/>
      </w:r>
      <w:r w:rsidRPr="00B66E88">
        <w:rPr>
          <w:lang w:val="hr-HR"/>
        </w:rPr>
        <w:br/>
      </w:r>
      <w:r w:rsidRPr="00B66E88">
        <w:rPr>
          <w:rStyle w:val="CommentTok"/>
          <w:lang w:val="hr-HR"/>
        </w:rPr>
        <w:t># ispišite niz</w:t>
      </w:r>
    </w:p>
    <w:p w14:paraId="4F579396" w14:textId="77777777" w:rsidR="008D0668" w:rsidRPr="00B66E88" w:rsidRDefault="008D0668" w:rsidP="008D0668">
      <w:pPr>
        <w:pStyle w:val="FirstParagraph"/>
        <w:rPr>
          <w:lang w:val="hr-HR"/>
        </w:rPr>
      </w:pPr>
      <w:r w:rsidRPr="00B66E88">
        <w:rPr>
          <w:lang w:val="hr-HR"/>
        </w:rPr>
        <w:t xml:space="preserve">Funkcija </w:t>
      </w:r>
      <w:proofErr w:type="spellStart"/>
      <w:r w:rsidRPr="00B66E88">
        <w:rPr>
          <w:rStyle w:val="VerbatimChar"/>
          <w:lang w:val="hr-HR"/>
        </w:rPr>
        <w:t>str_c</w:t>
      </w:r>
      <w:proofErr w:type="spellEnd"/>
      <w:r w:rsidRPr="00B66E88">
        <w:rPr>
          <w:lang w:val="hr-HR"/>
        </w:rPr>
        <w:t xml:space="preserve"> ima i parametar </w:t>
      </w:r>
      <w:proofErr w:type="spellStart"/>
      <w:r w:rsidRPr="00B66E88">
        <w:rPr>
          <w:rStyle w:val="VerbatimChar"/>
          <w:lang w:val="hr-HR"/>
        </w:rPr>
        <w:t>sep</w:t>
      </w:r>
      <w:proofErr w:type="spellEnd"/>
      <w:r w:rsidRPr="00B66E88">
        <w:rPr>
          <w:lang w:val="hr-HR"/>
        </w:rPr>
        <w:t xml:space="preserve"> za dodavanje separatora te parametar </w:t>
      </w:r>
      <w:proofErr w:type="spellStart"/>
      <w:r w:rsidRPr="00B66E88">
        <w:rPr>
          <w:rStyle w:val="VerbatimChar"/>
          <w:lang w:val="hr-HR"/>
        </w:rPr>
        <w:t>collapse</w:t>
      </w:r>
      <w:proofErr w:type="spellEnd"/>
      <w:r w:rsidRPr="00B66E88">
        <w:rPr>
          <w:lang w:val="hr-HR"/>
        </w:rPr>
        <w:t xml:space="preserve"> za spajanje elemenata znakovnoga vektora u jedinstven niz uz vrijednost parametra kao separator.</w:t>
      </w:r>
    </w:p>
    <w:p w14:paraId="5B91EFED"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6DC5BF9A" w14:textId="16A1E319" w:rsidR="008D0668" w:rsidRPr="00B66E88" w:rsidRDefault="008D0668" w:rsidP="008D0668">
      <w:pPr>
        <w:pStyle w:val="BodyText"/>
        <w:rPr>
          <w:lang w:val="hr-HR"/>
        </w:rPr>
      </w:pPr>
      <w:r w:rsidRPr="00B66E88">
        <w:rPr>
          <w:b/>
          <w:lang w:val="hr-HR"/>
        </w:rPr>
        <w:lastRenderedPageBreak/>
        <w:t>Vježba 35: Spajanje znakovnih nizova</w:t>
      </w:r>
    </w:p>
    <w:p w14:paraId="5654562E" w14:textId="77777777" w:rsidR="008D0668" w:rsidRPr="00B66E88" w:rsidRDefault="008D0668" w:rsidP="008D0668">
      <w:pPr>
        <w:pStyle w:val="SourceCode"/>
        <w:rPr>
          <w:lang w:val="hr-HR"/>
        </w:rPr>
      </w:pPr>
      <w:r w:rsidRPr="00B66E88">
        <w:rPr>
          <w:rStyle w:val="NormalTok"/>
          <w:lang w:val="hr-HR"/>
        </w:rPr>
        <w:t>niz1 &lt;-</w:t>
      </w:r>
      <w:r w:rsidRPr="00B66E88">
        <w:rPr>
          <w:rStyle w:val="StringTok"/>
          <w:lang w:val="hr-HR"/>
        </w:rPr>
        <w:t xml:space="preserve"> "Za spajanje"</w:t>
      </w:r>
      <w:r w:rsidRPr="00B66E88">
        <w:rPr>
          <w:lang w:val="hr-HR"/>
        </w:rPr>
        <w:br/>
      </w:r>
      <w:r w:rsidRPr="00B66E88">
        <w:rPr>
          <w:rStyle w:val="NormalTok"/>
          <w:lang w:val="hr-HR"/>
        </w:rPr>
        <w:t>niz2 &lt;-</w:t>
      </w:r>
      <w:r w:rsidRPr="00B66E88">
        <w:rPr>
          <w:rStyle w:val="StringTok"/>
          <w:lang w:val="hr-HR"/>
        </w:rPr>
        <w:t xml:space="preserve"> "ovih nizova"</w:t>
      </w:r>
      <w:r w:rsidRPr="00B66E88">
        <w:rPr>
          <w:lang w:val="hr-HR"/>
        </w:rPr>
        <w:br/>
      </w:r>
      <w:r w:rsidRPr="00B66E88">
        <w:rPr>
          <w:rStyle w:val="NormalTok"/>
          <w:lang w:val="hr-HR"/>
        </w:rPr>
        <w:t>niz3 &lt;-</w:t>
      </w:r>
      <w:r w:rsidRPr="00B66E88">
        <w:rPr>
          <w:rStyle w:val="StringTok"/>
          <w:lang w:val="hr-HR"/>
        </w:rPr>
        <w:t xml:space="preserve"> "potreban je razmak!"</w:t>
      </w:r>
      <w:r w:rsidRPr="00B66E88">
        <w:rPr>
          <w:lang w:val="hr-HR"/>
        </w:rPr>
        <w:br/>
      </w:r>
      <w:r w:rsidRPr="00B66E88">
        <w:rPr>
          <w:lang w:val="hr-HR"/>
        </w:rPr>
        <w:br/>
      </w:r>
      <w:r w:rsidRPr="00B66E88">
        <w:rPr>
          <w:rStyle w:val="CommentTok"/>
          <w:lang w:val="hr-HR"/>
        </w:rPr>
        <w:t># spojite gornje nizove u jedinstveni niz i ispišite rezultat</w:t>
      </w:r>
      <w:r w:rsidRPr="00B66E88">
        <w:rPr>
          <w:lang w:val="hr-HR"/>
        </w:rPr>
        <w:br/>
      </w:r>
      <w:r w:rsidRPr="00B66E88">
        <w:rPr>
          <w:lang w:val="hr-HR"/>
        </w:rPr>
        <w:br/>
      </w:r>
      <w:r w:rsidRPr="00B66E88">
        <w:rPr>
          <w:rStyle w:val="NormalTok"/>
          <w:lang w:val="hr-HR"/>
        </w:rPr>
        <w:t>nizovi &lt;-</w:t>
      </w:r>
      <w:r w:rsidRPr="00B66E88">
        <w:rPr>
          <w:rStyle w:val="StringTok"/>
          <w:lang w:val="hr-HR"/>
        </w:rPr>
        <w:t xml:space="preserve"> </w:t>
      </w:r>
      <w:r w:rsidRPr="00B66E88">
        <w:rPr>
          <w:rStyle w:val="KeywordTok"/>
          <w:lang w:val="hr-HR"/>
        </w:rPr>
        <w:t>c</w:t>
      </w:r>
      <w:r w:rsidRPr="00B66E88">
        <w:rPr>
          <w:rStyle w:val="NormalTok"/>
          <w:lang w:val="hr-HR"/>
        </w:rPr>
        <w:t>(</w:t>
      </w:r>
      <w:r w:rsidRPr="00B66E88">
        <w:rPr>
          <w:rStyle w:val="StringTok"/>
          <w:lang w:val="hr-HR"/>
        </w:rPr>
        <w:t>"A"</w:t>
      </w:r>
      <w:r w:rsidRPr="00B66E88">
        <w:rPr>
          <w:rStyle w:val="NormalTok"/>
          <w:lang w:val="hr-HR"/>
        </w:rPr>
        <w:t xml:space="preserve">, </w:t>
      </w:r>
      <w:r w:rsidRPr="00B66E88">
        <w:rPr>
          <w:rStyle w:val="StringTok"/>
          <w:lang w:val="hr-HR"/>
        </w:rPr>
        <w:t>"ovi"</w:t>
      </w:r>
      <w:r w:rsidRPr="00B66E88">
        <w:rPr>
          <w:rStyle w:val="NormalTok"/>
          <w:lang w:val="hr-HR"/>
        </w:rPr>
        <w:t xml:space="preserve">, </w:t>
      </w:r>
      <w:r w:rsidRPr="00B66E88">
        <w:rPr>
          <w:rStyle w:val="StringTok"/>
          <w:lang w:val="hr-HR"/>
        </w:rPr>
        <w:t>"nizovi"</w:t>
      </w:r>
      <w:r w:rsidRPr="00B66E88">
        <w:rPr>
          <w:rStyle w:val="NormalTok"/>
          <w:lang w:val="hr-HR"/>
        </w:rPr>
        <w:t xml:space="preserve">, </w:t>
      </w:r>
      <w:r w:rsidRPr="00B66E88">
        <w:rPr>
          <w:rStyle w:val="StringTok"/>
          <w:lang w:val="hr-HR"/>
        </w:rPr>
        <w:t>"su"</w:t>
      </w:r>
      <w:r w:rsidRPr="00B66E88">
        <w:rPr>
          <w:rStyle w:val="NormalTok"/>
          <w:lang w:val="hr-HR"/>
        </w:rPr>
        <w:t xml:space="preserve">, </w:t>
      </w:r>
      <w:r w:rsidRPr="00B66E88">
        <w:rPr>
          <w:rStyle w:val="StringTok"/>
          <w:lang w:val="hr-HR"/>
        </w:rPr>
        <w:t>"elementi"</w:t>
      </w:r>
      <w:r w:rsidRPr="00B66E88">
        <w:rPr>
          <w:rStyle w:val="NormalTok"/>
          <w:lang w:val="hr-HR"/>
        </w:rPr>
        <w:t xml:space="preserve">, </w:t>
      </w:r>
      <w:r w:rsidRPr="00B66E88">
        <w:rPr>
          <w:rStyle w:val="StringTok"/>
          <w:lang w:val="hr-HR"/>
        </w:rPr>
        <w:t>"vektora..."</w:t>
      </w:r>
      <w:r w:rsidRPr="00B66E88">
        <w:rPr>
          <w:rStyle w:val="NormalTok"/>
          <w:lang w:val="hr-HR"/>
        </w:rPr>
        <w:t>)</w:t>
      </w:r>
      <w:r w:rsidRPr="00B66E88">
        <w:rPr>
          <w:lang w:val="hr-HR"/>
        </w:rPr>
        <w:br/>
      </w:r>
      <w:r w:rsidRPr="00B66E88">
        <w:rPr>
          <w:lang w:val="hr-HR"/>
        </w:rPr>
        <w:br/>
      </w:r>
      <w:r w:rsidRPr="00B66E88">
        <w:rPr>
          <w:rStyle w:val="CommentTok"/>
          <w:lang w:val="hr-HR"/>
        </w:rPr>
        <w:t># spojite elemente gornjeg vektora u jedan niz i ispišite rezultat</w:t>
      </w:r>
    </w:p>
    <w:p w14:paraId="7C7AF774" w14:textId="77777777" w:rsidR="008D0668" w:rsidRPr="00B66E88" w:rsidRDefault="008D0668" w:rsidP="008D0668">
      <w:pPr>
        <w:pStyle w:val="Heading3"/>
        <w:rPr>
          <w:lang w:val="hr-HR"/>
        </w:rPr>
      </w:pPr>
      <w:bookmarkStart w:id="178" w:name="Xc2f4a23d51e394f2b56dfcee66f0da41e4bf036"/>
      <w:bookmarkStart w:id="179" w:name="_Toc67657272"/>
      <w:bookmarkStart w:id="180" w:name="_Toc69308017"/>
      <w:r w:rsidRPr="00B66E88">
        <w:rPr>
          <w:lang w:val="hr-HR"/>
        </w:rPr>
        <w:t xml:space="preserve">Funkcije paketa </w:t>
      </w:r>
      <w:proofErr w:type="spellStart"/>
      <w:r w:rsidRPr="00B66E88">
        <w:rPr>
          <w:rStyle w:val="VerbatimChar"/>
          <w:lang w:val="hr-HR"/>
        </w:rPr>
        <w:t>stringr</w:t>
      </w:r>
      <w:proofErr w:type="spellEnd"/>
      <w:r w:rsidRPr="00B66E88">
        <w:rPr>
          <w:lang w:val="hr-HR"/>
        </w:rPr>
        <w:t xml:space="preserve"> pogonjene regularnim izrazima</w:t>
      </w:r>
      <w:bookmarkEnd w:id="178"/>
      <w:bookmarkEnd w:id="179"/>
      <w:bookmarkEnd w:id="180"/>
    </w:p>
    <w:p w14:paraId="147407B1" w14:textId="77777777" w:rsidR="008D0668" w:rsidRPr="00B66E88" w:rsidRDefault="008D0668" w:rsidP="008D0668">
      <w:pPr>
        <w:pStyle w:val="FirstParagraph"/>
        <w:rPr>
          <w:lang w:val="hr-HR"/>
        </w:rPr>
      </w:pPr>
      <w:r w:rsidRPr="00B66E88">
        <w:rPr>
          <w:lang w:val="hr-HR"/>
        </w:rPr>
        <w:t>Pogledajmo sada neke funkcije koje rade s regularnim izrazima:</w:t>
      </w:r>
    </w:p>
    <w:p w14:paraId="4257D02A"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detect</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w:t>
      </w:r>
      <w:proofErr w:type="spellStart"/>
      <w:r w:rsidRPr="00B66E88">
        <w:rPr>
          <w:rStyle w:val="VerbatimChar"/>
          <w:lang w:val="hr-HR"/>
        </w:rPr>
        <w:t>pattern</w:t>
      </w:r>
      <w:proofErr w:type="spellEnd"/>
      <w:r w:rsidRPr="00B66E88">
        <w:rPr>
          <w:rStyle w:val="VerbatimChar"/>
          <w:lang w:val="hr-HR"/>
        </w:rPr>
        <w:t>)</w:t>
      </w:r>
      <w:r w:rsidRPr="00B66E88">
        <w:rPr>
          <w:lang w:val="hr-HR"/>
        </w:rPr>
        <w:t xml:space="preserve"> – vraća </w:t>
      </w:r>
      <w:r w:rsidRPr="00B66E88">
        <w:rPr>
          <w:rStyle w:val="VerbatimChar"/>
          <w:lang w:val="hr-HR"/>
        </w:rPr>
        <w:t>TRUE</w:t>
      </w:r>
      <w:r w:rsidRPr="00B66E88">
        <w:rPr>
          <w:lang w:val="hr-HR"/>
        </w:rPr>
        <w:t xml:space="preserve"> ako niz sadrži uzorak, inače </w:t>
      </w:r>
      <w:r w:rsidRPr="00B66E88">
        <w:rPr>
          <w:rStyle w:val="VerbatimChar"/>
          <w:lang w:val="hr-HR"/>
        </w:rPr>
        <w:t>FALSE</w:t>
      </w:r>
    </w:p>
    <w:p w14:paraId="3DD9C44F"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extract</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w:t>
      </w:r>
      <w:proofErr w:type="spellStart"/>
      <w:r w:rsidRPr="00B66E88">
        <w:rPr>
          <w:rStyle w:val="VerbatimChar"/>
          <w:lang w:val="hr-HR"/>
        </w:rPr>
        <w:t>pattern</w:t>
      </w:r>
      <w:proofErr w:type="spellEnd"/>
      <w:r w:rsidRPr="00B66E88">
        <w:rPr>
          <w:rStyle w:val="VerbatimChar"/>
          <w:lang w:val="hr-HR"/>
        </w:rPr>
        <w:t>)</w:t>
      </w:r>
      <w:r w:rsidRPr="00B66E88">
        <w:rPr>
          <w:lang w:val="hr-HR"/>
        </w:rPr>
        <w:t xml:space="preserve"> – vraća niz znakova koji odgovara prvoj pojavi uzorka</w:t>
      </w:r>
    </w:p>
    <w:p w14:paraId="664CD78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extract_all</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w:t>
      </w:r>
      <w:proofErr w:type="spellStart"/>
      <w:r w:rsidRPr="00B66E88">
        <w:rPr>
          <w:rStyle w:val="VerbatimChar"/>
          <w:lang w:val="hr-HR"/>
        </w:rPr>
        <w:t>pattern</w:t>
      </w:r>
      <w:proofErr w:type="spellEnd"/>
      <w:r w:rsidRPr="00B66E88">
        <w:rPr>
          <w:rStyle w:val="VerbatimChar"/>
          <w:lang w:val="hr-HR"/>
        </w:rPr>
        <w:t>)</w:t>
      </w:r>
      <w:r w:rsidRPr="00B66E88">
        <w:rPr>
          <w:lang w:val="hr-HR"/>
        </w:rPr>
        <w:t xml:space="preserve"> – vraća listu sa svim pojavama koje odgovaraju uzorku</w:t>
      </w:r>
    </w:p>
    <w:p w14:paraId="2CF42A4F"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replace</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w:t>
      </w:r>
      <w:proofErr w:type="spellStart"/>
      <w:r w:rsidRPr="00B66E88">
        <w:rPr>
          <w:rStyle w:val="VerbatimChar"/>
          <w:lang w:val="hr-HR"/>
        </w:rPr>
        <w:t>pattern</w:t>
      </w:r>
      <w:proofErr w:type="spellEnd"/>
      <w:r w:rsidRPr="00B66E88">
        <w:rPr>
          <w:rStyle w:val="VerbatimChar"/>
          <w:lang w:val="hr-HR"/>
        </w:rPr>
        <w:t xml:space="preserve">, </w:t>
      </w:r>
      <w:proofErr w:type="spellStart"/>
      <w:r w:rsidRPr="00B66E88">
        <w:rPr>
          <w:rStyle w:val="VerbatimChar"/>
          <w:lang w:val="hr-HR"/>
        </w:rPr>
        <w:t>replacement</w:t>
      </w:r>
      <w:proofErr w:type="spellEnd"/>
      <w:r w:rsidRPr="00B66E88">
        <w:rPr>
          <w:rStyle w:val="VerbatimChar"/>
          <w:lang w:val="hr-HR"/>
        </w:rPr>
        <w:t>)</w:t>
      </w:r>
      <w:r w:rsidRPr="00B66E88">
        <w:rPr>
          <w:lang w:val="hr-HR"/>
        </w:rPr>
        <w:t xml:space="preserve"> – mijenja prvu pojavu uzorka sa zadanim novim nizom</w:t>
      </w:r>
    </w:p>
    <w:p w14:paraId="2E07E64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tr_replace_all</w:t>
      </w:r>
      <w:proofErr w:type="spellEnd"/>
      <w:r w:rsidRPr="00B66E88">
        <w:rPr>
          <w:rStyle w:val="VerbatimChar"/>
          <w:lang w:val="hr-HR"/>
        </w:rPr>
        <w:t>(</w:t>
      </w:r>
      <w:proofErr w:type="spellStart"/>
      <w:r w:rsidRPr="00B66E88">
        <w:rPr>
          <w:rStyle w:val="VerbatimChar"/>
          <w:lang w:val="hr-HR"/>
        </w:rPr>
        <w:t>string</w:t>
      </w:r>
      <w:proofErr w:type="spellEnd"/>
      <w:r w:rsidRPr="00B66E88">
        <w:rPr>
          <w:rStyle w:val="VerbatimChar"/>
          <w:lang w:val="hr-HR"/>
        </w:rPr>
        <w:t xml:space="preserve">, </w:t>
      </w:r>
      <w:proofErr w:type="spellStart"/>
      <w:r w:rsidRPr="00B66E88">
        <w:rPr>
          <w:rStyle w:val="VerbatimChar"/>
          <w:lang w:val="hr-HR"/>
        </w:rPr>
        <w:t>pattern</w:t>
      </w:r>
      <w:proofErr w:type="spellEnd"/>
      <w:r w:rsidRPr="00B66E88">
        <w:rPr>
          <w:rStyle w:val="VerbatimChar"/>
          <w:lang w:val="hr-HR"/>
        </w:rPr>
        <w:t xml:space="preserve">, </w:t>
      </w:r>
      <w:proofErr w:type="spellStart"/>
      <w:r w:rsidRPr="00B66E88">
        <w:rPr>
          <w:rStyle w:val="VerbatimChar"/>
          <w:lang w:val="hr-HR"/>
        </w:rPr>
        <w:t>replacement</w:t>
      </w:r>
      <w:proofErr w:type="spellEnd"/>
      <w:r w:rsidRPr="00B66E88">
        <w:rPr>
          <w:rStyle w:val="VerbatimChar"/>
          <w:lang w:val="hr-HR"/>
        </w:rPr>
        <w:t>)</w:t>
      </w:r>
      <w:r w:rsidRPr="00B66E88">
        <w:rPr>
          <w:lang w:val="hr-HR"/>
        </w:rPr>
        <w:t xml:space="preserve"> – mijenja sve pojave uzorka zadanim novim nizom</w:t>
      </w:r>
    </w:p>
    <w:p w14:paraId="0018FF05" w14:textId="77777777" w:rsidR="008D0668" w:rsidRPr="00B66E88" w:rsidRDefault="008D0668" w:rsidP="008D0668">
      <w:pPr>
        <w:pStyle w:val="FirstParagraph"/>
        <w:rPr>
          <w:lang w:val="hr-HR"/>
        </w:rPr>
      </w:pPr>
      <w:r w:rsidRPr="00B66E88">
        <w:rPr>
          <w:lang w:val="hr-HR"/>
        </w:rPr>
        <w:t>Sve su ove funkcije vektorizirane, tj. ponašaju se logično (tj. „</w:t>
      </w:r>
      <w:proofErr w:type="spellStart"/>
      <w:r w:rsidRPr="00B66E88">
        <w:rPr>
          <w:lang w:val="hr-HR"/>
        </w:rPr>
        <w:t>paralelizirano</w:t>
      </w:r>
      <w:proofErr w:type="spellEnd"/>
      <w:r w:rsidRPr="00B66E88">
        <w:rPr>
          <w:lang w:val="hr-HR"/>
        </w:rPr>
        <w:t xml:space="preserve">”) kad im kao određeni parametar pošaljemo vektor – na primjer, ako funkciji </w:t>
      </w:r>
      <w:proofErr w:type="spellStart"/>
      <w:r w:rsidRPr="00B66E88">
        <w:rPr>
          <w:rStyle w:val="VerbatimChar"/>
          <w:lang w:val="hr-HR"/>
        </w:rPr>
        <w:t>str_replace</w:t>
      </w:r>
      <w:proofErr w:type="spellEnd"/>
      <w:r w:rsidRPr="00B66E88">
        <w:rPr>
          <w:lang w:val="hr-HR"/>
        </w:rPr>
        <w:t xml:space="preserve"> pošaljemo vektor znakovnih nizova i vektor „zamjena”, svaka prva pojava uzorka bit će zamijenjena odgovarajućim elementom u poretku zamjena. Za detalje oko ovakvog proširenog korištenja uputno je pogledati dokumentaciju.</w:t>
      </w:r>
    </w:p>
    <w:p w14:paraId="611641E9"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59FC0728" w14:textId="72206D83" w:rsidR="008D0668" w:rsidRPr="00B66E88" w:rsidRDefault="008D0668" w:rsidP="008D0668">
      <w:pPr>
        <w:pStyle w:val="BodyText"/>
        <w:rPr>
          <w:lang w:val="hr-HR"/>
        </w:rPr>
      </w:pPr>
      <w:r w:rsidRPr="00B66E88">
        <w:rPr>
          <w:b/>
          <w:lang w:val="hr-HR"/>
        </w:rPr>
        <w:lastRenderedPageBreak/>
        <w:t>Vježba 36: Funkcije i regularni izrazi</w:t>
      </w:r>
    </w:p>
    <w:p w14:paraId="34AB670B" w14:textId="77777777" w:rsidR="008D0668" w:rsidRPr="00B66E88" w:rsidRDefault="008D0668" w:rsidP="008D0668">
      <w:pPr>
        <w:pStyle w:val="SourceCode"/>
        <w:rPr>
          <w:lang w:val="hr-HR"/>
        </w:rPr>
      </w:pPr>
      <w:r w:rsidRPr="00B66E88">
        <w:rPr>
          <w:rStyle w:val="NormalTok"/>
          <w:lang w:val="hr-HR"/>
        </w:rPr>
        <w:t>adrese &lt;-</w:t>
      </w:r>
      <w:r w:rsidRPr="00B66E88">
        <w:rPr>
          <w:rStyle w:val="StringTok"/>
          <w:lang w:val="hr-HR"/>
        </w:rPr>
        <w:t xml:space="preserve"> </w:t>
      </w:r>
      <w:r w:rsidRPr="00B66E88">
        <w:rPr>
          <w:rStyle w:val="KeywordTok"/>
          <w:lang w:val="hr-HR"/>
        </w:rPr>
        <w:t>c</w:t>
      </w:r>
      <w:r w:rsidRPr="00B66E88">
        <w:rPr>
          <w:rStyle w:val="NormalTok"/>
          <w:lang w:val="hr-HR"/>
        </w:rPr>
        <w:t>(</w:t>
      </w:r>
      <w:r w:rsidRPr="00B66E88">
        <w:rPr>
          <w:rStyle w:val="StringTok"/>
          <w:lang w:val="hr-HR"/>
        </w:rPr>
        <w:t>"pero.peric@srce.hr"</w:t>
      </w:r>
      <w:r w:rsidRPr="00B66E88">
        <w:rPr>
          <w:rStyle w:val="NormalTok"/>
          <w:lang w:val="hr-HR"/>
        </w:rPr>
        <w:t xml:space="preserve">, </w:t>
      </w:r>
      <w:r w:rsidRPr="00B66E88">
        <w:rPr>
          <w:rStyle w:val="StringTok"/>
          <w:lang w:val="hr-HR"/>
        </w:rPr>
        <w:t>"iva.ivic@etfos.hr"</w:t>
      </w:r>
      <w:r w:rsidRPr="00B66E88">
        <w:rPr>
          <w:rStyle w:val="NormalTok"/>
          <w:lang w:val="hr-HR"/>
        </w:rPr>
        <w:t xml:space="preserve">, </w:t>
      </w:r>
      <w:r w:rsidRPr="00B66E88">
        <w:rPr>
          <w:rStyle w:val="StringTok"/>
          <w:lang w:val="hr-HR"/>
        </w:rPr>
        <w:t>"ppetrovic@gmail.com"</w:t>
      </w:r>
      <w:r w:rsidRPr="00B66E88">
        <w:rPr>
          <w:rStyle w:val="NormalTok"/>
          <w:lang w:val="hr-HR"/>
        </w:rPr>
        <w:t xml:space="preserve">, </w:t>
      </w:r>
      <w:r w:rsidRPr="00B66E88">
        <w:rPr>
          <w:lang w:val="hr-HR"/>
        </w:rPr>
        <w:br/>
      </w:r>
      <w:r w:rsidRPr="00B66E88">
        <w:rPr>
          <w:rStyle w:val="NormalTok"/>
          <w:lang w:val="hr-HR"/>
        </w:rPr>
        <w:t xml:space="preserve">            </w:t>
      </w:r>
      <w:r w:rsidRPr="00B66E88">
        <w:rPr>
          <w:rStyle w:val="StringTok"/>
          <w:lang w:val="hr-HR"/>
        </w:rPr>
        <w:t>"branko1987@yahoo.com"</w:t>
      </w:r>
      <w:r w:rsidRPr="00B66E88">
        <w:rPr>
          <w:rStyle w:val="NormalTok"/>
          <w:lang w:val="hr-HR"/>
        </w:rPr>
        <w:t xml:space="preserve">, </w:t>
      </w:r>
      <w:r w:rsidRPr="00B66E88">
        <w:rPr>
          <w:rStyle w:val="StringTok"/>
          <w:lang w:val="hr-HR"/>
        </w:rPr>
        <w:t>"jaRULZ4EVR@gmail.nz"</w:t>
      </w:r>
      <w:r w:rsidRPr="00B66E88">
        <w:rPr>
          <w:rStyle w:val="NormalTok"/>
          <w:lang w:val="hr-HR"/>
        </w:rPr>
        <w:t xml:space="preserve">, </w:t>
      </w:r>
      <w:r w:rsidRPr="00B66E88">
        <w:rPr>
          <w:rStyle w:val="StringTok"/>
          <w:lang w:val="hr-HR"/>
        </w:rPr>
        <w:t>"dperkovic@fer.hr"</w:t>
      </w:r>
      <w:r w:rsidRPr="00B66E88">
        <w:rPr>
          <w:rStyle w:val="NormalTok"/>
          <w:lang w:val="hr-HR"/>
        </w:rPr>
        <w:t xml:space="preserve">, </w:t>
      </w:r>
      <w:r w:rsidRPr="00B66E88">
        <w:rPr>
          <w:lang w:val="hr-HR"/>
        </w:rPr>
        <w:br/>
      </w:r>
      <w:r w:rsidRPr="00B66E88">
        <w:rPr>
          <w:rStyle w:val="NormalTok"/>
          <w:lang w:val="hr-HR"/>
        </w:rPr>
        <w:t xml:space="preserve">            </w:t>
      </w:r>
      <w:r w:rsidRPr="00B66E88">
        <w:rPr>
          <w:rStyle w:val="StringTok"/>
          <w:lang w:val="hr-HR"/>
        </w:rPr>
        <w:t>"lalaic1998@gmail.co.uk"</w:t>
      </w:r>
      <w:r w:rsidRPr="00B66E88">
        <w:rPr>
          <w:rStyle w:val="NormalTok"/>
          <w:lang w:val="hr-HR"/>
        </w:rPr>
        <w:t xml:space="preserve">, </w:t>
      </w:r>
      <w:r w:rsidRPr="00B66E88">
        <w:rPr>
          <w:rStyle w:val="StringTok"/>
          <w:lang w:val="hr-HR"/>
        </w:rPr>
        <w:t>"perica.markic@srce.hr"</w:t>
      </w:r>
      <w:r w:rsidRPr="00B66E88">
        <w:rPr>
          <w:rStyle w:val="NormalTok"/>
          <w:lang w:val="hr-HR"/>
        </w:rPr>
        <w:t>)</w:t>
      </w:r>
      <w:r w:rsidRPr="00B66E88">
        <w:rPr>
          <w:lang w:val="hr-HR"/>
        </w:rPr>
        <w:br/>
      </w:r>
      <w:r w:rsidRPr="00B66E88">
        <w:rPr>
          <w:lang w:val="hr-HR"/>
        </w:rPr>
        <w:br/>
      </w:r>
      <w:r w:rsidRPr="00B66E88">
        <w:rPr>
          <w:rStyle w:val="CommentTok"/>
          <w:lang w:val="hr-HR"/>
        </w:rPr>
        <w:t># prebrojite i ispišite koliko u gornjem popisu ima mail adresa iz domene `fer.hr`</w:t>
      </w:r>
      <w:r w:rsidRPr="00B66E88">
        <w:rPr>
          <w:lang w:val="hr-HR"/>
        </w:rPr>
        <w:br/>
      </w:r>
      <w:r w:rsidRPr="00B66E88">
        <w:rPr>
          <w:lang w:val="hr-HR"/>
        </w:rPr>
        <w:br/>
      </w:r>
      <w:r w:rsidRPr="00B66E88">
        <w:rPr>
          <w:rStyle w:val="CommentTok"/>
          <w:lang w:val="hr-HR"/>
        </w:rPr>
        <w:t># ispišite sve adrese koje sadrže bar jednu znamenku</w:t>
      </w:r>
      <w:r w:rsidRPr="00B66E88">
        <w:rPr>
          <w:lang w:val="hr-HR"/>
        </w:rPr>
        <w:br/>
      </w:r>
      <w:r w:rsidRPr="00B66E88">
        <w:rPr>
          <w:lang w:val="hr-HR"/>
        </w:rPr>
        <w:br/>
      </w:r>
      <w:r w:rsidRPr="00B66E88">
        <w:rPr>
          <w:rStyle w:val="CommentTok"/>
          <w:lang w:val="hr-HR"/>
        </w:rPr>
        <w:t># ispišite sve adrese koje na drugom mjestu imaju samoglasnik</w:t>
      </w:r>
      <w:r w:rsidRPr="00B66E88">
        <w:rPr>
          <w:lang w:val="hr-HR"/>
        </w:rPr>
        <w:br/>
      </w:r>
      <w:r w:rsidRPr="00B66E88">
        <w:rPr>
          <w:lang w:val="hr-HR"/>
        </w:rPr>
        <w:br/>
      </w:r>
      <w:r w:rsidRPr="00B66E88">
        <w:rPr>
          <w:rStyle w:val="CommentTok"/>
          <w:lang w:val="hr-HR"/>
        </w:rPr>
        <w:t># ispišite sve jedinstvene domene adresa elektroničke pošte iz gornjeg niza adresa</w:t>
      </w:r>
      <w:r w:rsidRPr="00B66E88">
        <w:rPr>
          <w:lang w:val="hr-HR"/>
        </w:rPr>
        <w:br/>
      </w:r>
      <w:r w:rsidRPr="00B66E88">
        <w:rPr>
          <w:rStyle w:val="CommentTok"/>
          <w:lang w:val="hr-HR"/>
        </w:rPr>
        <w:t># (domenom smatramo dio adrese iza znaka `@`)</w:t>
      </w:r>
      <w:r w:rsidRPr="00B66E88">
        <w:rPr>
          <w:lang w:val="hr-HR"/>
        </w:rPr>
        <w:br/>
      </w:r>
      <w:r w:rsidRPr="00B66E88">
        <w:rPr>
          <w:lang w:val="hr-HR"/>
        </w:rPr>
        <w:br/>
      </w:r>
      <w:r w:rsidRPr="00B66E88">
        <w:rPr>
          <w:rStyle w:val="CommentTok"/>
          <w:lang w:val="hr-HR"/>
        </w:rPr>
        <w:t xml:space="preserve"># </w:t>
      </w:r>
      <w:proofErr w:type="spellStart"/>
      <w:r w:rsidRPr="00B66E88">
        <w:rPr>
          <w:rStyle w:val="CommentTok"/>
          <w:lang w:val="hr-HR"/>
        </w:rPr>
        <w:t>anonimizirajte</w:t>
      </w:r>
      <w:proofErr w:type="spellEnd"/>
      <w:r w:rsidRPr="00B66E88">
        <w:rPr>
          <w:rStyle w:val="CommentTok"/>
          <w:lang w:val="hr-HR"/>
        </w:rPr>
        <w:t xml:space="preserve"> gornje adrese: niz znakova ispred znaka '@'</w:t>
      </w:r>
      <w:r w:rsidRPr="00B66E88">
        <w:rPr>
          <w:lang w:val="hr-HR"/>
        </w:rPr>
        <w:br/>
      </w:r>
      <w:r w:rsidRPr="00B66E88">
        <w:rPr>
          <w:rStyle w:val="CommentTok"/>
          <w:lang w:val="hr-HR"/>
        </w:rPr>
        <w:t xml:space="preserve"># zamijenite nasumičnim šesteroznamenkastim prirodnim brojem </w:t>
      </w:r>
    </w:p>
    <w:p w14:paraId="2E9CEC7C" w14:textId="77777777" w:rsidR="008D0668" w:rsidRPr="00B66E88" w:rsidRDefault="008D0668" w:rsidP="008D0668">
      <w:pPr>
        <w:pStyle w:val="FirstParagraph"/>
        <w:rPr>
          <w:lang w:val="hr-HR"/>
        </w:rPr>
      </w:pPr>
      <w:r w:rsidRPr="00B66E88">
        <w:rPr>
          <w:lang w:val="hr-HR"/>
        </w:rPr>
        <w:t xml:space="preserve">Konačno, naučimo relativno korisnu funkciju nazvanu </w:t>
      </w:r>
      <w:proofErr w:type="spellStart"/>
      <w:r w:rsidRPr="00B66E88">
        <w:rPr>
          <w:rStyle w:val="VerbatimChar"/>
          <w:lang w:val="hr-HR"/>
        </w:rPr>
        <w:t>str_split</w:t>
      </w:r>
      <w:proofErr w:type="spellEnd"/>
      <w:r w:rsidRPr="00B66E88">
        <w:rPr>
          <w:lang w:val="hr-HR"/>
        </w:rPr>
        <w:t xml:space="preserve">. Ova funkcija rastavlja znakovni niz na vektor znakovnih nizova, ovisno o danom separatoru (koji može biti razmak, neki odabrani znak ali i regularan izraz), a često se koristi kao primitivnija alternativa funkcijama </w:t>
      </w:r>
      <w:r w:rsidRPr="00B66E88">
        <w:rPr>
          <w:rStyle w:val="VerbatimChar"/>
          <w:lang w:val="hr-HR"/>
        </w:rPr>
        <w:t>read.csv</w:t>
      </w:r>
      <w:r w:rsidRPr="00B66E88">
        <w:rPr>
          <w:lang w:val="hr-HR"/>
        </w:rPr>
        <w:t xml:space="preserve"> i </w:t>
      </w:r>
      <w:proofErr w:type="spellStart"/>
      <w:r w:rsidRPr="00B66E88">
        <w:rPr>
          <w:rStyle w:val="VerbatimChar"/>
          <w:lang w:val="hr-HR"/>
        </w:rPr>
        <w:t>read.table</w:t>
      </w:r>
      <w:proofErr w:type="spellEnd"/>
      <w:r w:rsidRPr="00B66E88">
        <w:rPr>
          <w:lang w:val="hr-HR"/>
        </w:rPr>
        <w:t xml:space="preserve"> kada ulazne podatke želimo ručno rastaviti i </w:t>
      </w:r>
      <w:proofErr w:type="spellStart"/>
      <w:r w:rsidRPr="00B66E88">
        <w:rPr>
          <w:lang w:val="hr-HR"/>
        </w:rPr>
        <w:t>parsirati</w:t>
      </w:r>
      <w:proofErr w:type="spellEnd"/>
      <w:r w:rsidRPr="00B66E88">
        <w:rPr>
          <w:lang w:val="hr-HR"/>
        </w:rPr>
        <w:t xml:space="preserve">, ili za analizu teksta kada paragrafe teksta razbijamo na pojedinačne riječi. Ova funkcija pretpostavlja da ćemo joj proslijediti niz znakovnih nizova za rastavljanje te nam kao rezultat vraća listu; ako rastavljamo samo jedan niz, rezultat lako pretvaramo u vektor korištenjem funkcije </w:t>
      </w:r>
      <w:proofErr w:type="spellStart"/>
      <w:r w:rsidRPr="00B66E88">
        <w:rPr>
          <w:rStyle w:val="VerbatimChar"/>
          <w:lang w:val="hr-HR"/>
        </w:rPr>
        <w:t>unlist</w:t>
      </w:r>
      <w:proofErr w:type="spellEnd"/>
      <w:r w:rsidRPr="00B66E88">
        <w:rPr>
          <w:lang w:val="hr-HR"/>
        </w:rPr>
        <w:t>.</w:t>
      </w:r>
    </w:p>
    <w:p w14:paraId="55292291" w14:textId="77777777" w:rsidR="008D0668" w:rsidRPr="00B66E88" w:rsidRDefault="008D0668" w:rsidP="008D0668">
      <w:pPr>
        <w:pStyle w:val="SourceCode"/>
        <w:rPr>
          <w:lang w:val="hr-HR"/>
        </w:rPr>
      </w:pPr>
      <w:proofErr w:type="spellStart"/>
      <w:r w:rsidRPr="00B66E88">
        <w:rPr>
          <w:rStyle w:val="KeywordTok"/>
          <w:lang w:val="hr-HR"/>
        </w:rPr>
        <w:t>str_split</w:t>
      </w:r>
      <w:proofErr w:type="spellEnd"/>
      <w:r w:rsidRPr="00B66E88">
        <w:rPr>
          <w:rStyle w:val="NormalTok"/>
          <w:lang w:val="hr-HR"/>
        </w:rPr>
        <w:t>(</w:t>
      </w:r>
      <w:r w:rsidRPr="00B66E88">
        <w:rPr>
          <w:rStyle w:val="StringTok"/>
          <w:lang w:val="hr-HR"/>
        </w:rPr>
        <w:t xml:space="preserve">"Primjer funkcije </w:t>
      </w:r>
      <w:proofErr w:type="spellStart"/>
      <w:r w:rsidRPr="00B66E88">
        <w:rPr>
          <w:rStyle w:val="StringTok"/>
          <w:lang w:val="hr-HR"/>
        </w:rPr>
        <w:t>str_split</w:t>
      </w:r>
      <w:proofErr w:type="spellEnd"/>
      <w:r w:rsidRPr="00B66E88">
        <w:rPr>
          <w:rStyle w:val="StringTok"/>
          <w:lang w:val="hr-HR"/>
        </w:rPr>
        <w:t>"</w:t>
      </w:r>
      <w:r w:rsidRPr="00B66E88">
        <w:rPr>
          <w:rStyle w:val="NormalTok"/>
          <w:lang w:val="hr-HR"/>
        </w:rPr>
        <w:t xml:space="preserve">, </w:t>
      </w:r>
      <w:proofErr w:type="spellStart"/>
      <w:r w:rsidRPr="00B66E88">
        <w:rPr>
          <w:rStyle w:val="DataTypeTok"/>
          <w:lang w:val="hr-HR"/>
        </w:rPr>
        <w:t>pattern</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w:t>
      </w:r>
      <w:proofErr w:type="spellStart"/>
      <w:r w:rsidRPr="00B66E88">
        <w:rPr>
          <w:rStyle w:val="StringTok"/>
          <w:lang w:val="hr-HR"/>
        </w:rPr>
        <w:t>space</w:t>
      </w:r>
      <w:proofErr w:type="spellEnd"/>
      <w:r w:rsidRPr="00B66E88">
        <w:rPr>
          <w:rStyle w:val="StringTok"/>
          <w:lang w:val="hr-HR"/>
        </w:rPr>
        <w:t>:]"</w:t>
      </w:r>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NormalTok"/>
          <w:lang w:val="hr-HR"/>
        </w:rPr>
        <w:t>unlist</w:t>
      </w:r>
      <w:proofErr w:type="spellEnd"/>
    </w:p>
    <w:p w14:paraId="2620067E" w14:textId="77777777" w:rsidR="008D0668" w:rsidRPr="00B66E88" w:rsidRDefault="008D0668" w:rsidP="008D0668">
      <w:pPr>
        <w:pStyle w:val="SourceCode"/>
        <w:rPr>
          <w:lang w:val="hr-HR"/>
        </w:rPr>
      </w:pPr>
      <w:r w:rsidRPr="00B66E88">
        <w:rPr>
          <w:rStyle w:val="VerbatimChar"/>
          <w:lang w:val="hr-HR"/>
        </w:rPr>
        <w:t>## [1] "Primjer"   "funkcije"  "</w:t>
      </w:r>
      <w:proofErr w:type="spellStart"/>
      <w:r w:rsidRPr="00B66E88">
        <w:rPr>
          <w:rStyle w:val="VerbatimChar"/>
          <w:lang w:val="hr-HR"/>
        </w:rPr>
        <w:t>str_split</w:t>
      </w:r>
      <w:proofErr w:type="spellEnd"/>
      <w:r w:rsidRPr="00B66E88">
        <w:rPr>
          <w:rStyle w:val="VerbatimChar"/>
          <w:lang w:val="hr-HR"/>
        </w:rPr>
        <w:t>"</w:t>
      </w:r>
    </w:p>
    <w:p w14:paraId="35A5E63E" w14:textId="77777777" w:rsidR="008D0668" w:rsidRPr="00B66E88" w:rsidRDefault="008D0668" w:rsidP="008D0668">
      <w:pPr>
        <w:pStyle w:val="Heading3"/>
        <w:rPr>
          <w:lang w:val="hr-HR"/>
        </w:rPr>
      </w:pPr>
      <w:bookmarkStart w:id="181" w:name="jednostavna-analiza-teksta"/>
      <w:bookmarkStart w:id="182" w:name="_Toc67657273"/>
      <w:bookmarkStart w:id="183" w:name="_Toc69308018"/>
      <w:r w:rsidRPr="00B66E88">
        <w:rPr>
          <w:lang w:val="hr-HR"/>
        </w:rPr>
        <w:t>Jednostavna analiza teksta</w:t>
      </w:r>
      <w:bookmarkEnd w:id="181"/>
      <w:bookmarkEnd w:id="182"/>
      <w:bookmarkEnd w:id="183"/>
    </w:p>
    <w:p w14:paraId="387EA387" w14:textId="77777777" w:rsidR="008D0668" w:rsidRPr="00B66E88" w:rsidRDefault="008D0668" w:rsidP="008D0668">
      <w:pPr>
        <w:pStyle w:val="FirstParagraph"/>
        <w:rPr>
          <w:lang w:val="hr-HR"/>
        </w:rPr>
      </w:pPr>
      <w:r w:rsidRPr="00B66E88">
        <w:rPr>
          <w:lang w:val="hr-HR"/>
        </w:rPr>
        <w:t>Pokažimo sada jedan jednostavan primjer analize teksta. U nastavku ćemo pokušati odgovoriti na pitanje koje se riječi najčešće pojavljuju u priči „Šuma Striborova” Ivane Brlić-Mažuranić.</w:t>
      </w:r>
    </w:p>
    <w:p w14:paraId="6D544510" w14:textId="77777777" w:rsidR="008D0668" w:rsidRPr="00B66E88" w:rsidRDefault="008D0668" w:rsidP="008D0668">
      <w:pPr>
        <w:pStyle w:val="BodyText"/>
        <w:rPr>
          <w:lang w:val="hr-HR"/>
        </w:rPr>
      </w:pPr>
      <w:r w:rsidRPr="00B66E88">
        <w:rPr>
          <w:lang w:val="hr-HR"/>
        </w:rPr>
        <w:t xml:space="preserve">Datoteka </w:t>
      </w:r>
      <w:r w:rsidRPr="00B66E88">
        <w:rPr>
          <w:rStyle w:val="VerbatimChar"/>
          <w:lang w:val="hr-HR"/>
        </w:rPr>
        <w:t>sumaStriborova.txt</w:t>
      </w:r>
      <w:r w:rsidRPr="00B66E88">
        <w:rPr>
          <w:lang w:val="hr-HR"/>
        </w:rPr>
        <w:t xml:space="preserve"> sadrži cjelokupan tekst priče u čistom tekstu, pohranjen kodnom stranicom </w:t>
      </w:r>
      <w:r w:rsidRPr="00B66E88">
        <w:rPr>
          <w:rStyle w:val="VerbatimChar"/>
          <w:lang w:val="hr-HR"/>
        </w:rPr>
        <w:t>UTF-8</w:t>
      </w:r>
      <w:r w:rsidRPr="00B66E88">
        <w:rPr>
          <w:lang w:val="hr-HR"/>
        </w:rPr>
        <w:t xml:space="preserve">. Cijelu ovu priču možemo gledati kao jedan veliki niz znakova, koji usprkos svojoj veličini možemo inicijalno pohraniti kao znakovni vektor, gdje će svaki element biti jedan redak. Za ovo možemo upotrijebiti funkciju </w:t>
      </w:r>
      <w:proofErr w:type="spellStart"/>
      <w:r w:rsidRPr="00B66E88">
        <w:rPr>
          <w:rStyle w:val="VerbatimChar"/>
          <w:lang w:val="hr-HR"/>
        </w:rPr>
        <w:t>read_lines</w:t>
      </w:r>
      <w:proofErr w:type="spellEnd"/>
      <w:r w:rsidRPr="00B66E88">
        <w:rPr>
          <w:lang w:val="hr-HR"/>
        </w:rPr>
        <w:t xml:space="preserve"> iz paketa </w:t>
      </w:r>
      <w:proofErr w:type="spellStart"/>
      <w:r w:rsidRPr="00B66E88">
        <w:rPr>
          <w:rStyle w:val="VerbatimChar"/>
          <w:lang w:val="hr-HR"/>
        </w:rPr>
        <w:t>readr</w:t>
      </w:r>
      <w:proofErr w:type="spellEnd"/>
      <w:r w:rsidRPr="00B66E88">
        <w:rPr>
          <w:lang w:val="hr-HR"/>
        </w:rPr>
        <w:t xml:space="preserve"> (prikazani su samo neki parametri):</w:t>
      </w:r>
    </w:p>
    <w:p w14:paraId="54EA5A8B" w14:textId="77777777" w:rsidR="008D0668" w:rsidRPr="00B66E88" w:rsidRDefault="008D0668" w:rsidP="008D0668">
      <w:pPr>
        <w:pStyle w:val="SourceCode"/>
        <w:rPr>
          <w:lang w:val="hr-HR"/>
        </w:rPr>
      </w:pPr>
      <w:proofErr w:type="spellStart"/>
      <w:r w:rsidRPr="00B66E88">
        <w:rPr>
          <w:rStyle w:val="KeywordTok"/>
          <w:lang w:val="hr-HR"/>
        </w:rPr>
        <w:t>read_lines</w:t>
      </w:r>
      <w:proofErr w:type="spellEnd"/>
      <w:r w:rsidRPr="00B66E88">
        <w:rPr>
          <w:rStyle w:val="NormalTok"/>
          <w:lang w:val="hr-HR"/>
        </w:rPr>
        <w:t xml:space="preserve">(file, </w:t>
      </w:r>
      <w:proofErr w:type="spellStart"/>
      <w:r w:rsidRPr="00B66E88">
        <w:rPr>
          <w:rStyle w:val="DataTypeTok"/>
          <w:lang w:val="hr-HR"/>
        </w:rPr>
        <w:t>skip</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0</w:t>
      </w:r>
      <w:r w:rsidRPr="00B66E88">
        <w:rPr>
          <w:rStyle w:val="NormalTok"/>
          <w:lang w:val="hr-HR"/>
        </w:rPr>
        <w:t xml:space="preserve">, </w:t>
      </w:r>
      <w:proofErr w:type="spellStart"/>
      <w:r w:rsidRPr="00B66E88">
        <w:rPr>
          <w:rStyle w:val="DataTypeTok"/>
          <w:lang w:val="hr-HR"/>
        </w:rPr>
        <w:t>skip_empty_rows</w:t>
      </w:r>
      <w:proofErr w:type="spellEnd"/>
      <w:r w:rsidRPr="00B66E88">
        <w:rPr>
          <w:rStyle w:val="DataTypeTok"/>
          <w:lang w:val="hr-HR"/>
        </w:rPr>
        <w:t xml:space="preserve"> =</w:t>
      </w:r>
      <w:r w:rsidRPr="00B66E88">
        <w:rPr>
          <w:rStyle w:val="NormalTok"/>
          <w:lang w:val="hr-HR"/>
        </w:rPr>
        <w:t xml:space="preserve"> F, </w:t>
      </w:r>
      <w:proofErr w:type="spellStart"/>
      <w:r w:rsidRPr="00B66E88">
        <w:rPr>
          <w:rStyle w:val="DataTypeTok"/>
          <w:lang w:val="hr-HR"/>
        </w:rPr>
        <w:t>n_max</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1</w:t>
      </w:r>
      <w:r w:rsidRPr="00B66E88">
        <w:rPr>
          <w:rStyle w:val="NormalTok"/>
          <w:lang w:val="hr-HR"/>
        </w:rPr>
        <w:t>)</w:t>
      </w:r>
    </w:p>
    <w:p w14:paraId="2DD706DB" w14:textId="77777777" w:rsidR="002100B3" w:rsidRDefault="002100B3">
      <w:pPr>
        <w:suppressAutoHyphens w:val="0"/>
        <w:spacing w:before="0" w:after="160" w:line="259" w:lineRule="auto"/>
        <w:ind w:left="0"/>
        <w:jc w:val="left"/>
        <w:rPr>
          <w:rFonts w:eastAsiaTheme="minorHAnsi" w:cstheme="minorBidi"/>
          <w:kern w:val="0"/>
          <w:lang w:eastAsia="en-US"/>
        </w:rPr>
      </w:pPr>
      <w:r>
        <w:br w:type="page"/>
      </w:r>
    </w:p>
    <w:p w14:paraId="3DA05758" w14:textId="088D3FD8" w:rsidR="008D0668" w:rsidRPr="00B66E88" w:rsidRDefault="008D0668" w:rsidP="008D0668">
      <w:pPr>
        <w:pStyle w:val="FirstParagraph"/>
        <w:rPr>
          <w:lang w:val="hr-HR"/>
        </w:rPr>
      </w:pPr>
      <w:r w:rsidRPr="00B66E88">
        <w:rPr>
          <w:lang w:val="hr-HR"/>
        </w:rPr>
        <w:lastRenderedPageBreak/>
        <w:t>Značenje parametara je sljedeće:</w:t>
      </w:r>
    </w:p>
    <w:p w14:paraId="4B43A46F" w14:textId="77777777" w:rsidR="008D0668" w:rsidRPr="00B66E88" w:rsidRDefault="008D0668" w:rsidP="008D0668">
      <w:pPr>
        <w:pStyle w:val="Compact"/>
        <w:numPr>
          <w:ilvl w:val="0"/>
          <w:numId w:val="20"/>
        </w:numPr>
        <w:rPr>
          <w:lang w:val="hr-HR"/>
        </w:rPr>
      </w:pPr>
      <w:r w:rsidRPr="00B66E88">
        <w:rPr>
          <w:rStyle w:val="VerbatimChar"/>
          <w:lang w:val="hr-HR"/>
        </w:rPr>
        <w:t>file</w:t>
      </w:r>
      <w:r w:rsidRPr="00B66E88">
        <w:rPr>
          <w:lang w:val="hr-HR"/>
        </w:rPr>
        <w:t xml:space="preserve"> predstavlja datoteku koju čitamo</w:t>
      </w:r>
    </w:p>
    <w:p w14:paraId="7D080B8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kip</w:t>
      </w:r>
      <w:proofErr w:type="spellEnd"/>
      <w:r w:rsidRPr="00B66E88">
        <w:rPr>
          <w:lang w:val="hr-HR"/>
        </w:rPr>
        <w:t xml:space="preserve"> omogućuje preskakanje odabranog broja redaka</w:t>
      </w:r>
    </w:p>
    <w:p w14:paraId="38AEB4F3"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kip_empty_rows</w:t>
      </w:r>
      <w:proofErr w:type="spellEnd"/>
      <w:r w:rsidRPr="00B66E88">
        <w:rPr>
          <w:lang w:val="hr-HR"/>
        </w:rPr>
        <w:t xml:space="preserve"> omogućuje preskakanje praznih redaka</w:t>
      </w:r>
    </w:p>
    <w:p w14:paraId="21609AA2"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_max</w:t>
      </w:r>
      <w:proofErr w:type="spellEnd"/>
      <w:r w:rsidRPr="00B66E88">
        <w:rPr>
          <w:lang w:val="hr-HR"/>
        </w:rPr>
        <w:t xml:space="preserve"> predstavlja ukupan broj redaka koje treba pročitati; vrijednost </w:t>
      </w:r>
      <w:r w:rsidRPr="00B66E88">
        <w:rPr>
          <w:rStyle w:val="VerbatimChar"/>
          <w:lang w:val="hr-HR"/>
        </w:rPr>
        <w:t>-1</w:t>
      </w:r>
      <w:r w:rsidRPr="00B66E88">
        <w:rPr>
          <w:lang w:val="hr-HR"/>
        </w:rPr>
        <w:t xml:space="preserve"> označava „sve retke”.</w:t>
      </w:r>
    </w:p>
    <w:p w14:paraId="1218EFDA" w14:textId="77777777" w:rsidR="008D0668" w:rsidRPr="00B66E88" w:rsidRDefault="008D0668" w:rsidP="008D0668">
      <w:pPr>
        <w:pStyle w:val="FirstParagraph"/>
        <w:rPr>
          <w:lang w:val="hr-HR"/>
        </w:rPr>
      </w:pPr>
      <w:r w:rsidRPr="00B66E88">
        <w:rPr>
          <w:lang w:val="hr-HR"/>
        </w:rPr>
        <w:t xml:space="preserve">Uz ovu datoteku koristit ćemo i datoteku </w:t>
      </w:r>
      <w:r w:rsidRPr="00B66E88">
        <w:rPr>
          <w:rStyle w:val="VerbatimChar"/>
          <w:lang w:val="hr-HR"/>
        </w:rPr>
        <w:t>stopRijeci.txt</w:t>
      </w:r>
      <w:r w:rsidRPr="00B66E88">
        <w:rPr>
          <w:lang w:val="hr-HR"/>
        </w:rPr>
        <w:t xml:space="preserve"> koja sadrži skup čestih riječi koje nam nisu zanimljive za potrebe analize (veznici, zamjenice i sl.). Kada budemo tražili najčešće riječi u priči, bit će potrebno ignorirati sve stop-riječi.</w:t>
      </w:r>
    </w:p>
    <w:p w14:paraId="61B63E1B" w14:textId="77777777" w:rsidR="008D0668" w:rsidRPr="00B66E88" w:rsidRDefault="008D0668" w:rsidP="008D0668">
      <w:pPr>
        <w:pStyle w:val="BodyText"/>
        <w:rPr>
          <w:lang w:val="hr-HR"/>
        </w:rPr>
      </w:pPr>
      <w:r w:rsidRPr="00B66E88">
        <w:rPr>
          <w:b/>
          <w:lang w:val="hr-HR"/>
        </w:rPr>
        <w:t>Vježba 37: Jednostavna analiza teksta</w:t>
      </w:r>
    </w:p>
    <w:p w14:paraId="27798FB1" w14:textId="77777777" w:rsidR="008D0668" w:rsidRPr="00B66E88" w:rsidRDefault="008D0668" w:rsidP="008D0668">
      <w:pPr>
        <w:pStyle w:val="SourceCode"/>
        <w:rPr>
          <w:lang w:val="hr-HR"/>
        </w:rPr>
      </w:pPr>
      <w:r w:rsidRPr="00B66E88">
        <w:rPr>
          <w:rStyle w:val="CommentTok"/>
          <w:lang w:val="hr-HR"/>
        </w:rPr>
        <w:t># pronađite najčešće riječi u priči "Šuma Striborova" korištenjem sljedeće procedure</w:t>
      </w:r>
      <w:r w:rsidRPr="00B66E88">
        <w:rPr>
          <w:lang w:val="hr-HR"/>
        </w:rPr>
        <w:br/>
      </w:r>
      <w:r w:rsidRPr="00B66E88">
        <w:rPr>
          <w:lang w:val="hr-HR"/>
        </w:rPr>
        <w:br/>
      </w:r>
      <w:r w:rsidRPr="00B66E88">
        <w:rPr>
          <w:rStyle w:val="CommentTok"/>
          <w:lang w:val="hr-HR"/>
        </w:rPr>
        <w:t># 1)</w:t>
      </w:r>
      <w:r w:rsidRPr="00B66E88">
        <w:rPr>
          <w:lang w:val="hr-HR"/>
        </w:rPr>
        <w:br/>
      </w:r>
      <w:r w:rsidRPr="00B66E88">
        <w:rPr>
          <w:rStyle w:val="CommentTok"/>
          <w:lang w:val="hr-HR"/>
        </w:rPr>
        <w:t># - učitajte tekst iz datoteke `sumaStriborova.txt` u varijablu `tekst`</w:t>
      </w:r>
      <w:r w:rsidRPr="00B66E88">
        <w:rPr>
          <w:lang w:val="hr-HR"/>
        </w:rPr>
        <w:br/>
      </w:r>
      <w:r w:rsidRPr="00B66E88">
        <w:rPr>
          <w:rStyle w:val="CommentTok"/>
          <w:lang w:val="hr-HR"/>
        </w:rPr>
        <w:t># - spojite sve znakovne nizove vektora `tekst` u jedinstveni znakovni niz</w:t>
      </w:r>
      <w:r w:rsidRPr="00B66E88">
        <w:rPr>
          <w:lang w:val="hr-HR"/>
        </w:rPr>
        <w:br/>
      </w:r>
      <w:r w:rsidRPr="00B66E88">
        <w:rPr>
          <w:rStyle w:val="CommentTok"/>
          <w:lang w:val="hr-HR"/>
        </w:rPr>
        <w:t># - učitajte pojmove iz datoteke `stopRijeci.txt` u varijablu `</w:t>
      </w:r>
      <w:proofErr w:type="spellStart"/>
      <w:r w:rsidRPr="00B66E88">
        <w:rPr>
          <w:rStyle w:val="CommentTok"/>
          <w:lang w:val="hr-HR"/>
        </w:rPr>
        <w:t>stopRijeci</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2)</w:t>
      </w:r>
      <w:r w:rsidRPr="00B66E88">
        <w:rPr>
          <w:lang w:val="hr-HR"/>
        </w:rPr>
        <w:br/>
      </w:r>
      <w:r w:rsidRPr="00B66E88">
        <w:rPr>
          <w:rStyle w:val="CommentTok"/>
          <w:lang w:val="hr-HR"/>
        </w:rPr>
        <w:t># - uklonite interpunkcijske znakove iz teksta</w:t>
      </w:r>
      <w:r w:rsidRPr="00B66E88">
        <w:rPr>
          <w:lang w:val="hr-HR"/>
        </w:rPr>
        <w:br/>
      </w:r>
      <w:r w:rsidRPr="00B66E88">
        <w:rPr>
          <w:rStyle w:val="CommentTok"/>
          <w:lang w:val="hr-HR"/>
        </w:rPr>
        <w:t># - pretvorite sva slova u mala (funkcija `</w:t>
      </w:r>
      <w:proofErr w:type="spellStart"/>
      <w:r w:rsidRPr="00B66E88">
        <w:rPr>
          <w:rStyle w:val="CommentTok"/>
          <w:lang w:val="hr-HR"/>
        </w:rPr>
        <w:t>tolower</w:t>
      </w:r>
      <w:proofErr w:type="spellEnd"/>
      <w:r w:rsidRPr="00B66E88">
        <w:rPr>
          <w:rStyle w:val="CommentTok"/>
          <w:lang w:val="hr-HR"/>
        </w:rPr>
        <w:t>`!)</w:t>
      </w:r>
      <w:r w:rsidRPr="00B66E88">
        <w:rPr>
          <w:lang w:val="hr-HR"/>
        </w:rPr>
        <w:br/>
      </w:r>
      <w:r w:rsidRPr="00B66E88">
        <w:rPr>
          <w:rStyle w:val="CommentTok"/>
          <w:lang w:val="hr-HR"/>
        </w:rPr>
        <w:t># - rastavite tekst na riječi po prazninama</w:t>
      </w:r>
      <w:r w:rsidRPr="00B66E88">
        <w:rPr>
          <w:lang w:val="hr-HR"/>
        </w:rPr>
        <w:br/>
      </w:r>
      <w:r w:rsidRPr="00B66E88">
        <w:rPr>
          <w:rStyle w:val="CommentTok"/>
          <w:lang w:val="hr-HR"/>
        </w:rPr>
        <w:t># - uklonite "prazne" riječi ako postoje (riječi duljine nula)</w:t>
      </w:r>
      <w:r w:rsidRPr="00B66E88">
        <w:rPr>
          <w:lang w:val="hr-HR"/>
        </w:rPr>
        <w:br/>
      </w:r>
      <w:r w:rsidRPr="00B66E88">
        <w:rPr>
          <w:rStyle w:val="CommentTok"/>
          <w:lang w:val="hr-HR"/>
        </w:rPr>
        <w:t># - izbacite riječi koje se nalaze u varijabli `</w:t>
      </w:r>
      <w:proofErr w:type="spellStart"/>
      <w:r w:rsidRPr="00B66E88">
        <w:rPr>
          <w:rStyle w:val="CommentTok"/>
          <w:lang w:val="hr-HR"/>
        </w:rPr>
        <w:t>stopRijeci</w:t>
      </w:r>
      <w:proofErr w:type="spellEnd"/>
      <w:r w:rsidRPr="00B66E88">
        <w:rPr>
          <w:rStyle w:val="CommentTok"/>
          <w:lang w:val="hr-HR"/>
        </w:rPr>
        <w:t>` (operator `%</w:t>
      </w:r>
      <w:proofErr w:type="spellStart"/>
      <w:r w:rsidRPr="00B66E88">
        <w:rPr>
          <w:rStyle w:val="CommentTok"/>
          <w:lang w:val="hr-HR"/>
        </w:rPr>
        <w:t>in</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3)</w:t>
      </w:r>
      <w:r w:rsidRPr="00B66E88">
        <w:rPr>
          <w:lang w:val="hr-HR"/>
        </w:rPr>
        <w:br/>
      </w:r>
      <w:r w:rsidRPr="00B66E88">
        <w:rPr>
          <w:rStyle w:val="CommentTok"/>
          <w:lang w:val="hr-HR"/>
        </w:rPr>
        <w:t># - uz pomoć funkcije table izračunajte frekvenciju pojedinih riječi</w:t>
      </w:r>
      <w:r w:rsidRPr="00B66E88">
        <w:rPr>
          <w:lang w:val="hr-HR"/>
        </w:rPr>
        <w:br/>
      </w:r>
      <w:r w:rsidRPr="00B66E88">
        <w:rPr>
          <w:rStyle w:val="CommentTok"/>
          <w:lang w:val="hr-HR"/>
        </w:rPr>
        <w:t xml:space="preserve"># - sortirajte rezultat uz pomoć funkcije </w:t>
      </w:r>
      <w:proofErr w:type="spellStart"/>
      <w:r w:rsidRPr="00B66E88">
        <w:rPr>
          <w:rStyle w:val="CommentTok"/>
          <w:lang w:val="hr-HR"/>
        </w:rPr>
        <w:t>sort</w:t>
      </w:r>
      <w:proofErr w:type="spellEnd"/>
      <w:r w:rsidRPr="00B66E88">
        <w:rPr>
          <w:lang w:val="hr-HR"/>
        </w:rPr>
        <w:br/>
      </w:r>
      <w:r w:rsidRPr="00B66E88">
        <w:rPr>
          <w:rStyle w:val="CommentTok"/>
          <w:lang w:val="hr-HR"/>
        </w:rPr>
        <w:t># - ispišite dvadeset najčešćih riječi na zaslon</w:t>
      </w:r>
    </w:p>
    <w:p w14:paraId="7D8A32C4" w14:textId="77777777" w:rsidR="008D0668" w:rsidRPr="00B66E88" w:rsidRDefault="008D0668" w:rsidP="008D0668">
      <w:pPr>
        <w:pStyle w:val="FirstParagraph"/>
        <w:rPr>
          <w:lang w:val="hr-HR"/>
        </w:rPr>
      </w:pPr>
      <w:r w:rsidRPr="00B66E88">
        <w:rPr>
          <w:lang w:val="hr-HR"/>
        </w:rPr>
        <w:t>U ovoj jednostavnoj analizi teksta ignorirali smo neke vrlo važne korake. Primjerice, neke česte riječi pojavljuju se u različitim padežima, glagolskim vremenima i sl., što smo mi prepoznavali kao različite riječi (to se najlakše uoči na primjeru „bake” koja je nepravedno zauzela drugo mjesto, iako se zapravo pojavljuje u drugom padežu i na petom mjestu). Kvalitetnija analiza zato bi prvo uključila relativno složenu operaciju „korjenovanja” riječi a tek potom brojila frekvencije. No usprkos tome ova vježba pokazuje kako se uz pomoć relativno kratkoga programskog koda može doći do zanimljivih rezultata.</w:t>
      </w:r>
    </w:p>
    <w:p w14:paraId="03036DDB" w14:textId="77777777" w:rsidR="002100B3" w:rsidRDefault="002100B3">
      <w:pPr>
        <w:suppressAutoHyphens w:val="0"/>
        <w:spacing w:before="0" w:after="160" w:line="259" w:lineRule="auto"/>
        <w:ind w:left="0"/>
        <w:jc w:val="left"/>
        <w:rPr>
          <w:rFonts w:eastAsiaTheme="majorEastAsia" w:cstheme="majorBidi"/>
          <w:b/>
          <w:bCs/>
          <w:kern w:val="0"/>
          <w:sz w:val="28"/>
          <w:szCs w:val="32"/>
          <w:lang w:eastAsia="en-US"/>
        </w:rPr>
      </w:pPr>
      <w:bookmarkStart w:id="184" w:name="projektni-zadatak-2"/>
      <w:bookmarkStart w:id="185" w:name="_Toc67657274"/>
      <w:bookmarkStart w:id="186" w:name="_Toc69308019"/>
      <w:r>
        <w:br w:type="page"/>
      </w:r>
    </w:p>
    <w:p w14:paraId="39CA959F" w14:textId="56F7FF21" w:rsidR="008D0668" w:rsidRPr="00B66E88" w:rsidRDefault="008D0668" w:rsidP="008D0668">
      <w:pPr>
        <w:pStyle w:val="Heading2"/>
        <w:rPr>
          <w:lang w:val="hr-HR"/>
        </w:rPr>
      </w:pPr>
      <w:r w:rsidRPr="00B66E88">
        <w:rPr>
          <w:lang w:val="hr-HR"/>
        </w:rPr>
        <w:lastRenderedPageBreak/>
        <w:t>PROJEKTNI ZADATAK 2</w:t>
      </w:r>
      <w:bookmarkEnd w:id="184"/>
      <w:bookmarkEnd w:id="185"/>
      <w:bookmarkEnd w:id="186"/>
    </w:p>
    <w:p w14:paraId="2BDAB786" w14:textId="77777777" w:rsidR="008D0668" w:rsidRPr="00B66E88" w:rsidRDefault="008D0668" w:rsidP="008D0668">
      <w:pPr>
        <w:pStyle w:val="FirstParagraph"/>
        <w:rPr>
          <w:lang w:val="hr-HR"/>
        </w:rPr>
      </w:pPr>
      <w:r w:rsidRPr="00B66E88">
        <w:rPr>
          <w:lang w:val="hr-HR"/>
        </w:rPr>
        <w:t xml:space="preserve">Sljedeći zadaci odnose se na podatkovni skup pohranjen u CSV datoteci </w:t>
      </w:r>
      <w:r w:rsidRPr="00B66E88">
        <w:rPr>
          <w:rStyle w:val="VerbatimChar"/>
          <w:lang w:val="hr-HR"/>
        </w:rPr>
        <w:t>crimes.csv</w:t>
      </w:r>
      <w:r w:rsidRPr="00B66E88">
        <w:rPr>
          <w:lang w:val="hr-HR"/>
        </w:rPr>
        <w:t xml:space="preserve"> koji predstavlja uzorak iz evidencije kriminalnih incidenata u gradu Philadelphiji (originalni podatkovni skup može se naći na poveznici </w:t>
      </w:r>
      <w:hyperlink r:id="rId29">
        <w:r w:rsidRPr="00B66E88">
          <w:rPr>
            <w:rStyle w:val="Hyperlink"/>
            <w:lang w:val="hr-HR"/>
          </w:rPr>
          <w:t>https://www.opendataphilly.org/dataset/crime-incidents</w:t>
        </w:r>
      </w:hyperlink>
      <w:r w:rsidRPr="00B66E88">
        <w:rPr>
          <w:lang w:val="hr-HR"/>
        </w:rPr>
        <w:t xml:space="preserve"> . Originalni skup stupaca reduciran je, a iz skupa svih opservacija slučajnim odabirom uzorkovano je 1000 incidenata.</w:t>
      </w:r>
    </w:p>
    <w:p w14:paraId="00BF6374" w14:textId="77777777" w:rsidR="008D0668" w:rsidRPr="00B66E88" w:rsidRDefault="008D0668" w:rsidP="008D0668">
      <w:pPr>
        <w:pStyle w:val="BodyText"/>
        <w:rPr>
          <w:lang w:val="hr-HR"/>
        </w:rPr>
      </w:pPr>
      <w:r w:rsidRPr="00B66E88">
        <w:rPr>
          <w:lang w:val="hr-HR"/>
        </w:rPr>
        <w:t xml:space="preserve">Prije rješavanja zadataka učitajte podatke u podatkovni okvir </w:t>
      </w:r>
      <w:proofErr w:type="spellStart"/>
      <w:r w:rsidRPr="00B66E88">
        <w:rPr>
          <w:rStyle w:val="VerbatimChar"/>
          <w:lang w:val="hr-HR"/>
        </w:rPr>
        <w:t>crimes</w:t>
      </w:r>
      <w:proofErr w:type="spellEnd"/>
      <w:r w:rsidRPr="00B66E88">
        <w:rPr>
          <w:lang w:val="hr-HR"/>
        </w:rPr>
        <w:t xml:space="preserve"> i upoznajte se s podatkovnim skupom (</w:t>
      </w:r>
      <w:r w:rsidRPr="00B66E88">
        <w:rPr>
          <w:rStyle w:val="VerbatimChar"/>
          <w:lang w:val="hr-HR"/>
        </w:rPr>
        <w:t>str</w:t>
      </w:r>
      <w:r w:rsidRPr="00B66E88">
        <w:rPr>
          <w:lang w:val="hr-HR"/>
        </w:rPr>
        <w:t xml:space="preserve">, </w:t>
      </w:r>
      <w:proofErr w:type="spellStart"/>
      <w:r w:rsidRPr="00B66E88">
        <w:rPr>
          <w:rStyle w:val="VerbatimChar"/>
          <w:lang w:val="hr-HR"/>
        </w:rPr>
        <w:t>head</w:t>
      </w:r>
      <w:proofErr w:type="spellEnd"/>
      <w:r w:rsidRPr="00B66E88">
        <w:rPr>
          <w:lang w:val="hr-HR"/>
        </w:rPr>
        <w:t xml:space="preserve"> itd.)</w:t>
      </w:r>
    </w:p>
    <w:p w14:paraId="49570F77" w14:textId="77777777" w:rsidR="008D0668" w:rsidRPr="00B66E88" w:rsidRDefault="008D0668" w:rsidP="008D0668">
      <w:pPr>
        <w:numPr>
          <w:ilvl w:val="0"/>
          <w:numId w:val="21"/>
        </w:numPr>
        <w:suppressAutoHyphens w:val="0"/>
        <w:spacing w:before="160" w:after="80" w:line="264" w:lineRule="auto"/>
        <w:jc w:val="left"/>
      </w:pPr>
      <w:r w:rsidRPr="00B66E88">
        <w:t xml:space="preserve">Pretvorite stupac s vremenskom oznakom iz znakovnog tipa u </w:t>
      </w:r>
      <w:proofErr w:type="spellStart"/>
      <w:r w:rsidRPr="00B66E88">
        <w:rPr>
          <w:rStyle w:val="VerbatimChar"/>
          <w:rFonts w:eastAsiaTheme="majorEastAsia"/>
          <w:lang w:val="hr-HR"/>
        </w:rPr>
        <w:t>POSIXct</w:t>
      </w:r>
      <w:proofErr w:type="spellEnd"/>
      <w:r w:rsidRPr="00B66E88">
        <w:t xml:space="preserve"> tip.</w:t>
      </w:r>
    </w:p>
    <w:p w14:paraId="2BF91629" w14:textId="77777777" w:rsidR="008D0668" w:rsidRPr="00B66E88" w:rsidRDefault="008D0668" w:rsidP="008D0668">
      <w:pPr>
        <w:numPr>
          <w:ilvl w:val="0"/>
          <w:numId w:val="21"/>
        </w:numPr>
        <w:suppressAutoHyphens w:val="0"/>
        <w:spacing w:before="160" w:after="80" w:line="264" w:lineRule="auto"/>
        <w:jc w:val="left"/>
      </w:pPr>
      <w:r w:rsidRPr="00B66E88">
        <w:t xml:space="preserve">Podatkovnom okviru dodajte stupce: </w:t>
      </w:r>
      <w:proofErr w:type="spellStart"/>
      <w:r w:rsidRPr="00B66E88">
        <w:rPr>
          <w:rStyle w:val="VerbatimChar"/>
          <w:rFonts w:eastAsiaTheme="majorEastAsia"/>
          <w:lang w:val="hr-HR"/>
        </w:rPr>
        <w:t>Year</w:t>
      </w:r>
      <w:proofErr w:type="spellEnd"/>
      <w:r w:rsidRPr="00B66E88">
        <w:t xml:space="preserve">, </w:t>
      </w:r>
      <w:proofErr w:type="spellStart"/>
      <w:r w:rsidRPr="00B66E88">
        <w:rPr>
          <w:rStyle w:val="VerbatimChar"/>
          <w:rFonts w:eastAsiaTheme="majorEastAsia"/>
          <w:lang w:val="hr-HR"/>
        </w:rPr>
        <w:t>Month</w:t>
      </w:r>
      <w:proofErr w:type="spellEnd"/>
      <w:r w:rsidRPr="00B66E88">
        <w:t xml:space="preserve">, </w:t>
      </w:r>
      <w:proofErr w:type="spellStart"/>
      <w:r w:rsidRPr="00B66E88">
        <w:rPr>
          <w:rStyle w:val="VerbatimChar"/>
          <w:rFonts w:eastAsiaTheme="majorEastAsia"/>
          <w:lang w:val="hr-HR"/>
        </w:rPr>
        <w:t>Hour</w:t>
      </w:r>
      <w:proofErr w:type="spellEnd"/>
      <w:r w:rsidRPr="00B66E88">
        <w:t xml:space="preserve">. Stupce popunite odgovarajućim informacijama iz vremenske oznake. Odgovorite na pitanja: u kojem se mjesecu događa najviše zločina </w:t>
      </w:r>
      <w:proofErr w:type="spellStart"/>
      <w:r w:rsidRPr="00B66E88">
        <w:t>ioji</w:t>
      </w:r>
      <w:proofErr w:type="spellEnd"/>
      <w:r w:rsidRPr="00B66E88">
        <w:t xml:space="preserve"> sat u danu je prema podacima „najopasniji”?</w:t>
      </w:r>
    </w:p>
    <w:p w14:paraId="0DD3DE3E" w14:textId="77777777" w:rsidR="008D0668" w:rsidRPr="00B66E88" w:rsidRDefault="008D0668" w:rsidP="008D0668">
      <w:pPr>
        <w:numPr>
          <w:ilvl w:val="0"/>
          <w:numId w:val="21"/>
        </w:numPr>
        <w:suppressAutoHyphens w:val="0"/>
        <w:spacing w:before="160" w:after="80" w:line="264" w:lineRule="auto"/>
        <w:jc w:val="left"/>
      </w:pPr>
      <w:r w:rsidRPr="00B66E88">
        <w:t xml:space="preserve">Odgovorite na pitanje: koliki je postotak incidenata, gdje opis incidenta sadrži riječ </w:t>
      </w:r>
      <w:proofErr w:type="spellStart"/>
      <w:r w:rsidRPr="00B66E88">
        <w:rPr>
          <w:rStyle w:val="VerbatimChar"/>
          <w:rFonts w:eastAsiaTheme="majorEastAsia"/>
          <w:lang w:val="hr-HR"/>
        </w:rPr>
        <w:t>burglary</w:t>
      </w:r>
      <w:proofErr w:type="spellEnd"/>
      <w:r w:rsidRPr="00B66E88">
        <w:t xml:space="preserve"> ili </w:t>
      </w:r>
      <w:proofErr w:type="spellStart"/>
      <w:r w:rsidRPr="00B66E88">
        <w:rPr>
          <w:rStyle w:val="VerbatimChar"/>
          <w:rFonts w:eastAsiaTheme="majorEastAsia"/>
          <w:lang w:val="hr-HR"/>
        </w:rPr>
        <w:t>robbery</w:t>
      </w:r>
      <w:proofErr w:type="spellEnd"/>
      <w:r w:rsidRPr="00B66E88">
        <w:t>.</w:t>
      </w:r>
    </w:p>
    <w:p w14:paraId="14019E9B" w14:textId="77777777" w:rsidR="008D0668" w:rsidRPr="00B66E88" w:rsidRDefault="008D0668" w:rsidP="008D0668">
      <w:pPr>
        <w:pStyle w:val="FirstParagraph"/>
        <w:rPr>
          <w:lang w:val="hr-HR"/>
        </w:rPr>
      </w:pPr>
      <w:r w:rsidRPr="00B66E88">
        <w:rPr>
          <w:lang w:val="hr-HR"/>
        </w:rPr>
        <w:t xml:space="preserve">Savjet: pretvorite cijeli stupac s opisom zločina u mala slova uz pomoć funkcije </w:t>
      </w:r>
      <w:proofErr w:type="spellStart"/>
      <w:r w:rsidRPr="00B66E88">
        <w:rPr>
          <w:rStyle w:val="VerbatimChar"/>
          <w:lang w:val="hr-HR"/>
        </w:rPr>
        <w:t>tolower</w:t>
      </w:r>
      <w:proofErr w:type="spellEnd"/>
      <w:r w:rsidRPr="00B66E88">
        <w:rPr>
          <w:rStyle w:val="VerbatimChar"/>
          <w:lang w:val="hr-HR"/>
        </w:rPr>
        <w:t>()</w:t>
      </w:r>
      <w:r w:rsidRPr="00B66E88">
        <w:rPr>
          <w:lang w:val="hr-HR"/>
        </w:rPr>
        <w:t>.</w:t>
      </w:r>
    </w:p>
    <w:p w14:paraId="1D2E6EFC" w14:textId="77777777" w:rsidR="008D0668" w:rsidRPr="00B66E88" w:rsidRDefault="008D0668" w:rsidP="008D0668">
      <w:pPr>
        <w:pStyle w:val="Compact"/>
        <w:numPr>
          <w:ilvl w:val="0"/>
          <w:numId w:val="30"/>
        </w:numPr>
        <w:rPr>
          <w:lang w:val="hr-HR"/>
        </w:rPr>
      </w:pPr>
      <w:r w:rsidRPr="00B66E88">
        <w:rPr>
          <w:lang w:val="hr-HR"/>
        </w:rPr>
        <w:t>Ispišite na zaslonu sve jedinstvene četveroznamenkaste brojeve koje možete naći u nazivima ulica u kojima je evidentiran kriminalni incident.</w:t>
      </w:r>
    </w:p>
    <w:p w14:paraId="196488C0" w14:textId="77777777" w:rsidR="008D0668" w:rsidRDefault="008D0668" w:rsidP="008D0668">
      <w:pPr>
        <w:spacing w:before="0" w:after="200" w:line="240" w:lineRule="auto"/>
        <w:rPr>
          <w:rFonts w:eastAsiaTheme="majorEastAsia" w:cstheme="majorBidi"/>
          <w:b/>
          <w:bCs/>
          <w:sz w:val="36"/>
          <w:szCs w:val="32"/>
        </w:rPr>
      </w:pPr>
      <w:bookmarkStart w:id="187" w:name="upravljanje-podatkovnim-okvirima"/>
      <w:r>
        <w:br w:type="page"/>
      </w:r>
    </w:p>
    <w:p w14:paraId="40DEE100" w14:textId="77777777" w:rsidR="008D0668" w:rsidRPr="00B66E88" w:rsidRDefault="008D0668" w:rsidP="008D0668">
      <w:pPr>
        <w:pStyle w:val="Heading1"/>
        <w:rPr>
          <w:lang w:val="hr-HR"/>
        </w:rPr>
      </w:pPr>
      <w:bookmarkStart w:id="188" w:name="_Toc67657275"/>
      <w:bookmarkStart w:id="189" w:name="_Toc69308020"/>
      <w:r w:rsidRPr="00B66E88">
        <w:rPr>
          <w:lang w:val="hr-HR"/>
        </w:rPr>
        <w:lastRenderedPageBreak/>
        <w:t>Upravljanje podatkovnim okvirima</w:t>
      </w:r>
      <w:bookmarkEnd w:id="187"/>
      <w:bookmarkEnd w:id="188"/>
      <w:bookmarkEnd w:id="189"/>
    </w:p>
    <w:p w14:paraId="416AA021" w14:textId="77777777" w:rsidR="008D0668" w:rsidRPr="00B66E88" w:rsidRDefault="008D0668" w:rsidP="008D0668">
      <w:pPr>
        <w:pStyle w:val="Heading2"/>
        <w:rPr>
          <w:lang w:val="hr-HR"/>
        </w:rPr>
      </w:pPr>
      <w:bookmarkStart w:id="190" w:name="paket-dplyr-i-podatkovni-skup-titanic"/>
      <w:bookmarkStart w:id="191" w:name="_Toc67657276"/>
      <w:bookmarkStart w:id="192" w:name="_Toc69308021"/>
      <w:r w:rsidRPr="00B66E88">
        <w:rPr>
          <w:lang w:val="hr-HR"/>
        </w:rPr>
        <w:t xml:space="preserve">Paket </w:t>
      </w:r>
      <w:proofErr w:type="spellStart"/>
      <w:r w:rsidRPr="00B66E88">
        <w:rPr>
          <w:rStyle w:val="VerbatimChar"/>
          <w:lang w:val="hr-HR"/>
        </w:rPr>
        <w:t>dplyr</w:t>
      </w:r>
      <w:proofErr w:type="spellEnd"/>
      <w:r w:rsidRPr="00B66E88">
        <w:rPr>
          <w:lang w:val="hr-HR"/>
        </w:rPr>
        <w:t xml:space="preserve"> i podatkovni skup </w:t>
      </w:r>
      <w:r w:rsidRPr="00B66E88">
        <w:rPr>
          <w:rStyle w:val="VerbatimChar"/>
          <w:lang w:val="hr-HR"/>
        </w:rPr>
        <w:t>Titanic</w:t>
      </w:r>
      <w:bookmarkEnd w:id="190"/>
      <w:bookmarkEnd w:id="191"/>
      <w:bookmarkEnd w:id="192"/>
    </w:p>
    <w:p w14:paraId="328DF7BE" w14:textId="77777777" w:rsidR="008D0668" w:rsidRPr="00B66E88" w:rsidRDefault="008D0668" w:rsidP="008D0668">
      <w:pPr>
        <w:pStyle w:val="Heading3"/>
        <w:rPr>
          <w:lang w:val="hr-HR"/>
        </w:rPr>
      </w:pPr>
      <w:bookmarkStart w:id="193" w:name="osnovne-informacije-o-paketu-dplyr"/>
      <w:bookmarkStart w:id="194" w:name="_Toc67657277"/>
      <w:bookmarkStart w:id="195" w:name="_Toc69308022"/>
      <w:r w:rsidRPr="00B66E88">
        <w:rPr>
          <w:lang w:val="hr-HR"/>
        </w:rPr>
        <w:t xml:space="preserve">Osnovne informacije o paketu </w:t>
      </w:r>
      <w:proofErr w:type="spellStart"/>
      <w:r w:rsidRPr="00B66E88">
        <w:rPr>
          <w:rStyle w:val="VerbatimChar"/>
          <w:lang w:val="hr-HR"/>
        </w:rPr>
        <w:t>dplyr</w:t>
      </w:r>
      <w:bookmarkEnd w:id="193"/>
      <w:bookmarkEnd w:id="194"/>
      <w:bookmarkEnd w:id="195"/>
      <w:proofErr w:type="spellEnd"/>
    </w:p>
    <w:p w14:paraId="0B660121" w14:textId="77777777" w:rsidR="008D0668" w:rsidRPr="00B66E88" w:rsidRDefault="008D0668" w:rsidP="008D0668">
      <w:pPr>
        <w:pStyle w:val="FirstParagraph"/>
        <w:rPr>
          <w:lang w:val="hr-HR"/>
        </w:rPr>
      </w:pPr>
      <w:r w:rsidRPr="00B66E88">
        <w:rPr>
          <w:lang w:val="hr-HR"/>
        </w:rPr>
        <w:t xml:space="preserve">Kao što je već rečeno, programski jezik R dizajniran je primarno za što lakšu i učinkovitiju provedbu procesa analize podataka korištenjem programskoga pristupa. Shodno tome, osnovni (engl. </w:t>
      </w:r>
      <w:r w:rsidRPr="00B66E88">
        <w:rPr>
          <w:i/>
          <w:lang w:val="hr-HR"/>
        </w:rPr>
        <w:t>base</w:t>
      </w:r>
      <w:r w:rsidRPr="00B66E88">
        <w:rPr>
          <w:lang w:val="hr-HR"/>
        </w:rPr>
        <w:t>) R nudi niz funkcionalnosti za upravljanje podatkovnim okvirima, koje se uglavnom svode na kreativno korištenje indeksnog operatora [ i indeksnih vektora (za numeričko, logičko ili imensko referenciranje elemenata okvira koji su nam interesantni).</w:t>
      </w:r>
    </w:p>
    <w:p w14:paraId="6345FEF1" w14:textId="77777777" w:rsidR="008D0668" w:rsidRPr="00B66E88" w:rsidRDefault="008D0668" w:rsidP="008D0668">
      <w:pPr>
        <w:pStyle w:val="BodyText"/>
        <w:rPr>
          <w:lang w:val="hr-HR"/>
        </w:rPr>
      </w:pPr>
      <w:r w:rsidRPr="00B66E88">
        <w:rPr>
          <w:lang w:val="hr-HR"/>
        </w:rPr>
        <w:t>Nažalost, sintaksa osnovnoga R-a često nije intuitivna ni konzistentna. Kod dohvaćanja podataka iz podatkovnog okvira ili njihove izmjene sintaksa osnovnoga R-a često nameće opetovanje referenciranje izvorna okvira, čime naredba postaje nerazumljiva i zakrčena redundantnom informacijom. Isto tako, ako programski kod nema dodanih komentara, često nije lako interpretirati semantiku koja stoji iza određene naredbe jer kombinacija indeksnog operatora i vektora nema elemente koji eksplicitno komuniciraju, što se naredbom želi postići.</w:t>
      </w:r>
    </w:p>
    <w:p w14:paraId="0F5246FC" w14:textId="77777777" w:rsidR="008D0668" w:rsidRPr="00B66E88" w:rsidRDefault="008D0668" w:rsidP="008D0668">
      <w:pPr>
        <w:pStyle w:val="BodyText"/>
        <w:rPr>
          <w:lang w:val="hr-HR"/>
        </w:rPr>
      </w:pPr>
      <w:r w:rsidRPr="00B66E88">
        <w:rPr>
          <w:lang w:val="hr-HR"/>
        </w:rPr>
        <w:t xml:space="preserve">Paket </w:t>
      </w:r>
      <w:proofErr w:type="spellStart"/>
      <w:r w:rsidRPr="00B66E88">
        <w:rPr>
          <w:rStyle w:val="VerbatimChar"/>
          <w:lang w:val="hr-HR"/>
        </w:rPr>
        <w:t>dplyr</w:t>
      </w:r>
      <w:proofErr w:type="spellEnd"/>
      <w:r w:rsidRPr="00B66E88">
        <w:rPr>
          <w:lang w:val="hr-HR"/>
        </w:rPr>
        <w:t xml:space="preserve"> nastao je 2014. godine kao jedan od pokušaja da se jezik R nadogradi elementima koji će gotovo u potpunosti zamijeniti funkcije osnovnoga R-a za potrebe upravljanja podatkovnim okvirima. Paket </w:t>
      </w:r>
      <w:proofErr w:type="spellStart"/>
      <w:r w:rsidRPr="00B66E88">
        <w:rPr>
          <w:rStyle w:val="VerbatimChar"/>
          <w:lang w:val="hr-HR"/>
        </w:rPr>
        <w:t>dplyr</w:t>
      </w:r>
      <w:proofErr w:type="spellEnd"/>
      <w:r w:rsidRPr="00B66E88">
        <w:rPr>
          <w:lang w:val="hr-HR"/>
        </w:rPr>
        <w:t xml:space="preserve"> zapravo predstavlja jezik unutar jezika – domenski orijentiran jezik za upravljanje podatkovnim okvirima koji R koristi kao podlogu za svoju funkcionalnost – pogotovo kada se koristi u sinergiji s ostalim paketima iz kolekcije </w:t>
      </w:r>
      <w:proofErr w:type="spellStart"/>
      <w:r w:rsidRPr="00B66E88">
        <w:rPr>
          <w:rStyle w:val="VerbatimChar"/>
          <w:lang w:val="hr-HR"/>
        </w:rPr>
        <w:t>tidyverse</w:t>
      </w:r>
      <w:proofErr w:type="spellEnd"/>
      <w:r w:rsidRPr="00B66E88">
        <w:rPr>
          <w:lang w:val="hr-HR"/>
        </w:rPr>
        <w:t xml:space="preserve">. Ovo ne znači da za korištenje ovoga paketa moramo izaći iz jezika R, tj. da ne možemo i dalje koristiti njegove funkcije i vlastito znanje istih, već da funkcije paketa </w:t>
      </w:r>
      <w:proofErr w:type="spellStart"/>
      <w:r w:rsidRPr="00B66E88">
        <w:rPr>
          <w:rStyle w:val="VerbatimChar"/>
          <w:lang w:val="hr-HR"/>
        </w:rPr>
        <w:t>dplyr</w:t>
      </w:r>
      <w:proofErr w:type="spellEnd"/>
      <w:r w:rsidRPr="00B66E88">
        <w:rPr>
          <w:lang w:val="hr-HR"/>
        </w:rPr>
        <w:t xml:space="preserve"> često postanu dominantne u programskom kodu.</w:t>
      </w:r>
    </w:p>
    <w:p w14:paraId="6279E672" w14:textId="77777777" w:rsidR="008D0668" w:rsidRPr="00B66E88" w:rsidRDefault="008D0668" w:rsidP="008D0668">
      <w:pPr>
        <w:pStyle w:val="BodyText"/>
        <w:rPr>
          <w:lang w:val="hr-HR"/>
        </w:rPr>
      </w:pPr>
      <w:r w:rsidRPr="00B66E88">
        <w:rPr>
          <w:lang w:val="hr-HR"/>
        </w:rPr>
        <w:t xml:space="preserve">Konkretne prednosti koje donosi paket </w:t>
      </w:r>
      <w:proofErr w:type="spellStart"/>
      <w:r w:rsidRPr="00B66E88">
        <w:rPr>
          <w:rStyle w:val="VerbatimChar"/>
          <w:lang w:val="hr-HR"/>
        </w:rPr>
        <w:t>dplyr</w:t>
      </w:r>
      <w:proofErr w:type="spellEnd"/>
      <w:r w:rsidRPr="00B66E88">
        <w:rPr>
          <w:lang w:val="hr-HR"/>
        </w:rPr>
        <w:t xml:space="preserve"> su:</w:t>
      </w:r>
    </w:p>
    <w:p w14:paraId="798A8664" w14:textId="77777777" w:rsidR="008D0668" w:rsidRPr="00B66E88" w:rsidRDefault="008D0668" w:rsidP="008D0668">
      <w:pPr>
        <w:pStyle w:val="Compact"/>
        <w:numPr>
          <w:ilvl w:val="0"/>
          <w:numId w:val="20"/>
        </w:numPr>
        <w:rPr>
          <w:lang w:val="hr-HR"/>
        </w:rPr>
      </w:pPr>
      <w:r w:rsidRPr="00B66E88">
        <w:rPr>
          <w:b/>
          <w:lang w:val="hr-HR"/>
        </w:rPr>
        <w:t>jednostavna sintaksa</w:t>
      </w:r>
      <w:r w:rsidRPr="00B66E88">
        <w:rPr>
          <w:lang w:val="hr-HR"/>
        </w:rPr>
        <w:t xml:space="preserve"> koja koristi pet glavnih „glagola” za manipulaciju podatkovnim okvirima te izbjegava potrebu za stalnim referiranjem izvornog okvira</w:t>
      </w:r>
    </w:p>
    <w:p w14:paraId="5252A882" w14:textId="77777777" w:rsidR="008D0668" w:rsidRPr="00B66E88" w:rsidRDefault="008D0668" w:rsidP="008D0668">
      <w:pPr>
        <w:pStyle w:val="Compact"/>
        <w:numPr>
          <w:ilvl w:val="0"/>
          <w:numId w:val="20"/>
        </w:numPr>
        <w:rPr>
          <w:lang w:val="hr-HR"/>
        </w:rPr>
      </w:pPr>
      <w:r w:rsidRPr="00B66E88">
        <w:rPr>
          <w:b/>
          <w:lang w:val="hr-HR"/>
        </w:rPr>
        <w:t>bolje performanse</w:t>
      </w:r>
      <w:r w:rsidRPr="00B66E88">
        <w:rPr>
          <w:lang w:val="hr-HR"/>
        </w:rPr>
        <w:t xml:space="preserve"> u usporedbi s osnovnim funkcijama jezika R</w:t>
      </w:r>
    </w:p>
    <w:p w14:paraId="48175892" w14:textId="77777777" w:rsidR="008D0668" w:rsidRPr="00B66E88" w:rsidRDefault="008D0668" w:rsidP="008D0668">
      <w:pPr>
        <w:pStyle w:val="Compact"/>
        <w:numPr>
          <w:ilvl w:val="0"/>
          <w:numId w:val="20"/>
        </w:numPr>
        <w:rPr>
          <w:lang w:val="hr-HR"/>
        </w:rPr>
      </w:pPr>
      <w:r w:rsidRPr="00B66E88">
        <w:rPr>
          <w:b/>
          <w:lang w:val="hr-HR"/>
        </w:rPr>
        <w:t>lako ulančavanje poziva funkcija</w:t>
      </w:r>
      <w:r w:rsidRPr="00B66E88">
        <w:rPr>
          <w:lang w:val="hr-HR"/>
        </w:rPr>
        <w:t xml:space="preserve"> uz pomoć operatora </w:t>
      </w:r>
      <w:r w:rsidRPr="00B66E88">
        <w:rPr>
          <w:rStyle w:val="VerbatimChar"/>
          <w:lang w:val="hr-HR"/>
        </w:rPr>
        <w:t>%&gt;%</w:t>
      </w:r>
      <w:r w:rsidRPr="00B66E88">
        <w:rPr>
          <w:lang w:val="hr-HR"/>
        </w:rPr>
        <w:t>, što značajno povećava čitljivost programskoga koda</w:t>
      </w:r>
    </w:p>
    <w:p w14:paraId="42ADAE9B" w14:textId="77777777" w:rsidR="008D0668" w:rsidRPr="00B66E88" w:rsidRDefault="008D0668" w:rsidP="008D0668">
      <w:pPr>
        <w:pStyle w:val="Compact"/>
        <w:numPr>
          <w:ilvl w:val="0"/>
          <w:numId w:val="20"/>
        </w:numPr>
        <w:rPr>
          <w:lang w:val="hr-HR"/>
        </w:rPr>
      </w:pPr>
      <w:r w:rsidRPr="00B66E88">
        <w:rPr>
          <w:b/>
          <w:lang w:val="hr-HR"/>
        </w:rPr>
        <w:t>integracija s vanjskim izvorima podataka</w:t>
      </w:r>
      <w:r w:rsidRPr="00B66E88">
        <w:rPr>
          <w:lang w:val="hr-HR"/>
        </w:rPr>
        <w:t xml:space="preserve"> koja omogućuje korištenje funkcija paketa </w:t>
      </w:r>
      <w:proofErr w:type="spellStart"/>
      <w:r w:rsidRPr="00B66E88">
        <w:rPr>
          <w:rStyle w:val="VerbatimChar"/>
          <w:lang w:val="hr-HR"/>
        </w:rPr>
        <w:t>dplyr</w:t>
      </w:r>
      <w:proofErr w:type="spellEnd"/>
      <w:r w:rsidRPr="00B66E88">
        <w:rPr>
          <w:lang w:val="hr-HR"/>
        </w:rPr>
        <w:t xml:space="preserve"> za direktnu manipulaciju podataka unutar vanjskih izvora.</w:t>
      </w:r>
    </w:p>
    <w:p w14:paraId="1C105AC9" w14:textId="77777777" w:rsidR="008D0668" w:rsidRPr="00B66E88" w:rsidRDefault="008D0668" w:rsidP="008D0668">
      <w:pPr>
        <w:pStyle w:val="FirstParagraph"/>
        <w:rPr>
          <w:lang w:val="hr-HR"/>
        </w:rPr>
      </w:pPr>
      <w:r w:rsidRPr="00B66E88">
        <w:rPr>
          <w:lang w:val="hr-HR"/>
        </w:rPr>
        <w:t xml:space="preserve">Spomenutih pet osnovnih „glagola” koje nudi paket </w:t>
      </w:r>
      <w:proofErr w:type="spellStart"/>
      <w:r w:rsidRPr="00B66E88">
        <w:rPr>
          <w:rStyle w:val="VerbatimChar"/>
          <w:lang w:val="hr-HR"/>
        </w:rPr>
        <w:t>dplyr</w:t>
      </w:r>
      <w:proofErr w:type="spellEnd"/>
      <w:r w:rsidRPr="00B66E88">
        <w:rPr>
          <w:lang w:val="hr-HR"/>
        </w:rPr>
        <w:t xml:space="preserve"> su sljedeći:</w:t>
      </w:r>
    </w:p>
    <w:p w14:paraId="3A7788C4" w14:textId="77777777" w:rsidR="008D0668" w:rsidRPr="00B66E88" w:rsidRDefault="008D0668" w:rsidP="008D0668">
      <w:pPr>
        <w:pStyle w:val="Compact"/>
        <w:numPr>
          <w:ilvl w:val="0"/>
          <w:numId w:val="20"/>
        </w:numPr>
        <w:rPr>
          <w:lang w:val="hr-HR"/>
        </w:rPr>
      </w:pPr>
      <w:r w:rsidRPr="00B66E88">
        <w:rPr>
          <w:rStyle w:val="VerbatimChar"/>
          <w:lang w:val="hr-HR"/>
        </w:rPr>
        <w:t>filter</w:t>
      </w:r>
      <w:r w:rsidRPr="00B66E88">
        <w:rPr>
          <w:lang w:val="hr-HR"/>
        </w:rPr>
        <w:t xml:space="preserve"> – za filtriranje podatkovnoga skupa po recima</w:t>
      </w:r>
    </w:p>
    <w:p w14:paraId="16C6A67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lang w:val="hr-HR"/>
        </w:rPr>
        <w:t xml:space="preserve"> – za odabir pojedinih stupaca</w:t>
      </w:r>
    </w:p>
    <w:p w14:paraId="5DEBEB5B"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arrange</w:t>
      </w:r>
      <w:proofErr w:type="spellEnd"/>
      <w:r w:rsidRPr="00B66E88">
        <w:rPr>
          <w:lang w:val="hr-HR"/>
        </w:rPr>
        <w:t xml:space="preserve"> – za promjenu redoslijeda redaka</w:t>
      </w:r>
    </w:p>
    <w:p w14:paraId="3EB0E5A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mutate</w:t>
      </w:r>
      <w:proofErr w:type="spellEnd"/>
      <w:r w:rsidRPr="00B66E88">
        <w:rPr>
          <w:lang w:val="hr-HR"/>
        </w:rPr>
        <w:t xml:space="preserve"> – za stvaranje novih stupaca iz postojećih</w:t>
      </w:r>
    </w:p>
    <w:p w14:paraId="2366876B"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ummarise</w:t>
      </w:r>
      <w:proofErr w:type="spellEnd"/>
      <w:r w:rsidRPr="00B66E88">
        <w:rPr>
          <w:lang w:val="hr-HR"/>
        </w:rPr>
        <w:t xml:space="preserve"> – za agregiranje podataka.</w:t>
      </w:r>
    </w:p>
    <w:p w14:paraId="2F65C83F" w14:textId="77777777" w:rsidR="008D0668" w:rsidRPr="00B66E88" w:rsidRDefault="008D0668" w:rsidP="008D0668">
      <w:pPr>
        <w:pStyle w:val="FirstParagraph"/>
        <w:rPr>
          <w:lang w:val="hr-HR"/>
        </w:rPr>
      </w:pPr>
      <w:r w:rsidRPr="00B66E88">
        <w:rPr>
          <w:lang w:val="hr-HR"/>
        </w:rPr>
        <w:t>Pored pet osnovnih glagola često koristimo i:</w:t>
      </w:r>
    </w:p>
    <w:p w14:paraId="6EBFF173"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group_by</w:t>
      </w:r>
      <w:proofErr w:type="spellEnd"/>
      <w:r w:rsidRPr="00B66E88">
        <w:rPr>
          <w:lang w:val="hr-HR"/>
        </w:rPr>
        <w:t xml:space="preserve"> – za grupiranje podataka unutar podatkovnoga skupa</w:t>
      </w:r>
    </w:p>
    <w:p w14:paraId="549EBD71" w14:textId="77777777" w:rsidR="008D0668" w:rsidRPr="00B66E88" w:rsidRDefault="008D0668" w:rsidP="008D0668">
      <w:pPr>
        <w:pStyle w:val="Compact"/>
        <w:numPr>
          <w:ilvl w:val="0"/>
          <w:numId w:val="20"/>
        </w:numPr>
        <w:rPr>
          <w:lang w:val="hr-HR"/>
        </w:rPr>
      </w:pPr>
      <w:r w:rsidRPr="00B66E88">
        <w:rPr>
          <w:lang w:val="hr-HR"/>
        </w:rPr>
        <w:t xml:space="preserve">funkcije </w:t>
      </w:r>
      <w:proofErr w:type="spellStart"/>
      <w:r w:rsidRPr="00B66E88">
        <w:rPr>
          <w:rStyle w:val="VerbatimChar"/>
          <w:lang w:val="hr-HR"/>
        </w:rPr>
        <w:t>join</w:t>
      </w:r>
      <w:proofErr w:type="spellEnd"/>
      <w:r w:rsidRPr="00B66E88">
        <w:rPr>
          <w:lang w:val="hr-HR"/>
        </w:rPr>
        <w:t xml:space="preserve"> – za spajanje podatkovnih okvira.</w:t>
      </w:r>
    </w:p>
    <w:p w14:paraId="68D66AD8" w14:textId="77777777" w:rsidR="008D0668" w:rsidRPr="00B66E88" w:rsidRDefault="008D0668" w:rsidP="008D0668">
      <w:pPr>
        <w:pStyle w:val="Heading3"/>
        <w:rPr>
          <w:lang w:val="hr-HR"/>
        </w:rPr>
      </w:pPr>
      <w:bookmarkStart w:id="196" w:name="Xac5c9afafdedde83f34a16ae9dc7639eb48ccd6"/>
      <w:bookmarkStart w:id="197" w:name="_Toc67657278"/>
      <w:bookmarkStart w:id="198" w:name="_Toc69308023"/>
      <w:r w:rsidRPr="00B66E88">
        <w:rPr>
          <w:lang w:val="hr-HR"/>
        </w:rPr>
        <w:lastRenderedPageBreak/>
        <w:t xml:space="preserve">Ogledni podatkovni skup </w:t>
      </w:r>
      <w:r w:rsidRPr="00B66E88">
        <w:rPr>
          <w:rStyle w:val="VerbatimChar"/>
          <w:lang w:val="hr-HR"/>
        </w:rPr>
        <w:t>Titanic</w:t>
      </w:r>
      <w:r w:rsidRPr="00B66E88">
        <w:rPr>
          <w:lang w:val="hr-HR"/>
        </w:rPr>
        <w:t xml:space="preserve"> – učitavanje i prilagodba</w:t>
      </w:r>
      <w:bookmarkEnd w:id="196"/>
      <w:bookmarkEnd w:id="197"/>
      <w:bookmarkEnd w:id="198"/>
    </w:p>
    <w:p w14:paraId="04CDD5A9" w14:textId="77777777" w:rsidR="008D0668" w:rsidRPr="00B66E88" w:rsidRDefault="008D0668" w:rsidP="008D0668">
      <w:pPr>
        <w:pStyle w:val="FirstParagraph"/>
        <w:rPr>
          <w:lang w:val="hr-HR"/>
        </w:rPr>
      </w:pPr>
      <w:r w:rsidRPr="00B66E88">
        <w:rPr>
          <w:lang w:val="hr-HR"/>
        </w:rPr>
        <w:t xml:space="preserve">Prije detaljnog pregleda funkcionalnosti paketa </w:t>
      </w:r>
      <w:proofErr w:type="spellStart"/>
      <w:r w:rsidRPr="00B66E88">
        <w:rPr>
          <w:rStyle w:val="VerbatimChar"/>
          <w:lang w:val="hr-HR"/>
        </w:rPr>
        <w:t>dplyr</w:t>
      </w:r>
      <w:proofErr w:type="spellEnd"/>
      <w:r w:rsidRPr="00B66E88">
        <w:rPr>
          <w:lang w:val="hr-HR"/>
        </w:rPr>
        <w:t xml:space="preserve"> pogledajmo ogledni podatkovni skup koji ćemo koristiti tijekom ove lekcije.</w:t>
      </w:r>
    </w:p>
    <w:p w14:paraId="678A6B2A" w14:textId="77777777" w:rsidR="008D0668" w:rsidRPr="00B66E88" w:rsidRDefault="008D0668" w:rsidP="008D0668">
      <w:pPr>
        <w:pStyle w:val="BodyText"/>
        <w:rPr>
          <w:lang w:val="hr-HR"/>
        </w:rPr>
      </w:pPr>
      <w:r w:rsidRPr="00B66E88">
        <w:rPr>
          <w:lang w:val="hr-HR"/>
        </w:rPr>
        <w:t xml:space="preserve">Odaberimo za početak jedan često korišteni podatkovni skup – „Titanic </w:t>
      </w:r>
      <w:proofErr w:type="spellStart"/>
      <w:r w:rsidRPr="00B66E88">
        <w:rPr>
          <w:lang w:val="hr-HR"/>
        </w:rPr>
        <w:t>Passenger</w:t>
      </w:r>
      <w:proofErr w:type="spellEnd"/>
      <w:r w:rsidRPr="00B66E88">
        <w:rPr>
          <w:lang w:val="hr-HR"/>
        </w:rPr>
        <w:t xml:space="preserve"> </w:t>
      </w:r>
      <w:proofErr w:type="spellStart"/>
      <w:r w:rsidRPr="00B66E88">
        <w:rPr>
          <w:lang w:val="hr-HR"/>
        </w:rPr>
        <w:t>Survival</w:t>
      </w:r>
      <w:proofErr w:type="spellEnd"/>
      <w:r w:rsidRPr="00B66E88">
        <w:rPr>
          <w:lang w:val="hr-HR"/>
        </w:rPr>
        <w:t xml:space="preserve"> </w:t>
      </w:r>
      <w:proofErr w:type="spellStart"/>
      <w:r w:rsidRPr="00B66E88">
        <w:rPr>
          <w:lang w:val="hr-HR"/>
        </w:rPr>
        <w:t>Dataset</w:t>
      </w:r>
      <w:proofErr w:type="spellEnd"/>
      <w:r w:rsidRPr="00B66E88">
        <w:rPr>
          <w:lang w:val="hr-HR"/>
        </w:rPr>
        <w:t xml:space="preserve">”. Ovaj skup pruža informacije o sudbinama putnika prekooceanskoga putničkog broda Titanic koji je potonuo 14. travnja 1912. godine pri čemu je od 2223 putnika i članova posade preživjelo samo njih 706. Podatkovni skup između ostalog sadrži imena putnika, njihov spol, godište u trenutku potonuća, putničku klasu i sl. Postoji inačica ovoga podatkovnog skupa koja dolazi sa samim R-om, no mi ćemo koristiti njegovu proširenu inačicu s natjecanja „Titanic: </w:t>
      </w:r>
      <w:proofErr w:type="spellStart"/>
      <w:r w:rsidRPr="00B66E88">
        <w:rPr>
          <w:lang w:val="hr-HR"/>
        </w:rPr>
        <w:t>Machine</w:t>
      </w:r>
      <w:proofErr w:type="spellEnd"/>
      <w:r w:rsidRPr="00B66E88">
        <w:rPr>
          <w:lang w:val="hr-HR"/>
        </w:rPr>
        <w:t xml:space="preserve"> </w:t>
      </w:r>
      <w:proofErr w:type="spellStart"/>
      <w:r w:rsidRPr="00B66E88">
        <w:rPr>
          <w:lang w:val="hr-HR"/>
        </w:rPr>
        <w:t>Learning</w:t>
      </w:r>
      <w:proofErr w:type="spellEnd"/>
      <w:r w:rsidRPr="00B66E88">
        <w:rPr>
          <w:lang w:val="hr-HR"/>
        </w:rPr>
        <w:t xml:space="preserve"> </w:t>
      </w:r>
      <w:proofErr w:type="spellStart"/>
      <w:r w:rsidRPr="00B66E88">
        <w:rPr>
          <w:lang w:val="hr-HR"/>
        </w:rPr>
        <w:t>From</w:t>
      </w:r>
      <w:proofErr w:type="spellEnd"/>
      <w:r w:rsidRPr="00B66E88">
        <w:rPr>
          <w:lang w:val="hr-HR"/>
        </w:rPr>
        <w:t xml:space="preserve"> </w:t>
      </w:r>
      <w:proofErr w:type="spellStart"/>
      <w:r w:rsidRPr="00B66E88">
        <w:rPr>
          <w:lang w:val="hr-HR"/>
        </w:rPr>
        <w:t>Disaster</w:t>
      </w:r>
      <w:proofErr w:type="spellEnd"/>
      <w:r w:rsidRPr="00B66E88">
        <w:rPr>
          <w:lang w:val="hr-HR"/>
        </w:rPr>
        <w:t xml:space="preserve">” o kojem se više detalja može saznati na poveznici </w:t>
      </w:r>
      <w:hyperlink r:id="rId30">
        <w:r w:rsidRPr="00B66E88">
          <w:rPr>
            <w:rStyle w:val="Hyperlink"/>
            <w:lang w:val="hr-HR"/>
          </w:rPr>
          <w:t>https://www.kaggle.com/c/titanic</w:t>
        </w:r>
      </w:hyperlink>
      <w:r w:rsidRPr="00B66E88">
        <w:rPr>
          <w:lang w:val="hr-HR"/>
        </w:rPr>
        <w:t xml:space="preserve"> (radi se o natjecanju online zajednice </w:t>
      </w:r>
      <w:proofErr w:type="spellStart"/>
      <w:r w:rsidRPr="00B66E88">
        <w:rPr>
          <w:lang w:val="hr-HR"/>
        </w:rPr>
        <w:t>Kaggle</w:t>
      </w:r>
      <w:proofErr w:type="spellEnd"/>
      <w:r w:rsidRPr="00B66E88">
        <w:rPr>
          <w:lang w:val="hr-HR"/>
        </w:rPr>
        <w:t xml:space="preserve"> okupljene oko znanosti o podacima i strojnog učenja).</w:t>
      </w:r>
    </w:p>
    <w:p w14:paraId="443E21FE" w14:textId="77777777" w:rsidR="008D0668" w:rsidRPr="00B66E88" w:rsidRDefault="008D0668" w:rsidP="008D0668">
      <w:pPr>
        <w:pStyle w:val="BodyText"/>
        <w:rPr>
          <w:lang w:val="hr-HR"/>
        </w:rPr>
      </w:pPr>
      <w:r w:rsidRPr="00B66E88">
        <w:rPr>
          <w:lang w:val="hr-HR"/>
        </w:rPr>
        <w:t>Učitajmo navedeni podatkovni skup.</w:t>
      </w:r>
    </w:p>
    <w:p w14:paraId="1EAAF128" w14:textId="77777777" w:rsidR="008D0668" w:rsidRPr="00B66E88" w:rsidRDefault="008D0668" w:rsidP="008D0668">
      <w:pPr>
        <w:pStyle w:val="BodyText"/>
        <w:rPr>
          <w:lang w:val="hr-HR"/>
        </w:rPr>
      </w:pPr>
      <w:r w:rsidRPr="00B66E88">
        <w:rPr>
          <w:b/>
          <w:lang w:val="hr-HR"/>
        </w:rPr>
        <w:t xml:space="preserve">Vježba 38: Podatkovni skup </w:t>
      </w:r>
      <w:r w:rsidRPr="00B66E88">
        <w:rPr>
          <w:rStyle w:val="VerbatimChar"/>
          <w:lang w:val="hr-HR"/>
        </w:rPr>
        <w:t>Titanic</w:t>
      </w:r>
    </w:p>
    <w:p w14:paraId="1EF243E1" w14:textId="77777777" w:rsidR="008D0668" w:rsidRPr="00B66E88" w:rsidRDefault="008D0668" w:rsidP="008D0668">
      <w:pPr>
        <w:pStyle w:val="SourceCode"/>
        <w:rPr>
          <w:lang w:val="hr-HR"/>
        </w:rPr>
      </w:pPr>
      <w:r w:rsidRPr="00B66E88">
        <w:rPr>
          <w:rStyle w:val="CommentTok"/>
          <w:lang w:val="hr-HR"/>
        </w:rPr>
        <w:t>#učitajte podatkovni skup iz datoteke `Titanic.csv` u varijablu `</w:t>
      </w:r>
      <w:proofErr w:type="spellStart"/>
      <w:r w:rsidRPr="00B66E88">
        <w:rPr>
          <w:rStyle w:val="CommentTok"/>
          <w:lang w:val="hr-HR"/>
        </w:rPr>
        <w:t>titanic</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pogledajte strukturu podatkovnog okvira `</w:t>
      </w:r>
      <w:proofErr w:type="spellStart"/>
      <w:r w:rsidRPr="00B66E88">
        <w:rPr>
          <w:rStyle w:val="CommentTok"/>
          <w:lang w:val="hr-HR"/>
        </w:rPr>
        <w:t>titanic</w:t>
      </w:r>
      <w:proofErr w:type="spellEnd"/>
      <w:r w:rsidRPr="00B66E88">
        <w:rPr>
          <w:rStyle w:val="CommentTok"/>
          <w:lang w:val="hr-HR"/>
        </w:rPr>
        <w:t>` uz pomoć funkcije `</w:t>
      </w:r>
      <w:proofErr w:type="spellStart"/>
      <w:r w:rsidRPr="00B66E88">
        <w:rPr>
          <w:rStyle w:val="CommentTok"/>
          <w:lang w:val="hr-HR"/>
        </w:rPr>
        <w:t>glimpse</w:t>
      </w:r>
      <w:proofErr w:type="spellEnd"/>
      <w:r w:rsidRPr="00B66E88">
        <w:rPr>
          <w:rStyle w:val="CommentTok"/>
          <w:lang w:val="hr-HR"/>
        </w:rPr>
        <w:t>`</w:t>
      </w:r>
      <w:r w:rsidRPr="00B66E88">
        <w:rPr>
          <w:lang w:val="hr-HR"/>
        </w:rPr>
        <w:br/>
      </w:r>
      <w:r w:rsidRPr="00B66E88">
        <w:rPr>
          <w:rStyle w:val="CommentTok"/>
          <w:lang w:val="hr-HR"/>
        </w:rPr>
        <w:t># (ako niste, učitajte kolekciju `</w:t>
      </w:r>
      <w:proofErr w:type="spellStart"/>
      <w:r w:rsidRPr="00B66E88">
        <w:rPr>
          <w:rStyle w:val="CommentTok"/>
          <w:lang w:val="hr-HR"/>
        </w:rPr>
        <w:t>tidyverse</w:t>
      </w:r>
      <w:proofErr w:type="spellEnd"/>
      <w:r w:rsidRPr="00B66E88">
        <w:rPr>
          <w:rStyle w:val="CommentTok"/>
          <w:lang w:val="hr-HR"/>
        </w:rPr>
        <w:t>`!)</w:t>
      </w:r>
      <w:r w:rsidRPr="00B66E88">
        <w:rPr>
          <w:lang w:val="hr-HR"/>
        </w:rPr>
        <w:br/>
      </w:r>
      <w:r w:rsidRPr="00B66E88">
        <w:rPr>
          <w:rStyle w:val="CommentTok"/>
          <w:lang w:val="hr-HR"/>
        </w:rPr>
        <w:t>#i prvih nekoliko redaka uz pomoć funkcije `</w:t>
      </w:r>
      <w:proofErr w:type="spellStart"/>
      <w:r w:rsidRPr="00B66E88">
        <w:rPr>
          <w:rStyle w:val="CommentTok"/>
          <w:lang w:val="hr-HR"/>
        </w:rPr>
        <w:t>head</w:t>
      </w:r>
      <w:proofErr w:type="spellEnd"/>
      <w:r w:rsidRPr="00B66E88">
        <w:rPr>
          <w:rStyle w:val="CommentTok"/>
          <w:lang w:val="hr-HR"/>
        </w:rPr>
        <w:t>`</w:t>
      </w:r>
    </w:p>
    <w:p w14:paraId="4F22D8FE" w14:textId="77777777" w:rsidR="008D0668" w:rsidRPr="00B66E88" w:rsidRDefault="008D0668" w:rsidP="008D0668">
      <w:pPr>
        <w:pStyle w:val="SourceCode"/>
        <w:rPr>
          <w:lang w:val="hr-HR"/>
        </w:rPr>
      </w:pPr>
      <w:proofErr w:type="spellStart"/>
      <w:r w:rsidRPr="00B66E88">
        <w:rPr>
          <w:rStyle w:val="NormalTok"/>
          <w:lang w:val="hr-HR"/>
        </w:rPr>
        <w:t>titanic</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read_csv</w:t>
      </w:r>
      <w:proofErr w:type="spellEnd"/>
      <w:r w:rsidRPr="00B66E88">
        <w:rPr>
          <w:rStyle w:val="NormalTok"/>
          <w:lang w:val="hr-HR"/>
        </w:rPr>
        <w:t>(</w:t>
      </w:r>
      <w:r w:rsidRPr="00B66E88">
        <w:rPr>
          <w:rStyle w:val="StringTok"/>
          <w:lang w:val="hr-HR"/>
        </w:rPr>
        <w:t>"</w:t>
      </w:r>
      <w:proofErr w:type="spellStart"/>
      <w:r w:rsidRPr="00B66E88">
        <w:rPr>
          <w:rStyle w:val="StringTok"/>
          <w:lang w:val="hr-HR"/>
        </w:rPr>
        <w:t>datasets</w:t>
      </w:r>
      <w:proofErr w:type="spellEnd"/>
      <w:r w:rsidRPr="00B66E88">
        <w:rPr>
          <w:rStyle w:val="StringTok"/>
          <w:lang w:val="hr-HR"/>
        </w:rPr>
        <w:t>/Titanic.csv"</w:t>
      </w:r>
      <w:r w:rsidRPr="00B66E88">
        <w:rPr>
          <w:rStyle w:val="NormalTok"/>
          <w:lang w:val="hr-HR"/>
        </w:rPr>
        <w:t>)</w:t>
      </w:r>
    </w:p>
    <w:p w14:paraId="06EB6257" w14:textId="77777777" w:rsidR="008D0668" w:rsidRPr="00B66E88" w:rsidRDefault="008D0668" w:rsidP="008D0668">
      <w:pPr>
        <w:pStyle w:val="FirstParagraph"/>
        <w:rPr>
          <w:lang w:val="hr-HR"/>
        </w:rPr>
      </w:pPr>
      <w:r w:rsidRPr="00B66E88">
        <w:rPr>
          <w:lang w:val="hr-HR"/>
        </w:rPr>
        <w:t>Prije nastavka bilo bi dobro pobliže se upoznati s podatkovnim skupom koji ćemo koristiti, bilo nešto detaljnijim istraživanjem podatkovnoga skupa, bilo prikupljanjem dokumentacije o istom. Kraći opis samoga podatkovnog skupa preuzet sa službenih stranica natjecanja slijedi:</w:t>
      </w:r>
    </w:p>
    <w:p w14:paraId="0F2863D3" w14:textId="77777777" w:rsidR="008D0668" w:rsidRPr="00B66E88" w:rsidRDefault="008D0668" w:rsidP="008D0668">
      <w:pPr>
        <w:pStyle w:val="SourceCode"/>
        <w:rPr>
          <w:lang w:val="hr-HR"/>
        </w:rPr>
      </w:pPr>
      <w:r w:rsidRPr="00B66E88">
        <w:rPr>
          <w:rStyle w:val="NormalTok"/>
          <w:lang w:val="hr-HR"/>
        </w:rPr>
        <w:t>VARIABLE DESCRIPTIONS</w:t>
      </w:r>
      <w:r w:rsidRPr="00B66E88">
        <w:rPr>
          <w:rStyle w:val="OperatorTok"/>
          <w:lang w:val="hr-HR"/>
        </w:rPr>
        <w:t>:</w:t>
      </w:r>
      <w:r w:rsidRPr="00B66E88">
        <w:rPr>
          <w:lang w:val="hr-HR"/>
        </w:rPr>
        <w:br/>
      </w:r>
      <w:proofErr w:type="spellStart"/>
      <w:r w:rsidRPr="00B66E88">
        <w:rPr>
          <w:rStyle w:val="NormalTok"/>
          <w:lang w:val="hr-HR"/>
        </w:rPr>
        <w:t>Survived</w:t>
      </w:r>
      <w:proofErr w:type="spellEnd"/>
      <w:r w:rsidRPr="00B66E88">
        <w:rPr>
          <w:rStyle w:val="NormalTok"/>
          <w:lang w:val="hr-HR"/>
        </w:rPr>
        <w:t xml:space="preserve">        </w:t>
      </w:r>
      <w:proofErr w:type="spellStart"/>
      <w:r w:rsidRPr="00B66E88">
        <w:rPr>
          <w:rStyle w:val="NormalTok"/>
          <w:lang w:val="hr-HR"/>
        </w:rPr>
        <w:t>Survival</w:t>
      </w:r>
      <w:proofErr w:type="spellEnd"/>
      <w:r w:rsidRPr="00B66E88">
        <w:rPr>
          <w:lang w:val="hr-HR"/>
        </w:rPr>
        <w:br/>
      </w:r>
      <w:r w:rsidRPr="00B66E88">
        <w:rPr>
          <w:rStyle w:val="NormalTok"/>
          <w:lang w:val="hr-HR"/>
        </w:rPr>
        <w:t xml:space="preserve">                (</w:t>
      </w:r>
      <w:r w:rsidRPr="00B66E88">
        <w:rPr>
          <w:rStyle w:val="DecValTok"/>
          <w:lang w:val="hr-HR"/>
        </w:rPr>
        <w:t>0</w:t>
      </w:r>
      <w:r w:rsidRPr="00B66E88">
        <w:rPr>
          <w:rStyle w:val="NormalTok"/>
          <w:lang w:val="hr-HR"/>
        </w:rPr>
        <w:t xml:space="preserve"> =</w:t>
      </w:r>
      <w:r w:rsidRPr="00B66E88">
        <w:rPr>
          <w:rStyle w:val="StringTok"/>
          <w:lang w:val="hr-HR"/>
        </w:rPr>
        <w:t xml:space="preserve"> </w:t>
      </w:r>
      <w:r w:rsidRPr="00B66E88">
        <w:rPr>
          <w:rStyle w:val="NormalTok"/>
          <w:lang w:val="hr-HR"/>
        </w:rPr>
        <w:t xml:space="preserve">No; </w:t>
      </w:r>
      <w:r w:rsidRPr="00B66E88">
        <w:rPr>
          <w:rStyle w:val="DecValTok"/>
          <w:lang w:val="hr-HR"/>
        </w:rPr>
        <w:t>1</w:t>
      </w:r>
      <w:r w:rsidRPr="00B66E88">
        <w:rPr>
          <w:rStyle w:val="NormalTok"/>
          <w:lang w:val="hr-HR"/>
        </w:rPr>
        <w:t xml:space="preserve"> =</w:t>
      </w:r>
      <w:r w:rsidRPr="00B66E88">
        <w:rPr>
          <w:rStyle w:val="StringTok"/>
          <w:lang w:val="hr-HR"/>
        </w:rPr>
        <w:t xml:space="preserve"> </w:t>
      </w:r>
      <w:proofErr w:type="spellStart"/>
      <w:r w:rsidRPr="00B66E88">
        <w:rPr>
          <w:rStyle w:val="NormalTok"/>
          <w:lang w:val="hr-HR"/>
        </w:rPr>
        <w:t>Yes</w:t>
      </w:r>
      <w:proofErr w:type="spellEnd"/>
      <w:r w:rsidRPr="00B66E88">
        <w:rPr>
          <w:rStyle w:val="NormalTok"/>
          <w:lang w:val="hr-HR"/>
        </w:rPr>
        <w:t>)</w:t>
      </w:r>
      <w:r w:rsidRPr="00B66E88">
        <w:rPr>
          <w:lang w:val="hr-HR"/>
        </w:rPr>
        <w:br/>
      </w:r>
      <w:proofErr w:type="spellStart"/>
      <w:r w:rsidRPr="00B66E88">
        <w:rPr>
          <w:rStyle w:val="NormalTok"/>
          <w:lang w:val="hr-HR"/>
        </w:rPr>
        <w:t>Pclass</w:t>
      </w:r>
      <w:proofErr w:type="spellEnd"/>
      <w:r w:rsidRPr="00B66E88">
        <w:rPr>
          <w:rStyle w:val="NormalTok"/>
          <w:lang w:val="hr-HR"/>
        </w:rPr>
        <w:t xml:space="preserve">          </w:t>
      </w:r>
      <w:proofErr w:type="spellStart"/>
      <w:r w:rsidRPr="00B66E88">
        <w:rPr>
          <w:rStyle w:val="NormalTok"/>
          <w:lang w:val="hr-HR"/>
        </w:rPr>
        <w:t>Passenger</w:t>
      </w:r>
      <w:proofErr w:type="spellEnd"/>
      <w:r w:rsidRPr="00B66E88">
        <w:rPr>
          <w:rStyle w:val="NormalTok"/>
          <w:lang w:val="hr-HR"/>
        </w:rPr>
        <w:t xml:space="preserve"> </w:t>
      </w:r>
      <w:proofErr w:type="spellStart"/>
      <w:r w:rsidRPr="00B66E88">
        <w:rPr>
          <w:rStyle w:val="NormalTok"/>
          <w:lang w:val="hr-HR"/>
        </w:rPr>
        <w:t>Class</w:t>
      </w:r>
      <w:proofErr w:type="spellEnd"/>
      <w:r w:rsidRPr="00B66E88">
        <w:rPr>
          <w:lang w:val="hr-HR"/>
        </w:rPr>
        <w:br/>
      </w:r>
      <w:r w:rsidRPr="00B66E88">
        <w:rPr>
          <w:rStyle w:val="NormalTok"/>
          <w:lang w:val="hr-HR"/>
        </w:rPr>
        <w:t xml:space="preserve">                (</w:t>
      </w:r>
      <w:r w:rsidRPr="00B66E88">
        <w:rPr>
          <w:rStyle w:val="DecValTok"/>
          <w:lang w:val="hr-HR"/>
        </w:rPr>
        <w:t>1</w:t>
      </w:r>
      <w:r w:rsidRPr="00B66E88">
        <w:rPr>
          <w:rStyle w:val="NormalTok"/>
          <w:lang w:val="hr-HR"/>
        </w:rPr>
        <w:t xml:space="preserve"> =</w:t>
      </w:r>
      <w:r w:rsidRPr="00B66E88">
        <w:rPr>
          <w:rStyle w:val="StringTok"/>
          <w:lang w:val="hr-HR"/>
        </w:rPr>
        <w:t xml:space="preserve"> </w:t>
      </w:r>
      <w:r w:rsidRPr="00B66E88">
        <w:rPr>
          <w:rStyle w:val="NormalTok"/>
          <w:lang w:val="hr-HR"/>
        </w:rPr>
        <w:t xml:space="preserve">1st; </w:t>
      </w:r>
      <w:r w:rsidRPr="00B66E88">
        <w:rPr>
          <w:rStyle w:val="DecValTok"/>
          <w:lang w:val="hr-HR"/>
        </w:rPr>
        <w:t>2</w:t>
      </w:r>
      <w:r w:rsidRPr="00B66E88">
        <w:rPr>
          <w:rStyle w:val="NormalTok"/>
          <w:lang w:val="hr-HR"/>
        </w:rPr>
        <w:t xml:space="preserve"> =</w:t>
      </w:r>
      <w:r w:rsidRPr="00B66E88">
        <w:rPr>
          <w:rStyle w:val="StringTok"/>
          <w:lang w:val="hr-HR"/>
        </w:rPr>
        <w:t xml:space="preserve"> </w:t>
      </w:r>
      <w:r w:rsidRPr="00B66E88">
        <w:rPr>
          <w:rStyle w:val="NormalTok"/>
          <w:lang w:val="hr-HR"/>
        </w:rPr>
        <w:t xml:space="preserve">2nd; </w:t>
      </w:r>
      <w:r w:rsidRPr="00B66E88">
        <w:rPr>
          <w:rStyle w:val="DecValTok"/>
          <w:lang w:val="hr-HR"/>
        </w:rPr>
        <w:t>3</w:t>
      </w:r>
      <w:r w:rsidRPr="00B66E88">
        <w:rPr>
          <w:rStyle w:val="NormalTok"/>
          <w:lang w:val="hr-HR"/>
        </w:rPr>
        <w:t xml:space="preserve"> =</w:t>
      </w:r>
      <w:r w:rsidRPr="00B66E88">
        <w:rPr>
          <w:rStyle w:val="StringTok"/>
          <w:lang w:val="hr-HR"/>
        </w:rPr>
        <w:t xml:space="preserve"> </w:t>
      </w:r>
      <w:r w:rsidRPr="00B66E88">
        <w:rPr>
          <w:rStyle w:val="NormalTok"/>
          <w:lang w:val="hr-HR"/>
        </w:rPr>
        <w:t>3rd)</w:t>
      </w:r>
      <w:r w:rsidRPr="00B66E88">
        <w:rPr>
          <w:lang w:val="hr-HR"/>
        </w:rPr>
        <w:br/>
      </w:r>
      <w:r w:rsidRPr="00B66E88">
        <w:rPr>
          <w:rStyle w:val="NormalTok"/>
          <w:lang w:val="hr-HR"/>
        </w:rPr>
        <w:t xml:space="preserve">Name            </w:t>
      </w:r>
      <w:proofErr w:type="spellStart"/>
      <w:r w:rsidRPr="00B66E88">
        <w:rPr>
          <w:rStyle w:val="NormalTok"/>
          <w:lang w:val="hr-HR"/>
        </w:rPr>
        <w:t>Name</w:t>
      </w:r>
      <w:proofErr w:type="spellEnd"/>
      <w:r w:rsidRPr="00B66E88">
        <w:rPr>
          <w:lang w:val="hr-HR"/>
        </w:rPr>
        <w:br/>
      </w:r>
      <w:r w:rsidRPr="00B66E88">
        <w:rPr>
          <w:rStyle w:val="NormalTok"/>
          <w:lang w:val="hr-HR"/>
        </w:rPr>
        <w:t xml:space="preserve">Sex             </w:t>
      </w:r>
      <w:proofErr w:type="spellStart"/>
      <w:r w:rsidRPr="00B66E88">
        <w:rPr>
          <w:rStyle w:val="NormalTok"/>
          <w:lang w:val="hr-HR"/>
        </w:rPr>
        <w:t>Sex</w:t>
      </w:r>
      <w:proofErr w:type="spellEnd"/>
      <w:r w:rsidRPr="00B66E88">
        <w:rPr>
          <w:lang w:val="hr-HR"/>
        </w:rPr>
        <w:br/>
      </w:r>
      <w:r w:rsidRPr="00B66E88">
        <w:rPr>
          <w:rStyle w:val="NormalTok"/>
          <w:lang w:val="hr-HR"/>
        </w:rPr>
        <w:t xml:space="preserve">Age             </w:t>
      </w:r>
      <w:proofErr w:type="spellStart"/>
      <w:r w:rsidRPr="00B66E88">
        <w:rPr>
          <w:rStyle w:val="NormalTok"/>
          <w:lang w:val="hr-HR"/>
        </w:rPr>
        <w:t>Age</w:t>
      </w:r>
      <w:proofErr w:type="spellEnd"/>
      <w:r w:rsidRPr="00B66E88">
        <w:rPr>
          <w:lang w:val="hr-HR"/>
        </w:rPr>
        <w:br/>
      </w:r>
      <w:proofErr w:type="spellStart"/>
      <w:r w:rsidRPr="00B66E88">
        <w:rPr>
          <w:rStyle w:val="NormalTok"/>
          <w:lang w:val="hr-HR"/>
        </w:rPr>
        <w:t>Sibsp</w:t>
      </w:r>
      <w:proofErr w:type="spellEnd"/>
      <w:r w:rsidRPr="00B66E88">
        <w:rPr>
          <w:rStyle w:val="NormalTok"/>
          <w:lang w:val="hr-HR"/>
        </w:rPr>
        <w:t xml:space="preserve">           </w:t>
      </w:r>
      <w:proofErr w:type="spellStart"/>
      <w:r w:rsidRPr="00B66E88">
        <w:rPr>
          <w:rStyle w:val="NormalTok"/>
          <w:lang w:val="hr-HR"/>
        </w:rPr>
        <w:t>Number</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Siblings</w:t>
      </w:r>
      <w:proofErr w:type="spellEnd"/>
      <w:r w:rsidRPr="00B66E88">
        <w:rPr>
          <w:rStyle w:val="OperatorTok"/>
          <w:lang w:val="hr-HR"/>
        </w:rPr>
        <w:t>/</w:t>
      </w:r>
      <w:proofErr w:type="spellStart"/>
      <w:r w:rsidRPr="00B66E88">
        <w:rPr>
          <w:rStyle w:val="NormalTok"/>
          <w:lang w:val="hr-HR"/>
        </w:rPr>
        <w:t>Spouses</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lang w:val="hr-HR"/>
        </w:rPr>
        <w:br/>
      </w:r>
      <w:proofErr w:type="spellStart"/>
      <w:r w:rsidRPr="00B66E88">
        <w:rPr>
          <w:rStyle w:val="NormalTok"/>
          <w:lang w:val="hr-HR"/>
        </w:rPr>
        <w:t>Parch</w:t>
      </w:r>
      <w:proofErr w:type="spellEnd"/>
      <w:r w:rsidRPr="00B66E88">
        <w:rPr>
          <w:rStyle w:val="NormalTok"/>
          <w:lang w:val="hr-HR"/>
        </w:rPr>
        <w:t xml:space="preserve">           </w:t>
      </w:r>
      <w:proofErr w:type="spellStart"/>
      <w:r w:rsidRPr="00B66E88">
        <w:rPr>
          <w:rStyle w:val="NormalTok"/>
          <w:lang w:val="hr-HR"/>
        </w:rPr>
        <w:t>Number</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Parents</w:t>
      </w:r>
      <w:proofErr w:type="spellEnd"/>
      <w:r w:rsidRPr="00B66E88">
        <w:rPr>
          <w:rStyle w:val="OperatorTok"/>
          <w:lang w:val="hr-HR"/>
        </w:rPr>
        <w:t>/</w:t>
      </w:r>
      <w:proofErr w:type="spellStart"/>
      <w:r w:rsidRPr="00B66E88">
        <w:rPr>
          <w:rStyle w:val="NormalTok"/>
          <w:lang w:val="hr-HR"/>
        </w:rPr>
        <w:t>Children</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lang w:val="hr-HR"/>
        </w:rPr>
        <w:br/>
      </w:r>
      <w:r w:rsidRPr="00B66E88">
        <w:rPr>
          <w:rStyle w:val="NormalTok"/>
          <w:lang w:val="hr-HR"/>
        </w:rPr>
        <w:t xml:space="preserve">Ticket          </w:t>
      </w:r>
      <w:proofErr w:type="spellStart"/>
      <w:r w:rsidRPr="00B66E88">
        <w:rPr>
          <w:rStyle w:val="NormalTok"/>
          <w:lang w:val="hr-HR"/>
        </w:rPr>
        <w:t>Ticket</w:t>
      </w:r>
      <w:proofErr w:type="spellEnd"/>
      <w:r w:rsidRPr="00B66E88">
        <w:rPr>
          <w:rStyle w:val="NormalTok"/>
          <w:lang w:val="hr-HR"/>
        </w:rPr>
        <w:t xml:space="preserve"> </w:t>
      </w:r>
      <w:proofErr w:type="spellStart"/>
      <w:r w:rsidRPr="00B66E88">
        <w:rPr>
          <w:rStyle w:val="NormalTok"/>
          <w:lang w:val="hr-HR"/>
        </w:rPr>
        <w:t>Number</w:t>
      </w:r>
      <w:proofErr w:type="spellEnd"/>
      <w:r w:rsidRPr="00B66E88">
        <w:rPr>
          <w:lang w:val="hr-HR"/>
        </w:rPr>
        <w:br/>
      </w:r>
      <w:r w:rsidRPr="00B66E88">
        <w:rPr>
          <w:rStyle w:val="NormalTok"/>
          <w:lang w:val="hr-HR"/>
        </w:rPr>
        <w:t xml:space="preserve">Fare            </w:t>
      </w:r>
      <w:proofErr w:type="spellStart"/>
      <w:r w:rsidRPr="00B66E88">
        <w:rPr>
          <w:rStyle w:val="NormalTok"/>
          <w:lang w:val="hr-HR"/>
        </w:rPr>
        <w:t>Passenger</w:t>
      </w:r>
      <w:proofErr w:type="spellEnd"/>
      <w:r w:rsidRPr="00B66E88">
        <w:rPr>
          <w:rStyle w:val="NormalTok"/>
          <w:lang w:val="hr-HR"/>
        </w:rPr>
        <w:t xml:space="preserve"> Fare</w:t>
      </w:r>
      <w:r w:rsidRPr="00B66E88">
        <w:rPr>
          <w:lang w:val="hr-HR"/>
        </w:rPr>
        <w:br/>
      </w:r>
      <w:proofErr w:type="spellStart"/>
      <w:r w:rsidRPr="00B66E88">
        <w:rPr>
          <w:rStyle w:val="NormalTok"/>
          <w:lang w:val="hr-HR"/>
        </w:rPr>
        <w:t>Cabin</w:t>
      </w:r>
      <w:proofErr w:type="spellEnd"/>
      <w:r w:rsidRPr="00B66E88">
        <w:rPr>
          <w:rStyle w:val="NormalTok"/>
          <w:lang w:val="hr-HR"/>
        </w:rPr>
        <w:t xml:space="preserve">           </w:t>
      </w:r>
      <w:proofErr w:type="spellStart"/>
      <w:r w:rsidRPr="00B66E88">
        <w:rPr>
          <w:rStyle w:val="NormalTok"/>
          <w:lang w:val="hr-HR"/>
        </w:rPr>
        <w:t>Cabin</w:t>
      </w:r>
      <w:proofErr w:type="spellEnd"/>
      <w:r w:rsidRPr="00B66E88">
        <w:rPr>
          <w:lang w:val="hr-HR"/>
        </w:rPr>
        <w:br/>
      </w:r>
      <w:proofErr w:type="spellStart"/>
      <w:r w:rsidRPr="00B66E88">
        <w:rPr>
          <w:rStyle w:val="NormalTok"/>
          <w:lang w:val="hr-HR"/>
        </w:rPr>
        <w:t>Embarked</w:t>
      </w:r>
      <w:proofErr w:type="spellEnd"/>
      <w:r w:rsidRPr="00B66E88">
        <w:rPr>
          <w:rStyle w:val="NormalTok"/>
          <w:lang w:val="hr-HR"/>
        </w:rPr>
        <w:t xml:space="preserve">        Port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Embarkation</w:t>
      </w:r>
      <w:proofErr w:type="spellEnd"/>
      <w:r w:rsidRPr="00B66E88">
        <w:rPr>
          <w:lang w:val="hr-HR"/>
        </w:rPr>
        <w:br/>
      </w:r>
      <w:r w:rsidRPr="00B66E88">
        <w:rPr>
          <w:rStyle w:val="NormalTok"/>
          <w:lang w:val="hr-HR"/>
        </w:rPr>
        <w:t xml:space="preserve">                (</w:t>
      </w:r>
      <w:r w:rsidRPr="00B66E88">
        <w:rPr>
          <w:rStyle w:val="DataTypeTok"/>
          <w:lang w:val="hr-HR"/>
        </w:rPr>
        <w:t>C =</w:t>
      </w:r>
      <w:r w:rsidRPr="00B66E88">
        <w:rPr>
          <w:rStyle w:val="NormalTok"/>
          <w:lang w:val="hr-HR"/>
        </w:rPr>
        <w:t xml:space="preserve"> </w:t>
      </w:r>
      <w:proofErr w:type="spellStart"/>
      <w:r w:rsidRPr="00B66E88">
        <w:rPr>
          <w:rStyle w:val="NormalTok"/>
          <w:lang w:val="hr-HR"/>
        </w:rPr>
        <w:t>Cherbourg</w:t>
      </w:r>
      <w:proofErr w:type="spellEnd"/>
      <w:r w:rsidRPr="00B66E88">
        <w:rPr>
          <w:rStyle w:val="NormalTok"/>
          <w:lang w:val="hr-HR"/>
        </w:rPr>
        <w:t xml:space="preserve">; </w:t>
      </w:r>
      <w:r w:rsidRPr="00B66E88">
        <w:rPr>
          <w:rStyle w:val="DataTypeTok"/>
          <w:lang w:val="hr-HR"/>
        </w:rPr>
        <w:t>Q =</w:t>
      </w:r>
      <w:r w:rsidRPr="00B66E88">
        <w:rPr>
          <w:rStyle w:val="NormalTok"/>
          <w:lang w:val="hr-HR"/>
        </w:rPr>
        <w:t xml:space="preserve"> </w:t>
      </w:r>
      <w:proofErr w:type="spellStart"/>
      <w:r w:rsidRPr="00B66E88">
        <w:rPr>
          <w:rStyle w:val="NormalTok"/>
          <w:lang w:val="hr-HR"/>
        </w:rPr>
        <w:t>Queenstown</w:t>
      </w:r>
      <w:proofErr w:type="spellEnd"/>
      <w:r w:rsidRPr="00B66E88">
        <w:rPr>
          <w:rStyle w:val="NormalTok"/>
          <w:lang w:val="hr-HR"/>
        </w:rPr>
        <w:t xml:space="preserve">; </w:t>
      </w:r>
      <w:r w:rsidRPr="00B66E88">
        <w:rPr>
          <w:rStyle w:val="DataTypeTok"/>
          <w:lang w:val="hr-HR"/>
        </w:rPr>
        <w:t>S =</w:t>
      </w:r>
      <w:r w:rsidRPr="00B66E88">
        <w:rPr>
          <w:rStyle w:val="NormalTok"/>
          <w:lang w:val="hr-HR"/>
        </w:rPr>
        <w:t xml:space="preserve"> </w:t>
      </w:r>
      <w:proofErr w:type="spellStart"/>
      <w:r w:rsidRPr="00B66E88">
        <w:rPr>
          <w:rStyle w:val="NormalTok"/>
          <w:lang w:val="hr-HR"/>
        </w:rPr>
        <w:t>Southampton</w:t>
      </w:r>
      <w:proofErr w:type="spellEnd"/>
      <w:r w:rsidRPr="00B66E88">
        <w:rPr>
          <w:rStyle w:val="NormalTok"/>
          <w:lang w:val="hr-HR"/>
        </w:rPr>
        <w:t>)</w:t>
      </w:r>
      <w:r w:rsidRPr="00B66E88">
        <w:rPr>
          <w:lang w:val="hr-HR"/>
        </w:rPr>
        <w:br/>
      </w:r>
      <w:r w:rsidRPr="00B66E88">
        <w:rPr>
          <w:lang w:val="hr-HR"/>
        </w:rPr>
        <w:br/>
      </w:r>
      <w:r w:rsidRPr="00B66E88">
        <w:rPr>
          <w:rStyle w:val="NormalTok"/>
          <w:lang w:val="hr-HR"/>
        </w:rPr>
        <w:t>SPECIAL NOTES</w:t>
      </w:r>
      <w:r w:rsidRPr="00B66E88">
        <w:rPr>
          <w:rStyle w:val="OperatorTok"/>
          <w:lang w:val="hr-HR"/>
        </w:rPr>
        <w:t>:</w:t>
      </w:r>
      <w:r w:rsidRPr="00B66E88">
        <w:rPr>
          <w:lang w:val="hr-HR"/>
        </w:rPr>
        <w:br/>
      </w:r>
      <w:proofErr w:type="spellStart"/>
      <w:r w:rsidRPr="00B66E88">
        <w:rPr>
          <w:rStyle w:val="NormalTok"/>
          <w:lang w:val="hr-HR"/>
        </w:rPr>
        <w:t>Pclass</w:t>
      </w:r>
      <w:proofErr w:type="spellEnd"/>
      <w:r w:rsidRPr="00B66E88">
        <w:rPr>
          <w:rStyle w:val="NormalTok"/>
          <w:lang w:val="hr-HR"/>
        </w:rPr>
        <w:t xml:space="preserve"> </w:t>
      </w:r>
      <w:proofErr w:type="spellStart"/>
      <w:r w:rsidRPr="00B66E88">
        <w:rPr>
          <w:rStyle w:val="NormalTok"/>
          <w:lang w:val="hr-HR"/>
        </w:rPr>
        <w:t>is</w:t>
      </w:r>
      <w:proofErr w:type="spellEnd"/>
      <w:r w:rsidRPr="00B66E88">
        <w:rPr>
          <w:rStyle w:val="NormalTok"/>
          <w:lang w:val="hr-HR"/>
        </w:rPr>
        <w:t xml:space="preserve"> a </w:t>
      </w:r>
      <w:proofErr w:type="spellStart"/>
      <w:r w:rsidRPr="00B66E88">
        <w:rPr>
          <w:rStyle w:val="NormalTok"/>
          <w:lang w:val="hr-HR"/>
        </w:rPr>
        <w:t>proxy</w:t>
      </w:r>
      <w:proofErr w:type="spellEnd"/>
      <w:r w:rsidRPr="00B66E88">
        <w:rPr>
          <w:rStyle w:val="NormalTok"/>
          <w:lang w:val="hr-HR"/>
        </w:rPr>
        <w:t xml:space="preserve"> </w:t>
      </w:r>
      <w:r w:rsidRPr="00B66E88">
        <w:rPr>
          <w:rStyle w:val="ControlFlowTok"/>
          <w:lang w:val="hr-HR"/>
        </w:rPr>
        <w:t>for</w:t>
      </w:r>
      <w:r w:rsidRPr="00B66E88">
        <w:rPr>
          <w:rStyle w:val="NormalTok"/>
          <w:lang w:val="hr-HR"/>
        </w:rPr>
        <w:t xml:space="preserve"> </w:t>
      </w:r>
      <w:proofErr w:type="spellStart"/>
      <w:r w:rsidRPr="00B66E88">
        <w:rPr>
          <w:rStyle w:val="NormalTok"/>
          <w:lang w:val="hr-HR"/>
        </w:rPr>
        <w:t>socio</w:t>
      </w:r>
      <w:r w:rsidRPr="00B66E88">
        <w:rPr>
          <w:rStyle w:val="OperatorTok"/>
          <w:lang w:val="hr-HR"/>
        </w:rPr>
        <w:t>-</w:t>
      </w:r>
      <w:r w:rsidRPr="00B66E88">
        <w:rPr>
          <w:rStyle w:val="NormalTok"/>
          <w:lang w:val="hr-HR"/>
        </w:rPr>
        <w:t>economic</w:t>
      </w:r>
      <w:proofErr w:type="spellEnd"/>
      <w:r w:rsidRPr="00B66E88">
        <w:rPr>
          <w:rStyle w:val="NormalTok"/>
          <w:lang w:val="hr-HR"/>
        </w:rPr>
        <w:t xml:space="preserve"> </w:t>
      </w:r>
      <w:r w:rsidRPr="00B66E88">
        <w:rPr>
          <w:rStyle w:val="KeywordTok"/>
          <w:lang w:val="hr-HR"/>
        </w:rPr>
        <w:t>status</w:t>
      </w:r>
      <w:r w:rsidRPr="00B66E88">
        <w:rPr>
          <w:rStyle w:val="NormalTok"/>
          <w:lang w:val="hr-HR"/>
        </w:rPr>
        <w:t xml:space="preserve"> (SES)</w:t>
      </w:r>
      <w:r w:rsidRPr="00B66E88">
        <w:rPr>
          <w:lang w:val="hr-HR"/>
        </w:rPr>
        <w:br/>
      </w:r>
      <w:r w:rsidRPr="00B66E88">
        <w:rPr>
          <w:rStyle w:val="NormalTok"/>
          <w:lang w:val="hr-HR"/>
        </w:rPr>
        <w:t xml:space="preserve"> 1st </w:t>
      </w:r>
      <w:r w:rsidRPr="00B66E88">
        <w:rPr>
          <w:rStyle w:val="OperatorTok"/>
          <w:lang w:val="hr-HR"/>
        </w:rPr>
        <w:t>~</w:t>
      </w:r>
      <w:r w:rsidRPr="00B66E88">
        <w:rPr>
          <w:rStyle w:val="StringTok"/>
          <w:lang w:val="hr-HR"/>
        </w:rPr>
        <w:t xml:space="preserve"> </w:t>
      </w:r>
      <w:proofErr w:type="spellStart"/>
      <w:r w:rsidRPr="00B66E88">
        <w:rPr>
          <w:rStyle w:val="NormalTok"/>
          <w:lang w:val="hr-HR"/>
        </w:rPr>
        <w:t>Upper</w:t>
      </w:r>
      <w:proofErr w:type="spellEnd"/>
      <w:r w:rsidRPr="00B66E88">
        <w:rPr>
          <w:rStyle w:val="NormalTok"/>
          <w:lang w:val="hr-HR"/>
        </w:rPr>
        <w:t xml:space="preserve">; 2nd </w:t>
      </w:r>
      <w:r w:rsidRPr="00B66E88">
        <w:rPr>
          <w:rStyle w:val="OperatorTok"/>
          <w:lang w:val="hr-HR"/>
        </w:rPr>
        <w:t>~</w:t>
      </w:r>
      <w:r w:rsidRPr="00B66E88">
        <w:rPr>
          <w:rStyle w:val="StringTok"/>
          <w:lang w:val="hr-HR"/>
        </w:rPr>
        <w:t xml:space="preserve"> </w:t>
      </w:r>
      <w:proofErr w:type="spellStart"/>
      <w:r w:rsidRPr="00B66E88">
        <w:rPr>
          <w:rStyle w:val="NormalTok"/>
          <w:lang w:val="hr-HR"/>
        </w:rPr>
        <w:t>Middle</w:t>
      </w:r>
      <w:proofErr w:type="spellEnd"/>
      <w:r w:rsidRPr="00B66E88">
        <w:rPr>
          <w:rStyle w:val="NormalTok"/>
          <w:lang w:val="hr-HR"/>
        </w:rPr>
        <w:t xml:space="preserve">; 3rd </w:t>
      </w:r>
      <w:r w:rsidRPr="00B66E88">
        <w:rPr>
          <w:rStyle w:val="OperatorTok"/>
          <w:lang w:val="hr-HR"/>
        </w:rPr>
        <w:t>~</w:t>
      </w:r>
      <w:r w:rsidRPr="00B66E88">
        <w:rPr>
          <w:rStyle w:val="StringTok"/>
          <w:lang w:val="hr-HR"/>
        </w:rPr>
        <w:t xml:space="preserve"> </w:t>
      </w:r>
      <w:proofErr w:type="spellStart"/>
      <w:r w:rsidRPr="00B66E88">
        <w:rPr>
          <w:rStyle w:val="NormalTok"/>
          <w:lang w:val="hr-HR"/>
        </w:rPr>
        <w:t>Lower</w:t>
      </w:r>
      <w:proofErr w:type="spellEnd"/>
      <w:r w:rsidRPr="00B66E88">
        <w:rPr>
          <w:lang w:val="hr-HR"/>
        </w:rPr>
        <w:br/>
      </w:r>
      <w:r w:rsidRPr="00B66E88">
        <w:rPr>
          <w:lang w:val="hr-HR"/>
        </w:rPr>
        <w:br/>
      </w:r>
      <w:r w:rsidRPr="00B66E88">
        <w:rPr>
          <w:rStyle w:val="NormalTok"/>
          <w:lang w:val="hr-HR"/>
        </w:rPr>
        <w:lastRenderedPageBreak/>
        <w:t xml:space="preserve">Age </w:t>
      </w:r>
      <w:proofErr w:type="spellStart"/>
      <w:r w:rsidRPr="00B66E88">
        <w:rPr>
          <w:rStyle w:val="NormalTok"/>
          <w:lang w:val="hr-HR"/>
        </w:rPr>
        <w:t>is</w:t>
      </w:r>
      <w:proofErr w:type="spellEnd"/>
      <w:r w:rsidRPr="00B66E88">
        <w:rPr>
          <w:rStyle w:val="NormalTok"/>
          <w:lang w:val="hr-HR"/>
        </w:rPr>
        <w:t xml:space="preserve"> </w:t>
      </w:r>
      <w:proofErr w:type="spellStart"/>
      <w:r w:rsidRPr="00B66E88">
        <w:rPr>
          <w:rStyle w:val="ControlFlowTok"/>
          <w:lang w:val="hr-HR"/>
        </w:rPr>
        <w:t>in</w:t>
      </w:r>
      <w:proofErr w:type="spellEnd"/>
      <w:r w:rsidRPr="00B66E88">
        <w:rPr>
          <w:rStyle w:val="NormalTok"/>
          <w:lang w:val="hr-HR"/>
        </w:rPr>
        <w:t xml:space="preserve"> </w:t>
      </w:r>
      <w:proofErr w:type="spellStart"/>
      <w:r w:rsidRPr="00B66E88">
        <w:rPr>
          <w:rStyle w:val="NormalTok"/>
          <w:lang w:val="hr-HR"/>
        </w:rPr>
        <w:t>Years</w:t>
      </w:r>
      <w:proofErr w:type="spellEnd"/>
      <w:r w:rsidRPr="00B66E88">
        <w:rPr>
          <w:rStyle w:val="NormalTok"/>
          <w:lang w:val="hr-HR"/>
        </w:rPr>
        <w:t xml:space="preserve">; </w:t>
      </w:r>
      <w:proofErr w:type="spellStart"/>
      <w:r w:rsidRPr="00B66E88">
        <w:rPr>
          <w:rStyle w:val="NormalTok"/>
          <w:lang w:val="hr-HR"/>
        </w:rPr>
        <w:t>Fractional</w:t>
      </w:r>
      <w:proofErr w:type="spellEnd"/>
      <w:r w:rsidRPr="00B66E88">
        <w:rPr>
          <w:rStyle w:val="NormalTok"/>
          <w:lang w:val="hr-HR"/>
        </w:rPr>
        <w:t xml:space="preserve"> </w:t>
      </w:r>
      <w:proofErr w:type="spellStart"/>
      <w:r w:rsidRPr="00B66E88">
        <w:rPr>
          <w:rStyle w:val="ControlFlowTok"/>
          <w:lang w:val="hr-HR"/>
        </w:rPr>
        <w:t>if</w:t>
      </w:r>
      <w:proofErr w:type="spellEnd"/>
      <w:r w:rsidRPr="00B66E88">
        <w:rPr>
          <w:rStyle w:val="NormalTok"/>
          <w:lang w:val="hr-HR"/>
        </w:rPr>
        <w:t xml:space="preserve"> Age </w:t>
      </w:r>
      <w:proofErr w:type="spellStart"/>
      <w:r w:rsidRPr="00B66E88">
        <w:rPr>
          <w:rStyle w:val="NormalTok"/>
          <w:lang w:val="hr-HR"/>
        </w:rPr>
        <w:t>less</w:t>
      </w:r>
      <w:proofErr w:type="spellEnd"/>
      <w:r w:rsidRPr="00B66E88">
        <w:rPr>
          <w:rStyle w:val="NormalTok"/>
          <w:lang w:val="hr-HR"/>
        </w:rPr>
        <w:t xml:space="preserve"> </w:t>
      </w:r>
      <w:proofErr w:type="spellStart"/>
      <w:r w:rsidRPr="00B66E88">
        <w:rPr>
          <w:rStyle w:val="NormalTok"/>
          <w:lang w:val="hr-HR"/>
        </w:rPr>
        <w:t>than</w:t>
      </w:r>
      <w:proofErr w:type="spellEnd"/>
      <w:r w:rsidRPr="00B66E88">
        <w:rPr>
          <w:rStyle w:val="NormalTok"/>
          <w:lang w:val="hr-HR"/>
        </w:rPr>
        <w:t xml:space="preserve"> </w:t>
      </w:r>
      <w:r w:rsidRPr="00B66E88">
        <w:rPr>
          <w:rStyle w:val="KeywordTok"/>
          <w:lang w:val="hr-HR"/>
        </w:rPr>
        <w:t>One</w:t>
      </w:r>
      <w:r w:rsidRPr="00B66E88">
        <w:rPr>
          <w:rStyle w:val="NormalTok"/>
          <w:lang w:val="hr-HR"/>
        </w:rPr>
        <w:t xml:space="preserve"> (</w:t>
      </w:r>
      <w:r w:rsidRPr="00B66E88">
        <w:rPr>
          <w:rStyle w:val="DecValTok"/>
          <w:lang w:val="hr-HR"/>
        </w:rPr>
        <w:t>1</w:t>
      </w:r>
      <w:r w:rsidRPr="00B66E88">
        <w:rPr>
          <w:rStyle w:val="NormalTok"/>
          <w:lang w:val="hr-HR"/>
        </w:rPr>
        <w:t>)</w:t>
      </w:r>
      <w:r w:rsidRPr="00B66E88">
        <w:rPr>
          <w:lang w:val="hr-HR"/>
        </w:rPr>
        <w:br/>
      </w:r>
      <w:r w:rsidRPr="00B66E88">
        <w:rPr>
          <w:rStyle w:val="NormalTok"/>
          <w:lang w:val="hr-HR"/>
        </w:rPr>
        <w:t xml:space="preserve"> </w:t>
      </w:r>
      <w:proofErr w:type="spellStart"/>
      <w:r w:rsidRPr="00B66E88">
        <w:rPr>
          <w:rStyle w:val="NormalTok"/>
          <w:lang w:val="hr-HR"/>
        </w:rPr>
        <w:t>If</w:t>
      </w:r>
      <w:proofErr w:type="spellEnd"/>
      <w:r w:rsidRPr="00B66E88">
        <w:rPr>
          <w:rStyle w:val="NormalTok"/>
          <w:lang w:val="hr-HR"/>
        </w:rPr>
        <w:t xml:space="preserve"> </w:t>
      </w:r>
      <w:proofErr w:type="spellStart"/>
      <w:r w:rsidRPr="00B66E88">
        <w:rPr>
          <w:rStyle w:val="NormalTok"/>
          <w:lang w:val="hr-HR"/>
        </w:rPr>
        <w:t>the</w:t>
      </w:r>
      <w:proofErr w:type="spellEnd"/>
      <w:r w:rsidRPr="00B66E88">
        <w:rPr>
          <w:rStyle w:val="NormalTok"/>
          <w:lang w:val="hr-HR"/>
        </w:rPr>
        <w:t xml:space="preserve"> Age </w:t>
      </w:r>
      <w:proofErr w:type="spellStart"/>
      <w:r w:rsidRPr="00B66E88">
        <w:rPr>
          <w:rStyle w:val="NormalTok"/>
          <w:lang w:val="hr-HR"/>
        </w:rPr>
        <w:t>is</w:t>
      </w:r>
      <w:proofErr w:type="spellEnd"/>
      <w:r w:rsidRPr="00B66E88">
        <w:rPr>
          <w:rStyle w:val="NormalTok"/>
          <w:lang w:val="hr-HR"/>
        </w:rPr>
        <w:t xml:space="preserve"> </w:t>
      </w:r>
      <w:proofErr w:type="spellStart"/>
      <w:r w:rsidRPr="00B66E88">
        <w:rPr>
          <w:rStyle w:val="NormalTok"/>
          <w:lang w:val="hr-HR"/>
        </w:rPr>
        <w:t>Estimated</w:t>
      </w:r>
      <w:proofErr w:type="spellEnd"/>
      <w:r w:rsidRPr="00B66E88">
        <w:rPr>
          <w:rStyle w:val="NormalTok"/>
          <w:lang w:val="hr-HR"/>
        </w:rPr>
        <w:t xml:space="preserve">, </w:t>
      </w:r>
      <w:proofErr w:type="spellStart"/>
      <w:r w:rsidRPr="00B66E88">
        <w:rPr>
          <w:rStyle w:val="NormalTok"/>
          <w:lang w:val="hr-HR"/>
        </w:rPr>
        <w:t>it</w:t>
      </w:r>
      <w:proofErr w:type="spellEnd"/>
      <w:r w:rsidRPr="00B66E88">
        <w:rPr>
          <w:rStyle w:val="NormalTok"/>
          <w:lang w:val="hr-HR"/>
        </w:rPr>
        <w:t xml:space="preserve"> </w:t>
      </w:r>
      <w:proofErr w:type="spellStart"/>
      <w:r w:rsidRPr="00B66E88">
        <w:rPr>
          <w:rStyle w:val="NormalTok"/>
          <w:lang w:val="hr-HR"/>
        </w:rPr>
        <w:t>is</w:t>
      </w:r>
      <w:proofErr w:type="spellEnd"/>
      <w:r w:rsidRPr="00B66E88">
        <w:rPr>
          <w:rStyle w:val="NormalTok"/>
          <w:lang w:val="hr-HR"/>
        </w:rPr>
        <w:t xml:space="preserve"> </w:t>
      </w:r>
      <w:proofErr w:type="spellStart"/>
      <w:r w:rsidRPr="00B66E88">
        <w:rPr>
          <w:rStyle w:val="ControlFlowTok"/>
          <w:lang w:val="hr-HR"/>
        </w:rPr>
        <w:t>in</w:t>
      </w:r>
      <w:proofErr w:type="spellEnd"/>
      <w:r w:rsidRPr="00B66E88">
        <w:rPr>
          <w:rStyle w:val="NormalTok"/>
          <w:lang w:val="hr-HR"/>
        </w:rPr>
        <w:t xml:space="preserve"> </w:t>
      </w:r>
      <w:proofErr w:type="spellStart"/>
      <w:r w:rsidRPr="00B66E88">
        <w:rPr>
          <w:rStyle w:val="NormalTok"/>
          <w:lang w:val="hr-HR"/>
        </w:rPr>
        <w:t>the</w:t>
      </w:r>
      <w:proofErr w:type="spellEnd"/>
      <w:r w:rsidRPr="00B66E88">
        <w:rPr>
          <w:rStyle w:val="NormalTok"/>
          <w:lang w:val="hr-HR"/>
        </w:rPr>
        <w:t xml:space="preserve"> </w:t>
      </w:r>
      <w:proofErr w:type="spellStart"/>
      <w:r w:rsidRPr="00B66E88">
        <w:rPr>
          <w:rStyle w:val="NormalTok"/>
          <w:lang w:val="hr-HR"/>
        </w:rPr>
        <w:t>form</w:t>
      </w:r>
      <w:proofErr w:type="spellEnd"/>
      <w:r w:rsidRPr="00B66E88">
        <w:rPr>
          <w:rStyle w:val="NormalTok"/>
          <w:lang w:val="hr-HR"/>
        </w:rPr>
        <w:t xml:space="preserve"> xx</w:t>
      </w:r>
      <w:r w:rsidRPr="00B66E88">
        <w:rPr>
          <w:rStyle w:val="FloatTok"/>
          <w:lang w:val="hr-HR"/>
        </w:rPr>
        <w:t>.5</w:t>
      </w:r>
      <w:r w:rsidRPr="00B66E88">
        <w:rPr>
          <w:lang w:val="hr-HR"/>
        </w:rPr>
        <w:br/>
      </w:r>
      <w:r w:rsidRPr="00B66E88">
        <w:rPr>
          <w:lang w:val="hr-HR"/>
        </w:rPr>
        <w:br/>
      </w:r>
      <w:proofErr w:type="spellStart"/>
      <w:r w:rsidRPr="00B66E88">
        <w:rPr>
          <w:rStyle w:val="NormalTok"/>
          <w:lang w:val="hr-HR"/>
        </w:rPr>
        <w:t>With</w:t>
      </w:r>
      <w:proofErr w:type="spellEnd"/>
      <w:r w:rsidRPr="00B66E88">
        <w:rPr>
          <w:rStyle w:val="NormalTok"/>
          <w:lang w:val="hr-HR"/>
        </w:rPr>
        <w:t xml:space="preserve"> </w:t>
      </w:r>
      <w:proofErr w:type="spellStart"/>
      <w:r w:rsidRPr="00B66E88">
        <w:rPr>
          <w:rStyle w:val="NormalTok"/>
          <w:lang w:val="hr-HR"/>
        </w:rPr>
        <w:t>respect</w:t>
      </w:r>
      <w:proofErr w:type="spellEnd"/>
      <w:r w:rsidRPr="00B66E88">
        <w:rPr>
          <w:rStyle w:val="NormalTok"/>
          <w:lang w:val="hr-HR"/>
        </w:rPr>
        <w:t xml:space="preserve"> to </w:t>
      </w:r>
      <w:proofErr w:type="spellStart"/>
      <w:r w:rsidRPr="00B66E88">
        <w:rPr>
          <w:rStyle w:val="NormalTok"/>
          <w:lang w:val="hr-HR"/>
        </w:rPr>
        <w:t>the</w:t>
      </w:r>
      <w:proofErr w:type="spellEnd"/>
      <w:r w:rsidRPr="00B66E88">
        <w:rPr>
          <w:rStyle w:val="NormalTok"/>
          <w:lang w:val="hr-HR"/>
        </w:rPr>
        <w:t xml:space="preserve"> </w:t>
      </w:r>
      <w:proofErr w:type="spellStart"/>
      <w:r w:rsidRPr="00B66E88">
        <w:rPr>
          <w:rStyle w:val="NormalTok"/>
          <w:lang w:val="hr-HR"/>
        </w:rPr>
        <w:t>family</w:t>
      </w:r>
      <w:proofErr w:type="spellEnd"/>
      <w:r w:rsidRPr="00B66E88">
        <w:rPr>
          <w:rStyle w:val="NormalTok"/>
          <w:lang w:val="hr-HR"/>
        </w:rPr>
        <w:t xml:space="preserve"> </w:t>
      </w:r>
      <w:proofErr w:type="spellStart"/>
      <w:r w:rsidRPr="00B66E88">
        <w:rPr>
          <w:rStyle w:val="NormalTok"/>
          <w:lang w:val="hr-HR"/>
        </w:rPr>
        <w:t>relation</w:t>
      </w:r>
      <w:proofErr w:type="spellEnd"/>
      <w:r w:rsidRPr="00B66E88">
        <w:rPr>
          <w:rStyle w:val="NormalTok"/>
          <w:lang w:val="hr-HR"/>
        </w:rPr>
        <w:t xml:space="preserve"> </w:t>
      </w:r>
      <w:proofErr w:type="spellStart"/>
      <w:r w:rsidRPr="00B66E88">
        <w:rPr>
          <w:rStyle w:val="KeywordTok"/>
          <w:lang w:val="hr-HR"/>
        </w:rPr>
        <w:t>variables</w:t>
      </w:r>
      <w:proofErr w:type="spellEnd"/>
      <w:r w:rsidRPr="00B66E88">
        <w:rPr>
          <w:rStyle w:val="NormalTok"/>
          <w:lang w:val="hr-HR"/>
        </w:rPr>
        <w:t xml:space="preserve"> (</w:t>
      </w:r>
      <w:proofErr w:type="spellStart"/>
      <w:r w:rsidRPr="00B66E88">
        <w:rPr>
          <w:rStyle w:val="NormalTok"/>
          <w:lang w:val="hr-HR"/>
        </w:rPr>
        <w:t>i.e</w:t>
      </w:r>
      <w:proofErr w:type="spellEnd"/>
      <w:r w:rsidRPr="00B66E88">
        <w:rPr>
          <w:rStyle w:val="NormalTok"/>
          <w:lang w:val="hr-HR"/>
        </w:rPr>
        <w:t xml:space="preserve">. </w:t>
      </w:r>
      <w:proofErr w:type="spellStart"/>
      <w:r w:rsidRPr="00B66E88">
        <w:rPr>
          <w:rStyle w:val="NormalTok"/>
          <w:lang w:val="hr-HR"/>
        </w:rPr>
        <w:t>sibsp</w:t>
      </w:r>
      <w:proofErr w:type="spellEnd"/>
      <w:r w:rsidRPr="00B66E88">
        <w:rPr>
          <w:rStyle w:val="NormalTok"/>
          <w:lang w:val="hr-HR"/>
        </w:rPr>
        <w:t xml:space="preserve"> </w:t>
      </w:r>
      <w:proofErr w:type="spellStart"/>
      <w:r w:rsidRPr="00B66E88">
        <w:rPr>
          <w:rStyle w:val="NormalTok"/>
          <w:lang w:val="hr-HR"/>
        </w:rPr>
        <w:t>and</w:t>
      </w:r>
      <w:proofErr w:type="spellEnd"/>
      <w:r w:rsidRPr="00B66E88">
        <w:rPr>
          <w:rStyle w:val="NormalTok"/>
          <w:lang w:val="hr-HR"/>
        </w:rPr>
        <w:t xml:space="preserve"> </w:t>
      </w:r>
      <w:proofErr w:type="spellStart"/>
      <w:r w:rsidRPr="00B66E88">
        <w:rPr>
          <w:rStyle w:val="NormalTok"/>
          <w:lang w:val="hr-HR"/>
        </w:rPr>
        <w:t>parch</w:t>
      </w:r>
      <w:proofErr w:type="spellEnd"/>
      <w:r w:rsidRPr="00B66E88">
        <w:rPr>
          <w:rStyle w:val="NormalTok"/>
          <w:lang w:val="hr-HR"/>
        </w:rPr>
        <w:t>)</w:t>
      </w:r>
      <w:r w:rsidRPr="00B66E88">
        <w:rPr>
          <w:lang w:val="hr-HR"/>
        </w:rPr>
        <w:br/>
      </w:r>
      <w:r w:rsidRPr="00B66E88">
        <w:rPr>
          <w:rStyle w:val="NormalTok"/>
          <w:lang w:val="hr-HR"/>
        </w:rPr>
        <w:t xml:space="preserve">some </w:t>
      </w:r>
      <w:proofErr w:type="spellStart"/>
      <w:r w:rsidRPr="00B66E88">
        <w:rPr>
          <w:rStyle w:val="NormalTok"/>
          <w:lang w:val="hr-HR"/>
        </w:rPr>
        <w:t>relations</w:t>
      </w:r>
      <w:proofErr w:type="spellEnd"/>
      <w:r w:rsidRPr="00B66E88">
        <w:rPr>
          <w:rStyle w:val="NormalTok"/>
          <w:lang w:val="hr-HR"/>
        </w:rPr>
        <w:t xml:space="preserve"> </w:t>
      </w:r>
      <w:proofErr w:type="spellStart"/>
      <w:r w:rsidRPr="00B66E88">
        <w:rPr>
          <w:rStyle w:val="NormalTok"/>
          <w:lang w:val="hr-HR"/>
        </w:rPr>
        <w:t>were</w:t>
      </w:r>
      <w:proofErr w:type="spellEnd"/>
      <w:r w:rsidRPr="00B66E88">
        <w:rPr>
          <w:rStyle w:val="NormalTok"/>
          <w:lang w:val="hr-HR"/>
        </w:rPr>
        <w:t xml:space="preserve"> </w:t>
      </w:r>
      <w:proofErr w:type="spellStart"/>
      <w:r w:rsidRPr="00B66E88">
        <w:rPr>
          <w:rStyle w:val="NormalTok"/>
          <w:lang w:val="hr-HR"/>
        </w:rPr>
        <w:t>ignored</w:t>
      </w:r>
      <w:proofErr w:type="spellEnd"/>
      <w:r w:rsidRPr="00B66E88">
        <w:rPr>
          <w:rStyle w:val="NormalTok"/>
          <w:lang w:val="hr-HR"/>
        </w:rPr>
        <w:t xml:space="preserve">.  </w:t>
      </w:r>
      <w:proofErr w:type="spellStart"/>
      <w:r w:rsidRPr="00B66E88">
        <w:rPr>
          <w:rStyle w:val="NormalTok"/>
          <w:lang w:val="hr-HR"/>
        </w:rPr>
        <w:t>The</w:t>
      </w:r>
      <w:proofErr w:type="spellEnd"/>
      <w:r w:rsidRPr="00B66E88">
        <w:rPr>
          <w:rStyle w:val="NormalTok"/>
          <w:lang w:val="hr-HR"/>
        </w:rPr>
        <w:t xml:space="preserve"> </w:t>
      </w:r>
      <w:proofErr w:type="spellStart"/>
      <w:r w:rsidRPr="00B66E88">
        <w:rPr>
          <w:rStyle w:val="NormalTok"/>
          <w:lang w:val="hr-HR"/>
        </w:rPr>
        <w:t>following</w:t>
      </w:r>
      <w:proofErr w:type="spellEnd"/>
      <w:r w:rsidRPr="00B66E88">
        <w:rPr>
          <w:rStyle w:val="NormalTok"/>
          <w:lang w:val="hr-HR"/>
        </w:rPr>
        <w:t xml:space="preserve"> are </w:t>
      </w:r>
      <w:proofErr w:type="spellStart"/>
      <w:r w:rsidRPr="00B66E88">
        <w:rPr>
          <w:rStyle w:val="NormalTok"/>
          <w:lang w:val="hr-HR"/>
        </w:rPr>
        <w:t>the</w:t>
      </w:r>
      <w:proofErr w:type="spellEnd"/>
      <w:r w:rsidRPr="00B66E88">
        <w:rPr>
          <w:rStyle w:val="NormalTok"/>
          <w:lang w:val="hr-HR"/>
        </w:rPr>
        <w:t xml:space="preserve"> </w:t>
      </w:r>
      <w:proofErr w:type="spellStart"/>
      <w:r w:rsidRPr="00B66E88">
        <w:rPr>
          <w:rStyle w:val="NormalTok"/>
          <w:lang w:val="hr-HR"/>
        </w:rPr>
        <w:t>definitions</w:t>
      </w:r>
      <w:proofErr w:type="spellEnd"/>
      <w:r w:rsidRPr="00B66E88">
        <w:rPr>
          <w:rStyle w:val="NormalTok"/>
          <w:lang w:val="hr-HR"/>
        </w:rPr>
        <w:t xml:space="preserve"> </w:t>
      </w:r>
      <w:proofErr w:type="spellStart"/>
      <w:r w:rsidRPr="00B66E88">
        <w:rPr>
          <w:rStyle w:val="NormalTok"/>
          <w:lang w:val="hr-HR"/>
        </w:rPr>
        <w:t>used</w:t>
      </w:r>
      <w:proofErr w:type="spellEnd"/>
      <w:r w:rsidRPr="00B66E88">
        <w:rPr>
          <w:lang w:val="hr-HR"/>
        </w:rPr>
        <w:br/>
      </w:r>
      <w:r w:rsidRPr="00B66E88">
        <w:rPr>
          <w:rStyle w:val="ControlFlowTok"/>
          <w:lang w:val="hr-HR"/>
        </w:rPr>
        <w:t>for</w:t>
      </w:r>
      <w:r w:rsidRPr="00B66E88">
        <w:rPr>
          <w:rStyle w:val="NormalTok"/>
          <w:lang w:val="hr-HR"/>
        </w:rPr>
        <w:t xml:space="preserve"> </w:t>
      </w:r>
      <w:proofErr w:type="spellStart"/>
      <w:r w:rsidRPr="00B66E88">
        <w:rPr>
          <w:rStyle w:val="NormalTok"/>
          <w:lang w:val="hr-HR"/>
        </w:rPr>
        <w:t>sibsp</w:t>
      </w:r>
      <w:proofErr w:type="spellEnd"/>
      <w:r w:rsidRPr="00B66E88">
        <w:rPr>
          <w:rStyle w:val="NormalTok"/>
          <w:lang w:val="hr-HR"/>
        </w:rPr>
        <w:t xml:space="preserve"> </w:t>
      </w:r>
      <w:proofErr w:type="spellStart"/>
      <w:r w:rsidRPr="00B66E88">
        <w:rPr>
          <w:rStyle w:val="NormalTok"/>
          <w:lang w:val="hr-HR"/>
        </w:rPr>
        <w:t>and</w:t>
      </w:r>
      <w:proofErr w:type="spellEnd"/>
      <w:r w:rsidRPr="00B66E88">
        <w:rPr>
          <w:rStyle w:val="NormalTok"/>
          <w:lang w:val="hr-HR"/>
        </w:rPr>
        <w:t xml:space="preserve"> </w:t>
      </w:r>
      <w:proofErr w:type="spellStart"/>
      <w:r w:rsidRPr="00B66E88">
        <w:rPr>
          <w:rStyle w:val="NormalTok"/>
          <w:lang w:val="hr-HR"/>
        </w:rPr>
        <w:t>parch</w:t>
      </w:r>
      <w:proofErr w:type="spellEnd"/>
      <w:r w:rsidRPr="00B66E88">
        <w:rPr>
          <w:rStyle w:val="NormalTok"/>
          <w:lang w:val="hr-HR"/>
        </w:rPr>
        <w:t>.</w:t>
      </w:r>
      <w:r w:rsidRPr="00B66E88">
        <w:rPr>
          <w:lang w:val="hr-HR"/>
        </w:rPr>
        <w:br/>
      </w:r>
      <w:r w:rsidRPr="00B66E88">
        <w:rPr>
          <w:lang w:val="hr-HR"/>
        </w:rPr>
        <w:br/>
      </w:r>
      <w:proofErr w:type="spellStart"/>
      <w:r w:rsidRPr="00B66E88">
        <w:rPr>
          <w:rStyle w:val="NormalTok"/>
          <w:lang w:val="hr-HR"/>
        </w:rPr>
        <w:t>Sibling</w:t>
      </w:r>
      <w:proofErr w:type="spellEnd"/>
      <w:r w:rsidRPr="00B66E88">
        <w:rPr>
          <w:rStyle w:val="OperatorTok"/>
          <w:lang w:val="hr-HR"/>
        </w:rPr>
        <w:t>:</w:t>
      </w:r>
      <w:r w:rsidRPr="00B66E88">
        <w:rPr>
          <w:rStyle w:val="StringTok"/>
          <w:lang w:val="hr-HR"/>
        </w:rPr>
        <w:t xml:space="preserve">  </w:t>
      </w:r>
      <w:r w:rsidRPr="00B66E88">
        <w:rPr>
          <w:rStyle w:val="NormalTok"/>
          <w:lang w:val="hr-HR"/>
        </w:rPr>
        <w:t xml:space="preserve">Brother, </w:t>
      </w:r>
      <w:proofErr w:type="spellStart"/>
      <w:r w:rsidRPr="00B66E88">
        <w:rPr>
          <w:rStyle w:val="NormalTok"/>
          <w:lang w:val="hr-HR"/>
        </w:rPr>
        <w:t>Sister</w:t>
      </w:r>
      <w:proofErr w:type="spellEnd"/>
      <w:r w:rsidRPr="00B66E88">
        <w:rPr>
          <w:rStyle w:val="NormalTok"/>
          <w:lang w:val="hr-HR"/>
        </w:rPr>
        <w:t xml:space="preserve">, </w:t>
      </w:r>
      <w:proofErr w:type="spellStart"/>
      <w:r w:rsidRPr="00B66E88">
        <w:rPr>
          <w:rStyle w:val="NormalTok"/>
          <w:lang w:val="hr-HR"/>
        </w:rPr>
        <w:t>Stepbrother</w:t>
      </w:r>
      <w:proofErr w:type="spellEnd"/>
      <w:r w:rsidRPr="00B66E88">
        <w:rPr>
          <w:rStyle w:val="NormalTok"/>
          <w:lang w:val="hr-HR"/>
        </w:rPr>
        <w:t xml:space="preserve">, </w:t>
      </w:r>
      <w:proofErr w:type="spellStart"/>
      <w:r w:rsidRPr="00B66E88">
        <w:rPr>
          <w:rStyle w:val="NormalTok"/>
          <w:lang w:val="hr-HR"/>
        </w:rPr>
        <w:t>or</w:t>
      </w:r>
      <w:proofErr w:type="spellEnd"/>
      <w:r w:rsidRPr="00B66E88">
        <w:rPr>
          <w:rStyle w:val="NormalTok"/>
          <w:lang w:val="hr-HR"/>
        </w:rPr>
        <w:t xml:space="preserve"> </w:t>
      </w:r>
      <w:proofErr w:type="spellStart"/>
      <w:r w:rsidRPr="00B66E88">
        <w:rPr>
          <w:rStyle w:val="NormalTok"/>
          <w:lang w:val="hr-HR"/>
        </w:rPr>
        <w:t>Stepsister</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Passenger</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rStyle w:val="NormalTok"/>
          <w:lang w:val="hr-HR"/>
        </w:rPr>
        <w:t xml:space="preserve"> Titanic</w:t>
      </w:r>
      <w:r w:rsidRPr="00B66E88">
        <w:rPr>
          <w:lang w:val="hr-HR"/>
        </w:rPr>
        <w:br/>
      </w:r>
      <w:proofErr w:type="spellStart"/>
      <w:r w:rsidRPr="00B66E88">
        <w:rPr>
          <w:rStyle w:val="NormalTok"/>
          <w:lang w:val="hr-HR"/>
        </w:rPr>
        <w:t>Spouse</w:t>
      </w:r>
      <w:proofErr w:type="spellEnd"/>
      <w:r w:rsidRPr="00B66E88">
        <w:rPr>
          <w:rStyle w:val="OperatorTok"/>
          <w:lang w:val="hr-HR"/>
        </w:rPr>
        <w:t>:</w:t>
      </w:r>
      <w:r w:rsidRPr="00B66E88">
        <w:rPr>
          <w:rStyle w:val="StringTok"/>
          <w:lang w:val="hr-HR"/>
        </w:rPr>
        <w:t xml:space="preserve">   </w:t>
      </w:r>
      <w:proofErr w:type="spellStart"/>
      <w:r w:rsidRPr="00B66E88">
        <w:rPr>
          <w:rStyle w:val="NormalTok"/>
          <w:lang w:val="hr-HR"/>
        </w:rPr>
        <w:t>Husband</w:t>
      </w:r>
      <w:proofErr w:type="spellEnd"/>
      <w:r w:rsidRPr="00B66E88">
        <w:rPr>
          <w:rStyle w:val="NormalTok"/>
          <w:lang w:val="hr-HR"/>
        </w:rPr>
        <w:t xml:space="preserve"> </w:t>
      </w:r>
      <w:proofErr w:type="spellStart"/>
      <w:r w:rsidRPr="00B66E88">
        <w:rPr>
          <w:rStyle w:val="NormalTok"/>
          <w:lang w:val="hr-HR"/>
        </w:rPr>
        <w:t>or</w:t>
      </w:r>
      <w:proofErr w:type="spellEnd"/>
      <w:r w:rsidRPr="00B66E88">
        <w:rPr>
          <w:rStyle w:val="NormalTok"/>
          <w:lang w:val="hr-HR"/>
        </w:rPr>
        <w:t xml:space="preserve"> </w:t>
      </w:r>
      <w:proofErr w:type="spellStart"/>
      <w:r w:rsidRPr="00B66E88">
        <w:rPr>
          <w:rStyle w:val="NormalTok"/>
          <w:lang w:val="hr-HR"/>
        </w:rPr>
        <w:t>Wife</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Passenger</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rStyle w:val="NormalTok"/>
          <w:lang w:val="hr-HR"/>
        </w:rPr>
        <w:t xml:space="preserve"> </w:t>
      </w:r>
      <w:r w:rsidRPr="00B66E88">
        <w:rPr>
          <w:rStyle w:val="KeywordTok"/>
          <w:lang w:val="hr-HR"/>
        </w:rPr>
        <w:t>Titanic</w:t>
      </w:r>
      <w:r w:rsidRPr="00B66E88">
        <w:rPr>
          <w:rStyle w:val="NormalTok"/>
          <w:lang w:val="hr-HR"/>
        </w:rPr>
        <w:t xml:space="preserve"> (</w:t>
      </w:r>
      <w:proofErr w:type="spellStart"/>
      <w:r w:rsidRPr="00B66E88">
        <w:rPr>
          <w:rStyle w:val="NormalTok"/>
          <w:lang w:val="hr-HR"/>
        </w:rPr>
        <w:t>Mistresses</w:t>
      </w:r>
      <w:proofErr w:type="spellEnd"/>
      <w:r w:rsidRPr="00B66E88">
        <w:rPr>
          <w:rStyle w:val="NormalTok"/>
          <w:lang w:val="hr-HR"/>
        </w:rPr>
        <w:t xml:space="preserve"> </w:t>
      </w:r>
      <w:proofErr w:type="spellStart"/>
      <w:r w:rsidRPr="00B66E88">
        <w:rPr>
          <w:rStyle w:val="NormalTok"/>
          <w:lang w:val="hr-HR"/>
        </w:rPr>
        <w:t>and</w:t>
      </w:r>
      <w:proofErr w:type="spellEnd"/>
      <w:r w:rsidRPr="00B66E88">
        <w:rPr>
          <w:rStyle w:val="NormalTok"/>
          <w:lang w:val="hr-HR"/>
        </w:rPr>
        <w:t xml:space="preserve"> </w:t>
      </w:r>
      <w:proofErr w:type="spellStart"/>
      <w:r w:rsidRPr="00B66E88">
        <w:rPr>
          <w:rStyle w:val="NormalTok"/>
          <w:lang w:val="hr-HR"/>
        </w:rPr>
        <w:t>Fiances</w:t>
      </w:r>
      <w:proofErr w:type="spellEnd"/>
      <w:r w:rsidRPr="00B66E88">
        <w:rPr>
          <w:rStyle w:val="NormalTok"/>
          <w:lang w:val="hr-HR"/>
        </w:rPr>
        <w:t xml:space="preserve"> </w:t>
      </w:r>
      <w:proofErr w:type="spellStart"/>
      <w:r w:rsidRPr="00B66E88">
        <w:rPr>
          <w:rStyle w:val="NormalTok"/>
          <w:lang w:val="hr-HR"/>
        </w:rPr>
        <w:t>Ignored</w:t>
      </w:r>
      <w:proofErr w:type="spellEnd"/>
      <w:r w:rsidRPr="00B66E88">
        <w:rPr>
          <w:rStyle w:val="NormalTok"/>
          <w:lang w:val="hr-HR"/>
        </w:rPr>
        <w:t>)</w:t>
      </w:r>
      <w:r w:rsidRPr="00B66E88">
        <w:rPr>
          <w:lang w:val="hr-HR"/>
        </w:rPr>
        <w:br/>
      </w:r>
      <w:proofErr w:type="spellStart"/>
      <w:r w:rsidRPr="00B66E88">
        <w:rPr>
          <w:rStyle w:val="NormalTok"/>
          <w:lang w:val="hr-HR"/>
        </w:rPr>
        <w:t>Parent</w:t>
      </w:r>
      <w:proofErr w:type="spellEnd"/>
      <w:r w:rsidRPr="00B66E88">
        <w:rPr>
          <w:rStyle w:val="OperatorTok"/>
          <w:lang w:val="hr-HR"/>
        </w:rPr>
        <w:t>:</w:t>
      </w:r>
      <w:r w:rsidRPr="00B66E88">
        <w:rPr>
          <w:rStyle w:val="StringTok"/>
          <w:lang w:val="hr-HR"/>
        </w:rPr>
        <w:t xml:space="preserve">   </w:t>
      </w:r>
      <w:proofErr w:type="spellStart"/>
      <w:r w:rsidRPr="00B66E88">
        <w:rPr>
          <w:rStyle w:val="NormalTok"/>
          <w:lang w:val="hr-HR"/>
        </w:rPr>
        <w:t>Mother</w:t>
      </w:r>
      <w:proofErr w:type="spellEnd"/>
      <w:r w:rsidRPr="00B66E88">
        <w:rPr>
          <w:rStyle w:val="NormalTok"/>
          <w:lang w:val="hr-HR"/>
        </w:rPr>
        <w:t xml:space="preserve"> </w:t>
      </w:r>
      <w:proofErr w:type="spellStart"/>
      <w:r w:rsidRPr="00B66E88">
        <w:rPr>
          <w:rStyle w:val="NormalTok"/>
          <w:lang w:val="hr-HR"/>
        </w:rPr>
        <w:t>or</w:t>
      </w:r>
      <w:proofErr w:type="spellEnd"/>
      <w:r w:rsidRPr="00B66E88">
        <w:rPr>
          <w:rStyle w:val="NormalTok"/>
          <w:lang w:val="hr-HR"/>
        </w:rPr>
        <w:t xml:space="preserve"> </w:t>
      </w:r>
      <w:proofErr w:type="spellStart"/>
      <w:r w:rsidRPr="00B66E88">
        <w:rPr>
          <w:rStyle w:val="NormalTok"/>
          <w:lang w:val="hr-HR"/>
        </w:rPr>
        <w:t>Father</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Passenger</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rStyle w:val="NormalTok"/>
          <w:lang w:val="hr-HR"/>
        </w:rPr>
        <w:t xml:space="preserve"> Titanic</w:t>
      </w:r>
      <w:r w:rsidRPr="00B66E88">
        <w:rPr>
          <w:lang w:val="hr-HR"/>
        </w:rPr>
        <w:br/>
      </w:r>
      <w:proofErr w:type="spellStart"/>
      <w:r w:rsidRPr="00B66E88">
        <w:rPr>
          <w:rStyle w:val="NormalTok"/>
          <w:lang w:val="hr-HR"/>
        </w:rPr>
        <w:t>Child</w:t>
      </w:r>
      <w:proofErr w:type="spellEnd"/>
      <w:r w:rsidRPr="00B66E88">
        <w:rPr>
          <w:rStyle w:val="OperatorTok"/>
          <w:lang w:val="hr-HR"/>
        </w:rPr>
        <w:t>:</w:t>
      </w:r>
      <w:r w:rsidRPr="00B66E88">
        <w:rPr>
          <w:rStyle w:val="StringTok"/>
          <w:lang w:val="hr-HR"/>
        </w:rPr>
        <w:t xml:space="preserve">    </w:t>
      </w:r>
      <w:proofErr w:type="spellStart"/>
      <w:r w:rsidRPr="00B66E88">
        <w:rPr>
          <w:rStyle w:val="NormalTok"/>
          <w:lang w:val="hr-HR"/>
        </w:rPr>
        <w:t>Son</w:t>
      </w:r>
      <w:proofErr w:type="spellEnd"/>
      <w:r w:rsidRPr="00B66E88">
        <w:rPr>
          <w:rStyle w:val="NormalTok"/>
          <w:lang w:val="hr-HR"/>
        </w:rPr>
        <w:t xml:space="preserve">, </w:t>
      </w:r>
      <w:proofErr w:type="spellStart"/>
      <w:r w:rsidRPr="00B66E88">
        <w:rPr>
          <w:rStyle w:val="NormalTok"/>
          <w:lang w:val="hr-HR"/>
        </w:rPr>
        <w:t>Daughter</w:t>
      </w:r>
      <w:proofErr w:type="spellEnd"/>
      <w:r w:rsidRPr="00B66E88">
        <w:rPr>
          <w:rStyle w:val="NormalTok"/>
          <w:lang w:val="hr-HR"/>
        </w:rPr>
        <w:t xml:space="preserve">, </w:t>
      </w:r>
      <w:proofErr w:type="spellStart"/>
      <w:r w:rsidRPr="00B66E88">
        <w:rPr>
          <w:rStyle w:val="NormalTok"/>
          <w:lang w:val="hr-HR"/>
        </w:rPr>
        <w:t>Stepson</w:t>
      </w:r>
      <w:proofErr w:type="spellEnd"/>
      <w:r w:rsidRPr="00B66E88">
        <w:rPr>
          <w:rStyle w:val="NormalTok"/>
          <w:lang w:val="hr-HR"/>
        </w:rPr>
        <w:t xml:space="preserve">, </w:t>
      </w:r>
      <w:proofErr w:type="spellStart"/>
      <w:r w:rsidRPr="00B66E88">
        <w:rPr>
          <w:rStyle w:val="NormalTok"/>
          <w:lang w:val="hr-HR"/>
        </w:rPr>
        <w:t>or</w:t>
      </w:r>
      <w:proofErr w:type="spellEnd"/>
      <w:r w:rsidRPr="00B66E88">
        <w:rPr>
          <w:rStyle w:val="NormalTok"/>
          <w:lang w:val="hr-HR"/>
        </w:rPr>
        <w:t xml:space="preserve"> </w:t>
      </w:r>
      <w:proofErr w:type="spellStart"/>
      <w:r w:rsidRPr="00B66E88">
        <w:rPr>
          <w:rStyle w:val="NormalTok"/>
          <w:lang w:val="hr-HR"/>
        </w:rPr>
        <w:t>Stepdaughter</w:t>
      </w:r>
      <w:proofErr w:type="spellEnd"/>
      <w:r w:rsidRPr="00B66E88">
        <w:rPr>
          <w:rStyle w:val="NormalTok"/>
          <w:lang w:val="hr-HR"/>
        </w:rPr>
        <w:t xml:space="preserve"> </w:t>
      </w:r>
      <w:proofErr w:type="spellStart"/>
      <w:r w:rsidRPr="00B66E88">
        <w:rPr>
          <w:rStyle w:val="NormalTok"/>
          <w:lang w:val="hr-HR"/>
        </w:rPr>
        <w:t>of</w:t>
      </w:r>
      <w:proofErr w:type="spellEnd"/>
      <w:r w:rsidRPr="00B66E88">
        <w:rPr>
          <w:rStyle w:val="NormalTok"/>
          <w:lang w:val="hr-HR"/>
        </w:rPr>
        <w:t xml:space="preserve"> </w:t>
      </w:r>
      <w:proofErr w:type="spellStart"/>
      <w:r w:rsidRPr="00B66E88">
        <w:rPr>
          <w:rStyle w:val="NormalTok"/>
          <w:lang w:val="hr-HR"/>
        </w:rPr>
        <w:t>Passenger</w:t>
      </w:r>
      <w:proofErr w:type="spellEnd"/>
      <w:r w:rsidRPr="00B66E88">
        <w:rPr>
          <w:rStyle w:val="NormalTok"/>
          <w:lang w:val="hr-HR"/>
        </w:rPr>
        <w:t xml:space="preserve"> </w:t>
      </w:r>
      <w:proofErr w:type="spellStart"/>
      <w:r w:rsidRPr="00B66E88">
        <w:rPr>
          <w:rStyle w:val="NormalTok"/>
          <w:lang w:val="hr-HR"/>
        </w:rPr>
        <w:t>Aboard</w:t>
      </w:r>
      <w:proofErr w:type="spellEnd"/>
      <w:r w:rsidRPr="00B66E88">
        <w:rPr>
          <w:rStyle w:val="NormalTok"/>
          <w:lang w:val="hr-HR"/>
        </w:rPr>
        <w:t xml:space="preserve"> Titanic</w:t>
      </w:r>
      <w:r w:rsidRPr="00B66E88">
        <w:rPr>
          <w:lang w:val="hr-HR"/>
        </w:rPr>
        <w:br/>
      </w:r>
      <w:r w:rsidRPr="00B66E88">
        <w:rPr>
          <w:lang w:val="hr-HR"/>
        </w:rPr>
        <w:br/>
      </w:r>
      <w:proofErr w:type="spellStart"/>
      <w:r w:rsidRPr="00B66E88">
        <w:rPr>
          <w:rStyle w:val="NormalTok"/>
          <w:lang w:val="hr-HR"/>
        </w:rPr>
        <w:t>Other</w:t>
      </w:r>
      <w:proofErr w:type="spellEnd"/>
      <w:r w:rsidRPr="00B66E88">
        <w:rPr>
          <w:rStyle w:val="NormalTok"/>
          <w:lang w:val="hr-HR"/>
        </w:rPr>
        <w:t xml:space="preserve"> </w:t>
      </w:r>
      <w:proofErr w:type="spellStart"/>
      <w:r w:rsidRPr="00B66E88">
        <w:rPr>
          <w:rStyle w:val="NormalTok"/>
          <w:lang w:val="hr-HR"/>
        </w:rPr>
        <w:t>family</w:t>
      </w:r>
      <w:proofErr w:type="spellEnd"/>
      <w:r w:rsidRPr="00B66E88">
        <w:rPr>
          <w:rStyle w:val="NormalTok"/>
          <w:lang w:val="hr-HR"/>
        </w:rPr>
        <w:t xml:space="preserve"> </w:t>
      </w:r>
      <w:proofErr w:type="spellStart"/>
      <w:r w:rsidRPr="00B66E88">
        <w:rPr>
          <w:rStyle w:val="NormalTok"/>
          <w:lang w:val="hr-HR"/>
        </w:rPr>
        <w:t>relatives</w:t>
      </w:r>
      <w:proofErr w:type="spellEnd"/>
      <w:r w:rsidRPr="00B66E88">
        <w:rPr>
          <w:rStyle w:val="NormalTok"/>
          <w:lang w:val="hr-HR"/>
        </w:rPr>
        <w:t xml:space="preserve"> </w:t>
      </w:r>
      <w:proofErr w:type="spellStart"/>
      <w:r w:rsidRPr="00B66E88">
        <w:rPr>
          <w:rStyle w:val="NormalTok"/>
          <w:lang w:val="hr-HR"/>
        </w:rPr>
        <w:t>excluded</w:t>
      </w:r>
      <w:proofErr w:type="spellEnd"/>
      <w:r w:rsidRPr="00B66E88">
        <w:rPr>
          <w:rStyle w:val="NormalTok"/>
          <w:lang w:val="hr-HR"/>
        </w:rPr>
        <w:t xml:space="preserve"> </w:t>
      </w:r>
      <w:proofErr w:type="spellStart"/>
      <w:r w:rsidRPr="00B66E88">
        <w:rPr>
          <w:rStyle w:val="NormalTok"/>
          <w:lang w:val="hr-HR"/>
        </w:rPr>
        <w:t>from</w:t>
      </w:r>
      <w:proofErr w:type="spellEnd"/>
      <w:r w:rsidRPr="00B66E88">
        <w:rPr>
          <w:rStyle w:val="NormalTok"/>
          <w:lang w:val="hr-HR"/>
        </w:rPr>
        <w:t xml:space="preserve"> </w:t>
      </w:r>
      <w:proofErr w:type="spellStart"/>
      <w:r w:rsidRPr="00B66E88">
        <w:rPr>
          <w:rStyle w:val="NormalTok"/>
          <w:lang w:val="hr-HR"/>
        </w:rPr>
        <w:t>this</w:t>
      </w:r>
      <w:proofErr w:type="spellEnd"/>
      <w:r w:rsidRPr="00B66E88">
        <w:rPr>
          <w:rStyle w:val="NormalTok"/>
          <w:lang w:val="hr-HR"/>
        </w:rPr>
        <w:t xml:space="preserve"> </w:t>
      </w:r>
      <w:proofErr w:type="spellStart"/>
      <w:r w:rsidRPr="00B66E88">
        <w:rPr>
          <w:rStyle w:val="NormalTok"/>
          <w:lang w:val="hr-HR"/>
        </w:rPr>
        <w:t>study</w:t>
      </w:r>
      <w:proofErr w:type="spellEnd"/>
      <w:r w:rsidRPr="00B66E88">
        <w:rPr>
          <w:rStyle w:val="NormalTok"/>
          <w:lang w:val="hr-HR"/>
        </w:rPr>
        <w:t xml:space="preserve"> </w:t>
      </w:r>
      <w:proofErr w:type="spellStart"/>
      <w:r w:rsidRPr="00B66E88">
        <w:rPr>
          <w:rStyle w:val="NormalTok"/>
          <w:lang w:val="hr-HR"/>
        </w:rPr>
        <w:t>include</w:t>
      </w:r>
      <w:proofErr w:type="spellEnd"/>
      <w:r w:rsidRPr="00B66E88">
        <w:rPr>
          <w:rStyle w:val="NormalTok"/>
          <w:lang w:val="hr-HR"/>
        </w:rPr>
        <w:t xml:space="preserve"> </w:t>
      </w:r>
      <w:proofErr w:type="spellStart"/>
      <w:r w:rsidRPr="00B66E88">
        <w:rPr>
          <w:rStyle w:val="NormalTok"/>
          <w:lang w:val="hr-HR"/>
        </w:rPr>
        <w:t>cousins</w:t>
      </w:r>
      <w:proofErr w:type="spellEnd"/>
      <w:r w:rsidRPr="00B66E88">
        <w:rPr>
          <w:rStyle w:val="NormalTok"/>
          <w:lang w:val="hr-HR"/>
        </w:rPr>
        <w:t>,</w:t>
      </w:r>
      <w:r w:rsidRPr="00B66E88">
        <w:rPr>
          <w:lang w:val="hr-HR"/>
        </w:rPr>
        <w:br/>
      </w:r>
      <w:proofErr w:type="spellStart"/>
      <w:r w:rsidRPr="00B66E88">
        <w:rPr>
          <w:rStyle w:val="NormalTok"/>
          <w:lang w:val="hr-HR"/>
        </w:rPr>
        <w:t>nephews</w:t>
      </w:r>
      <w:proofErr w:type="spellEnd"/>
      <w:r w:rsidRPr="00B66E88">
        <w:rPr>
          <w:rStyle w:val="OperatorTok"/>
          <w:lang w:val="hr-HR"/>
        </w:rPr>
        <w:t>/</w:t>
      </w:r>
      <w:proofErr w:type="spellStart"/>
      <w:r w:rsidRPr="00B66E88">
        <w:rPr>
          <w:rStyle w:val="NormalTok"/>
          <w:lang w:val="hr-HR"/>
        </w:rPr>
        <w:t>nieces</w:t>
      </w:r>
      <w:proofErr w:type="spellEnd"/>
      <w:r w:rsidRPr="00B66E88">
        <w:rPr>
          <w:rStyle w:val="NormalTok"/>
          <w:lang w:val="hr-HR"/>
        </w:rPr>
        <w:t xml:space="preserve">, </w:t>
      </w:r>
      <w:proofErr w:type="spellStart"/>
      <w:r w:rsidRPr="00B66E88">
        <w:rPr>
          <w:rStyle w:val="NormalTok"/>
          <w:lang w:val="hr-HR"/>
        </w:rPr>
        <w:t>aunts</w:t>
      </w:r>
      <w:proofErr w:type="spellEnd"/>
      <w:r w:rsidRPr="00B66E88">
        <w:rPr>
          <w:rStyle w:val="OperatorTok"/>
          <w:lang w:val="hr-HR"/>
        </w:rPr>
        <w:t>/</w:t>
      </w:r>
      <w:proofErr w:type="spellStart"/>
      <w:r w:rsidRPr="00B66E88">
        <w:rPr>
          <w:rStyle w:val="NormalTok"/>
          <w:lang w:val="hr-HR"/>
        </w:rPr>
        <w:t>uncles</w:t>
      </w:r>
      <w:proofErr w:type="spellEnd"/>
      <w:r w:rsidRPr="00B66E88">
        <w:rPr>
          <w:rStyle w:val="NormalTok"/>
          <w:lang w:val="hr-HR"/>
        </w:rPr>
        <w:t xml:space="preserve">, </w:t>
      </w:r>
      <w:proofErr w:type="spellStart"/>
      <w:r w:rsidRPr="00B66E88">
        <w:rPr>
          <w:rStyle w:val="NormalTok"/>
          <w:lang w:val="hr-HR"/>
        </w:rPr>
        <w:t>and</w:t>
      </w:r>
      <w:proofErr w:type="spellEnd"/>
      <w:r w:rsidRPr="00B66E88">
        <w:rPr>
          <w:rStyle w:val="NormalTok"/>
          <w:lang w:val="hr-HR"/>
        </w:rPr>
        <w:t xml:space="preserve"> </w:t>
      </w:r>
      <w:proofErr w:type="spellStart"/>
      <w:r w:rsidRPr="00B66E88">
        <w:rPr>
          <w:rStyle w:val="ControlFlowTok"/>
          <w:lang w:val="hr-HR"/>
        </w:rPr>
        <w:t>in</w:t>
      </w:r>
      <w:r w:rsidRPr="00B66E88">
        <w:rPr>
          <w:rStyle w:val="OperatorTok"/>
          <w:lang w:val="hr-HR"/>
        </w:rPr>
        <w:t>-</w:t>
      </w:r>
      <w:r w:rsidRPr="00B66E88">
        <w:rPr>
          <w:rStyle w:val="NormalTok"/>
          <w:lang w:val="hr-HR"/>
        </w:rPr>
        <w:t>laws</w:t>
      </w:r>
      <w:proofErr w:type="spellEnd"/>
      <w:r w:rsidRPr="00B66E88">
        <w:rPr>
          <w:rStyle w:val="NormalTok"/>
          <w:lang w:val="hr-HR"/>
        </w:rPr>
        <w:t xml:space="preserve">.  Some </w:t>
      </w:r>
      <w:proofErr w:type="spellStart"/>
      <w:r w:rsidRPr="00B66E88">
        <w:rPr>
          <w:rStyle w:val="NormalTok"/>
          <w:lang w:val="hr-HR"/>
        </w:rPr>
        <w:t>children</w:t>
      </w:r>
      <w:proofErr w:type="spellEnd"/>
      <w:r w:rsidRPr="00B66E88">
        <w:rPr>
          <w:rStyle w:val="NormalTok"/>
          <w:lang w:val="hr-HR"/>
        </w:rPr>
        <w:t xml:space="preserve"> </w:t>
      </w:r>
      <w:proofErr w:type="spellStart"/>
      <w:r w:rsidRPr="00B66E88">
        <w:rPr>
          <w:rStyle w:val="NormalTok"/>
          <w:lang w:val="hr-HR"/>
        </w:rPr>
        <w:t>travelled</w:t>
      </w:r>
      <w:proofErr w:type="spellEnd"/>
      <w:r w:rsidRPr="00B66E88">
        <w:rPr>
          <w:lang w:val="hr-HR"/>
        </w:rPr>
        <w:br/>
      </w:r>
      <w:proofErr w:type="spellStart"/>
      <w:r w:rsidRPr="00B66E88">
        <w:rPr>
          <w:rStyle w:val="NormalTok"/>
          <w:lang w:val="hr-HR"/>
        </w:rPr>
        <w:t>only</w:t>
      </w:r>
      <w:proofErr w:type="spellEnd"/>
      <w:r w:rsidRPr="00B66E88">
        <w:rPr>
          <w:rStyle w:val="NormalTok"/>
          <w:lang w:val="hr-HR"/>
        </w:rPr>
        <w:t xml:space="preserve"> </w:t>
      </w:r>
      <w:proofErr w:type="spellStart"/>
      <w:r w:rsidRPr="00B66E88">
        <w:rPr>
          <w:rStyle w:val="NormalTok"/>
          <w:lang w:val="hr-HR"/>
        </w:rPr>
        <w:t>with</w:t>
      </w:r>
      <w:proofErr w:type="spellEnd"/>
      <w:r w:rsidRPr="00B66E88">
        <w:rPr>
          <w:rStyle w:val="NormalTok"/>
          <w:lang w:val="hr-HR"/>
        </w:rPr>
        <w:t xml:space="preserve"> a </w:t>
      </w:r>
      <w:proofErr w:type="spellStart"/>
      <w:r w:rsidRPr="00B66E88">
        <w:rPr>
          <w:rStyle w:val="NormalTok"/>
          <w:lang w:val="hr-HR"/>
        </w:rPr>
        <w:t>nanny</w:t>
      </w:r>
      <w:proofErr w:type="spellEnd"/>
      <w:r w:rsidRPr="00B66E88">
        <w:rPr>
          <w:rStyle w:val="NormalTok"/>
          <w:lang w:val="hr-HR"/>
        </w:rPr>
        <w:t xml:space="preserve">, </w:t>
      </w:r>
      <w:proofErr w:type="spellStart"/>
      <w:r w:rsidRPr="00B66E88">
        <w:rPr>
          <w:rStyle w:val="NormalTok"/>
          <w:lang w:val="hr-HR"/>
        </w:rPr>
        <w:t>therefore</w:t>
      </w:r>
      <w:proofErr w:type="spellEnd"/>
      <w:r w:rsidRPr="00B66E88">
        <w:rPr>
          <w:rStyle w:val="NormalTok"/>
          <w:lang w:val="hr-HR"/>
        </w:rPr>
        <w:t xml:space="preserve"> </w:t>
      </w:r>
      <w:proofErr w:type="spellStart"/>
      <w:r w:rsidRPr="00B66E88">
        <w:rPr>
          <w:rStyle w:val="NormalTok"/>
          <w:lang w:val="hr-HR"/>
        </w:rPr>
        <w:t>parch</w:t>
      </w:r>
      <w:proofErr w:type="spellEnd"/>
      <w:r w:rsidRPr="00B66E88">
        <w:rPr>
          <w:rStyle w:val="NormalTok"/>
          <w:lang w:val="hr-HR"/>
        </w:rPr>
        <w:t>=</w:t>
      </w:r>
      <w:r w:rsidRPr="00B66E88">
        <w:rPr>
          <w:rStyle w:val="DecValTok"/>
          <w:lang w:val="hr-HR"/>
        </w:rPr>
        <w:t>0</w:t>
      </w:r>
      <w:r w:rsidRPr="00B66E88">
        <w:rPr>
          <w:rStyle w:val="NormalTok"/>
          <w:lang w:val="hr-HR"/>
        </w:rPr>
        <w:t xml:space="preserve"> </w:t>
      </w:r>
      <w:r w:rsidRPr="00B66E88">
        <w:rPr>
          <w:rStyle w:val="ControlFlowTok"/>
          <w:lang w:val="hr-HR"/>
        </w:rPr>
        <w:t>for</w:t>
      </w:r>
      <w:r w:rsidRPr="00B66E88">
        <w:rPr>
          <w:rStyle w:val="NormalTok"/>
          <w:lang w:val="hr-HR"/>
        </w:rPr>
        <w:t xml:space="preserve"> </w:t>
      </w:r>
      <w:proofErr w:type="spellStart"/>
      <w:r w:rsidRPr="00B66E88">
        <w:rPr>
          <w:rStyle w:val="NormalTok"/>
          <w:lang w:val="hr-HR"/>
        </w:rPr>
        <w:t>them</w:t>
      </w:r>
      <w:proofErr w:type="spellEnd"/>
      <w:r w:rsidRPr="00B66E88">
        <w:rPr>
          <w:rStyle w:val="NormalTok"/>
          <w:lang w:val="hr-HR"/>
        </w:rPr>
        <w:t xml:space="preserve">.  As </w:t>
      </w:r>
      <w:proofErr w:type="spellStart"/>
      <w:r w:rsidRPr="00B66E88">
        <w:rPr>
          <w:rStyle w:val="NormalTok"/>
          <w:lang w:val="hr-HR"/>
        </w:rPr>
        <w:t>well</w:t>
      </w:r>
      <w:proofErr w:type="spellEnd"/>
      <w:r w:rsidRPr="00B66E88">
        <w:rPr>
          <w:rStyle w:val="NormalTok"/>
          <w:lang w:val="hr-HR"/>
        </w:rPr>
        <w:t>, some</w:t>
      </w:r>
      <w:r w:rsidRPr="00B66E88">
        <w:rPr>
          <w:lang w:val="hr-HR"/>
        </w:rPr>
        <w:br/>
      </w:r>
      <w:proofErr w:type="spellStart"/>
      <w:r w:rsidRPr="00B66E88">
        <w:rPr>
          <w:rStyle w:val="NormalTok"/>
          <w:lang w:val="hr-HR"/>
        </w:rPr>
        <w:t>travelled</w:t>
      </w:r>
      <w:proofErr w:type="spellEnd"/>
      <w:r w:rsidRPr="00B66E88">
        <w:rPr>
          <w:rStyle w:val="NormalTok"/>
          <w:lang w:val="hr-HR"/>
        </w:rPr>
        <w:t xml:space="preserve"> </w:t>
      </w:r>
      <w:proofErr w:type="spellStart"/>
      <w:r w:rsidRPr="00B66E88">
        <w:rPr>
          <w:rStyle w:val="NormalTok"/>
          <w:lang w:val="hr-HR"/>
        </w:rPr>
        <w:t>with</w:t>
      </w:r>
      <w:proofErr w:type="spellEnd"/>
      <w:r w:rsidRPr="00B66E88">
        <w:rPr>
          <w:rStyle w:val="NormalTok"/>
          <w:lang w:val="hr-HR"/>
        </w:rPr>
        <w:t xml:space="preserve"> </w:t>
      </w:r>
      <w:proofErr w:type="spellStart"/>
      <w:r w:rsidRPr="00B66E88">
        <w:rPr>
          <w:rStyle w:val="NormalTok"/>
          <w:lang w:val="hr-HR"/>
        </w:rPr>
        <w:t>very</w:t>
      </w:r>
      <w:proofErr w:type="spellEnd"/>
      <w:r w:rsidRPr="00B66E88">
        <w:rPr>
          <w:rStyle w:val="NormalTok"/>
          <w:lang w:val="hr-HR"/>
        </w:rPr>
        <w:t xml:space="preserve"> </w:t>
      </w:r>
      <w:proofErr w:type="spellStart"/>
      <w:r w:rsidRPr="00B66E88">
        <w:rPr>
          <w:rStyle w:val="NormalTok"/>
          <w:lang w:val="hr-HR"/>
        </w:rPr>
        <w:t>close</w:t>
      </w:r>
      <w:proofErr w:type="spellEnd"/>
      <w:r w:rsidRPr="00B66E88">
        <w:rPr>
          <w:rStyle w:val="NormalTok"/>
          <w:lang w:val="hr-HR"/>
        </w:rPr>
        <w:t xml:space="preserve"> </w:t>
      </w:r>
      <w:proofErr w:type="spellStart"/>
      <w:r w:rsidRPr="00B66E88">
        <w:rPr>
          <w:rStyle w:val="NormalTok"/>
          <w:lang w:val="hr-HR"/>
        </w:rPr>
        <w:t>friends</w:t>
      </w:r>
      <w:proofErr w:type="spellEnd"/>
      <w:r w:rsidRPr="00B66E88">
        <w:rPr>
          <w:rStyle w:val="NormalTok"/>
          <w:lang w:val="hr-HR"/>
        </w:rPr>
        <w:t xml:space="preserve"> </w:t>
      </w:r>
      <w:proofErr w:type="spellStart"/>
      <w:r w:rsidRPr="00B66E88">
        <w:rPr>
          <w:rStyle w:val="NormalTok"/>
          <w:lang w:val="hr-HR"/>
        </w:rPr>
        <w:t>or</w:t>
      </w:r>
      <w:proofErr w:type="spellEnd"/>
      <w:r w:rsidRPr="00B66E88">
        <w:rPr>
          <w:rStyle w:val="NormalTok"/>
          <w:lang w:val="hr-HR"/>
        </w:rPr>
        <w:t xml:space="preserve"> </w:t>
      </w:r>
      <w:proofErr w:type="spellStart"/>
      <w:r w:rsidRPr="00B66E88">
        <w:rPr>
          <w:rStyle w:val="NormalTok"/>
          <w:lang w:val="hr-HR"/>
        </w:rPr>
        <w:t>neighbors</w:t>
      </w:r>
      <w:proofErr w:type="spellEnd"/>
      <w:r w:rsidRPr="00B66E88">
        <w:rPr>
          <w:rStyle w:val="NormalTok"/>
          <w:lang w:val="hr-HR"/>
        </w:rPr>
        <w:t xml:space="preserve"> </w:t>
      </w:r>
      <w:proofErr w:type="spellStart"/>
      <w:r w:rsidRPr="00B66E88">
        <w:rPr>
          <w:rStyle w:val="ControlFlowTok"/>
          <w:lang w:val="hr-HR"/>
        </w:rPr>
        <w:t>in</w:t>
      </w:r>
      <w:proofErr w:type="spellEnd"/>
      <w:r w:rsidRPr="00B66E88">
        <w:rPr>
          <w:rStyle w:val="NormalTok"/>
          <w:lang w:val="hr-HR"/>
        </w:rPr>
        <w:t xml:space="preserve"> a </w:t>
      </w:r>
      <w:proofErr w:type="spellStart"/>
      <w:r w:rsidRPr="00B66E88">
        <w:rPr>
          <w:rStyle w:val="NormalTok"/>
          <w:lang w:val="hr-HR"/>
        </w:rPr>
        <w:t>village</w:t>
      </w:r>
      <w:proofErr w:type="spellEnd"/>
      <w:r w:rsidRPr="00B66E88">
        <w:rPr>
          <w:rStyle w:val="NormalTok"/>
          <w:lang w:val="hr-HR"/>
        </w:rPr>
        <w:t xml:space="preserve">, </w:t>
      </w:r>
      <w:proofErr w:type="spellStart"/>
      <w:r w:rsidRPr="00B66E88">
        <w:rPr>
          <w:rStyle w:val="NormalTok"/>
          <w:lang w:val="hr-HR"/>
        </w:rPr>
        <w:t>however</w:t>
      </w:r>
      <w:proofErr w:type="spellEnd"/>
      <w:r w:rsidRPr="00B66E88">
        <w:rPr>
          <w:rStyle w:val="NormalTok"/>
          <w:lang w:val="hr-HR"/>
        </w:rPr>
        <w:t>,</w:t>
      </w:r>
      <w:r w:rsidRPr="00B66E88">
        <w:rPr>
          <w:lang w:val="hr-HR"/>
        </w:rPr>
        <w:br/>
      </w:r>
      <w:proofErr w:type="spellStart"/>
      <w:r w:rsidRPr="00B66E88">
        <w:rPr>
          <w:rStyle w:val="NormalTok"/>
          <w:lang w:val="hr-HR"/>
        </w:rPr>
        <w:t>the</w:t>
      </w:r>
      <w:proofErr w:type="spellEnd"/>
      <w:r w:rsidRPr="00B66E88">
        <w:rPr>
          <w:rStyle w:val="NormalTok"/>
          <w:lang w:val="hr-HR"/>
        </w:rPr>
        <w:t xml:space="preserve"> </w:t>
      </w:r>
      <w:proofErr w:type="spellStart"/>
      <w:r w:rsidRPr="00B66E88">
        <w:rPr>
          <w:rStyle w:val="NormalTok"/>
          <w:lang w:val="hr-HR"/>
        </w:rPr>
        <w:t>definitions</w:t>
      </w:r>
      <w:proofErr w:type="spellEnd"/>
      <w:r w:rsidRPr="00B66E88">
        <w:rPr>
          <w:rStyle w:val="NormalTok"/>
          <w:lang w:val="hr-HR"/>
        </w:rPr>
        <w:t xml:space="preserve"> do </w:t>
      </w:r>
      <w:proofErr w:type="spellStart"/>
      <w:r w:rsidRPr="00B66E88">
        <w:rPr>
          <w:rStyle w:val="NormalTok"/>
          <w:lang w:val="hr-HR"/>
        </w:rPr>
        <w:t>not</w:t>
      </w:r>
      <w:proofErr w:type="spellEnd"/>
      <w:r w:rsidRPr="00B66E88">
        <w:rPr>
          <w:rStyle w:val="NormalTok"/>
          <w:lang w:val="hr-HR"/>
        </w:rPr>
        <w:t xml:space="preserve"> </w:t>
      </w:r>
      <w:proofErr w:type="spellStart"/>
      <w:r w:rsidRPr="00B66E88">
        <w:rPr>
          <w:rStyle w:val="NormalTok"/>
          <w:lang w:val="hr-HR"/>
        </w:rPr>
        <w:t>support</w:t>
      </w:r>
      <w:proofErr w:type="spellEnd"/>
      <w:r w:rsidRPr="00B66E88">
        <w:rPr>
          <w:rStyle w:val="NormalTok"/>
          <w:lang w:val="hr-HR"/>
        </w:rPr>
        <w:t xml:space="preserve"> </w:t>
      </w:r>
      <w:proofErr w:type="spellStart"/>
      <w:r w:rsidRPr="00B66E88">
        <w:rPr>
          <w:rStyle w:val="NormalTok"/>
          <w:lang w:val="hr-HR"/>
        </w:rPr>
        <w:t>such</w:t>
      </w:r>
      <w:proofErr w:type="spellEnd"/>
      <w:r w:rsidRPr="00B66E88">
        <w:rPr>
          <w:rStyle w:val="NormalTok"/>
          <w:lang w:val="hr-HR"/>
        </w:rPr>
        <w:t xml:space="preserve"> </w:t>
      </w:r>
      <w:proofErr w:type="spellStart"/>
      <w:r w:rsidRPr="00B66E88">
        <w:rPr>
          <w:rStyle w:val="NormalTok"/>
          <w:lang w:val="hr-HR"/>
        </w:rPr>
        <w:t>relations</w:t>
      </w:r>
      <w:proofErr w:type="spellEnd"/>
      <w:r w:rsidRPr="00B66E88">
        <w:rPr>
          <w:rStyle w:val="NormalTok"/>
          <w:lang w:val="hr-HR"/>
        </w:rPr>
        <w:t>.</w:t>
      </w:r>
    </w:p>
    <w:p w14:paraId="1B8A3C51" w14:textId="77777777" w:rsidR="008D0668" w:rsidRPr="00B66E88" w:rsidRDefault="008D0668" w:rsidP="008D0668">
      <w:pPr>
        <w:pStyle w:val="FirstParagraph"/>
        <w:rPr>
          <w:lang w:val="hr-HR"/>
        </w:rPr>
      </w:pPr>
      <w:r w:rsidRPr="00B66E88">
        <w:rPr>
          <w:lang w:val="hr-HR"/>
        </w:rPr>
        <w:t>Pripazite – gore navedena dokumentacija nekonzistentno navodi imena stupaca u pogledu malih i velikih slova!</w:t>
      </w:r>
    </w:p>
    <w:p w14:paraId="2138BEC7" w14:textId="77777777" w:rsidR="008D0668" w:rsidRPr="00B66E88" w:rsidRDefault="008D0668" w:rsidP="008D0668">
      <w:pPr>
        <w:pStyle w:val="BodyText"/>
        <w:rPr>
          <w:lang w:val="hr-HR"/>
        </w:rPr>
      </w:pPr>
      <w:r w:rsidRPr="00B66E88">
        <w:rPr>
          <w:lang w:val="hr-HR"/>
        </w:rPr>
        <w:t xml:space="preserve">U ovom trenutku trebalo bi razmotriti uključuje li podatkovni skup neke kategorijske podatke. Kao što smo naučili, za razliku od funkcije </w:t>
      </w:r>
      <w:r w:rsidRPr="00B66E88">
        <w:rPr>
          <w:rStyle w:val="VerbatimChar"/>
          <w:lang w:val="hr-HR"/>
        </w:rPr>
        <w:t>read.csv</w:t>
      </w:r>
      <w:r w:rsidRPr="00B66E88">
        <w:rPr>
          <w:lang w:val="hr-HR"/>
        </w:rPr>
        <w:t xml:space="preserve"> koja automatski </w:t>
      </w:r>
      <w:proofErr w:type="spellStart"/>
      <w:r w:rsidRPr="00B66E88">
        <w:rPr>
          <w:lang w:val="hr-HR"/>
        </w:rPr>
        <w:t>faktorizira</w:t>
      </w:r>
      <w:proofErr w:type="spellEnd"/>
      <w:r w:rsidRPr="00B66E88">
        <w:rPr>
          <w:lang w:val="hr-HR"/>
        </w:rPr>
        <w:t xml:space="preserve"> sve znakovne stupce (što nije preporučljivo), funkcija </w:t>
      </w:r>
      <w:proofErr w:type="spellStart"/>
      <w:r w:rsidRPr="00B66E88">
        <w:rPr>
          <w:rStyle w:val="VerbatimChar"/>
          <w:lang w:val="hr-HR"/>
        </w:rPr>
        <w:t>read_csv</w:t>
      </w:r>
      <w:proofErr w:type="spellEnd"/>
      <w:r w:rsidRPr="00B66E88">
        <w:rPr>
          <w:lang w:val="hr-HR"/>
        </w:rPr>
        <w:t xml:space="preserve"> iz paketa </w:t>
      </w:r>
      <w:proofErr w:type="spellStart"/>
      <w:r w:rsidRPr="00B66E88">
        <w:rPr>
          <w:rStyle w:val="VerbatimChar"/>
          <w:lang w:val="hr-HR"/>
        </w:rPr>
        <w:t>readr</w:t>
      </w:r>
      <w:proofErr w:type="spellEnd"/>
      <w:r w:rsidRPr="00B66E88">
        <w:rPr>
          <w:lang w:val="hr-HR"/>
        </w:rPr>
        <w:t xml:space="preserve"> ne </w:t>
      </w:r>
      <w:proofErr w:type="spellStart"/>
      <w:r w:rsidRPr="00B66E88">
        <w:rPr>
          <w:lang w:val="hr-HR"/>
        </w:rPr>
        <w:t>faktorizira</w:t>
      </w:r>
      <w:proofErr w:type="spellEnd"/>
      <w:r w:rsidRPr="00B66E88">
        <w:rPr>
          <w:lang w:val="hr-HR"/>
        </w:rPr>
        <w:t xml:space="preserve"> ništa, već to ostavlja na izbor analitičaru. Iako ovo predstavlja dodatan posao za analitičara, razina kontrole i robusnosti koja se time dobiva je više nego dostatan kompromis.</w:t>
      </w:r>
    </w:p>
    <w:p w14:paraId="18FB997C" w14:textId="77777777" w:rsidR="008D0668" w:rsidRPr="00B66E88" w:rsidRDefault="008D0668" w:rsidP="008D0668">
      <w:pPr>
        <w:pStyle w:val="BodyText"/>
        <w:rPr>
          <w:lang w:val="hr-HR"/>
        </w:rPr>
      </w:pPr>
      <w:r w:rsidRPr="00B66E88">
        <w:rPr>
          <w:lang w:val="hr-HR"/>
        </w:rPr>
        <w:t xml:space="preserve">U podatkovnom skupu </w:t>
      </w:r>
      <w:proofErr w:type="spellStart"/>
      <w:r w:rsidRPr="00B66E88">
        <w:rPr>
          <w:rStyle w:val="VerbatimChar"/>
          <w:lang w:val="hr-HR"/>
        </w:rPr>
        <w:t>titanic</w:t>
      </w:r>
      <w:proofErr w:type="spellEnd"/>
      <w:r w:rsidRPr="00B66E88">
        <w:rPr>
          <w:lang w:val="hr-HR"/>
        </w:rPr>
        <w:t xml:space="preserve"> uočavamo sljedeće kategorijske varijable:</w:t>
      </w:r>
    </w:p>
    <w:p w14:paraId="073BDE93"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urvival</w:t>
      </w:r>
      <w:proofErr w:type="spellEnd"/>
      <w:r w:rsidRPr="00B66E88">
        <w:rPr>
          <w:lang w:val="hr-HR"/>
        </w:rPr>
        <w:t xml:space="preserve"> (preživljavanje – 2 kategorije: </w:t>
      </w:r>
      <w:r w:rsidRPr="00B66E88">
        <w:rPr>
          <w:rStyle w:val="VerbatimChar"/>
          <w:lang w:val="hr-HR"/>
        </w:rPr>
        <w:t>"0"</w:t>
      </w:r>
      <w:r w:rsidRPr="00B66E88">
        <w:rPr>
          <w:lang w:val="hr-HR"/>
        </w:rPr>
        <w:t xml:space="preserve"> i </w:t>
      </w:r>
      <w:r w:rsidRPr="00B66E88">
        <w:rPr>
          <w:rStyle w:val="VerbatimChar"/>
          <w:lang w:val="hr-HR"/>
        </w:rPr>
        <w:t>"1"</w:t>
      </w:r>
      <w:r w:rsidRPr="00B66E88">
        <w:rPr>
          <w:lang w:val="hr-HR"/>
        </w:rPr>
        <w:t>)</w:t>
      </w:r>
    </w:p>
    <w:p w14:paraId="1ED66D8B"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Pclass</w:t>
      </w:r>
      <w:proofErr w:type="spellEnd"/>
      <w:r w:rsidRPr="00B66E88">
        <w:rPr>
          <w:lang w:val="hr-HR"/>
        </w:rPr>
        <w:t xml:space="preserve"> (putnička klasa – 3 kategorije: </w:t>
      </w:r>
      <w:r w:rsidRPr="00B66E88">
        <w:rPr>
          <w:rStyle w:val="VerbatimChar"/>
          <w:lang w:val="hr-HR"/>
        </w:rPr>
        <w:t>"1"</w:t>
      </w:r>
      <w:r w:rsidRPr="00B66E88">
        <w:rPr>
          <w:lang w:val="hr-HR"/>
        </w:rPr>
        <w:t xml:space="preserve">, </w:t>
      </w:r>
      <w:r w:rsidRPr="00B66E88">
        <w:rPr>
          <w:rStyle w:val="VerbatimChar"/>
          <w:lang w:val="hr-HR"/>
        </w:rPr>
        <w:t>"2"</w:t>
      </w:r>
      <w:r w:rsidRPr="00B66E88">
        <w:rPr>
          <w:lang w:val="hr-HR"/>
        </w:rPr>
        <w:t xml:space="preserve"> i </w:t>
      </w:r>
      <w:r w:rsidRPr="00B66E88">
        <w:rPr>
          <w:rStyle w:val="VerbatimChar"/>
          <w:lang w:val="hr-HR"/>
        </w:rPr>
        <w:t>"3"</w:t>
      </w:r>
      <w:r w:rsidRPr="00B66E88">
        <w:rPr>
          <w:lang w:val="hr-HR"/>
        </w:rPr>
        <w:t>)</w:t>
      </w:r>
    </w:p>
    <w:p w14:paraId="2335338E" w14:textId="77777777" w:rsidR="008D0668" w:rsidRPr="00B66E88" w:rsidRDefault="008D0668" w:rsidP="008D0668">
      <w:pPr>
        <w:pStyle w:val="Compact"/>
        <w:numPr>
          <w:ilvl w:val="0"/>
          <w:numId w:val="20"/>
        </w:numPr>
        <w:rPr>
          <w:lang w:val="hr-HR"/>
        </w:rPr>
      </w:pPr>
      <w:r w:rsidRPr="00B66E88">
        <w:rPr>
          <w:rStyle w:val="VerbatimChar"/>
          <w:lang w:val="hr-HR"/>
        </w:rPr>
        <w:t>Sex</w:t>
      </w:r>
      <w:r w:rsidRPr="00B66E88">
        <w:rPr>
          <w:lang w:val="hr-HR"/>
        </w:rPr>
        <w:t xml:space="preserve"> (spol – 2 kategorije: </w:t>
      </w:r>
      <w:r w:rsidRPr="00B66E88">
        <w:rPr>
          <w:rStyle w:val="VerbatimChar"/>
          <w:lang w:val="hr-HR"/>
        </w:rPr>
        <w:t>"M"</w:t>
      </w:r>
      <w:r w:rsidRPr="00B66E88">
        <w:rPr>
          <w:lang w:val="hr-HR"/>
        </w:rPr>
        <w:t xml:space="preserve"> i </w:t>
      </w:r>
      <w:r w:rsidRPr="00B66E88">
        <w:rPr>
          <w:rStyle w:val="VerbatimChar"/>
          <w:lang w:val="hr-HR"/>
        </w:rPr>
        <w:t>"F"</w:t>
      </w:r>
      <w:r w:rsidRPr="00B66E88">
        <w:rPr>
          <w:lang w:val="hr-HR"/>
        </w:rPr>
        <w:t>)</w:t>
      </w:r>
    </w:p>
    <w:p w14:paraId="4B07A20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Embarked</w:t>
      </w:r>
      <w:proofErr w:type="spellEnd"/>
      <w:r w:rsidRPr="00B66E88">
        <w:rPr>
          <w:lang w:val="hr-HR"/>
        </w:rPr>
        <w:t xml:space="preserve"> (luka ukrcaja – 3 kategorije: </w:t>
      </w:r>
      <w:r w:rsidRPr="00B66E88">
        <w:rPr>
          <w:rStyle w:val="VerbatimChar"/>
          <w:lang w:val="hr-HR"/>
        </w:rPr>
        <w:t>"C"</w:t>
      </w:r>
      <w:r w:rsidRPr="00B66E88">
        <w:rPr>
          <w:lang w:val="hr-HR"/>
        </w:rPr>
        <w:t xml:space="preserve">, </w:t>
      </w:r>
      <w:r w:rsidRPr="00B66E88">
        <w:rPr>
          <w:rStyle w:val="VerbatimChar"/>
          <w:lang w:val="hr-HR"/>
        </w:rPr>
        <w:t>"Q"</w:t>
      </w:r>
      <w:r w:rsidRPr="00B66E88">
        <w:rPr>
          <w:lang w:val="hr-HR"/>
        </w:rPr>
        <w:t xml:space="preserve"> i </w:t>
      </w:r>
      <w:r w:rsidRPr="00B66E88">
        <w:rPr>
          <w:rStyle w:val="VerbatimChar"/>
          <w:lang w:val="hr-HR"/>
        </w:rPr>
        <w:t>"S"</w:t>
      </w:r>
      <w:r w:rsidRPr="00B66E88">
        <w:rPr>
          <w:lang w:val="hr-HR"/>
        </w:rPr>
        <w:t>)</w:t>
      </w:r>
    </w:p>
    <w:p w14:paraId="7EE0DA42" w14:textId="77777777" w:rsidR="008D0668" w:rsidRPr="00B66E88" w:rsidRDefault="008D0668" w:rsidP="008D0668">
      <w:pPr>
        <w:pStyle w:val="FirstParagraph"/>
        <w:rPr>
          <w:lang w:val="hr-HR"/>
        </w:rPr>
      </w:pPr>
      <w:r w:rsidRPr="00B66E88">
        <w:rPr>
          <w:lang w:val="hr-HR"/>
        </w:rPr>
        <w:t xml:space="preserve">Kategorije smo namjerno definirali znakovnim nizovima (čak i kad se formalno radi o brojevima) jer se </w:t>
      </w:r>
      <w:proofErr w:type="spellStart"/>
      <w:r w:rsidRPr="00B66E88">
        <w:rPr>
          <w:lang w:val="hr-HR"/>
        </w:rPr>
        <w:t>faktoriziranjem</w:t>
      </w:r>
      <w:proofErr w:type="spellEnd"/>
      <w:r w:rsidRPr="00B66E88">
        <w:rPr>
          <w:lang w:val="hr-HR"/>
        </w:rPr>
        <w:t xml:space="preserve"> varijabli one (uglavnom) ponašaju kao znakovne varijable.</w:t>
      </w:r>
    </w:p>
    <w:p w14:paraId="13221AC1" w14:textId="77777777" w:rsidR="008D0668" w:rsidRPr="00B66E88" w:rsidRDefault="008D0668" w:rsidP="008D0668">
      <w:pPr>
        <w:pStyle w:val="BodyText"/>
        <w:rPr>
          <w:lang w:val="hr-HR"/>
        </w:rPr>
      </w:pPr>
      <w:proofErr w:type="spellStart"/>
      <w:r w:rsidRPr="00B66E88">
        <w:rPr>
          <w:lang w:val="hr-HR"/>
        </w:rPr>
        <w:t>Faktorizirajmo</w:t>
      </w:r>
      <w:proofErr w:type="spellEnd"/>
      <w:r w:rsidRPr="00B66E88">
        <w:rPr>
          <w:lang w:val="hr-HR"/>
        </w:rPr>
        <w:t xml:space="preserve"> navedene stupce.</w:t>
      </w:r>
    </w:p>
    <w:p w14:paraId="771529FE" w14:textId="77777777" w:rsidR="001F1E64" w:rsidRDefault="001F1E64">
      <w:pPr>
        <w:suppressAutoHyphens w:val="0"/>
        <w:spacing w:before="0" w:after="160" w:line="259" w:lineRule="auto"/>
        <w:ind w:left="0"/>
        <w:jc w:val="left"/>
        <w:rPr>
          <w:rFonts w:eastAsiaTheme="minorHAnsi" w:cstheme="minorBidi"/>
          <w:b/>
          <w:kern w:val="0"/>
          <w:lang w:eastAsia="en-US"/>
        </w:rPr>
      </w:pPr>
      <w:r>
        <w:rPr>
          <w:b/>
        </w:rPr>
        <w:br w:type="page"/>
      </w:r>
    </w:p>
    <w:p w14:paraId="1E690C7F" w14:textId="5F05A844" w:rsidR="008D0668" w:rsidRPr="00B66E88" w:rsidRDefault="008D0668" w:rsidP="008D0668">
      <w:pPr>
        <w:pStyle w:val="BodyText"/>
        <w:rPr>
          <w:lang w:val="hr-HR"/>
        </w:rPr>
      </w:pPr>
      <w:r w:rsidRPr="00B66E88">
        <w:rPr>
          <w:b/>
          <w:lang w:val="hr-HR"/>
        </w:rPr>
        <w:lastRenderedPageBreak/>
        <w:t xml:space="preserve">Vježba 39: Kategorizacija stupaca podatkovnoga skupa </w:t>
      </w:r>
      <w:r w:rsidRPr="00B66E88">
        <w:rPr>
          <w:rStyle w:val="VerbatimChar"/>
          <w:lang w:val="hr-HR"/>
        </w:rPr>
        <w:t>Titanic</w:t>
      </w:r>
    </w:p>
    <w:p w14:paraId="3F112852" w14:textId="77777777" w:rsidR="008D0668" w:rsidRPr="00B66E88" w:rsidRDefault="008D0668" w:rsidP="008D0668">
      <w:pPr>
        <w:pStyle w:val="SourceCode"/>
        <w:rPr>
          <w:lang w:val="hr-HR"/>
        </w:rPr>
      </w:pPr>
      <w:r w:rsidRPr="00B66E88">
        <w:rPr>
          <w:rStyle w:val="CommentTok"/>
          <w:lang w:val="hr-HR"/>
        </w:rPr>
        <w:t># pretvorite stupce `</w:t>
      </w:r>
      <w:proofErr w:type="spellStart"/>
      <w:r w:rsidRPr="00B66E88">
        <w:rPr>
          <w:rStyle w:val="CommentTok"/>
          <w:lang w:val="hr-HR"/>
        </w:rPr>
        <w:t>Survival</w:t>
      </w:r>
      <w:proofErr w:type="spellEnd"/>
      <w:r w:rsidRPr="00B66E88">
        <w:rPr>
          <w:rStyle w:val="CommentTok"/>
          <w:lang w:val="hr-HR"/>
        </w:rPr>
        <w:t>`, `</w:t>
      </w:r>
      <w:proofErr w:type="spellStart"/>
      <w:r w:rsidRPr="00B66E88">
        <w:rPr>
          <w:rStyle w:val="CommentTok"/>
          <w:lang w:val="hr-HR"/>
        </w:rPr>
        <w:t>Pclass</w:t>
      </w:r>
      <w:proofErr w:type="spellEnd"/>
      <w:r w:rsidRPr="00B66E88">
        <w:rPr>
          <w:rStyle w:val="CommentTok"/>
          <w:lang w:val="hr-HR"/>
        </w:rPr>
        <w:t>`, `Sex` i `</w:t>
      </w:r>
      <w:proofErr w:type="spellStart"/>
      <w:r w:rsidRPr="00B66E88">
        <w:rPr>
          <w:rStyle w:val="CommentTok"/>
          <w:lang w:val="hr-HR"/>
        </w:rPr>
        <w:t>Embarked</w:t>
      </w:r>
      <w:proofErr w:type="spellEnd"/>
      <w:r w:rsidRPr="00B66E88">
        <w:rPr>
          <w:rStyle w:val="CommentTok"/>
          <w:lang w:val="hr-HR"/>
        </w:rPr>
        <w:t>`</w:t>
      </w:r>
      <w:r w:rsidRPr="00B66E88">
        <w:rPr>
          <w:lang w:val="hr-HR"/>
        </w:rPr>
        <w:br/>
      </w:r>
      <w:r w:rsidRPr="00B66E88">
        <w:rPr>
          <w:rStyle w:val="CommentTok"/>
          <w:lang w:val="hr-HR"/>
        </w:rPr>
        <w:t># podatkovnog okvira `</w:t>
      </w:r>
      <w:proofErr w:type="spellStart"/>
      <w:r w:rsidRPr="00B66E88">
        <w:rPr>
          <w:rStyle w:val="CommentTok"/>
          <w:lang w:val="hr-HR"/>
        </w:rPr>
        <w:t>titanic</w:t>
      </w:r>
      <w:proofErr w:type="spellEnd"/>
      <w:r w:rsidRPr="00B66E88">
        <w:rPr>
          <w:rStyle w:val="CommentTok"/>
          <w:lang w:val="hr-HR"/>
        </w:rPr>
        <w:t>` u faktore</w:t>
      </w:r>
      <w:r w:rsidRPr="00B66E88">
        <w:rPr>
          <w:lang w:val="hr-HR"/>
        </w:rPr>
        <w:br/>
      </w:r>
      <w:r w:rsidRPr="00B66E88">
        <w:rPr>
          <w:lang w:val="hr-HR"/>
        </w:rPr>
        <w:br/>
      </w:r>
      <w:r w:rsidRPr="00B66E88">
        <w:rPr>
          <w:rStyle w:val="CommentTok"/>
          <w:lang w:val="hr-HR"/>
        </w:rPr>
        <w:t># proučite podatkovni okvir `</w:t>
      </w:r>
      <w:proofErr w:type="spellStart"/>
      <w:r w:rsidRPr="00B66E88">
        <w:rPr>
          <w:rStyle w:val="CommentTok"/>
          <w:lang w:val="hr-HR"/>
        </w:rPr>
        <w:t>titanic</w:t>
      </w:r>
      <w:proofErr w:type="spellEnd"/>
      <w:r w:rsidRPr="00B66E88">
        <w:rPr>
          <w:rStyle w:val="CommentTok"/>
          <w:lang w:val="hr-HR"/>
        </w:rPr>
        <w:t>`</w:t>
      </w:r>
      <w:r w:rsidRPr="00B66E88">
        <w:rPr>
          <w:lang w:val="hr-HR"/>
        </w:rPr>
        <w:br/>
      </w:r>
      <w:r w:rsidRPr="00B66E88">
        <w:rPr>
          <w:rStyle w:val="CommentTok"/>
          <w:lang w:val="hr-HR"/>
        </w:rPr>
        <w:t># uz pomoć funkcije `</w:t>
      </w:r>
      <w:proofErr w:type="spellStart"/>
      <w:r w:rsidRPr="00B66E88">
        <w:rPr>
          <w:rStyle w:val="CommentTok"/>
          <w:lang w:val="hr-HR"/>
        </w:rPr>
        <w:t>glimpse</w:t>
      </w:r>
      <w:proofErr w:type="spellEnd"/>
      <w:r w:rsidRPr="00B66E88">
        <w:rPr>
          <w:rStyle w:val="CommentTok"/>
          <w:lang w:val="hr-HR"/>
        </w:rPr>
        <w:t>`</w:t>
      </w:r>
    </w:p>
    <w:p w14:paraId="1044B6DF" w14:textId="77777777" w:rsidR="008D0668" w:rsidRPr="00B66E88" w:rsidRDefault="008D0668" w:rsidP="008D0668">
      <w:pPr>
        <w:pStyle w:val="FirstParagraph"/>
        <w:rPr>
          <w:lang w:val="hr-HR"/>
        </w:rPr>
      </w:pPr>
      <w:r w:rsidRPr="00B66E88">
        <w:rPr>
          <w:lang w:val="hr-HR"/>
        </w:rPr>
        <w:t xml:space="preserve">Postoji i sažetija alternativa za </w:t>
      </w:r>
      <w:proofErr w:type="spellStart"/>
      <w:r w:rsidRPr="00B66E88">
        <w:rPr>
          <w:lang w:val="hr-HR"/>
        </w:rPr>
        <w:t>faktoriziranje</w:t>
      </w:r>
      <w:proofErr w:type="spellEnd"/>
      <w:r w:rsidRPr="00B66E88">
        <w:rPr>
          <w:lang w:val="hr-HR"/>
        </w:rPr>
        <w:t xml:space="preserve"> stupaca koja koristi </w:t>
      </w:r>
      <w:proofErr w:type="spellStart"/>
      <w:r w:rsidRPr="00B66E88">
        <w:rPr>
          <w:rStyle w:val="VerbatimChar"/>
          <w:lang w:val="hr-HR"/>
        </w:rPr>
        <w:t>lapply</w:t>
      </w:r>
      <w:proofErr w:type="spellEnd"/>
      <w:r w:rsidRPr="00B66E88">
        <w:rPr>
          <w:lang w:val="hr-HR"/>
        </w:rPr>
        <w:t>:</w:t>
      </w:r>
    </w:p>
    <w:p w14:paraId="37283DC3" w14:textId="77777777" w:rsidR="008D0668" w:rsidRPr="00B66E88" w:rsidRDefault="008D0668" w:rsidP="008D0668">
      <w:pPr>
        <w:pStyle w:val="SourceCode"/>
        <w:rPr>
          <w:lang w:val="hr-HR"/>
        </w:rPr>
      </w:pPr>
      <w:proofErr w:type="spellStart"/>
      <w:r w:rsidRPr="00B66E88">
        <w:rPr>
          <w:rStyle w:val="NormalTok"/>
          <w:lang w:val="hr-HR"/>
        </w:rPr>
        <w:t>categories</w:t>
      </w:r>
      <w:proofErr w:type="spellEnd"/>
      <w:r w:rsidRPr="00B66E88">
        <w:rPr>
          <w:rStyle w:val="NormalTok"/>
          <w:lang w:val="hr-HR"/>
        </w:rPr>
        <w:t xml:space="preserve"> &lt;-</w:t>
      </w:r>
      <w:r w:rsidRPr="00B66E88">
        <w:rPr>
          <w:rStyle w:val="StringTok"/>
          <w:lang w:val="hr-HR"/>
        </w:rPr>
        <w:t xml:space="preserve"> </w:t>
      </w:r>
      <w:r w:rsidRPr="00B66E88">
        <w:rPr>
          <w:rStyle w:val="KeywordTok"/>
          <w:lang w:val="hr-HR"/>
        </w:rPr>
        <w:t>c</w:t>
      </w:r>
      <w:r w:rsidRPr="00B66E88">
        <w:rPr>
          <w:rStyle w:val="NormalTok"/>
          <w:lang w:val="hr-HR"/>
        </w:rPr>
        <w:t>(</w:t>
      </w:r>
      <w:r w:rsidRPr="00B66E88">
        <w:rPr>
          <w:rStyle w:val="StringTok"/>
          <w:lang w:val="hr-HR"/>
        </w:rPr>
        <w:t>"</w:t>
      </w:r>
      <w:proofErr w:type="spellStart"/>
      <w:r w:rsidRPr="00B66E88">
        <w:rPr>
          <w:rStyle w:val="StringTok"/>
          <w:lang w:val="hr-HR"/>
        </w:rPr>
        <w:t>Survived</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Pclass</w:t>
      </w:r>
      <w:proofErr w:type="spellEnd"/>
      <w:r w:rsidRPr="00B66E88">
        <w:rPr>
          <w:rStyle w:val="StringTok"/>
          <w:lang w:val="hr-HR"/>
        </w:rPr>
        <w:t>"</w:t>
      </w:r>
      <w:r w:rsidRPr="00B66E88">
        <w:rPr>
          <w:rStyle w:val="NormalTok"/>
          <w:lang w:val="hr-HR"/>
        </w:rPr>
        <w:t xml:space="preserve">, </w:t>
      </w:r>
      <w:r w:rsidRPr="00B66E88">
        <w:rPr>
          <w:rStyle w:val="StringTok"/>
          <w:lang w:val="hr-HR"/>
        </w:rPr>
        <w:t>"Sex"</w:t>
      </w:r>
      <w:r w:rsidRPr="00B66E88">
        <w:rPr>
          <w:rStyle w:val="NormalTok"/>
          <w:lang w:val="hr-HR"/>
        </w:rPr>
        <w:t xml:space="preserve">, </w:t>
      </w:r>
      <w:r w:rsidRPr="00B66E88">
        <w:rPr>
          <w:rStyle w:val="StringTok"/>
          <w:lang w:val="hr-HR"/>
        </w:rPr>
        <w:t>"</w:t>
      </w:r>
      <w:proofErr w:type="spellStart"/>
      <w:r w:rsidRPr="00B66E88">
        <w:rPr>
          <w:rStyle w:val="StringTok"/>
          <w:lang w:val="hr-HR"/>
        </w:rPr>
        <w:t>Embarked</w:t>
      </w:r>
      <w:proofErr w:type="spellEnd"/>
      <w:r w:rsidRPr="00B66E88">
        <w:rPr>
          <w:rStyle w:val="StringTok"/>
          <w:lang w:val="hr-HR"/>
        </w:rPr>
        <w:t>"</w:t>
      </w:r>
      <w:r w:rsidRPr="00B66E88">
        <w:rPr>
          <w:rStyle w:val="NormalTok"/>
          <w:lang w:val="hr-HR"/>
        </w:rPr>
        <w:t>)</w:t>
      </w:r>
      <w:r w:rsidRPr="00B66E88">
        <w:rPr>
          <w:lang w:val="hr-HR"/>
        </w:rPr>
        <w:br/>
      </w:r>
      <w:r w:rsidRPr="00B66E88">
        <w:rPr>
          <w:lang w:val="hr-HR"/>
        </w:rPr>
        <w:br/>
      </w:r>
      <w:proofErr w:type="spellStart"/>
      <w:r w:rsidRPr="00B66E88">
        <w:rPr>
          <w:rStyle w:val="NormalTok"/>
          <w:lang w:val="hr-HR"/>
        </w:rPr>
        <w:t>titanic</w:t>
      </w:r>
      <w:proofErr w:type="spellEnd"/>
      <w:r w:rsidRPr="00B66E88">
        <w:rPr>
          <w:rStyle w:val="NormalTok"/>
          <w:lang w:val="hr-HR"/>
        </w:rPr>
        <w:t>[</w:t>
      </w:r>
      <w:proofErr w:type="spellStart"/>
      <w:r w:rsidRPr="00B66E88">
        <w:rPr>
          <w:rStyle w:val="NormalTok"/>
          <w:lang w:val="hr-HR"/>
        </w:rPr>
        <w:t>categories</w:t>
      </w:r>
      <w:proofErr w:type="spellEnd"/>
      <w:r w:rsidRPr="00B66E88">
        <w:rPr>
          <w:rStyle w:val="NormalTok"/>
          <w:lang w:val="hr-HR"/>
        </w:rPr>
        <w:t>] &lt;-</w:t>
      </w:r>
      <w:r w:rsidRPr="00B66E88">
        <w:rPr>
          <w:rStyle w:val="StringTok"/>
          <w:lang w:val="hr-HR"/>
        </w:rPr>
        <w:t xml:space="preserve"> </w:t>
      </w:r>
      <w:proofErr w:type="spellStart"/>
      <w:r w:rsidRPr="00B66E88">
        <w:rPr>
          <w:rStyle w:val="KeywordTok"/>
          <w:lang w:val="hr-HR"/>
        </w:rPr>
        <w:t>lapply</w:t>
      </w:r>
      <w:proofErr w:type="spellEnd"/>
      <w:r w:rsidRPr="00B66E88">
        <w:rPr>
          <w:rStyle w:val="NormalTok"/>
          <w:lang w:val="hr-HR"/>
        </w:rPr>
        <w:t>(</w:t>
      </w:r>
      <w:proofErr w:type="spellStart"/>
      <w:r w:rsidRPr="00B66E88">
        <w:rPr>
          <w:rStyle w:val="NormalTok"/>
          <w:lang w:val="hr-HR"/>
        </w:rPr>
        <w:t>titanic</w:t>
      </w:r>
      <w:proofErr w:type="spellEnd"/>
      <w:r w:rsidRPr="00B66E88">
        <w:rPr>
          <w:rStyle w:val="NormalTok"/>
          <w:lang w:val="hr-HR"/>
        </w:rPr>
        <w:t>[</w:t>
      </w:r>
      <w:proofErr w:type="spellStart"/>
      <w:r w:rsidRPr="00B66E88">
        <w:rPr>
          <w:rStyle w:val="NormalTok"/>
          <w:lang w:val="hr-HR"/>
        </w:rPr>
        <w:t>categories</w:t>
      </w:r>
      <w:proofErr w:type="spellEnd"/>
      <w:r w:rsidRPr="00B66E88">
        <w:rPr>
          <w:rStyle w:val="NormalTok"/>
          <w:lang w:val="hr-HR"/>
        </w:rPr>
        <w:t xml:space="preserve">], </w:t>
      </w:r>
      <w:proofErr w:type="spellStart"/>
      <w:r w:rsidRPr="00B66E88">
        <w:rPr>
          <w:rStyle w:val="NormalTok"/>
          <w:lang w:val="hr-HR"/>
        </w:rPr>
        <w:t>as.factor</w:t>
      </w:r>
      <w:proofErr w:type="spellEnd"/>
      <w:r w:rsidRPr="00B66E88">
        <w:rPr>
          <w:rStyle w:val="NormalTok"/>
          <w:lang w:val="hr-HR"/>
        </w:rPr>
        <w:t>)</w:t>
      </w:r>
    </w:p>
    <w:p w14:paraId="1DD636E3" w14:textId="77777777" w:rsidR="008D0668" w:rsidRPr="00B66E88" w:rsidRDefault="008D0668" w:rsidP="008D0668">
      <w:pPr>
        <w:pStyle w:val="FirstParagraph"/>
        <w:rPr>
          <w:lang w:val="hr-HR"/>
        </w:rPr>
      </w:pPr>
      <w:r w:rsidRPr="00B66E88">
        <w:rPr>
          <w:lang w:val="hr-HR"/>
        </w:rPr>
        <w:t xml:space="preserve">Prije nego se počnemo baviti funkcijama paketa </w:t>
      </w:r>
      <w:proofErr w:type="spellStart"/>
      <w:r w:rsidRPr="00B66E88">
        <w:rPr>
          <w:rStyle w:val="VerbatimChar"/>
          <w:lang w:val="hr-HR"/>
        </w:rPr>
        <w:t>dplyr</w:t>
      </w:r>
      <w:proofErr w:type="spellEnd"/>
      <w:r w:rsidRPr="00B66E88">
        <w:rPr>
          <w:lang w:val="hr-HR"/>
        </w:rPr>
        <w:t>, prisjetimo se elementarne eksploratorne analize koju radimo nad interesantnim numeričkim i kategorijskim varijablama nekoga podatkovnog skupa:</w:t>
      </w:r>
    </w:p>
    <w:p w14:paraId="3E045C29" w14:textId="77777777" w:rsidR="008D0668" w:rsidRPr="00B66E88" w:rsidRDefault="008D0668" w:rsidP="008D0668">
      <w:pPr>
        <w:pStyle w:val="Compact"/>
        <w:numPr>
          <w:ilvl w:val="0"/>
          <w:numId w:val="20"/>
        </w:numPr>
        <w:rPr>
          <w:lang w:val="hr-HR"/>
        </w:rPr>
      </w:pPr>
      <w:r w:rsidRPr="00B66E88">
        <w:rPr>
          <w:lang w:val="hr-HR"/>
        </w:rPr>
        <w:t xml:space="preserve">nad numeričkim varijablama izvršimo funkciju </w:t>
      </w:r>
      <w:proofErr w:type="spellStart"/>
      <w:r w:rsidRPr="00B66E88">
        <w:rPr>
          <w:rStyle w:val="VerbatimChar"/>
          <w:lang w:val="hr-HR"/>
        </w:rPr>
        <w:t>summary</w:t>
      </w:r>
      <w:proofErr w:type="spellEnd"/>
    </w:p>
    <w:p w14:paraId="4850657D" w14:textId="77777777" w:rsidR="008D0668" w:rsidRPr="00B66E88" w:rsidRDefault="008D0668" w:rsidP="008D0668">
      <w:pPr>
        <w:pStyle w:val="Compact"/>
        <w:numPr>
          <w:ilvl w:val="0"/>
          <w:numId w:val="20"/>
        </w:numPr>
        <w:rPr>
          <w:lang w:val="hr-HR"/>
        </w:rPr>
      </w:pPr>
      <w:r w:rsidRPr="00B66E88">
        <w:rPr>
          <w:lang w:val="hr-HR"/>
        </w:rPr>
        <w:t xml:space="preserve">nad jednom ili više kategorijskih varijabli izvršimo funkciju </w:t>
      </w:r>
      <w:r w:rsidRPr="00B66E88">
        <w:rPr>
          <w:rStyle w:val="VerbatimChar"/>
          <w:lang w:val="hr-HR"/>
        </w:rPr>
        <w:t>table</w:t>
      </w:r>
      <w:r w:rsidRPr="00B66E88">
        <w:rPr>
          <w:lang w:val="hr-HR"/>
        </w:rPr>
        <w:t>.</w:t>
      </w:r>
    </w:p>
    <w:p w14:paraId="4F524905" w14:textId="77777777" w:rsidR="008D0668" w:rsidRPr="00B66E88" w:rsidRDefault="008D0668" w:rsidP="008D0668">
      <w:pPr>
        <w:pStyle w:val="FirstParagraph"/>
        <w:rPr>
          <w:lang w:val="hr-HR"/>
        </w:rPr>
      </w:pPr>
      <w:r w:rsidRPr="00B66E88">
        <w:rPr>
          <w:lang w:val="hr-HR"/>
        </w:rPr>
        <w:t>Na ovaj način dobivamo osnovne statističke informacije o numeričkim varijablama te saznajemo raspodjelu kategorijskih varijabli i njihov međuodnos. Naravno, zanimljivo je istražiti međuovisnost numeričkih varijabli te kombinacije numeričkih i kategorijskih, no za tu potrebu najčešće koristimo vizualizacije koje ćemo upoznati kasnije.</w:t>
      </w:r>
    </w:p>
    <w:p w14:paraId="22C83224" w14:textId="77777777" w:rsidR="008D0668" w:rsidRPr="00B66E88" w:rsidRDefault="008D0668" w:rsidP="008D0668">
      <w:pPr>
        <w:pStyle w:val="BodyText"/>
        <w:rPr>
          <w:lang w:val="hr-HR"/>
        </w:rPr>
      </w:pPr>
      <w:r w:rsidRPr="00B66E88">
        <w:rPr>
          <w:lang w:val="hr-HR"/>
        </w:rPr>
        <w:t xml:space="preserve">Provedimo sada kratku </w:t>
      </w:r>
      <w:proofErr w:type="spellStart"/>
      <w:r w:rsidRPr="00B66E88">
        <w:rPr>
          <w:lang w:val="hr-HR"/>
        </w:rPr>
        <w:t>eksploratornu</w:t>
      </w:r>
      <w:proofErr w:type="spellEnd"/>
      <w:r w:rsidRPr="00B66E88">
        <w:rPr>
          <w:lang w:val="hr-HR"/>
        </w:rPr>
        <w:t xml:space="preserve"> analizu nekih od varijabli okvira </w:t>
      </w:r>
      <w:proofErr w:type="spellStart"/>
      <w:r w:rsidRPr="00B66E88">
        <w:rPr>
          <w:rStyle w:val="VerbatimChar"/>
          <w:lang w:val="hr-HR"/>
        </w:rPr>
        <w:t>titanic</w:t>
      </w:r>
      <w:proofErr w:type="spellEnd"/>
      <w:r w:rsidRPr="00B66E88">
        <w:rPr>
          <w:lang w:val="hr-HR"/>
        </w:rPr>
        <w:t>.</w:t>
      </w:r>
    </w:p>
    <w:p w14:paraId="75384313" w14:textId="77777777" w:rsidR="008D0668" w:rsidRPr="00B66E88" w:rsidRDefault="008D0668" w:rsidP="008D0668">
      <w:pPr>
        <w:pStyle w:val="BodyText"/>
        <w:rPr>
          <w:lang w:val="hr-HR"/>
        </w:rPr>
      </w:pPr>
      <w:r w:rsidRPr="00B66E88">
        <w:rPr>
          <w:b/>
          <w:lang w:val="hr-HR"/>
        </w:rPr>
        <w:t xml:space="preserve">Vježba 40: Funkcije </w:t>
      </w:r>
      <w:proofErr w:type="spellStart"/>
      <w:r w:rsidRPr="00B66E88">
        <w:rPr>
          <w:rStyle w:val="VerbatimChar"/>
          <w:lang w:val="hr-HR"/>
        </w:rPr>
        <w:t>summary</w:t>
      </w:r>
      <w:proofErr w:type="spellEnd"/>
      <w:r w:rsidRPr="00B66E88">
        <w:rPr>
          <w:b/>
          <w:lang w:val="hr-HR"/>
        </w:rPr>
        <w:t xml:space="preserve"> i </w:t>
      </w:r>
      <w:r w:rsidRPr="00B66E88">
        <w:rPr>
          <w:rStyle w:val="VerbatimChar"/>
          <w:lang w:val="hr-HR"/>
        </w:rPr>
        <w:t>table</w:t>
      </w:r>
    </w:p>
    <w:p w14:paraId="0A72325B" w14:textId="77777777" w:rsidR="008D0668" w:rsidRPr="00B66E88" w:rsidRDefault="008D0668" w:rsidP="008D0668">
      <w:pPr>
        <w:pStyle w:val="SourceCode"/>
        <w:rPr>
          <w:lang w:val="hr-HR"/>
        </w:rPr>
      </w:pPr>
      <w:r w:rsidRPr="00B66E88">
        <w:rPr>
          <w:rStyle w:val="CommentTok"/>
          <w:lang w:val="hr-HR"/>
        </w:rPr>
        <w:t># ispiši osnovne statističke informacije za stupce:</w:t>
      </w:r>
      <w:r w:rsidRPr="00B66E88">
        <w:rPr>
          <w:lang w:val="hr-HR"/>
        </w:rPr>
        <w:br/>
      </w:r>
      <w:r w:rsidRPr="00B66E88">
        <w:rPr>
          <w:rStyle w:val="CommentTok"/>
          <w:lang w:val="hr-HR"/>
        </w:rPr>
        <w:t>#   Age</w:t>
      </w:r>
      <w:r w:rsidRPr="00B66E88">
        <w:rPr>
          <w:lang w:val="hr-HR"/>
        </w:rPr>
        <w:br/>
      </w:r>
      <w:r w:rsidRPr="00B66E88">
        <w:rPr>
          <w:rStyle w:val="CommentTok"/>
          <w:lang w:val="hr-HR"/>
        </w:rPr>
        <w:t>#   Fare</w:t>
      </w:r>
      <w:r w:rsidRPr="00B66E88">
        <w:rPr>
          <w:lang w:val="hr-HR"/>
        </w:rPr>
        <w:br/>
      </w:r>
      <w:r w:rsidRPr="00B66E88">
        <w:rPr>
          <w:lang w:val="hr-HR"/>
        </w:rPr>
        <w:br/>
      </w:r>
      <w:r w:rsidRPr="00B66E88">
        <w:rPr>
          <w:rStyle w:val="CommentTok"/>
          <w:lang w:val="hr-HR"/>
        </w:rPr>
        <w:t># prouči zastupljenost kategorija za stupce:</w:t>
      </w:r>
      <w:r w:rsidRPr="00B66E88">
        <w:rPr>
          <w:lang w:val="hr-HR"/>
        </w:rPr>
        <w:br/>
      </w:r>
      <w:r w:rsidRPr="00B66E88">
        <w:rPr>
          <w:lang w:val="hr-HR"/>
        </w:rPr>
        <w:br/>
      </w:r>
      <w:r w:rsidRPr="00B66E88">
        <w:rPr>
          <w:rStyle w:val="CommentTok"/>
          <w:lang w:val="hr-HR"/>
        </w:rPr>
        <w:t xml:space="preserve"># </w:t>
      </w:r>
      <w:proofErr w:type="spellStart"/>
      <w:r w:rsidRPr="00B66E88">
        <w:rPr>
          <w:rStyle w:val="CommentTok"/>
          <w:lang w:val="hr-HR"/>
        </w:rPr>
        <w:t>Survived</w:t>
      </w:r>
      <w:proofErr w:type="spellEnd"/>
      <w:r w:rsidRPr="00B66E88">
        <w:rPr>
          <w:lang w:val="hr-HR"/>
        </w:rPr>
        <w:br/>
      </w:r>
      <w:r w:rsidRPr="00B66E88">
        <w:rPr>
          <w:rStyle w:val="CommentTok"/>
          <w:lang w:val="hr-HR"/>
        </w:rPr>
        <w:t xml:space="preserve"># </w:t>
      </w:r>
      <w:proofErr w:type="spellStart"/>
      <w:r w:rsidRPr="00B66E88">
        <w:rPr>
          <w:rStyle w:val="CommentTok"/>
          <w:lang w:val="hr-HR"/>
        </w:rPr>
        <w:t>Pclass</w:t>
      </w:r>
      <w:proofErr w:type="spellEnd"/>
      <w:r w:rsidRPr="00B66E88">
        <w:rPr>
          <w:lang w:val="hr-HR"/>
        </w:rPr>
        <w:br/>
      </w:r>
      <w:r w:rsidRPr="00B66E88">
        <w:rPr>
          <w:rStyle w:val="CommentTok"/>
          <w:lang w:val="hr-HR"/>
        </w:rPr>
        <w:t># Sex</w:t>
      </w:r>
      <w:r w:rsidRPr="00B66E88">
        <w:rPr>
          <w:lang w:val="hr-HR"/>
        </w:rPr>
        <w:br/>
      </w:r>
      <w:r w:rsidRPr="00B66E88">
        <w:rPr>
          <w:rStyle w:val="CommentTok"/>
          <w:lang w:val="hr-HR"/>
        </w:rPr>
        <w:t xml:space="preserve"># </w:t>
      </w:r>
      <w:proofErr w:type="spellStart"/>
      <w:r w:rsidRPr="00B66E88">
        <w:rPr>
          <w:rStyle w:val="CommentTok"/>
          <w:lang w:val="hr-HR"/>
        </w:rPr>
        <w:t>Pclass</w:t>
      </w:r>
      <w:proofErr w:type="spellEnd"/>
      <w:r w:rsidRPr="00B66E88">
        <w:rPr>
          <w:rStyle w:val="CommentTok"/>
          <w:lang w:val="hr-HR"/>
        </w:rPr>
        <w:t xml:space="preserve"> vs </w:t>
      </w:r>
      <w:proofErr w:type="spellStart"/>
      <w:r w:rsidRPr="00B66E88">
        <w:rPr>
          <w:rStyle w:val="CommentTok"/>
          <w:lang w:val="hr-HR"/>
        </w:rPr>
        <w:t>Survived</w:t>
      </w:r>
      <w:proofErr w:type="spellEnd"/>
    </w:p>
    <w:p w14:paraId="217A38FA" w14:textId="77777777" w:rsidR="002100B3" w:rsidRDefault="002100B3">
      <w:pPr>
        <w:suppressAutoHyphens w:val="0"/>
        <w:spacing w:before="0" w:after="160" w:line="259" w:lineRule="auto"/>
        <w:ind w:left="0"/>
        <w:jc w:val="left"/>
        <w:rPr>
          <w:rFonts w:eastAsiaTheme="majorEastAsia" w:cstheme="majorBidi"/>
          <w:b/>
          <w:bCs/>
          <w:kern w:val="0"/>
          <w:sz w:val="28"/>
          <w:szCs w:val="32"/>
          <w:lang w:eastAsia="en-US"/>
        </w:rPr>
      </w:pPr>
      <w:bookmarkStart w:id="199" w:name="X81c30b025ec01dfaebdec593fb54108a22d336d"/>
      <w:bookmarkStart w:id="200" w:name="_Toc67657279"/>
      <w:bookmarkStart w:id="201" w:name="_Toc69308024"/>
      <w:r>
        <w:br w:type="page"/>
      </w:r>
    </w:p>
    <w:p w14:paraId="5A0289AD" w14:textId="143A73D4" w:rsidR="008D0668" w:rsidRPr="00B66E88" w:rsidRDefault="008D0668" w:rsidP="008D0668">
      <w:pPr>
        <w:pStyle w:val="Heading2"/>
        <w:rPr>
          <w:lang w:val="hr-HR"/>
        </w:rPr>
      </w:pPr>
      <w:r w:rsidRPr="00B66E88">
        <w:rPr>
          <w:lang w:val="hr-HR"/>
        </w:rPr>
        <w:lastRenderedPageBreak/>
        <w:t xml:space="preserve">Programska prilagodba podatkovnih okvira uz paket </w:t>
      </w:r>
      <w:proofErr w:type="spellStart"/>
      <w:r w:rsidRPr="00B66E88">
        <w:rPr>
          <w:rStyle w:val="VerbatimChar"/>
          <w:lang w:val="hr-HR"/>
        </w:rPr>
        <w:t>dplyr</w:t>
      </w:r>
      <w:bookmarkEnd w:id="199"/>
      <w:bookmarkEnd w:id="200"/>
      <w:bookmarkEnd w:id="201"/>
      <w:proofErr w:type="spellEnd"/>
    </w:p>
    <w:p w14:paraId="2E6889AA" w14:textId="77777777" w:rsidR="008D0668" w:rsidRPr="00B66E88" w:rsidRDefault="008D0668" w:rsidP="008D0668">
      <w:pPr>
        <w:pStyle w:val="Heading3"/>
        <w:rPr>
          <w:lang w:val="hr-HR"/>
        </w:rPr>
      </w:pPr>
      <w:bookmarkStart w:id="202" w:name="filtriranje-opservacija"/>
      <w:bookmarkStart w:id="203" w:name="_Toc67657280"/>
      <w:bookmarkStart w:id="204" w:name="_Toc69308025"/>
      <w:r w:rsidRPr="00B66E88">
        <w:rPr>
          <w:lang w:val="hr-HR"/>
        </w:rPr>
        <w:t>Filtriranje opservacija</w:t>
      </w:r>
      <w:bookmarkEnd w:id="202"/>
      <w:bookmarkEnd w:id="203"/>
      <w:bookmarkEnd w:id="204"/>
    </w:p>
    <w:p w14:paraId="7B761419" w14:textId="77777777" w:rsidR="008D0668" w:rsidRPr="00B66E88" w:rsidRDefault="008D0668" w:rsidP="008D0668">
      <w:pPr>
        <w:pStyle w:val="FirstParagraph"/>
        <w:rPr>
          <w:lang w:val="hr-HR"/>
        </w:rPr>
      </w:pPr>
      <w:r w:rsidRPr="00B66E88">
        <w:rPr>
          <w:lang w:val="hr-HR"/>
        </w:rPr>
        <w:t xml:space="preserve">Kad dohvaćamo ili mijenjamo podskup opservacija nekoga podatkovnog skupa, ta operacija najčešće se svodi na filtriranje redaka na osnovi nekoga logičkog uvjeta. Na primjer, da želimo dohvatiti samo podskup putnika </w:t>
      </w:r>
      <w:proofErr w:type="spellStart"/>
      <w:r w:rsidRPr="00B66E88">
        <w:rPr>
          <w:lang w:val="hr-HR"/>
        </w:rPr>
        <w:t>Titanica</w:t>
      </w:r>
      <w:proofErr w:type="spellEnd"/>
      <w:r w:rsidRPr="00B66E88">
        <w:rPr>
          <w:lang w:val="hr-HR"/>
        </w:rPr>
        <w:t xml:space="preserve"> starijih od 50 godina koji su platili više od $100 za kartu, u osnovnom R-u koristili bismo sljedeću sintaksu:</w:t>
      </w:r>
    </w:p>
    <w:p w14:paraId="7BEDFF03" w14:textId="77777777" w:rsidR="008D0668" w:rsidRPr="00B66E88" w:rsidRDefault="008D0668" w:rsidP="008D0668">
      <w:pPr>
        <w:pStyle w:val="SourceCode"/>
        <w:rPr>
          <w:lang w:val="hr-HR"/>
        </w:rPr>
      </w:pPr>
      <w:proofErr w:type="spellStart"/>
      <w:r w:rsidRPr="00B66E88">
        <w:rPr>
          <w:rStyle w:val="NormalTok"/>
          <w:lang w:val="hr-HR"/>
        </w:rPr>
        <w:t>titanic</w:t>
      </w:r>
      <w:proofErr w:type="spellEnd"/>
      <w:r w:rsidRPr="00B66E88">
        <w:rPr>
          <w:rStyle w:val="NormalTok"/>
          <w:lang w:val="hr-HR"/>
        </w:rPr>
        <w:t>[</w:t>
      </w:r>
      <w:proofErr w:type="spellStart"/>
      <w:r w:rsidRPr="00B66E88">
        <w:rPr>
          <w:rStyle w:val="NormalTok"/>
          <w:lang w:val="hr-HR"/>
        </w:rPr>
        <w:t>titanic</w:t>
      </w:r>
      <w:r w:rsidRPr="00B66E88">
        <w:rPr>
          <w:rStyle w:val="OperatorTok"/>
          <w:lang w:val="hr-HR"/>
        </w:rPr>
        <w:t>$</w:t>
      </w:r>
      <w:r w:rsidRPr="00B66E88">
        <w:rPr>
          <w:rStyle w:val="NormalTok"/>
          <w:lang w:val="hr-HR"/>
        </w:rPr>
        <w:t>Age</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r w:rsidRPr="00B66E88">
        <w:rPr>
          <w:rStyle w:val="DecValTok"/>
          <w:lang w:val="hr-HR"/>
        </w:rPr>
        <w:t>50</w:t>
      </w:r>
      <w:r w:rsidRPr="00B66E88">
        <w:rPr>
          <w:rStyle w:val="NormalTok"/>
          <w:lang w:val="hr-HR"/>
        </w:rPr>
        <w:t xml:space="preserve"> </w:t>
      </w:r>
      <w:r w:rsidRPr="00B66E88">
        <w:rPr>
          <w:rStyle w:val="OperatorTok"/>
          <w:lang w:val="hr-HR"/>
        </w:rPr>
        <w:t>&amp;</w:t>
      </w:r>
      <w:r w:rsidRPr="00B66E88">
        <w:rPr>
          <w:rStyle w:val="StringTok"/>
          <w:lang w:val="hr-HR"/>
        </w:rPr>
        <w:t xml:space="preserve"> </w:t>
      </w:r>
      <w:proofErr w:type="spellStart"/>
      <w:r w:rsidRPr="00B66E88">
        <w:rPr>
          <w:rStyle w:val="NormalTok"/>
          <w:lang w:val="hr-HR"/>
        </w:rPr>
        <w:t>titanic</w:t>
      </w:r>
      <w:r w:rsidRPr="00B66E88">
        <w:rPr>
          <w:rStyle w:val="OperatorTok"/>
          <w:lang w:val="hr-HR"/>
        </w:rPr>
        <w:t>$</w:t>
      </w:r>
      <w:r w:rsidRPr="00B66E88">
        <w:rPr>
          <w:rStyle w:val="NormalTok"/>
          <w:lang w:val="hr-HR"/>
        </w:rPr>
        <w:t>Fare</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r w:rsidRPr="00B66E88">
        <w:rPr>
          <w:rStyle w:val="DecValTok"/>
          <w:lang w:val="hr-HR"/>
        </w:rPr>
        <w:t>100</w:t>
      </w:r>
      <w:r w:rsidRPr="00B66E88">
        <w:rPr>
          <w:rStyle w:val="NormalTok"/>
          <w:lang w:val="hr-HR"/>
        </w:rPr>
        <w:t>, ]</w:t>
      </w:r>
    </w:p>
    <w:p w14:paraId="745D00B6" w14:textId="77777777" w:rsidR="008D0668" w:rsidRPr="00B66E88" w:rsidRDefault="008D0668" w:rsidP="008D0668">
      <w:pPr>
        <w:pStyle w:val="FirstParagraph"/>
        <w:rPr>
          <w:lang w:val="hr-HR"/>
        </w:rPr>
      </w:pPr>
      <w:r w:rsidRPr="00B66E88">
        <w:rPr>
          <w:lang w:val="hr-HR"/>
        </w:rPr>
        <w:t xml:space="preserve">Prvi i očiti problem jest potreba ponavljanja imena podatkovnog okvira </w:t>
      </w:r>
      <w:proofErr w:type="spellStart"/>
      <w:r w:rsidRPr="00B66E88">
        <w:rPr>
          <w:rStyle w:val="VerbatimChar"/>
          <w:lang w:val="hr-HR"/>
        </w:rPr>
        <w:t>titanic</w:t>
      </w:r>
      <w:proofErr w:type="spellEnd"/>
      <w:r w:rsidRPr="00B66E88">
        <w:rPr>
          <w:lang w:val="hr-HR"/>
        </w:rPr>
        <w:t xml:space="preserve">. Drugo pitanje jest problem čitljivosti jer gornju naredbu nije lako vizualno interpretirati, tj. naknadnim pregledom koda nije lako odmah uočiti da se radi o reduciranju broja redaka. Treći – i najmanje očit problem – jest način na koji indeksni operator tretira nepostojeće vrijednosti u logičkom uvjetu. Konkretno, za retke gdje izraz rezultira logičkom vrijednosti </w:t>
      </w:r>
      <w:r w:rsidRPr="00B66E88">
        <w:rPr>
          <w:rStyle w:val="VerbatimChar"/>
          <w:lang w:val="hr-HR"/>
        </w:rPr>
        <w:t>NA</w:t>
      </w:r>
      <w:r w:rsidRPr="00B66E88">
        <w:rPr>
          <w:lang w:val="hr-HR"/>
        </w:rPr>
        <w:t xml:space="preserve"> (npr. ako godine nisu poznate), umjesto očekivanog izbacivanja retka iz rezultata, dobivamo redak u potpunosti popunjen </w:t>
      </w:r>
      <w:r w:rsidRPr="00B66E88">
        <w:rPr>
          <w:rStyle w:val="VerbatimChar"/>
          <w:lang w:val="hr-HR"/>
        </w:rPr>
        <w:t>NA</w:t>
      </w:r>
      <w:r w:rsidRPr="00B66E88">
        <w:rPr>
          <w:lang w:val="hr-HR"/>
        </w:rPr>
        <w:t xml:space="preserve"> vrijednostima, u što se lako možemo uvjeriti isprobavanjem gornje naredbe.</w:t>
      </w:r>
    </w:p>
    <w:p w14:paraId="2EF1323D" w14:textId="77777777" w:rsidR="008D0668" w:rsidRPr="00B66E88" w:rsidRDefault="008D0668" w:rsidP="008D0668">
      <w:pPr>
        <w:pStyle w:val="BodyText"/>
        <w:rPr>
          <w:lang w:val="hr-HR"/>
        </w:rPr>
      </w:pPr>
      <w:r w:rsidRPr="00B66E88">
        <w:rPr>
          <w:lang w:val="hr-HR"/>
        </w:rPr>
        <w:t xml:space="preserve">S druge strane, funkcija </w:t>
      </w:r>
      <w:r w:rsidRPr="00B66E88">
        <w:rPr>
          <w:rStyle w:val="VerbatimChar"/>
          <w:lang w:val="hr-HR"/>
        </w:rPr>
        <w:t>filter</w:t>
      </w:r>
      <w:r w:rsidRPr="00B66E88">
        <w:rPr>
          <w:lang w:val="hr-HR"/>
        </w:rPr>
        <w:t xml:space="preserve"> eksplicitnom sintaksom odaje da se radi o filtriranju redaka te omogućuje korištenje imena stupaca bez potrebe za referenciranjem imena podatkovnog okvira:</w:t>
      </w:r>
    </w:p>
    <w:p w14:paraId="76212C31" w14:textId="77777777" w:rsidR="008D0668" w:rsidRPr="00B66E88" w:rsidRDefault="008D0668" w:rsidP="008D0668">
      <w:pPr>
        <w:pStyle w:val="SourceCode"/>
        <w:rPr>
          <w:lang w:val="hr-HR"/>
        </w:rPr>
      </w:pPr>
      <w:r w:rsidRPr="00B66E88">
        <w:rPr>
          <w:rStyle w:val="KeywordTok"/>
          <w:lang w:val="hr-HR"/>
        </w:rPr>
        <w:t>filter</w:t>
      </w:r>
      <w:r w:rsidRPr="00B66E88">
        <w:rPr>
          <w:rStyle w:val="NormalTok"/>
          <w:lang w:val="hr-HR"/>
        </w:rPr>
        <w:t>(</w:t>
      </w:r>
      <w:proofErr w:type="spellStart"/>
      <w:r w:rsidRPr="00B66E88">
        <w:rPr>
          <w:rStyle w:val="NormalTok"/>
          <w:lang w:val="hr-HR"/>
        </w:rPr>
        <w:t>titanic</w:t>
      </w:r>
      <w:proofErr w:type="spellEnd"/>
      <w:r w:rsidRPr="00B66E88">
        <w:rPr>
          <w:rStyle w:val="NormalTok"/>
          <w:lang w:val="hr-HR"/>
        </w:rPr>
        <w:t xml:space="preserve">, Age </w:t>
      </w:r>
      <w:r w:rsidRPr="00B66E88">
        <w:rPr>
          <w:rStyle w:val="OperatorTok"/>
          <w:lang w:val="hr-HR"/>
        </w:rPr>
        <w:t>&gt;</w:t>
      </w:r>
      <w:r w:rsidRPr="00B66E88">
        <w:rPr>
          <w:rStyle w:val="StringTok"/>
          <w:lang w:val="hr-HR"/>
        </w:rPr>
        <w:t xml:space="preserve"> </w:t>
      </w:r>
      <w:r w:rsidRPr="00B66E88">
        <w:rPr>
          <w:rStyle w:val="DecValTok"/>
          <w:lang w:val="hr-HR"/>
        </w:rPr>
        <w:t>50</w:t>
      </w:r>
      <w:r w:rsidRPr="00B66E88">
        <w:rPr>
          <w:rStyle w:val="NormalTok"/>
          <w:lang w:val="hr-HR"/>
        </w:rPr>
        <w:t xml:space="preserve"> </w:t>
      </w:r>
      <w:r w:rsidRPr="00B66E88">
        <w:rPr>
          <w:rStyle w:val="OperatorTok"/>
          <w:lang w:val="hr-HR"/>
        </w:rPr>
        <w:t>&amp;</w:t>
      </w:r>
      <w:r w:rsidRPr="00B66E88">
        <w:rPr>
          <w:rStyle w:val="StringTok"/>
          <w:lang w:val="hr-HR"/>
        </w:rPr>
        <w:t xml:space="preserve"> </w:t>
      </w:r>
      <w:r w:rsidRPr="00B66E88">
        <w:rPr>
          <w:rStyle w:val="NormalTok"/>
          <w:lang w:val="hr-HR"/>
        </w:rPr>
        <w:t xml:space="preserve">Fare </w:t>
      </w:r>
      <w:r w:rsidRPr="00B66E88">
        <w:rPr>
          <w:rStyle w:val="OperatorTok"/>
          <w:lang w:val="hr-HR"/>
        </w:rPr>
        <w:t>&gt;</w:t>
      </w:r>
      <w:r w:rsidRPr="00B66E88">
        <w:rPr>
          <w:rStyle w:val="StringTok"/>
          <w:lang w:val="hr-HR"/>
        </w:rPr>
        <w:t xml:space="preserve"> </w:t>
      </w:r>
      <w:r w:rsidRPr="00B66E88">
        <w:rPr>
          <w:rStyle w:val="DecValTok"/>
          <w:lang w:val="hr-HR"/>
        </w:rPr>
        <w:t>100</w:t>
      </w:r>
      <w:r w:rsidRPr="00B66E88">
        <w:rPr>
          <w:rStyle w:val="NormalTok"/>
          <w:lang w:val="hr-HR"/>
        </w:rPr>
        <w:t>)</w:t>
      </w:r>
    </w:p>
    <w:p w14:paraId="71A9526D" w14:textId="77777777" w:rsidR="008D0668" w:rsidRPr="00B66E88" w:rsidRDefault="008D0668" w:rsidP="008D0668">
      <w:pPr>
        <w:pStyle w:val="FirstParagraph"/>
        <w:rPr>
          <w:lang w:val="hr-HR"/>
        </w:rPr>
      </w:pPr>
      <w:r w:rsidRPr="00B66E88">
        <w:rPr>
          <w:lang w:val="hr-HR"/>
        </w:rPr>
        <w:t xml:space="preserve">Ako je rezultat logičkog izraza </w:t>
      </w:r>
      <w:r w:rsidRPr="00B66E88">
        <w:rPr>
          <w:rStyle w:val="VerbatimChar"/>
          <w:lang w:val="hr-HR"/>
        </w:rPr>
        <w:t>NA</w:t>
      </w:r>
      <w:r w:rsidRPr="00B66E88">
        <w:rPr>
          <w:lang w:val="hr-HR"/>
        </w:rPr>
        <w:t xml:space="preserve">, redak će biti izbačen (što je i očekivano ponašanje koje se koristi i kod relacijskih baza podataka). Nadalje, dobro je uočiti da je prvi argument funkcije sam podatkovni skup, što nam omogućuje jednostavno ulančavanje. Na ovom principu dizajnirana je većina funkcija paketa </w:t>
      </w:r>
      <w:proofErr w:type="spellStart"/>
      <w:r w:rsidRPr="00B66E88">
        <w:rPr>
          <w:rStyle w:val="VerbatimChar"/>
          <w:lang w:val="hr-HR"/>
        </w:rPr>
        <w:t>dplyr</w:t>
      </w:r>
      <w:proofErr w:type="spellEnd"/>
      <w:r w:rsidRPr="00B66E88">
        <w:rPr>
          <w:lang w:val="hr-HR"/>
        </w:rPr>
        <w:t>.</w:t>
      </w:r>
    </w:p>
    <w:p w14:paraId="07CC1EE8" w14:textId="77777777" w:rsidR="008D0668" w:rsidRPr="00B66E88" w:rsidRDefault="008D0668" w:rsidP="008D0668">
      <w:pPr>
        <w:pStyle w:val="BodyText"/>
        <w:rPr>
          <w:lang w:val="hr-HR"/>
        </w:rPr>
      </w:pPr>
      <w:r w:rsidRPr="00B66E88">
        <w:rPr>
          <w:lang w:val="hr-HR"/>
        </w:rPr>
        <w:t xml:space="preserve">Gore navedena funkcija predstavlja najčešći način odabira podskupa redaka (poznavatelji SQL-a uočit će sličnost sa segmentom WHERE SQL upita). Pored funkcije </w:t>
      </w:r>
      <w:r w:rsidRPr="00B66E88">
        <w:rPr>
          <w:rStyle w:val="VerbatimChar"/>
          <w:lang w:val="hr-HR"/>
        </w:rPr>
        <w:t>filter</w:t>
      </w:r>
      <w:r w:rsidRPr="00B66E88">
        <w:rPr>
          <w:lang w:val="hr-HR"/>
        </w:rPr>
        <w:t>, za određivanje podskupa redaka imamo i sljedeće funkcije, također intuitivnih imena (radi lakše interpretacije umjesto potpisa funkcija dajemo primjere parametara):</w:t>
      </w:r>
    </w:p>
    <w:p w14:paraId="3CCA4EC6"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distinct</w:t>
      </w:r>
      <w:proofErr w:type="spellEnd"/>
      <w:r w:rsidRPr="00B66E88">
        <w:rPr>
          <w:rStyle w:val="VerbatimChar"/>
          <w:lang w:val="hr-HR"/>
        </w:rPr>
        <w:t>(podaci)</w:t>
      </w:r>
      <w:r w:rsidRPr="00B66E88">
        <w:rPr>
          <w:lang w:val="hr-HR"/>
        </w:rPr>
        <w:t xml:space="preserve"> – uklanjanje duplikata</w:t>
      </w:r>
    </w:p>
    <w:p w14:paraId="383CC70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lice</w:t>
      </w:r>
      <w:proofErr w:type="spellEnd"/>
      <w:r w:rsidRPr="00B66E88">
        <w:rPr>
          <w:rStyle w:val="VerbatimChar"/>
          <w:lang w:val="hr-HR"/>
        </w:rPr>
        <w:t>(podaci, 1:10)</w:t>
      </w:r>
      <w:r w:rsidRPr="00B66E88">
        <w:rPr>
          <w:lang w:val="hr-HR"/>
        </w:rPr>
        <w:t xml:space="preserve"> – lokacijsko referenciranje</w:t>
      </w:r>
    </w:p>
    <w:p w14:paraId="0EABAA1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lice_max</w:t>
      </w:r>
      <w:proofErr w:type="spellEnd"/>
      <w:r w:rsidRPr="00B66E88">
        <w:rPr>
          <w:rStyle w:val="VerbatimChar"/>
          <w:lang w:val="hr-HR"/>
        </w:rPr>
        <w:t>(podaci, a, n = 10)</w:t>
      </w:r>
      <w:r w:rsidRPr="00B66E88">
        <w:rPr>
          <w:lang w:val="hr-HR"/>
        </w:rPr>
        <w:t xml:space="preserve"> – reci s 10 najvećih vrijednosti stupca </w:t>
      </w:r>
      <w:r w:rsidRPr="00B66E88">
        <w:rPr>
          <w:rStyle w:val="VerbatimChar"/>
          <w:lang w:val="hr-HR"/>
        </w:rPr>
        <w:t>a</w:t>
      </w:r>
    </w:p>
    <w:p w14:paraId="6AA7F7D5"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lice_min</w:t>
      </w:r>
      <w:proofErr w:type="spellEnd"/>
      <w:r w:rsidRPr="00B66E88">
        <w:rPr>
          <w:rStyle w:val="VerbatimChar"/>
          <w:lang w:val="hr-HR"/>
        </w:rPr>
        <w:t>(podaci, a, n = 10)</w:t>
      </w:r>
      <w:r w:rsidRPr="00B66E88">
        <w:rPr>
          <w:lang w:val="hr-HR"/>
        </w:rPr>
        <w:t xml:space="preserve"> – reci s 10 najmanjih vrijednosti stupca </w:t>
      </w:r>
      <w:r w:rsidRPr="00B66E88">
        <w:rPr>
          <w:rStyle w:val="VerbatimChar"/>
          <w:lang w:val="hr-HR"/>
        </w:rPr>
        <w:t>a</w:t>
      </w:r>
    </w:p>
    <w:p w14:paraId="48DBA648" w14:textId="5254A317" w:rsidR="008D0668" w:rsidRPr="00B66E88" w:rsidRDefault="00D4474E" w:rsidP="008D0668">
      <w:pPr>
        <w:pStyle w:val="Compact"/>
        <w:numPr>
          <w:ilvl w:val="0"/>
          <w:numId w:val="20"/>
        </w:numPr>
        <w:rPr>
          <w:lang w:val="hr-HR"/>
        </w:rPr>
      </w:pPr>
      <w:proofErr w:type="spellStart"/>
      <w:r>
        <w:rPr>
          <w:rStyle w:val="VerbatimChar"/>
          <w:lang w:val="hr-HR"/>
        </w:rPr>
        <w:t>slice_</w:t>
      </w:r>
      <w:r w:rsidR="008D0668" w:rsidRPr="00B66E88">
        <w:rPr>
          <w:rStyle w:val="VerbatimChar"/>
          <w:lang w:val="hr-HR"/>
        </w:rPr>
        <w:t>sample</w:t>
      </w:r>
      <w:proofErr w:type="spellEnd"/>
      <w:r w:rsidR="008D0668" w:rsidRPr="00B66E88">
        <w:rPr>
          <w:rStyle w:val="VerbatimChar"/>
          <w:lang w:val="hr-HR"/>
        </w:rPr>
        <w:t xml:space="preserve">(podaci, </w:t>
      </w:r>
      <w:r>
        <w:rPr>
          <w:rStyle w:val="VerbatimChar"/>
          <w:lang w:val="hr-HR"/>
        </w:rPr>
        <w:t>n = 50</w:t>
      </w:r>
      <w:r w:rsidR="008D0668" w:rsidRPr="00B66E88">
        <w:rPr>
          <w:rStyle w:val="VerbatimChar"/>
          <w:lang w:val="hr-HR"/>
        </w:rPr>
        <w:t>)</w:t>
      </w:r>
      <w:r w:rsidR="008D0668" w:rsidRPr="00B66E88">
        <w:rPr>
          <w:lang w:val="hr-HR"/>
        </w:rPr>
        <w:t xml:space="preserve"> – </w:t>
      </w:r>
      <w:r w:rsidRPr="00B66E88">
        <w:rPr>
          <w:lang w:val="hr-HR"/>
        </w:rPr>
        <w:t>nasumičan odabir zadanoga broja redaka</w:t>
      </w:r>
      <w:r w:rsidRPr="00B66E88">
        <w:rPr>
          <w:lang w:val="hr-HR"/>
        </w:rPr>
        <w:t xml:space="preserve"> </w:t>
      </w:r>
    </w:p>
    <w:p w14:paraId="2D86F452" w14:textId="1A0FDB75" w:rsidR="008D0668" w:rsidRPr="00B66E88" w:rsidRDefault="00D4474E" w:rsidP="008D0668">
      <w:pPr>
        <w:pStyle w:val="Compact"/>
        <w:numPr>
          <w:ilvl w:val="0"/>
          <w:numId w:val="20"/>
        </w:numPr>
        <w:rPr>
          <w:lang w:val="hr-HR"/>
        </w:rPr>
      </w:pPr>
      <w:proofErr w:type="spellStart"/>
      <w:r>
        <w:rPr>
          <w:rStyle w:val="VerbatimChar"/>
          <w:lang w:val="hr-HR"/>
        </w:rPr>
        <w:t>slice_</w:t>
      </w:r>
      <w:r w:rsidR="008D0668" w:rsidRPr="00B66E88">
        <w:rPr>
          <w:rStyle w:val="VerbatimChar"/>
          <w:lang w:val="hr-HR"/>
        </w:rPr>
        <w:t>sample</w:t>
      </w:r>
      <w:proofErr w:type="spellEnd"/>
      <w:r w:rsidR="008D0668" w:rsidRPr="00B66E88">
        <w:rPr>
          <w:rStyle w:val="VerbatimChar"/>
          <w:lang w:val="hr-HR"/>
        </w:rPr>
        <w:t xml:space="preserve">(podaci, </w:t>
      </w:r>
      <w:proofErr w:type="spellStart"/>
      <w:r>
        <w:rPr>
          <w:rStyle w:val="VerbatimChar"/>
          <w:lang w:val="hr-HR"/>
        </w:rPr>
        <w:t>prop</w:t>
      </w:r>
      <w:proofErr w:type="spellEnd"/>
      <w:r>
        <w:rPr>
          <w:rStyle w:val="VerbatimChar"/>
          <w:lang w:val="hr-HR"/>
        </w:rPr>
        <w:t xml:space="preserve"> = 0.01</w:t>
      </w:r>
      <w:r w:rsidR="008D0668" w:rsidRPr="00B66E88">
        <w:rPr>
          <w:rStyle w:val="VerbatimChar"/>
          <w:lang w:val="hr-HR"/>
        </w:rPr>
        <w:t>)</w:t>
      </w:r>
      <w:r w:rsidR="008D0668" w:rsidRPr="00B66E88">
        <w:rPr>
          <w:lang w:val="hr-HR"/>
        </w:rPr>
        <w:t xml:space="preserve"> –</w:t>
      </w:r>
      <w:r>
        <w:rPr>
          <w:lang w:val="hr-HR"/>
        </w:rPr>
        <w:t xml:space="preserve"> </w:t>
      </w:r>
      <w:r w:rsidRPr="00B66E88">
        <w:rPr>
          <w:lang w:val="hr-HR"/>
        </w:rPr>
        <w:t>nasumičan odabir dijela skupa po danom omjeru</w:t>
      </w:r>
      <w:r w:rsidR="008D0668" w:rsidRPr="00B66E88">
        <w:rPr>
          <w:lang w:val="hr-HR"/>
        </w:rPr>
        <w:t>.</w:t>
      </w:r>
    </w:p>
    <w:p w14:paraId="2D57B14D" w14:textId="77777777" w:rsidR="008D0668" w:rsidRPr="00B66E88" w:rsidRDefault="008D0668" w:rsidP="008D0668">
      <w:pPr>
        <w:pStyle w:val="FirstParagraph"/>
        <w:rPr>
          <w:lang w:val="hr-HR"/>
        </w:rPr>
      </w:pPr>
      <w:r w:rsidRPr="00B66E88">
        <w:rPr>
          <w:lang w:val="hr-HR"/>
        </w:rPr>
        <w:t>Za poredak redaka u ispisu možemo koristiti:</w:t>
      </w:r>
    </w:p>
    <w:p w14:paraId="1839A3B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arrange</w:t>
      </w:r>
      <w:proofErr w:type="spellEnd"/>
      <w:r w:rsidRPr="00B66E88">
        <w:rPr>
          <w:rStyle w:val="VerbatimChar"/>
          <w:lang w:val="hr-HR"/>
        </w:rPr>
        <w:t xml:space="preserve">(podaci, a, </w:t>
      </w:r>
      <w:proofErr w:type="spellStart"/>
      <w:r w:rsidRPr="00B66E88">
        <w:rPr>
          <w:rStyle w:val="VerbatimChar"/>
          <w:lang w:val="hr-HR"/>
        </w:rPr>
        <w:t>desc</w:t>
      </w:r>
      <w:proofErr w:type="spellEnd"/>
      <w:r w:rsidRPr="00B66E88">
        <w:rPr>
          <w:rStyle w:val="VerbatimChar"/>
          <w:lang w:val="hr-HR"/>
        </w:rPr>
        <w:t>(b))</w:t>
      </w:r>
      <w:r w:rsidRPr="00B66E88">
        <w:rPr>
          <w:lang w:val="hr-HR"/>
        </w:rPr>
        <w:t xml:space="preserve"> – poredaj po stupcu </w:t>
      </w:r>
      <w:r w:rsidRPr="00B66E88">
        <w:rPr>
          <w:rStyle w:val="VerbatimChar"/>
          <w:lang w:val="hr-HR"/>
        </w:rPr>
        <w:t>a</w:t>
      </w:r>
      <w:r w:rsidRPr="00B66E88">
        <w:rPr>
          <w:lang w:val="hr-HR"/>
        </w:rPr>
        <w:t xml:space="preserve"> uzlazno pa po </w:t>
      </w:r>
      <w:r w:rsidRPr="00B66E88">
        <w:rPr>
          <w:rStyle w:val="VerbatimChar"/>
          <w:lang w:val="hr-HR"/>
        </w:rPr>
        <w:t>b</w:t>
      </w:r>
      <w:r w:rsidRPr="00B66E88">
        <w:rPr>
          <w:lang w:val="hr-HR"/>
        </w:rPr>
        <w:t xml:space="preserve"> silazno</w:t>
      </w:r>
    </w:p>
    <w:p w14:paraId="7649E3DD" w14:textId="77777777" w:rsidR="008D0668" w:rsidRDefault="008D0668" w:rsidP="008D0668">
      <w:pPr>
        <w:pStyle w:val="FirstParagraph"/>
        <w:rPr>
          <w:lang w:val="hr-HR"/>
        </w:rPr>
      </w:pPr>
      <w:r w:rsidRPr="00B66E88">
        <w:rPr>
          <w:lang w:val="hr-HR"/>
        </w:rPr>
        <w:t>Isprobajmo ovo na primjerima.</w:t>
      </w:r>
    </w:p>
    <w:p w14:paraId="0BB78D53" w14:textId="77777777" w:rsidR="008D0668" w:rsidRPr="00B66E88" w:rsidRDefault="008D0668" w:rsidP="008D0668">
      <w:pPr>
        <w:pStyle w:val="BodyText"/>
        <w:rPr>
          <w:lang w:val="hr-HR"/>
        </w:rPr>
      </w:pPr>
    </w:p>
    <w:p w14:paraId="47ADE39A"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1BB55C55" w14:textId="0FCD07B8" w:rsidR="008D0668" w:rsidRPr="00B66E88" w:rsidRDefault="008D0668" w:rsidP="008D0668">
      <w:pPr>
        <w:pStyle w:val="BodyText"/>
        <w:rPr>
          <w:lang w:val="hr-HR"/>
        </w:rPr>
      </w:pPr>
      <w:r w:rsidRPr="00B66E88">
        <w:rPr>
          <w:b/>
          <w:lang w:val="hr-HR"/>
        </w:rPr>
        <w:lastRenderedPageBreak/>
        <w:t xml:space="preserve">Vježba 41: Odabir redaka uz pomoć funkcija paketa </w:t>
      </w:r>
      <w:proofErr w:type="spellStart"/>
      <w:r w:rsidRPr="00B66E88">
        <w:rPr>
          <w:rStyle w:val="VerbatimChar"/>
          <w:lang w:val="hr-HR"/>
        </w:rPr>
        <w:t>dplyr</w:t>
      </w:r>
      <w:proofErr w:type="spellEnd"/>
    </w:p>
    <w:p w14:paraId="17A3DEAE" w14:textId="77777777" w:rsidR="008D0668" w:rsidRPr="00B66E88" w:rsidRDefault="008D0668" w:rsidP="008D0668">
      <w:pPr>
        <w:pStyle w:val="SourceCode"/>
        <w:rPr>
          <w:lang w:val="hr-HR"/>
        </w:rPr>
      </w:pPr>
      <w:r w:rsidRPr="00B66E88">
        <w:rPr>
          <w:rStyle w:val="CommentTok"/>
          <w:lang w:val="hr-HR"/>
        </w:rPr>
        <w:t># ispišite podatke o svim putnicima prve klase starijim od 60 godina</w:t>
      </w:r>
      <w:r w:rsidRPr="00B66E88">
        <w:rPr>
          <w:lang w:val="hr-HR"/>
        </w:rPr>
        <w:br/>
      </w:r>
      <w:r w:rsidRPr="00B66E88">
        <w:rPr>
          <w:lang w:val="hr-HR"/>
        </w:rPr>
        <w:br/>
      </w:r>
      <w:r w:rsidRPr="00B66E88">
        <w:rPr>
          <w:rStyle w:val="CommentTok"/>
          <w:lang w:val="hr-HR"/>
        </w:rPr>
        <w:t xml:space="preserve"># ispišite podatke o svim preživjelim muškim putnicima koji </w:t>
      </w:r>
      <w:r w:rsidRPr="00B66E88">
        <w:rPr>
          <w:lang w:val="hr-HR"/>
        </w:rPr>
        <w:br/>
      </w:r>
      <w:r w:rsidRPr="00B66E88">
        <w:rPr>
          <w:rStyle w:val="CommentTok"/>
          <w:lang w:val="hr-HR"/>
        </w:rPr>
        <w:t># u imenu imaju `George` ili `Frank` (funkcija `</w:t>
      </w:r>
      <w:proofErr w:type="spellStart"/>
      <w:r w:rsidRPr="00B66E88">
        <w:rPr>
          <w:rStyle w:val="CommentTok"/>
          <w:lang w:val="hr-HR"/>
        </w:rPr>
        <w:t>str_detect</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provjerite ima li u podatkovnom skupu duplih opservacija (funkcija `</w:t>
      </w:r>
      <w:proofErr w:type="spellStart"/>
      <w:r w:rsidRPr="00B66E88">
        <w:rPr>
          <w:rStyle w:val="CommentTok"/>
          <w:lang w:val="hr-HR"/>
        </w:rPr>
        <w:t>nrow</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nasumično izaberite i ispišite podatke o pet putnika koji nisu preživjeli potonuće</w:t>
      </w:r>
      <w:r w:rsidRPr="00B66E88">
        <w:rPr>
          <w:lang w:val="hr-HR"/>
        </w:rPr>
        <w:br/>
      </w:r>
      <w:r w:rsidRPr="00B66E88">
        <w:rPr>
          <w:rStyle w:val="CommentTok"/>
          <w:lang w:val="hr-HR"/>
        </w:rPr>
        <w:t># ispis poredati silazno po cijeni karte</w:t>
      </w:r>
      <w:r w:rsidRPr="00B66E88">
        <w:rPr>
          <w:lang w:val="hr-HR"/>
        </w:rPr>
        <w:br/>
      </w:r>
      <w:r w:rsidRPr="00B66E88">
        <w:rPr>
          <w:lang w:val="hr-HR"/>
        </w:rPr>
        <w:br/>
      </w:r>
      <w:r w:rsidRPr="00B66E88">
        <w:rPr>
          <w:rStyle w:val="CommentTok"/>
          <w:lang w:val="hr-HR"/>
        </w:rPr>
        <w:t xml:space="preserve"># ispišite podatke o pet najstarijih putnica prve klase, poredano po godinama silazno </w:t>
      </w:r>
    </w:p>
    <w:p w14:paraId="04A27CBA" w14:textId="77777777" w:rsidR="008D0668" w:rsidRPr="00B66E88" w:rsidRDefault="008D0668" w:rsidP="008D0668">
      <w:pPr>
        <w:pStyle w:val="Heading3"/>
        <w:rPr>
          <w:lang w:val="hr-HR"/>
        </w:rPr>
      </w:pPr>
      <w:bookmarkStart w:id="205" w:name="odabir-podskupa-stupaca"/>
      <w:bookmarkStart w:id="206" w:name="_Toc67657281"/>
      <w:bookmarkStart w:id="207" w:name="_Toc69308026"/>
      <w:r w:rsidRPr="00B66E88">
        <w:rPr>
          <w:lang w:val="hr-HR"/>
        </w:rPr>
        <w:t>Odabir podskupa stupaca</w:t>
      </w:r>
      <w:bookmarkEnd w:id="205"/>
      <w:bookmarkEnd w:id="206"/>
      <w:bookmarkEnd w:id="207"/>
    </w:p>
    <w:p w14:paraId="689791EE" w14:textId="77777777" w:rsidR="008D0668" w:rsidRPr="00B66E88" w:rsidRDefault="008D0668" w:rsidP="008D0668">
      <w:pPr>
        <w:pStyle w:val="FirstParagraph"/>
        <w:rPr>
          <w:lang w:val="hr-HR"/>
        </w:rPr>
      </w:pPr>
      <w:r w:rsidRPr="00B66E88">
        <w:rPr>
          <w:lang w:val="hr-HR"/>
        </w:rPr>
        <w:t>Druga metoda rezanja podatkovnog okvira jest odabir podskupa stupaca. Za razliku od biranja podskupa redaka, gdje se najčešće služimo logičkim indeksiranjem, tj. filtriranjem po određenom kriteriju, stupce (tj. varijable) najčešće referenciramo po njihovu imenu. Sintaksa odabira jednog stupca ili podskupa stupaca po imenu uz pomoć osnovnoga načina indeksiranja u R-u može izgledati ovako:</w:t>
      </w:r>
    </w:p>
    <w:p w14:paraId="19C657AA" w14:textId="77777777" w:rsidR="008D0668" w:rsidRPr="00B66E88" w:rsidRDefault="008D0668" w:rsidP="008D0668">
      <w:pPr>
        <w:pStyle w:val="SourceCode"/>
        <w:rPr>
          <w:lang w:val="hr-HR"/>
        </w:rPr>
      </w:pPr>
      <w:r w:rsidRPr="00B66E88">
        <w:rPr>
          <w:rStyle w:val="CommentTok"/>
          <w:lang w:val="hr-HR"/>
        </w:rPr>
        <w:t># odabir jednog stupca</w:t>
      </w:r>
      <w:r w:rsidRPr="00B66E88">
        <w:rPr>
          <w:lang w:val="hr-HR"/>
        </w:rPr>
        <w:br/>
      </w:r>
      <w:proofErr w:type="spellStart"/>
      <w:r w:rsidRPr="00B66E88">
        <w:rPr>
          <w:rStyle w:val="NormalTok"/>
          <w:lang w:val="hr-HR"/>
        </w:rPr>
        <w:t>titanic</w:t>
      </w:r>
      <w:r w:rsidRPr="00B66E88">
        <w:rPr>
          <w:rStyle w:val="OperatorTok"/>
          <w:lang w:val="hr-HR"/>
        </w:rPr>
        <w:t>$</w:t>
      </w:r>
      <w:r w:rsidRPr="00B66E88">
        <w:rPr>
          <w:rStyle w:val="NormalTok"/>
          <w:lang w:val="hr-HR"/>
        </w:rPr>
        <w:t>Age</w:t>
      </w:r>
      <w:proofErr w:type="spellEnd"/>
      <w:r w:rsidRPr="00B66E88">
        <w:rPr>
          <w:lang w:val="hr-HR"/>
        </w:rPr>
        <w:br/>
      </w:r>
      <w:r w:rsidRPr="00B66E88">
        <w:rPr>
          <w:lang w:val="hr-HR"/>
        </w:rPr>
        <w:br/>
      </w:r>
      <w:r w:rsidRPr="00B66E88">
        <w:rPr>
          <w:rStyle w:val="CommentTok"/>
          <w:lang w:val="hr-HR"/>
        </w:rPr>
        <w:t># odabir podskupa stupaca</w:t>
      </w:r>
      <w:r w:rsidRPr="00B66E88">
        <w:rPr>
          <w:lang w:val="hr-HR"/>
        </w:rPr>
        <w:br/>
      </w:r>
      <w:proofErr w:type="spellStart"/>
      <w:r w:rsidRPr="00B66E88">
        <w:rPr>
          <w:rStyle w:val="NormalTok"/>
          <w:lang w:val="hr-HR"/>
        </w:rPr>
        <w:t>titanic</w:t>
      </w:r>
      <w:proofErr w:type="spellEnd"/>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Age"</w:t>
      </w:r>
      <w:r w:rsidRPr="00B66E88">
        <w:rPr>
          <w:rStyle w:val="NormalTok"/>
          <w:lang w:val="hr-HR"/>
        </w:rPr>
        <w:t xml:space="preserve">, </w:t>
      </w:r>
      <w:r w:rsidRPr="00B66E88">
        <w:rPr>
          <w:rStyle w:val="StringTok"/>
          <w:lang w:val="hr-HR"/>
        </w:rPr>
        <w:t>"Name"</w:t>
      </w:r>
      <w:r w:rsidRPr="00B66E88">
        <w:rPr>
          <w:rStyle w:val="NormalTok"/>
          <w:lang w:val="hr-HR"/>
        </w:rPr>
        <w:t xml:space="preserve">, </w:t>
      </w:r>
      <w:r w:rsidRPr="00B66E88">
        <w:rPr>
          <w:rStyle w:val="StringTok"/>
          <w:lang w:val="hr-HR"/>
        </w:rPr>
        <w:t>"</w:t>
      </w:r>
      <w:proofErr w:type="spellStart"/>
      <w:r w:rsidRPr="00B66E88">
        <w:rPr>
          <w:rStyle w:val="StringTok"/>
          <w:lang w:val="hr-HR"/>
        </w:rPr>
        <w:t>Pclass</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Survived</w:t>
      </w:r>
      <w:proofErr w:type="spellEnd"/>
      <w:r w:rsidRPr="00B66E88">
        <w:rPr>
          <w:rStyle w:val="StringTok"/>
          <w:lang w:val="hr-HR"/>
        </w:rPr>
        <w:t>"</w:t>
      </w:r>
      <w:r w:rsidRPr="00B66E88">
        <w:rPr>
          <w:rStyle w:val="NormalTok"/>
          <w:lang w:val="hr-HR"/>
        </w:rPr>
        <w:t>)]</w:t>
      </w:r>
    </w:p>
    <w:p w14:paraId="691DE66D" w14:textId="77777777" w:rsidR="008D0668" w:rsidRPr="00B66E88" w:rsidRDefault="008D0668" w:rsidP="008D0668">
      <w:pPr>
        <w:pStyle w:val="FirstParagraph"/>
        <w:rPr>
          <w:lang w:val="hr-HR"/>
        </w:rPr>
      </w:pPr>
      <w:r w:rsidRPr="00B66E88">
        <w:rPr>
          <w:lang w:val="hr-HR"/>
        </w:rPr>
        <w:t xml:space="preserve">Ovdje također uočavamo određenu nespretnost i teškoću interpretacije. Dok je odabir jednog stupca uz pomoć operatora </w:t>
      </w:r>
      <w:r w:rsidRPr="00B66E88">
        <w:rPr>
          <w:rStyle w:val="VerbatimChar"/>
          <w:lang w:val="hr-HR"/>
        </w:rPr>
        <w:t>$</w:t>
      </w:r>
      <w:r w:rsidRPr="00B66E88">
        <w:rPr>
          <w:lang w:val="hr-HR"/>
        </w:rPr>
        <w:t xml:space="preserve"> relativno jednostavan, kod podskupa stupaca nazivi odabranih stupaca moraju biti ugrađeni u funkciju stvaranja vektora, što smanjuje čitljivost, a naredba nigdje eksplicitno ne iskazuje da se radi o odabiru stupaca, već to moramo zaključiti iz položaja indeksnoga vektora. Dodatno, nema jednostavnoga načina za odabir raspona stupaca po imenu, postojanju nekog </w:t>
      </w:r>
      <w:proofErr w:type="spellStart"/>
      <w:r w:rsidRPr="00B66E88">
        <w:rPr>
          <w:lang w:val="hr-HR"/>
        </w:rPr>
        <w:t>podniza</w:t>
      </w:r>
      <w:proofErr w:type="spellEnd"/>
      <w:r w:rsidRPr="00B66E88">
        <w:rPr>
          <w:lang w:val="hr-HR"/>
        </w:rPr>
        <w:t xml:space="preserve"> ili uzorka unutar imena i sl.</w:t>
      </w:r>
    </w:p>
    <w:p w14:paraId="3B1DE35A" w14:textId="77777777" w:rsidR="008D0668" w:rsidRPr="00B66E88" w:rsidRDefault="008D0668" w:rsidP="008D0668">
      <w:pPr>
        <w:pStyle w:val="BodyText"/>
        <w:rPr>
          <w:lang w:val="hr-HR"/>
        </w:rPr>
      </w:pPr>
      <w:r w:rsidRPr="00B66E88">
        <w:rPr>
          <w:lang w:val="hr-HR"/>
        </w:rPr>
        <w:t xml:space="preserve">U paketu </w:t>
      </w:r>
      <w:proofErr w:type="spellStart"/>
      <w:r w:rsidRPr="00B66E88">
        <w:rPr>
          <w:rStyle w:val="VerbatimChar"/>
          <w:lang w:val="hr-HR"/>
        </w:rPr>
        <w:t>dplyr</w:t>
      </w:r>
      <w:proofErr w:type="spellEnd"/>
      <w:r w:rsidRPr="00B66E88">
        <w:rPr>
          <w:lang w:val="hr-HR"/>
        </w:rPr>
        <w:t xml:space="preserve"> imamo dvije glavne opcije za odabir stupaca; funkcija </w:t>
      </w:r>
      <w:proofErr w:type="spellStart"/>
      <w:r w:rsidRPr="00B66E88">
        <w:rPr>
          <w:rStyle w:val="VerbatimChar"/>
          <w:lang w:val="hr-HR"/>
        </w:rPr>
        <w:t>pull</w:t>
      </w:r>
      <w:proofErr w:type="spellEnd"/>
      <w:r w:rsidRPr="00B66E88">
        <w:rPr>
          <w:lang w:val="hr-HR"/>
        </w:rPr>
        <w:t xml:space="preserve"> nam omogućuje izvlačenje jednog stupca u obliku vektora, dok funkcija </w:t>
      </w:r>
      <w:proofErr w:type="spellStart"/>
      <w:r w:rsidRPr="00B66E88">
        <w:rPr>
          <w:rStyle w:val="VerbatimChar"/>
          <w:lang w:val="hr-HR"/>
        </w:rPr>
        <w:t>select</w:t>
      </w:r>
      <w:proofErr w:type="spellEnd"/>
      <w:r w:rsidRPr="00B66E88">
        <w:rPr>
          <w:lang w:val="hr-HR"/>
        </w:rPr>
        <w:t xml:space="preserve"> omogućuje fleksibilan odabir podskupa stupaca. Osnovna sintaksa ovih funkcija izgleda ovako:</w:t>
      </w:r>
    </w:p>
    <w:p w14:paraId="04A7C1ED" w14:textId="77777777" w:rsidR="008D0668" w:rsidRPr="00B66E88" w:rsidRDefault="008D0668" w:rsidP="008D0668">
      <w:pPr>
        <w:pStyle w:val="SourceCode"/>
        <w:rPr>
          <w:lang w:val="hr-HR"/>
        </w:rPr>
      </w:pPr>
      <w:r w:rsidRPr="00B66E88">
        <w:rPr>
          <w:rStyle w:val="CommentTok"/>
          <w:lang w:val="hr-HR"/>
        </w:rPr>
        <w:t># odabir jednog stupca</w:t>
      </w:r>
      <w:r w:rsidRPr="00B66E88">
        <w:rPr>
          <w:lang w:val="hr-HR"/>
        </w:rPr>
        <w:br/>
      </w:r>
      <w:proofErr w:type="spellStart"/>
      <w:r w:rsidRPr="00B66E88">
        <w:rPr>
          <w:rStyle w:val="KeywordTok"/>
          <w:lang w:val="hr-HR"/>
        </w:rPr>
        <w:t>pull</w:t>
      </w:r>
      <w:proofErr w:type="spellEnd"/>
      <w:r w:rsidRPr="00B66E88">
        <w:rPr>
          <w:rStyle w:val="NormalTok"/>
          <w:lang w:val="hr-HR"/>
        </w:rPr>
        <w:t>(</w:t>
      </w:r>
      <w:proofErr w:type="spellStart"/>
      <w:r w:rsidRPr="00B66E88">
        <w:rPr>
          <w:rStyle w:val="NormalTok"/>
          <w:lang w:val="hr-HR"/>
        </w:rPr>
        <w:t>titanic</w:t>
      </w:r>
      <w:proofErr w:type="spellEnd"/>
      <w:r w:rsidRPr="00B66E88">
        <w:rPr>
          <w:rStyle w:val="NormalTok"/>
          <w:lang w:val="hr-HR"/>
        </w:rPr>
        <w:t xml:space="preserve">, Age) </w:t>
      </w:r>
      <w:r w:rsidRPr="00B66E88">
        <w:rPr>
          <w:rStyle w:val="CommentTok"/>
          <w:lang w:val="hr-HR"/>
        </w:rPr>
        <w:t xml:space="preserve"># ili </w:t>
      </w:r>
      <w:proofErr w:type="spellStart"/>
      <w:r w:rsidRPr="00B66E88">
        <w:rPr>
          <w:rStyle w:val="CommentTok"/>
          <w:lang w:val="hr-HR"/>
        </w:rPr>
        <w:t>pull</w:t>
      </w:r>
      <w:proofErr w:type="spellEnd"/>
      <w:r w:rsidRPr="00B66E88">
        <w:rPr>
          <w:rStyle w:val="CommentTok"/>
          <w:lang w:val="hr-HR"/>
        </w:rPr>
        <w:t>(</w:t>
      </w:r>
      <w:proofErr w:type="spellStart"/>
      <w:r w:rsidRPr="00B66E88">
        <w:rPr>
          <w:rStyle w:val="CommentTok"/>
          <w:lang w:val="hr-HR"/>
        </w:rPr>
        <w:t>titanic</w:t>
      </w:r>
      <w:proofErr w:type="spellEnd"/>
      <w:r w:rsidRPr="00B66E88">
        <w:rPr>
          <w:rStyle w:val="CommentTok"/>
          <w:lang w:val="hr-HR"/>
        </w:rPr>
        <w:t>, 6), gdje je 6 redni broj stupca</w:t>
      </w:r>
      <w:r w:rsidRPr="00B66E88">
        <w:rPr>
          <w:lang w:val="hr-HR"/>
        </w:rPr>
        <w:br/>
      </w:r>
      <w:r w:rsidRPr="00B66E88">
        <w:rPr>
          <w:lang w:val="hr-HR"/>
        </w:rPr>
        <w:br/>
      </w:r>
      <w:r w:rsidRPr="00B66E88">
        <w:rPr>
          <w:rStyle w:val="CommentTok"/>
          <w:lang w:val="hr-HR"/>
        </w:rPr>
        <w:t># odabir podskupa stupaca</w:t>
      </w:r>
      <w:r w:rsidRPr="00B66E88">
        <w:rPr>
          <w:lang w:val="hr-HR"/>
        </w:rPr>
        <w:br/>
      </w:r>
      <w:proofErr w:type="spellStart"/>
      <w:r w:rsidRPr="00B66E88">
        <w:rPr>
          <w:rStyle w:val="KeywordTok"/>
          <w:lang w:val="hr-HR"/>
        </w:rPr>
        <w:t>select</w:t>
      </w:r>
      <w:proofErr w:type="spellEnd"/>
      <w:r w:rsidRPr="00B66E88">
        <w:rPr>
          <w:rStyle w:val="NormalTok"/>
          <w:lang w:val="hr-HR"/>
        </w:rPr>
        <w:t>(</w:t>
      </w:r>
      <w:proofErr w:type="spellStart"/>
      <w:r w:rsidRPr="00B66E88">
        <w:rPr>
          <w:rStyle w:val="NormalTok"/>
          <w:lang w:val="hr-HR"/>
        </w:rPr>
        <w:t>titanic</w:t>
      </w:r>
      <w:proofErr w:type="spellEnd"/>
      <w:r w:rsidRPr="00B66E88">
        <w:rPr>
          <w:rStyle w:val="NormalTok"/>
          <w:lang w:val="hr-HR"/>
        </w:rPr>
        <w:t xml:space="preserve">, Age, Name, </w:t>
      </w:r>
      <w:proofErr w:type="spellStart"/>
      <w:r w:rsidRPr="00B66E88">
        <w:rPr>
          <w:rStyle w:val="NormalTok"/>
          <w:lang w:val="hr-HR"/>
        </w:rPr>
        <w:t>Pclass</w:t>
      </w:r>
      <w:proofErr w:type="spellEnd"/>
      <w:r w:rsidRPr="00B66E88">
        <w:rPr>
          <w:rStyle w:val="NormalTok"/>
          <w:lang w:val="hr-HR"/>
        </w:rPr>
        <w:t xml:space="preserve">, </w:t>
      </w:r>
      <w:proofErr w:type="spellStart"/>
      <w:r w:rsidRPr="00B66E88">
        <w:rPr>
          <w:rStyle w:val="NormalTok"/>
          <w:lang w:val="hr-HR"/>
        </w:rPr>
        <w:t>Survived</w:t>
      </w:r>
      <w:proofErr w:type="spellEnd"/>
      <w:r w:rsidRPr="00B66E88">
        <w:rPr>
          <w:rStyle w:val="NormalTok"/>
          <w:lang w:val="hr-HR"/>
        </w:rPr>
        <w:t>)</w:t>
      </w:r>
    </w:p>
    <w:p w14:paraId="59709626" w14:textId="77777777" w:rsidR="002100B3" w:rsidRDefault="002100B3">
      <w:pPr>
        <w:suppressAutoHyphens w:val="0"/>
        <w:spacing w:before="0" w:after="160" w:line="259" w:lineRule="auto"/>
        <w:ind w:left="0"/>
        <w:jc w:val="left"/>
        <w:rPr>
          <w:rFonts w:eastAsiaTheme="minorHAnsi" w:cstheme="minorBidi"/>
          <w:kern w:val="0"/>
          <w:lang w:eastAsia="en-US"/>
        </w:rPr>
      </w:pPr>
      <w:r>
        <w:br w:type="page"/>
      </w:r>
    </w:p>
    <w:p w14:paraId="32C7467D" w14:textId="257D77FB" w:rsidR="008D0668" w:rsidRPr="00B66E88" w:rsidRDefault="008D0668" w:rsidP="008D0668">
      <w:pPr>
        <w:pStyle w:val="FirstParagraph"/>
        <w:rPr>
          <w:lang w:val="hr-HR"/>
        </w:rPr>
      </w:pPr>
      <w:r w:rsidRPr="00B66E88">
        <w:rPr>
          <w:lang w:val="hr-HR"/>
        </w:rPr>
        <w:lastRenderedPageBreak/>
        <w:t xml:space="preserve">Funkcija </w:t>
      </w:r>
      <w:proofErr w:type="spellStart"/>
      <w:r w:rsidRPr="00B66E88">
        <w:rPr>
          <w:rStyle w:val="VerbatimChar"/>
          <w:lang w:val="hr-HR"/>
        </w:rPr>
        <w:t>pull</w:t>
      </w:r>
      <w:proofErr w:type="spellEnd"/>
      <w:r w:rsidRPr="00B66E88">
        <w:rPr>
          <w:lang w:val="hr-HR"/>
        </w:rPr>
        <w:t xml:space="preserve"> ne nudi bitnu prednost nad operatorom </w:t>
      </w:r>
      <w:r w:rsidRPr="00B66E88">
        <w:rPr>
          <w:rStyle w:val="VerbatimChar"/>
          <w:lang w:val="hr-HR"/>
        </w:rPr>
        <w:t>$</w:t>
      </w:r>
      <w:r w:rsidRPr="00B66E88">
        <w:rPr>
          <w:lang w:val="hr-HR"/>
        </w:rPr>
        <w:t xml:space="preserve">, osim što je prilagođenija sprezi s operatorom cjevovoda. Nadalje, pored prikazanog osnovnog načina funkcija </w:t>
      </w:r>
      <w:proofErr w:type="spellStart"/>
      <w:r w:rsidRPr="00B66E88">
        <w:rPr>
          <w:rStyle w:val="VerbatimChar"/>
          <w:lang w:val="hr-HR"/>
        </w:rPr>
        <w:t>select</w:t>
      </w:r>
      <w:proofErr w:type="spellEnd"/>
      <w:r w:rsidRPr="00B66E88">
        <w:rPr>
          <w:lang w:val="hr-HR"/>
        </w:rPr>
        <w:t xml:space="preserve"> ima i čitav niz pomoćnih funkcija i operatora koji uvelike proširuju njezinu funkcionalnost, npr.:</w:t>
      </w:r>
    </w:p>
    <w:p w14:paraId="21E7F564"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xml:space="preserve">, </w:t>
      </w:r>
      <w:proofErr w:type="spellStart"/>
      <w:r w:rsidRPr="00B66E88">
        <w:rPr>
          <w:rStyle w:val="VerbatimChar"/>
          <w:lang w:val="hr-HR"/>
        </w:rPr>
        <w:t>Name:Age</w:t>
      </w:r>
      <w:proofErr w:type="spellEnd"/>
      <w:r w:rsidRPr="00B66E88">
        <w:rPr>
          <w:rStyle w:val="VerbatimChar"/>
          <w:lang w:val="hr-HR"/>
        </w:rPr>
        <w:t>)</w:t>
      </w:r>
      <w:r w:rsidRPr="00B66E88">
        <w:rPr>
          <w:lang w:val="hr-HR"/>
        </w:rPr>
        <w:t xml:space="preserve"> – odaberi stupce od </w:t>
      </w:r>
      <w:r w:rsidRPr="00B66E88">
        <w:rPr>
          <w:rStyle w:val="VerbatimChar"/>
          <w:lang w:val="hr-HR"/>
        </w:rPr>
        <w:t>Name</w:t>
      </w:r>
      <w:r w:rsidRPr="00B66E88">
        <w:rPr>
          <w:lang w:val="hr-HR"/>
        </w:rPr>
        <w:t xml:space="preserve"> do </w:t>
      </w:r>
      <w:r w:rsidRPr="00B66E88">
        <w:rPr>
          <w:rStyle w:val="VerbatimChar"/>
          <w:lang w:val="hr-HR"/>
        </w:rPr>
        <w:t>Age</w:t>
      </w:r>
    </w:p>
    <w:p w14:paraId="5ABDB7D9"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Name, -</w:t>
      </w:r>
      <w:proofErr w:type="spellStart"/>
      <w:r w:rsidRPr="00B66E88">
        <w:rPr>
          <w:rStyle w:val="VerbatimChar"/>
          <w:lang w:val="hr-HR"/>
        </w:rPr>
        <w:t>Cabin</w:t>
      </w:r>
      <w:proofErr w:type="spellEnd"/>
      <w:r w:rsidRPr="00B66E88">
        <w:rPr>
          <w:rStyle w:val="VerbatimChar"/>
          <w:lang w:val="hr-HR"/>
        </w:rPr>
        <w:t>)</w:t>
      </w:r>
      <w:r w:rsidRPr="00B66E88">
        <w:rPr>
          <w:lang w:val="hr-HR"/>
        </w:rPr>
        <w:t xml:space="preserve"> – odaberi sve stupce osim </w:t>
      </w:r>
      <w:r w:rsidRPr="00B66E88">
        <w:rPr>
          <w:rStyle w:val="VerbatimChar"/>
          <w:lang w:val="hr-HR"/>
        </w:rPr>
        <w:t>Name</w:t>
      </w:r>
      <w:r w:rsidRPr="00B66E88">
        <w:rPr>
          <w:lang w:val="hr-HR"/>
        </w:rPr>
        <w:t xml:space="preserve"> i </w:t>
      </w:r>
      <w:proofErr w:type="spellStart"/>
      <w:r w:rsidRPr="00B66E88">
        <w:rPr>
          <w:rStyle w:val="VerbatimChar"/>
          <w:lang w:val="hr-HR"/>
        </w:rPr>
        <w:t>Cabin</w:t>
      </w:r>
      <w:proofErr w:type="spellEnd"/>
    </w:p>
    <w:p w14:paraId="3B42D45A"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xml:space="preserve">, </w:t>
      </w:r>
      <w:proofErr w:type="spellStart"/>
      <w:r w:rsidRPr="00B66E88">
        <w:rPr>
          <w:rStyle w:val="VerbatimChar"/>
          <w:lang w:val="hr-HR"/>
        </w:rPr>
        <w:t>starts_with</w:t>
      </w:r>
      <w:proofErr w:type="spellEnd"/>
      <w:r w:rsidRPr="00B66E88">
        <w:rPr>
          <w:rStyle w:val="VerbatimChar"/>
          <w:lang w:val="hr-HR"/>
        </w:rPr>
        <w:t>("P")))</w:t>
      </w:r>
      <w:r w:rsidRPr="00B66E88">
        <w:rPr>
          <w:lang w:val="hr-HR"/>
        </w:rPr>
        <w:t xml:space="preserve"> – odaberi stupce koji počinju slovom </w:t>
      </w:r>
      <w:r w:rsidRPr="00B66E88">
        <w:rPr>
          <w:rStyle w:val="VerbatimChar"/>
          <w:lang w:val="hr-HR"/>
        </w:rPr>
        <w:t>"P"</w:t>
      </w:r>
    </w:p>
    <w:p w14:paraId="0DD95657"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xml:space="preserve">, </w:t>
      </w:r>
      <w:proofErr w:type="spellStart"/>
      <w:r w:rsidRPr="00B66E88">
        <w:rPr>
          <w:rStyle w:val="VerbatimChar"/>
          <w:lang w:val="hr-HR"/>
        </w:rPr>
        <w:t>contains</w:t>
      </w:r>
      <w:proofErr w:type="spellEnd"/>
      <w:r w:rsidRPr="00B66E88">
        <w:rPr>
          <w:rStyle w:val="VerbatimChar"/>
          <w:lang w:val="hr-HR"/>
        </w:rPr>
        <w:t>("ar"))</w:t>
      </w:r>
      <w:r w:rsidRPr="00B66E88">
        <w:rPr>
          <w:lang w:val="hr-HR"/>
        </w:rPr>
        <w:t xml:space="preserve"> – odaberi stupce koji sadrže </w:t>
      </w:r>
      <w:proofErr w:type="spellStart"/>
      <w:r w:rsidRPr="00B66E88">
        <w:rPr>
          <w:lang w:val="hr-HR"/>
        </w:rPr>
        <w:t>podniz</w:t>
      </w:r>
      <w:proofErr w:type="spellEnd"/>
      <w:r w:rsidRPr="00B66E88">
        <w:rPr>
          <w:lang w:val="hr-HR"/>
        </w:rPr>
        <w:t xml:space="preserve"> </w:t>
      </w:r>
      <w:r w:rsidRPr="00B66E88">
        <w:rPr>
          <w:rStyle w:val="VerbatimChar"/>
          <w:lang w:val="hr-HR"/>
        </w:rPr>
        <w:t>"ar"</w:t>
      </w:r>
    </w:p>
    <w:p w14:paraId="65D212A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xml:space="preserve">, </w:t>
      </w:r>
      <w:proofErr w:type="spellStart"/>
      <w:r w:rsidRPr="00B66E88">
        <w:rPr>
          <w:rStyle w:val="VerbatimChar"/>
          <w:lang w:val="hr-HR"/>
        </w:rPr>
        <w:t>matches</w:t>
      </w:r>
      <w:proofErr w:type="spellEnd"/>
      <w:r w:rsidRPr="00B66E88">
        <w:rPr>
          <w:rStyle w:val="VerbatimChar"/>
          <w:lang w:val="hr-HR"/>
        </w:rPr>
        <w:t>("[</w:t>
      </w:r>
      <w:proofErr w:type="spellStart"/>
      <w:r w:rsidRPr="00B66E88">
        <w:rPr>
          <w:rStyle w:val="VerbatimChar"/>
          <w:lang w:val="hr-HR"/>
        </w:rPr>
        <w:t>eI</w:t>
      </w:r>
      <w:proofErr w:type="spellEnd"/>
      <w:r w:rsidRPr="00B66E88">
        <w:rPr>
          <w:rStyle w:val="VerbatimChar"/>
          <w:lang w:val="hr-HR"/>
        </w:rPr>
        <w:t>]d$"))</w:t>
      </w:r>
      <w:r w:rsidRPr="00B66E88">
        <w:rPr>
          <w:lang w:val="hr-HR"/>
        </w:rPr>
        <w:t xml:space="preserve"> – odaberi stupce koji odgovaraju danom regularnom izrazu</w:t>
      </w:r>
    </w:p>
    <w:p w14:paraId="47239D9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select</w:t>
      </w:r>
      <w:proofErr w:type="spellEnd"/>
      <w:r w:rsidRPr="00B66E88">
        <w:rPr>
          <w:rStyle w:val="VerbatimChar"/>
          <w:lang w:val="hr-HR"/>
        </w:rPr>
        <w:t>(</w:t>
      </w:r>
      <w:proofErr w:type="spellStart"/>
      <w:r w:rsidRPr="00B66E88">
        <w:rPr>
          <w:rStyle w:val="VerbatimChar"/>
          <w:lang w:val="hr-HR"/>
        </w:rPr>
        <w:t>titanic</w:t>
      </w:r>
      <w:proofErr w:type="spellEnd"/>
      <w:r w:rsidRPr="00B66E88">
        <w:rPr>
          <w:rStyle w:val="VerbatimChar"/>
          <w:lang w:val="hr-HR"/>
        </w:rPr>
        <w:t xml:space="preserve">, </w:t>
      </w:r>
      <w:proofErr w:type="spellStart"/>
      <w:r w:rsidRPr="00B66E88">
        <w:rPr>
          <w:rStyle w:val="VerbatimChar"/>
          <w:lang w:val="hr-HR"/>
        </w:rPr>
        <w:t>where</w:t>
      </w:r>
      <w:proofErr w:type="spellEnd"/>
      <w:r w:rsidRPr="00B66E88">
        <w:rPr>
          <w:rStyle w:val="VerbatimChar"/>
          <w:lang w:val="hr-HR"/>
        </w:rPr>
        <w:t>(f))</w:t>
      </w:r>
      <w:r w:rsidRPr="00B66E88">
        <w:rPr>
          <w:lang w:val="hr-HR"/>
        </w:rPr>
        <w:t xml:space="preserve"> – odaberi stupce za koje funkcija </w:t>
      </w:r>
      <w:r w:rsidRPr="00B66E88">
        <w:rPr>
          <w:rStyle w:val="VerbatimChar"/>
          <w:lang w:val="hr-HR"/>
        </w:rPr>
        <w:t>f</w:t>
      </w:r>
      <w:r w:rsidRPr="00B66E88">
        <w:rPr>
          <w:lang w:val="hr-HR"/>
        </w:rPr>
        <w:t xml:space="preserve"> vraća </w:t>
      </w:r>
      <w:r w:rsidRPr="00B66E88">
        <w:rPr>
          <w:rStyle w:val="VerbatimChar"/>
          <w:lang w:val="hr-HR"/>
        </w:rPr>
        <w:t>TRUE</w:t>
      </w:r>
      <w:r w:rsidRPr="00B66E88">
        <w:rPr>
          <w:lang w:val="hr-HR"/>
        </w:rPr>
        <w:t xml:space="preserve"> (npr. </w:t>
      </w:r>
      <w:proofErr w:type="spellStart"/>
      <w:r w:rsidRPr="00B66E88">
        <w:rPr>
          <w:rStyle w:val="VerbatimChar"/>
          <w:lang w:val="hr-HR"/>
        </w:rPr>
        <w:t>is.numeric</w:t>
      </w:r>
      <w:proofErr w:type="spellEnd"/>
      <w:r w:rsidRPr="00B66E88">
        <w:rPr>
          <w:lang w:val="hr-HR"/>
        </w:rPr>
        <w:t>)</w:t>
      </w:r>
    </w:p>
    <w:p w14:paraId="3C607CEC" w14:textId="77777777" w:rsidR="008D0668" w:rsidRPr="00B66E88" w:rsidRDefault="008D0668" w:rsidP="008D0668">
      <w:pPr>
        <w:pStyle w:val="FirstParagraph"/>
        <w:rPr>
          <w:lang w:val="hr-HR"/>
        </w:rPr>
      </w:pPr>
      <w:r w:rsidRPr="00B66E88">
        <w:rPr>
          <w:lang w:val="hr-HR"/>
        </w:rPr>
        <w:t>Ovo nisu sve mogućnosti, no dodatne opcije lako je pronaći u službenoj dokumentaciji.</w:t>
      </w:r>
    </w:p>
    <w:p w14:paraId="5CA53AE1" w14:textId="77777777" w:rsidR="008D0668" w:rsidRPr="00B66E88" w:rsidRDefault="008D0668" w:rsidP="008D0668">
      <w:pPr>
        <w:pStyle w:val="BodyText"/>
        <w:rPr>
          <w:lang w:val="hr-HR"/>
        </w:rPr>
      </w:pPr>
      <w:r w:rsidRPr="00B66E88">
        <w:rPr>
          <w:lang w:val="hr-HR"/>
        </w:rPr>
        <w:t>Isprobajmo ove naredbe, također na podatkovnom skupu Titanic.</w:t>
      </w:r>
    </w:p>
    <w:p w14:paraId="49D0BF13" w14:textId="77777777" w:rsidR="008D0668" w:rsidRPr="00B66E88" w:rsidRDefault="008D0668" w:rsidP="008D0668">
      <w:pPr>
        <w:pStyle w:val="BodyText"/>
        <w:rPr>
          <w:lang w:val="hr-HR"/>
        </w:rPr>
      </w:pPr>
      <w:r w:rsidRPr="00B66E88">
        <w:rPr>
          <w:b/>
          <w:lang w:val="hr-HR"/>
        </w:rPr>
        <w:t xml:space="preserve">Vježba 42: Funkcije </w:t>
      </w:r>
      <w:proofErr w:type="spellStart"/>
      <w:r w:rsidRPr="00B66E88">
        <w:rPr>
          <w:rStyle w:val="VerbatimChar"/>
          <w:lang w:val="hr-HR"/>
        </w:rPr>
        <w:t>pull</w:t>
      </w:r>
      <w:proofErr w:type="spellEnd"/>
      <w:r w:rsidRPr="00B66E88">
        <w:rPr>
          <w:b/>
          <w:lang w:val="hr-HR"/>
        </w:rPr>
        <w:t xml:space="preserve"> i </w:t>
      </w:r>
      <w:proofErr w:type="spellStart"/>
      <w:r w:rsidRPr="00B66E88">
        <w:rPr>
          <w:rStyle w:val="VerbatimChar"/>
          <w:lang w:val="hr-HR"/>
        </w:rPr>
        <w:t>select</w:t>
      </w:r>
      <w:proofErr w:type="spellEnd"/>
    </w:p>
    <w:p w14:paraId="683F26F9" w14:textId="77777777" w:rsidR="008D0668" w:rsidRPr="00B66E88" w:rsidRDefault="008D0668" w:rsidP="008D0668">
      <w:pPr>
        <w:pStyle w:val="SourceCode"/>
        <w:rPr>
          <w:lang w:val="hr-HR"/>
        </w:rPr>
      </w:pPr>
      <w:r w:rsidRPr="00B66E88">
        <w:rPr>
          <w:rStyle w:val="CommentTok"/>
          <w:lang w:val="hr-HR"/>
        </w:rPr>
        <w:t># sljedeći zadaci odnose se na podatkovni okvir `</w:t>
      </w:r>
      <w:proofErr w:type="spellStart"/>
      <w:r w:rsidRPr="00B66E88">
        <w:rPr>
          <w:rStyle w:val="CommentTok"/>
          <w:lang w:val="hr-HR"/>
        </w:rPr>
        <w:t>titanic</w:t>
      </w:r>
      <w:proofErr w:type="spellEnd"/>
      <w:r w:rsidRPr="00B66E88">
        <w:rPr>
          <w:rStyle w:val="CommentTok"/>
          <w:lang w:val="hr-HR"/>
        </w:rPr>
        <w:t>`:</w:t>
      </w:r>
      <w:r w:rsidRPr="00B66E88">
        <w:rPr>
          <w:lang w:val="hr-HR"/>
        </w:rPr>
        <w:br/>
      </w:r>
      <w:r w:rsidRPr="00B66E88">
        <w:rPr>
          <w:lang w:val="hr-HR"/>
        </w:rPr>
        <w:br/>
      </w:r>
      <w:r w:rsidRPr="00B66E88">
        <w:rPr>
          <w:rStyle w:val="CommentTok"/>
          <w:lang w:val="hr-HR"/>
        </w:rPr>
        <w:t># u varijablu `</w:t>
      </w:r>
      <w:proofErr w:type="spellStart"/>
      <w:r w:rsidRPr="00B66E88">
        <w:rPr>
          <w:rStyle w:val="CommentTok"/>
          <w:lang w:val="hr-HR"/>
        </w:rPr>
        <w:t>fares</w:t>
      </w:r>
      <w:proofErr w:type="spellEnd"/>
      <w:r w:rsidRPr="00B66E88">
        <w:rPr>
          <w:rStyle w:val="CommentTok"/>
          <w:lang w:val="hr-HR"/>
        </w:rPr>
        <w:t>` pohranite cijene karata u obliku numeričkog vektora</w:t>
      </w:r>
      <w:r w:rsidRPr="00B66E88">
        <w:rPr>
          <w:lang w:val="hr-HR"/>
        </w:rPr>
        <w:br/>
      </w:r>
      <w:r w:rsidRPr="00B66E88">
        <w:rPr>
          <w:lang w:val="hr-HR"/>
        </w:rPr>
        <w:br/>
      </w:r>
      <w:r w:rsidRPr="00B66E88">
        <w:rPr>
          <w:rStyle w:val="CommentTok"/>
          <w:lang w:val="hr-HR"/>
        </w:rPr>
        <w:t xml:space="preserve"># za nasumično odabranih 10 redaka ispišite ime putnika, dob te </w:t>
      </w:r>
      <w:r w:rsidRPr="00B66E88">
        <w:rPr>
          <w:lang w:val="hr-HR"/>
        </w:rPr>
        <w:br/>
      </w:r>
      <w:r w:rsidRPr="00B66E88">
        <w:rPr>
          <w:rStyle w:val="CommentTok"/>
          <w:lang w:val="hr-HR"/>
        </w:rPr>
        <w:t># je li preživio potonuće ili ne</w:t>
      </w:r>
      <w:r w:rsidRPr="00B66E88">
        <w:rPr>
          <w:lang w:val="hr-HR"/>
        </w:rPr>
        <w:br/>
      </w:r>
      <w:r w:rsidRPr="00B66E88">
        <w:rPr>
          <w:lang w:val="hr-HR"/>
        </w:rPr>
        <w:br/>
      </w:r>
      <w:r w:rsidRPr="00B66E88">
        <w:rPr>
          <w:rStyle w:val="CommentTok"/>
          <w:lang w:val="hr-HR"/>
        </w:rPr>
        <w:t># za prvih 10 najstarijih putnika ispišite sve atribute od imena do cijene karte</w:t>
      </w:r>
      <w:r w:rsidRPr="00B66E88">
        <w:rPr>
          <w:lang w:val="hr-HR"/>
        </w:rPr>
        <w:br/>
      </w:r>
      <w:r w:rsidRPr="00B66E88">
        <w:rPr>
          <w:lang w:val="hr-HR"/>
        </w:rPr>
        <w:br/>
      </w:r>
      <w:r w:rsidRPr="00B66E88">
        <w:rPr>
          <w:rStyle w:val="CommentTok"/>
          <w:lang w:val="hr-HR"/>
        </w:rPr>
        <w:t xml:space="preserve"># za nasumično odabranih 1% redaka ispišite sve atribute osim identifikatora </w:t>
      </w:r>
      <w:r w:rsidRPr="00B66E88">
        <w:rPr>
          <w:lang w:val="hr-HR"/>
        </w:rPr>
        <w:br/>
      </w:r>
      <w:r w:rsidRPr="00B66E88">
        <w:rPr>
          <w:rStyle w:val="CommentTok"/>
          <w:lang w:val="hr-HR"/>
        </w:rPr>
        <w:t># putnika i broja kabine</w:t>
      </w:r>
      <w:r w:rsidRPr="00B66E88">
        <w:rPr>
          <w:lang w:val="hr-HR"/>
        </w:rPr>
        <w:br/>
      </w:r>
      <w:r w:rsidRPr="00B66E88">
        <w:rPr>
          <w:lang w:val="hr-HR"/>
        </w:rPr>
        <w:br/>
      </w:r>
      <w:r w:rsidRPr="00B66E88">
        <w:rPr>
          <w:rStyle w:val="CommentTok"/>
          <w:lang w:val="hr-HR"/>
        </w:rPr>
        <w:t># za retke od broja 10 do broja 20 ispišite sve stupce koji počinju samoglasnikom</w:t>
      </w:r>
      <w:r w:rsidRPr="00B66E88">
        <w:rPr>
          <w:lang w:val="hr-HR"/>
        </w:rPr>
        <w:br/>
      </w:r>
      <w:r w:rsidRPr="00B66E88">
        <w:rPr>
          <w:lang w:val="hr-HR"/>
        </w:rPr>
        <w:br/>
      </w:r>
      <w:r w:rsidRPr="00B66E88">
        <w:rPr>
          <w:rStyle w:val="CommentTok"/>
          <w:lang w:val="hr-HR"/>
        </w:rPr>
        <w:t xml:space="preserve"># za nasumičnih 10 putnika koji imaju nepoznat broj godina </w:t>
      </w:r>
      <w:r w:rsidRPr="00B66E88">
        <w:rPr>
          <w:lang w:val="hr-HR"/>
        </w:rPr>
        <w:br/>
      </w:r>
      <w:r w:rsidRPr="00B66E88">
        <w:rPr>
          <w:rStyle w:val="CommentTok"/>
          <w:lang w:val="hr-HR"/>
        </w:rPr>
        <w:t># ispišite ime a potom sve numeričke stupce</w:t>
      </w:r>
      <w:r w:rsidRPr="00B66E88">
        <w:rPr>
          <w:lang w:val="hr-HR"/>
        </w:rPr>
        <w:br/>
      </w:r>
      <w:r w:rsidRPr="00B66E88">
        <w:rPr>
          <w:rStyle w:val="CommentTok"/>
          <w:lang w:val="hr-HR"/>
        </w:rPr>
        <w:t># poredajte ispis abecedno po imenu</w:t>
      </w:r>
    </w:p>
    <w:p w14:paraId="59C70DF3" w14:textId="77777777" w:rsidR="008D0668" w:rsidRPr="00B66E88" w:rsidRDefault="008D0668" w:rsidP="008D0668">
      <w:pPr>
        <w:pStyle w:val="Heading3"/>
        <w:rPr>
          <w:lang w:val="hr-HR"/>
        </w:rPr>
      </w:pPr>
      <w:bookmarkStart w:id="208" w:name="X4437087608ee5c9bf3312b7c98dba75240459cd"/>
      <w:bookmarkStart w:id="209" w:name="_Toc67657282"/>
      <w:bookmarkStart w:id="210" w:name="_Toc69308027"/>
      <w:r w:rsidRPr="00B66E88">
        <w:rPr>
          <w:lang w:val="hr-HR"/>
        </w:rPr>
        <w:t xml:space="preserve">Stvaranje novih stupaca uz funkciju </w:t>
      </w:r>
      <w:proofErr w:type="spellStart"/>
      <w:r w:rsidRPr="00B66E88">
        <w:rPr>
          <w:rStyle w:val="VerbatimChar"/>
          <w:lang w:val="hr-HR"/>
        </w:rPr>
        <w:t>mutate</w:t>
      </w:r>
      <w:bookmarkEnd w:id="208"/>
      <w:bookmarkEnd w:id="209"/>
      <w:bookmarkEnd w:id="210"/>
      <w:proofErr w:type="spellEnd"/>
    </w:p>
    <w:p w14:paraId="446F07E8" w14:textId="77777777" w:rsidR="008D0668" w:rsidRPr="00B66E88" w:rsidRDefault="008D0668" w:rsidP="008D0668">
      <w:pPr>
        <w:pStyle w:val="FirstParagraph"/>
        <w:rPr>
          <w:lang w:val="hr-HR"/>
        </w:rPr>
      </w:pPr>
      <w:r w:rsidRPr="00B66E88">
        <w:rPr>
          <w:lang w:val="hr-HR"/>
        </w:rPr>
        <w:t>U radu s podatkovnim skupovima često se pojavi potreba za stvaranjem dodatnih varijabli uz pomoć informacija pohranjenih u jednoj ili više postojećih varijabli. Novi stupac najčešće stvaramo uz pomoć nekog izraza koji opisuje na koji način transformiramo postojeće podatke. Motivacija može biti normalizacija numeričke varijable, stvaranje indikatorske ili kategorijske varijable, sumiranje više varijabli u jednu jedinstvenu varijablu ili bilo koja druga transformacija s ciljem dobivanja nove varijable koja je na neki način potrebna za daljnji proces analize.</w:t>
      </w:r>
    </w:p>
    <w:p w14:paraId="728F26F2" w14:textId="77777777" w:rsidR="008D0668" w:rsidRPr="00B66E88" w:rsidRDefault="008D0668" w:rsidP="008D0668">
      <w:pPr>
        <w:pStyle w:val="BodyText"/>
        <w:rPr>
          <w:lang w:val="hr-HR"/>
        </w:rPr>
      </w:pPr>
      <w:r w:rsidRPr="00B66E88">
        <w:rPr>
          <w:lang w:val="hr-HR"/>
        </w:rPr>
        <w:lastRenderedPageBreak/>
        <w:t>Ako pretpostavimo stvaranje novoga stupca koji će pohraniti zbroj numeričkih vrijednosti postojećih stupaca, to bismo uz pomoć osnovnih funkcija programskog jezika R proveli na sljedeći način:</w:t>
      </w:r>
    </w:p>
    <w:p w14:paraId="78D5FFAE" w14:textId="77777777" w:rsidR="008D0668" w:rsidRPr="00B66E88" w:rsidRDefault="008D0668" w:rsidP="008D0668">
      <w:pPr>
        <w:pStyle w:val="SourceCode"/>
        <w:rPr>
          <w:lang w:val="hr-HR"/>
        </w:rPr>
      </w:pPr>
      <w:proofErr w:type="spellStart"/>
      <w:r w:rsidRPr="00B66E88">
        <w:rPr>
          <w:rStyle w:val="NormalTok"/>
          <w:lang w:val="hr-HR"/>
        </w:rPr>
        <w:t>podaci</w:t>
      </w:r>
      <w:r w:rsidRPr="00B66E88">
        <w:rPr>
          <w:rStyle w:val="OperatorTok"/>
          <w:lang w:val="hr-HR"/>
        </w:rPr>
        <w:t>$</w:t>
      </w:r>
      <w:r w:rsidRPr="00B66E88">
        <w:rPr>
          <w:rStyle w:val="NormalTok"/>
          <w:lang w:val="hr-HR"/>
        </w:rPr>
        <w:t>c</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NormalTok"/>
          <w:lang w:val="hr-HR"/>
        </w:rPr>
        <w:t>podaci</w:t>
      </w:r>
      <w:r w:rsidRPr="00B66E88">
        <w:rPr>
          <w:rStyle w:val="OperatorTok"/>
          <w:lang w:val="hr-HR"/>
        </w:rPr>
        <w:t>$</w:t>
      </w:r>
      <w:r w:rsidRPr="00B66E88">
        <w:rPr>
          <w:rStyle w:val="NormalTok"/>
          <w:lang w:val="hr-HR"/>
        </w:rPr>
        <w:t>a</w:t>
      </w:r>
      <w:proofErr w:type="spellEnd"/>
      <w:r w:rsidRPr="00B66E88">
        <w:rPr>
          <w:rStyle w:val="NormalTok"/>
          <w:lang w:val="hr-HR"/>
        </w:rPr>
        <w:t xml:space="preserve"> </w:t>
      </w:r>
      <w:r w:rsidRPr="00B66E88">
        <w:rPr>
          <w:rStyle w:val="OperatorTok"/>
          <w:lang w:val="hr-HR"/>
        </w:rPr>
        <w:t>+</w:t>
      </w:r>
      <w:r w:rsidRPr="00B66E88">
        <w:rPr>
          <w:rStyle w:val="StringTok"/>
          <w:lang w:val="hr-HR"/>
        </w:rPr>
        <w:t xml:space="preserve"> </w:t>
      </w:r>
      <w:proofErr w:type="spellStart"/>
      <w:r w:rsidRPr="00B66E88">
        <w:rPr>
          <w:rStyle w:val="NormalTok"/>
          <w:lang w:val="hr-HR"/>
        </w:rPr>
        <w:t>podaci</w:t>
      </w:r>
      <w:r w:rsidRPr="00B66E88">
        <w:rPr>
          <w:rStyle w:val="OperatorTok"/>
          <w:lang w:val="hr-HR"/>
        </w:rPr>
        <w:t>$</w:t>
      </w:r>
      <w:r w:rsidRPr="00B66E88">
        <w:rPr>
          <w:rStyle w:val="NormalTok"/>
          <w:lang w:val="hr-HR"/>
        </w:rPr>
        <w:t>b</w:t>
      </w:r>
      <w:proofErr w:type="spellEnd"/>
    </w:p>
    <w:p w14:paraId="44BEBA76" w14:textId="77777777" w:rsidR="008D0668" w:rsidRPr="00B66E88" w:rsidRDefault="008D0668" w:rsidP="008D0668">
      <w:pPr>
        <w:pStyle w:val="FirstParagraph"/>
        <w:rPr>
          <w:lang w:val="hr-HR"/>
        </w:rPr>
      </w:pPr>
      <w:r w:rsidRPr="00B66E88">
        <w:rPr>
          <w:lang w:val="hr-HR"/>
        </w:rPr>
        <w:t xml:space="preserve">Paket </w:t>
      </w:r>
      <w:proofErr w:type="spellStart"/>
      <w:r w:rsidRPr="00B66E88">
        <w:rPr>
          <w:rStyle w:val="VerbatimChar"/>
          <w:lang w:val="hr-HR"/>
        </w:rPr>
        <w:t>dplyr</w:t>
      </w:r>
      <w:proofErr w:type="spellEnd"/>
      <w:r w:rsidRPr="00B66E88">
        <w:rPr>
          <w:lang w:val="hr-HR"/>
        </w:rPr>
        <w:t xml:space="preserve"> nam nudi alternativu u obliku funkcija </w:t>
      </w:r>
      <w:proofErr w:type="spellStart"/>
      <w:r w:rsidRPr="00B66E88">
        <w:rPr>
          <w:rStyle w:val="VerbatimChar"/>
          <w:lang w:val="hr-HR"/>
        </w:rPr>
        <w:t>mutate</w:t>
      </w:r>
      <w:proofErr w:type="spellEnd"/>
      <w:r w:rsidRPr="00B66E88">
        <w:rPr>
          <w:lang w:val="hr-HR"/>
        </w:rPr>
        <w:t xml:space="preserve"> i </w:t>
      </w:r>
      <w:proofErr w:type="spellStart"/>
      <w:r w:rsidRPr="00B66E88">
        <w:rPr>
          <w:rStyle w:val="VerbatimChar"/>
          <w:lang w:val="hr-HR"/>
        </w:rPr>
        <w:t>transmute</w:t>
      </w:r>
      <w:proofErr w:type="spellEnd"/>
      <w:r w:rsidRPr="00B66E88">
        <w:rPr>
          <w:lang w:val="hr-HR"/>
        </w:rPr>
        <w:t>:</w:t>
      </w:r>
    </w:p>
    <w:p w14:paraId="64040B45" w14:textId="77777777" w:rsidR="008D0668" w:rsidRPr="00B66E88" w:rsidRDefault="008D0668" w:rsidP="008D0668">
      <w:pPr>
        <w:pStyle w:val="SourceCode"/>
        <w:rPr>
          <w:lang w:val="hr-HR"/>
        </w:rPr>
      </w:pPr>
      <w:proofErr w:type="spellStart"/>
      <w:r w:rsidRPr="00B66E88">
        <w:rPr>
          <w:rStyle w:val="KeywordTok"/>
          <w:lang w:val="hr-HR"/>
        </w:rPr>
        <w:t>mutate</w:t>
      </w:r>
      <w:proofErr w:type="spellEnd"/>
      <w:r w:rsidRPr="00B66E88">
        <w:rPr>
          <w:rStyle w:val="NormalTok"/>
          <w:lang w:val="hr-HR"/>
        </w:rPr>
        <w:t xml:space="preserve">(podaci, </w:t>
      </w:r>
      <w:r w:rsidRPr="00B66E88">
        <w:rPr>
          <w:rStyle w:val="DataTypeTok"/>
          <w:lang w:val="hr-HR"/>
        </w:rPr>
        <w:t>c =</w:t>
      </w:r>
      <w:r w:rsidRPr="00B66E88">
        <w:rPr>
          <w:rStyle w:val="NormalTok"/>
          <w:lang w:val="hr-HR"/>
        </w:rPr>
        <w:t xml:space="preserve"> a </w:t>
      </w:r>
      <w:r w:rsidRPr="00B66E88">
        <w:rPr>
          <w:rStyle w:val="OperatorTok"/>
          <w:lang w:val="hr-HR"/>
        </w:rPr>
        <w:t>+</w:t>
      </w:r>
      <w:r w:rsidRPr="00B66E88">
        <w:rPr>
          <w:rStyle w:val="StringTok"/>
          <w:lang w:val="hr-HR"/>
        </w:rPr>
        <w:t xml:space="preserve"> </w:t>
      </w:r>
      <w:r w:rsidRPr="00B66E88">
        <w:rPr>
          <w:rStyle w:val="NormalTok"/>
          <w:lang w:val="hr-HR"/>
        </w:rPr>
        <w:t>b)</w:t>
      </w:r>
      <w:r w:rsidRPr="00B66E88">
        <w:rPr>
          <w:lang w:val="hr-HR"/>
        </w:rPr>
        <w:br/>
      </w:r>
      <w:r w:rsidRPr="00B66E88">
        <w:rPr>
          <w:lang w:val="hr-HR"/>
        </w:rPr>
        <w:br/>
      </w:r>
      <w:proofErr w:type="spellStart"/>
      <w:r w:rsidRPr="00B66E88">
        <w:rPr>
          <w:rStyle w:val="KeywordTok"/>
          <w:lang w:val="hr-HR"/>
        </w:rPr>
        <w:t>transmute</w:t>
      </w:r>
      <w:proofErr w:type="spellEnd"/>
      <w:r w:rsidRPr="00B66E88">
        <w:rPr>
          <w:rStyle w:val="NormalTok"/>
          <w:lang w:val="hr-HR"/>
        </w:rPr>
        <w:t xml:space="preserve">(podaci, </w:t>
      </w:r>
      <w:r w:rsidRPr="00B66E88">
        <w:rPr>
          <w:rStyle w:val="DataTypeTok"/>
          <w:lang w:val="hr-HR"/>
        </w:rPr>
        <w:t>c =</w:t>
      </w:r>
      <w:r w:rsidRPr="00B66E88">
        <w:rPr>
          <w:rStyle w:val="NormalTok"/>
          <w:lang w:val="hr-HR"/>
        </w:rPr>
        <w:t xml:space="preserve"> a </w:t>
      </w:r>
      <w:r w:rsidRPr="00B66E88">
        <w:rPr>
          <w:rStyle w:val="OperatorTok"/>
          <w:lang w:val="hr-HR"/>
        </w:rPr>
        <w:t>+</w:t>
      </w:r>
      <w:r w:rsidRPr="00B66E88">
        <w:rPr>
          <w:rStyle w:val="StringTok"/>
          <w:lang w:val="hr-HR"/>
        </w:rPr>
        <w:t xml:space="preserve"> </w:t>
      </w:r>
      <w:r w:rsidRPr="00B66E88">
        <w:rPr>
          <w:rStyle w:val="NormalTok"/>
          <w:lang w:val="hr-HR"/>
        </w:rPr>
        <w:t>b)</w:t>
      </w:r>
    </w:p>
    <w:p w14:paraId="0A313E12" w14:textId="77777777" w:rsidR="008D0668" w:rsidRPr="00B66E88" w:rsidRDefault="008D0668" w:rsidP="008D0668">
      <w:pPr>
        <w:pStyle w:val="FirstParagraph"/>
        <w:rPr>
          <w:lang w:val="hr-HR"/>
        </w:rPr>
      </w:pPr>
      <w:r w:rsidRPr="00B66E88">
        <w:rPr>
          <w:lang w:val="hr-HR"/>
        </w:rPr>
        <w:t xml:space="preserve">Razlika: </w:t>
      </w:r>
      <w:proofErr w:type="spellStart"/>
      <w:r w:rsidRPr="00B66E88">
        <w:rPr>
          <w:rStyle w:val="VerbatimChar"/>
          <w:lang w:val="hr-HR"/>
        </w:rPr>
        <w:t>mutate</w:t>
      </w:r>
      <w:proofErr w:type="spellEnd"/>
      <w:r w:rsidRPr="00B66E88">
        <w:rPr>
          <w:lang w:val="hr-HR"/>
        </w:rPr>
        <w:t xml:space="preserve"> vraća cijeli originalni podatkovni okvir uz novostvorene stupce, dok </w:t>
      </w:r>
      <w:proofErr w:type="spellStart"/>
      <w:r w:rsidRPr="00B66E88">
        <w:rPr>
          <w:rStyle w:val="VerbatimChar"/>
          <w:lang w:val="hr-HR"/>
        </w:rPr>
        <w:t>transmute</w:t>
      </w:r>
      <w:proofErr w:type="spellEnd"/>
      <w:r w:rsidRPr="00B66E88">
        <w:rPr>
          <w:lang w:val="hr-HR"/>
        </w:rPr>
        <w:t xml:space="preserve"> zadržava samo one koje smo naveli unutar poziva funkcije. Zbog toga </w:t>
      </w:r>
      <w:proofErr w:type="spellStart"/>
      <w:r w:rsidRPr="00B66E88">
        <w:rPr>
          <w:rStyle w:val="VerbatimChar"/>
          <w:lang w:val="hr-HR"/>
        </w:rPr>
        <w:t>transmute</w:t>
      </w:r>
      <w:proofErr w:type="spellEnd"/>
      <w:r w:rsidRPr="00B66E88">
        <w:rPr>
          <w:lang w:val="hr-HR"/>
        </w:rPr>
        <w:t xml:space="preserve"> možemo koristiti kao skraćenu kombinaciju </w:t>
      </w:r>
      <w:proofErr w:type="spellStart"/>
      <w:r w:rsidRPr="00B66E88">
        <w:rPr>
          <w:rStyle w:val="VerbatimChar"/>
          <w:lang w:val="hr-HR"/>
        </w:rPr>
        <w:t>mutate</w:t>
      </w:r>
      <w:proofErr w:type="spellEnd"/>
      <w:r w:rsidRPr="00B66E88">
        <w:rPr>
          <w:lang w:val="hr-HR"/>
        </w:rPr>
        <w:t xml:space="preserve"> i </w:t>
      </w:r>
      <w:proofErr w:type="spellStart"/>
      <w:r w:rsidRPr="00B66E88">
        <w:rPr>
          <w:rStyle w:val="VerbatimChar"/>
          <w:lang w:val="hr-HR"/>
        </w:rPr>
        <w:t>select</w:t>
      </w:r>
      <w:proofErr w:type="spellEnd"/>
      <w:r w:rsidRPr="00B66E88">
        <w:rPr>
          <w:lang w:val="hr-HR"/>
        </w:rPr>
        <w:t>, na primjer:</w:t>
      </w:r>
    </w:p>
    <w:p w14:paraId="1E26F083" w14:textId="77777777" w:rsidR="008D0668" w:rsidRPr="00B66E88" w:rsidRDefault="008D0668" w:rsidP="008D0668">
      <w:pPr>
        <w:pStyle w:val="SourceCode"/>
        <w:rPr>
          <w:lang w:val="hr-HR"/>
        </w:rPr>
      </w:pPr>
      <w:proofErr w:type="spellStart"/>
      <w:r w:rsidRPr="00B66E88">
        <w:rPr>
          <w:rStyle w:val="KeywordTok"/>
          <w:lang w:val="hr-HR"/>
        </w:rPr>
        <w:t>transmute</w:t>
      </w:r>
      <w:proofErr w:type="spellEnd"/>
      <w:r w:rsidRPr="00B66E88">
        <w:rPr>
          <w:rStyle w:val="NormalTok"/>
          <w:lang w:val="hr-HR"/>
        </w:rPr>
        <w:t xml:space="preserve">(podaci, a, </w:t>
      </w:r>
      <w:r w:rsidRPr="00B66E88">
        <w:rPr>
          <w:rStyle w:val="DataTypeTok"/>
          <w:lang w:val="hr-HR"/>
        </w:rPr>
        <w:t>c =</w:t>
      </w:r>
      <w:r w:rsidRPr="00B66E88">
        <w:rPr>
          <w:rStyle w:val="NormalTok"/>
          <w:lang w:val="hr-HR"/>
        </w:rPr>
        <w:t xml:space="preserve"> a </w:t>
      </w:r>
      <w:r w:rsidRPr="00B66E88">
        <w:rPr>
          <w:rStyle w:val="OperatorTok"/>
          <w:lang w:val="hr-HR"/>
        </w:rPr>
        <w:t>+</w:t>
      </w:r>
      <w:r w:rsidRPr="00B66E88">
        <w:rPr>
          <w:rStyle w:val="StringTok"/>
          <w:lang w:val="hr-HR"/>
        </w:rPr>
        <w:t xml:space="preserve"> </w:t>
      </w:r>
      <w:r w:rsidRPr="00B66E88">
        <w:rPr>
          <w:rStyle w:val="NormalTok"/>
          <w:lang w:val="hr-HR"/>
        </w:rPr>
        <w:t>b)</w:t>
      </w:r>
      <w:r w:rsidRPr="00B66E88">
        <w:rPr>
          <w:lang w:val="hr-HR"/>
        </w:rPr>
        <w:br/>
      </w:r>
      <w:r w:rsidRPr="00B66E88">
        <w:rPr>
          <w:rStyle w:val="CommentTok"/>
          <w:lang w:val="hr-HR"/>
        </w:rPr>
        <w:t xml:space="preserve"># isto kao i </w:t>
      </w:r>
      <w:proofErr w:type="spellStart"/>
      <w:r w:rsidRPr="00B66E88">
        <w:rPr>
          <w:rStyle w:val="CommentTok"/>
          <w:lang w:val="hr-HR"/>
        </w:rPr>
        <w:t>mutate</w:t>
      </w:r>
      <w:proofErr w:type="spellEnd"/>
      <w:r w:rsidRPr="00B66E88">
        <w:rPr>
          <w:rStyle w:val="CommentTok"/>
          <w:lang w:val="hr-HR"/>
        </w:rPr>
        <w:t xml:space="preserve">(podaci, c = a + b) %&gt;% </w:t>
      </w:r>
      <w:proofErr w:type="spellStart"/>
      <w:r w:rsidRPr="00B66E88">
        <w:rPr>
          <w:rStyle w:val="CommentTok"/>
          <w:lang w:val="hr-HR"/>
        </w:rPr>
        <w:t>select</w:t>
      </w:r>
      <w:proofErr w:type="spellEnd"/>
      <w:r w:rsidRPr="00B66E88">
        <w:rPr>
          <w:rStyle w:val="CommentTok"/>
          <w:lang w:val="hr-HR"/>
        </w:rPr>
        <w:t>(a, c)</w:t>
      </w:r>
    </w:p>
    <w:p w14:paraId="56E59F5D" w14:textId="77777777" w:rsidR="008D0668" w:rsidRPr="00B66E88" w:rsidRDefault="008D0668" w:rsidP="008D0668">
      <w:pPr>
        <w:pStyle w:val="FirstParagraph"/>
        <w:rPr>
          <w:lang w:val="hr-HR"/>
        </w:rPr>
      </w:pPr>
      <w:r w:rsidRPr="00B66E88">
        <w:rPr>
          <w:lang w:val="hr-HR"/>
        </w:rPr>
        <w:t xml:space="preserve">Ako želimo da stupac postane trajno dodan u podatkovni okvir, ne smijemo zaboraviti konačni rezultat ponovo pohraniti u polazni podatkovni okvir (ili stvoriti novi). U paketu </w:t>
      </w:r>
      <w:proofErr w:type="spellStart"/>
      <w:r w:rsidRPr="00B66E88">
        <w:rPr>
          <w:rStyle w:val="VerbatimChar"/>
          <w:lang w:val="hr-HR"/>
        </w:rPr>
        <w:t>magrittr</w:t>
      </w:r>
      <w:proofErr w:type="spellEnd"/>
      <w:r w:rsidRPr="00B66E88">
        <w:rPr>
          <w:lang w:val="hr-HR"/>
        </w:rPr>
        <w:t xml:space="preserve"> postoji posebna inačica operatora </w:t>
      </w:r>
      <w:r w:rsidRPr="00B66E88">
        <w:rPr>
          <w:rStyle w:val="VerbatimChar"/>
          <w:lang w:val="hr-HR"/>
        </w:rPr>
        <w:t>%&lt;%</w:t>
      </w:r>
      <w:r w:rsidRPr="00B66E88">
        <w:rPr>
          <w:lang w:val="hr-HR"/>
        </w:rPr>
        <w:t xml:space="preserve"> koja izgleda ovako: </w:t>
      </w:r>
      <w:r w:rsidRPr="00B66E88">
        <w:rPr>
          <w:rStyle w:val="VerbatimChar"/>
          <w:lang w:val="hr-HR"/>
        </w:rPr>
        <w:t>%&lt;&gt;%</w:t>
      </w:r>
      <w:r w:rsidRPr="00B66E88">
        <w:rPr>
          <w:lang w:val="hr-HR"/>
        </w:rPr>
        <w:t>, i koja će prvo proslijediti podatkovni okvir u nastupajući izraz, a konačan rezultat izraza pohraniti natrag u navedenu varijablu.</w:t>
      </w:r>
    </w:p>
    <w:p w14:paraId="421FA174" w14:textId="77777777" w:rsidR="008D0668" w:rsidRPr="00B66E88" w:rsidRDefault="008D0668" w:rsidP="008D0668">
      <w:pPr>
        <w:pStyle w:val="BodyText"/>
        <w:rPr>
          <w:lang w:val="hr-HR"/>
        </w:rPr>
      </w:pPr>
      <w:r w:rsidRPr="00B66E88">
        <w:rPr>
          <w:b/>
          <w:lang w:val="hr-HR"/>
        </w:rPr>
        <w:t xml:space="preserve">Primjer 15: Funkcija </w:t>
      </w:r>
      <w:proofErr w:type="spellStart"/>
      <w:r w:rsidRPr="00B66E88">
        <w:rPr>
          <w:rStyle w:val="VerbatimChar"/>
          <w:lang w:val="hr-HR"/>
        </w:rPr>
        <w:t>mutate</w:t>
      </w:r>
      <w:proofErr w:type="spellEnd"/>
      <w:r w:rsidRPr="00B66E88">
        <w:rPr>
          <w:b/>
          <w:lang w:val="hr-HR"/>
        </w:rPr>
        <w:t xml:space="preserve"> i operator </w:t>
      </w:r>
      <w:r w:rsidRPr="00B66E88">
        <w:rPr>
          <w:rStyle w:val="VerbatimChar"/>
          <w:lang w:val="hr-HR"/>
        </w:rPr>
        <w:t>%&gt;%</w:t>
      </w:r>
    </w:p>
    <w:p w14:paraId="5281C3D8" w14:textId="77777777" w:rsidR="008D0668" w:rsidRPr="00B66E88" w:rsidRDefault="008D0668" w:rsidP="008D0668">
      <w:pPr>
        <w:pStyle w:val="SourceCode"/>
        <w:rPr>
          <w:lang w:val="hr-HR"/>
        </w:rPr>
      </w:pPr>
      <w:proofErr w:type="spellStart"/>
      <w:r w:rsidRPr="00B66E88">
        <w:rPr>
          <w:rStyle w:val="KeywordTok"/>
          <w:lang w:val="hr-HR"/>
        </w:rPr>
        <w:t>mutate</w:t>
      </w:r>
      <w:proofErr w:type="spellEnd"/>
      <w:r w:rsidRPr="00B66E88">
        <w:rPr>
          <w:rStyle w:val="NormalTok"/>
          <w:lang w:val="hr-HR"/>
        </w:rPr>
        <w:t>(</w:t>
      </w:r>
      <w:proofErr w:type="spellStart"/>
      <w:r w:rsidRPr="00B66E88">
        <w:rPr>
          <w:rStyle w:val="NormalTok"/>
          <w:lang w:val="hr-HR"/>
        </w:rPr>
        <w:t>titanic</w:t>
      </w:r>
      <w:proofErr w:type="spellEnd"/>
      <w:r w:rsidRPr="00B66E88">
        <w:rPr>
          <w:rStyle w:val="NormalTok"/>
          <w:lang w:val="hr-HR"/>
        </w:rPr>
        <w:t xml:space="preserve">, </w:t>
      </w:r>
      <w:r w:rsidRPr="00B66E88">
        <w:rPr>
          <w:rStyle w:val="DataTypeTok"/>
          <w:lang w:val="hr-HR"/>
        </w:rPr>
        <w:t>olderThan60 =</w:t>
      </w:r>
      <w:r w:rsidRPr="00B66E88">
        <w:rPr>
          <w:rStyle w:val="NormalTok"/>
          <w:lang w:val="hr-HR"/>
        </w:rPr>
        <w:t xml:space="preserve"> Age </w:t>
      </w:r>
      <w:r w:rsidRPr="00B66E88">
        <w:rPr>
          <w:rStyle w:val="OperatorTok"/>
          <w:lang w:val="hr-HR"/>
        </w:rPr>
        <w:t>&gt;=</w:t>
      </w:r>
      <w:r w:rsidRPr="00B66E88">
        <w:rPr>
          <w:rStyle w:val="StringTok"/>
          <w:lang w:val="hr-HR"/>
        </w:rPr>
        <w:t xml:space="preserve"> </w:t>
      </w:r>
      <w:r w:rsidRPr="00B66E88">
        <w:rPr>
          <w:rStyle w:val="DecValTok"/>
          <w:lang w:val="hr-HR"/>
        </w:rPr>
        <w:t>60</w:t>
      </w:r>
      <w:r w:rsidRPr="00B66E88">
        <w:rPr>
          <w:rStyle w:val="NormalTok"/>
          <w:lang w:val="hr-HR"/>
        </w:rPr>
        <w:t>) -&gt;</w:t>
      </w:r>
      <w:r w:rsidRPr="00B66E88">
        <w:rPr>
          <w:rStyle w:val="StringTok"/>
          <w:lang w:val="hr-HR"/>
        </w:rPr>
        <w:t xml:space="preserve"> </w:t>
      </w:r>
      <w:proofErr w:type="spellStart"/>
      <w:r w:rsidRPr="00B66E88">
        <w:rPr>
          <w:rStyle w:val="NormalTok"/>
          <w:lang w:val="hr-HR"/>
        </w:rPr>
        <w:t>titanic</w:t>
      </w:r>
      <w:proofErr w:type="spellEnd"/>
      <w:r w:rsidRPr="00B66E88">
        <w:rPr>
          <w:lang w:val="hr-HR"/>
        </w:rPr>
        <w:br/>
      </w:r>
      <w:r w:rsidRPr="00B66E88">
        <w:rPr>
          <w:lang w:val="hr-HR"/>
        </w:rPr>
        <w:br/>
      </w:r>
      <w:r w:rsidRPr="00B66E88">
        <w:rPr>
          <w:rStyle w:val="CommentTok"/>
          <w:lang w:val="hr-HR"/>
        </w:rPr>
        <w:t># je isto što i</w:t>
      </w:r>
      <w:r w:rsidRPr="00B66E88">
        <w:rPr>
          <w:lang w:val="hr-HR"/>
        </w:rPr>
        <w:br/>
      </w:r>
      <w:r w:rsidRPr="00B66E88">
        <w:rPr>
          <w:lang w:val="hr-HR"/>
        </w:rPr>
        <w:br/>
      </w:r>
      <w:proofErr w:type="spellStart"/>
      <w:r w:rsidRPr="00B66E88">
        <w:rPr>
          <w:rStyle w:val="NormalTok"/>
          <w:lang w:val="hr-HR"/>
        </w:rPr>
        <w:t>titanic</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KeywordTok"/>
          <w:lang w:val="hr-HR"/>
        </w:rPr>
        <w:t>mutate</w:t>
      </w:r>
      <w:proofErr w:type="spellEnd"/>
      <w:r w:rsidRPr="00B66E88">
        <w:rPr>
          <w:rStyle w:val="NormalTok"/>
          <w:lang w:val="hr-HR"/>
        </w:rPr>
        <w:t>(</w:t>
      </w:r>
      <w:r w:rsidRPr="00B66E88">
        <w:rPr>
          <w:rStyle w:val="DataTypeTok"/>
          <w:lang w:val="hr-HR"/>
        </w:rPr>
        <w:t>olderThan60 =</w:t>
      </w:r>
      <w:r w:rsidRPr="00B66E88">
        <w:rPr>
          <w:rStyle w:val="NormalTok"/>
          <w:lang w:val="hr-HR"/>
        </w:rPr>
        <w:t xml:space="preserve"> Age </w:t>
      </w:r>
      <w:r w:rsidRPr="00B66E88">
        <w:rPr>
          <w:rStyle w:val="OperatorTok"/>
          <w:lang w:val="hr-HR"/>
        </w:rPr>
        <w:t>&gt;=</w:t>
      </w:r>
      <w:r w:rsidRPr="00B66E88">
        <w:rPr>
          <w:rStyle w:val="StringTok"/>
          <w:lang w:val="hr-HR"/>
        </w:rPr>
        <w:t xml:space="preserve"> </w:t>
      </w:r>
      <w:r w:rsidRPr="00B66E88">
        <w:rPr>
          <w:rStyle w:val="DecValTok"/>
          <w:lang w:val="hr-HR"/>
        </w:rPr>
        <w:t>60</w:t>
      </w:r>
      <w:r w:rsidRPr="00B66E88">
        <w:rPr>
          <w:rStyle w:val="NormalTok"/>
          <w:lang w:val="hr-HR"/>
        </w:rPr>
        <w:t>) -&gt;</w:t>
      </w:r>
      <w:r w:rsidRPr="00B66E88">
        <w:rPr>
          <w:rStyle w:val="StringTok"/>
          <w:lang w:val="hr-HR"/>
        </w:rPr>
        <w:t xml:space="preserve"> </w:t>
      </w:r>
      <w:proofErr w:type="spellStart"/>
      <w:r w:rsidRPr="00B66E88">
        <w:rPr>
          <w:rStyle w:val="NormalTok"/>
          <w:lang w:val="hr-HR"/>
        </w:rPr>
        <w:t>titanic</w:t>
      </w:r>
      <w:proofErr w:type="spellEnd"/>
      <w:r w:rsidRPr="00B66E88">
        <w:rPr>
          <w:lang w:val="hr-HR"/>
        </w:rPr>
        <w:br/>
      </w:r>
      <w:r w:rsidRPr="00B66E88">
        <w:rPr>
          <w:lang w:val="hr-HR"/>
        </w:rPr>
        <w:br/>
      </w:r>
      <w:r w:rsidRPr="00B66E88">
        <w:rPr>
          <w:rStyle w:val="CommentTok"/>
          <w:lang w:val="hr-HR"/>
        </w:rPr>
        <w:t># a također i</w:t>
      </w:r>
      <w:r w:rsidRPr="00B66E88">
        <w:rPr>
          <w:lang w:val="hr-HR"/>
        </w:rPr>
        <w:br/>
      </w:r>
      <w:r w:rsidRPr="00B66E88">
        <w:rPr>
          <w:lang w:val="hr-HR"/>
        </w:rPr>
        <w:br/>
      </w:r>
      <w:r w:rsidRPr="00B66E88">
        <w:rPr>
          <w:rStyle w:val="CommentTok"/>
          <w:lang w:val="hr-HR"/>
        </w:rPr>
        <w:t xml:space="preserve"># </w:t>
      </w:r>
      <w:proofErr w:type="spellStart"/>
      <w:r w:rsidRPr="00B66E88">
        <w:rPr>
          <w:rStyle w:val="CommentTok"/>
          <w:lang w:val="hr-HR"/>
        </w:rPr>
        <w:t>library</w:t>
      </w:r>
      <w:proofErr w:type="spellEnd"/>
      <w:r w:rsidRPr="00B66E88">
        <w:rPr>
          <w:rStyle w:val="CommentTok"/>
          <w:lang w:val="hr-HR"/>
        </w:rPr>
        <w:t>(</w:t>
      </w:r>
      <w:proofErr w:type="spellStart"/>
      <w:r w:rsidRPr="00B66E88">
        <w:rPr>
          <w:rStyle w:val="CommentTok"/>
          <w:lang w:val="hr-HR"/>
        </w:rPr>
        <w:t>magrittr</w:t>
      </w:r>
      <w:proofErr w:type="spellEnd"/>
      <w:r w:rsidRPr="00B66E88">
        <w:rPr>
          <w:rStyle w:val="CommentTok"/>
          <w:lang w:val="hr-HR"/>
        </w:rPr>
        <w:t>)    # ako je potrebno</w:t>
      </w:r>
      <w:r w:rsidRPr="00B66E88">
        <w:rPr>
          <w:lang w:val="hr-HR"/>
        </w:rPr>
        <w:br/>
      </w:r>
      <w:proofErr w:type="spellStart"/>
      <w:r w:rsidRPr="00B66E88">
        <w:rPr>
          <w:rStyle w:val="NormalTok"/>
          <w:lang w:val="hr-HR"/>
        </w:rPr>
        <w:t>titanic</w:t>
      </w:r>
      <w:proofErr w:type="spellEnd"/>
      <w:r w:rsidRPr="00B66E88">
        <w:rPr>
          <w:rStyle w:val="NormalTok"/>
          <w:lang w:val="hr-HR"/>
        </w:rPr>
        <w:t xml:space="preserve"> </w:t>
      </w:r>
      <w:r w:rsidRPr="00B66E88">
        <w:rPr>
          <w:rStyle w:val="OperatorTok"/>
          <w:lang w:val="hr-HR"/>
        </w:rPr>
        <w:t>%&lt;&gt;%</w:t>
      </w:r>
      <w:r w:rsidRPr="00B66E88">
        <w:rPr>
          <w:rStyle w:val="StringTok"/>
          <w:lang w:val="hr-HR"/>
        </w:rPr>
        <w:t xml:space="preserve"> </w:t>
      </w:r>
      <w:proofErr w:type="spellStart"/>
      <w:r w:rsidRPr="00B66E88">
        <w:rPr>
          <w:rStyle w:val="KeywordTok"/>
          <w:lang w:val="hr-HR"/>
        </w:rPr>
        <w:t>mutate</w:t>
      </w:r>
      <w:proofErr w:type="spellEnd"/>
      <w:r w:rsidRPr="00B66E88">
        <w:rPr>
          <w:rStyle w:val="NormalTok"/>
          <w:lang w:val="hr-HR"/>
        </w:rPr>
        <w:t>(</w:t>
      </w:r>
      <w:r w:rsidRPr="00B66E88">
        <w:rPr>
          <w:rStyle w:val="DataTypeTok"/>
          <w:lang w:val="hr-HR"/>
        </w:rPr>
        <w:t>olderThan60 =</w:t>
      </w:r>
      <w:r w:rsidRPr="00B66E88">
        <w:rPr>
          <w:rStyle w:val="NormalTok"/>
          <w:lang w:val="hr-HR"/>
        </w:rPr>
        <w:t xml:space="preserve"> Age </w:t>
      </w:r>
      <w:r w:rsidRPr="00B66E88">
        <w:rPr>
          <w:rStyle w:val="OperatorTok"/>
          <w:lang w:val="hr-HR"/>
        </w:rPr>
        <w:t>&gt;=</w:t>
      </w:r>
      <w:r w:rsidRPr="00B66E88">
        <w:rPr>
          <w:rStyle w:val="StringTok"/>
          <w:lang w:val="hr-HR"/>
        </w:rPr>
        <w:t xml:space="preserve"> </w:t>
      </w:r>
      <w:r w:rsidRPr="00B66E88">
        <w:rPr>
          <w:rStyle w:val="DecValTok"/>
          <w:lang w:val="hr-HR"/>
        </w:rPr>
        <w:t>60</w:t>
      </w:r>
      <w:r w:rsidRPr="00B66E88">
        <w:rPr>
          <w:rStyle w:val="NormalTok"/>
          <w:lang w:val="hr-HR"/>
        </w:rPr>
        <w:t>)</w:t>
      </w:r>
    </w:p>
    <w:p w14:paraId="5743141A" w14:textId="77777777" w:rsidR="008D0668" w:rsidRPr="00B66E88" w:rsidRDefault="008D0668" w:rsidP="008D0668">
      <w:pPr>
        <w:pStyle w:val="FirstParagraph"/>
        <w:rPr>
          <w:lang w:val="hr-HR"/>
        </w:rPr>
      </w:pPr>
      <w:r w:rsidRPr="00B66E88">
        <w:rPr>
          <w:lang w:val="hr-HR"/>
        </w:rPr>
        <w:t xml:space="preserve">Funkcije </w:t>
      </w:r>
      <w:proofErr w:type="spellStart"/>
      <w:r w:rsidRPr="00B66E88">
        <w:rPr>
          <w:rStyle w:val="VerbatimChar"/>
          <w:lang w:val="hr-HR"/>
        </w:rPr>
        <w:t>mutate</w:t>
      </w:r>
      <w:proofErr w:type="spellEnd"/>
      <w:r w:rsidRPr="00B66E88">
        <w:rPr>
          <w:lang w:val="hr-HR"/>
        </w:rPr>
        <w:t xml:space="preserve"> i </w:t>
      </w:r>
      <w:proofErr w:type="spellStart"/>
      <w:r w:rsidRPr="00B66E88">
        <w:rPr>
          <w:rStyle w:val="VerbatimChar"/>
          <w:lang w:val="hr-HR"/>
        </w:rPr>
        <w:t>transmute</w:t>
      </w:r>
      <w:proofErr w:type="spellEnd"/>
      <w:r w:rsidRPr="00B66E88">
        <w:rPr>
          <w:lang w:val="hr-HR"/>
        </w:rPr>
        <w:t xml:space="preserve"> koriste uobičajene (vektorizirane) funkcije i operatore, a imamo na raspolaganju i niz dodatnih tzv. prozorskih (engl. </w:t>
      </w:r>
      <w:r w:rsidRPr="00B66E88">
        <w:rPr>
          <w:i/>
          <w:lang w:val="hr-HR"/>
        </w:rPr>
        <w:t>window</w:t>
      </w:r>
      <w:r w:rsidRPr="00B66E88">
        <w:rPr>
          <w:lang w:val="hr-HR"/>
        </w:rPr>
        <w:t>) funkcija koje nam omogućuju dodatnu fleksibilnost kod stvaranja novih varijabli, na primjer:</w:t>
      </w:r>
    </w:p>
    <w:p w14:paraId="43671318"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ntile</w:t>
      </w:r>
      <w:proofErr w:type="spellEnd"/>
      <w:r w:rsidRPr="00B66E88">
        <w:rPr>
          <w:lang w:val="hr-HR"/>
        </w:rPr>
        <w:t xml:space="preserve">, </w:t>
      </w:r>
      <w:proofErr w:type="spellStart"/>
      <w:r w:rsidRPr="00B66E88">
        <w:rPr>
          <w:rStyle w:val="VerbatimChar"/>
          <w:lang w:val="hr-HR"/>
        </w:rPr>
        <w:t>cut</w:t>
      </w:r>
      <w:proofErr w:type="spellEnd"/>
      <w:r w:rsidRPr="00B66E88">
        <w:rPr>
          <w:lang w:val="hr-HR"/>
        </w:rPr>
        <w:t xml:space="preserve"> – stvaranje kategorijske varijable koja grupira vrijednosti u </w:t>
      </w:r>
      <w:r w:rsidRPr="00B66E88">
        <w:rPr>
          <w:rStyle w:val="VerbatimChar"/>
          <w:lang w:val="hr-HR"/>
        </w:rPr>
        <w:t>n</w:t>
      </w:r>
      <w:r w:rsidRPr="00B66E88">
        <w:rPr>
          <w:lang w:val="hr-HR"/>
        </w:rPr>
        <w:t xml:space="preserve"> ladica; </w:t>
      </w:r>
      <w:proofErr w:type="spellStart"/>
      <w:r w:rsidRPr="00B66E88">
        <w:rPr>
          <w:rStyle w:val="VerbatimChar"/>
          <w:lang w:val="hr-HR"/>
        </w:rPr>
        <w:t>ntile</w:t>
      </w:r>
      <w:proofErr w:type="spellEnd"/>
      <w:r w:rsidRPr="00B66E88">
        <w:rPr>
          <w:lang w:val="hr-HR"/>
        </w:rPr>
        <w:t xml:space="preserve"> će napraviti kategorije s jednakim brojem opservacija u svakoj, dok će </w:t>
      </w:r>
      <w:proofErr w:type="spellStart"/>
      <w:r w:rsidRPr="00B66E88">
        <w:rPr>
          <w:rStyle w:val="VerbatimChar"/>
          <w:lang w:val="hr-HR"/>
        </w:rPr>
        <w:t>cut</w:t>
      </w:r>
      <w:proofErr w:type="spellEnd"/>
      <w:r w:rsidRPr="00B66E88">
        <w:rPr>
          <w:lang w:val="hr-HR"/>
        </w:rPr>
        <w:t xml:space="preserve"> ukupni interval numeričkih vrijednosti razrezati u intervale jednake duljine neovisno o broju opservacija unutar njih</w:t>
      </w:r>
    </w:p>
    <w:p w14:paraId="64545DE7"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dense_rank</w:t>
      </w:r>
      <w:proofErr w:type="spellEnd"/>
      <w:r w:rsidRPr="00B66E88">
        <w:rPr>
          <w:lang w:val="hr-HR"/>
        </w:rPr>
        <w:t xml:space="preserve">, </w:t>
      </w:r>
      <w:proofErr w:type="spellStart"/>
      <w:r w:rsidRPr="00B66E88">
        <w:rPr>
          <w:rStyle w:val="VerbatimChar"/>
          <w:lang w:val="hr-HR"/>
        </w:rPr>
        <w:t>min_rank</w:t>
      </w:r>
      <w:proofErr w:type="spellEnd"/>
      <w:r w:rsidRPr="00B66E88">
        <w:rPr>
          <w:lang w:val="hr-HR"/>
        </w:rPr>
        <w:t xml:space="preserve"> – rangiranje opservacija (razlika je samo u tretiranju opservacija s istim vrijednostima)</w:t>
      </w:r>
    </w:p>
    <w:p w14:paraId="13A34D2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between</w:t>
      </w:r>
      <w:proofErr w:type="spellEnd"/>
      <w:r w:rsidRPr="00B66E88">
        <w:rPr>
          <w:lang w:val="hr-HR"/>
        </w:rPr>
        <w:t xml:space="preserve"> – opisuje je li varijabla nekoga stupca u intervalu zadanom s dva druga stupca</w:t>
      </w:r>
    </w:p>
    <w:p w14:paraId="7AD26ECE"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pmin</w:t>
      </w:r>
      <w:proofErr w:type="spellEnd"/>
      <w:r w:rsidRPr="00B66E88">
        <w:rPr>
          <w:lang w:val="hr-HR"/>
        </w:rPr>
        <w:t xml:space="preserve">, </w:t>
      </w:r>
      <w:proofErr w:type="spellStart"/>
      <w:r w:rsidRPr="00B66E88">
        <w:rPr>
          <w:rStyle w:val="VerbatimChar"/>
          <w:lang w:val="hr-HR"/>
        </w:rPr>
        <w:t>pmax</w:t>
      </w:r>
      <w:proofErr w:type="spellEnd"/>
      <w:r w:rsidRPr="00B66E88">
        <w:rPr>
          <w:lang w:val="hr-HR"/>
        </w:rPr>
        <w:t xml:space="preserve"> – „paralelni minimum i maksimum”, tj. minimum ili maksimum vrijednosti odabranih stupaca gledano po recima</w:t>
      </w:r>
    </w:p>
    <w:p w14:paraId="75F1DF27" w14:textId="77777777" w:rsidR="008D0668" w:rsidRPr="00B66E88" w:rsidRDefault="008D0668" w:rsidP="008D0668">
      <w:pPr>
        <w:pStyle w:val="FirstParagraph"/>
        <w:rPr>
          <w:lang w:val="hr-HR"/>
        </w:rPr>
      </w:pPr>
      <w:r w:rsidRPr="00B66E88">
        <w:rPr>
          <w:lang w:val="hr-HR"/>
        </w:rPr>
        <w:t>Popis svih dostupnih funkcija može se pronaći u dokumentaciji.</w:t>
      </w:r>
    </w:p>
    <w:p w14:paraId="5B0AC0FF" w14:textId="77777777" w:rsidR="008D0668" w:rsidRPr="00B66E88" w:rsidRDefault="008D0668" w:rsidP="008D0668">
      <w:pPr>
        <w:pStyle w:val="BodyText"/>
        <w:rPr>
          <w:lang w:val="hr-HR"/>
        </w:rPr>
      </w:pPr>
      <w:r w:rsidRPr="00B66E88">
        <w:rPr>
          <w:b/>
          <w:lang w:val="hr-HR"/>
        </w:rPr>
        <w:lastRenderedPageBreak/>
        <w:t xml:space="preserve">Vježba 43: Funkcija </w:t>
      </w:r>
      <w:proofErr w:type="spellStart"/>
      <w:r w:rsidRPr="00B66E88">
        <w:rPr>
          <w:rStyle w:val="VerbatimChar"/>
          <w:lang w:val="hr-HR"/>
        </w:rPr>
        <w:t>mutate</w:t>
      </w:r>
      <w:proofErr w:type="spellEnd"/>
    </w:p>
    <w:p w14:paraId="469ACAC8" w14:textId="77777777" w:rsidR="008D0668" w:rsidRPr="00B66E88" w:rsidRDefault="008D0668" w:rsidP="008D0668">
      <w:pPr>
        <w:pStyle w:val="SourceCode"/>
        <w:rPr>
          <w:lang w:val="hr-HR"/>
        </w:rPr>
      </w:pPr>
      <w:r w:rsidRPr="00B66E88">
        <w:rPr>
          <w:rStyle w:val="CommentTok"/>
          <w:lang w:val="hr-HR"/>
        </w:rPr>
        <w:t># stvorite tablicu `</w:t>
      </w:r>
      <w:proofErr w:type="spellStart"/>
      <w:r w:rsidRPr="00B66E88">
        <w:rPr>
          <w:rStyle w:val="CommentTok"/>
          <w:lang w:val="hr-HR"/>
        </w:rPr>
        <w:t>titanicMod</w:t>
      </w:r>
      <w:proofErr w:type="spellEnd"/>
      <w:r w:rsidRPr="00B66E88">
        <w:rPr>
          <w:rStyle w:val="CommentTok"/>
          <w:lang w:val="hr-HR"/>
        </w:rPr>
        <w:t>` koja će sadržavati sve</w:t>
      </w:r>
      <w:r w:rsidRPr="00B66E88">
        <w:rPr>
          <w:lang w:val="hr-HR"/>
        </w:rPr>
        <w:br/>
      </w:r>
      <w:r w:rsidRPr="00B66E88">
        <w:rPr>
          <w:rStyle w:val="CommentTok"/>
          <w:lang w:val="hr-HR"/>
        </w:rPr>
        <w:t># informacije iz tablice `</w:t>
      </w:r>
      <w:proofErr w:type="spellStart"/>
      <w:r w:rsidRPr="00B66E88">
        <w:rPr>
          <w:rStyle w:val="CommentTok"/>
          <w:lang w:val="hr-HR"/>
        </w:rPr>
        <w:t>titanic</w:t>
      </w:r>
      <w:proofErr w:type="spellEnd"/>
      <w:r w:rsidRPr="00B66E88">
        <w:rPr>
          <w:rStyle w:val="CommentTok"/>
          <w:lang w:val="hr-HR"/>
        </w:rPr>
        <w:t>` uz logički stupac `</w:t>
      </w:r>
      <w:proofErr w:type="spellStart"/>
      <w:r w:rsidRPr="00B66E88">
        <w:rPr>
          <w:rStyle w:val="CommentTok"/>
          <w:lang w:val="hr-HR"/>
        </w:rPr>
        <w:t>hadRelativesOnBoard</w:t>
      </w:r>
      <w:proofErr w:type="spellEnd"/>
      <w:r w:rsidRPr="00B66E88">
        <w:rPr>
          <w:rStyle w:val="CommentTok"/>
          <w:lang w:val="hr-HR"/>
        </w:rPr>
        <w:t xml:space="preserve">` </w:t>
      </w:r>
      <w:r w:rsidRPr="00B66E88">
        <w:rPr>
          <w:lang w:val="hr-HR"/>
        </w:rPr>
        <w:br/>
      </w:r>
      <w:r w:rsidRPr="00B66E88">
        <w:rPr>
          <w:rStyle w:val="CommentTok"/>
          <w:lang w:val="hr-HR"/>
        </w:rPr>
        <w:t># koji će opisivati je li putnik imao rodbine na brodu</w:t>
      </w:r>
      <w:r w:rsidRPr="00B66E88">
        <w:rPr>
          <w:lang w:val="hr-HR"/>
        </w:rPr>
        <w:br/>
      </w:r>
      <w:r w:rsidRPr="00B66E88">
        <w:rPr>
          <w:lang w:val="hr-HR"/>
        </w:rPr>
        <w:br/>
      </w:r>
      <w:r w:rsidRPr="00B66E88">
        <w:rPr>
          <w:lang w:val="hr-HR"/>
        </w:rPr>
        <w:br/>
      </w:r>
      <w:r w:rsidRPr="00B66E88">
        <w:rPr>
          <w:rStyle w:val="CommentTok"/>
          <w:lang w:val="hr-HR"/>
        </w:rPr>
        <w:t># stvorite u tablici `</w:t>
      </w:r>
      <w:proofErr w:type="spellStart"/>
      <w:r w:rsidRPr="00B66E88">
        <w:rPr>
          <w:rStyle w:val="CommentTok"/>
          <w:lang w:val="hr-HR"/>
        </w:rPr>
        <w:t>titanicMod</w:t>
      </w:r>
      <w:proofErr w:type="spellEnd"/>
      <w:r w:rsidRPr="00B66E88">
        <w:rPr>
          <w:rStyle w:val="CommentTok"/>
          <w:lang w:val="hr-HR"/>
        </w:rPr>
        <w:t>` stupac `</w:t>
      </w:r>
      <w:proofErr w:type="spellStart"/>
      <w:r w:rsidRPr="00B66E88">
        <w:rPr>
          <w:rStyle w:val="CommentTok"/>
          <w:lang w:val="hr-HR"/>
        </w:rPr>
        <w:t>FareCategory</w:t>
      </w:r>
      <w:proofErr w:type="spellEnd"/>
      <w:r w:rsidRPr="00B66E88">
        <w:rPr>
          <w:rStyle w:val="CommentTok"/>
          <w:lang w:val="hr-HR"/>
        </w:rPr>
        <w:t xml:space="preserve">` </w:t>
      </w:r>
      <w:r w:rsidRPr="00B66E88">
        <w:rPr>
          <w:lang w:val="hr-HR"/>
        </w:rPr>
        <w:br/>
      </w:r>
      <w:r w:rsidRPr="00B66E88">
        <w:rPr>
          <w:rStyle w:val="CommentTok"/>
          <w:lang w:val="hr-HR"/>
        </w:rPr>
        <w:t># kojim ćete podijeliti cijene karata u pet kategorija jednake veličine</w:t>
      </w:r>
      <w:r w:rsidRPr="00B66E88">
        <w:rPr>
          <w:lang w:val="hr-HR"/>
        </w:rPr>
        <w:br/>
      </w:r>
      <w:r w:rsidRPr="00B66E88">
        <w:rPr>
          <w:lang w:val="hr-HR"/>
        </w:rPr>
        <w:br/>
      </w:r>
      <w:r w:rsidRPr="00B66E88">
        <w:rPr>
          <w:rStyle w:val="CommentTok"/>
          <w:lang w:val="hr-HR"/>
        </w:rPr>
        <w:t># ispišite prvih 10 redaka tablice `</w:t>
      </w:r>
      <w:proofErr w:type="spellStart"/>
      <w:r w:rsidRPr="00B66E88">
        <w:rPr>
          <w:rStyle w:val="CommentTok"/>
          <w:lang w:val="hr-HR"/>
        </w:rPr>
        <w:t>titanicMod</w:t>
      </w:r>
      <w:proofErr w:type="spellEnd"/>
      <w:r w:rsidRPr="00B66E88">
        <w:rPr>
          <w:rStyle w:val="CommentTok"/>
          <w:lang w:val="hr-HR"/>
        </w:rPr>
        <w:t>`</w:t>
      </w:r>
      <w:r w:rsidRPr="00B66E88">
        <w:rPr>
          <w:lang w:val="hr-HR"/>
        </w:rPr>
        <w:br/>
      </w:r>
      <w:r w:rsidRPr="00B66E88">
        <w:rPr>
          <w:rStyle w:val="CommentTok"/>
          <w:lang w:val="hr-HR"/>
        </w:rPr>
        <w:t xml:space="preserve"># i stupce </w:t>
      </w:r>
      <w:proofErr w:type="spellStart"/>
      <w:r w:rsidRPr="00B66E88">
        <w:rPr>
          <w:rStyle w:val="CommentTok"/>
          <w:lang w:val="hr-HR"/>
        </w:rPr>
        <w:t>PassengerId</w:t>
      </w:r>
      <w:proofErr w:type="spellEnd"/>
      <w:r w:rsidRPr="00B66E88">
        <w:rPr>
          <w:rStyle w:val="CommentTok"/>
          <w:lang w:val="hr-HR"/>
        </w:rPr>
        <w:t xml:space="preserve">, Age, </w:t>
      </w:r>
      <w:proofErr w:type="spellStart"/>
      <w:r w:rsidRPr="00B66E88">
        <w:rPr>
          <w:rStyle w:val="CommentTok"/>
          <w:lang w:val="hr-HR"/>
        </w:rPr>
        <w:t>hadRelativesOnBoard</w:t>
      </w:r>
      <w:proofErr w:type="spellEnd"/>
      <w:r w:rsidRPr="00B66E88">
        <w:rPr>
          <w:rStyle w:val="CommentTok"/>
          <w:lang w:val="hr-HR"/>
        </w:rPr>
        <w:t xml:space="preserve">, Fare i </w:t>
      </w:r>
      <w:proofErr w:type="spellStart"/>
      <w:r w:rsidRPr="00B66E88">
        <w:rPr>
          <w:rStyle w:val="CommentTok"/>
          <w:lang w:val="hr-HR"/>
        </w:rPr>
        <w:t>FareCategory</w:t>
      </w:r>
      <w:proofErr w:type="spellEnd"/>
    </w:p>
    <w:p w14:paraId="3B6233D2" w14:textId="77777777" w:rsidR="008D0668" w:rsidRPr="00B66E88" w:rsidRDefault="008D0668" w:rsidP="008D0668">
      <w:pPr>
        <w:pStyle w:val="Heading3"/>
        <w:rPr>
          <w:lang w:val="hr-HR"/>
        </w:rPr>
      </w:pPr>
      <w:bookmarkStart w:id="211" w:name="grupiranje-i-agregacija"/>
      <w:bookmarkStart w:id="212" w:name="_Toc67657283"/>
      <w:bookmarkStart w:id="213" w:name="_Toc69308028"/>
      <w:r w:rsidRPr="00B66E88">
        <w:rPr>
          <w:lang w:val="hr-HR"/>
        </w:rPr>
        <w:t xml:space="preserve">Grupiranje i </w:t>
      </w:r>
      <w:proofErr w:type="spellStart"/>
      <w:r w:rsidRPr="00B66E88">
        <w:rPr>
          <w:lang w:val="hr-HR"/>
        </w:rPr>
        <w:t>agregacija</w:t>
      </w:r>
      <w:bookmarkEnd w:id="211"/>
      <w:bookmarkEnd w:id="212"/>
      <w:bookmarkEnd w:id="213"/>
      <w:proofErr w:type="spellEnd"/>
    </w:p>
    <w:p w14:paraId="416ADEF9" w14:textId="77777777" w:rsidR="008D0668" w:rsidRPr="00B66E88" w:rsidRDefault="008D0668" w:rsidP="008D0668">
      <w:pPr>
        <w:pStyle w:val="FirstParagraph"/>
        <w:rPr>
          <w:lang w:val="hr-HR"/>
        </w:rPr>
      </w:pPr>
      <w:r w:rsidRPr="00B66E88">
        <w:rPr>
          <w:lang w:val="hr-HR"/>
        </w:rPr>
        <w:t xml:space="preserve">Postupkom </w:t>
      </w:r>
      <w:proofErr w:type="spellStart"/>
      <w:r w:rsidRPr="00B66E88">
        <w:rPr>
          <w:i/>
          <w:lang w:val="hr-HR"/>
        </w:rPr>
        <w:t>agregacije</w:t>
      </w:r>
      <w:proofErr w:type="spellEnd"/>
      <w:r w:rsidRPr="00B66E88">
        <w:rPr>
          <w:lang w:val="hr-HR"/>
        </w:rPr>
        <w:t xml:space="preserve"> polazni podatkovni okvir pretvaramo u novi u kojem se vrijednosti odabranih stupaca sabijaju na (najčešće) jednu vrijednost. Tipičan je primjer izračun najveće, najmanje ili prosječne vrijednosti nekog numeričkog stupca. Za potrebe </w:t>
      </w:r>
      <w:proofErr w:type="spellStart"/>
      <w:r w:rsidRPr="00B66E88">
        <w:rPr>
          <w:lang w:val="hr-HR"/>
        </w:rPr>
        <w:t>agregacije</w:t>
      </w:r>
      <w:proofErr w:type="spellEnd"/>
      <w:r w:rsidRPr="00B66E88">
        <w:rPr>
          <w:lang w:val="hr-HR"/>
        </w:rPr>
        <w:t xml:space="preserve"> paket </w:t>
      </w:r>
      <w:proofErr w:type="spellStart"/>
      <w:r w:rsidRPr="00B66E88">
        <w:rPr>
          <w:rStyle w:val="VerbatimChar"/>
          <w:lang w:val="hr-HR"/>
        </w:rPr>
        <w:t>dplyr</w:t>
      </w:r>
      <w:proofErr w:type="spellEnd"/>
      <w:r w:rsidRPr="00B66E88">
        <w:rPr>
          <w:lang w:val="hr-HR"/>
        </w:rPr>
        <w:t xml:space="preserve"> nudi funkciju </w:t>
      </w:r>
      <w:proofErr w:type="spellStart"/>
      <w:r w:rsidRPr="00B66E88">
        <w:rPr>
          <w:rStyle w:val="VerbatimChar"/>
          <w:lang w:val="hr-HR"/>
        </w:rPr>
        <w:t>summarise</w:t>
      </w:r>
      <w:proofErr w:type="spellEnd"/>
      <w:r w:rsidRPr="00B66E88">
        <w:rPr>
          <w:lang w:val="hr-HR"/>
        </w:rPr>
        <w:t>:</w:t>
      </w:r>
    </w:p>
    <w:p w14:paraId="3BF8CE93" w14:textId="77777777" w:rsidR="008D0668" w:rsidRPr="00B66E88" w:rsidRDefault="008D0668" w:rsidP="008D0668">
      <w:pPr>
        <w:pStyle w:val="SourceCode"/>
        <w:rPr>
          <w:lang w:val="hr-HR"/>
        </w:rPr>
      </w:pPr>
      <w:proofErr w:type="spellStart"/>
      <w:r w:rsidRPr="00B66E88">
        <w:rPr>
          <w:rStyle w:val="KeywordTok"/>
          <w:lang w:val="hr-HR"/>
        </w:rPr>
        <w:t>summarise</w:t>
      </w:r>
      <w:proofErr w:type="spellEnd"/>
      <w:r w:rsidRPr="00B66E88">
        <w:rPr>
          <w:rStyle w:val="NormalTok"/>
          <w:lang w:val="hr-HR"/>
        </w:rPr>
        <w:t xml:space="preserve">(podaci, </w:t>
      </w:r>
      <w:proofErr w:type="spellStart"/>
      <w:r w:rsidRPr="00B66E88">
        <w:rPr>
          <w:rStyle w:val="DataTypeTok"/>
          <w:lang w:val="hr-HR"/>
        </w:rPr>
        <w:t>avg_a</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mean</w:t>
      </w:r>
      <w:proofErr w:type="spellEnd"/>
      <w:r w:rsidRPr="00B66E88">
        <w:rPr>
          <w:rStyle w:val="NormalTok"/>
          <w:lang w:val="hr-HR"/>
        </w:rPr>
        <w:t xml:space="preserve">(a), </w:t>
      </w:r>
      <w:proofErr w:type="spellStart"/>
      <w:r w:rsidRPr="00B66E88">
        <w:rPr>
          <w:rStyle w:val="DataTypeTok"/>
          <w:lang w:val="hr-HR"/>
        </w:rPr>
        <w:t>sd_a</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sd</w:t>
      </w:r>
      <w:proofErr w:type="spellEnd"/>
      <w:r w:rsidRPr="00B66E88">
        <w:rPr>
          <w:rStyle w:val="NormalTok"/>
          <w:lang w:val="hr-HR"/>
        </w:rPr>
        <w:t>(a))</w:t>
      </w:r>
    </w:p>
    <w:p w14:paraId="5319A841" w14:textId="77777777" w:rsidR="008D0668" w:rsidRPr="00B66E88" w:rsidRDefault="008D0668" w:rsidP="008D0668">
      <w:pPr>
        <w:pStyle w:val="FirstParagraph"/>
        <w:rPr>
          <w:lang w:val="hr-HR"/>
        </w:rPr>
      </w:pPr>
      <w:r w:rsidRPr="00B66E88">
        <w:rPr>
          <w:lang w:val="hr-HR"/>
        </w:rPr>
        <w:t xml:space="preserve">Rezultat gornje naredbe biti će novi podatkovni okvir sa jednim retkom i dva stupca - </w:t>
      </w:r>
      <w:proofErr w:type="spellStart"/>
      <w:r w:rsidRPr="00B66E88">
        <w:rPr>
          <w:rStyle w:val="VerbatimChar"/>
          <w:lang w:val="hr-HR"/>
        </w:rPr>
        <w:t>avg_a</w:t>
      </w:r>
      <w:proofErr w:type="spellEnd"/>
      <w:r w:rsidRPr="00B66E88">
        <w:rPr>
          <w:lang w:val="hr-HR"/>
        </w:rPr>
        <w:t xml:space="preserve">, koji će sadržavati srednju vrijednost stupca </w:t>
      </w:r>
      <w:r w:rsidRPr="00B66E88">
        <w:rPr>
          <w:rStyle w:val="VerbatimChar"/>
          <w:lang w:val="hr-HR"/>
        </w:rPr>
        <w:t>a</w:t>
      </w:r>
      <w:r w:rsidRPr="00B66E88">
        <w:rPr>
          <w:lang w:val="hr-HR"/>
        </w:rPr>
        <w:t xml:space="preserve"> originalnog okvira, i </w:t>
      </w:r>
      <w:proofErr w:type="spellStart"/>
      <w:r w:rsidRPr="00B66E88">
        <w:rPr>
          <w:rStyle w:val="VerbatimChar"/>
          <w:lang w:val="hr-HR"/>
        </w:rPr>
        <w:t>sd_a</w:t>
      </w:r>
      <w:proofErr w:type="spellEnd"/>
      <w:r w:rsidRPr="00B66E88">
        <w:rPr>
          <w:lang w:val="hr-HR"/>
        </w:rPr>
        <w:t xml:space="preserve"> koji će čuvati standardnu devijaciju stupca </w:t>
      </w:r>
      <w:r w:rsidRPr="00B66E88">
        <w:rPr>
          <w:rStyle w:val="VerbatimChar"/>
          <w:lang w:val="hr-HR"/>
        </w:rPr>
        <w:t>a</w:t>
      </w:r>
      <w:r w:rsidRPr="00B66E88">
        <w:rPr>
          <w:lang w:val="hr-HR"/>
        </w:rPr>
        <w:t>:</w:t>
      </w:r>
    </w:p>
    <w:tbl>
      <w:tblPr>
        <w:tblW w:w="0" w:type="pct"/>
        <w:tblLook w:val="07E0" w:firstRow="1" w:lastRow="1" w:firstColumn="1" w:lastColumn="1" w:noHBand="1" w:noVBand="1"/>
      </w:tblPr>
      <w:tblGrid>
        <w:gridCol w:w="1562"/>
        <w:gridCol w:w="1562"/>
      </w:tblGrid>
      <w:tr w:rsidR="008D0668" w:rsidRPr="00B66E88" w14:paraId="69519741" w14:textId="77777777" w:rsidTr="001F1E64">
        <w:tc>
          <w:tcPr>
            <w:tcW w:w="0" w:type="auto"/>
            <w:tcBorders>
              <w:bottom w:val="single" w:sz="0" w:space="0" w:color="auto"/>
            </w:tcBorders>
            <w:vAlign w:val="bottom"/>
          </w:tcPr>
          <w:p w14:paraId="1A58B110" w14:textId="77777777" w:rsidR="008D0668" w:rsidRPr="00B66E88" w:rsidRDefault="008D0668" w:rsidP="001F1E64">
            <w:pPr>
              <w:pStyle w:val="Compact"/>
              <w:rPr>
                <w:lang w:val="hr-HR"/>
              </w:rPr>
            </w:pPr>
            <w:proofErr w:type="spellStart"/>
            <w:r w:rsidRPr="00B66E88">
              <w:rPr>
                <w:lang w:val="hr-HR"/>
              </w:rPr>
              <w:t>avg_a</w:t>
            </w:r>
            <w:proofErr w:type="spellEnd"/>
          </w:p>
        </w:tc>
        <w:tc>
          <w:tcPr>
            <w:tcW w:w="0" w:type="auto"/>
            <w:tcBorders>
              <w:bottom w:val="single" w:sz="0" w:space="0" w:color="auto"/>
            </w:tcBorders>
            <w:vAlign w:val="bottom"/>
          </w:tcPr>
          <w:p w14:paraId="578D786B" w14:textId="77777777" w:rsidR="008D0668" w:rsidRPr="00B66E88" w:rsidRDefault="008D0668" w:rsidP="001F1E64">
            <w:pPr>
              <w:pStyle w:val="Compact"/>
              <w:rPr>
                <w:lang w:val="hr-HR"/>
              </w:rPr>
            </w:pPr>
            <w:proofErr w:type="spellStart"/>
            <w:r w:rsidRPr="00B66E88">
              <w:rPr>
                <w:lang w:val="hr-HR"/>
              </w:rPr>
              <w:t>sd_a</w:t>
            </w:r>
            <w:proofErr w:type="spellEnd"/>
          </w:p>
        </w:tc>
      </w:tr>
      <w:tr w:rsidR="008D0668" w:rsidRPr="00B66E88" w14:paraId="21382E90" w14:textId="77777777" w:rsidTr="001F1E64">
        <w:tc>
          <w:tcPr>
            <w:tcW w:w="0" w:type="auto"/>
          </w:tcPr>
          <w:p w14:paraId="7A249883" w14:textId="77777777" w:rsidR="008D0668" w:rsidRPr="00B66E88" w:rsidRDefault="008D0668" w:rsidP="001F1E64">
            <w:pPr>
              <w:pStyle w:val="Compact"/>
              <w:rPr>
                <w:lang w:val="hr-HR"/>
              </w:rPr>
            </w:pPr>
            <w:r w:rsidRPr="00B66E88">
              <w:rPr>
                <w:lang w:val="hr-HR"/>
              </w:rPr>
              <w:t>(prosjek od a)</w:t>
            </w:r>
          </w:p>
        </w:tc>
        <w:tc>
          <w:tcPr>
            <w:tcW w:w="0" w:type="auto"/>
          </w:tcPr>
          <w:p w14:paraId="68FBDC1D" w14:textId="77777777" w:rsidR="008D0668" w:rsidRPr="00B66E88" w:rsidRDefault="008D0668" w:rsidP="001F1E64">
            <w:pPr>
              <w:pStyle w:val="Compact"/>
              <w:rPr>
                <w:lang w:val="hr-HR"/>
              </w:rPr>
            </w:pPr>
            <w:r w:rsidRPr="00B66E88">
              <w:rPr>
                <w:lang w:val="hr-HR"/>
              </w:rPr>
              <w:t xml:space="preserve">(st. </w:t>
            </w:r>
            <w:proofErr w:type="spellStart"/>
            <w:r w:rsidRPr="00B66E88">
              <w:rPr>
                <w:lang w:val="hr-HR"/>
              </w:rPr>
              <w:t>dev</w:t>
            </w:r>
            <w:proofErr w:type="spellEnd"/>
            <w:r w:rsidRPr="00B66E88">
              <w:rPr>
                <w:lang w:val="hr-HR"/>
              </w:rPr>
              <w:t>. od a)</w:t>
            </w:r>
          </w:p>
        </w:tc>
      </w:tr>
    </w:tbl>
    <w:p w14:paraId="035EFE9E" w14:textId="77777777" w:rsidR="008D0668" w:rsidRPr="00B66E88" w:rsidRDefault="008D0668" w:rsidP="008D0668">
      <w:pPr>
        <w:pStyle w:val="BodyText"/>
        <w:rPr>
          <w:lang w:val="hr-HR"/>
        </w:rPr>
      </w:pPr>
      <w:r w:rsidRPr="00B66E88">
        <w:rPr>
          <w:lang w:val="hr-HR"/>
        </w:rPr>
        <w:t xml:space="preserve">Neke od popularnijih </w:t>
      </w:r>
      <w:proofErr w:type="spellStart"/>
      <w:r w:rsidRPr="00B66E88">
        <w:rPr>
          <w:lang w:val="hr-HR"/>
        </w:rPr>
        <w:t>agregacijskih</w:t>
      </w:r>
      <w:proofErr w:type="spellEnd"/>
      <w:r w:rsidRPr="00B66E88">
        <w:rPr>
          <w:lang w:val="hr-HR"/>
        </w:rPr>
        <w:t xml:space="preserve"> funkcija su:</w:t>
      </w:r>
    </w:p>
    <w:p w14:paraId="6E5A9EA1"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mean</w:t>
      </w:r>
      <w:proofErr w:type="spellEnd"/>
      <w:r w:rsidRPr="00B66E88">
        <w:rPr>
          <w:lang w:val="hr-HR"/>
        </w:rPr>
        <w:t xml:space="preserve">, </w:t>
      </w:r>
      <w:proofErr w:type="spellStart"/>
      <w:r w:rsidRPr="00B66E88">
        <w:rPr>
          <w:rStyle w:val="VerbatimChar"/>
          <w:lang w:val="hr-HR"/>
        </w:rPr>
        <w:t>median</w:t>
      </w:r>
      <w:proofErr w:type="spellEnd"/>
      <w:r w:rsidRPr="00B66E88">
        <w:rPr>
          <w:lang w:val="hr-HR"/>
        </w:rPr>
        <w:t xml:space="preserve">, </w:t>
      </w:r>
      <w:proofErr w:type="spellStart"/>
      <w:r w:rsidRPr="00B66E88">
        <w:rPr>
          <w:rStyle w:val="VerbatimChar"/>
          <w:lang w:val="hr-HR"/>
        </w:rPr>
        <w:t>sum</w:t>
      </w:r>
      <w:proofErr w:type="spellEnd"/>
      <w:r w:rsidRPr="00B66E88">
        <w:rPr>
          <w:lang w:val="hr-HR"/>
        </w:rPr>
        <w:t xml:space="preserve">, </w:t>
      </w:r>
      <w:r w:rsidRPr="00B66E88">
        <w:rPr>
          <w:rStyle w:val="VerbatimChar"/>
          <w:lang w:val="hr-HR"/>
        </w:rPr>
        <w:t>min</w:t>
      </w:r>
      <w:r w:rsidRPr="00B66E88">
        <w:rPr>
          <w:lang w:val="hr-HR"/>
        </w:rPr>
        <w:t xml:space="preserve">, </w:t>
      </w:r>
      <w:proofErr w:type="spellStart"/>
      <w:r w:rsidRPr="00B66E88">
        <w:rPr>
          <w:rStyle w:val="VerbatimChar"/>
          <w:lang w:val="hr-HR"/>
        </w:rPr>
        <w:t>max</w:t>
      </w:r>
      <w:proofErr w:type="spellEnd"/>
    </w:p>
    <w:p w14:paraId="25847F46"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first</w:t>
      </w:r>
      <w:proofErr w:type="spellEnd"/>
      <w:r w:rsidRPr="00B66E88">
        <w:rPr>
          <w:lang w:val="hr-HR"/>
        </w:rPr>
        <w:t xml:space="preserve">, </w:t>
      </w:r>
      <w:proofErr w:type="spellStart"/>
      <w:r w:rsidRPr="00B66E88">
        <w:rPr>
          <w:rStyle w:val="VerbatimChar"/>
          <w:lang w:val="hr-HR"/>
        </w:rPr>
        <w:t>last</w:t>
      </w:r>
      <w:proofErr w:type="spellEnd"/>
      <w:r w:rsidRPr="00B66E88">
        <w:rPr>
          <w:lang w:val="hr-HR"/>
        </w:rPr>
        <w:t xml:space="preserve">, </w:t>
      </w:r>
      <w:proofErr w:type="spellStart"/>
      <w:r w:rsidRPr="00B66E88">
        <w:rPr>
          <w:rStyle w:val="VerbatimChar"/>
          <w:lang w:val="hr-HR"/>
        </w:rPr>
        <w:t>nth</w:t>
      </w:r>
      <w:proofErr w:type="spellEnd"/>
      <w:r w:rsidRPr="00B66E88">
        <w:rPr>
          <w:lang w:val="hr-HR"/>
        </w:rPr>
        <w:t xml:space="preserve"> – prvi, zadnji, </w:t>
      </w:r>
      <w:r w:rsidRPr="00B66E88">
        <w:rPr>
          <w:rStyle w:val="VerbatimChar"/>
          <w:lang w:val="hr-HR"/>
        </w:rPr>
        <w:t>n</w:t>
      </w:r>
      <w:r w:rsidRPr="00B66E88">
        <w:rPr>
          <w:lang w:val="hr-HR"/>
        </w:rPr>
        <w:t>-ti element grupe</w:t>
      </w:r>
    </w:p>
    <w:p w14:paraId="671372C6" w14:textId="77777777" w:rsidR="008D0668" w:rsidRPr="00B66E88" w:rsidRDefault="008D0668" w:rsidP="008D0668">
      <w:pPr>
        <w:pStyle w:val="Compact"/>
        <w:numPr>
          <w:ilvl w:val="0"/>
          <w:numId w:val="20"/>
        </w:numPr>
        <w:rPr>
          <w:lang w:val="hr-HR"/>
        </w:rPr>
      </w:pPr>
      <w:r w:rsidRPr="00B66E88">
        <w:rPr>
          <w:rStyle w:val="VerbatimChar"/>
          <w:lang w:val="hr-HR"/>
        </w:rPr>
        <w:t>n</w:t>
      </w:r>
      <w:r w:rsidRPr="00B66E88">
        <w:rPr>
          <w:lang w:val="hr-HR"/>
        </w:rPr>
        <w:t xml:space="preserve">, </w:t>
      </w:r>
      <w:proofErr w:type="spellStart"/>
      <w:r w:rsidRPr="00B66E88">
        <w:rPr>
          <w:rStyle w:val="VerbatimChar"/>
          <w:lang w:val="hr-HR"/>
        </w:rPr>
        <w:t>n_distinct</w:t>
      </w:r>
      <w:proofErr w:type="spellEnd"/>
      <w:r w:rsidRPr="00B66E88">
        <w:rPr>
          <w:lang w:val="hr-HR"/>
        </w:rPr>
        <w:t xml:space="preserve"> – broj (jedinstvenih) vrijednosti</w:t>
      </w:r>
    </w:p>
    <w:p w14:paraId="702707AB" w14:textId="77777777" w:rsidR="008D0668" w:rsidRPr="00B66E88" w:rsidRDefault="008D0668" w:rsidP="008D0668">
      <w:pPr>
        <w:pStyle w:val="FirstParagraph"/>
        <w:rPr>
          <w:lang w:val="hr-HR"/>
        </w:rPr>
      </w:pPr>
      <w:r w:rsidRPr="00B66E88">
        <w:rPr>
          <w:lang w:val="hr-HR"/>
        </w:rPr>
        <w:t xml:space="preserve">Kod nekih od navedenih funkcija može doći do problema zbog nedostajućih vrijednosti (npr. </w:t>
      </w:r>
      <w:proofErr w:type="spellStart"/>
      <w:r w:rsidRPr="00B66E88">
        <w:rPr>
          <w:rStyle w:val="VerbatimChar"/>
          <w:lang w:val="hr-HR"/>
        </w:rPr>
        <w:t>mean</w:t>
      </w:r>
      <w:proofErr w:type="spellEnd"/>
      <w:r w:rsidRPr="00B66E88">
        <w:rPr>
          <w:lang w:val="hr-HR"/>
        </w:rPr>
        <w:t xml:space="preserve">). U ovom slučaju u pomoć nam može doći parametar </w:t>
      </w:r>
      <w:r w:rsidRPr="00B66E88">
        <w:rPr>
          <w:rStyle w:val="VerbatimChar"/>
          <w:lang w:val="hr-HR"/>
        </w:rPr>
        <w:t>na.rm = T</w:t>
      </w:r>
      <w:r w:rsidRPr="00B66E88">
        <w:rPr>
          <w:lang w:val="hr-HR"/>
        </w:rPr>
        <w:t>:</w:t>
      </w:r>
    </w:p>
    <w:p w14:paraId="245E20FC" w14:textId="77777777" w:rsidR="008D0668" w:rsidRPr="00B66E88" w:rsidRDefault="008D0668" w:rsidP="008D0668">
      <w:pPr>
        <w:pStyle w:val="SourceCode"/>
        <w:rPr>
          <w:lang w:val="hr-HR"/>
        </w:rPr>
      </w:pPr>
      <w:proofErr w:type="spellStart"/>
      <w:r w:rsidRPr="00B66E88">
        <w:rPr>
          <w:rStyle w:val="KeywordTok"/>
          <w:lang w:val="hr-HR"/>
        </w:rPr>
        <w:t>summarise</w:t>
      </w:r>
      <w:proofErr w:type="spellEnd"/>
      <w:r w:rsidRPr="00B66E88">
        <w:rPr>
          <w:rStyle w:val="NormalTok"/>
          <w:lang w:val="hr-HR"/>
        </w:rPr>
        <w:t xml:space="preserve">(podaci, </w:t>
      </w:r>
      <w:proofErr w:type="spellStart"/>
      <w:r w:rsidRPr="00B66E88">
        <w:rPr>
          <w:rStyle w:val="DataTypeTok"/>
          <w:lang w:val="hr-HR"/>
        </w:rPr>
        <w:t>avg_a</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mean</w:t>
      </w:r>
      <w:proofErr w:type="spellEnd"/>
      <w:r w:rsidRPr="00B66E88">
        <w:rPr>
          <w:rStyle w:val="NormalTok"/>
          <w:lang w:val="hr-HR"/>
        </w:rPr>
        <w:t xml:space="preserve">(a))  </w:t>
      </w:r>
      <w:r w:rsidRPr="00B66E88">
        <w:rPr>
          <w:rStyle w:val="CommentTok"/>
          <w:lang w:val="hr-HR"/>
        </w:rPr>
        <w:t># rezultat je NA ako u stupcu `a` ima NA vrijednosti</w:t>
      </w:r>
      <w:r w:rsidRPr="00B66E88">
        <w:rPr>
          <w:lang w:val="hr-HR"/>
        </w:rPr>
        <w:br/>
      </w:r>
      <w:proofErr w:type="spellStart"/>
      <w:r w:rsidRPr="00B66E88">
        <w:rPr>
          <w:rStyle w:val="KeywordTok"/>
          <w:lang w:val="hr-HR"/>
        </w:rPr>
        <w:t>summarise</w:t>
      </w:r>
      <w:proofErr w:type="spellEnd"/>
      <w:r w:rsidRPr="00B66E88">
        <w:rPr>
          <w:rStyle w:val="NormalTok"/>
          <w:lang w:val="hr-HR"/>
        </w:rPr>
        <w:t xml:space="preserve">(podaci, </w:t>
      </w:r>
      <w:proofErr w:type="spellStart"/>
      <w:r w:rsidRPr="00B66E88">
        <w:rPr>
          <w:rStyle w:val="DataTypeTok"/>
          <w:lang w:val="hr-HR"/>
        </w:rPr>
        <w:t>avg_a</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mean</w:t>
      </w:r>
      <w:proofErr w:type="spellEnd"/>
      <w:r w:rsidRPr="00B66E88">
        <w:rPr>
          <w:rStyle w:val="NormalTok"/>
          <w:lang w:val="hr-HR"/>
        </w:rPr>
        <w:t xml:space="preserve">(a, </w:t>
      </w:r>
      <w:r w:rsidRPr="00B66E88">
        <w:rPr>
          <w:rStyle w:val="DataTypeTok"/>
          <w:lang w:val="hr-HR"/>
        </w:rPr>
        <w:t>na.rm =</w:t>
      </w:r>
      <w:r w:rsidRPr="00B66E88">
        <w:rPr>
          <w:rStyle w:val="NormalTok"/>
          <w:lang w:val="hr-HR"/>
        </w:rPr>
        <w:t xml:space="preserve"> T))  </w:t>
      </w:r>
      <w:r w:rsidRPr="00B66E88">
        <w:rPr>
          <w:rStyle w:val="CommentTok"/>
          <w:lang w:val="hr-HR"/>
        </w:rPr>
        <w:t># rezultat je prosjek svih postojećih vrijednosti u stupcu `a`</w:t>
      </w:r>
    </w:p>
    <w:p w14:paraId="4A2432BF" w14:textId="77777777" w:rsidR="008D0668" w:rsidRPr="00B66E88" w:rsidRDefault="008D0668" w:rsidP="008D0668">
      <w:pPr>
        <w:pStyle w:val="FirstParagraph"/>
        <w:rPr>
          <w:lang w:val="hr-HR"/>
        </w:rPr>
      </w:pPr>
      <w:r w:rsidRPr="00B66E88">
        <w:rPr>
          <w:lang w:val="hr-HR"/>
        </w:rPr>
        <w:t xml:space="preserve">Vrlo često nas zanimaju agregirane vrijednosti po </w:t>
      </w:r>
      <w:proofErr w:type="spellStart"/>
      <w:r w:rsidRPr="00B66E88">
        <w:rPr>
          <w:lang w:val="hr-HR"/>
        </w:rPr>
        <w:t>podskupovima</w:t>
      </w:r>
      <w:proofErr w:type="spellEnd"/>
      <w:r w:rsidRPr="00B66E88">
        <w:rPr>
          <w:lang w:val="hr-HR"/>
        </w:rPr>
        <w:t xml:space="preserve"> podataka definiranih određenim kategorijskim varijablama, npr. ukupan profit po kategoriji proizvoda, prosjek ocjena po predmetu, najbolji rezultat po sportskim disciplinama. Zbog toga se </w:t>
      </w:r>
      <w:proofErr w:type="spellStart"/>
      <w:r w:rsidRPr="00B66E88">
        <w:rPr>
          <w:lang w:val="hr-HR"/>
        </w:rPr>
        <w:t>agregacija</w:t>
      </w:r>
      <w:proofErr w:type="spellEnd"/>
      <w:r w:rsidRPr="00B66E88">
        <w:rPr>
          <w:lang w:val="hr-HR"/>
        </w:rPr>
        <w:t xml:space="preserve"> vrlo često provodi u sprezi s grupiranjem, što jednostavno znači da se umjesto </w:t>
      </w:r>
      <w:proofErr w:type="spellStart"/>
      <w:r w:rsidRPr="00B66E88">
        <w:rPr>
          <w:lang w:val="hr-HR"/>
        </w:rPr>
        <w:t>agregacije</w:t>
      </w:r>
      <w:proofErr w:type="spellEnd"/>
      <w:r w:rsidRPr="00B66E88">
        <w:rPr>
          <w:lang w:val="hr-HR"/>
        </w:rPr>
        <w:t xml:space="preserve"> vrijednosti cijelog stupca provodi zasebna </w:t>
      </w:r>
      <w:proofErr w:type="spellStart"/>
      <w:r w:rsidRPr="00B66E88">
        <w:rPr>
          <w:lang w:val="hr-HR"/>
        </w:rPr>
        <w:t>agregacija</w:t>
      </w:r>
      <w:proofErr w:type="spellEnd"/>
      <w:r w:rsidRPr="00B66E88">
        <w:rPr>
          <w:lang w:val="hr-HR"/>
        </w:rPr>
        <w:t xml:space="preserve"> za svaku podgrupu, pri čemu se sve konačno integrira u zajednički podatkovni okvir.</w:t>
      </w:r>
    </w:p>
    <w:p w14:paraId="4238CF7C" w14:textId="77777777" w:rsidR="002100B3" w:rsidRDefault="002100B3">
      <w:pPr>
        <w:suppressAutoHyphens w:val="0"/>
        <w:spacing w:before="0" w:after="160" w:line="259" w:lineRule="auto"/>
        <w:ind w:left="0"/>
        <w:jc w:val="left"/>
        <w:rPr>
          <w:rFonts w:eastAsiaTheme="minorHAnsi" w:cstheme="minorBidi"/>
          <w:kern w:val="0"/>
          <w:lang w:eastAsia="en-US"/>
        </w:rPr>
      </w:pPr>
      <w:r>
        <w:br w:type="page"/>
      </w:r>
    </w:p>
    <w:p w14:paraId="69BBA300" w14:textId="4838B306" w:rsidR="008D0668" w:rsidRPr="00B66E88" w:rsidRDefault="008D0668" w:rsidP="008D0668">
      <w:pPr>
        <w:pStyle w:val="BodyText"/>
        <w:rPr>
          <w:lang w:val="hr-HR"/>
        </w:rPr>
      </w:pPr>
      <w:r w:rsidRPr="00B66E88">
        <w:rPr>
          <w:lang w:val="hr-HR"/>
        </w:rPr>
        <w:lastRenderedPageBreak/>
        <w:t xml:space="preserve">Za grupiranje </w:t>
      </w:r>
      <w:proofErr w:type="spellStart"/>
      <w:r w:rsidRPr="00B66E88">
        <w:rPr>
          <w:rStyle w:val="VerbatimChar"/>
          <w:lang w:val="hr-HR"/>
        </w:rPr>
        <w:t>dplyr</w:t>
      </w:r>
      <w:proofErr w:type="spellEnd"/>
      <w:r w:rsidRPr="00B66E88">
        <w:rPr>
          <w:lang w:val="hr-HR"/>
        </w:rPr>
        <w:t xml:space="preserve"> nudi funkciju </w:t>
      </w:r>
      <w:proofErr w:type="spellStart"/>
      <w:r w:rsidRPr="00B66E88">
        <w:rPr>
          <w:rStyle w:val="VerbatimChar"/>
          <w:lang w:val="hr-HR"/>
        </w:rPr>
        <w:t>group_by</w:t>
      </w:r>
      <w:proofErr w:type="spellEnd"/>
      <w:r w:rsidRPr="00B66E88">
        <w:rPr>
          <w:lang w:val="hr-HR"/>
        </w:rPr>
        <w:t xml:space="preserve"> kojom tablicu (podatkovni okvir) pretvaramo u grupiranu tablicu (</w:t>
      </w:r>
      <w:proofErr w:type="spellStart"/>
      <w:r w:rsidRPr="00B66E88">
        <w:rPr>
          <w:rStyle w:val="VerbatimChar"/>
          <w:lang w:val="hr-HR"/>
        </w:rPr>
        <w:t>grouped_tbl</w:t>
      </w:r>
      <w:proofErr w:type="spellEnd"/>
      <w:r w:rsidRPr="00B66E88">
        <w:rPr>
          <w:lang w:val="hr-HR"/>
        </w:rPr>
        <w:t>):</w:t>
      </w:r>
    </w:p>
    <w:p w14:paraId="5E691A21" w14:textId="77777777" w:rsidR="008D0668" w:rsidRPr="00B66E88" w:rsidRDefault="008D0668" w:rsidP="008D0668">
      <w:pPr>
        <w:pStyle w:val="SourceCode"/>
        <w:rPr>
          <w:lang w:val="hr-HR"/>
        </w:rPr>
      </w:pPr>
      <w:proofErr w:type="spellStart"/>
      <w:r w:rsidRPr="00B66E88">
        <w:rPr>
          <w:rStyle w:val="KeywordTok"/>
          <w:lang w:val="hr-HR"/>
        </w:rPr>
        <w:t>group_by</w:t>
      </w:r>
      <w:proofErr w:type="spellEnd"/>
      <w:r w:rsidRPr="00B66E88">
        <w:rPr>
          <w:rStyle w:val="NormalTok"/>
          <w:lang w:val="hr-HR"/>
        </w:rPr>
        <w:t>(podaci, b, c)</w:t>
      </w:r>
    </w:p>
    <w:p w14:paraId="011C49BF" w14:textId="77777777" w:rsidR="008D0668" w:rsidRPr="00B66E88" w:rsidRDefault="008D0668" w:rsidP="008D0668">
      <w:pPr>
        <w:pStyle w:val="FirstParagraph"/>
        <w:rPr>
          <w:lang w:val="hr-HR"/>
        </w:rPr>
      </w:pPr>
      <w:r w:rsidRPr="00B66E88">
        <w:rPr>
          <w:lang w:val="hr-HR"/>
        </w:rPr>
        <w:t xml:space="preserve">Ako ulančamo grupiranje i </w:t>
      </w:r>
      <w:proofErr w:type="spellStart"/>
      <w:r w:rsidRPr="00B66E88">
        <w:rPr>
          <w:lang w:val="hr-HR"/>
        </w:rPr>
        <w:t>agregaciju</w:t>
      </w:r>
      <w:proofErr w:type="spellEnd"/>
      <w:r w:rsidRPr="00B66E88">
        <w:rPr>
          <w:lang w:val="hr-HR"/>
        </w:rPr>
        <w:t xml:space="preserve"> na sljedeći način:</w:t>
      </w:r>
    </w:p>
    <w:p w14:paraId="3545CB20" w14:textId="77777777" w:rsidR="008D0668" w:rsidRPr="00B66E88" w:rsidRDefault="008D0668" w:rsidP="008D0668">
      <w:pPr>
        <w:pStyle w:val="SourceCode"/>
        <w:rPr>
          <w:lang w:val="hr-HR"/>
        </w:rPr>
      </w:pPr>
      <w:proofErr w:type="spellStart"/>
      <w:r w:rsidRPr="00B66E88">
        <w:rPr>
          <w:rStyle w:val="NormalTok"/>
          <w:lang w:val="hr-HR"/>
        </w:rPr>
        <w:t>df</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KeywordTok"/>
          <w:lang w:val="hr-HR"/>
        </w:rPr>
        <w:t>group_by</w:t>
      </w:r>
      <w:proofErr w:type="spellEnd"/>
      <w:r w:rsidRPr="00B66E88">
        <w:rPr>
          <w:rStyle w:val="NormalTok"/>
          <w:lang w:val="hr-HR"/>
        </w:rPr>
        <w:t xml:space="preserve">(b) </w:t>
      </w:r>
      <w:r w:rsidRPr="00B66E88">
        <w:rPr>
          <w:rStyle w:val="OperatorTok"/>
          <w:lang w:val="hr-HR"/>
        </w:rPr>
        <w:t>%&gt;%</w:t>
      </w:r>
      <w:r w:rsidRPr="00B66E88">
        <w:rPr>
          <w:rStyle w:val="StringTok"/>
          <w:lang w:val="hr-HR"/>
        </w:rPr>
        <w:t xml:space="preserve"> </w:t>
      </w:r>
      <w:proofErr w:type="spellStart"/>
      <w:r w:rsidRPr="00B66E88">
        <w:rPr>
          <w:rStyle w:val="KeywordTok"/>
          <w:lang w:val="hr-HR"/>
        </w:rPr>
        <w:t>summarise</w:t>
      </w:r>
      <w:proofErr w:type="spellEnd"/>
      <w:r w:rsidRPr="00B66E88">
        <w:rPr>
          <w:rStyle w:val="NormalTok"/>
          <w:lang w:val="hr-HR"/>
        </w:rPr>
        <w:t>(</w:t>
      </w:r>
      <w:proofErr w:type="spellStart"/>
      <w:r w:rsidRPr="00B66E88">
        <w:rPr>
          <w:rStyle w:val="DataTypeTok"/>
          <w:lang w:val="hr-HR"/>
        </w:rPr>
        <w:t>avg_a</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mean</w:t>
      </w:r>
      <w:proofErr w:type="spellEnd"/>
      <w:r w:rsidRPr="00B66E88">
        <w:rPr>
          <w:rStyle w:val="NormalTok"/>
          <w:lang w:val="hr-HR"/>
        </w:rPr>
        <w:t>(a))</w:t>
      </w:r>
    </w:p>
    <w:p w14:paraId="518E60F1" w14:textId="77777777" w:rsidR="008D0668" w:rsidRPr="00B66E88" w:rsidRDefault="008D0668" w:rsidP="008D0668">
      <w:pPr>
        <w:pStyle w:val="FirstParagraph"/>
        <w:rPr>
          <w:lang w:val="hr-HR"/>
        </w:rPr>
      </w:pPr>
      <w:r w:rsidRPr="00B66E88">
        <w:rPr>
          <w:lang w:val="hr-HR"/>
        </w:rPr>
        <w:t xml:space="preserve">gdje je </w:t>
      </w:r>
      <w:r w:rsidRPr="00B66E88">
        <w:rPr>
          <w:rStyle w:val="VerbatimChar"/>
          <w:lang w:val="hr-HR"/>
        </w:rPr>
        <w:t>b</w:t>
      </w:r>
      <w:r w:rsidRPr="00B66E88">
        <w:rPr>
          <w:lang w:val="hr-HR"/>
        </w:rPr>
        <w:t xml:space="preserve"> kategorijska varijabla, a </w:t>
      </w:r>
      <w:proofErr w:type="spellStart"/>
      <w:r w:rsidRPr="00B66E88">
        <w:rPr>
          <w:rStyle w:val="VerbatimChar"/>
          <w:lang w:val="hr-HR"/>
        </w:rPr>
        <w:t>a</w:t>
      </w:r>
      <w:proofErr w:type="spellEnd"/>
      <w:r w:rsidRPr="00B66E88">
        <w:rPr>
          <w:lang w:val="hr-HR"/>
        </w:rPr>
        <w:t xml:space="preserve"> numerički stupac, kao rezultat dobit ćemo podatkovni okvir s onoliko redaka koliko </w:t>
      </w:r>
      <w:r w:rsidRPr="00B66E88">
        <w:rPr>
          <w:rStyle w:val="VerbatimChar"/>
          <w:lang w:val="hr-HR"/>
        </w:rPr>
        <w:t>b</w:t>
      </w:r>
      <w:r w:rsidRPr="00B66E88">
        <w:rPr>
          <w:lang w:val="hr-HR"/>
        </w:rPr>
        <w:t xml:space="preserve"> ima kategorija i stupcima </w:t>
      </w:r>
      <w:r w:rsidRPr="00B66E88">
        <w:rPr>
          <w:rStyle w:val="VerbatimChar"/>
          <w:lang w:val="hr-HR"/>
        </w:rPr>
        <w:t>b</w:t>
      </w:r>
      <w:r w:rsidRPr="00B66E88">
        <w:rPr>
          <w:lang w:val="hr-HR"/>
        </w:rPr>
        <w:t xml:space="preserve"> i </w:t>
      </w:r>
      <w:proofErr w:type="spellStart"/>
      <w:r w:rsidRPr="00B66E88">
        <w:rPr>
          <w:rStyle w:val="VerbatimChar"/>
          <w:lang w:val="hr-HR"/>
        </w:rPr>
        <w:t>avg_a</w:t>
      </w:r>
      <w:proofErr w:type="spellEnd"/>
      <w:r w:rsidRPr="00B66E88">
        <w:rPr>
          <w:lang w:val="hr-HR"/>
        </w:rPr>
        <w:t xml:space="preserve"> - prosjek vrijednosti varijable </w:t>
      </w:r>
      <w:r w:rsidRPr="00B66E88">
        <w:rPr>
          <w:rStyle w:val="VerbatimChar"/>
          <w:lang w:val="hr-HR"/>
        </w:rPr>
        <w:t>a</w:t>
      </w:r>
      <w:r w:rsidRPr="00B66E88">
        <w:rPr>
          <w:lang w:val="hr-HR"/>
        </w:rPr>
        <w:t xml:space="preserve"> za svaku „grupu” definiranu kategorijama iz </w:t>
      </w:r>
      <w:r w:rsidRPr="00B66E88">
        <w:rPr>
          <w:rStyle w:val="VerbatimChar"/>
          <w:lang w:val="hr-HR"/>
        </w:rPr>
        <w:t>b</w:t>
      </w:r>
      <w:r w:rsidRPr="00B66E88">
        <w:rPr>
          <w:lang w:val="hr-HR"/>
        </w:rPr>
        <w:t>:</w:t>
      </w:r>
    </w:p>
    <w:tbl>
      <w:tblPr>
        <w:tblW w:w="0" w:type="pct"/>
        <w:tblLook w:val="07E0" w:firstRow="1" w:lastRow="1" w:firstColumn="1" w:lastColumn="1" w:noHBand="1" w:noVBand="1"/>
      </w:tblPr>
      <w:tblGrid>
        <w:gridCol w:w="1623"/>
        <w:gridCol w:w="3176"/>
      </w:tblGrid>
      <w:tr w:rsidR="008D0668" w:rsidRPr="00B66E88" w14:paraId="12BE5E8D" w14:textId="77777777" w:rsidTr="001F1E64">
        <w:tc>
          <w:tcPr>
            <w:tcW w:w="0" w:type="auto"/>
            <w:tcBorders>
              <w:bottom w:val="single" w:sz="0" w:space="0" w:color="auto"/>
            </w:tcBorders>
            <w:vAlign w:val="bottom"/>
          </w:tcPr>
          <w:p w14:paraId="5E29EC7B" w14:textId="77777777" w:rsidR="008D0668" w:rsidRPr="00B66E88" w:rsidRDefault="008D0668" w:rsidP="001F1E64">
            <w:pPr>
              <w:pStyle w:val="Compact"/>
              <w:rPr>
                <w:lang w:val="hr-HR"/>
              </w:rPr>
            </w:pPr>
            <w:r w:rsidRPr="00B66E88">
              <w:rPr>
                <w:lang w:val="hr-HR"/>
              </w:rPr>
              <w:t>b</w:t>
            </w:r>
          </w:p>
        </w:tc>
        <w:tc>
          <w:tcPr>
            <w:tcW w:w="0" w:type="auto"/>
            <w:tcBorders>
              <w:bottom w:val="single" w:sz="0" w:space="0" w:color="auto"/>
            </w:tcBorders>
            <w:vAlign w:val="bottom"/>
          </w:tcPr>
          <w:p w14:paraId="096214A3" w14:textId="77777777" w:rsidR="008D0668" w:rsidRPr="00B66E88" w:rsidRDefault="008D0668" w:rsidP="001F1E64">
            <w:pPr>
              <w:pStyle w:val="Compact"/>
              <w:rPr>
                <w:lang w:val="hr-HR"/>
              </w:rPr>
            </w:pPr>
            <w:proofErr w:type="spellStart"/>
            <w:r w:rsidRPr="00B66E88">
              <w:rPr>
                <w:lang w:val="hr-HR"/>
              </w:rPr>
              <w:t>avg_a</w:t>
            </w:r>
            <w:proofErr w:type="spellEnd"/>
          </w:p>
        </w:tc>
      </w:tr>
      <w:tr w:rsidR="008D0668" w:rsidRPr="00B66E88" w14:paraId="2E00CA6F" w14:textId="77777777" w:rsidTr="001F1E64">
        <w:tc>
          <w:tcPr>
            <w:tcW w:w="0" w:type="auto"/>
          </w:tcPr>
          <w:p w14:paraId="2C3DF694" w14:textId="77777777" w:rsidR="008D0668" w:rsidRPr="00B66E88" w:rsidRDefault="008D0668" w:rsidP="001F1E64">
            <w:pPr>
              <w:pStyle w:val="Compact"/>
              <w:rPr>
                <w:lang w:val="hr-HR"/>
              </w:rPr>
            </w:pPr>
            <w:r w:rsidRPr="00B66E88">
              <w:rPr>
                <w:lang w:val="hr-HR"/>
              </w:rPr>
              <w:t>(b1 kategorija)</w:t>
            </w:r>
          </w:p>
        </w:tc>
        <w:tc>
          <w:tcPr>
            <w:tcW w:w="0" w:type="auto"/>
          </w:tcPr>
          <w:p w14:paraId="60295DCF" w14:textId="77777777" w:rsidR="008D0668" w:rsidRPr="00B66E88" w:rsidRDefault="008D0668" w:rsidP="001F1E64">
            <w:pPr>
              <w:pStyle w:val="Compact"/>
              <w:rPr>
                <w:lang w:val="hr-HR"/>
              </w:rPr>
            </w:pPr>
            <w:r w:rsidRPr="00B66E88">
              <w:rPr>
                <w:lang w:val="hr-HR"/>
              </w:rPr>
              <w:t>(prosjek od a za kategoriju b1)</w:t>
            </w:r>
          </w:p>
        </w:tc>
      </w:tr>
      <w:tr w:rsidR="008D0668" w:rsidRPr="00B66E88" w14:paraId="218A20DE" w14:textId="77777777" w:rsidTr="001F1E64">
        <w:tc>
          <w:tcPr>
            <w:tcW w:w="0" w:type="auto"/>
          </w:tcPr>
          <w:p w14:paraId="6F62BDF1" w14:textId="77777777" w:rsidR="008D0668" w:rsidRPr="00B66E88" w:rsidRDefault="008D0668" w:rsidP="001F1E64">
            <w:pPr>
              <w:pStyle w:val="Compact"/>
              <w:rPr>
                <w:lang w:val="hr-HR"/>
              </w:rPr>
            </w:pPr>
            <w:r w:rsidRPr="00B66E88">
              <w:rPr>
                <w:lang w:val="hr-HR"/>
              </w:rPr>
              <w:t>(b2 kategorija)</w:t>
            </w:r>
          </w:p>
        </w:tc>
        <w:tc>
          <w:tcPr>
            <w:tcW w:w="0" w:type="auto"/>
          </w:tcPr>
          <w:p w14:paraId="3A1DBA8A" w14:textId="77777777" w:rsidR="008D0668" w:rsidRPr="00B66E88" w:rsidRDefault="008D0668" w:rsidP="001F1E64">
            <w:pPr>
              <w:pStyle w:val="Compact"/>
              <w:rPr>
                <w:lang w:val="hr-HR"/>
              </w:rPr>
            </w:pPr>
            <w:r w:rsidRPr="00B66E88">
              <w:rPr>
                <w:lang w:val="hr-HR"/>
              </w:rPr>
              <w:t>(prosjek od a za kategoriju b1)</w:t>
            </w:r>
          </w:p>
        </w:tc>
      </w:tr>
      <w:tr w:rsidR="008D0668" w:rsidRPr="00B66E88" w14:paraId="25D2181F" w14:textId="77777777" w:rsidTr="001F1E64">
        <w:tc>
          <w:tcPr>
            <w:tcW w:w="0" w:type="auto"/>
          </w:tcPr>
          <w:p w14:paraId="4B1BAB3B" w14:textId="77777777" w:rsidR="008D0668" w:rsidRPr="00B66E88" w:rsidRDefault="008D0668" w:rsidP="001F1E64">
            <w:pPr>
              <w:pStyle w:val="Compact"/>
              <w:rPr>
                <w:lang w:val="hr-HR"/>
              </w:rPr>
            </w:pPr>
            <w:r w:rsidRPr="00B66E88">
              <w:rPr>
                <w:lang w:val="hr-HR"/>
              </w:rPr>
              <w:t>…</w:t>
            </w:r>
          </w:p>
        </w:tc>
        <w:tc>
          <w:tcPr>
            <w:tcW w:w="0" w:type="auto"/>
          </w:tcPr>
          <w:p w14:paraId="7F84D451" w14:textId="77777777" w:rsidR="008D0668" w:rsidRPr="00B66E88" w:rsidRDefault="008D0668" w:rsidP="001F1E64">
            <w:pPr>
              <w:pStyle w:val="Compact"/>
              <w:rPr>
                <w:lang w:val="hr-HR"/>
              </w:rPr>
            </w:pPr>
            <w:r w:rsidRPr="00B66E88">
              <w:rPr>
                <w:lang w:val="hr-HR"/>
              </w:rPr>
              <w:t>…</w:t>
            </w:r>
          </w:p>
        </w:tc>
      </w:tr>
    </w:tbl>
    <w:p w14:paraId="07F417EF" w14:textId="77777777" w:rsidR="008D0668" w:rsidRPr="00B66E88" w:rsidRDefault="008D0668" w:rsidP="008D0668">
      <w:pPr>
        <w:pStyle w:val="BodyText"/>
        <w:rPr>
          <w:lang w:val="hr-HR"/>
        </w:rPr>
      </w:pPr>
      <w:r w:rsidRPr="00B66E88">
        <w:rPr>
          <w:lang w:val="hr-HR"/>
        </w:rPr>
        <w:t>Isprobajmo ovo u sljedećem zadatku.</w:t>
      </w:r>
    </w:p>
    <w:p w14:paraId="3A46E7EB" w14:textId="77777777" w:rsidR="008D0668" w:rsidRPr="00B66E88" w:rsidRDefault="008D0668" w:rsidP="008D0668">
      <w:pPr>
        <w:pStyle w:val="BodyText"/>
        <w:rPr>
          <w:lang w:val="hr-HR"/>
        </w:rPr>
      </w:pPr>
      <w:r w:rsidRPr="00B66E88">
        <w:rPr>
          <w:b/>
          <w:lang w:val="hr-HR"/>
        </w:rPr>
        <w:t xml:space="preserve">Vježba 44: Funkcije </w:t>
      </w:r>
      <w:proofErr w:type="spellStart"/>
      <w:r w:rsidRPr="00B66E88">
        <w:rPr>
          <w:rStyle w:val="VerbatimChar"/>
          <w:lang w:val="hr-HR"/>
        </w:rPr>
        <w:t>group_by</w:t>
      </w:r>
      <w:proofErr w:type="spellEnd"/>
      <w:r w:rsidRPr="00B66E88">
        <w:rPr>
          <w:b/>
          <w:lang w:val="hr-HR"/>
        </w:rPr>
        <w:t xml:space="preserve"> i </w:t>
      </w:r>
      <w:proofErr w:type="spellStart"/>
      <w:r w:rsidRPr="00B66E88">
        <w:rPr>
          <w:rStyle w:val="VerbatimChar"/>
          <w:lang w:val="hr-HR"/>
        </w:rPr>
        <w:t>summarise</w:t>
      </w:r>
      <w:proofErr w:type="spellEnd"/>
    </w:p>
    <w:p w14:paraId="4D3BEFC6" w14:textId="77777777" w:rsidR="008D0668" w:rsidRPr="00B66E88" w:rsidRDefault="008D0668" w:rsidP="008D0668">
      <w:pPr>
        <w:pStyle w:val="SourceCode"/>
        <w:rPr>
          <w:lang w:val="hr-HR"/>
        </w:rPr>
      </w:pPr>
      <w:r w:rsidRPr="00B66E88">
        <w:rPr>
          <w:rStyle w:val="CommentTok"/>
          <w:lang w:val="hr-HR"/>
        </w:rPr>
        <w:t xml:space="preserve"># ispišite prosjek godina putnika i ukupan broj putnika na </w:t>
      </w:r>
      <w:proofErr w:type="spellStart"/>
      <w:r w:rsidRPr="00B66E88">
        <w:rPr>
          <w:rStyle w:val="CommentTok"/>
          <w:lang w:val="hr-HR"/>
        </w:rPr>
        <w:t>Titanicu</w:t>
      </w:r>
      <w:proofErr w:type="spellEnd"/>
      <w:r w:rsidRPr="00B66E88">
        <w:rPr>
          <w:rStyle w:val="CommentTok"/>
          <w:lang w:val="hr-HR"/>
        </w:rPr>
        <w:t xml:space="preserve"> po putničkom razredu</w:t>
      </w:r>
      <w:r w:rsidRPr="00B66E88">
        <w:rPr>
          <w:lang w:val="hr-HR"/>
        </w:rPr>
        <w:br/>
      </w:r>
      <w:r w:rsidRPr="00B66E88">
        <w:rPr>
          <w:rStyle w:val="CommentTok"/>
          <w:lang w:val="hr-HR"/>
        </w:rPr>
        <w:t># pripazite na nedostajuće vrijednosti!</w:t>
      </w:r>
    </w:p>
    <w:p w14:paraId="0F6A4AC3" w14:textId="77777777" w:rsidR="008D0668" w:rsidRPr="00B66E88" w:rsidRDefault="008D0668" w:rsidP="008D0668">
      <w:pPr>
        <w:pStyle w:val="FirstParagraph"/>
        <w:rPr>
          <w:lang w:val="hr-HR"/>
        </w:rPr>
      </w:pPr>
      <w:r w:rsidRPr="00B66E88">
        <w:rPr>
          <w:lang w:val="hr-HR"/>
        </w:rPr>
        <w:t xml:space="preserve">Prebrojavanje redaka ili zastupljenosti kategorija jest nešto što analitičari često rade tijekom eksploratorne analize. Ako je jedina </w:t>
      </w:r>
      <w:proofErr w:type="spellStart"/>
      <w:r w:rsidRPr="00B66E88">
        <w:rPr>
          <w:lang w:val="hr-HR"/>
        </w:rPr>
        <w:t>agregacija</w:t>
      </w:r>
      <w:proofErr w:type="spellEnd"/>
      <w:r w:rsidRPr="00B66E88">
        <w:rPr>
          <w:lang w:val="hr-HR"/>
        </w:rPr>
        <w:t xml:space="preserve"> koju radimo prebrojavanje, provedba ovoga uz pomoć funkcija </w:t>
      </w:r>
      <w:proofErr w:type="spellStart"/>
      <w:r w:rsidRPr="00B66E88">
        <w:rPr>
          <w:rStyle w:val="VerbatimChar"/>
          <w:lang w:val="hr-HR"/>
        </w:rPr>
        <w:t>group_by</w:t>
      </w:r>
      <w:proofErr w:type="spellEnd"/>
      <w:r w:rsidRPr="00B66E88">
        <w:rPr>
          <w:lang w:val="hr-HR"/>
        </w:rPr>
        <w:t xml:space="preserve">, </w:t>
      </w:r>
      <w:proofErr w:type="spellStart"/>
      <w:r w:rsidRPr="00B66E88">
        <w:rPr>
          <w:rStyle w:val="VerbatimChar"/>
          <w:lang w:val="hr-HR"/>
        </w:rPr>
        <w:t>summarise</w:t>
      </w:r>
      <w:proofErr w:type="spellEnd"/>
      <w:r w:rsidRPr="00B66E88">
        <w:rPr>
          <w:lang w:val="hr-HR"/>
        </w:rPr>
        <w:t xml:space="preserve"> i </w:t>
      </w:r>
      <w:r w:rsidRPr="00B66E88">
        <w:rPr>
          <w:rStyle w:val="VerbatimChar"/>
          <w:lang w:val="hr-HR"/>
        </w:rPr>
        <w:t>n()</w:t>
      </w:r>
      <w:r w:rsidRPr="00B66E88">
        <w:rPr>
          <w:lang w:val="hr-HR"/>
        </w:rPr>
        <w:t xml:space="preserve"> nije pretjerano praktična, zbog čega </w:t>
      </w:r>
      <w:proofErr w:type="spellStart"/>
      <w:r w:rsidRPr="00B66E88">
        <w:rPr>
          <w:rStyle w:val="VerbatimChar"/>
          <w:lang w:val="hr-HR"/>
        </w:rPr>
        <w:t>dplyr</w:t>
      </w:r>
      <w:proofErr w:type="spellEnd"/>
      <w:r w:rsidRPr="00B66E88">
        <w:rPr>
          <w:lang w:val="hr-HR"/>
        </w:rPr>
        <w:t xml:space="preserve"> kao alternativu nudi funkciju </w:t>
      </w:r>
      <w:proofErr w:type="spellStart"/>
      <w:r w:rsidRPr="00B66E88">
        <w:rPr>
          <w:rStyle w:val="VerbatimChar"/>
          <w:lang w:val="hr-HR"/>
        </w:rPr>
        <w:t>count</w:t>
      </w:r>
      <w:proofErr w:type="spellEnd"/>
      <w:r w:rsidRPr="00B66E88">
        <w:rPr>
          <w:lang w:val="hr-HR"/>
        </w:rPr>
        <w:t xml:space="preserve"> kojoj proslijedimo željene atribute po kojima će ona implicitno obaviti operacije </w:t>
      </w:r>
      <w:proofErr w:type="spellStart"/>
      <w:r w:rsidRPr="00B66E88">
        <w:rPr>
          <w:rStyle w:val="VerbatimChar"/>
          <w:lang w:val="hr-HR"/>
        </w:rPr>
        <w:t>group_by</w:t>
      </w:r>
      <w:proofErr w:type="spellEnd"/>
      <w:r w:rsidRPr="00B66E88">
        <w:rPr>
          <w:lang w:val="hr-HR"/>
        </w:rPr>
        <w:t xml:space="preserve">, </w:t>
      </w:r>
      <w:proofErr w:type="spellStart"/>
      <w:r w:rsidRPr="00B66E88">
        <w:rPr>
          <w:rStyle w:val="VerbatimChar"/>
          <w:lang w:val="hr-HR"/>
        </w:rPr>
        <w:t>summarise</w:t>
      </w:r>
      <w:proofErr w:type="spellEnd"/>
      <w:r w:rsidRPr="00B66E88">
        <w:rPr>
          <w:lang w:val="hr-HR"/>
        </w:rPr>
        <w:t xml:space="preserve">, </w:t>
      </w:r>
      <w:r w:rsidRPr="00B66E88">
        <w:rPr>
          <w:rStyle w:val="VerbatimChar"/>
          <w:lang w:val="hr-HR"/>
        </w:rPr>
        <w:t>n</w:t>
      </w:r>
      <w:r w:rsidRPr="00B66E88">
        <w:rPr>
          <w:lang w:val="hr-HR"/>
        </w:rPr>
        <w:t xml:space="preserve"> i potom </w:t>
      </w:r>
      <w:proofErr w:type="spellStart"/>
      <w:r w:rsidRPr="00B66E88">
        <w:rPr>
          <w:rStyle w:val="VerbatimChar"/>
          <w:lang w:val="hr-HR"/>
        </w:rPr>
        <w:t>ungroup</w:t>
      </w:r>
      <w:proofErr w:type="spellEnd"/>
      <w:r w:rsidRPr="00B66E88">
        <w:rPr>
          <w:lang w:val="hr-HR"/>
        </w:rPr>
        <w:t>.</w:t>
      </w:r>
    </w:p>
    <w:p w14:paraId="7BC2C76B" w14:textId="77777777" w:rsidR="008D0668" w:rsidRPr="00B66E88" w:rsidRDefault="008D0668" w:rsidP="008D0668">
      <w:pPr>
        <w:pStyle w:val="BodyText"/>
        <w:rPr>
          <w:lang w:val="hr-HR"/>
        </w:rPr>
      </w:pPr>
      <w:r w:rsidRPr="00B66E88">
        <w:rPr>
          <w:lang w:val="hr-HR"/>
        </w:rPr>
        <w:t xml:space="preserve">Potpis funkcije </w:t>
      </w:r>
      <w:proofErr w:type="spellStart"/>
      <w:r w:rsidRPr="00B66E88">
        <w:rPr>
          <w:rStyle w:val="VerbatimChar"/>
          <w:lang w:val="hr-HR"/>
        </w:rPr>
        <w:t>count</w:t>
      </w:r>
      <w:proofErr w:type="spellEnd"/>
      <w:r w:rsidRPr="00B66E88">
        <w:rPr>
          <w:lang w:val="hr-HR"/>
        </w:rPr>
        <w:t xml:space="preserve"> vrlo je jednostavan:</w:t>
      </w:r>
    </w:p>
    <w:p w14:paraId="7A6956FE" w14:textId="77777777" w:rsidR="008D0668" w:rsidRPr="00B66E88" w:rsidRDefault="008D0668" w:rsidP="008D0668">
      <w:pPr>
        <w:pStyle w:val="SourceCode"/>
        <w:rPr>
          <w:lang w:val="hr-HR"/>
        </w:rPr>
      </w:pPr>
      <w:r w:rsidRPr="00B66E88">
        <w:rPr>
          <w:rStyle w:val="CommentTok"/>
          <w:lang w:val="hr-HR"/>
        </w:rPr>
        <w:t># sljedeća naredba:</w:t>
      </w:r>
      <w:r w:rsidRPr="00B66E88">
        <w:rPr>
          <w:lang w:val="hr-HR"/>
        </w:rPr>
        <w:br/>
      </w:r>
      <w:proofErr w:type="spellStart"/>
      <w:r w:rsidRPr="00B66E88">
        <w:rPr>
          <w:rStyle w:val="NormalTok"/>
          <w:lang w:val="hr-HR"/>
        </w:rPr>
        <w:t>df</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KeywordTok"/>
          <w:lang w:val="hr-HR"/>
        </w:rPr>
        <w:t>count</w:t>
      </w:r>
      <w:proofErr w:type="spellEnd"/>
      <w:r w:rsidRPr="00B66E88">
        <w:rPr>
          <w:rStyle w:val="NormalTok"/>
          <w:lang w:val="hr-HR"/>
        </w:rPr>
        <w:t>(</w:t>
      </w:r>
      <w:proofErr w:type="spellStart"/>
      <w:r w:rsidRPr="00B66E88">
        <w:rPr>
          <w:rStyle w:val="NormalTok"/>
          <w:lang w:val="hr-HR"/>
        </w:rPr>
        <w:t>a,b</w:t>
      </w:r>
      <w:proofErr w:type="spellEnd"/>
      <w:r w:rsidRPr="00B66E88">
        <w:rPr>
          <w:rStyle w:val="NormalTok"/>
          <w:lang w:val="hr-HR"/>
        </w:rPr>
        <w:t>)</w:t>
      </w:r>
      <w:r w:rsidRPr="00B66E88">
        <w:rPr>
          <w:lang w:val="hr-HR"/>
        </w:rPr>
        <w:br/>
      </w:r>
      <w:r w:rsidRPr="00B66E88">
        <w:rPr>
          <w:lang w:val="hr-HR"/>
        </w:rPr>
        <w:br/>
      </w:r>
      <w:r w:rsidRPr="00B66E88">
        <w:rPr>
          <w:rStyle w:val="CommentTok"/>
          <w:lang w:val="hr-HR"/>
        </w:rPr>
        <w:t># ekvivalentna je sa:</w:t>
      </w:r>
      <w:r w:rsidRPr="00B66E88">
        <w:rPr>
          <w:lang w:val="hr-HR"/>
        </w:rPr>
        <w:br/>
      </w:r>
      <w:proofErr w:type="spellStart"/>
      <w:r w:rsidRPr="00B66E88">
        <w:rPr>
          <w:rStyle w:val="NormalTok"/>
          <w:lang w:val="hr-HR"/>
        </w:rPr>
        <w:t>df</w:t>
      </w:r>
      <w:proofErr w:type="spellEnd"/>
      <w:r w:rsidRPr="00B66E88">
        <w:rPr>
          <w:rStyle w:val="NormalTok"/>
          <w:lang w:val="hr-HR"/>
        </w:rPr>
        <w:t xml:space="preserve"> </w:t>
      </w:r>
      <w:r w:rsidRPr="00B66E88">
        <w:rPr>
          <w:rStyle w:val="OperatorTok"/>
          <w:lang w:val="hr-HR"/>
        </w:rPr>
        <w:t>%&gt;%</w:t>
      </w:r>
      <w:r w:rsidRPr="00B66E88">
        <w:rPr>
          <w:rStyle w:val="StringTok"/>
          <w:lang w:val="hr-HR"/>
        </w:rPr>
        <w:t xml:space="preserve"> </w:t>
      </w:r>
      <w:proofErr w:type="spellStart"/>
      <w:r w:rsidRPr="00B66E88">
        <w:rPr>
          <w:rStyle w:val="KeywordTok"/>
          <w:lang w:val="hr-HR"/>
        </w:rPr>
        <w:t>group_by</w:t>
      </w:r>
      <w:proofErr w:type="spellEnd"/>
      <w:r w:rsidRPr="00B66E88">
        <w:rPr>
          <w:rStyle w:val="NormalTok"/>
          <w:lang w:val="hr-HR"/>
        </w:rPr>
        <w:t xml:space="preserve">(a, b) </w:t>
      </w:r>
      <w:r w:rsidRPr="00B66E88">
        <w:rPr>
          <w:rStyle w:val="OperatorTok"/>
          <w:lang w:val="hr-HR"/>
        </w:rPr>
        <w:t>%&gt;%</w:t>
      </w:r>
      <w:r w:rsidRPr="00B66E88">
        <w:rPr>
          <w:rStyle w:val="StringTok"/>
          <w:lang w:val="hr-HR"/>
        </w:rPr>
        <w:t xml:space="preserve"> </w:t>
      </w:r>
      <w:proofErr w:type="spellStart"/>
      <w:r w:rsidRPr="00B66E88">
        <w:rPr>
          <w:rStyle w:val="KeywordTok"/>
          <w:lang w:val="hr-HR"/>
        </w:rPr>
        <w:t>summarise</w:t>
      </w:r>
      <w:proofErr w:type="spellEnd"/>
      <w:r w:rsidRPr="00B66E88">
        <w:rPr>
          <w:rStyle w:val="NormalTok"/>
          <w:lang w:val="hr-HR"/>
        </w:rPr>
        <w:t>(</w:t>
      </w:r>
      <w:r w:rsidRPr="00B66E88">
        <w:rPr>
          <w:rStyle w:val="DataTypeTok"/>
          <w:lang w:val="hr-HR"/>
        </w:rPr>
        <w:t>n =</w:t>
      </w:r>
      <w:r w:rsidRPr="00B66E88">
        <w:rPr>
          <w:rStyle w:val="NormalTok"/>
          <w:lang w:val="hr-HR"/>
        </w:rPr>
        <w:t xml:space="preserve"> </w:t>
      </w:r>
      <w:r w:rsidRPr="00B66E88">
        <w:rPr>
          <w:rStyle w:val="KeywordTok"/>
          <w:lang w:val="hr-HR"/>
        </w:rPr>
        <w:t>n</w:t>
      </w:r>
      <w:r w:rsidRPr="00B66E88">
        <w:rPr>
          <w:rStyle w:val="NormalTok"/>
          <w:lang w:val="hr-HR"/>
        </w:rPr>
        <w:t>())</w:t>
      </w:r>
    </w:p>
    <w:p w14:paraId="363B49AE" w14:textId="77777777" w:rsidR="008D0668" w:rsidRPr="00B66E88" w:rsidRDefault="008D0668" w:rsidP="008D0668">
      <w:pPr>
        <w:pStyle w:val="FirstParagraph"/>
        <w:rPr>
          <w:lang w:val="hr-HR"/>
        </w:rPr>
      </w:pPr>
      <w:r w:rsidRPr="00B66E88">
        <w:rPr>
          <w:b/>
          <w:lang w:val="hr-HR"/>
        </w:rPr>
        <w:t xml:space="preserve">Vježba 45: Funkcija </w:t>
      </w:r>
      <w:proofErr w:type="spellStart"/>
      <w:r w:rsidRPr="00B66E88">
        <w:rPr>
          <w:rStyle w:val="VerbatimChar"/>
          <w:lang w:val="hr-HR"/>
        </w:rPr>
        <w:t>count</w:t>
      </w:r>
      <w:proofErr w:type="spellEnd"/>
    </w:p>
    <w:p w14:paraId="1B867859" w14:textId="77777777" w:rsidR="008D0668" w:rsidRPr="00B66E88" w:rsidRDefault="008D0668" w:rsidP="008D0668">
      <w:pPr>
        <w:pStyle w:val="SourceCode"/>
        <w:rPr>
          <w:lang w:val="hr-HR"/>
        </w:rPr>
      </w:pPr>
      <w:r w:rsidRPr="00B66E88">
        <w:rPr>
          <w:rStyle w:val="CommentTok"/>
          <w:lang w:val="hr-HR"/>
        </w:rPr>
        <w:t># ispišite broj preživjelih i poginulih putnika po svakom pojedinom putničkom razredu</w:t>
      </w:r>
      <w:r w:rsidRPr="00B66E88">
        <w:rPr>
          <w:lang w:val="hr-HR"/>
        </w:rPr>
        <w:br/>
      </w:r>
      <w:r w:rsidRPr="00B66E88">
        <w:rPr>
          <w:rStyle w:val="CommentTok"/>
          <w:lang w:val="hr-HR"/>
        </w:rPr>
        <w:t># koristite se funkcijom `</w:t>
      </w:r>
      <w:proofErr w:type="spellStart"/>
      <w:r w:rsidRPr="00B66E88">
        <w:rPr>
          <w:rStyle w:val="CommentTok"/>
          <w:lang w:val="hr-HR"/>
        </w:rPr>
        <w:t>count</w:t>
      </w:r>
      <w:proofErr w:type="spellEnd"/>
      <w:r w:rsidRPr="00B66E88">
        <w:rPr>
          <w:rStyle w:val="CommentTok"/>
          <w:lang w:val="hr-HR"/>
        </w:rPr>
        <w:t>`</w:t>
      </w:r>
    </w:p>
    <w:p w14:paraId="10C3A389" w14:textId="77777777" w:rsidR="008D0668" w:rsidRPr="00B66E88" w:rsidRDefault="008D0668" w:rsidP="008D0668">
      <w:pPr>
        <w:pStyle w:val="FirstParagraph"/>
        <w:rPr>
          <w:lang w:val="hr-HR"/>
        </w:rPr>
      </w:pPr>
      <w:r w:rsidRPr="00B66E88">
        <w:rPr>
          <w:lang w:val="hr-HR"/>
        </w:rPr>
        <w:t xml:space="preserve">Ako želimo matrični prikaz ovih podataka, ipak je podesnija funkcija </w:t>
      </w:r>
      <w:r w:rsidRPr="00B66E88">
        <w:rPr>
          <w:rStyle w:val="VerbatimChar"/>
          <w:lang w:val="hr-HR"/>
        </w:rPr>
        <w:t>table</w:t>
      </w:r>
      <w:r w:rsidRPr="00B66E88">
        <w:rPr>
          <w:lang w:val="hr-HR"/>
        </w:rPr>
        <w:t xml:space="preserve">, dok je funkcija </w:t>
      </w:r>
      <w:proofErr w:type="spellStart"/>
      <w:r w:rsidRPr="00B66E88">
        <w:rPr>
          <w:rStyle w:val="VerbatimChar"/>
          <w:lang w:val="hr-HR"/>
        </w:rPr>
        <w:t>count</w:t>
      </w:r>
      <w:proofErr w:type="spellEnd"/>
      <w:r w:rsidRPr="00B66E88">
        <w:rPr>
          <w:lang w:val="hr-HR"/>
        </w:rPr>
        <w:t xml:space="preserve"> zgodnija ako preferiramo izlaz koji zadržava formu podatkovnog okvira.</w:t>
      </w:r>
    </w:p>
    <w:p w14:paraId="3C6570E6" w14:textId="77777777" w:rsidR="008D0668" w:rsidRPr="00B66E88" w:rsidRDefault="008D0668" w:rsidP="008D0668">
      <w:pPr>
        <w:pStyle w:val="Heading2"/>
        <w:rPr>
          <w:lang w:val="hr-HR"/>
        </w:rPr>
      </w:pPr>
      <w:bookmarkStart w:id="214" w:name="spajanje-i-skupovske-operacije"/>
      <w:bookmarkStart w:id="215" w:name="_Toc67657284"/>
      <w:bookmarkStart w:id="216" w:name="_Toc69308029"/>
      <w:r w:rsidRPr="00B66E88">
        <w:rPr>
          <w:lang w:val="hr-HR"/>
        </w:rPr>
        <w:lastRenderedPageBreak/>
        <w:t xml:space="preserve">Spajanje i </w:t>
      </w:r>
      <w:proofErr w:type="spellStart"/>
      <w:r w:rsidRPr="00B66E88">
        <w:rPr>
          <w:lang w:val="hr-HR"/>
        </w:rPr>
        <w:t>skupovske</w:t>
      </w:r>
      <w:proofErr w:type="spellEnd"/>
      <w:r w:rsidRPr="00B66E88">
        <w:rPr>
          <w:lang w:val="hr-HR"/>
        </w:rPr>
        <w:t xml:space="preserve"> operacije</w:t>
      </w:r>
      <w:bookmarkEnd w:id="214"/>
      <w:bookmarkEnd w:id="215"/>
      <w:bookmarkEnd w:id="216"/>
    </w:p>
    <w:p w14:paraId="1AA8EEE4" w14:textId="77777777" w:rsidR="008D0668" w:rsidRPr="00B66E88" w:rsidRDefault="008D0668" w:rsidP="008D0668">
      <w:pPr>
        <w:pStyle w:val="Heading3"/>
        <w:rPr>
          <w:lang w:val="hr-HR"/>
        </w:rPr>
      </w:pPr>
      <w:bookmarkStart w:id="217" w:name="prirodno-spajanje"/>
      <w:bookmarkStart w:id="218" w:name="_Toc67657285"/>
      <w:bookmarkStart w:id="219" w:name="_Toc69308030"/>
      <w:r w:rsidRPr="00B66E88">
        <w:rPr>
          <w:lang w:val="hr-HR"/>
        </w:rPr>
        <w:t>Prirodno spajanje</w:t>
      </w:r>
      <w:bookmarkEnd w:id="217"/>
      <w:bookmarkEnd w:id="218"/>
      <w:bookmarkEnd w:id="219"/>
    </w:p>
    <w:p w14:paraId="5DE1514E" w14:textId="77777777" w:rsidR="008D0668" w:rsidRPr="00B66E88" w:rsidRDefault="008D0668" w:rsidP="008D0668">
      <w:pPr>
        <w:pStyle w:val="FirstParagraph"/>
        <w:rPr>
          <w:lang w:val="hr-HR"/>
        </w:rPr>
      </w:pPr>
      <w:r w:rsidRPr="00B66E88">
        <w:rPr>
          <w:lang w:val="hr-HR"/>
        </w:rPr>
        <w:t xml:space="preserve">Spajanje podatkovnih okvira jest operacija poznata svim programerima koji imaju iskustvo u radu s relacijskim bazama podataka i </w:t>
      </w:r>
      <w:r w:rsidRPr="00B66E88">
        <w:rPr>
          <w:i/>
          <w:lang w:val="hr-HR"/>
        </w:rPr>
        <w:t>SQL-om</w:t>
      </w:r>
      <w:r w:rsidRPr="00B66E88">
        <w:rPr>
          <w:lang w:val="hr-HR"/>
        </w:rPr>
        <w:t>. Kod pohrane u relacijsku bazu podataka tablice se često dekomponiraju u više tablica postupkom koji se naziva normalizacija. Svrha normalizacije je poglavito uklanjanje nepotrebne redundancije – svaka tablica zadržava dovoljno podataka kako bi se prema potrebi operacijom spajanja mogli rekonstruirati izvorni podaci, tj. skupovi opservacija.</w:t>
      </w:r>
    </w:p>
    <w:p w14:paraId="27F90B2F" w14:textId="77777777" w:rsidR="008D0668" w:rsidRPr="00B66E88" w:rsidRDefault="008D0668" w:rsidP="008D0668">
      <w:pPr>
        <w:pStyle w:val="BodyText"/>
        <w:rPr>
          <w:lang w:val="hr-HR"/>
        </w:rPr>
      </w:pPr>
      <w:r w:rsidRPr="00B66E88">
        <w:rPr>
          <w:lang w:val="hr-HR"/>
        </w:rPr>
        <w:t xml:space="preserve">Iako postoje različiti oblici spajanja tablica, daleko najčešće je tzv. prirodno spajanje kod kojeg u jednoj tablici imamo jedinstvene identifikatore vezane za podatke koji se nalaze u drugoj tablici. Na primjer, zamislimo da imamo tablice </w:t>
      </w:r>
      <w:r w:rsidRPr="00B66E88">
        <w:rPr>
          <w:rStyle w:val="VerbatimChar"/>
          <w:lang w:val="hr-HR"/>
        </w:rPr>
        <w:t>korisnik</w:t>
      </w:r>
      <w:r w:rsidRPr="00B66E88">
        <w:rPr>
          <w:lang w:val="hr-HR"/>
        </w:rPr>
        <w:t xml:space="preserve"> i </w:t>
      </w:r>
      <w:r w:rsidRPr="00B66E88">
        <w:rPr>
          <w:rStyle w:val="VerbatimChar"/>
          <w:lang w:val="hr-HR"/>
        </w:rPr>
        <w:t>mjesto</w:t>
      </w:r>
      <w:r w:rsidRPr="00B66E88">
        <w:rPr>
          <w:lang w:val="hr-HR"/>
        </w:rPr>
        <w:t xml:space="preserve">, gdje tablica korisnika sustava može imati stupac </w:t>
      </w:r>
      <w:proofErr w:type="spellStart"/>
      <w:r w:rsidRPr="00B66E88">
        <w:rPr>
          <w:rStyle w:val="VerbatimChar"/>
          <w:lang w:val="hr-HR"/>
        </w:rPr>
        <w:t>pbrBoravista</w:t>
      </w:r>
      <w:proofErr w:type="spellEnd"/>
      <w:r w:rsidRPr="00B66E88">
        <w:rPr>
          <w:lang w:val="hr-HR"/>
        </w:rPr>
        <w:t xml:space="preserve"> koji pohranjuje poštanski broj mjesta boravišta korisnika, dok se ostali podaci vezani za mjesta nalaze u drugoj tablici. Pohraniti naziv mjesta u tablicu s korisnicima bilo bi redundantno jer poštanski broj kao takav jedinstveno identificira mjesto, a ako želimo kod ispisa korisnika vidjeti i nazive mjesta, obavljamo operaciju prirodnoga spajanja dviju tablica po poštanskom broju mjesta koje je tzv. strani ključ u tablici </w:t>
      </w:r>
      <w:r w:rsidRPr="00B66E88">
        <w:rPr>
          <w:rStyle w:val="VerbatimChar"/>
          <w:lang w:val="hr-HR"/>
        </w:rPr>
        <w:t>korisnik</w:t>
      </w:r>
      <w:r w:rsidRPr="00B66E88">
        <w:rPr>
          <w:lang w:val="hr-HR"/>
        </w:rPr>
        <w:t xml:space="preserve">, a istovremeno i primarni ključ u tablici </w:t>
      </w:r>
      <w:r w:rsidRPr="00B66E88">
        <w:rPr>
          <w:rStyle w:val="VerbatimChar"/>
          <w:lang w:val="hr-HR"/>
        </w:rPr>
        <w:t>mjesto</w:t>
      </w:r>
      <w:r w:rsidRPr="00B66E88">
        <w:rPr>
          <w:lang w:val="hr-HR"/>
        </w:rPr>
        <w:t>.</w:t>
      </w:r>
    </w:p>
    <w:p w14:paraId="182EC87E" w14:textId="77777777" w:rsidR="008D0668" w:rsidRPr="00B66E88" w:rsidRDefault="008D0668" w:rsidP="008D0668">
      <w:pPr>
        <w:pStyle w:val="BodyText"/>
        <w:rPr>
          <w:lang w:val="hr-HR"/>
        </w:rPr>
      </w:pPr>
      <w:r w:rsidRPr="00B66E88">
        <w:rPr>
          <w:lang w:val="hr-HR"/>
        </w:rPr>
        <w:t>Stvorimo ovakve podatkovne okvire (s tek nekoliko redaka kako bi koncept bio jasniji).</w:t>
      </w:r>
    </w:p>
    <w:p w14:paraId="55CE4903" w14:textId="77777777" w:rsidR="008D0668" w:rsidRPr="00B66E88" w:rsidRDefault="008D0668" w:rsidP="008D0668">
      <w:pPr>
        <w:pStyle w:val="SourceCode"/>
        <w:rPr>
          <w:lang w:val="hr-HR"/>
        </w:rPr>
      </w:pPr>
      <w:r w:rsidRPr="00B66E88">
        <w:rPr>
          <w:rStyle w:val="CommentTok"/>
          <w:lang w:val="hr-HR"/>
        </w:rPr>
        <w:t># inicijalizacija podatkovnih okvira `korisnik` i `mjesto`</w:t>
      </w:r>
      <w:r w:rsidRPr="00B66E88">
        <w:rPr>
          <w:lang w:val="hr-HR"/>
        </w:rPr>
        <w:br/>
      </w:r>
      <w:r w:rsidRPr="00B66E88">
        <w:rPr>
          <w:lang w:val="hr-HR"/>
        </w:rPr>
        <w:br/>
      </w:r>
      <w:r w:rsidRPr="00B66E88">
        <w:rPr>
          <w:rStyle w:val="NormalTok"/>
          <w:lang w:val="hr-HR"/>
        </w:rPr>
        <w:t>korisnik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 xml:space="preserve">( </w:t>
      </w:r>
      <w:proofErr w:type="spellStart"/>
      <w:r w:rsidRPr="00B66E88">
        <w:rPr>
          <w:rStyle w:val="DataTypeTok"/>
          <w:lang w:val="hr-HR"/>
        </w:rPr>
        <w:t>id</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DecValTok"/>
          <w:lang w:val="hr-HR"/>
        </w:rPr>
        <w:t>1</w:t>
      </w:r>
      <w:r w:rsidRPr="00B66E88">
        <w:rPr>
          <w:rStyle w:val="OperatorTok"/>
          <w:lang w:val="hr-HR"/>
        </w:rPr>
        <w:t>:</w:t>
      </w:r>
      <w:r w:rsidRPr="00B66E88">
        <w:rPr>
          <w:rStyle w:val="DecValTok"/>
          <w:lang w:val="hr-HR"/>
        </w:rPr>
        <w:t>3</w:t>
      </w:r>
      <w:r w:rsidRPr="00B66E88">
        <w:rPr>
          <w:rStyle w:val="NormalTok"/>
          <w:lang w:val="hr-HR"/>
        </w:rPr>
        <w:t xml:space="preserve">), </w:t>
      </w:r>
      <w:r w:rsidRPr="00B66E88">
        <w:rPr>
          <w:rStyle w:val="DataTypeTok"/>
          <w:lang w:val="hr-HR"/>
        </w:rPr>
        <w:t>prezim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w:t>
      </w:r>
      <w:proofErr w:type="spellStart"/>
      <w:r w:rsidRPr="00B66E88">
        <w:rPr>
          <w:rStyle w:val="StringTok"/>
          <w:lang w:val="hr-HR"/>
        </w:rPr>
        <w:t>Ivic</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Peric</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Anic</w:t>
      </w:r>
      <w:proofErr w:type="spellEnd"/>
      <w:r w:rsidRPr="00B66E88">
        <w:rPr>
          <w:rStyle w:val="StringTok"/>
          <w:lang w:val="hr-HR"/>
        </w:rPr>
        <w:t>"</w:t>
      </w:r>
      <w:r w:rsidRPr="00B66E88">
        <w:rPr>
          <w:rStyle w:val="NormalTok"/>
          <w:lang w:val="hr-HR"/>
        </w:rPr>
        <w:t>),</w:t>
      </w:r>
      <w:r w:rsidRPr="00B66E88">
        <w:rPr>
          <w:lang w:val="hr-HR"/>
        </w:rPr>
        <w:br/>
      </w:r>
      <w:r w:rsidRPr="00B66E88">
        <w:rPr>
          <w:rStyle w:val="NormalTok"/>
          <w:lang w:val="hr-HR"/>
        </w:rPr>
        <w:t xml:space="preserve">                        </w:t>
      </w:r>
      <w:proofErr w:type="spellStart"/>
      <w:r w:rsidRPr="00B66E88">
        <w:rPr>
          <w:rStyle w:val="DataTypeTok"/>
          <w:lang w:val="hr-HR"/>
        </w:rPr>
        <w:t>pbrBoravista</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DecValTok"/>
          <w:lang w:val="hr-HR"/>
        </w:rPr>
        <w:t>10000</w:t>
      </w:r>
      <w:r w:rsidRPr="00B66E88">
        <w:rPr>
          <w:rStyle w:val="NormalTok"/>
          <w:lang w:val="hr-HR"/>
        </w:rPr>
        <w:t xml:space="preserve">, </w:t>
      </w:r>
      <w:r w:rsidRPr="00B66E88">
        <w:rPr>
          <w:rStyle w:val="DecValTok"/>
          <w:lang w:val="hr-HR"/>
        </w:rPr>
        <w:t>31000</w:t>
      </w:r>
      <w:r w:rsidRPr="00B66E88">
        <w:rPr>
          <w:rStyle w:val="NormalTok"/>
          <w:lang w:val="hr-HR"/>
        </w:rPr>
        <w:t xml:space="preserve">, </w:t>
      </w:r>
      <w:r w:rsidRPr="00B66E88">
        <w:rPr>
          <w:rStyle w:val="DecValTok"/>
          <w:lang w:val="hr-HR"/>
        </w:rPr>
        <w:t>10000</w:t>
      </w:r>
      <w:r w:rsidRPr="00B66E88">
        <w:rPr>
          <w:rStyle w:val="NormalTok"/>
          <w:lang w:val="hr-HR"/>
        </w:rPr>
        <w:t>))</w:t>
      </w:r>
      <w:r w:rsidRPr="00B66E88">
        <w:rPr>
          <w:lang w:val="hr-HR"/>
        </w:rPr>
        <w:br/>
      </w:r>
      <w:r w:rsidRPr="00B66E88">
        <w:rPr>
          <w:lang w:val="hr-HR"/>
        </w:rPr>
        <w:br/>
      </w:r>
      <w:r w:rsidRPr="00B66E88">
        <w:rPr>
          <w:rStyle w:val="NormalTok"/>
          <w:lang w:val="hr-HR"/>
        </w:rPr>
        <w:t>mjesto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 xml:space="preserve">( </w:t>
      </w:r>
      <w:proofErr w:type="spellStart"/>
      <w:r w:rsidRPr="00B66E88">
        <w:rPr>
          <w:rStyle w:val="DataTypeTok"/>
          <w:lang w:val="hr-HR"/>
        </w:rPr>
        <w:t>pbr</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DecValTok"/>
          <w:lang w:val="hr-HR"/>
        </w:rPr>
        <w:t>10000</w:t>
      </w:r>
      <w:r w:rsidRPr="00B66E88">
        <w:rPr>
          <w:rStyle w:val="NormalTok"/>
          <w:lang w:val="hr-HR"/>
        </w:rPr>
        <w:t xml:space="preserve">, </w:t>
      </w:r>
      <w:r w:rsidRPr="00B66E88">
        <w:rPr>
          <w:rStyle w:val="DecValTok"/>
          <w:lang w:val="hr-HR"/>
        </w:rPr>
        <w:t>21000</w:t>
      </w:r>
      <w:r w:rsidRPr="00B66E88">
        <w:rPr>
          <w:rStyle w:val="NormalTok"/>
          <w:lang w:val="hr-HR"/>
        </w:rPr>
        <w:t xml:space="preserve">, </w:t>
      </w:r>
      <w:r w:rsidRPr="00B66E88">
        <w:rPr>
          <w:rStyle w:val="DecValTok"/>
          <w:lang w:val="hr-HR"/>
        </w:rPr>
        <w:t>31000</w:t>
      </w:r>
      <w:r w:rsidRPr="00B66E88">
        <w:rPr>
          <w:rStyle w:val="NormalTok"/>
          <w:lang w:val="hr-HR"/>
        </w:rPr>
        <w:t xml:space="preserve">), </w:t>
      </w:r>
      <w:r w:rsidRPr="00B66E88">
        <w:rPr>
          <w:lang w:val="hr-HR"/>
        </w:rPr>
        <w:br/>
      </w:r>
      <w:r w:rsidRPr="00B66E88">
        <w:rPr>
          <w:rStyle w:val="NormalTok"/>
          <w:lang w:val="hr-HR"/>
        </w:rPr>
        <w:t xml:space="preserve">                      </w:t>
      </w:r>
      <w:r w:rsidRPr="00B66E88">
        <w:rPr>
          <w:rStyle w:val="DataTypeTok"/>
          <w:lang w:val="hr-HR"/>
        </w:rPr>
        <w:t>naziv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Zagreb"</w:t>
      </w:r>
      <w:r w:rsidRPr="00B66E88">
        <w:rPr>
          <w:rStyle w:val="NormalTok"/>
          <w:lang w:val="hr-HR"/>
        </w:rPr>
        <w:t xml:space="preserve">, </w:t>
      </w:r>
      <w:r w:rsidRPr="00B66E88">
        <w:rPr>
          <w:rStyle w:val="StringTok"/>
          <w:lang w:val="hr-HR"/>
        </w:rPr>
        <w:t>"Split"</w:t>
      </w:r>
      <w:r w:rsidRPr="00B66E88">
        <w:rPr>
          <w:rStyle w:val="NormalTok"/>
          <w:lang w:val="hr-HR"/>
        </w:rPr>
        <w:t xml:space="preserve">, </w:t>
      </w:r>
      <w:r w:rsidRPr="00B66E88">
        <w:rPr>
          <w:rStyle w:val="StringTok"/>
          <w:lang w:val="hr-HR"/>
        </w:rPr>
        <w:t>"Osijek"</w:t>
      </w:r>
      <w:r w:rsidRPr="00B66E88">
        <w:rPr>
          <w:rStyle w:val="NormalTok"/>
          <w:lang w:val="hr-HR"/>
        </w:rPr>
        <w:t>))</w:t>
      </w:r>
    </w:p>
    <w:p w14:paraId="65D3DD9E" w14:textId="77777777" w:rsidR="008D0668" w:rsidRPr="00B66E88" w:rsidRDefault="008D0668" w:rsidP="008D0668">
      <w:pPr>
        <w:pStyle w:val="FirstParagraph"/>
        <w:rPr>
          <w:lang w:val="hr-HR"/>
        </w:rPr>
      </w:pPr>
      <w:r w:rsidRPr="00B66E88">
        <w:rPr>
          <w:lang w:val="hr-HR"/>
        </w:rPr>
        <w:t xml:space="preserve">Ako bismo htjeli imati okvir sa stupcima </w:t>
      </w:r>
      <w:r w:rsidRPr="00B66E88">
        <w:rPr>
          <w:i/>
          <w:lang w:val="hr-HR"/>
        </w:rPr>
        <w:t>(</w:t>
      </w:r>
      <w:proofErr w:type="spellStart"/>
      <w:r w:rsidRPr="00B66E88">
        <w:rPr>
          <w:i/>
          <w:lang w:val="hr-HR"/>
        </w:rPr>
        <w:t>id</w:t>
      </w:r>
      <w:proofErr w:type="spellEnd"/>
      <w:r w:rsidRPr="00B66E88">
        <w:rPr>
          <w:i/>
          <w:lang w:val="hr-HR"/>
        </w:rPr>
        <w:t xml:space="preserve">, prezime, </w:t>
      </w:r>
      <w:proofErr w:type="spellStart"/>
      <w:r w:rsidRPr="00B66E88">
        <w:rPr>
          <w:i/>
          <w:lang w:val="hr-HR"/>
        </w:rPr>
        <w:t>pbrBoravista</w:t>
      </w:r>
      <w:proofErr w:type="spellEnd"/>
      <w:r w:rsidRPr="00B66E88">
        <w:rPr>
          <w:i/>
          <w:lang w:val="hr-HR"/>
        </w:rPr>
        <w:t>, naziv)</w:t>
      </w:r>
      <w:r w:rsidRPr="00B66E88">
        <w:rPr>
          <w:lang w:val="hr-HR"/>
        </w:rPr>
        <w:t xml:space="preserve">, moramo prirodno spojiti ova dva okvira. Paket </w:t>
      </w:r>
      <w:proofErr w:type="spellStart"/>
      <w:r w:rsidRPr="00B66E88">
        <w:rPr>
          <w:rStyle w:val="VerbatimChar"/>
          <w:lang w:val="hr-HR"/>
        </w:rPr>
        <w:t>dplyr</w:t>
      </w:r>
      <w:proofErr w:type="spellEnd"/>
      <w:r w:rsidRPr="00B66E88">
        <w:rPr>
          <w:lang w:val="hr-HR"/>
        </w:rPr>
        <w:t xml:space="preserve"> za ovo nudi funkciju </w:t>
      </w:r>
      <w:proofErr w:type="spellStart"/>
      <w:r w:rsidRPr="00B66E88">
        <w:rPr>
          <w:rStyle w:val="VerbatimChar"/>
          <w:lang w:val="hr-HR"/>
        </w:rPr>
        <w:t>inner_join</w:t>
      </w:r>
      <w:proofErr w:type="spellEnd"/>
      <w:r w:rsidRPr="00B66E88">
        <w:rPr>
          <w:lang w:val="hr-HR"/>
        </w:rPr>
        <w:t>:</w:t>
      </w:r>
    </w:p>
    <w:p w14:paraId="0BE9D4F6" w14:textId="77777777" w:rsidR="008D0668" w:rsidRPr="00B66E88" w:rsidRDefault="008D0668" w:rsidP="008D0668">
      <w:pPr>
        <w:pStyle w:val="SourceCode"/>
        <w:rPr>
          <w:lang w:val="hr-HR"/>
        </w:rPr>
      </w:pPr>
      <w:proofErr w:type="spellStart"/>
      <w:r w:rsidRPr="00B66E88">
        <w:rPr>
          <w:rStyle w:val="KeywordTok"/>
          <w:lang w:val="hr-HR"/>
        </w:rPr>
        <w:t>inner_join</w:t>
      </w:r>
      <w:proofErr w:type="spellEnd"/>
      <w:r w:rsidRPr="00B66E88">
        <w:rPr>
          <w:rStyle w:val="NormalTok"/>
          <w:lang w:val="hr-HR"/>
        </w:rPr>
        <w:t xml:space="preserve">(df1, df2, </w:t>
      </w:r>
      <w:proofErr w:type="spellStart"/>
      <w:r w:rsidRPr="00B66E88">
        <w:rPr>
          <w:rStyle w:val="DataTypeTok"/>
          <w:lang w:val="hr-HR"/>
        </w:rPr>
        <w:t>by</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s1"</w:t>
      </w:r>
      <w:r w:rsidRPr="00B66E88">
        <w:rPr>
          <w:rStyle w:val="NormalTok"/>
          <w:lang w:val="hr-HR"/>
        </w:rPr>
        <w:t xml:space="preserve"> =</w:t>
      </w:r>
      <w:r w:rsidRPr="00B66E88">
        <w:rPr>
          <w:rStyle w:val="StringTok"/>
          <w:lang w:val="hr-HR"/>
        </w:rPr>
        <w:t xml:space="preserve"> "s2"</w:t>
      </w:r>
      <w:r w:rsidRPr="00B66E88">
        <w:rPr>
          <w:rStyle w:val="NormalTok"/>
          <w:lang w:val="hr-HR"/>
        </w:rPr>
        <w:t>))</w:t>
      </w:r>
    </w:p>
    <w:p w14:paraId="249B9DB0" w14:textId="77777777" w:rsidR="008D0668" w:rsidRPr="00B66E88" w:rsidRDefault="008D0668" w:rsidP="008D0668">
      <w:pPr>
        <w:pStyle w:val="FirstParagraph"/>
        <w:rPr>
          <w:lang w:val="hr-HR"/>
        </w:rPr>
      </w:pPr>
      <w:r w:rsidRPr="00B66E88">
        <w:rPr>
          <w:lang w:val="hr-HR"/>
        </w:rPr>
        <w:t xml:space="preserve">gdje su </w:t>
      </w:r>
      <w:r w:rsidRPr="00B66E88">
        <w:rPr>
          <w:rStyle w:val="VerbatimChar"/>
          <w:lang w:val="hr-HR"/>
        </w:rPr>
        <w:t>df1</w:t>
      </w:r>
      <w:r w:rsidRPr="00B66E88">
        <w:rPr>
          <w:lang w:val="hr-HR"/>
        </w:rPr>
        <w:t xml:space="preserve"> i </w:t>
      </w:r>
      <w:r w:rsidRPr="00B66E88">
        <w:rPr>
          <w:rStyle w:val="VerbatimChar"/>
          <w:lang w:val="hr-HR"/>
        </w:rPr>
        <w:t>df2</w:t>
      </w:r>
      <w:r w:rsidRPr="00B66E88">
        <w:rPr>
          <w:lang w:val="hr-HR"/>
        </w:rPr>
        <w:t xml:space="preserve"> podatkovni okviri koje spajamo, a nizovi znakova </w:t>
      </w:r>
      <w:r w:rsidRPr="00B66E88">
        <w:rPr>
          <w:rStyle w:val="VerbatimChar"/>
          <w:lang w:val="hr-HR"/>
        </w:rPr>
        <w:t>"s1"</w:t>
      </w:r>
      <w:r w:rsidRPr="00B66E88">
        <w:rPr>
          <w:lang w:val="hr-HR"/>
        </w:rPr>
        <w:t xml:space="preserve"> i </w:t>
      </w:r>
      <w:r w:rsidRPr="00B66E88">
        <w:rPr>
          <w:rStyle w:val="VerbatimChar"/>
          <w:lang w:val="hr-HR"/>
        </w:rPr>
        <w:t>"s2"</w:t>
      </w:r>
      <w:r w:rsidRPr="00B66E88">
        <w:rPr>
          <w:lang w:val="hr-HR"/>
        </w:rPr>
        <w:t xml:space="preserve"> označavaju imena stupaca lijevog i desnog okvira prema kojima provodimo spajanje (uočite samo jedan znak jednakosti!). Ako stupac koji koristimo ima isto ime u objema tablicama, možemo navesti samo ime toga stupca (ili znakovni vektor više stupaca ako spajamo preko tzv. kompozitnoga stranog ključa), ili taj parametar potpuno ispustiti (ako su stupci prema kojima provodimo spajanje jedini stupci čiji se nazivi poklapaju).</w:t>
      </w:r>
    </w:p>
    <w:p w14:paraId="6E1472D5"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00FD24E2" w14:textId="6B607279" w:rsidR="008D0668" w:rsidRPr="00B66E88" w:rsidRDefault="008D0668" w:rsidP="008D0668">
      <w:pPr>
        <w:pStyle w:val="BodyText"/>
        <w:rPr>
          <w:lang w:val="hr-HR"/>
        </w:rPr>
      </w:pPr>
      <w:r w:rsidRPr="00B66E88">
        <w:rPr>
          <w:b/>
          <w:lang w:val="hr-HR"/>
        </w:rPr>
        <w:lastRenderedPageBreak/>
        <w:t>Vježba 46: Prirodno spajanje</w:t>
      </w:r>
    </w:p>
    <w:p w14:paraId="0A7CB192" w14:textId="77777777" w:rsidR="008D0668" w:rsidRPr="00B66E88" w:rsidRDefault="008D0668" w:rsidP="008D0668">
      <w:pPr>
        <w:pStyle w:val="SourceCode"/>
        <w:rPr>
          <w:lang w:val="hr-HR"/>
        </w:rPr>
      </w:pPr>
      <w:r w:rsidRPr="00B66E88">
        <w:rPr>
          <w:rStyle w:val="CommentTok"/>
          <w:lang w:val="hr-HR"/>
        </w:rPr>
        <w:t># stvorite okvir `</w:t>
      </w:r>
      <w:proofErr w:type="spellStart"/>
      <w:r w:rsidRPr="00B66E88">
        <w:rPr>
          <w:rStyle w:val="CommentTok"/>
          <w:lang w:val="hr-HR"/>
        </w:rPr>
        <w:t>korisnikMjesto</w:t>
      </w:r>
      <w:proofErr w:type="spellEnd"/>
      <w:r w:rsidRPr="00B66E88">
        <w:rPr>
          <w:rStyle w:val="CommentTok"/>
          <w:lang w:val="hr-HR"/>
        </w:rPr>
        <w:t>` koji će biti rezultat</w:t>
      </w:r>
      <w:r w:rsidRPr="00B66E88">
        <w:rPr>
          <w:lang w:val="hr-HR"/>
        </w:rPr>
        <w:br/>
      </w:r>
      <w:r w:rsidRPr="00B66E88">
        <w:rPr>
          <w:rStyle w:val="CommentTok"/>
          <w:lang w:val="hr-HR"/>
        </w:rPr>
        <w:t># prirodnoga spajanja okvira `korisnik` i `mjesto`</w:t>
      </w:r>
      <w:r w:rsidRPr="00B66E88">
        <w:rPr>
          <w:lang w:val="hr-HR"/>
        </w:rPr>
        <w:br/>
      </w:r>
      <w:r w:rsidRPr="00B66E88">
        <w:rPr>
          <w:lang w:val="hr-HR"/>
        </w:rPr>
        <w:br/>
      </w:r>
      <w:r w:rsidRPr="00B66E88">
        <w:rPr>
          <w:rStyle w:val="CommentTok"/>
          <w:lang w:val="hr-HR"/>
        </w:rPr>
        <w:t># ispišite okvir `</w:t>
      </w:r>
      <w:proofErr w:type="spellStart"/>
      <w:r w:rsidRPr="00B66E88">
        <w:rPr>
          <w:rStyle w:val="CommentTok"/>
          <w:lang w:val="hr-HR"/>
        </w:rPr>
        <w:t>korisnikMjesto</w:t>
      </w:r>
      <w:proofErr w:type="spellEnd"/>
      <w:r w:rsidRPr="00B66E88">
        <w:rPr>
          <w:rStyle w:val="CommentTok"/>
          <w:lang w:val="hr-HR"/>
        </w:rPr>
        <w:t>`</w:t>
      </w:r>
    </w:p>
    <w:p w14:paraId="6CB4DBBE" w14:textId="77777777" w:rsidR="008D0668" w:rsidRPr="00B66E88" w:rsidRDefault="008D0668" w:rsidP="008D0668">
      <w:pPr>
        <w:pStyle w:val="FirstParagraph"/>
        <w:rPr>
          <w:lang w:val="hr-HR"/>
        </w:rPr>
      </w:pPr>
      <w:r w:rsidRPr="00B66E88">
        <w:rPr>
          <w:lang w:val="hr-HR"/>
        </w:rPr>
        <w:t xml:space="preserve">Valja voditi računa o tome da je spajanje „skupa” operacija: ako spajamo okvire s velikim brojem redaka operacija bi mogla trajati dugo i zauzeti dosta memorije. U slučaju da često dolazi do potrebe za ovakvim “velikim” spajanjima, snažno se preporučuje korištenje paketa </w:t>
      </w:r>
      <w:proofErr w:type="spellStart"/>
      <w:r w:rsidRPr="00B66E88">
        <w:rPr>
          <w:rStyle w:val="VerbatimChar"/>
          <w:lang w:val="hr-HR"/>
        </w:rPr>
        <w:t>data.table</w:t>
      </w:r>
      <w:proofErr w:type="spellEnd"/>
      <w:r w:rsidRPr="00B66E88">
        <w:rPr>
          <w:lang w:val="hr-HR"/>
        </w:rPr>
        <w:t xml:space="preserve"> koji implementira algoritme sa znatno boljim performansama kod operacija spajanja (korištenjem indeksiranja) ili – ako radimo s podacima iz relacijske baze – provesti spajanja na strani baze podataka i onda u R povući rezultat, umjesto da se spajanje ostavlja na odgovornost R-u.</w:t>
      </w:r>
    </w:p>
    <w:p w14:paraId="715F0C15" w14:textId="77777777" w:rsidR="008D0668" w:rsidRPr="00B66E88" w:rsidRDefault="008D0668" w:rsidP="008D0668">
      <w:pPr>
        <w:pStyle w:val="Heading3"/>
        <w:rPr>
          <w:lang w:val="hr-HR"/>
        </w:rPr>
      </w:pPr>
      <w:bookmarkStart w:id="220" w:name="skupovske-operacije"/>
      <w:bookmarkStart w:id="221" w:name="_Toc67657286"/>
      <w:bookmarkStart w:id="222" w:name="_Toc69308031"/>
      <w:proofErr w:type="spellStart"/>
      <w:r w:rsidRPr="00B66E88">
        <w:rPr>
          <w:lang w:val="hr-HR"/>
        </w:rPr>
        <w:t>Skupovske</w:t>
      </w:r>
      <w:proofErr w:type="spellEnd"/>
      <w:r w:rsidRPr="00B66E88">
        <w:rPr>
          <w:lang w:val="hr-HR"/>
        </w:rPr>
        <w:t xml:space="preserve"> operacije</w:t>
      </w:r>
      <w:bookmarkEnd w:id="220"/>
      <w:bookmarkEnd w:id="221"/>
      <w:bookmarkEnd w:id="222"/>
    </w:p>
    <w:p w14:paraId="665F7431" w14:textId="77777777" w:rsidR="008D0668" w:rsidRPr="00B66E88" w:rsidRDefault="008D0668" w:rsidP="008D0668">
      <w:pPr>
        <w:pStyle w:val="FirstParagraph"/>
        <w:rPr>
          <w:lang w:val="hr-HR"/>
        </w:rPr>
      </w:pPr>
      <w:proofErr w:type="spellStart"/>
      <w:r w:rsidRPr="00B66E88">
        <w:rPr>
          <w:lang w:val="hr-HR"/>
        </w:rPr>
        <w:t>Skupovske</w:t>
      </w:r>
      <w:proofErr w:type="spellEnd"/>
      <w:r w:rsidRPr="00B66E88">
        <w:rPr>
          <w:lang w:val="hr-HR"/>
        </w:rPr>
        <w:t xml:space="preserve"> operacije − unija, presjek i razlika − operacije su koje podatkovne okvire gledaju kao skupove redaka, a mogu se izvršavati samo nad „sličnim” okvirima (okvirima koji imaju istu strukturu). Ove operacije vrlo su pogodne kada imamo isti tip opservacija u više tablica, bilo da se radi o </w:t>
      </w:r>
      <w:proofErr w:type="spellStart"/>
      <w:r w:rsidRPr="00B66E88">
        <w:rPr>
          <w:lang w:val="hr-HR"/>
        </w:rPr>
        <w:t>novopristiglim</w:t>
      </w:r>
      <w:proofErr w:type="spellEnd"/>
      <w:r w:rsidRPr="00B66E88">
        <w:rPr>
          <w:lang w:val="hr-HR"/>
        </w:rPr>
        <w:t xml:space="preserve"> podacima ili o zasebnoj inačici podataka koje već imamo. </w:t>
      </w:r>
      <w:proofErr w:type="spellStart"/>
      <w:r w:rsidRPr="00B66E88">
        <w:rPr>
          <w:lang w:val="hr-HR"/>
        </w:rPr>
        <w:t>Skupovske</w:t>
      </w:r>
      <w:proofErr w:type="spellEnd"/>
      <w:r w:rsidRPr="00B66E88">
        <w:rPr>
          <w:lang w:val="hr-HR"/>
        </w:rPr>
        <w:t xml:space="preserve"> operacije mogu nam pomoći da takve tablice ujedinimo u jedinstven podatkovni okvir, provjerimo ima li preklapanja između više tablica, ili da izbacimo retke iz jedne tablice ako se oni nalaze u drugoj.</w:t>
      </w:r>
    </w:p>
    <w:p w14:paraId="76F971A9" w14:textId="77777777" w:rsidR="008D0668" w:rsidRPr="00B66E88" w:rsidRDefault="008D0668" w:rsidP="008D0668">
      <w:pPr>
        <w:pStyle w:val="BodyText"/>
        <w:rPr>
          <w:lang w:val="hr-HR"/>
        </w:rPr>
      </w:pPr>
      <w:r w:rsidRPr="00B66E88">
        <w:rPr>
          <w:lang w:val="hr-HR"/>
        </w:rPr>
        <w:t xml:space="preserve">Funkcije koje nam ovo omogućuju su </w:t>
      </w:r>
      <w:proofErr w:type="spellStart"/>
      <w:r w:rsidRPr="00B66E88">
        <w:rPr>
          <w:rStyle w:val="VerbatimChar"/>
          <w:lang w:val="hr-HR"/>
        </w:rPr>
        <w:t>union</w:t>
      </w:r>
      <w:proofErr w:type="spellEnd"/>
      <w:r w:rsidRPr="00B66E88">
        <w:rPr>
          <w:lang w:val="hr-HR"/>
        </w:rPr>
        <w:t xml:space="preserve">, </w:t>
      </w:r>
      <w:proofErr w:type="spellStart"/>
      <w:r w:rsidRPr="00B66E88">
        <w:rPr>
          <w:rStyle w:val="VerbatimChar"/>
          <w:lang w:val="hr-HR"/>
        </w:rPr>
        <w:t>setdiff</w:t>
      </w:r>
      <w:proofErr w:type="spellEnd"/>
      <w:r w:rsidRPr="00B66E88">
        <w:rPr>
          <w:lang w:val="hr-HR"/>
        </w:rPr>
        <w:t xml:space="preserve"> i </w:t>
      </w:r>
      <w:proofErr w:type="spellStart"/>
      <w:r w:rsidRPr="00B66E88">
        <w:rPr>
          <w:rStyle w:val="VerbatimChar"/>
          <w:lang w:val="hr-HR"/>
        </w:rPr>
        <w:t>intersect</w:t>
      </w:r>
      <w:proofErr w:type="spellEnd"/>
      <w:r w:rsidRPr="00B66E88">
        <w:rPr>
          <w:lang w:val="hr-HR"/>
        </w:rPr>
        <w:t>.</w:t>
      </w:r>
    </w:p>
    <w:p w14:paraId="5A8A55E1" w14:textId="77777777" w:rsidR="008D0668" w:rsidRPr="00B66E88" w:rsidRDefault="008D0668" w:rsidP="008D0668">
      <w:pPr>
        <w:pStyle w:val="SourceCode"/>
        <w:rPr>
          <w:lang w:val="hr-HR"/>
        </w:rPr>
      </w:pP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union</w:t>
      </w:r>
      <w:proofErr w:type="spellEnd"/>
      <w:r w:rsidRPr="00B66E88">
        <w:rPr>
          <w:rStyle w:val="NormalTok"/>
          <w:lang w:val="hr-HR"/>
        </w:rPr>
        <w:t xml:space="preserve">(df1, df2)  </w:t>
      </w:r>
      <w:r w:rsidRPr="00B66E88">
        <w:rPr>
          <w:rStyle w:val="CommentTok"/>
          <w:lang w:val="hr-HR"/>
        </w:rPr>
        <w:t xml:space="preserve"># rezultat je podatkovni okvir sa svim </w:t>
      </w:r>
      <w:proofErr w:type="spellStart"/>
      <w:r w:rsidRPr="00B66E88">
        <w:rPr>
          <w:rStyle w:val="CommentTok"/>
          <w:lang w:val="hr-HR"/>
        </w:rPr>
        <w:t>retcima</w:t>
      </w:r>
      <w:proofErr w:type="spellEnd"/>
      <w:r w:rsidRPr="00B66E88">
        <w:rPr>
          <w:rStyle w:val="CommentTok"/>
          <w:lang w:val="hr-HR"/>
        </w:rPr>
        <w:t xml:space="preserve"> iz df1 i df2</w:t>
      </w:r>
      <w:r w:rsidRPr="00B66E88">
        <w:rPr>
          <w:lang w:val="hr-HR"/>
        </w:rPr>
        <w:br/>
      </w: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intersect</w:t>
      </w:r>
      <w:proofErr w:type="spellEnd"/>
      <w:r w:rsidRPr="00B66E88">
        <w:rPr>
          <w:rStyle w:val="NormalTok"/>
          <w:lang w:val="hr-HR"/>
        </w:rPr>
        <w:t xml:space="preserve">(df1, df2) </w:t>
      </w:r>
      <w:r w:rsidRPr="00B66E88">
        <w:rPr>
          <w:rStyle w:val="CommentTok"/>
          <w:lang w:val="hr-HR"/>
        </w:rPr>
        <w:t xml:space="preserve"># rezultat su </w:t>
      </w:r>
      <w:proofErr w:type="spellStart"/>
      <w:r w:rsidRPr="00B66E88">
        <w:rPr>
          <w:rStyle w:val="CommentTok"/>
          <w:lang w:val="hr-HR"/>
        </w:rPr>
        <w:t>retci</w:t>
      </w:r>
      <w:proofErr w:type="spellEnd"/>
      <w:r w:rsidRPr="00B66E88">
        <w:rPr>
          <w:rStyle w:val="CommentTok"/>
          <w:lang w:val="hr-HR"/>
        </w:rPr>
        <w:t xml:space="preserve"> koji se nalaze i u df1 i u df2</w:t>
      </w:r>
      <w:r w:rsidRPr="00B66E88">
        <w:rPr>
          <w:lang w:val="hr-HR"/>
        </w:rPr>
        <w:br/>
      </w:r>
      <w:proofErr w:type="spellStart"/>
      <w:r w:rsidRPr="00B66E88">
        <w:rPr>
          <w:rStyle w:val="NormalTok"/>
          <w:lang w:val="hr-HR"/>
        </w:rPr>
        <w:t>df</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setdiff</w:t>
      </w:r>
      <w:proofErr w:type="spellEnd"/>
      <w:r w:rsidRPr="00B66E88">
        <w:rPr>
          <w:rStyle w:val="NormalTok"/>
          <w:lang w:val="hr-HR"/>
        </w:rPr>
        <w:t xml:space="preserve">(df1, df2)  </w:t>
      </w:r>
      <w:r w:rsidRPr="00B66E88">
        <w:rPr>
          <w:rStyle w:val="CommentTok"/>
          <w:lang w:val="hr-HR"/>
        </w:rPr>
        <w:t xml:space="preserve"># rezultat su </w:t>
      </w:r>
      <w:proofErr w:type="spellStart"/>
      <w:r w:rsidRPr="00B66E88">
        <w:rPr>
          <w:rStyle w:val="CommentTok"/>
          <w:lang w:val="hr-HR"/>
        </w:rPr>
        <w:t>retci</w:t>
      </w:r>
      <w:proofErr w:type="spellEnd"/>
      <w:r w:rsidRPr="00B66E88">
        <w:rPr>
          <w:rStyle w:val="CommentTok"/>
          <w:lang w:val="hr-HR"/>
        </w:rPr>
        <w:t xml:space="preserve"> koji su u df1 a nisu u df2</w:t>
      </w:r>
    </w:p>
    <w:p w14:paraId="080D91C0" w14:textId="77777777" w:rsidR="008D0668" w:rsidRPr="00B66E88" w:rsidRDefault="008D0668" w:rsidP="008D0668">
      <w:pPr>
        <w:pStyle w:val="FirstParagraph"/>
        <w:rPr>
          <w:lang w:val="hr-HR"/>
        </w:rPr>
      </w:pPr>
      <w:r w:rsidRPr="00B66E88">
        <w:rPr>
          <w:lang w:val="hr-HR"/>
        </w:rPr>
        <w:t xml:space="preserve">U završnom zadatku pretpostavimo da smo dobili dodatne podatke o putnicima iz </w:t>
      </w:r>
      <w:proofErr w:type="spellStart"/>
      <w:r w:rsidRPr="00B66E88">
        <w:rPr>
          <w:lang w:val="hr-HR"/>
        </w:rPr>
        <w:t>Titanica</w:t>
      </w:r>
      <w:proofErr w:type="spellEnd"/>
      <w:r w:rsidRPr="00B66E88">
        <w:rPr>
          <w:lang w:val="hr-HR"/>
        </w:rPr>
        <w:t xml:space="preserve"> koje želimo ujediniti u jedinstven podatkovni skup. Novi podaci nalaze se u datoteci </w:t>
      </w:r>
      <w:r w:rsidRPr="00B66E88">
        <w:rPr>
          <w:rStyle w:val="VerbatimChar"/>
          <w:lang w:val="hr-HR"/>
        </w:rPr>
        <w:t>TitanicNewData.csv</w:t>
      </w:r>
      <w:r w:rsidRPr="00B66E88">
        <w:rPr>
          <w:lang w:val="hr-HR"/>
        </w:rPr>
        <w:t xml:space="preserve">, a želimo cjelokupne podatke pohraniti u datoteku </w:t>
      </w:r>
      <w:r w:rsidRPr="00B66E88">
        <w:rPr>
          <w:rStyle w:val="VerbatimChar"/>
          <w:lang w:val="hr-HR"/>
        </w:rPr>
        <w:t>TitanicComplete.csv</w:t>
      </w:r>
      <w:r w:rsidRPr="00B66E88">
        <w:rPr>
          <w:lang w:val="hr-HR"/>
        </w:rPr>
        <w:t>.</w:t>
      </w:r>
    </w:p>
    <w:p w14:paraId="0B9D33A4" w14:textId="77777777" w:rsidR="008D0668" w:rsidRPr="00B66E88" w:rsidRDefault="008D0668" w:rsidP="008D0668">
      <w:pPr>
        <w:pStyle w:val="BodyText"/>
        <w:rPr>
          <w:lang w:val="hr-HR"/>
        </w:rPr>
      </w:pPr>
      <w:r w:rsidRPr="00B66E88">
        <w:rPr>
          <w:b/>
          <w:lang w:val="hr-HR"/>
        </w:rPr>
        <w:t xml:space="preserve">Vježba 47: </w:t>
      </w:r>
      <w:proofErr w:type="spellStart"/>
      <w:r w:rsidRPr="00B66E88">
        <w:rPr>
          <w:b/>
          <w:lang w:val="hr-HR"/>
        </w:rPr>
        <w:t>Skupovske</w:t>
      </w:r>
      <w:proofErr w:type="spellEnd"/>
      <w:r w:rsidRPr="00B66E88">
        <w:rPr>
          <w:b/>
          <w:lang w:val="hr-HR"/>
        </w:rPr>
        <w:t xml:space="preserve"> operacije</w:t>
      </w:r>
    </w:p>
    <w:p w14:paraId="28D2D998" w14:textId="147B580D" w:rsidR="001F1E64" w:rsidRDefault="008D0668" w:rsidP="008D0668">
      <w:pPr>
        <w:pStyle w:val="SourceCode"/>
        <w:rPr>
          <w:rStyle w:val="CommentTok"/>
          <w:lang w:val="hr-HR"/>
        </w:rPr>
      </w:pPr>
      <w:r w:rsidRPr="00B66E88">
        <w:rPr>
          <w:rStyle w:val="CommentTok"/>
          <w:lang w:val="hr-HR"/>
        </w:rPr>
        <w:t xml:space="preserve"># korištenjem operacije unije retke iz datoteke `TitanicNewData.csv` </w:t>
      </w:r>
      <w:r w:rsidRPr="00B66E88">
        <w:rPr>
          <w:lang w:val="hr-HR"/>
        </w:rPr>
        <w:br/>
      </w:r>
      <w:r w:rsidRPr="00B66E88">
        <w:rPr>
          <w:rStyle w:val="CommentTok"/>
          <w:lang w:val="hr-HR"/>
        </w:rPr>
        <w:t># pridodajte u podatkovni okvir `</w:t>
      </w:r>
      <w:proofErr w:type="spellStart"/>
      <w:r w:rsidRPr="00B66E88">
        <w:rPr>
          <w:rStyle w:val="CommentTok"/>
          <w:lang w:val="hr-HR"/>
        </w:rPr>
        <w:t>titanic</w:t>
      </w:r>
      <w:proofErr w:type="spellEnd"/>
      <w:r w:rsidRPr="00B66E88">
        <w:rPr>
          <w:rStyle w:val="CommentTok"/>
          <w:lang w:val="hr-HR"/>
        </w:rPr>
        <w:t>`</w:t>
      </w:r>
      <w:r w:rsidRPr="00B66E88">
        <w:rPr>
          <w:lang w:val="hr-HR"/>
        </w:rPr>
        <w:br/>
      </w:r>
      <w:r w:rsidRPr="00B66E88">
        <w:rPr>
          <w:rStyle w:val="CommentTok"/>
          <w:lang w:val="hr-HR"/>
        </w:rPr>
        <w:t># i sve spremite u okvir `</w:t>
      </w:r>
      <w:proofErr w:type="spellStart"/>
      <w:r w:rsidRPr="00B66E88">
        <w:rPr>
          <w:rStyle w:val="CommentTok"/>
          <w:lang w:val="hr-HR"/>
        </w:rPr>
        <w:t>titanicComplete</w:t>
      </w:r>
      <w:proofErr w:type="spellEnd"/>
      <w:r w:rsidRPr="00B66E88">
        <w:rPr>
          <w:rStyle w:val="CommentTok"/>
          <w:lang w:val="hr-HR"/>
        </w:rPr>
        <w:t>`</w:t>
      </w:r>
      <w:r w:rsidRPr="00B66E88">
        <w:rPr>
          <w:lang w:val="hr-HR"/>
        </w:rPr>
        <w:br/>
      </w:r>
      <w:r w:rsidRPr="00B66E88">
        <w:rPr>
          <w:rStyle w:val="CommentTok"/>
          <w:lang w:val="hr-HR"/>
        </w:rPr>
        <w:t># NAPOMENA: okviri moraju imati jednaka imena i tipove stupaca!</w:t>
      </w:r>
      <w:r w:rsidRPr="00B66E88">
        <w:rPr>
          <w:lang w:val="hr-HR"/>
        </w:rPr>
        <w:br/>
      </w:r>
      <w:r w:rsidRPr="00B66E88">
        <w:rPr>
          <w:lang w:val="hr-HR"/>
        </w:rPr>
        <w:br/>
      </w:r>
      <w:r w:rsidRPr="00B66E88">
        <w:rPr>
          <w:rStyle w:val="CommentTok"/>
          <w:lang w:val="hr-HR"/>
        </w:rPr>
        <w:t># spremite prošireni okvir `</w:t>
      </w:r>
      <w:proofErr w:type="spellStart"/>
      <w:r w:rsidRPr="00B66E88">
        <w:rPr>
          <w:rStyle w:val="CommentTok"/>
          <w:lang w:val="hr-HR"/>
        </w:rPr>
        <w:t>titanicComplete</w:t>
      </w:r>
      <w:proofErr w:type="spellEnd"/>
      <w:r w:rsidRPr="00B66E88">
        <w:rPr>
          <w:rStyle w:val="CommentTok"/>
          <w:lang w:val="hr-HR"/>
        </w:rPr>
        <w:t>` u datoteku `TitanicComplete.csv`</w:t>
      </w:r>
    </w:p>
    <w:p w14:paraId="5AEDA9BC" w14:textId="77777777" w:rsidR="001F1E64" w:rsidRDefault="001F1E64">
      <w:pPr>
        <w:suppressAutoHyphens w:val="0"/>
        <w:spacing w:before="0" w:after="160" w:line="259" w:lineRule="auto"/>
        <w:ind w:left="0"/>
        <w:jc w:val="left"/>
        <w:rPr>
          <w:rStyle w:val="CommentTok"/>
          <w:rFonts w:eastAsiaTheme="minorHAnsi" w:cstheme="minorBidi"/>
          <w:i/>
          <w:kern w:val="0"/>
          <w:lang w:val="hr-HR" w:eastAsia="en-US"/>
        </w:rPr>
      </w:pPr>
      <w:r>
        <w:rPr>
          <w:rStyle w:val="CommentTok"/>
          <w:lang w:val="hr-HR"/>
        </w:rPr>
        <w:br w:type="page"/>
      </w:r>
    </w:p>
    <w:p w14:paraId="555E0F3C" w14:textId="77777777" w:rsidR="008D0668" w:rsidRPr="00B66E88" w:rsidRDefault="008D0668" w:rsidP="008D0668">
      <w:pPr>
        <w:pStyle w:val="SourceCode"/>
        <w:rPr>
          <w:lang w:val="hr-HR"/>
        </w:rPr>
      </w:pPr>
    </w:p>
    <w:p w14:paraId="3BF26CD8" w14:textId="77777777" w:rsidR="008D0668" w:rsidRPr="00B66E88" w:rsidRDefault="008D0668" w:rsidP="008D0668">
      <w:pPr>
        <w:pStyle w:val="Heading1"/>
        <w:rPr>
          <w:lang w:val="hr-HR"/>
        </w:rPr>
      </w:pPr>
      <w:bookmarkStart w:id="223" w:name="vizualizacija-podataka-i-jezik-r"/>
      <w:bookmarkStart w:id="224" w:name="_Toc67657287"/>
      <w:bookmarkStart w:id="225" w:name="_Toc69308032"/>
      <w:r w:rsidRPr="00B66E88">
        <w:rPr>
          <w:lang w:val="hr-HR"/>
        </w:rPr>
        <w:t>Vizualizacija podataka i jezik R</w:t>
      </w:r>
      <w:bookmarkEnd w:id="223"/>
      <w:bookmarkEnd w:id="224"/>
      <w:bookmarkEnd w:id="225"/>
    </w:p>
    <w:p w14:paraId="5E465F07" w14:textId="77777777" w:rsidR="008D0668" w:rsidRPr="00B66E88" w:rsidRDefault="008D0668" w:rsidP="008D0668">
      <w:pPr>
        <w:pStyle w:val="FirstParagraph"/>
        <w:rPr>
          <w:lang w:val="hr-HR"/>
        </w:rPr>
      </w:pPr>
      <w:r w:rsidRPr="00B66E88">
        <w:rPr>
          <w:lang w:val="hr-HR"/>
        </w:rPr>
        <w:t xml:space="preserve">Jedna od često spominjanih karakteristika jezika R njegove su vrhunske mogućnosti vezane za vizualizaciju podataka. Postoji veliki broj analitičara i programera koji R koriste isključivo kao vizualizacijski alat jer na brz i jednostavan način mogu proizvesti profesionalne, atraktivne i lako </w:t>
      </w:r>
      <w:proofErr w:type="spellStart"/>
      <w:r w:rsidRPr="00B66E88">
        <w:rPr>
          <w:lang w:val="hr-HR"/>
        </w:rPr>
        <w:t>interpretabilne</w:t>
      </w:r>
      <w:proofErr w:type="spellEnd"/>
      <w:r w:rsidRPr="00B66E88">
        <w:rPr>
          <w:lang w:val="hr-HR"/>
        </w:rPr>
        <w:t xml:space="preserve"> grafove. Osnovni jezik R sam po sebi sadrži dobru podršku za stvaranje grafova (tzv. </w:t>
      </w:r>
      <w:r w:rsidRPr="00B66E88">
        <w:rPr>
          <w:i/>
          <w:lang w:val="hr-HR"/>
        </w:rPr>
        <w:t>base plot</w:t>
      </w:r>
      <w:r w:rsidRPr="00B66E88">
        <w:rPr>
          <w:lang w:val="hr-HR"/>
        </w:rPr>
        <w:t xml:space="preserve"> sustav), no prava moć vizualizacije krije se u brojnim dodatnim paketima koji su danas dostupni preko repozitorija CRAN.</w:t>
      </w:r>
    </w:p>
    <w:p w14:paraId="4CB87119" w14:textId="77777777" w:rsidR="008D0668" w:rsidRPr="00B66E88" w:rsidRDefault="008D0668" w:rsidP="008D0668">
      <w:pPr>
        <w:pStyle w:val="Heading2"/>
        <w:rPr>
          <w:lang w:val="hr-HR"/>
        </w:rPr>
      </w:pPr>
      <w:bookmarkStart w:id="226" w:name="Xd58558a426c454dac4d28341c2b77577cb36cf0"/>
      <w:bookmarkStart w:id="227" w:name="_Toc67657288"/>
      <w:bookmarkStart w:id="228" w:name="_Toc69308033"/>
      <w:r w:rsidRPr="00B66E88">
        <w:rPr>
          <w:lang w:val="hr-HR"/>
        </w:rPr>
        <w:t xml:space="preserve">Uloga vizualizacija u </w:t>
      </w:r>
      <w:proofErr w:type="spellStart"/>
      <w:r w:rsidRPr="00B66E88">
        <w:rPr>
          <w:lang w:val="hr-HR"/>
        </w:rPr>
        <w:t>eksploratornoj</w:t>
      </w:r>
      <w:proofErr w:type="spellEnd"/>
      <w:r w:rsidRPr="00B66E88">
        <w:rPr>
          <w:lang w:val="hr-HR"/>
        </w:rPr>
        <w:t xml:space="preserve"> analizi i izvještavanju</w:t>
      </w:r>
      <w:bookmarkEnd w:id="226"/>
      <w:bookmarkEnd w:id="227"/>
      <w:bookmarkEnd w:id="228"/>
    </w:p>
    <w:p w14:paraId="5AD7B8F4" w14:textId="77777777" w:rsidR="008D0668" w:rsidRPr="00B66E88" w:rsidRDefault="008D0668" w:rsidP="008D0668">
      <w:pPr>
        <w:pStyle w:val="Heading3"/>
        <w:rPr>
          <w:lang w:val="hr-HR"/>
        </w:rPr>
      </w:pPr>
      <w:bookmarkStart w:id="229" w:name="X1f9addce30677a3c6de5e03ff2d10519131de6d"/>
      <w:bookmarkStart w:id="230" w:name="_Toc67657289"/>
      <w:bookmarkStart w:id="231" w:name="_Toc69308034"/>
      <w:r w:rsidRPr="00B66E88">
        <w:rPr>
          <w:lang w:val="hr-HR"/>
        </w:rPr>
        <w:t xml:space="preserve">Karakteristike grafova u </w:t>
      </w:r>
      <w:proofErr w:type="spellStart"/>
      <w:r w:rsidRPr="00B66E88">
        <w:rPr>
          <w:lang w:val="hr-HR"/>
        </w:rPr>
        <w:t>eksploratornoj</w:t>
      </w:r>
      <w:proofErr w:type="spellEnd"/>
      <w:r w:rsidRPr="00B66E88">
        <w:rPr>
          <w:lang w:val="hr-HR"/>
        </w:rPr>
        <w:t xml:space="preserve"> analizi i izvještavanju</w:t>
      </w:r>
      <w:bookmarkEnd w:id="229"/>
      <w:bookmarkEnd w:id="230"/>
      <w:bookmarkEnd w:id="231"/>
    </w:p>
    <w:p w14:paraId="20DF3F8F" w14:textId="77777777" w:rsidR="008D0668" w:rsidRPr="00B66E88" w:rsidRDefault="008D0668" w:rsidP="008D0668">
      <w:pPr>
        <w:pStyle w:val="FirstParagraph"/>
        <w:rPr>
          <w:lang w:val="hr-HR"/>
        </w:rPr>
      </w:pPr>
      <w:r w:rsidRPr="00B66E88">
        <w:rPr>
          <w:lang w:val="hr-HR"/>
        </w:rPr>
        <w:t xml:space="preserve">Prije nego prijeđemo na praktične primjere izrade vizualizacija možemo se kratko osvrnuti na razliku između grafova rađenih za </w:t>
      </w:r>
      <w:proofErr w:type="spellStart"/>
      <w:r w:rsidRPr="00B66E88">
        <w:rPr>
          <w:lang w:val="hr-HR"/>
        </w:rPr>
        <w:t>eksploratornu</w:t>
      </w:r>
      <w:proofErr w:type="spellEnd"/>
      <w:r w:rsidRPr="00B66E88">
        <w:rPr>
          <w:lang w:val="hr-HR"/>
        </w:rPr>
        <w:t xml:space="preserve"> analizu podataka i onih koje koristimo u izvještajima, za komunikaciju naših zaključaka drugim ljudima i prenošenje dobivenih saznanja.</w:t>
      </w:r>
    </w:p>
    <w:p w14:paraId="2F961F67" w14:textId="77777777" w:rsidR="008D0668" w:rsidRPr="00B66E88" w:rsidRDefault="008D0668" w:rsidP="008D0668">
      <w:pPr>
        <w:pStyle w:val="BodyText"/>
        <w:rPr>
          <w:lang w:val="hr-HR"/>
        </w:rPr>
      </w:pPr>
      <w:r w:rsidRPr="00B66E88">
        <w:rPr>
          <w:lang w:val="hr-HR"/>
        </w:rPr>
        <w:t xml:space="preserve">Kod eksploratorne analize podataka često je glavni cilj – kvantiteta. Već je rečeno da se eksploratorna analiza svodi na traženje odgovora za niz pitanja koje analitičar postavlja vezano za podatke. Estetika ovdje često nije bitna – glavno je da grafovi imaju dovoljno informacija da se kod naknadnog pregledavanja ono što je predočeno može staviti u odgovarajući kontekst. Analitičar će također često isprobavati različite kombinacije estetika, geometrija i statistika. Ponekad je isplativo vizualizirati međuodnose više varijabli odjednom za njihov brz pregled, što možemo vidjeti na sljedećoj slici (koja je nastala korištenjem funkcije </w:t>
      </w:r>
      <w:proofErr w:type="spellStart"/>
      <w:r w:rsidRPr="00B66E88">
        <w:rPr>
          <w:rStyle w:val="VerbatimChar"/>
          <w:lang w:val="hr-HR"/>
        </w:rPr>
        <w:t>ggpairs</w:t>
      </w:r>
      <w:proofErr w:type="spellEnd"/>
      <w:r w:rsidRPr="00B66E88">
        <w:rPr>
          <w:lang w:val="hr-HR"/>
        </w:rPr>
        <w:t xml:space="preserve"> paketa </w:t>
      </w:r>
      <w:proofErr w:type="spellStart"/>
      <w:r w:rsidRPr="00B66E88">
        <w:rPr>
          <w:rStyle w:val="VerbatimChar"/>
          <w:lang w:val="hr-HR"/>
        </w:rPr>
        <w:t>GGally</w:t>
      </w:r>
      <w:proofErr w:type="spellEnd"/>
      <w:r w:rsidRPr="00B66E88">
        <w:rPr>
          <w:lang w:val="hr-HR"/>
        </w:rPr>
        <w:t>):</w:t>
      </w:r>
    </w:p>
    <w:p w14:paraId="2D3F6CB7" w14:textId="77777777" w:rsidR="008D0668" w:rsidRPr="00B66E88" w:rsidRDefault="008D0668" w:rsidP="008D0668">
      <w:r w:rsidRPr="00B66E88">
        <w:rPr>
          <w:noProof/>
          <w:lang w:val="en-GB" w:eastAsia="en-GB"/>
        </w:rPr>
        <w:drawing>
          <wp:inline distT="0" distB="0" distL="0" distR="0" wp14:anchorId="63E8EF43" wp14:editId="7A2FCDF4">
            <wp:extent cx="3429000" cy="3133725"/>
            <wp:effectExtent l="0" t="0" r="0" b="0"/>
            <wp:docPr id="7" name="Picture" descr="Slika 8.1 Primjer eksploratornog grafa"/>
            <wp:cNvGraphicFramePr/>
            <a:graphic xmlns:a="http://schemas.openxmlformats.org/drawingml/2006/main">
              <a:graphicData uri="http://schemas.openxmlformats.org/drawingml/2006/picture">
                <pic:pic xmlns:pic="http://schemas.openxmlformats.org/drawingml/2006/picture">
                  <pic:nvPicPr>
                    <pic:cNvPr id="0" name="Picture" descr="figures/eksplGraf1.png"/>
                    <pic:cNvPicPr>
                      <a:picLocks noChangeAspect="1" noChangeArrowheads="1"/>
                    </pic:cNvPicPr>
                  </pic:nvPicPr>
                  <pic:blipFill>
                    <a:blip r:embed="rId31"/>
                    <a:stretch>
                      <a:fillRect/>
                    </a:stretch>
                  </pic:blipFill>
                  <pic:spPr bwMode="auto">
                    <a:xfrm>
                      <a:off x="0" y="0"/>
                      <a:ext cx="3429000" cy="3133725"/>
                    </a:xfrm>
                    <a:prstGeom prst="rect">
                      <a:avLst/>
                    </a:prstGeom>
                    <a:noFill/>
                    <a:ln w="9525">
                      <a:noFill/>
                      <a:headEnd/>
                      <a:tailEnd/>
                    </a:ln>
                  </pic:spPr>
                </pic:pic>
              </a:graphicData>
            </a:graphic>
          </wp:inline>
        </w:drawing>
      </w:r>
    </w:p>
    <w:p w14:paraId="753A6817" w14:textId="77777777" w:rsidR="008D0668" w:rsidRPr="00B66E88" w:rsidRDefault="008D0668" w:rsidP="008D0668">
      <w:pPr>
        <w:pStyle w:val="ImageCaption"/>
        <w:rPr>
          <w:lang w:val="hr-HR"/>
        </w:rPr>
      </w:pPr>
      <w:r w:rsidRPr="00B66E88">
        <w:rPr>
          <w:lang w:val="hr-HR"/>
        </w:rPr>
        <w:t xml:space="preserve">Slika 8.1 Primjer </w:t>
      </w:r>
      <w:proofErr w:type="spellStart"/>
      <w:r w:rsidRPr="00B66E88">
        <w:rPr>
          <w:lang w:val="hr-HR"/>
        </w:rPr>
        <w:t>eksploratornog</w:t>
      </w:r>
      <w:proofErr w:type="spellEnd"/>
      <w:r w:rsidRPr="00B66E88">
        <w:rPr>
          <w:lang w:val="hr-HR"/>
        </w:rPr>
        <w:t xml:space="preserve"> grafa</w:t>
      </w:r>
    </w:p>
    <w:p w14:paraId="5CB842B9" w14:textId="77777777" w:rsidR="008D0668" w:rsidRPr="00B66E88" w:rsidRDefault="008D0668" w:rsidP="008D0668">
      <w:pPr>
        <w:pStyle w:val="BodyText"/>
        <w:rPr>
          <w:lang w:val="hr-HR"/>
        </w:rPr>
      </w:pPr>
      <w:r w:rsidRPr="00B66E88">
        <w:rPr>
          <w:lang w:val="hr-HR"/>
        </w:rPr>
        <w:lastRenderedPageBreak/>
        <w:t xml:space="preserve">Eksploratorne grafove analitičar koristi radi predočavanja </w:t>
      </w:r>
      <w:r w:rsidRPr="00B66E88">
        <w:rPr>
          <w:b/>
          <w:lang w:val="hr-HR"/>
        </w:rPr>
        <w:t>samih podataka</w:t>
      </w:r>
      <w:r w:rsidRPr="00B66E88">
        <w:rPr>
          <w:lang w:val="hr-HR"/>
        </w:rPr>
        <w:t xml:space="preserve"> kako bi potražio uzorke, prepoznao distribucije ili prirodna grupiranja podataka ili uočio stršeće vrijednosti (tzv. </w:t>
      </w:r>
      <w:proofErr w:type="spellStart"/>
      <w:r w:rsidRPr="00B66E88">
        <w:rPr>
          <w:i/>
          <w:lang w:val="hr-HR"/>
        </w:rPr>
        <w:t>outliere</w:t>
      </w:r>
      <w:proofErr w:type="spellEnd"/>
      <w:r w:rsidRPr="00B66E88">
        <w:rPr>
          <w:lang w:val="hr-HR"/>
        </w:rPr>
        <w:t xml:space="preserve">). Također, </w:t>
      </w:r>
      <w:proofErr w:type="spellStart"/>
      <w:r w:rsidRPr="00B66E88">
        <w:rPr>
          <w:lang w:val="hr-HR"/>
        </w:rPr>
        <w:t>eksploratorni</w:t>
      </w:r>
      <w:proofErr w:type="spellEnd"/>
      <w:r w:rsidRPr="00B66E88">
        <w:rPr>
          <w:lang w:val="hr-HR"/>
        </w:rPr>
        <w:t xml:space="preserve"> grafovi koriste se za predočavanje raznih </w:t>
      </w:r>
      <w:r w:rsidRPr="00B66E88">
        <w:rPr>
          <w:b/>
          <w:lang w:val="hr-HR"/>
        </w:rPr>
        <w:t>agregiranih statistika</w:t>
      </w:r>
      <w:r w:rsidRPr="00B66E88">
        <w:rPr>
          <w:lang w:val="hr-HR"/>
        </w:rPr>
        <w:t xml:space="preserve">. Ako se radi o </w:t>
      </w:r>
      <w:proofErr w:type="spellStart"/>
      <w:r w:rsidRPr="00B66E88">
        <w:rPr>
          <w:lang w:val="hr-HR"/>
        </w:rPr>
        <w:t>prediktivnoj</w:t>
      </w:r>
      <w:proofErr w:type="spellEnd"/>
      <w:r w:rsidRPr="00B66E88">
        <w:rPr>
          <w:lang w:val="hr-HR"/>
        </w:rPr>
        <w:t xml:space="preserve"> analizi podataka, tj. cilj analize jest razviti metodu predviđanja nekih varijabli na osnovi drugih varijabli podatkovnoga skupa, analitičar će često u tijeku eksploratorne analize stvoriti nekoliko jednostavnijih </w:t>
      </w:r>
      <w:proofErr w:type="spellStart"/>
      <w:r w:rsidRPr="00B66E88">
        <w:rPr>
          <w:lang w:val="hr-HR"/>
        </w:rPr>
        <w:t>prediktivnih</w:t>
      </w:r>
      <w:proofErr w:type="spellEnd"/>
      <w:r w:rsidRPr="00B66E88">
        <w:rPr>
          <w:lang w:val="hr-HR"/>
        </w:rPr>
        <w:t xml:space="preserve"> modela koje će onda vizualizirati na grafu kako bi mogao slikom predočiti učinkovitost modela te će na osnovi uočenih nedostataka razviti strategiju za daljnje korake analize. </w:t>
      </w:r>
      <w:proofErr w:type="spellStart"/>
      <w:r w:rsidRPr="00B66E88">
        <w:rPr>
          <w:lang w:val="hr-HR"/>
        </w:rPr>
        <w:t>Eksploratorni</w:t>
      </w:r>
      <w:proofErr w:type="spellEnd"/>
      <w:r w:rsidRPr="00B66E88">
        <w:rPr>
          <w:lang w:val="hr-HR"/>
        </w:rPr>
        <w:t xml:space="preserve"> grafovi ne moraju biti lijepi ni uredni i sve manjkavosti su nebitne dok god ih analitičar može ispravno interpretirati i donijeti određene zaključke. Nije nemoguće da analitičar na osnovi jednoga podatkovnog skupa stvori i pohrani na desetke različitih vizualizacija, pogotovo za podatkovne skupove s velikim brojem atributa.</w:t>
      </w:r>
    </w:p>
    <w:p w14:paraId="23E4A387" w14:textId="77777777" w:rsidR="008D0668" w:rsidRPr="00B66E88" w:rsidRDefault="008D0668" w:rsidP="008D0668">
      <w:pPr>
        <w:pStyle w:val="BodyText"/>
        <w:rPr>
          <w:lang w:val="hr-HR"/>
        </w:rPr>
      </w:pPr>
      <w:r w:rsidRPr="00B66E88">
        <w:rPr>
          <w:lang w:val="hr-HR"/>
        </w:rPr>
        <w:t xml:space="preserve">Kada je analiza gotova i vizualizacije se stvaraju za potrebe </w:t>
      </w:r>
      <w:proofErr w:type="spellStart"/>
      <w:r w:rsidRPr="00B66E88">
        <w:rPr>
          <w:b/>
          <w:lang w:val="hr-HR"/>
        </w:rPr>
        <w:t>diseminiranja</w:t>
      </w:r>
      <w:proofErr w:type="spellEnd"/>
      <w:r w:rsidRPr="00B66E88">
        <w:rPr>
          <w:b/>
          <w:lang w:val="hr-HR"/>
        </w:rPr>
        <w:t xml:space="preserve"> rezultata</w:t>
      </w:r>
      <w:r w:rsidRPr="00B66E88">
        <w:rPr>
          <w:lang w:val="hr-HR"/>
        </w:rPr>
        <w:t xml:space="preserve">, tj. komunikaciju široj publici, </w:t>
      </w:r>
      <w:r w:rsidRPr="00B66E88">
        <w:rPr>
          <w:b/>
          <w:lang w:val="hr-HR"/>
        </w:rPr>
        <w:t>kvaliteta vizualizacije</w:t>
      </w:r>
      <w:r w:rsidRPr="00B66E88">
        <w:rPr>
          <w:lang w:val="hr-HR"/>
        </w:rPr>
        <w:t xml:space="preserve"> postaje ključna, u smislu jasnog i preglednog predstavljanja informacije. Graf mora jasno komunicirati informacije koje su njime predočene, uz pažljivo odabrana objašnjenja i pomno odabrano korištenje tzv. </w:t>
      </w:r>
      <w:proofErr w:type="spellStart"/>
      <w:r w:rsidRPr="00B66E88">
        <w:rPr>
          <w:b/>
          <w:lang w:val="hr-HR"/>
        </w:rPr>
        <w:t>metapodataka</w:t>
      </w:r>
      <w:proofErr w:type="spellEnd"/>
      <w:r w:rsidRPr="00B66E88">
        <w:rPr>
          <w:lang w:val="hr-HR"/>
        </w:rPr>
        <w:t>, tj. dodatnoga teksta i anotacija.</w:t>
      </w:r>
    </w:p>
    <w:p w14:paraId="1562303D" w14:textId="77777777" w:rsidR="008D0668" w:rsidRPr="00B66E88" w:rsidRDefault="008D0668" w:rsidP="008D0668">
      <w:pPr>
        <w:pStyle w:val="BodyText"/>
        <w:rPr>
          <w:lang w:val="hr-HR"/>
        </w:rPr>
      </w:pPr>
      <w:r w:rsidRPr="00B66E88">
        <w:rPr>
          <w:lang w:val="hr-HR"/>
        </w:rPr>
        <w:t xml:space="preserve">U velikom broju slučajeva grafovi u izvještajima zapravo su probrani i uljepšani grafovi dobiveni tijekom eksploratorne analize. No analitičar bi trebao posebnu pažnju posvetiti činjenici da se grafovi u izvještajima često rade za publiku koja je daleko manje upoznata s podacima i raznim detaljnim saznanjima koje je analitičar dobio tijekom eksploratorne analize. Izvještajni grafovi stoga moraju biti orijentirani prema krajnjem korisniku te s tim ciljem pažljivo dizajnirani. Zbog toga se preporučuje da svi elementi grafa uključujući i naslov, legende i sl. budu orijentirani prema komunikaciji informacije i razjašnjenju što graf prikazuje, što je u skladu sa zaključcima koje publikacija iznosi. Vizualizacije se moraju pomno odabrati da sa što manje grafova / elemenata što bolje komuniciraju zaključke analize, a često se i tematski i estetski moraju uklopiti u kontekst publikacije unutar koje se koriste. Atraktivnost grafa također je bitna komponenta, ali komunikacija informacije mora biti primarna (zbog čega se npr. često osuđuje masovno korištenje tzv. pita-grafova iako stupčasti graf puno jasnije komunicira istu informaciju). Primjer rezultata eksploratorne analize nad skupom </w:t>
      </w:r>
      <w:proofErr w:type="spellStart"/>
      <w:r w:rsidRPr="00B66E88">
        <w:rPr>
          <w:rStyle w:val="VerbatimChar"/>
          <w:lang w:val="hr-HR"/>
        </w:rPr>
        <w:t>titanic</w:t>
      </w:r>
      <w:proofErr w:type="spellEnd"/>
      <w:r w:rsidRPr="00B66E88">
        <w:rPr>
          <w:lang w:val="hr-HR"/>
        </w:rPr>
        <w:t xml:space="preserve"> namijenjen široj publici može izgledati ovako:</w:t>
      </w:r>
    </w:p>
    <w:p w14:paraId="72E13E7E" w14:textId="77777777" w:rsidR="008D0668" w:rsidRPr="00B66E88" w:rsidRDefault="008D0668" w:rsidP="008D0668">
      <w:r w:rsidRPr="00B66E88">
        <w:rPr>
          <w:noProof/>
          <w:lang w:val="en-GB" w:eastAsia="en-GB"/>
        </w:rPr>
        <w:lastRenderedPageBreak/>
        <w:drawing>
          <wp:inline distT="0" distB="0" distL="0" distR="0" wp14:anchorId="16FD0A12" wp14:editId="047814E8">
            <wp:extent cx="4762500" cy="4762500"/>
            <wp:effectExtent l="0" t="0" r="0" b="0"/>
            <wp:docPr id="19" name="Picture" descr="Slika 8.2 Primjer izvještajnog grafa"/>
            <wp:cNvGraphicFramePr/>
            <a:graphic xmlns:a="http://schemas.openxmlformats.org/drawingml/2006/main">
              <a:graphicData uri="http://schemas.openxmlformats.org/drawingml/2006/picture">
                <pic:pic xmlns:pic="http://schemas.openxmlformats.org/drawingml/2006/picture">
                  <pic:nvPicPr>
                    <pic:cNvPr id="0" name="Picture" descr="figures/izvjGraf.png"/>
                    <pic:cNvPicPr>
                      <a:picLocks noChangeAspect="1" noChangeArrowheads="1"/>
                    </pic:cNvPicPr>
                  </pic:nvPicPr>
                  <pic:blipFill>
                    <a:blip r:embed="rId32"/>
                    <a:stretch>
                      <a:fillRect/>
                    </a:stretch>
                  </pic:blipFill>
                  <pic:spPr bwMode="auto">
                    <a:xfrm>
                      <a:off x="0" y="0"/>
                      <a:ext cx="4762500" cy="4762500"/>
                    </a:xfrm>
                    <a:prstGeom prst="rect">
                      <a:avLst/>
                    </a:prstGeom>
                    <a:noFill/>
                    <a:ln w="9525">
                      <a:noFill/>
                      <a:headEnd/>
                      <a:tailEnd/>
                    </a:ln>
                  </pic:spPr>
                </pic:pic>
              </a:graphicData>
            </a:graphic>
          </wp:inline>
        </w:drawing>
      </w:r>
    </w:p>
    <w:p w14:paraId="462759AA" w14:textId="77777777" w:rsidR="008D0668" w:rsidRPr="00B66E88" w:rsidRDefault="008D0668" w:rsidP="008D0668">
      <w:pPr>
        <w:pStyle w:val="ImageCaption"/>
        <w:rPr>
          <w:lang w:val="hr-HR"/>
        </w:rPr>
      </w:pPr>
      <w:r w:rsidRPr="00B66E88">
        <w:rPr>
          <w:lang w:val="hr-HR"/>
        </w:rPr>
        <w:t>Slika 8.2 Primjer izvještajnog grafa</w:t>
      </w:r>
    </w:p>
    <w:p w14:paraId="6EA7AC31" w14:textId="77777777" w:rsidR="008D0668" w:rsidRPr="00B66E88" w:rsidRDefault="008D0668" w:rsidP="008D0668">
      <w:pPr>
        <w:pStyle w:val="BodyText"/>
        <w:rPr>
          <w:lang w:val="hr-HR"/>
        </w:rPr>
      </w:pPr>
      <w:r w:rsidRPr="00B66E88">
        <w:rPr>
          <w:lang w:val="hr-HR"/>
        </w:rPr>
        <w:t xml:space="preserve">Jedan od danas najpopularnijih paketa za vizualizaciju kroz jezik R koji se nametnuo kao </w:t>
      </w:r>
      <w:r w:rsidRPr="00B66E88">
        <w:rPr>
          <w:i/>
          <w:lang w:val="hr-HR"/>
        </w:rPr>
        <w:t>de facto</w:t>
      </w:r>
      <w:r w:rsidRPr="00B66E88">
        <w:rPr>
          <w:lang w:val="hr-HR"/>
        </w:rPr>
        <w:t xml:space="preserve"> standard za stvaranje profesionalnih dvodimenzionalnih grafova jest paket </w:t>
      </w:r>
      <w:r w:rsidRPr="00B66E88">
        <w:rPr>
          <w:rStyle w:val="VerbatimChar"/>
          <w:lang w:val="hr-HR"/>
        </w:rPr>
        <w:t>ggplot2</w:t>
      </w:r>
      <w:r w:rsidRPr="00B66E88">
        <w:rPr>
          <w:lang w:val="hr-HR"/>
        </w:rPr>
        <w:t xml:space="preserve"> koji je također dio kolekcije </w:t>
      </w:r>
      <w:proofErr w:type="spellStart"/>
      <w:r w:rsidRPr="00B66E88">
        <w:rPr>
          <w:rStyle w:val="VerbatimChar"/>
          <w:lang w:val="hr-HR"/>
        </w:rPr>
        <w:t>tidyverse</w:t>
      </w:r>
      <w:proofErr w:type="spellEnd"/>
      <w:r w:rsidRPr="00B66E88">
        <w:rPr>
          <w:lang w:val="hr-HR"/>
        </w:rPr>
        <w:t xml:space="preserve">. Ovaj paket dizajniran je na osnovi principa tzv. grafičke gramatike koju je prvi put predstavio </w:t>
      </w:r>
      <w:proofErr w:type="spellStart"/>
      <w:r w:rsidRPr="00B66E88">
        <w:rPr>
          <w:lang w:val="hr-HR"/>
        </w:rPr>
        <w:t>Leland</w:t>
      </w:r>
      <w:proofErr w:type="spellEnd"/>
      <w:r w:rsidRPr="00B66E88">
        <w:rPr>
          <w:lang w:val="hr-HR"/>
        </w:rPr>
        <w:t xml:space="preserve"> </w:t>
      </w:r>
      <w:proofErr w:type="spellStart"/>
      <w:r w:rsidRPr="00B66E88">
        <w:rPr>
          <w:lang w:val="hr-HR"/>
        </w:rPr>
        <w:t>Wilkinson</w:t>
      </w:r>
      <w:proofErr w:type="spellEnd"/>
      <w:r w:rsidRPr="00B66E88">
        <w:rPr>
          <w:lang w:val="hr-HR"/>
        </w:rPr>
        <w:t xml:space="preserve"> u svojoj knjizi „</w:t>
      </w:r>
      <w:proofErr w:type="spellStart"/>
      <w:r w:rsidRPr="00B66E88">
        <w:rPr>
          <w:lang w:val="hr-HR"/>
        </w:rPr>
        <w:t>Grammar</w:t>
      </w:r>
      <w:proofErr w:type="spellEnd"/>
      <w:r w:rsidRPr="00B66E88">
        <w:rPr>
          <w:lang w:val="hr-HR"/>
        </w:rPr>
        <w:t xml:space="preserve"> </w:t>
      </w:r>
      <w:proofErr w:type="spellStart"/>
      <w:r w:rsidRPr="00B66E88">
        <w:rPr>
          <w:lang w:val="hr-HR"/>
        </w:rPr>
        <w:t>of</w:t>
      </w:r>
      <w:proofErr w:type="spellEnd"/>
      <w:r w:rsidRPr="00B66E88">
        <w:rPr>
          <w:lang w:val="hr-HR"/>
        </w:rPr>
        <w:t xml:space="preserve"> </w:t>
      </w:r>
      <w:proofErr w:type="spellStart"/>
      <w:r w:rsidRPr="00B66E88">
        <w:rPr>
          <w:lang w:val="hr-HR"/>
        </w:rPr>
        <w:t>Graphic</w:t>
      </w:r>
      <w:proofErr w:type="spellEnd"/>
      <w:r w:rsidRPr="00B66E88">
        <w:rPr>
          <w:lang w:val="hr-HR"/>
        </w:rPr>
        <w:t>” iz 1999., koja predstavlja ideju da se izgradnja vizualizacija može razložiti na komponente slične jezičnoj gramatici. Ona nalaže određena pravila, a kao krajnju svrhu ima internu konzistentnost i učinkovitost prijenosa informacija.</w:t>
      </w:r>
    </w:p>
    <w:p w14:paraId="3185C10C" w14:textId="77777777" w:rsidR="008D0668" w:rsidRPr="00B66E88" w:rsidRDefault="008D0668" w:rsidP="008D0668">
      <w:pPr>
        <w:pStyle w:val="BodyText"/>
        <w:rPr>
          <w:lang w:val="hr-HR"/>
        </w:rPr>
      </w:pPr>
      <w:r w:rsidRPr="00B66E88">
        <w:rPr>
          <w:lang w:val="hr-HR"/>
        </w:rPr>
        <w:t xml:space="preserve">I grafička gramatika i paket </w:t>
      </w:r>
      <w:r w:rsidRPr="00B66E88">
        <w:rPr>
          <w:rStyle w:val="VerbatimChar"/>
          <w:lang w:val="hr-HR"/>
        </w:rPr>
        <w:t>ggplot2</w:t>
      </w:r>
      <w:r w:rsidRPr="00B66E88">
        <w:rPr>
          <w:lang w:val="hr-HR"/>
        </w:rPr>
        <w:t xml:space="preserve"> zahtijevaju određen trud i strpljenje kako bi se u potpunosti usvojili, no određena pravila i recepti mogu se relativno brzo naučiti. U nastavku ćemo stoga dati osnovni uvod u grafičku gramatiku i funkcije ovoga paketa te prikazati kako se oni mogu koristiti za brzo i učinkovito stvaranje lijepih i informativnih vizualizacija.</w:t>
      </w:r>
    </w:p>
    <w:p w14:paraId="059A7B46" w14:textId="77777777" w:rsidR="002100B3" w:rsidRDefault="002100B3">
      <w:pPr>
        <w:suppressAutoHyphens w:val="0"/>
        <w:spacing w:before="0" w:after="160" w:line="259" w:lineRule="auto"/>
        <w:ind w:left="0"/>
        <w:jc w:val="left"/>
        <w:rPr>
          <w:rFonts w:eastAsiaTheme="majorEastAsia" w:cstheme="majorBidi"/>
          <w:b/>
          <w:bCs/>
          <w:kern w:val="0"/>
          <w:sz w:val="28"/>
          <w:szCs w:val="32"/>
          <w:lang w:eastAsia="en-US"/>
        </w:rPr>
      </w:pPr>
      <w:bookmarkStart w:id="232" w:name="grafička-gramatika-i-paket-ggplot2"/>
      <w:bookmarkStart w:id="233" w:name="_Toc67657290"/>
      <w:bookmarkStart w:id="234" w:name="_Toc69308035"/>
      <w:r>
        <w:br w:type="page"/>
      </w:r>
    </w:p>
    <w:p w14:paraId="734BBCE7" w14:textId="4DA6731A" w:rsidR="008D0668" w:rsidRPr="00B66E88" w:rsidRDefault="008D0668" w:rsidP="008D0668">
      <w:pPr>
        <w:pStyle w:val="Heading2"/>
        <w:rPr>
          <w:lang w:val="hr-HR"/>
        </w:rPr>
      </w:pPr>
      <w:r w:rsidRPr="00B66E88">
        <w:rPr>
          <w:lang w:val="hr-HR"/>
        </w:rPr>
        <w:lastRenderedPageBreak/>
        <w:t xml:space="preserve">Grafička gramatika i paket </w:t>
      </w:r>
      <w:r w:rsidRPr="00B66E88">
        <w:rPr>
          <w:rStyle w:val="VerbatimChar"/>
          <w:lang w:val="hr-HR"/>
        </w:rPr>
        <w:t>ggplot2</w:t>
      </w:r>
      <w:bookmarkEnd w:id="232"/>
      <w:bookmarkEnd w:id="233"/>
      <w:bookmarkEnd w:id="234"/>
    </w:p>
    <w:p w14:paraId="3B9AD810" w14:textId="77777777" w:rsidR="008D0668" w:rsidRPr="00B66E88" w:rsidRDefault="008D0668" w:rsidP="008D0668">
      <w:pPr>
        <w:pStyle w:val="Heading3"/>
        <w:rPr>
          <w:lang w:val="hr-HR"/>
        </w:rPr>
      </w:pPr>
      <w:bookmarkStart w:id="235" w:name="grafička-gramatika"/>
      <w:bookmarkStart w:id="236" w:name="_Toc67657291"/>
      <w:bookmarkStart w:id="237" w:name="_Toc69308036"/>
      <w:r w:rsidRPr="00B66E88">
        <w:rPr>
          <w:lang w:val="hr-HR"/>
        </w:rPr>
        <w:t>Grafička gramatika</w:t>
      </w:r>
      <w:bookmarkEnd w:id="235"/>
      <w:bookmarkEnd w:id="236"/>
      <w:bookmarkEnd w:id="237"/>
    </w:p>
    <w:p w14:paraId="3E5FB840" w14:textId="77777777" w:rsidR="008D0668" w:rsidRPr="00B66E88" w:rsidRDefault="008D0668" w:rsidP="008D0668">
      <w:pPr>
        <w:pStyle w:val="FirstParagraph"/>
        <w:rPr>
          <w:lang w:val="hr-HR"/>
        </w:rPr>
      </w:pPr>
      <w:r w:rsidRPr="00B66E88">
        <w:rPr>
          <w:lang w:val="hr-HR"/>
        </w:rPr>
        <w:t>Tri osnovne komponente grafičke gramatike su:</w:t>
      </w:r>
    </w:p>
    <w:p w14:paraId="792C524D" w14:textId="77777777" w:rsidR="008D0668" w:rsidRPr="00B66E88" w:rsidRDefault="008D0668" w:rsidP="008D0668">
      <w:pPr>
        <w:pStyle w:val="Compact"/>
        <w:numPr>
          <w:ilvl w:val="0"/>
          <w:numId w:val="21"/>
        </w:numPr>
        <w:rPr>
          <w:lang w:val="hr-HR"/>
        </w:rPr>
      </w:pPr>
      <w:r w:rsidRPr="00B66E88">
        <w:rPr>
          <w:b/>
          <w:lang w:val="hr-HR"/>
        </w:rPr>
        <w:t>podaci</w:t>
      </w:r>
      <w:r w:rsidRPr="00B66E88">
        <w:rPr>
          <w:lang w:val="hr-HR"/>
        </w:rPr>
        <w:t xml:space="preserve"> (ono što želimo vizualizirati)</w:t>
      </w:r>
    </w:p>
    <w:p w14:paraId="345E591F" w14:textId="77777777" w:rsidR="008D0668" w:rsidRPr="00B66E88" w:rsidRDefault="008D0668" w:rsidP="008D0668">
      <w:pPr>
        <w:pStyle w:val="Compact"/>
        <w:numPr>
          <w:ilvl w:val="0"/>
          <w:numId w:val="21"/>
        </w:numPr>
        <w:rPr>
          <w:lang w:val="hr-HR"/>
        </w:rPr>
      </w:pPr>
      <w:r w:rsidRPr="00B66E88">
        <w:rPr>
          <w:b/>
          <w:lang w:val="hr-HR"/>
        </w:rPr>
        <w:t>estetike</w:t>
      </w:r>
      <w:r w:rsidRPr="00B66E88">
        <w:rPr>
          <w:lang w:val="hr-HR"/>
        </w:rPr>
        <w:t xml:space="preserve"> (kako podatke prenosimo, tj. mapiramo na graf)</w:t>
      </w:r>
    </w:p>
    <w:p w14:paraId="228DCB90" w14:textId="77777777" w:rsidR="008D0668" w:rsidRPr="00B66E88" w:rsidRDefault="008D0668" w:rsidP="008D0668">
      <w:pPr>
        <w:pStyle w:val="Compact"/>
        <w:numPr>
          <w:ilvl w:val="0"/>
          <w:numId w:val="21"/>
        </w:numPr>
        <w:rPr>
          <w:lang w:val="hr-HR"/>
        </w:rPr>
      </w:pPr>
      <w:r w:rsidRPr="00B66E88">
        <w:rPr>
          <w:b/>
          <w:lang w:val="hr-HR"/>
        </w:rPr>
        <w:t>geometrije</w:t>
      </w:r>
      <w:r w:rsidRPr="00B66E88">
        <w:rPr>
          <w:lang w:val="hr-HR"/>
        </w:rPr>
        <w:t xml:space="preserve"> (kako graf uopće izgleda, tj. koje grafičke elemente koristi)</w:t>
      </w:r>
    </w:p>
    <w:p w14:paraId="34C709DC" w14:textId="77777777" w:rsidR="008D0668" w:rsidRPr="00B66E88" w:rsidRDefault="008D0668" w:rsidP="008D0668">
      <w:pPr>
        <w:pStyle w:val="FirstParagraph"/>
        <w:rPr>
          <w:lang w:val="hr-HR"/>
        </w:rPr>
      </w:pPr>
      <w:r w:rsidRPr="00B66E88">
        <w:rPr>
          <w:lang w:val="hr-HR"/>
        </w:rPr>
        <w:t xml:space="preserve">Ukratko: vizualizacija predstavlja </w:t>
      </w:r>
      <w:r w:rsidRPr="00B66E88">
        <w:rPr>
          <w:b/>
          <w:lang w:val="hr-HR"/>
        </w:rPr>
        <w:t>mapiranje</w:t>
      </w:r>
      <w:r w:rsidRPr="00B66E88">
        <w:rPr>
          <w:lang w:val="hr-HR"/>
        </w:rPr>
        <w:t xml:space="preserve"> vrijednosti </w:t>
      </w:r>
      <w:r w:rsidRPr="00B66E88">
        <w:rPr>
          <w:b/>
          <w:lang w:val="hr-HR"/>
        </w:rPr>
        <w:t>podataka</w:t>
      </w:r>
      <w:r w:rsidRPr="00B66E88">
        <w:rPr>
          <w:lang w:val="hr-HR"/>
        </w:rPr>
        <w:t xml:space="preserve"> na </w:t>
      </w:r>
      <w:r w:rsidRPr="00B66E88">
        <w:rPr>
          <w:b/>
          <w:lang w:val="hr-HR"/>
        </w:rPr>
        <w:t>geometrijske objekte</w:t>
      </w:r>
      <w:r w:rsidRPr="00B66E88">
        <w:rPr>
          <w:lang w:val="hr-HR"/>
        </w:rPr>
        <w:t xml:space="preserve"> grafa.</w:t>
      </w:r>
    </w:p>
    <w:p w14:paraId="52D21FC0" w14:textId="77777777" w:rsidR="008D0668" w:rsidRPr="00B66E88" w:rsidRDefault="008D0668" w:rsidP="008D0668">
      <w:pPr>
        <w:pStyle w:val="BodyText"/>
        <w:rPr>
          <w:lang w:val="hr-HR"/>
        </w:rPr>
      </w:pPr>
      <w:r w:rsidRPr="00B66E88">
        <w:rPr>
          <w:b/>
          <w:lang w:val="hr-HR"/>
        </w:rPr>
        <w:t>Podaci</w:t>
      </w:r>
      <w:r w:rsidRPr="00B66E88">
        <w:rPr>
          <w:lang w:val="hr-HR"/>
        </w:rPr>
        <w:t xml:space="preserve"> ne trebaju dodatno pojašnjenje – radi se o podatkovnom okviru koji želimo vizualizirati. Naravno, često ne želimo prikazati sve informacije iz okvira na jednom grafu, već odabiremo dva (ili više) stupaca koje potom prenosimo na graf.</w:t>
      </w:r>
    </w:p>
    <w:p w14:paraId="6218F8FE" w14:textId="77777777" w:rsidR="008D0668" w:rsidRPr="00B66E88" w:rsidRDefault="008D0668" w:rsidP="008D0668">
      <w:pPr>
        <w:pStyle w:val="BodyText"/>
        <w:rPr>
          <w:lang w:val="hr-HR"/>
        </w:rPr>
      </w:pPr>
      <w:r w:rsidRPr="00B66E88">
        <w:rPr>
          <w:b/>
          <w:lang w:val="hr-HR"/>
        </w:rPr>
        <w:t>Estetike</w:t>
      </w:r>
      <w:r w:rsidRPr="00B66E88">
        <w:rPr>
          <w:lang w:val="hr-HR"/>
        </w:rPr>
        <w:t xml:space="preserve"> je najlakše opisati kao „ono što se objašnjava legendom grafa”. Glavne estetike su </w:t>
      </w:r>
      <w:r w:rsidRPr="00B66E88">
        <w:rPr>
          <w:b/>
          <w:lang w:val="hr-HR"/>
        </w:rPr>
        <w:t>osi koordinatnog sustava (x i y)</w:t>
      </w:r>
      <w:r w:rsidRPr="00B66E88">
        <w:rPr>
          <w:lang w:val="hr-HR"/>
        </w:rPr>
        <w:t>, ali također postoje i estetike:</w:t>
      </w:r>
    </w:p>
    <w:p w14:paraId="731505DB" w14:textId="77777777" w:rsidR="008D0668" w:rsidRPr="00B66E88" w:rsidRDefault="008D0668" w:rsidP="008D0668">
      <w:pPr>
        <w:pStyle w:val="Compact"/>
        <w:numPr>
          <w:ilvl w:val="0"/>
          <w:numId w:val="20"/>
        </w:numPr>
        <w:rPr>
          <w:lang w:val="hr-HR"/>
        </w:rPr>
      </w:pPr>
      <w:r w:rsidRPr="00B66E88">
        <w:rPr>
          <w:lang w:val="hr-HR"/>
        </w:rPr>
        <w:t>boje</w:t>
      </w:r>
    </w:p>
    <w:p w14:paraId="088E9DBF" w14:textId="77777777" w:rsidR="008D0668" w:rsidRPr="00B66E88" w:rsidRDefault="008D0668" w:rsidP="008D0668">
      <w:pPr>
        <w:pStyle w:val="Compact"/>
        <w:numPr>
          <w:ilvl w:val="0"/>
          <w:numId w:val="20"/>
        </w:numPr>
        <w:rPr>
          <w:lang w:val="hr-HR"/>
        </w:rPr>
      </w:pPr>
      <w:r w:rsidRPr="00B66E88">
        <w:rPr>
          <w:lang w:val="hr-HR"/>
        </w:rPr>
        <w:t>oblika</w:t>
      </w:r>
    </w:p>
    <w:p w14:paraId="62464D2D" w14:textId="77777777" w:rsidR="008D0668" w:rsidRPr="00B66E88" w:rsidRDefault="008D0668" w:rsidP="008D0668">
      <w:pPr>
        <w:pStyle w:val="Compact"/>
        <w:numPr>
          <w:ilvl w:val="0"/>
          <w:numId w:val="20"/>
        </w:numPr>
        <w:rPr>
          <w:lang w:val="hr-HR"/>
        </w:rPr>
      </w:pPr>
      <w:r w:rsidRPr="00B66E88">
        <w:rPr>
          <w:lang w:val="hr-HR"/>
        </w:rPr>
        <w:t>prozirnosti</w:t>
      </w:r>
    </w:p>
    <w:p w14:paraId="3E0B984E" w14:textId="77777777" w:rsidR="008D0668" w:rsidRPr="00B66E88" w:rsidRDefault="008D0668" w:rsidP="008D0668">
      <w:pPr>
        <w:pStyle w:val="Compact"/>
        <w:numPr>
          <w:ilvl w:val="0"/>
          <w:numId w:val="20"/>
        </w:numPr>
        <w:rPr>
          <w:lang w:val="hr-HR"/>
        </w:rPr>
      </w:pPr>
      <w:r w:rsidRPr="00B66E88">
        <w:rPr>
          <w:lang w:val="hr-HR"/>
        </w:rPr>
        <w:t>veličine</w:t>
      </w:r>
    </w:p>
    <w:p w14:paraId="5DDEC3D2" w14:textId="77777777" w:rsidR="008D0668" w:rsidRPr="00B66E88" w:rsidRDefault="008D0668" w:rsidP="008D0668">
      <w:pPr>
        <w:pStyle w:val="Compact"/>
        <w:numPr>
          <w:ilvl w:val="0"/>
          <w:numId w:val="20"/>
        </w:numPr>
        <w:rPr>
          <w:lang w:val="hr-HR"/>
        </w:rPr>
      </w:pPr>
      <w:r w:rsidRPr="00B66E88">
        <w:rPr>
          <w:lang w:val="hr-HR"/>
        </w:rPr>
        <w:t>tipa uzorka (npr. način crtkanosti linije)</w:t>
      </w:r>
    </w:p>
    <w:p w14:paraId="460B472D" w14:textId="77777777" w:rsidR="008D0668" w:rsidRPr="00B66E88" w:rsidRDefault="008D0668" w:rsidP="008D0668">
      <w:pPr>
        <w:pStyle w:val="Compact"/>
        <w:numPr>
          <w:ilvl w:val="0"/>
          <w:numId w:val="20"/>
        </w:numPr>
        <w:rPr>
          <w:lang w:val="hr-HR"/>
        </w:rPr>
      </w:pPr>
      <w:r w:rsidRPr="00B66E88">
        <w:rPr>
          <w:lang w:val="hr-HR"/>
        </w:rPr>
        <w:t>itd.</w:t>
      </w:r>
    </w:p>
    <w:p w14:paraId="39B654CD" w14:textId="77777777" w:rsidR="008D0668" w:rsidRPr="00B66E88" w:rsidRDefault="008D0668" w:rsidP="008D0668">
      <w:pPr>
        <w:pStyle w:val="FirstParagraph"/>
        <w:rPr>
          <w:lang w:val="hr-HR"/>
        </w:rPr>
      </w:pPr>
      <w:r w:rsidRPr="00B66E88">
        <w:rPr>
          <w:lang w:val="hr-HR"/>
        </w:rPr>
        <w:t xml:space="preserve">Konačno, </w:t>
      </w:r>
      <w:r w:rsidRPr="00B66E88">
        <w:rPr>
          <w:b/>
          <w:lang w:val="hr-HR"/>
        </w:rPr>
        <w:t>geometrija</w:t>
      </w:r>
      <w:r w:rsidRPr="00B66E88">
        <w:rPr>
          <w:lang w:val="hr-HR"/>
        </w:rPr>
        <w:t xml:space="preserve"> diktira kako graf uopće izgleda. To je ono što u govoru često zovemo tipom grafa – npr. točkasti graf, linijski graf, </w:t>
      </w:r>
      <w:proofErr w:type="spellStart"/>
      <w:r w:rsidRPr="00B66E88">
        <w:rPr>
          <w:lang w:val="hr-HR"/>
        </w:rPr>
        <w:t>histogram</w:t>
      </w:r>
      <w:proofErr w:type="spellEnd"/>
      <w:r w:rsidRPr="00B66E88">
        <w:rPr>
          <w:lang w:val="hr-HR"/>
        </w:rPr>
        <w:t xml:space="preserve"> i sl.</w:t>
      </w:r>
    </w:p>
    <w:p w14:paraId="22E012F1" w14:textId="77777777" w:rsidR="008D0668" w:rsidRPr="00B66E88" w:rsidRDefault="008D0668" w:rsidP="008D0668">
      <w:pPr>
        <w:pStyle w:val="BodyText"/>
        <w:rPr>
          <w:lang w:val="hr-HR"/>
        </w:rPr>
      </w:pPr>
      <w:r w:rsidRPr="00B66E88">
        <w:rPr>
          <w:lang w:val="hr-HR"/>
        </w:rPr>
        <w:t xml:space="preserve">Naučimo sada kako paket </w:t>
      </w:r>
      <w:r w:rsidRPr="00B66E88">
        <w:rPr>
          <w:rStyle w:val="VerbatimChar"/>
          <w:lang w:val="hr-HR"/>
        </w:rPr>
        <w:t>ggplot2</w:t>
      </w:r>
      <w:r w:rsidRPr="00B66E88">
        <w:rPr>
          <w:lang w:val="hr-HR"/>
        </w:rPr>
        <w:t xml:space="preserve"> koristi ove principe.</w:t>
      </w:r>
    </w:p>
    <w:p w14:paraId="0943728F" w14:textId="77777777" w:rsidR="008D0668" w:rsidRPr="00B66E88" w:rsidRDefault="008D0668" w:rsidP="008D0668">
      <w:pPr>
        <w:pStyle w:val="Heading3"/>
        <w:rPr>
          <w:lang w:val="hr-HR"/>
        </w:rPr>
      </w:pPr>
      <w:bookmarkStart w:id="238" w:name="osnovna-sintaksa-paketa-ggplot2"/>
      <w:bookmarkStart w:id="239" w:name="_Toc67657292"/>
      <w:bookmarkStart w:id="240" w:name="_Toc69308037"/>
      <w:r w:rsidRPr="00B66E88">
        <w:rPr>
          <w:lang w:val="hr-HR"/>
        </w:rPr>
        <w:t xml:space="preserve">Osnovna sintaksa paketa </w:t>
      </w:r>
      <w:r w:rsidRPr="00B66E88">
        <w:rPr>
          <w:rStyle w:val="VerbatimChar"/>
          <w:lang w:val="hr-HR"/>
        </w:rPr>
        <w:t>ggplot2</w:t>
      </w:r>
      <w:bookmarkEnd w:id="238"/>
      <w:bookmarkEnd w:id="239"/>
      <w:bookmarkEnd w:id="240"/>
    </w:p>
    <w:p w14:paraId="7B8E849A" w14:textId="77777777" w:rsidR="008D0668" w:rsidRPr="00B66E88" w:rsidRDefault="008D0668" w:rsidP="008D0668">
      <w:pPr>
        <w:pStyle w:val="FirstParagraph"/>
        <w:rPr>
          <w:lang w:val="hr-HR"/>
        </w:rPr>
      </w:pPr>
      <w:r w:rsidRPr="00B66E88">
        <w:rPr>
          <w:lang w:val="hr-HR"/>
        </w:rPr>
        <w:t xml:space="preserve">Poziv za vizualizaciju uz pomoć paketa </w:t>
      </w:r>
      <w:r w:rsidRPr="00B66E88">
        <w:rPr>
          <w:rStyle w:val="VerbatimChar"/>
          <w:lang w:val="hr-HR"/>
        </w:rPr>
        <w:t>ggplot2</w:t>
      </w:r>
      <w:r w:rsidRPr="00B66E88">
        <w:rPr>
          <w:lang w:val="hr-HR"/>
        </w:rPr>
        <w:t xml:space="preserve"> u pravilu izgleda ovako:</w:t>
      </w:r>
    </w:p>
    <w:p w14:paraId="2582120A" w14:textId="77777777" w:rsidR="008D0668" w:rsidRPr="00B66E88" w:rsidRDefault="008D0668" w:rsidP="008D0668">
      <w:pPr>
        <w:pStyle w:val="SourceCode"/>
        <w:rPr>
          <w:lang w:val="hr-HR"/>
        </w:rPr>
      </w:pPr>
      <w:r w:rsidRPr="00B66E88">
        <w:rPr>
          <w:rStyle w:val="KeywordTok"/>
          <w:lang w:val="hr-HR"/>
        </w:rPr>
        <w:t>ggplot2</w:t>
      </w:r>
      <w:r w:rsidRPr="00B66E88">
        <w:rPr>
          <w:rStyle w:val="NormalTok"/>
          <w:lang w:val="hr-HR"/>
        </w:rPr>
        <w:t>(</w:t>
      </w:r>
      <w:r w:rsidRPr="00B66E88">
        <w:rPr>
          <w:rStyle w:val="DataTypeTok"/>
          <w:lang w:val="hr-HR"/>
        </w:rPr>
        <w:t>data =</w:t>
      </w:r>
      <w:r w:rsidRPr="00B66E88">
        <w:rPr>
          <w:rStyle w:val="NormalTok"/>
          <w:lang w:val="hr-HR"/>
        </w:rPr>
        <w:t xml:space="preserve"> </w:t>
      </w:r>
      <w:r w:rsidRPr="00B66E88">
        <w:rPr>
          <w:rStyle w:val="OperatorTok"/>
          <w:lang w:val="hr-HR"/>
        </w:rPr>
        <w:t>&lt;</w:t>
      </w:r>
      <w:r w:rsidRPr="00B66E88">
        <w:rPr>
          <w:rStyle w:val="NormalTok"/>
          <w:lang w:val="hr-HR"/>
        </w:rPr>
        <w:t>PODACI</w:t>
      </w:r>
      <w:r w:rsidRPr="00B66E88">
        <w:rPr>
          <w:rStyle w:val="OperatorTok"/>
          <w:lang w:val="hr-HR"/>
        </w:rPr>
        <w:t>&gt;</w:t>
      </w:r>
      <w:r w:rsidRPr="00B66E88">
        <w:rPr>
          <w:rStyle w:val="NormalTok"/>
          <w:lang w:val="hr-HR"/>
        </w:rPr>
        <w:t xml:space="preserve">, </w:t>
      </w:r>
      <w:proofErr w:type="spellStart"/>
      <w:r w:rsidRPr="00B66E88">
        <w:rPr>
          <w:rStyle w:val="DataTypeTok"/>
          <w:lang w:val="hr-HR"/>
        </w:rPr>
        <w:t>mapping</w:t>
      </w:r>
      <w:proofErr w:type="spellEnd"/>
      <w:r w:rsidRPr="00B66E88">
        <w:rPr>
          <w:rStyle w:val="DataTypeTok"/>
          <w:lang w:val="hr-HR"/>
        </w:rPr>
        <w:t xml:space="preserve"> =</w:t>
      </w:r>
      <w:r w:rsidRPr="00B66E88">
        <w:rPr>
          <w:rStyle w:val="NormalTok"/>
          <w:lang w:val="hr-HR"/>
        </w:rPr>
        <w:t xml:space="preserve"> </w:t>
      </w:r>
      <w:proofErr w:type="spellStart"/>
      <w:r w:rsidRPr="00B66E88">
        <w:rPr>
          <w:rStyle w:val="KeywordTok"/>
          <w:lang w:val="hr-HR"/>
        </w:rPr>
        <w:t>aes</w:t>
      </w:r>
      <w:proofErr w:type="spellEnd"/>
      <w:r w:rsidRPr="00B66E88">
        <w:rPr>
          <w:rStyle w:val="NormalTok"/>
          <w:lang w:val="hr-HR"/>
        </w:rPr>
        <w:t>(</w:t>
      </w:r>
      <w:r w:rsidRPr="00B66E88">
        <w:rPr>
          <w:rStyle w:val="OperatorTok"/>
          <w:lang w:val="hr-HR"/>
        </w:rPr>
        <w:t>&lt;</w:t>
      </w:r>
      <w:r w:rsidRPr="00B66E88">
        <w:rPr>
          <w:rStyle w:val="NormalTok"/>
          <w:lang w:val="hr-HR"/>
        </w:rPr>
        <w:t>ESTETIKE</w:t>
      </w:r>
      <w:r w:rsidRPr="00B66E88">
        <w:rPr>
          <w:rStyle w:val="OperatorTok"/>
          <w:lang w:val="hr-HR"/>
        </w:rPr>
        <w:t>&gt;</w:t>
      </w:r>
      <w:r w:rsidRPr="00B66E88">
        <w:rPr>
          <w:rStyle w:val="NormalTok"/>
          <w:lang w:val="hr-HR"/>
        </w:rPr>
        <w:t xml:space="preserve">)) </w:t>
      </w:r>
      <w:r w:rsidRPr="00B66E88">
        <w:rPr>
          <w:rStyle w:val="OperatorTok"/>
          <w:lang w:val="hr-HR"/>
        </w:rPr>
        <w:t>+</w:t>
      </w:r>
      <w:r w:rsidRPr="00B66E88">
        <w:rPr>
          <w:rStyle w:val="StringTok"/>
          <w:lang w:val="hr-HR"/>
        </w:rPr>
        <w:t xml:space="preserve"> </w:t>
      </w:r>
      <w:proofErr w:type="spellStart"/>
      <w:r w:rsidRPr="00B66E88">
        <w:rPr>
          <w:rStyle w:val="NormalTok"/>
          <w:lang w:val="hr-HR"/>
        </w:rPr>
        <w:t>geom</w:t>
      </w:r>
      <w:proofErr w:type="spellEnd"/>
      <w:r w:rsidRPr="00B66E88">
        <w:rPr>
          <w:rStyle w:val="NormalTok"/>
          <w:lang w:val="hr-HR"/>
        </w:rPr>
        <w:t>_</w:t>
      </w:r>
      <w:r w:rsidRPr="00B66E88">
        <w:rPr>
          <w:rStyle w:val="OperatorTok"/>
          <w:lang w:val="hr-HR"/>
        </w:rPr>
        <w:t>&lt;</w:t>
      </w:r>
      <w:r w:rsidRPr="00B66E88">
        <w:rPr>
          <w:rStyle w:val="NormalTok"/>
          <w:lang w:val="hr-HR"/>
        </w:rPr>
        <w:t>GEOMETRIJA</w:t>
      </w:r>
      <w:r w:rsidRPr="00B66E88">
        <w:rPr>
          <w:rStyle w:val="OperatorTok"/>
          <w:lang w:val="hr-HR"/>
        </w:rPr>
        <w:t>&gt;</w:t>
      </w:r>
      <w:r w:rsidRPr="00B66E88">
        <w:rPr>
          <w:rStyle w:val="NormalTok"/>
          <w:lang w:val="hr-HR"/>
        </w:rPr>
        <w:t>()</w:t>
      </w:r>
    </w:p>
    <w:p w14:paraId="09FADA7C" w14:textId="77777777" w:rsidR="008D0668" w:rsidRPr="00B66E88" w:rsidRDefault="008D0668" w:rsidP="008D0668">
      <w:pPr>
        <w:pStyle w:val="FirstParagraph"/>
        <w:rPr>
          <w:lang w:val="hr-HR"/>
        </w:rPr>
      </w:pPr>
      <w:r w:rsidRPr="00B66E88">
        <w:rPr>
          <w:lang w:val="hr-HR"/>
        </w:rPr>
        <w:t xml:space="preserve">gdje su </w:t>
      </w:r>
      <w:r w:rsidRPr="00B66E88">
        <w:rPr>
          <w:rStyle w:val="VerbatimChar"/>
          <w:lang w:val="hr-HR"/>
        </w:rPr>
        <w:t>&lt;PODACI&gt;</w:t>
      </w:r>
      <w:r w:rsidRPr="00B66E88">
        <w:rPr>
          <w:lang w:val="hr-HR"/>
        </w:rPr>
        <w:t xml:space="preserve">¸referenca na podatkovni okvir, </w:t>
      </w:r>
      <w:r w:rsidRPr="00B66E88">
        <w:rPr>
          <w:rStyle w:val="VerbatimChar"/>
          <w:lang w:val="hr-HR"/>
        </w:rPr>
        <w:t>&lt;ESTETIKE&gt;</w:t>
      </w:r>
      <w:r w:rsidRPr="00B66E88">
        <w:rPr>
          <w:lang w:val="hr-HR"/>
        </w:rPr>
        <w:t xml:space="preserve"> niz mapiranja koja jednostavno govore koji se stupac mapira na koju estetiku (npr. </w:t>
      </w:r>
      <w:r w:rsidRPr="00B66E88">
        <w:rPr>
          <w:rStyle w:val="VerbatimChar"/>
          <w:lang w:val="hr-HR"/>
        </w:rPr>
        <w:t>x = Age, y = Fare</w:t>
      </w:r>
      <w:r w:rsidRPr="00B66E88">
        <w:rPr>
          <w:lang w:val="hr-HR"/>
        </w:rPr>
        <w:t xml:space="preserve">)¸, dok </w:t>
      </w:r>
      <w:r w:rsidRPr="00B66E88">
        <w:rPr>
          <w:rStyle w:val="VerbatimChar"/>
          <w:lang w:val="hr-HR"/>
        </w:rPr>
        <w:t>&lt;GEOMETRIJA&gt;</w:t>
      </w:r>
      <w:r w:rsidRPr="00B66E88">
        <w:rPr>
          <w:lang w:val="hr-HR"/>
        </w:rPr>
        <w:t xml:space="preserve"> definira kakav graf uopće crtamo (npr. funkcija </w:t>
      </w:r>
      <w:proofErr w:type="spellStart"/>
      <w:r w:rsidRPr="00B66E88">
        <w:rPr>
          <w:rStyle w:val="VerbatimChar"/>
          <w:lang w:val="hr-HR"/>
        </w:rPr>
        <w:t>geom_point</w:t>
      </w:r>
      <w:proofErr w:type="spellEnd"/>
      <w:r w:rsidRPr="00B66E88">
        <w:rPr>
          <w:rStyle w:val="VerbatimChar"/>
          <w:lang w:val="hr-HR"/>
        </w:rPr>
        <w:t>()</w:t>
      </w:r>
      <w:r w:rsidRPr="00B66E88">
        <w:rPr>
          <w:lang w:val="hr-HR"/>
        </w:rPr>
        <w:t xml:space="preserve"> crta točkasti graf). U pravilu svaka geometrija ima vlastitu pomoćnu funkciju, a unutar zagrada možemo po želji dodatno podešavati određene parametre (npr. boju točaka možemo fiksno postaviti na plavu parametrom </w:t>
      </w:r>
      <w:r w:rsidRPr="00B66E88">
        <w:rPr>
          <w:rStyle w:val="VerbatimChar"/>
          <w:lang w:val="hr-HR"/>
        </w:rPr>
        <w:t>col = "</w:t>
      </w:r>
      <w:proofErr w:type="spellStart"/>
      <w:r w:rsidRPr="00B66E88">
        <w:rPr>
          <w:rStyle w:val="VerbatimChar"/>
          <w:lang w:val="hr-HR"/>
        </w:rPr>
        <w:t>blue</w:t>
      </w:r>
      <w:proofErr w:type="spellEnd"/>
      <w:r w:rsidRPr="00B66E88">
        <w:rPr>
          <w:rStyle w:val="VerbatimChar"/>
          <w:lang w:val="hr-HR"/>
        </w:rPr>
        <w:t>"</w:t>
      </w:r>
      <w:r w:rsidRPr="00B66E88">
        <w:rPr>
          <w:lang w:val="hr-HR"/>
        </w:rPr>
        <w:t>).</w:t>
      </w:r>
    </w:p>
    <w:p w14:paraId="779C7A25" w14:textId="77777777" w:rsidR="008D0668" w:rsidRPr="00B66E88" w:rsidRDefault="008D0668" w:rsidP="008D0668">
      <w:pPr>
        <w:pStyle w:val="BodyText"/>
        <w:rPr>
          <w:lang w:val="hr-HR"/>
        </w:rPr>
      </w:pPr>
      <w:r w:rsidRPr="00B66E88">
        <w:rPr>
          <w:lang w:val="hr-HR"/>
        </w:rPr>
        <w:t xml:space="preserve">Pomalo je neobično što poziv funkcije </w:t>
      </w:r>
      <w:proofErr w:type="spellStart"/>
      <w:r w:rsidRPr="00B66E88">
        <w:rPr>
          <w:rStyle w:val="VerbatimChar"/>
          <w:lang w:val="hr-HR"/>
        </w:rPr>
        <w:t>ggplot</w:t>
      </w:r>
      <w:proofErr w:type="spellEnd"/>
      <w:r w:rsidRPr="00B66E88">
        <w:rPr>
          <w:lang w:val="hr-HR"/>
        </w:rPr>
        <w:t xml:space="preserve"> koristi operator </w:t>
      </w:r>
      <w:r w:rsidRPr="00B66E88">
        <w:rPr>
          <w:rStyle w:val="VerbatimChar"/>
          <w:lang w:val="hr-HR"/>
        </w:rPr>
        <w:t>+</w:t>
      </w:r>
      <w:r w:rsidRPr="00B66E88">
        <w:rPr>
          <w:lang w:val="hr-HR"/>
        </w:rPr>
        <w:t xml:space="preserve">, no to je posljedica činjenice da paket </w:t>
      </w:r>
      <w:r w:rsidRPr="00B66E88">
        <w:rPr>
          <w:rStyle w:val="VerbatimChar"/>
          <w:lang w:val="hr-HR"/>
        </w:rPr>
        <w:t>ggplot2</w:t>
      </w:r>
      <w:r w:rsidRPr="00B66E88">
        <w:rPr>
          <w:lang w:val="hr-HR"/>
        </w:rPr>
        <w:t xml:space="preserve"> graf crta u slojevima, gdje svaki sloj predstavlja neku komponentu grafičke gramatike. Možemo zamisliti da rani slojevi opisuju elementarne komponente (što i kako crtamo), dok kasniji slojevi dodaju elemente na graf i provode fina ugađanja (npr. odabir palete boja, naziva koordinatnih osi, limitiranje raspona osi i sl.). U našem uvodu nećemo koristiti dodatne elemente već ćemo uglavnom samo varirati spomenuta tri elementa poziva (u gornjem primjeru omeđenim znakovima </w:t>
      </w:r>
      <w:r w:rsidRPr="00B66E88">
        <w:rPr>
          <w:rStyle w:val="VerbatimChar"/>
          <w:lang w:val="hr-HR"/>
        </w:rPr>
        <w:t>&lt;</w:t>
      </w:r>
      <w:r w:rsidRPr="00B66E88">
        <w:rPr>
          <w:lang w:val="hr-HR"/>
        </w:rPr>
        <w:t xml:space="preserve"> i </w:t>
      </w:r>
      <w:r w:rsidRPr="00B66E88">
        <w:rPr>
          <w:rStyle w:val="VerbatimChar"/>
          <w:lang w:val="hr-HR"/>
        </w:rPr>
        <w:t>&gt;</w:t>
      </w:r>
      <w:r w:rsidRPr="00B66E88">
        <w:rPr>
          <w:lang w:val="hr-HR"/>
        </w:rPr>
        <w:t>).</w:t>
      </w:r>
    </w:p>
    <w:p w14:paraId="4906D8FF" w14:textId="77777777" w:rsidR="008D0668" w:rsidRPr="00B66E88" w:rsidRDefault="008D0668" w:rsidP="008D0668">
      <w:pPr>
        <w:pStyle w:val="BodyText"/>
        <w:rPr>
          <w:lang w:val="hr-HR"/>
        </w:rPr>
      </w:pPr>
      <w:r w:rsidRPr="00B66E88">
        <w:rPr>
          <w:lang w:val="hr-HR"/>
        </w:rPr>
        <w:lastRenderedPageBreak/>
        <w:t>Prije nego krenemo stvarati vizualizacije osvrnimo se kratko na problem nedostajućih vrijednosti. Vizualizacija nedostajućih vrijednosti iz očitih razloga stvara probleme - osim u slučajevima kada ciljano radimo vizualizacije orijentirane prema analizi nedostajućih vrijednosti (npr. prikaz broja nedostajućih vrijednosti u odnosu na postojeće). Ako pokušamo direktno vizualizirati vrijednosti stupca koji sadržava nedostajuće vrijednosti, vizualizacijska funkcija će ili izbaciti grešku ili stvoriti vizualizaciju koja ignorira nedostajuće vrijednosti, ali uz adekvatno upozorenje na zaslonu.</w:t>
      </w:r>
    </w:p>
    <w:p w14:paraId="26BF9CB5" w14:textId="77777777" w:rsidR="008D0668" w:rsidRPr="00B66E88" w:rsidRDefault="008D0668" w:rsidP="008D0668">
      <w:pPr>
        <w:pStyle w:val="BodyText"/>
        <w:rPr>
          <w:lang w:val="hr-HR"/>
        </w:rPr>
      </w:pPr>
      <w:r w:rsidRPr="00B66E88">
        <w:rPr>
          <w:lang w:val="hr-HR"/>
        </w:rPr>
        <w:t xml:space="preserve">Skup </w:t>
      </w:r>
      <w:proofErr w:type="spellStart"/>
      <w:r w:rsidRPr="00B66E88">
        <w:rPr>
          <w:rStyle w:val="VerbatimChar"/>
          <w:lang w:val="hr-HR"/>
        </w:rPr>
        <w:t>titanic</w:t>
      </w:r>
      <w:proofErr w:type="spellEnd"/>
      <w:r w:rsidRPr="00B66E88">
        <w:rPr>
          <w:lang w:val="hr-HR"/>
        </w:rPr>
        <w:t xml:space="preserve"> sadržava određene stupce s nedostajućim vrijednostima: stupac </w:t>
      </w:r>
      <w:r w:rsidRPr="00B66E88">
        <w:rPr>
          <w:rStyle w:val="VerbatimChar"/>
          <w:lang w:val="hr-HR"/>
        </w:rPr>
        <w:t>Fare</w:t>
      </w:r>
      <w:r w:rsidRPr="00B66E88">
        <w:rPr>
          <w:lang w:val="hr-HR"/>
        </w:rPr>
        <w:t xml:space="preserve"> ih ima vrlo malo, stupac </w:t>
      </w:r>
      <w:r w:rsidRPr="00B66E88">
        <w:rPr>
          <w:rStyle w:val="VerbatimChar"/>
          <w:lang w:val="hr-HR"/>
        </w:rPr>
        <w:t>Age</w:t>
      </w:r>
      <w:r w:rsidRPr="00B66E88">
        <w:rPr>
          <w:lang w:val="hr-HR"/>
        </w:rPr>
        <w:t xml:space="preserve"> oko 20%, dok ih je kod stupca </w:t>
      </w:r>
      <w:proofErr w:type="spellStart"/>
      <w:r w:rsidRPr="00B66E88">
        <w:rPr>
          <w:rStyle w:val="VerbatimChar"/>
          <w:lang w:val="hr-HR"/>
        </w:rPr>
        <w:t>Cabin</w:t>
      </w:r>
      <w:proofErr w:type="spellEnd"/>
      <w:r w:rsidRPr="00B66E88">
        <w:rPr>
          <w:lang w:val="hr-HR"/>
        </w:rPr>
        <w:t xml:space="preserve"> većina. Kako bismo izbjegli probleme s nedostajućim vrijednostima, ukloniti ćemo retke s takvim vrijednostima u stupcima </w:t>
      </w:r>
      <w:r w:rsidRPr="00B66E88">
        <w:rPr>
          <w:rStyle w:val="VerbatimChar"/>
          <w:lang w:val="hr-HR"/>
        </w:rPr>
        <w:t>Age</w:t>
      </w:r>
      <w:r w:rsidRPr="00B66E88">
        <w:rPr>
          <w:lang w:val="hr-HR"/>
        </w:rPr>
        <w:t xml:space="preserve"> i </w:t>
      </w:r>
      <w:r w:rsidRPr="00B66E88">
        <w:rPr>
          <w:rStyle w:val="VerbatimChar"/>
          <w:lang w:val="hr-HR"/>
        </w:rPr>
        <w:t>Fare</w:t>
      </w:r>
      <w:r w:rsidRPr="00B66E88">
        <w:rPr>
          <w:lang w:val="hr-HR"/>
        </w:rPr>
        <w:t xml:space="preserve"> i pohraniti </w:t>
      </w:r>
      <w:proofErr w:type="spellStart"/>
      <w:r w:rsidRPr="00B66E88">
        <w:rPr>
          <w:lang w:val="hr-HR"/>
        </w:rPr>
        <w:t>rezultatni</w:t>
      </w:r>
      <w:proofErr w:type="spellEnd"/>
      <w:r w:rsidRPr="00B66E88">
        <w:rPr>
          <w:lang w:val="hr-HR"/>
        </w:rPr>
        <w:t xml:space="preserve"> okvir u varijablu </w:t>
      </w:r>
      <w:r w:rsidRPr="00B66E88">
        <w:rPr>
          <w:rStyle w:val="VerbatimChar"/>
          <w:lang w:val="hr-HR"/>
        </w:rPr>
        <w:t>titanic2</w:t>
      </w:r>
      <w:r w:rsidRPr="00B66E88">
        <w:rPr>
          <w:lang w:val="hr-HR"/>
        </w:rPr>
        <w:t>. Ovaj okvir potom ćemo koristiti u nastupajućim primjerima i zadacima.</w:t>
      </w:r>
    </w:p>
    <w:p w14:paraId="1FEB9F14" w14:textId="77777777" w:rsidR="008D0668" w:rsidRPr="00B66E88" w:rsidRDefault="008D0668" w:rsidP="008D0668">
      <w:pPr>
        <w:pStyle w:val="SourceCode"/>
        <w:rPr>
          <w:lang w:val="hr-HR"/>
        </w:rPr>
      </w:pPr>
      <w:r w:rsidRPr="00B66E88">
        <w:rPr>
          <w:rStyle w:val="NormalTok"/>
          <w:lang w:val="hr-HR"/>
        </w:rPr>
        <w:t>titanic2 &lt;-</w:t>
      </w:r>
      <w:r w:rsidRPr="00B66E88">
        <w:rPr>
          <w:rStyle w:val="StringTok"/>
          <w:lang w:val="hr-HR"/>
        </w:rPr>
        <w:t xml:space="preserve"> </w:t>
      </w:r>
      <w:proofErr w:type="spellStart"/>
      <w:r w:rsidRPr="00B66E88">
        <w:rPr>
          <w:rStyle w:val="KeywordTok"/>
          <w:lang w:val="hr-HR"/>
        </w:rPr>
        <w:t>drop_na</w:t>
      </w:r>
      <w:proofErr w:type="spellEnd"/>
      <w:r w:rsidRPr="00B66E88">
        <w:rPr>
          <w:rStyle w:val="NormalTok"/>
          <w:lang w:val="hr-HR"/>
        </w:rPr>
        <w:t>(</w:t>
      </w:r>
      <w:proofErr w:type="spellStart"/>
      <w:r w:rsidRPr="00B66E88">
        <w:rPr>
          <w:rStyle w:val="NormalTok"/>
          <w:lang w:val="hr-HR"/>
        </w:rPr>
        <w:t>titanic</w:t>
      </w:r>
      <w:proofErr w:type="spellEnd"/>
      <w:r w:rsidRPr="00B66E88">
        <w:rPr>
          <w:rStyle w:val="NormalTok"/>
          <w:lang w:val="hr-HR"/>
        </w:rPr>
        <w:t>, Age, Fare)</w:t>
      </w:r>
    </w:p>
    <w:p w14:paraId="2D427525" w14:textId="77777777" w:rsidR="008D0668" w:rsidRPr="00B66E88" w:rsidRDefault="008D0668" w:rsidP="008D0668">
      <w:pPr>
        <w:pStyle w:val="FirstParagraph"/>
        <w:rPr>
          <w:lang w:val="hr-HR"/>
        </w:rPr>
      </w:pPr>
      <w:r w:rsidRPr="00B66E88">
        <w:rPr>
          <w:lang w:val="hr-HR"/>
        </w:rPr>
        <w:t>Započnimo sada s točkastim grafom.</w:t>
      </w:r>
    </w:p>
    <w:p w14:paraId="6994CCBA" w14:textId="77777777" w:rsidR="008D0668" w:rsidRPr="00B66E88" w:rsidRDefault="008D0668" w:rsidP="008D0668">
      <w:pPr>
        <w:pStyle w:val="Heading3"/>
        <w:rPr>
          <w:lang w:val="hr-HR"/>
        </w:rPr>
      </w:pPr>
      <w:bookmarkStart w:id="241" w:name="točkasti-graf"/>
      <w:bookmarkStart w:id="242" w:name="_Toc67657293"/>
      <w:bookmarkStart w:id="243" w:name="_Toc69308038"/>
      <w:r w:rsidRPr="00B66E88">
        <w:rPr>
          <w:lang w:val="hr-HR"/>
        </w:rPr>
        <w:t>Točkasti graf</w:t>
      </w:r>
      <w:bookmarkEnd w:id="241"/>
      <w:bookmarkEnd w:id="242"/>
      <w:bookmarkEnd w:id="243"/>
    </w:p>
    <w:p w14:paraId="0C7EF5EF" w14:textId="77777777" w:rsidR="008D0668" w:rsidRPr="00B66E88" w:rsidRDefault="008D0668" w:rsidP="008D0668">
      <w:pPr>
        <w:pStyle w:val="FirstParagraph"/>
        <w:rPr>
          <w:lang w:val="hr-HR"/>
        </w:rPr>
      </w:pPr>
      <w:r w:rsidRPr="00B66E88">
        <w:rPr>
          <w:lang w:val="hr-HR"/>
        </w:rPr>
        <w:t xml:space="preserve">Za točkasti graf (engl. </w:t>
      </w:r>
      <w:proofErr w:type="spellStart"/>
      <w:r w:rsidRPr="00B66E88">
        <w:rPr>
          <w:i/>
          <w:lang w:val="hr-HR"/>
        </w:rPr>
        <w:t>scatterplot</w:t>
      </w:r>
      <w:proofErr w:type="spellEnd"/>
      <w:r w:rsidRPr="00B66E88">
        <w:rPr>
          <w:lang w:val="hr-HR"/>
        </w:rPr>
        <w:t xml:space="preserve">) koristimo glavne estetike </w:t>
      </w:r>
      <w:r w:rsidRPr="00B66E88">
        <w:rPr>
          <w:rStyle w:val="VerbatimChar"/>
          <w:lang w:val="hr-HR"/>
        </w:rPr>
        <w:t>x</w:t>
      </w:r>
      <w:r w:rsidRPr="00B66E88">
        <w:rPr>
          <w:lang w:val="hr-HR"/>
        </w:rPr>
        <w:t xml:space="preserve"> i </w:t>
      </w:r>
      <w:r w:rsidRPr="00B66E88">
        <w:rPr>
          <w:rStyle w:val="VerbatimChar"/>
          <w:lang w:val="hr-HR"/>
        </w:rPr>
        <w:t>y</w:t>
      </w:r>
      <w:r w:rsidRPr="00B66E88">
        <w:rPr>
          <w:lang w:val="hr-HR"/>
        </w:rPr>
        <w:t>, a možemo i utjecati na boju točaka (</w:t>
      </w:r>
      <w:r w:rsidRPr="00B66E88">
        <w:rPr>
          <w:rStyle w:val="VerbatimChar"/>
          <w:lang w:val="hr-HR"/>
        </w:rPr>
        <w:t>col</w:t>
      </w:r>
      <w:r w:rsidRPr="00B66E88">
        <w:rPr>
          <w:lang w:val="hr-HR"/>
        </w:rPr>
        <w:t>), oblik (</w:t>
      </w:r>
      <w:proofErr w:type="spellStart"/>
      <w:r w:rsidRPr="00B66E88">
        <w:rPr>
          <w:rStyle w:val="VerbatimChar"/>
          <w:lang w:val="hr-HR"/>
        </w:rPr>
        <w:t>shape</w:t>
      </w:r>
      <w:proofErr w:type="spellEnd"/>
      <w:r w:rsidRPr="00B66E88">
        <w:rPr>
          <w:lang w:val="hr-HR"/>
        </w:rPr>
        <w:t>), veličinu (</w:t>
      </w:r>
      <w:proofErr w:type="spellStart"/>
      <w:r w:rsidRPr="00B66E88">
        <w:rPr>
          <w:rStyle w:val="VerbatimChar"/>
          <w:lang w:val="hr-HR"/>
        </w:rPr>
        <w:t>size</w:t>
      </w:r>
      <w:proofErr w:type="spellEnd"/>
      <w:r w:rsidRPr="00B66E88">
        <w:rPr>
          <w:lang w:val="hr-HR"/>
        </w:rPr>
        <w:t xml:space="preserve">) i sl. Popis svih dostupnih estetika možemo pronaći u dokumentaciji. Funkcija </w:t>
      </w:r>
      <w:proofErr w:type="spellStart"/>
      <w:r w:rsidRPr="00B66E88">
        <w:rPr>
          <w:rStyle w:val="VerbatimChar"/>
          <w:lang w:val="hr-HR"/>
        </w:rPr>
        <w:t>geom_point</w:t>
      </w:r>
      <w:proofErr w:type="spellEnd"/>
      <w:r w:rsidRPr="00B66E88">
        <w:rPr>
          <w:lang w:val="hr-HR"/>
        </w:rPr>
        <w:t xml:space="preserve"> omogućuje korištenje točkaste geometrije, tj. crtanje točkastoga grafa.</w:t>
      </w:r>
    </w:p>
    <w:p w14:paraId="7DAD76AF" w14:textId="77777777" w:rsidR="008D0668" w:rsidRPr="00B66E88" w:rsidRDefault="008D0668" w:rsidP="008D0668">
      <w:pPr>
        <w:pStyle w:val="BodyText"/>
        <w:rPr>
          <w:lang w:val="hr-HR"/>
        </w:rPr>
      </w:pPr>
      <w:r w:rsidRPr="00B66E88">
        <w:rPr>
          <w:lang w:val="hr-HR"/>
        </w:rPr>
        <w:t xml:space="preserve">Vratimo se na podatkovni skup </w:t>
      </w:r>
      <w:proofErr w:type="spellStart"/>
      <w:r w:rsidRPr="00B66E88">
        <w:rPr>
          <w:rStyle w:val="VerbatimChar"/>
          <w:lang w:val="hr-HR"/>
        </w:rPr>
        <w:t>titanic</w:t>
      </w:r>
      <w:proofErr w:type="spellEnd"/>
      <w:r w:rsidRPr="00B66E88">
        <w:rPr>
          <w:lang w:val="hr-HR"/>
        </w:rPr>
        <w:t xml:space="preserve"> i pogledajmo usporedbu godina putnika i cijene putničke karte. Budući da imamo nepoznate vrijednosti godina koje će rezultirati upozorenjem kada iste pokušamo vizualizirati, stvorit ćemo alternativni podatkovni okvir </w:t>
      </w:r>
      <w:r w:rsidRPr="00B66E88">
        <w:rPr>
          <w:rStyle w:val="VerbatimChar"/>
          <w:lang w:val="hr-HR"/>
        </w:rPr>
        <w:t>titanic2</w:t>
      </w:r>
      <w:r w:rsidRPr="00B66E88">
        <w:rPr>
          <w:lang w:val="hr-HR"/>
        </w:rPr>
        <w:t xml:space="preserve"> koji će sadržavati samo opservacije gdje broj godina nije </w:t>
      </w:r>
      <w:r w:rsidRPr="00B66E88">
        <w:rPr>
          <w:rStyle w:val="VerbatimChar"/>
          <w:lang w:val="hr-HR"/>
        </w:rPr>
        <w:t>NA</w:t>
      </w:r>
      <w:r w:rsidRPr="00B66E88">
        <w:rPr>
          <w:lang w:val="hr-HR"/>
        </w:rPr>
        <w:t>:</w:t>
      </w:r>
    </w:p>
    <w:p w14:paraId="02AF25DE" w14:textId="77777777" w:rsidR="008D0668" w:rsidRPr="00B66E88" w:rsidRDefault="008D0668" w:rsidP="008D0668">
      <w:pPr>
        <w:pStyle w:val="BodyText"/>
        <w:rPr>
          <w:lang w:val="hr-HR"/>
        </w:rPr>
      </w:pPr>
      <w:r w:rsidRPr="00B66E88">
        <w:rPr>
          <w:b/>
          <w:lang w:val="hr-HR"/>
        </w:rPr>
        <w:t>Vježba 48: Točkasti graf – osnovne estetike x i y</w:t>
      </w:r>
    </w:p>
    <w:p w14:paraId="144C66BB" w14:textId="77777777" w:rsidR="008D0668" w:rsidRPr="00B66E88" w:rsidRDefault="008D0668" w:rsidP="008D0668">
      <w:pPr>
        <w:pStyle w:val="SourceCode"/>
        <w:rPr>
          <w:lang w:val="hr-HR"/>
        </w:rPr>
      </w:pPr>
      <w:r w:rsidRPr="00B66E88">
        <w:rPr>
          <w:rStyle w:val="CommentTok"/>
          <w:lang w:val="hr-HR"/>
        </w:rPr>
        <w:t xml:space="preserve"># za okvir `titanic2` nacrtajte točkasti graf međuovisnosti stupaca </w:t>
      </w:r>
      <w:r w:rsidRPr="00B66E88">
        <w:rPr>
          <w:lang w:val="hr-HR"/>
        </w:rPr>
        <w:br/>
      </w:r>
      <w:r w:rsidRPr="00B66E88">
        <w:rPr>
          <w:rStyle w:val="CommentTok"/>
          <w:lang w:val="hr-HR"/>
        </w:rPr>
        <w:t># `Age` (os x) i `Fare` (os y)</w:t>
      </w:r>
    </w:p>
    <w:p w14:paraId="520DC670" w14:textId="77777777" w:rsidR="008D0668" w:rsidRPr="00B66E88" w:rsidRDefault="008D0668" w:rsidP="008D0668">
      <w:pPr>
        <w:pStyle w:val="FirstParagraph"/>
        <w:rPr>
          <w:lang w:val="hr-HR"/>
        </w:rPr>
      </w:pPr>
      <w:r w:rsidRPr="00B66E88">
        <w:rPr>
          <w:lang w:val="hr-HR"/>
        </w:rPr>
        <w:t xml:space="preserve">Uočite da se imena parametara </w:t>
      </w:r>
      <w:r w:rsidRPr="00B66E88">
        <w:rPr>
          <w:rStyle w:val="VerbatimChar"/>
          <w:lang w:val="hr-HR"/>
        </w:rPr>
        <w:t>data</w:t>
      </w:r>
      <w:r w:rsidRPr="00B66E88">
        <w:rPr>
          <w:lang w:val="hr-HR"/>
        </w:rPr>
        <w:t xml:space="preserve"> i </w:t>
      </w:r>
      <w:proofErr w:type="spellStart"/>
      <w:r w:rsidRPr="00B66E88">
        <w:rPr>
          <w:rStyle w:val="VerbatimChar"/>
          <w:lang w:val="hr-HR"/>
        </w:rPr>
        <w:t>mapping</w:t>
      </w:r>
      <w:proofErr w:type="spellEnd"/>
      <w:r w:rsidRPr="00B66E88">
        <w:rPr>
          <w:lang w:val="hr-HR"/>
        </w:rPr>
        <w:t xml:space="preserve"> podrazumijevaju, pa ih možemo izuzeti.</w:t>
      </w:r>
    </w:p>
    <w:p w14:paraId="7582917F" w14:textId="77777777" w:rsidR="008D0668" w:rsidRPr="00B66E88" w:rsidRDefault="008D0668" w:rsidP="008D0668">
      <w:pPr>
        <w:pStyle w:val="BodyText"/>
        <w:rPr>
          <w:lang w:val="hr-HR"/>
        </w:rPr>
      </w:pPr>
      <w:r w:rsidRPr="00B66E88">
        <w:rPr>
          <w:lang w:val="hr-HR"/>
        </w:rPr>
        <w:t xml:space="preserve">Točkasti graf najčešće crtamo kada želimo uočiti </w:t>
      </w:r>
      <w:proofErr w:type="spellStart"/>
      <w:r w:rsidRPr="00B66E88">
        <w:rPr>
          <w:b/>
          <w:lang w:val="hr-HR"/>
        </w:rPr>
        <w:t>kolinearnost</w:t>
      </w:r>
      <w:proofErr w:type="spellEnd"/>
      <w:r w:rsidRPr="00B66E88">
        <w:rPr>
          <w:lang w:val="hr-HR"/>
        </w:rPr>
        <w:t xml:space="preserve"> varijabli, tj. pojavu kada dvije varijable imaju linearnu međuovisnost koja se na grafu očituje pojavom rasipanja točaka oko zamišljenog pravca. U ovom slučaju to ne možemo uočiti – godine i cijena karte izgledaju kao dvije nezavisne varijable, tj. za bilo koje odabrane godine uočavamo relativno jednoliko rasipanje cijene karte. Neki uzorci ipak postoje – mlađi putnici uglavnom imaju jeftinije karte, dok su najskuplje karte kupovali putnici u srednjim godinama – no ova zavisnost vjerojatno je odraz ekonomskoga statusa koji je izraženiji odabirom neke druge varijable (npr. putnička klasa).</w:t>
      </w:r>
    </w:p>
    <w:p w14:paraId="2D14BB09" w14:textId="77777777" w:rsidR="008D0668" w:rsidRPr="00B66E88" w:rsidRDefault="008D0668" w:rsidP="008D0668">
      <w:pPr>
        <w:pStyle w:val="BodyText"/>
        <w:rPr>
          <w:lang w:val="hr-HR"/>
        </w:rPr>
      </w:pPr>
      <w:r w:rsidRPr="00B66E88">
        <w:rPr>
          <w:lang w:val="hr-HR"/>
        </w:rPr>
        <w:t>Iako se kod točkastog grafa radi o dvodimenzionalnom grafu, mi na njemu možemo prikazati informacije iz više od dvaju stupaca korištenjem dodatnih estetika. Na primjer, dodajmo na gornji graf i informaciju o putničkim klasama korištenjem estetike boje gdje će svaka boja točke odgovarati svojoj putničkoj klasi.</w:t>
      </w:r>
    </w:p>
    <w:p w14:paraId="2E136D4D"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0F581287" w14:textId="7376C293" w:rsidR="008D0668" w:rsidRPr="00B66E88" w:rsidRDefault="008D0668" w:rsidP="008D0668">
      <w:pPr>
        <w:pStyle w:val="BodyText"/>
        <w:rPr>
          <w:lang w:val="hr-HR"/>
        </w:rPr>
      </w:pPr>
      <w:r w:rsidRPr="00B66E88">
        <w:rPr>
          <w:b/>
          <w:lang w:val="hr-HR"/>
        </w:rPr>
        <w:lastRenderedPageBreak/>
        <w:t>Vježba 49: Točkasti graf – estetika boje</w:t>
      </w:r>
    </w:p>
    <w:p w14:paraId="40CB78BE" w14:textId="77777777" w:rsidR="008D0668" w:rsidRPr="00B66E88" w:rsidRDefault="008D0668" w:rsidP="008D0668">
      <w:pPr>
        <w:pStyle w:val="SourceCode"/>
        <w:rPr>
          <w:lang w:val="hr-HR"/>
        </w:rPr>
      </w:pPr>
      <w:r w:rsidRPr="00B66E88">
        <w:rPr>
          <w:rStyle w:val="CommentTok"/>
          <w:lang w:val="hr-HR"/>
        </w:rPr>
        <w:t xml:space="preserve"># za okvir `titanic2` nacrtajte točkasti graf međuovisnosti stupaca </w:t>
      </w:r>
      <w:r w:rsidRPr="00B66E88">
        <w:rPr>
          <w:lang w:val="hr-HR"/>
        </w:rPr>
        <w:br/>
      </w:r>
      <w:r w:rsidRPr="00B66E88">
        <w:rPr>
          <w:rStyle w:val="CommentTok"/>
          <w:lang w:val="hr-HR"/>
        </w:rPr>
        <w:t># `Age` (os x), `Fare` (os y) i `</w:t>
      </w:r>
      <w:proofErr w:type="spellStart"/>
      <w:r w:rsidRPr="00B66E88">
        <w:rPr>
          <w:rStyle w:val="CommentTok"/>
          <w:lang w:val="hr-HR"/>
        </w:rPr>
        <w:t>Pclass</w:t>
      </w:r>
      <w:proofErr w:type="spellEnd"/>
      <w:r w:rsidRPr="00B66E88">
        <w:rPr>
          <w:rStyle w:val="CommentTok"/>
          <w:lang w:val="hr-HR"/>
        </w:rPr>
        <w:t>` (boja – `col`)</w:t>
      </w:r>
    </w:p>
    <w:p w14:paraId="58E3F799" w14:textId="77777777" w:rsidR="008D0668" w:rsidRPr="00B66E88" w:rsidRDefault="008D0668" w:rsidP="008D0668">
      <w:pPr>
        <w:pStyle w:val="FirstParagraph"/>
        <w:rPr>
          <w:lang w:val="hr-HR"/>
        </w:rPr>
      </w:pPr>
      <w:r w:rsidRPr="00B66E88">
        <w:rPr>
          <w:lang w:val="hr-HR"/>
        </w:rPr>
        <w:t xml:space="preserve">Sada vidimo očitije uzorke kroz raslojavanje cijena prema putničkoj klasi. Eventualni problem predstavlja velik raspon cijena koji drugu i treću klasu sabija na dno grafa, što možemo relativno jednostavno popraviti prethodnim filtriranjem skupa tako da, na primjer, ostavimo samo karte jeftinije od 100 dolara. Kako bismo eliminirali utjecaj duljine puta, možemo također zadržati samo opservacije gdje je luka ukrcaja bila </w:t>
      </w:r>
      <w:proofErr w:type="spellStart"/>
      <w:r w:rsidRPr="00B66E88">
        <w:rPr>
          <w:lang w:val="hr-HR"/>
        </w:rPr>
        <w:t>Southampton</w:t>
      </w:r>
      <w:proofErr w:type="spellEnd"/>
      <w:r w:rsidRPr="00B66E88">
        <w:rPr>
          <w:lang w:val="hr-HR"/>
        </w:rPr>
        <w:t xml:space="preserve"> (atribut </w:t>
      </w:r>
      <w:proofErr w:type="spellStart"/>
      <w:r w:rsidRPr="00B66E88">
        <w:rPr>
          <w:rStyle w:val="VerbatimChar"/>
          <w:lang w:val="hr-HR"/>
        </w:rPr>
        <w:t>Embarked</w:t>
      </w:r>
      <w:proofErr w:type="spellEnd"/>
      <w:r w:rsidRPr="00B66E88">
        <w:rPr>
          <w:lang w:val="hr-HR"/>
        </w:rPr>
        <w:t xml:space="preserve"> jednak </w:t>
      </w:r>
      <w:r w:rsidRPr="00B66E88">
        <w:rPr>
          <w:rStyle w:val="VerbatimChar"/>
          <w:lang w:val="hr-HR"/>
        </w:rPr>
        <w:t>S</w:t>
      </w:r>
      <w:r w:rsidRPr="00B66E88">
        <w:rPr>
          <w:lang w:val="hr-HR"/>
        </w:rPr>
        <w:t>).</w:t>
      </w:r>
    </w:p>
    <w:p w14:paraId="3C9E9BF9" w14:textId="77777777" w:rsidR="008D0668" w:rsidRPr="00B66E88" w:rsidRDefault="008D0668" w:rsidP="008D0668">
      <w:pPr>
        <w:pStyle w:val="BodyText"/>
        <w:rPr>
          <w:lang w:val="hr-HR"/>
        </w:rPr>
      </w:pPr>
      <w:r w:rsidRPr="00B66E88">
        <w:rPr>
          <w:b/>
          <w:lang w:val="hr-HR"/>
        </w:rPr>
        <w:t>Vježba 50: Točkasti graf – filtriranje i estetika boje</w:t>
      </w:r>
    </w:p>
    <w:p w14:paraId="2BD26ECF" w14:textId="77777777" w:rsidR="008D0668" w:rsidRPr="00B66E88" w:rsidRDefault="008D0668" w:rsidP="008D0668">
      <w:pPr>
        <w:pStyle w:val="SourceCode"/>
        <w:rPr>
          <w:lang w:val="hr-HR"/>
        </w:rPr>
      </w:pPr>
      <w:r w:rsidRPr="00B66E88">
        <w:rPr>
          <w:rStyle w:val="CommentTok"/>
          <w:lang w:val="hr-HR"/>
        </w:rPr>
        <w:t xml:space="preserve"># za okvir `titanic2` nacrtajte točkasti graf međuovisnosti stupaca </w:t>
      </w:r>
      <w:r w:rsidRPr="00B66E88">
        <w:rPr>
          <w:lang w:val="hr-HR"/>
        </w:rPr>
        <w:br/>
      </w:r>
      <w:r w:rsidRPr="00B66E88">
        <w:rPr>
          <w:rStyle w:val="CommentTok"/>
          <w:lang w:val="hr-HR"/>
        </w:rPr>
        <w:t># `Age` (os x), `Fare` (os y) i `</w:t>
      </w:r>
      <w:proofErr w:type="spellStart"/>
      <w:r w:rsidRPr="00B66E88">
        <w:rPr>
          <w:rStyle w:val="CommentTok"/>
          <w:lang w:val="hr-HR"/>
        </w:rPr>
        <w:t>Pclass</w:t>
      </w:r>
      <w:proofErr w:type="spellEnd"/>
      <w:r w:rsidRPr="00B66E88">
        <w:rPr>
          <w:rStyle w:val="CommentTok"/>
          <w:lang w:val="hr-HR"/>
        </w:rPr>
        <w:t>` (boja – `col`)</w:t>
      </w:r>
      <w:r w:rsidRPr="00B66E88">
        <w:rPr>
          <w:lang w:val="hr-HR"/>
        </w:rPr>
        <w:br/>
      </w:r>
      <w:r w:rsidRPr="00B66E88">
        <w:rPr>
          <w:rStyle w:val="CommentTok"/>
          <w:lang w:val="hr-HR"/>
        </w:rPr>
        <w:t># prije crtanja izbacite sve opservacije gdje je cijena karta</w:t>
      </w:r>
      <w:r w:rsidRPr="00B66E88">
        <w:rPr>
          <w:lang w:val="hr-HR"/>
        </w:rPr>
        <w:br/>
      </w:r>
      <w:r w:rsidRPr="00B66E88">
        <w:rPr>
          <w:rStyle w:val="CommentTok"/>
          <w:lang w:val="hr-HR"/>
        </w:rPr>
        <w:t># veća od 100 i gdje luka ukrcaja nije `"S"` (</w:t>
      </w:r>
      <w:proofErr w:type="spellStart"/>
      <w:r w:rsidRPr="00B66E88">
        <w:rPr>
          <w:rStyle w:val="CommentTok"/>
          <w:lang w:val="hr-HR"/>
        </w:rPr>
        <w:t>Southhampton</w:t>
      </w:r>
      <w:proofErr w:type="spellEnd"/>
      <w:r w:rsidRPr="00B66E88">
        <w:rPr>
          <w:rStyle w:val="CommentTok"/>
          <w:lang w:val="hr-HR"/>
        </w:rPr>
        <w:t>)</w:t>
      </w:r>
    </w:p>
    <w:p w14:paraId="42F1BC63" w14:textId="77777777" w:rsidR="008D0668" w:rsidRPr="00B66E88" w:rsidRDefault="008D0668" w:rsidP="008D0668">
      <w:pPr>
        <w:pStyle w:val="FirstParagraph"/>
        <w:rPr>
          <w:lang w:val="hr-HR"/>
        </w:rPr>
      </w:pPr>
      <w:r w:rsidRPr="00B66E88">
        <w:rPr>
          <w:lang w:val="hr-HR"/>
        </w:rPr>
        <w:t>Budući da imamo još neiskorištenih estetika, možemo na graf po volji dodavati još proizvoljan broj varijabli iz podatkovnog skupa. No kod ovoga moramo biti oprezni jer prenatrpani graf počinje gubiti svoju informativnost.</w:t>
      </w:r>
    </w:p>
    <w:p w14:paraId="4ED4FCDA" w14:textId="77777777" w:rsidR="008D0668" w:rsidRPr="00B66E88" w:rsidRDefault="008D0668" w:rsidP="008D0668">
      <w:pPr>
        <w:pStyle w:val="BodyText"/>
        <w:rPr>
          <w:lang w:val="hr-HR"/>
        </w:rPr>
      </w:pPr>
      <w:r w:rsidRPr="00B66E88">
        <w:rPr>
          <w:b/>
          <w:lang w:val="hr-HR"/>
        </w:rPr>
        <w:t>Vježba 51: Točkasti graf – estetike boje i oblika</w:t>
      </w:r>
    </w:p>
    <w:p w14:paraId="5BF51DB2" w14:textId="77777777" w:rsidR="008D0668" w:rsidRPr="00B66E88" w:rsidRDefault="008D0668" w:rsidP="008D0668">
      <w:pPr>
        <w:pStyle w:val="SourceCode"/>
        <w:rPr>
          <w:lang w:val="hr-HR"/>
        </w:rPr>
      </w:pPr>
      <w:r w:rsidRPr="00B66E88">
        <w:rPr>
          <w:rStyle w:val="CommentTok"/>
          <w:lang w:val="hr-HR"/>
        </w:rPr>
        <w:t xml:space="preserve"># za okvir `titanic2` nacrtajte točkasti graf međuovisnosti stupaca </w:t>
      </w:r>
      <w:r w:rsidRPr="00B66E88">
        <w:rPr>
          <w:lang w:val="hr-HR"/>
        </w:rPr>
        <w:br/>
      </w:r>
      <w:r w:rsidRPr="00B66E88">
        <w:rPr>
          <w:rStyle w:val="CommentTok"/>
          <w:lang w:val="hr-HR"/>
        </w:rPr>
        <w:t># `Age` (os x),  `Fare` (os y), `</w:t>
      </w:r>
      <w:proofErr w:type="spellStart"/>
      <w:r w:rsidRPr="00B66E88">
        <w:rPr>
          <w:rStyle w:val="CommentTok"/>
          <w:lang w:val="hr-HR"/>
        </w:rPr>
        <w:t>Pclass</w:t>
      </w:r>
      <w:proofErr w:type="spellEnd"/>
      <w:r w:rsidRPr="00B66E88">
        <w:rPr>
          <w:rStyle w:val="CommentTok"/>
          <w:lang w:val="hr-HR"/>
        </w:rPr>
        <w:t>` (boja – `col`) i `</w:t>
      </w:r>
      <w:proofErr w:type="spellStart"/>
      <w:r w:rsidRPr="00B66E88">
        <w:rPr>
          <w:rStyle w:val="CommentTok"/>
          <w:lang w:val="hr-HR"/>
        </w:rPr>
        <w:t>Survived</w:t>
      </w:r>
      <w:proofErr w:type="spellEnd"/>
      <w:r w:rsidRPr="00B66E88">
        <w:rPr>
          <w:rStyle w:val="CommentTok"/>
          <w:lang w:val="hr-HR"/>
        </w:rPr>
        <w:t>` (oblik – `</w:t>
      </w:r>
      <w:proofErr w:type="spellStart"/>
      <w:r w:rsidRPr="00B66E88">
        <w:rPr>
          <w:rStyle w:val="CommentTok"/>
          <w:lang w:val="hr-HR"/>
        </w:rPr>
        <w:t>shape</w:t>
      </w:r>
      <w:proofErr w:type="spellEnd"/>
      <w:r w:rsidRPr="00B66E88">
        <w:rPr>
          <w:rStyle w:val="CommentTok"/>
          <w:lang w:val="hr-HR"/>
        </w:rPr>
        <w:t>`)</w:t>
      </w:r>
      <w:r w:rsidRPr="00B66E88">
        <w:rPr>
          <w:lang w:val="hr-HR"/>
        </w:rPr>
        <w:br/>
      </w:r>
      <w:r w:rsidRPr="00B66E88">
        <w:rPr>
          <w:rStyle w:val="CommentTok"/>
          <w:lang w:val="hr-HR"/>
        </w:rPr>
        <w:t># povećajte točke na veličinu (`</w:t>
      </w:r>
      <w:proofErr w:type="spellStart"/>
      <w:r w:rsidRPr="00B66E88">
        <w:rPr>
          <w:rStyle w:val="CommentTok"/>
          <w:lang w:val="hr-HR"/>
        </w:rPr>
        <w:t>size</w:t>
      </w:r>
      <w:proofErr w:type="spellEnd"/>
      <w:r w:rsidRPr="00B66E88">
        <w:rPr>
          <w:rStyle w:val="CommentTok"/>
          <w:lang w:val="hr-HR"/>
        </w:rPr>
        <w:t>`) 2</w:t>
      </w:r>
    </w:p>
    <w:p w14:paraId="65812215" w14:textId="77777777" w:rsidR="008D0668" w:rsidRPr="00B66E88" w:rsidRDefault="008D0668" w:rsidP="008D0668">
      <w:pPr>
        <w:pStyle w:val="FirstParagraph"/>
        <w:rPr>
          <w:lang w:val="hr-HR"/>
        </w:rPr>
      </w:pPr>
      <w:r w:rsidRPr="00B66E88">
        <w:rPr>
          <w:lang w:val="hr-HR"/>
        </w:rPr>
        <w:t xml:space="preserve">U pravilu estetike vezane za osi te estetika boje prevladavaju u grafovima, dok ostale estetike kao što su oblik i sl. imaju manje razine </w:t>
      </w:r>
      <w:proofErr w:type="spellStart"/>
      <w:r w:rsidRPr="00B66E88">
        <w:rPr>
          <w:lang w:val="hr-HR"/>
        </w:rPr>
        <w:t>interpretativnosti</w:t>
      </w:r>
      <w:proofErr w:type="spellEnd"/>
      <w:r w:rsidRPr="00B66E88">
        <w:rPr>
          <w:lang w:val="hr-HR"/>
        </w:rPr>
        <w:t>. Naravno, ako radimo vizualizacije namijenjene publikacijama koje nemaju ispis u boji, grafove moramo prilagoditi okolini, tj. koristiti one estetike koje mogu i dalje smisleno komunicirati informaciju s obzirom na ograničenja.</w:t>
      </w:r>
    </w:p>
    <w:p w14:paraId="26057977" w14:textId="77777777" w:rsidR="008D0668" w:rsidRPr="00B66E88" w:rsidRDefault="008D0668" w:rsidP="008D0668">
      <w:pPr>
        <w:pStyle w:val="Heading3"/>
        <w:rPr>
          <w:lang w:val="hr-HR"/>
        </w:rPr>
      </w:pPr>
      <w:bookmarkStart w:id="244" w:name="stupčasti-graf"/>
      <w:bookmarkStart w:id="245" w:name="_Toc67657294"/>
      <w:bookmarkStart w:id="246" w:name="_Toc69308039"/>
      <w:r w:rsidRPr="00B66E88">
        <w:rPr>
          <w:lang w:val="hr-HR"/>
        </w:rPr>
        <w:t>Stupčasti graf</w:t>
      </w:r>
      <w:bookmarkEnd w:id="244"/>
      <w:bookmarkEnd w:id="245"/>
      <w:bookmarkEnd w:id="246"/>
    </w:p>
    <w:p w14:paraId="3B118B0B" w14:textId="77777777" w:rsidR="008D0668" w:rsidRPr="00B66E88" w:rsidRDefault="008D0668" w:rsidP="008D0668">
      <w:pPr>
        <w:pStyle w:val="FirstParagraph"/>
        <w:rPr>
          <w:lang w:val="hr-HR"/>
        </w:rPr>
      </w:pPr>
      <w:r w:rsidRPr="00B66E88">
        <w:rPr>
          <w:lang w:val="hr-HR"/>
        </w:rPr>
        <w:t xml:space="preserve">Kod inicijalnog upoznavanja s podatkovnim skupom </w:t>
      </w:r>
      <w:proofErr w:type="spellStart"/>
      <w:r w:rsidRPr="00B66E88">
        <w:rPr>
          <w:rStyle w:val="VerbatimChar"/>
          <w:lang w:val="hr-HR"/>
        </w:rPr>
        <w:t>titanic</w:t>
      </w:r>
      <w:proofErr w:type="spellEnd"/>
      <w:r w:rsidRPr="00B66E88">
        <w:rPr>
          <w:lang w:val="hr-HR"/>
        </w:rPr>
        <w:t xml:space="preserve"> rekli smo da često odmah nakon učitavanja provodimo elementarnu </w:t>
      </w:r>
      <w:proofErr w:type="spellStart"/>
      <w:r w:rsidRPr="00B66E88">
        <w:rPr>
          <w:lang w:val="hr-HR"/>
        </w:rPr>
        <w:t>eksploratornu</w:t>
      </w:r>
      <w:proofErr w:type="spellEnd"/>
      <w:r w:rsidRPr="00B66E88">
        <w:rPr>
          <w:lang w:val="hr-HR"/>
        </w:rPr>
        <w:t xml:space="preserve"> analizu koja uključuje korištenje funkcije </w:t>
      </w:r>
      <w:r w:rsidRPr="00B66E88">
        <w:rPr>
          <w:rStyle w:val="VerbatimChar"/>
          <w:lang w:val="hr-HR"/>
        </w:rPr>
        <w:t>table</w:t>
      </w:r>
      <w:r w:rsidRPr="00B66E88">
        <w:rPr>
          <w:lang w:val="hr-HR"/>
        </w:rPr>
        <w:t xml:space="preserve"> za uvid u raspodjelu kategorijskih varijabli. Istu informaciju možemo prikazati pripadnim vizualizacijama – stupčastim grafom.</w:t>
      </w:r>
    </w:p>
    <w:p w14:paraId="2B100368" w14:textId="77777777" w:rsidR="008D0668" w:rsidRPr="00B66E88" w:rsidRDefault="008D0668" w:rsidP="008D0668">
      <w:pPr>
        <w:pStyle w:val="BodyText"/>
        <w:rPr>
          <w:lang w:val="hr-HR"/>
        </w:rPr>
      </w:pPr>
      <w:r w:rsidRPr="00B66E88">
        <w:rPr>
          <w:lang w:val="hr-HR"/>
        </w:rPr>
        <w:t xml:space="preserve">Bitna razlika između stupčastog i točkastog grafa koji smo netom upoznali jest ta što stupčasti graf koristi samo jednu varijablu, </w:t>
      </w:r>
      <w:proofErr w:type="spellStart"/>
      <w:r w:rsidRPr="00B66E88">
        <w:rPr>
          <w:lang w:val="hr-HR"/>
        </w:rPr>
        <w:t>mapiranu</w:t>
      </w:r>
      <w:proofErr w:type="spellEnd"/>
      <w:r w:rsidRPr="00B66E88">
        <w:rPr>
          <w:lang w:val="hr-HR"/>
        </w:rPr>
        <w:t xml:space="preserve"> na os x, dok se na osi y nalazi „izračunata varijabla”, konkretno broj opservacija te kategorije. Zbog ove činjenice kod definiranja estetika izuzimamo os y, koju će u ovom slučaju samostalno popuniti geometrija </w:t>
      </w:r>
      <w:proofErr w:type="spellStart"/>
      <w:r w:rsidRPr="00B66E88">
        <w:rPr>
          <w:rStyle w:val="VerbatimChar"/>
          <w:lang w:val="hr-HR"/>
        </w:rPr>
        <w:t>geom_bar</w:t>
      </w:r>
      <w:proofErr w:type="spellEnd"/>
      <w:r w:rsidRPr="00B66E88">
        <w:rPr>
          <w:lang w:val="hr-HR"/>
        </w:rPr>
        <w:t>, zadužena za crtanje stupčastih grafova.</w:t>
      </w:r>
    </w:p>
    <w:p w14:paraId="4ADFEA5C" w14:textId="77777777" w:rsidR="002100B3" w:rsidRDefault="002100B3">
      <w:pPr>
        <w:suppressAutoHyphens w:val="0"/>
        <w:spacing w:before="0" w:after="160" w:line="259" w:lineRule="auto"/>
        <w:ind w:left="0"/>
        <w:jc w:val="left"/>
        <w:rPr>
          <w:rFonts w:eastAsiaTheme="minorHAnsi" w:cstheme="minorBidi"/>
          <w:b/>
          <w:kern w:val="0"/>
          <w:lang w:eastAsia="en-US"/>
        </w:rPr>
      </w:pPr>
      <w:r>
        <w:rPr>
          <w:b/>
        </w:rPr>
        <w:br w:type="page"/>
      </w:r>
    </w:p>
    <w:p w14:paraId="205F8187" w14:textId="57D2BE6B" w:rsidR="008D0668" w:rsidRPr="00B66E88" w:rsidRDefault="008D0668" w:rsidP="008D0668">
      <w:pPr>
        <w:pStyle w:val="BodyText"/>
        <w:rPr>
          <w:lang w:val="hr-HR"/>
        </w:rPr>
      </w:pPr>
      <w:r w:rsidRPr="00B66E88">
        <w:rPr>
          <w:b/>
          <w:lang w:val="hr-HR"/>
        </w:rPr>
        <w:lastRenderedPageBreak/>
        <w:t>Vježba 52: Stupčasti graf</w:t>
      </w:r>
    </w:p>
    <w:p w14:paraId="0AF8DC3B" w14:textId="77777777" w:rsidR="008D0668" w:rsidRPr="00B66E88" w:rsidRDefault="008D0668" w:rsidP="008D0668">
      <w:pPr>
        <w:pStyle w:val="SourceCode"/>
        <w:rPr>
          <w:lang w:val="hr-HR"/>
        </w:rPr>
      </w:pPr>
      <w:r w:rsidRPr="00B66E88">
        <w:rPr>
          <w:rStyle w:val="CommentTok"/>
          <w:lang w:val="hr-HR"/>
        </w:rPr>
        <w:t># za okvir `titanic2` nacrtajte stupčasti graf za stupac `</w:t>
      </w:r>
      <w:proofErr w:type="spellStart"/>
      <w:r w:rsidRPr="00B66E88">
        <w:rPr>
          <w:rStyle w:val="CommentTok"/>
          <w:lang w:val="hr-HR"/>
        </w:rPr>
        <w:t>Pclass</w:t>
      </w:r>
      <w:proofErr w:type="spellEnd"/>
      <w:r w:rsidRPr="00B66E88">
        <w:rPr>
          <w:rStyle w:val="CommentTok"/>
          <w:lang w:val="hr-HR"/>
        </w:rPr>
        <w:t>`</w:t>
      </w:r>
    </w:p>
    <w:p w14:paraId="08258227" w14:textId="77777777" w:rsidR="008D0668" w:rsidRPr="00B66E88" w:rsidRDefault="008D0668" w:rsidP="008D0668">
      <w:pPr>
        <w:pStyle w:val="FirstParagraph"/>
        <w:rPr>
          <w:lang w:val="hr-HR"/>
        </w:rPr>
      </w:pPr>
      <w:r w:rsidRPr="00B66E88">
        <w:rPr>
          <w:lang w:val="hr-HR"/>
        </w:rPr>
        <w:t xml:space="preserve">Slično kao kod točkastog grafa i stupčasti ima niz dodatnih estetika kojima možemo prikazati informacije iz drugih stupaca. Na primjer, estetika </w:t>
      </w:r>
      <w:proofErr w:type="spellStart"/>
      <w:r w:rsidRPr="00B66E88">
        <w:rPr>
          <w:rStyle w:val="VerbatimChar"/>
          <w:lang w:val="hr-HR"/>
        </w:rPr>
        <w:t>fill</w:t>
      </w:r>
      <w:r w:rsidRPr="00B66E88">
        <w:rPr>
          <w:lang w:val="hr-HR"/>
        </w:rPr>
        <w:t>stupce</w:t>
      </w:r>
      <w:proofErr w:type="spellEnd"/>
      <w:r w:rsidRPr="00B66E88">
        <w:rPr>
          <w:lang w:val="hr-HR"/>
        </w:rPr>
        <w:t xml:space="preserve"> će popuniti bojom čiji će omjer ovisiti o zastupljenosti neke druge kategorijske varijable.</w:t>
      </w:r>
    </w:p>
    <w:p w14:paraId="21FEC6EB" w14:textId="77777777" w:rsidR="008D0668" w:rsidRPr="00B66E88" w:rsidRDefault="008D0668" w:rsidP="008D0668">
      <w:pPr>
        <w:pStyle w:val="BodyText"/>
        <w:rPr>
          <w:lang w:val="hr-HR"/>
        </w:rPr>
      </w:pPr>
      <w:r w:rsidRPr="00B66E88">
        <w:rPr>
          <w:b/>
          <w:lang w:val="hr-HR"/>
        </w:rPr>
        <w:t>Vježba 53: Stupčasti graf – estetika popunjavanja bojom</w:t>
      </w:r>
    </w:p>
    <w:p w14:paraId="4621FA6A" w14:textId="77777777" w:rsidR="008D0668" w:rsidRPr="00B66E88" w:rsidRDefault="008D0668" w:rsidP="008D0668">
      <w:pPr>
        <w:pStyle w:val="SourceCode"/>
        <w:rPr>
          <w:lang w:val="hr-HR"/>
        </w:rPr>
      </w:pPr>
      <w:r w:rsidRPr="00B66E88">
        <w:rPr>
          <w:rStyle w:val="CommentTok"/>
          <w:lang w:val="hr-HR"/>
        </w:rPr>
        <w:t># za okvir `titanic2` nacrtajte stupčasti graf za stupac `</w:t>
      </w:r>
      <w:proofErr w:type="spellStart"/>
      <w:r w:rsidRPr="00B66E88">
        <w:rPr>
          <w:rStyle w:val="CommentTok"/>
          <w:lang w:val="hr-HR"/>
        </w:rPr>
        <w:t>Pclass</w:t>
      </w:r>
      <w:proofErr w:type="spellEnd"/>
      <w:r w:rsidRPr="00B66E88">
        <w:rPr>
          <w:rStyle w:val="CommentTok"/>
          <w:lang w:val="hr-HR"/>
        </w:rPr>
        <w:t>`</w:t>
      </w:r>
      <w:r w:rsidRPr="00B66E88">
        <w:rPr>
          <w:lang w:val="hr-HR"/>
        </w:rPr>
        <w:br/>
      </w:r>
      <w:r w:rsidRPr="00B66E88">
        <w:rPr>
          <w:rStyle w:val="CommentTok"/>
          <w:lang w:val="hr-HR"/>
        </w:rPr>
        <w:t># stupce popuniti bojom u ovisnosti o stupcu `</w:t>
      </w:r>
      <w:proofErr w:type="spellStart"/>
      <w:r w:rsidRPr="00B66E88">
        <w:rPr>
          <w:rStyle w:val="CommentTok"/>
          <w:lang w:val="hr-HR"/>
        </w:rPr>
        <w:t>Survived</w:t>
      </w:r>
      <w:proofErr w:type="spellEnd"/>
      <w:r w:rsidRPr="00B66E88">
        <w:rPr>
          <w:rStyle w:val="CommentTok"/>
          <w:lang w:val="hr-HR"/>
        </w:rPr>
        <w:t>`</w:t>
      </w:r>
    </w:p>
    <w:p w14:paraId="20909491" w14:textId="77777777" w:rsidR="008D0668" w:rsidRPr="00B66E88" w:rsidRDefault="008D0668" w:rsidP="008D0668">
      <w:pPr>
        <w:pStyle w:val="FirstParagraph"/>
        <w:rPr>
          <w:lang w:val="hr-HR"/>
        </w:rPr>
      </w:pPr>
      <w:r w:rsidRPr="00B66E88">
        <w:rPr>
          <w:b/>
          <w:lang w:val="hr-HR"/>
        </w:rPr>
        <w:t>Za one koji žele znati više</w:t>
      </w:r>
    </w:p>
    <w:p w14:paraId="65A05345" w14:textId="77777777" w:rsidR="008D0668" w:rsidRPr="00B66E88" w:rsidRDefault="008D0668" w:rsidP="008D0668">
      <w:pPr>
        <w:pStyle w:val="BodyText"/>
        <w:rPr>
          <w:lang w:val="hr-HR"/>
        </w:rPr>
      </w:pPr>
      <w:r w:rsidRPr="00B66E88">
        <w:rPr>
          <w:lang w:val="hr-HR"/>
        </w:rPr>
        <w:t xml:space="preserve">Dodavanjem funkcije </w:t>
      </w:r>
      <w:proofErr w:type="spellStart"/>
      <w:r w:rsidRPr="00B66E88">
        <w:rPr>
          <w:rStyle w:val="VerbatimChar"/>
          <w:lang w:val="hr-HR"/>
        </w:rPr>
        <w:t>scale_fill_brewer</w:t>
      </w:r>
      <w:proofErr w:type="spellEnd"/>
      <w:r w:rsidRPr="00B66E88">
        <w:rPr>
          <w:lang w:val="hr-HR"/>
        </w:rPr>
        <w:t xml:space="preserve"> (npr. </w:t>
      </w:r>
      <w:r w:rsidRPr="00B66E88">
        <w:rPr>
          <w:rStyle w:val="VerbatimChar"/>
          <w:lang w:val="hr-HR"/>
        </w:rPr>
        <w:t xml:space="preserve">+ </w:t>
      </w:r>
      <w:proofErr w:type="spellStart"/>
      <w:r w:rsidRPr="00B66E88">
        <w:rPr>
          <w:rStyle w:val="VerbatimChar"/>
          <w:lang w:val="hr-HR"/>
        </w:rPr>
        <w:t>scale_fill_brewer</w:t>
      </w:r>
      <w:proofErr w:type="spellEnd"/>
      <w:r w:rsidRPr="00B66E88">
        <w:rPr>
          <w:rStyle w:val="VerbatimChar"/>
          <w:lang w:val="hr-HR"/>
        </w:rPr>
        <w:t>(</w:t>
      </w:r>
      <w:proofErr w:type="spellStart"/>
      <w:r w:rsidRPr="00B66E88">
        <w:rPr>
          <w:rStyle w:val="VerbatimChar"/>
          <w:lang w:val="hr-HR"/>
        </w:rPr>
        <w:t>palette</w:t>
      </w:r>
      <w:proofErr w:type="spellEnd"/>
      <w:r w:rsidRPr="00B66E88">
        <w:rPr>
          <w:rStyle w:val="VerbatimChar"/>
          <w:lang w:val="hr-HR"/>
        </w:rPr>
        <w:t xml:space="preserve"> = "Pastel1")</w:t>
      </w:r>
      <w:r w:rsidRPr="00B66E88">
        <w:rPr>
          <w:lang w:val="hr-HR"/>
        </w:rPr>
        <w:t xml:space="preserve">) možemo prilagoditi boje grafa (palete možemo pogledati na </w:t>
      </w:r>
      <w:hyperlink r:id="rId33">
        <w:r w:rsidRPr="00B66E88">
          <w:rPr>
            <w:rStyle w:val="Hyperlink"/>
            <w:lang w:val="hr-HR"/>
          </w:rPr>
          <w:t>http://colorbrewer2.org</w:t>
        </w:r>
      </w:hyperlink>
      <w:r w:rsidRPr="00B66E88">
        <w:rPr>
          <w:lang w:val="hr-HR"/>
        </w:rPr>
        <w:t xml:space="preserve">). Možemo također i sami odabrati boje sa </w:t>
      </w:r>
      <w:proofErr w:type="spellStart"/>
      <w:r w:rsidRPr="00B66E88">
        <w:rPr>
          <w:rStyle w:val="VerbatimChar"/>
          <w:lang w:val="hr-HR"/>
        </w:rPr>
        <w:t>scale_fill_manual</w:t>
      </w:r>
      <w:proofErr w:type="spellEnd"/>
      <w:r w:rsidRPr="00B66E88">
        <w:rPr>
          <w:lang w:val="hr-HR"/>
        </w:rPr>
        <w:t xml:space="preserve"> (npr. </w:t>
      </w:r>
      <w:proofErr w:type="spellStart"/>
      <w:r w:rsidRPr="00B66E88">
        <w:rPr>
          <w:rStyle w:val="VerbatimChar"/>
          <w:lang w:val="hr-HR"/>
        </w:rPr>
        <w:t>scale_fill_manual</w:t>
      </w:r>
      <w:proofErr w:type="spellEnd"/>
      <w:r w:rsidRPr="00B66E88">
        <w:rPr>
          <w:rStyle w:val="VerbatimChar"/>
          <w:lang w:val="hr-HR"/>
        </w:rPr>
        <w:t>(</w:t>
      </w:r>
      <w:proofErr w:type="spellStart"/>
      <w:r w:rsidRPr="00B66E88">
        <w:rPr>
          <w:rStyle w:val="VerbatimChar"/>
          <w:lang w:val="hr-HR"/>
        </w:rPr>
        <w:t>values</w:t>
      </w:r>
      <w:proofErr w:type="spellEnd"/>
      <w:r w:rsidRPr="00B66E88">
        <w:rPr>
          <w:rStyle w:val="VerbatimChar"/>
          <w:lang w:val="hr-HR"/>
        </w:rPr>
        <w:t xml:space="preserve"> = c("0" = "red", "1" = "#77FF77")</w:t>
      </w:r>
      <w:r w:rsidRPr="00B66E88">
        <w:rPr>
          <w:lang w:val="hr-HR"/>
        </w:rPr>
        <w:t>). Ovdje se radi o elementu grafičke gramatike koji se zove „aspekt skale” i koji radi dodatno ugađanje odabrane estetike, što nećemo ovdje detaljno razmatrati.</w:t>
      </w:r>
    </w:p>
    <w:p w14:paraId="52A75AAD" w14:textId="77777777" w:rsidR="008D0668" w:rsidRPr="00B66E88" w:rsidRDefault="008D0668" w:rsidP="008D0668">
      <w:pPr>
        <w:pStyle w:val="Heading3"/>
        <w:rPr>
          <w:lang w:val="hr-HR"/>
        </w:rPr>
      </w:pPr>
      <w:bookmarkStart w:id="247" w:name="histogram-funkcija-gustoće"/>
      <w:bookmarkStart w:id="248" w:name="_Toc67657295"/>
      <w:bookmarkStart w:id="249" w:name="_Toc69308040"/>
      <w:proofErr w:type="spellStart"/>
      <w:r w:rsidRPr="00B66E88">
        <w:rPr>
          <w:lang w:val="hr-HR"/>
        </w:rPr>
        <w:t>Histogram</w:t>
      </w:r>
      <w:proofErr w:type="spellEnd"/>
      <w:r w:rsidRPr="00B66E88">
        <w:rPr>
          <w:lang w:val="hr-HR"/>
        </w:rPr>
        <w:t xml:space="preserve"> / funkcija gustoće</w:t>
      </w:r>
      <w:bookmarkEnd w:id="247"/>
      <w:bookmarkEnd w:id="248"/>
      <w:bookmarkEnd w:id="249"/>
    </w:p>
    <w:p w14:paraId="794E8C2A" w14:textId="77777777" w:rsidR="008D0668" w:rsidRPr="00B66E88" w:rsidRDefault="008D0668" w:rsidP="008D0668">
      <w:pPr>
        <w:pStyle w:val="FirstParagraph"/>
        <w:rPr>
          <w:lang w:val="hr-HR"/>
        </w:rPr>
      </w:pPr>
      <w:r w:rsidRPr="00B66E88">
        <w:rPr>
          <w:lang w:val="hr-HR"/>
        </w:rPr>
        <w:t xml:space="preserve">Stupčasti graf zgodan je za prikazivanje zastupljenosti razina kategoričkih varijabli, no nije prigodan za numeričke varijable koje često imaju velik broj različitih vrijednosti. Stoga numeričke varijable često prikazujemo </w:t>
      </w:r>
      <w:proofErr w:type="spellStart"/>
      <w:r w:rsidRPr="00B66E88">
        <w:rPr>
          <w:lang w:val="hr-HR"/>
        </w:rPr>
        <w:t>histogramom</w:t>
      </w:r>
      <w:proofErr w:type="spellEnd"/>
      <w:r w:rsidRPr="00B66E88">
        <w:rPr>
          <w:lang w:val="hr-HR"/>
        </w:rPr>
        <w:t xml:space="preserve"> (koji prvo “kategorizira” numeričku varijablu raspodjelom njezinih vrijednosti u određeni broj ladica) ili funkcijom gustoće (koja numeričku varijablu gleda kao slučajnu varijablu te vizualizira njezinu procijenjenu funkciju gustoće).</w:t>
      </w:r>
    </w:p>
    <w:p w14:paraId="556427FC" w14:textId="77777777" w:rsidR="008D0668" w:rsidRPr="00B66E88" w:rsidRDefault="008D0668" w:rsidP="008D0668">
      <w:pPr>
        <w:pStyle w:val="BodyText"/>
        <w:rPr>
          <w:lang w:val="hr-HR"/>
        </w:rPr>
      </w:pPr>
      <w:r w:rsidRPr="00B66E88">
        <w:rPr>
          <w:lang w:val="hr-HR"/>
        </w:rPr>
        <w:t xml:space="preserve">Za sve ove grafove koristimo samo osnovnu estetiku </w:t>
      </w:r>
      <w:r w:rsidRPr="00B66E88">
        <w:rPr>
          <w:rStyle w:val="VerbatimChar"/>
          <w:lang w:val="hr-HR"/>
        </w:rPr>
        <w:t>x</w:t>
      </w:r>
      <w:r w:rsidRPr="00B66E88">
        <w:rPr>
          <w:lang w:val="hr-HR"/>
        </w:rPr>
        <w:t>, dok su pripadne geometrijske funkcije:</w:t>
      </w:r>
    </w:p>
    <w:p w14:paraId="7E5ECAC8"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geom_histogram</w:t>
      </w:r>
      <w:proofErr w:type="spellEnd"/>
      <w:r w:rsidRPr="00B66E88">
        <w:rPr>
          <w:rStyle w:val="VerbatimChar"/>
          <w:lang w:val="hr-HR"/>
        </w:rPr>
        <w:t>(</w:t>
      </w:r>
      <w:proofErr w:type="spellStart"/>
      <w:r w:rsidRPr="00B66E88">
        <w:rPr>
          <w:rStyle w:val="VerbatimChar"/>
          <w:lang w:val="hr-HR"/>
        </w:rPr>
        <w:t>bins</w:t>
      </w:r>
      <w:proofErr w:type="spellEnd"/>
      <w:r w:rsidRPr="00B66E88">
        <w:rPr>
          <w:rStyle w:val="VerbatimChar"/>
          <w:lang w:val="hr-HR"/>
        </w:rPr>
        <w:t xml:space="preserve"> = &lt;X&gt;)</w:t>
      </w:r>
      <w:r w:rsidRPr="00B66E88">
        <w:rPr>
          <w:lang w:val="hr-HR"/>
        </w:rPr>
        <w:t xml:space="preserve"> za </w:t>
      </w:r>
      <w:proofErr w:type="spellStart"/>
      <w:r w:rsidRPr="00B66E88">
        <w:rPr>
          <w:lang w:val="hr-HR"/>
        </w:rPr>
        <w:t>histograme</w:t>
      </w:r>
      <w:proofErr w:type="spellEnd"/>
      <w:r w:rsidRPr="00B66E88">
        <w:rPr>
          <w:lang w:val="hr-HR"/>
        </w:rPr>
        <w:t xml:space="preserve">, pri čemu umjesto </w:t>
      </w:r>
      <w:r w:rsidRPr="00B66E88">
        <w:rPr>
          <w:rStyle w:val="VerbatimChar"/>
          <w:lang w:val="hr-HR"/>
        </w:rPr>
        <w:t>&lt;X&gt;</w:t>
      </w:r>
      <w:r w:rsidRPr="00B66E88">
        <w:rPr>
          <w:lang w:val="hr-HR"/>
        </w:rPr>
        <w:t xml:space="preserve"> stavljamo željeni broj ladica</w:t>
      </w:r>
    </w:p>
    <w:p w14:paraId="15964B80" w14:textId="77777777" w:rsidR="008D0668" w:rsidRPr="00B66E88" w:rsidRDefault="008D0668" w:rsidP="008D0668">
      <w:pPr>
        <w:pStyle w:val="Compact"/>
        <w:numPr>
          <w:ilvl w:val="0"/>
          <w:numId w:val="20"/>
        </w:numPr>
        <w:rPr>
          <w:lang w:val="hr-HR"/>
        </w:rPr>
      </w:pPr>
      <w:proofErr w:type="spellStart"/>
      <w:r w:rsidRPr="00B66E88">
        <w:rPr>
          <w:rStyle w:val="VerbatimChar"/>
          <w:lang w:val="hr-HR"/>
        </w:rPr>
        <w:t>geom_density</w:t>
      </w:r>
      <w:proofErr w:type="spellEnd"/>
      <w:r w:rsidRPr="00B66E88">
        <w:rPr>
          <w:lang w:val="hr-HR"/>
        </w:rPr>
        <w:t xml:space="preserve"> za funkciju gustoće</w:t>
      </w:r>
    </w:p>
    <w:p w14:paraId="41DB3641" w14:textId="77777777" w:rsidR="008D0668" w:rsidRPr="00B66E88" w:rsidRDefault="008D0668" w:rsidP="008D0668">
      <w:pPr>
        <w:pStyle w:val="FirstParagraph"/>
        <w:rPr>
          <w:lang w:val="hr-HR"/>
        </w:rPr>
      </w:pPr>
      <w:r w:rsidRPr="00B66E88">
        <w:rPr>
          <w:lang w:val="hr-HR"/>
        </w:rPr>
        <w:t xml:space="preserve">Pokušajmo nacrtati </w:t>
      </w:r>
      <w:proofErr w:type="spellStart"/>
      <w:r w:rsidRPr="00B66E88">
        <w:rPr>
          <w:lang w:val="hr-HR"/>
        </w:rPr>
        <w:t>histogram</w:t>
      </w:r>
      <w:proofErr w:type="spellEnd"/>
      <w:r w:rsidRPr="00B66E88">
        <w:rPr>
          <w:lang w:val="hr-HR"/>
        </w:rPr>
        <w:t xml:space="preserve"> godina putnika.</w:t>
      </w:r>
    </w:p>
    <w:p w14:paraId="11BD43C4" w14:textId="77777777" w:rsidR="008D0668" w:rsidRPr="00B66E88" w:rsidRDefault="008D0668" w:rsidP="008D0668">
      <w:pPr>
        <w:pStyle w:val="BodyText"/>
        <w:rPr>
          <w:lang w:val="hr-HR"/>
        </w:rPr>
      </w:pPr>
      <w:r w:rsidRPr="00B66E88">
        <w:rPr>
          <w:b/>
          <w:lang w:val="hr-HR"/>
        </w:rPr>
        <w:t xml:space="preserve">Vježba 54: </w:t>
      </w:r>
      <w:proofErr w:type="spellStart"/>
      <w:r w:rsidRPr="00B66E88">
        <w:rPr>
          <w:b/>
          <w:lang w:val="hr-HR"/>
        </w:rPr>
        <w:t>Histogram</w:t>
      </w:r>
      <w:proofErr w:type="spellEnd"/>
    </w:p>
    <w:p w14:paraId="24DD7C1D" w14:textId="77777777" w:rsidR="008D0668" w:rsidRPr="00B66E88" w:rsidRDefault="008D0668" w:rsidP="008D0668">
      <w:pPr>
        <w:pStyle w:val="SourceCode"/>
        <w:rPr>
          <w:lang w:val="hr-HR"/>
        </w:rPr>
      </w:pPr>
      <w:r w:rsidRPr="00B66E88">
        <w:rPr>
          <w:rStyle w:val="CommentTok"/>
          <w:lang w:val="hr-HR"/>
        </w:rPr>
        <w:t xml:space="preserve"># za okvir `titanic2` nacrtajte </w:t>
      </w:r>
      <w:proofErr w:type="spellStart"/>
      <w:r w:rsidRPr="00B66E88">
        <w:rPr>
          <w:rStyle w:val="CommentTok"/>
          <w:lang w:val="hr-HR"/>
        </w:rPr>
        <w:t>histogram</w:t>
      </w:r>
      <w:proofErr w:type="spellEnd"/>
      <w:r w:rsidRPr="00B66E88">
        <w:rPr>
          <w:rStyle w:val="CommentTok"/>
          <w:lang w:val="hr-HR"/>
        </w:rPr>
        <w:t xml:space="preserve"> godina putnika</w:t>
      </w:r>
      <w:r w:rsidRPr="00B66E88">
        <w:rPr>
          <w:lang w:val="hr-HR"/>
        </w:rPr>
        <w:br/>
      </w:r>
      <w:r w:rsidRPr="00B66E88">
        <w:rPr>
          <w:rStyle w:val="CommentTok"/>
          <w:lang w:val="hr-HR"/>
        </w:rPr>
        <w:t># godine podijeliti u 10 ladica</w:t>
      </w:r>
    </w:p>
    <w:p w14:paraId="5FEF2A11" w14:textId="77777777" w:rsidR="008D0668" w:rsidRDefault="008D0668" w:rsidP="008D0668">
      <w:pPr>
        <w:pStyle w:val="FirstParagraph"/>
        <w:rPr>
          <w:lang w:val="hr-HR"/>
        </w:rPr>
      </w:pPr>
      <w:r w:rsidRPr="00B66E88">
        <w:rPr>
          <w:lang w:val="hr-HR"/>
        </w:rPr>
        <w:t>Poput stupčastoga grafa, i ovdje možemo popunjavati boju stupaca u ovisnosti o nekoj kategorijskoj varijabli.</w:t>
      </w:r>
    </w:p>
    <w:p w14:paraId="752DBD97" w14:textId="03BA2890" w:rsidR="001F1E64" w:rsidRDefault="001F1E64">
      <w:pPr>
        <w:suppressAutoHyphens w:val="0"/>
        <w:spacing w:before="0" w:after="160" w:line="259" w:lineRule="auto"/>
        <w:ind w:left="0"/>
        <w:jc w:val="left"/>
        <w:rPr>
          <w:rFonts w:eastAsiaTheme="minorHAnsi" w:cstheme="minorBidi"/>
          <w:kern w:val="0"/>
          <w:lang w:eastAsia="en-US"/>
        </w:rPr>
      </w:pPr>
      <w:r>
        <w:br w:type="page"/>
      </w:r>
    </w:p>
    <w:p w14:paraId="76CF4DE0" w14:textId="77777777" w:rsidR="008D0668" w:rsidRPr="00B66E88" w:rsidRDefault="008D0668" w:rsidP="008D0668">
      <w:pPr>
        <w:pStyle w:val="BodyText"/>
        <w:rPr>
          <w:lang w:val="hr-HR"/>
        </w:rPr>
      </w:pPr>
      <w:r w:rsidRPr="00B66E88">
        <w:rPr>
          <w:b/>
          <w:lang w:val="hr-HR"/>
        </w:rPr>
        <w:lastRenderedPageBreak/>
        <w:t xml:space="preserve">Vježba 55: </w:t>
      </w:r>
      <w:proofErr w:type="spellStart"/>
      <w:r w:rsidRPr="00B66E88">
        <w:rPr>
          <w:b/>
          <w:lang w:val="hr-HR"/>
        </w:rPr>
        <w:t>Histogram</w:t>
      </w:r>
      <w:proofErr w:type="spellEnd"/>
      <w:r w:rsidRPr="00B66E88">
        <w:rPr>
          <w:b/>
          <w:lang w:val="hr-HR"/>
        </w:rPr>
        <w:t xml:space="preserve"> i estetika popunjavanja stupaca</w:t>
      </w:r>
    </w:p>
    <w:p w14:paraId="09EB8CAE" w14:textId="77777777" w:rsidR="008D0668" w:rsidRPr="00B66E88" w:rsidRDefault="008D0668" w:rsidP="008D0668">
      <w:pPr>
        <w:pStyle w:val="SourceCode"/>
        <w:rPr>
          <w:lang w:val="hr-HR"/>
        </w:rPr>
      </w:pPr>
      <w:r w:rsidRPr="00B66E88">
        <w:rPr>
          <w:rStyle w:val="CommentTok"/>
          <w:lang w:val="hr-HR"/>
        </w:rPr>
        <w:t xml:space="preserve"># za okvir `titanic2` nacrtajte </w:t>
      </w:r>
      <w:proofErr w:type="spellStart"/>
      <w:r w:rsidRPr="00B66E88">
        <w:rPr>
          <w:rStyle w:val="CommentTok"/>
          <w:lang w:val="hr-HR"/>
        </w:rPr>
        <w:t>histogram</w:t>
      </w:r>
      <w:proofErr w:type="spellEnd"/>
      <w:r w:rsidRPr="00B66E88">
        <w:rPr>
          <w:rStyle w:val="CommentTok"/>
          <w:lang w:val="hr-HR"/>
        </w:rPr>
        <w:t xml:space="preserve"> godina putnika</w:t>
      </w:r>
      <w:r w:rsidRPr="00B66E88">
        <w:rPr>
          <w:lang w:val="hr-HR"/>
        </w:rPr>
        <w:br/>
      </w:r>
      <w:r w:rsidRPr="00B66E88">
        <w:rPr>
          <w:rStyle w:val="CommentTok"/>
          <w:lang w:val="hr-HR"/>
        </w:rPr>
        <w:t># godine podijeliti u 10 ladica</w:t>
      </w:r>
      <w:r w:rsidRPr="00B66E88">
        <w:rPr>
          <w:lang w:val="hr-HR"/>
        </w:rPr>
        <w:br/>
      </w:r>
      <w:r w:rsidRPr="00B66E88">
        <w:rPr>
          <w:rStyle w:val="CommentTok"/>
          <w:lang w:val="hr-HR"/>
        </w:rPr>
        <w:t># stupce popuniti u ovisnosti o preživljavanju putnika</w:t>
      </w:r>
    </w:p>
    <w:p w14:paraId="2C809DE5" w14:textId="77777777" w:rsidR="008D0668" w:rsidRPr="00B66E88" w:rsidRDefault="008D0668" w:rsidP="008D0668">
      <w:pPr>
        <w:pStyle w:val="FirstParagraph"/>
        <w:rPr>
          <w:lang w:val="hr-HR"/>
        </w:rPr>
      </w:pPr>
      <w:r w:rsidRPr="00B66E88">
        <w:rPr>
          <w:lang w:val="hr-HR"/>
        </w:rPr>
        <w:t>Konačno, pokušajmo nacrtati i funkciju gustoće. Odaberimo za ovo stupac koji opisuje cijenu karte.</w:t>
      </w:r>
    </w:p>
    <w:p w14:paraId="5D3613E2" w14:textId="77777777" w:rsidR="008D0668" w:rsidRPr="00B66E88" w:rsidRDefault="008D0668" w:rsidP="008D0668">
      <w:pPr>
        <w:pStyle w:val="BodyText"/>
        <w:rPr>
          <w:lang w:val="hr-HR"/>
        </w:rPr>
      </w:pPr>
      <w:r w:rsidRPr="00B66E88">
        <w:rPr>
          <w:b/>
          <w:lang w:val="hr-HR"/>
        </w:rPr>
        <w:t>Vježba 56: Funkcija gustoće</w:t>
      </w:r>
    </w:p>
    <w:p w14:paraId="7EA5C00E" w14:textId="77777777" w:rsidR="008D0668" w:rsidRPr="00B66E88" w:rsidRDefault="008D0668" w:rsidP="008D0668">
      <w:pPr>
        <w:pStyle w:val="SourceCode"/>
        <w:rPr>
          <w:lang w:val="hr-HR"/>
        </w:rPr>
      </w:pPr>
      <w:r w:rsidRPr="00B66E88">
        <w:rPr>
          <w:rStyle w:val="CommentTok"/>
          <w:lang w:val="hr-HR"/>
        </w:rPr>
        <w:t># za okvir `titanic2` nacrtajte funkciju gustoće za stupac `Fare`</w:t>
      </w:r>
    </w:p>
    <w:p w14:paraId="37C5DC10" w14:textId="77777777" w:rsidR="008D0668" w:rsidRPr="00B66E88" w:rsidRDefault="008D0668" w:rsidP="008D0668">
      <w:pPr>
        <w:pStyle w:val="Heading3"/>
        <w:rPr>
          <w:lang w:val="hr-HR"/>
        </w:rPr>
      </w:pPr>
      <w:bookmarkStart w:id="250" w:name="boxplot-graf-dijagram-pravokutnika"/>
      <w:bookmarkStart w:id="251" w:name="_Toc67657296"/>
      <w:bookmarkStart w:id="252" w:name="_Toc69308041"/>
      <w:proofErr w:type="spellStart"/>
      <w:r w:rsidRPr="00B66E88">
        <w:rPr>
          <w:lang w:val="hr-HR"/>
        </w:rPr>
        <w:t>Boxplot</w:t>
      </w:r>
      <w:proofErr w:type="spellEnd"/>
      <w:r w:rsidRPr="00B66E88">
        <w:rPr>
          <w:lang w:val="hr-HR"/>
        </w:rPr>
        <w:t xml:space="preserve"> graf (dijagram pravokutnika)</w:t>
      </w:r>
      <w:bookmarkEnd w:id="250"/>
      <w:bookmarkEnd w:id="251"/>
      <w:bookmarkEnd w:id="252"/>
    </w:p>
    <w:p w14:paraId="3C9818C5" w14:textId="77777777" w:rsidR="008D0668" w:rsidRPr="00B66E88" w:rsidRDefault="008D0668" w:rsidP="008D0668">
      <w:pPr>
        <w:pStyle w:val="FirstParagraph"/>
        <w:rPr>
          <w:lang w:val="hr-HR"/>
        </w:rPr>
      </w:pPr>
      <w:proofErr w:type="spellStart"/>
      <w:r w:rsidRPr="00B66E88">
        <w:rPr>
          <w:i/>
          <w:lang w:val="hr-HR"/>
        </w:rPr>
        <w:t>Boxplot</w:t>
      </w:r>
      <w:proofErr w:type="spellEnd"/>
      <w:r w:rsidRPr="00B66E88">
        <w:rPr>
          <w:lang w:val="hr-HR"/>
        </w:rPr>
        <w:t xml:space="preserve"> graf (ili „dijagram pravokutnika”) je popularni tip grafa koji omogućuje analizu međuodnosa kategorijske i numeričke varijable pri čemu za svaku razinu kategorijske varijable dobivamo uvid u distribuciju numeričke varijable za tu razinu.</w:t>
      </w:r>
    </w:p>
    <w:p w14:paraId="31FB17EE" w14:textId="77777777" w:rsidR="008D0668" w:rsidRPr="00B66E88" w:rsidRDefault="008D0668" w:rsidP="008D0668">
      <w:pPr>
        <w:pStyle w:val="BodyText"/>
        <w:rPr>
          <w:lang w:val="hr-HR"/>
        </w:rPr>
      </w:pPr>
      <w:r w:rsidRPr="00B66E88">
        <w:rPr>
          <w:lang w:val="hr-HR"/>
        </w:rPr>
        <w:t xml:space="preserve">Za ovaj tip grafa koristimo estetike </w:t>
      </w:r>
      <w:r w:rsidRPr="00B66E88">
        <w:rPr>
          <w:rStyle w:val="VerbatimChar"/>
          <w:lang w:val="hr-HR"/>
        </w:rPr>
        <w:t>x</w:t>
      </w:r>
      <w:r w:rsidRPr="00B66E88">
        <w:rPr>
          <w:lang w:val="hr-HR"/>
        </w:rPr>
        <w:t xml:space="preserve"> (za kategorijsku varijablu) i </w:t>
      </w:r>
      <w:r w:rsidRPr="00B66E88">
        <w:rPr>
          <w:rStyle w:val="VerbatimChar"/>
          <w:lang w:val="hr-HR"/>
        </w:rPr>
        <w:t>y</w:t>
      </w:r>
      <w:r w:rsidRPr="00B66E88">
        <w:rPr>
          <w:lang w:val="hr-HR"/>
        </w:rPr>
        <w:t xml:space="preserve"> (za numeričku) te pripadnu geometriju </w:t>
      </w:r>
      <w:proofErr w:type="spellStart"/>
      <w:r w:rsidRPr="00B66E88">
        <w:rPr>
          <w:rStyle w:val="VerbatimChar"/>
          <w:lang w:val="hr-HR"/>
        </w:rPr>
        <w:t>geom_boxplot</w:t>
      </w:r>
      <w:proofErr w:type="spellEnd"/>
      <w:r w:rsidRPr="00B66E88">
        <w:rPr>
          <w:lang w:val="hr-HR"/>
        </w:rPr>
        <w:t>.</w:t>
      </w:r>
    </w:p>
    <w:p w14:paraId="08D1E18D" w14:textId="77777777" w:rsidR="008D0668" w:rsidRPr="00B66E88" w:rsidRDefault="008D0668" w:rsidP="008D0668">
      <w:pPr>
        <w:pStyle w:val="BodyText"/>
        <w:rPr>
          <w:lang w:val="hr-HR"/>
        </w:rPr>
      </w:pPr>
      <w:r w:rsidRPr="00B66E88">
        <w:rPr>
          <w:b/>
          <w:lang w:val="hr-HR"/>
        </w:rPr>
        <w:t xml:space="preserve">Vježba 57: </w:t>
      </w:r>
      <w:proofErr w:type="spellStart"/>
      <w:r w:rsidRPr="00B66E88">
        <w:rPr>
          <w:b/>
          <w:lang w:val="hr-HR"/>
        </w:rPr>
        <w:t>Boxplot</w:t>
      </w:r>
      <w:proofErr w:type="spellEnd"/>
    </w:p>
    <w:p w14:paraId="76C69AC3" w14:textId="77777777" w:rsidR="008D0668" w:rsidRPr="00B66E88" w:rsidRDefault="008D0668" w:rsidP="008D0668">
      <w:pPr>
        <w:pStyle w:val="SourceCode"/>
        <w:rPr>
          <w:lang w:val="hr-HR"/>
        </w:rPr>
      </w:pPr>
      <w:r w:rsidRPr="00B66E88">
        <w:rPr>
          <w:rStyle w:val="CommentTok"/>
          <w:lang w:val="hr-HR"/>
        </w:rPr>
        <w:t># za okvir `titanic2` nacrtajte međuovisnost putničkoga razreda</w:t>
      </w:r>
      <w:r w:rsidRPr="00B66E88">
        <w:rPr>
          <w:lang w:val="hr-HR"/>
        </w:rPr>
        <w:br/>
      </w:r>
      <w:r w:rsidRPr="00B66E88">
        <w:rPr>
          <w:rStyle w:val="CommentTok"/>
          <w:lang w:val="hr-HR"/>
        </w:rPr>
        <w:t xml:space="preserve"># i cijene karte uz pomoć </w:t>
      </w:r>
      <w:proofErr w:type="spellStart"/>
      <w:r w:rsidRPr="00B66E88">
        <w:rPr>
          <w:rStyle w:val="CommentTok"/>
          <w:lang w:val="hr-HR"/>
        </w:rPr>
        <w:t>boxplot</w:t>
      </w:r>
      <w:proofErr w:type="spellEnd"/>
      <w:r w:rsidRPr="00B66E88">
        <w:rPr>
          <w:rStyle w:val="CommentTok"/>
          <w:lang w:val="hr-HR"/>
        </w:rPr>
        <w:t xml:space="preserve"> grafa</w:t>
      </w:r>
    </w:p>
    <w:p w14:paraId="3C2C220D" w14:textId="77777777" w:rsidR="008D0668" w:rsidRPr="00B66E88" w:rsidRDefault="008D0668" w:rsidP="008D0668">
      <w:pPr>
        <w:pStyle w:val="FirstParagraph"/>
        <w:rPr>
          <w:lang w:val="hr-HR"/>
        </w:rPr>
      </w:pPr>
      <w:r w:rsidRPr="00B66E88">
        <w:rPr>
          <w:lang w:val="hr-HR"/>
        </w:rPr>
        <w:t xml:space="preserve">U sljedećem zadatku pokušajmo povezati znanja iz paketa </w:t>
      </w:r>
      <w:proofErr w:type="spellStart"/>
      <w:r w:rsidRPr="00B66E88">
        <w:rPr>
          <w:rStyle w:val="VerbatimChar"/>
          <w:lang w:val="hr-HR"/>
        </w:rPr>
        <w:t>dplyr</w:t>
      </w:r>
      <w:proofErr w:type="spellEnd"/>
      <w:r w:rsidRPr="00B66E88">
        <w:rPr>
          <w:lang w:val="hr-HR"/>
        </w:rPr>
        <w:t xml:space="preserve"> i funkcija vizualizacije. Prvo “pripremimo” podatkovni okvir uz pomoć ulančanoga poziva funkcija paketa </w:t>
      </w:r>
      <w:proofErr w:type="spellStart"/>
      <w:r w:rsidRPr="00B66E88">
        <w:rPr>
          <w:rStyle w:val="VerbatimChar"/>
          <w:lang w:val="hr-HR"/>
        </w:rPr>
        <w:t>dplyr</w:t>
      </w:r>
      <w:proofErr w:type="spellEnd"/>
      <w:r w:rsidRPr="00B66E88">
        <w:rPr>
          <w:lang w:val="hr-HR"/>
        </w:rPr>
        <w:t>, da bi na kraju sve ubacili u vizualizacijsku funkciju.</w:t>
      </w:r>
    </w:p>
    <w:p w14:paraId="04232644" w14:textId="77777777" w:rsidR="008D0668" w:rsidRPr="00B66E88" w:rsidRDefault="008D0668" w:rsidP="008D0668">
      <w:pPr>
        <w:pStyle w:val="BodyText"/>
        <w:rPr>
          <w:lang w:val="hr-HR"/>
        </w:rPr>
      </w:pPr>
      <w:r w:rsidRPr="00B66E88">
        <w:rPr>
          <w:b/>
          <w:lang w:val="hr-HR"/>
        </w:rPr>
        <w:t xml:space="preserve">Vježba 58: </w:t>
      </w:r>
      <w:proofErr w:type="spellStart"/>
      <w:r w:rsidRPr="00B66E88">
        <w:rPr>
          <w:b/>
          <w:lang w:val="hr-HR"/>
        </w:rPr>
        <w:t>Boxplot</w:t>
      </w:r>
      <w:proofErr w:type="spellEnd"/>
      <w:r w:rsidRPr="00B66E88">
        <w:rPr>
          <w:b/>
          <w:lang w:val="hr-HR"/>
        </w:rPr>
        <w:t xml:space="preserve"> (2)</w:t>
      </w:r>
    </w:p>
    <w:p w14:paraId="537FB480" w14:textId="77777777" w:rsidR="008D0668" w:rsidRPr="00B66E88" w:rsidRDefault="008D0668" w:rsidP="008D0668">
      <w:pPr>
        <w:pStyle w:val="SourceCode"/>
        <w:rPr>
          <w:lang w:val="hr-HR"/>
        </w:rPr>
      </w:pPr>
      <w:r w:rsidRPr="00B66E88">
        <w:rPr>
          <w:rStyle w:val="CommentTok"/>
          <w:lang w:val="hr-HR"/>
        </w:rPr>
        <w:t># iz okvira `titanic2` izbacite sve retke s cijenom karte većom od 200</w:t>
      </w:r>
      <w:r w:rsidRPr="00B66E88">
        <w:rPr>
          <w:lang w:val="hr-HR"/>
        </w:rPr>
        <w:br/>
      </w:r>
      <w:r w:rsidRPr="00B66E88">
        <w:rPr>
          <w:rStyle w:val="CommentTok"/>
          <w:lang w:val="hr-HR"/>
        </w:rPr>
        <w:t># potom podijelite godine u 5 razreda jednake širine intervala</w:t>
      </w:r>
      <w:r w:rsidRPr="00B66E88">
        <w:rPr>
          <w:lang w:val="hr-HR"/>
        </w:rPr>
        <w:br/>
      </w:r>
      <w:r w:rsidRPr="00B66E88">
        <w:rPr>
          <w:rStyle w:val="CommentTok"/>
          <w:lang w:val="hr-HR"/>
        </w:rPr>
        <w:t># i nacrtajte međuovisnost svakoga razreda i cijene karte</w:t>
      </w:r>
      <w:r w:rsidRPr="00B66E88">
        <w:rPr>
          <w:lang w:val="hr-HR"/>
        </w:rPr>
        <w:br/>
      </w:r>
      <w:r w:rsidRPr="00B66E88">
        <w:rPr>
          <w:rStyle w:val="CommentTok"/>
          <w:lang w:val="hr-HR"/>
        </w:rPr>
        <w:t># dodajte estetiku boje za stupac putničke klase</w:t>
      </w:r>
    </w:p>
    <w:p w14:paraId="653C7C5F" w14:textId="77777777" w:rsidR="008D0668" w:rsidRPr="00B66E88" w:rsidRDefault="008D0668" w:rsidP="008D0668">
      <w:pPr>
        <w:pStyle w:val="FirstParagraph"/>
        <w:rPr>
          <w:lang w:val="hr-HR"/>
        </w:rPr>
      </w:pPr>
      <w:r w:rsidRPr="00B66E88">
        <w:rPr>
          <w:lang w:val="hr-HR"/>
        </w:rPr>
        <w:t xml:space="preserve">Kod izrade grafova treba biti jako oprezan da se ne dođe do krivog zaključka zbog krive interpretacije onoga što se grafom predočava. Na gornjem grafu lako možemo pogrešno zaključiti da je na </w:t>
      </w:r>
      <w:proofErr w:type="spellStart"/>
      <w:r w:rsidRPr="00B66E88">
        <w:rPr>
          <w:lang w:val="hr-HR"/>
        </w:rPr>
        <w:t>Titanicu</w:t>
      </w:r>
      <w:proofErr w:type="spellEnd"/>
      <w:r w:rsidRPr="00B66E88">
        <w:rPr>
          <w:lang w:val="hr-HR"/>
        </w:rPr>
        <w:t xml:space="preserve"> bilo više preživjelih nego poginulih jer plavi pravokutnici na grafu imaju veću površinu od crvenih. No veličina pravokutnika ovdje nije povezana sa zastupljenosti kategorijske varijable − graf samo pokazuje da je u tim dobnim razredima među preživjelima cijena karte puno jače varirala nego kod poginulih, koji su (uglavnom) imali jeftine karte puno manje varijabilnosti.</w:t>
      </w:r>
    </w:p>
    <w:p w14:paraId="72FFDC50" w14:textId="77777777" w:rsidR="002100B3" w:rsidRDefault="002100B3">
      <w:pPr>
        <w:suppressAutoHyphens w:val="0"/>
        <w:spacing w:before="0" w:after="160" w:line="259" w:lineRule="auto"/>
        <w:ind w:left="0"/>
        <w:jc w:val="left"/>
        <w:rPr>
          <w:rFonts w:eastAsiaTheme="majorEastAsia" w:cstheme="majorBidi"/>
          <w:b/>
          <w:bCs/>
          <w:kern w:val="0"/>
          <w:sz w:val="24"/>
          <w:szCs w:val="28"/>
          <w:lang w:eastAsia="en-US"/>
        </w:rPr>
      </w:pPr>
      <w:bookmarkStart w:id="253" w:name="spremanje-grafova"/>
      <w:bookmarkStart w:id="254" w:name="_Toc67657297"/>
      <w:bookmarkStart w:id="255" w:name="_Toc69308042"/>
      <w:r>
        <w:br w:type="page"/>
      </w:r>
    </w:p>
    <w:p w14:paraId="5C7C3B9A" w14:textId="2614474B" w:rsidR="008D0668" w:rsidRPr="00B66E88" w:rsidRDefault="008D0668" w:rsidP="008D0668">
      <w:pPr>
        <w:pStyle w:val="Heading3"/>
        <w:rPr>
          <w:lang w:val="hr-HR"/>
        </w:rPr>
      </w:pPr>
      <w:r w:rsidRPr="00B66E88">
        <w:rPr>
          <w:lang w:val="hr-HR"/>
        </w:rPr>
        <w:lastRenderedPageBreak/>
        <w:t>Spremanje grafova</w:t>
      </w:r>
      <w:bookmarkEnd w:id="253"/>
      <w:bookmarkEnd w:id="254"/>
      <w:bookmarkEnd w:id="255"/>
    </w:p>
    <w:p w14:paraId="25075CC9" w14:textId="77777777" w:rsidR="008D0668" w:rsidRPr="00B66E88" w:rsidRDefault="008D0668" w:rsidP="008D0668">
      <w:pPr>
        <w:pStyle w:val="FirstParagraph"/>
        <w:rPr>
          <w:lang w:val="hr-HR"/>
        </w:rPr>
      </w:pPr>
      <w:r w:rsidRPr="00B66E88">
        <w:rPr>
          <w:lang w:val="hr-HR"/>
        </w:rPr>
        <w:t xml:space="preserve">Za spremanje grafova najlakše je koristiti funkciju </w:t>
      </w:r>
      <w:proofErr w:type="spellStart"/>
      <w:r w:rsidRPr="00B66E88">
        <w:rPr>
          <w:rStyle w:val="VerbatimChar"/>
          <w:lang w:val="hr-HR"/>
        </w:rPr>
        <w:t>ggsave</w:t>
      </w:r>
      <w:proofErr w:type="spellEnd"/>
      <w:r w:rsidRPr="00B66E88">
        <w:rPr>
          <w:lang w:val="hr-HR"/>
        </w:rPr>
        <w:t xml:space="preserve">. Ona sprema zadnje stvorenu vizualizaciju u odabranom formatu koji funkcija može sama pretpostaviti uz pomoć ekstenzije datoteke koju stvaramo. Ako želimo, možemo precizno podesiti veličinu slike uz pomoć parametara </w:t>
      </w:r>
      <w:proofErr w:type="spellStart"/>
      <w:r w:rsidRPr="00B66E88">
        <w:rPr>
          <w:rStyle w:val="VerbatimChar"/>
          <w:lang w:val="hr-HR"/>
        </w:rPr>
        <w:t>width</w:t>
      </w:r>
      <w:proofErr w:type="spellEnd"/>
      <w:r w:rsidRPr="00B66E88">
        <w:rPr>
          <w:lang w:val="hr-HR"/>
        </w:rPr>
        <w:t xml:space="preserve"> i </w:t>
      </w:r>
      <w:proofErr w:type="spellStart"/>
      <w:r w:rsidRPr="00B66E88">
        <w:rPr>
          <w:rStyle w:val="VerbatimChar"/>
          <w:lang w:val="hr-HR"/>
        </w:rPr>
        <w:t>height</w:t>
      </w:r>
      <w:proofErr w:type="spellEnd"/>
      <w:r w:rsidRPr="00B66E88">
        <w:rPr>
          <w:lang w:val="hr-HR"/>
        </w:rPr>
        <w:t xml:space="preserve"> u sprezi s parametrom </w:t>
      </w:r>
      <w:proofErr w:type="spellStart"/>
      <w:r w:rsidRPr="00B66E88">
        <w:rPr>
          <w:rStyle w:val="VerbatimChar"/>
          <w:lang w:val="hr-HR"/>
        </w:rPr>
        <w:t>units</w:t>
      </w:r>
      <w:proofErr w:type="spellEnd"/>
      <w:r w:rsidRPr="00B66E88">
        <w:rPr>
          <w:lang w:val="hr-HR"/>
        </w:rPr>
        <w:t xml:space="preserve"> gdje stavljamo željenu mjernu jedinicu (npr. </w:t>
      </w:r>
      <w:r w:rsidRPr="00B66E88">
        <w:rPr>
          <w:rStyle w:val="VerbatimChar"/>
          <w:lang w:val="hr-HR"/>
        </w:rPr>
        <w:t>"cm"</w:t>
      </w:r>
      <w:r w:rsidRPr="00B66E88">
        <w:rPr>
          <w:lang w:val="hr-HR"/>
        </w:rPr>
        <w:t>).</w:t>
      </w:r>
    </w:p>
    <w:p w14:paraId="267F5CB1" w14:textId="77777777" w:rsidR="008D0668" w:rsidRPr="00B66E88" w:rsidRDefault="008D0668" w:rsidP="008D0668">
      <w:pPr>
        <w:pStyle w:val="BodyText"/>
        <w:rPr>
          <w:lang w:val="hr-HR"/>
        </w:rPr>
      </w:pPr>
      <w:r w:rsidRPr="00B66E88">
        <w:rPr>
          <w:b/>
          <w:lang w:val="hr-HR"/>
        </w:rPr>
        <w:t xml:space="preserve">Primjer 16: Funkcija </w:t>
      </w:r>
      <w:proofErr w:type="spellStart"/>
      <w:r w:rsidRPr="00B66E88">
        <w:rPr>
          <w:rStyle w:val="VerbatimChar"/>
          <w:lang w:val="hr-HR"/>
        </w:rPr>
        <w:t>ggsave</w:t>
      </w:r>
      <w:proofErr w:type="spellEnd"/>
    </w:p>
    <w:p w14:paraId="7F13CBB0" w14:textId="77777777" w:rsidR="008D0668" w:rsidRPr="00B66E88" w:rsidRDefault="008D0668" w:rsidP="008D0668">
      <w:pPr>
        <w:pStyle w:val="SourceCode"/>
        <w:rPr>
          <w:lang w:val="hr-HR"/>
        </w:rPr>
      </w:pPr>
      <w:r w:rsidRPr="00B66E88">
        <w:rPr>
          <w:rStyle w:val="CommentTok"/>
          <w:lang w:val="hr-HR"/>
        </w:rPr>
        <w:t># spremamo zadnji graf</w:t>
      </w:r>
      <w:r w:rsidRPr="00B66E88">
        <w:rPr>
          <w:lang w:val="hr-HR"/>
        </w:rPr>
        <w:br/>
      </w:r>
      <w:proofErr w:type="spellStart"/>
      <w:r w:rsidRPr="00B66E88">
        <w:rPr>
          <w:rStyle w:val="KeywordTok"/>
          <w:lang w:val="hr-HR"/>
        </w:rPr>
        <w:t>ggsave</w:t>
      </w:r>
      <w:proofErr w:type="spellEnd"/>
      <w:r w:rsidRPr="00B66E88">
        <w:rPr>
          <w:rStyle w:val="NormalTok"/>
          <w:lang w:val="hr-HR"/>
        </w:rPr>
        <w:t>(</w:t>
      </w:r>
      <w:r w:rsidRPr="00B66E88">
        <w:rPr>
          <w:rStyle w:val="StringTok"/>
          <w:lang w:val="hr-HR"/>
        </w:rPr>
        <w:t>"zadnjiGraf.png"</w:t>
      </w:r>
      <w:r w:rsidRPr="00B66E88">
        <w:rPr>
          <w:rStyle w:val="NormalTok"/>
          <w:lang w:val="hr-HR"/>
        </w:rPr>
        <w:t xml:space="preserve">, </w:t>
      </w:r>
      <w:proofErr w:type="spellStart"/>
      <w:r w:rsidRPr="00B66E88">
        <w:rPr>
          <w:rStyle w:val="DataTypeTok"/>
          <w:lang w:val="hr-HR"/>
        </w:rPr>
        <w:t>height</w:t>
      </w:r>
      <w:proofErr w:type="spellEnd"/>
      <w:r w:rsidRPr="00B66E88">
        <w:rPr>
          <w:rStyle w:val="DataTypeTok"/>
          <w:lang w:val="hr-HR"/>
        </w:rPr>
        <w:t xml:space="preserve"> =</w:t>
      </w:r>
      <w:r w:rsidRPr="00B66E88">
        <w:rPr>
          <w:rStyle w:val="NormalTok"/>
          <w:lang w:val="hr-HR"/>
        </w:rPr>
        <w:t xml:space="preserve"> </w:t>
      </w:r>
      <w:r w:rsidRPr="00B66E88">
        <w:rPr>
          <w:rStyle w:val="DecValTok"/>
          <w:lang w:val="hr-HR"/>
        </w:rPr>
        <w:t>3</w:t>
      </w:r>
      <w:r w:rsidRPr="00B66E88">
        <w:rPr>
          <w:rStyle w:val="NormalTok"/>
          <w:lang w:val="hr-HR"/>
        </w:rPr>
        <w:t xml:space="preserve">, </w:t>
      </w:r>
      <w:proofErr w:type="spellStart"/>
      <w:r w:rsidRPr="00B66E88">
        <w:rPr>
          <w:rStyle w:val="DataTypeTok"/>
          <w:lang w:val="hr-HR"/>
        </w:rPr>
        <w:t>units</w:t>
      </w:r>
      <w:proofErr w:type="spellEnd"/>
      <w:r w:rsidRPr="00B66E88">
        <w:rPr>
          <w:rStyle w:val="DataTypeTok"/>
          <w:lang w:val="hr-HR"/>
        </w:rPr>
        <w:t xml:space="preserve"> =</w:t>
      </w:r>
      <w:r w:rsidRPr="00B66E88">
        <w:rPr>
          <w:rStyle w:val="NormalTok"/>
          <w:lang w:val="hr-HR"/>
        </w:rPr>
        <w:t xml:space="preserve"> </w:t>
      </w:r>
      <w:r w:rsidRPr="00B66E88">
        <w:rPr>
          <w:rStyle w:val="StringTok"/>
          <w:lang w:val="hr-HR"/>
        </w:rPr>
        <w:t>"cm"</w:t>
      </w:r>
      <w:r w:rsidRPr="00B66E88">
        <w:rPr>
          <w:rStyle w:val="NormalTok"/>
          <w:lang w:val="hr-HR"/>
        </w:rPr>
        <w:t>)</w:t>
      </w:r>
    </w:p>
    <w:p w14:paraId="357A1387" w14:textId="77777777" w:rsidR="008D0668" w:rsidRDefault="008D0668" w:rsidP="008D0668">
      <w:pPr>
        <w:spacing w:before="0" w:after="200" w:line="240" w:lineRule="auto"/>
        <w:rPr>
          <w:rFonts w:eastAsiaTheme="majorEastAsia" w:cstheme="majorBidi"/>
          <w:b/>
          <w:bCs/>
          <w:sz w:val="36"/>
          <w:szCs w:val="32"/>
        </w:rPr>
      </w:pPr>
      <w:bookmarkStart w:id="256" w:name="zaključak"/>
      <w:r>
        <w:br w:type="page"/>
      </w:r>
    </w:p>
    <w:p w14:paraId="274BEDCC" w14:textId="77777777" w:rsidR="008D0668" w:rsidRPr="00B66E88" w:rsidRDefault="008D0668" w:rsidP="008D0668">
      <w:pPr>
        <w:pStyle w:val="Heading1"/>
        <w:rPr>
          <w:lang w:val="hr-HR"/>
        </w:rPr>
      </w:pPr>
      <w:bookmarkStart w:id="257" w:name="_Toc67657298"/>
      <w:bookmarkStart w:id="258" w:name="_Toc69308043"/>
      <w:r w:rsidRPr="00B66E88">
        <w:rPr>
          <w:lang w:val="hr-HR"/>
        </w:rPr>
        <w:lastRenderedPageBreak/>
        <w:t>Zaključak</w:t>
      </w:r>
      <w:bookmarkEnd w:id="256"/>
      <w:bookmarkEnd w:id="257"/>
      <w:bookmarkEnd w:id="258"/>
    </w:p>
    <w:p w14:paraId="26EE7717" w14:textId="77777777" w:rsidR="008D0668" w:rsidRPr="00B66E88" w:rsidRDefault="008D0668" w:rsidP="008D0668">
      <w:pPr>
        <w:pStyle w:val="FirstParagraph"/>
        <w:rPr>
          <w:lang w:val="hr-HR"/>
        </w:rPr>
      </w:pPr>
      <w:r w:rsidRPr="00B66E88">
        <w:rPr>
          <w:lang w:val="hr-HR"/>
        </w:rPr>
        <w:t xml:space="preserve">Ovaj je tečaj u prvom redu posvećen kolekciji paketa </w:t>
      </w:r>
      <w:proofErr w:type="spellStart"/>
      <w:r w:rsidRPr="00B66E88">
        <w:rPr>
          <w:rStyle w:val="VerbatimChar"/>
          <w:lang w:val="hr-HR"/>
        </w:rPr>
        <w:t>tidyverse</w:t>
      </w:r>
      <w:proofErr w:type="spellEnd"/>
      <w:r w:rsidRPr="00B66E88">
        <w:rPr>
          <w:lang w:val="hr-HR"/>
        </w:rPr>
        <w:t xml:space="preserve"> i pratećim paketima, uglavnom namijenjenih pojednostavljenju i ugodnom provođenju procesa pripreme podataka za analizu u jeziku R. Ovi paketi specifični su ne samo zbog činjenice da su međusobno sinkronizirani u smislu da je način dizajna funkcija, njihovih parametara, izlaznih vrijednosti i sl. konzistentan, već i zbog toga što njihova sinergija u doslovnom smislu redefinira jezik R do razine da ih se može smatrati nužnom nadogradnjom ovoga jezika ako ga uglavnom koristimo za upravljanje podatkovnim okvirima i provođenje analize podataka. Od učitavanja podataka, njihova čišćenja, uređivanja, prilagodbe i transformacije, preko provođenja eksploratorne analize i stvaranja vizualizacija, do odabira, treniranja i </w:t>
      </w:r>
      <w:proofErr w:type="spellStart"/>
      <w:r w:rsidRPr="00B66E88">
        <w:rPr>
          <w:lang w:val="hr-HR"/>
        </w:rPr>
        <w:t>validiranja</w:t>
      </w:r>
      <w:proofErr w:type="spellEnd"/>
      <w:r w:rsidRPr="00B66E88">
        <w:rPr>
          <w:lang w:val="hr-HR"/>
        </w:rPr>
        <w:t xml:space="preserve"> modela i izvještavanja rezultata, kolekcija </w:t>
      </w:r>
      <w:proofErr w:type="spellStart"/>
      <w:r w:rsidRPr="00B66E88">
        <w:rPr>
          <w:rStyle w:val="VerbatimChar"/>
          <w:lang w:val="hr-HR"/>
        </w:rPr>
        <w:t>tidyverse</w:t>
      </w:r>
      <w:proofErr w:type="spellEnd"/>
      <w:r w:rsidRPr="00B66E88">
        <w:rPr>
          <w:lang w:val="hr-HR"/>
        </w:rPr>
        <w:t xml:space="preserve"> nudi podršku za sve korake procesa i gotovo u svim segmentima to radi brže, bolje i jednostavnije od funkcija koje za istu svrhu možemo naći u osnovnom jeziku R.</w:t>
      </w:r>
    </w:p>
    <w:p w14:paraId="255B67E0" w14:textId="77777777" w:rsidR="008D0668" w:rsidRPr="00B66E88" w:rsidRDefault="008D0668" w:rsidP="008D0668">
      <w:pPr>
        <w:pStyle w:val="BodyText"/>
        <w:rPr>
          <w:lang w:val="hr-HR"/>
        </w:rPr>
      </w:pPr>
      <w:r w:rsidRPr="00B66E88">
        <w:rPr>
          <w:lang w:val="hr-HR"/>
        </w:rPr>
        <w:t xml:space="preserve">Ono što je također zanimljivo jest činjenica da je ova kolekcija relativno nova dopuna jeziku R. Službeno </w:t>
      </w:r>
      <w:proofErr w:type="spellStart"/>
      <w:r w:rsidRPr="00B66E88">
        <w:rPr>
          <w:rStyle w:val="VerbatimChar"/>
          <w:lang w:val="hr-HR"/>
        </w:rPr>
        <w:t>tidyverse</w:t>
      </w:r>
      <w:proofErr w:type="spellEnd"/>
      <w:r w:rsidRPr="00B66E88">
        <w:rPr>
          <w:lang w:val="hr-HR"/>
        </w:rPr>
        <w:t xml:space="preserve"> postoji od rujna 2016., a većina paketa nije starija od 5 godina. </w:t>
      </w:r>
      <w:proofErr w:type="spellStart"/>
      <w:r w:rsidRPr="00B66E88">
        <w:rPr>
          <w:lang w:val="hr-HR"/>
        </w:rPr>
        <w:t>Hadley</w:t>
      </w:r>
      <w:proofErr w:type="spellEnd"/>
      <w:r w:rsidRPr="00B66E88">
        <w:rPr>
          <w:lang w:val="hr-HR"/>
        </w:rPr>
        <w:t xml:space="preserve"> </w:t>
      </w:r>
      <w:proofErr w:type="spellStart"/>
      <w:r w:rsidRPr="00B66E88">
        <w:rPr>
          <w:lang w:val="hr-HR"/>
        </w:rPr>
        <w:t>Wickham</w:t>
      </w:r>
      <w:proofErr w:type="spellEnd"/>
      <w:r w:rsidRPr="00B66E88">
        <w:rPr>
          <w:lang w:val="hr-HR"/>
        </w:rPr>
        <w:t xml:space="preserve">, čovjek koji je najzaslužniji za stvaranje ove kolekcije, a ujedno i autor većine njezinih paketa, i dalje aktivno radi na ovoj kolekciji te se može očekivati da će u narednih nekoliko godina paketi ove kolekcije donijeti niz novih funkcionalnosti i nadogradnji. Sve ovo rezultira činjenicom da moderno programiranje u jeziku R uz podršku paketa </w:t>
      </w:r>
      <w:proofErr w:type="spellStart"/>
      <w:r w:rsidRPr="00B66E88">
        <w:rPr>
          <w:rStyle w:val="VerbatimChar"/>
          <w:lang w:val="hr-HR"/>
        </w:rPr>
        <w:t>tidyverse</w:t>
      </w:r>
      <w:proofErr w:type="spellEnd"/>
      <w:r w:rsidRPr="00B66E88">
        <w:rPr>
          <w:lang w:val="hr-HR"/>
        </w:rPr>
        <w:t xml:space="preserve"> polako prestaje nalikovati tradicionalnom R-u te ga počinje koristiti više kao temelj, podlogu koju je nužno znati, ali čije osnovne funkcionalnosti (ali i mane) postaju sve manje bitne s obzirom na to da ih se koristi samo kroz prizmu naprednih funkcija paketa </w:t>
      </w:r>
      <w:proofErr w:type="spellStart"/>
      <w:r w:rsidRPr="00B66E88">
        <w:rPr>
          <w:rStyle w:val="VerbatimChar"/>
          <w:lang w:val="hr-HR"/>
        </w:rPr>
        <w:t>tidyverse</w:t>
      </w:r>
      <w:proofErr w:type="spellEnd"/>
      <w:r w:rsidRPr="00B66E88">
        <w:rPr>
          <w:lang w:val="hr-HR"/>
        </w:rPr>
        <w:t>.</w:t>
      </w:r>
    </w:p>
    <w:p w14:paraId="3EACD0E5" w14:textId="77777777" w:rsidR="008D0668" w:rsidRPr="00B66E88" w:rsidRDefault="008D0668" w:rsidP="008D0668">
      <w:pPr>
        <w:pStyle w:val="BodyText"/>
        <w:rPr>
          <w:lang w:val="hr-HR"/>
        </w:rPr>
      </w:pPr>
      <w:r w:rsidRPr="00B66E88">
        <w:rPr>
          <w:lang w:val="hr-HR"/>
        </w:rPr>
        <w:t xml:space="preserve">Zbog svega toga isplati se i dalje ulagati vrijeme i trud u svladavanje i praćenje novih informacija vezanih za kolekciju </w:t>
      </w:r>
      <w:proofErr w:type="spellStart"/>
      <w:r w:rsidRPr="00B66E88">
        <w:rPr>
          <w:rStyle w:val="VerbatimChar"/>
          <w:lang w:val="hr-HR"/>
        </w:rPr>
        <w:t>tidyverse</w:t>
      </w:r>
      <w:proofErr w:type="spellEnd"/>
      <w:r w:rsidRPr="00B66E88">
        <w:rPr>
          <w:lang w:val="hr-HR"/>
        </w:rPr>
        <w:t xml:space="preserve">. Za to je najbolje redovito pratiti što se događa na glavnom portalu ove kolekcije – </w:t>
      </w:r>
      <w:hyperlink r:id="rId34">
        <w:r w:rsidRPr="00B66E88">
          <w:rPr>
            <w:rStyle w:val="Hyperlink"/>
            <w:lang w:val="hr-HR"/>
          </w:rPr>
          <w:t>https://www.tidyverse.org/</w:t>
        </w:r>
      </w:hyperlink>
      <w:r w:rsidRPr="00B66E88">
        <w:rPr>
          <w:lang w:val="hr-HR"/>
        </w:rPr>
        <w:t xml:space="preserve">. Također, odlična knjiga za nastavak učenja je </w:t>
      </w:r>
      <w:r w:rsidRPr="00B66E88">
        <w:rPr>
          <w:b/>
          <w:lang w:val="hr-HR"/>
        </w:rPr>
        <w:t>R for Data Science</w:t>
      </w:r>
      <w:r w:rsidRPr="00B66E88">
        <w:rPr>
          <w:lang w:val="hr-HR"/>
        </w:rPr>
        <w:t xml:space="preserve">, autora </w:t>
      </w:r>
      <w:proofErr w:type="spellStart"/>
      <w:r w:rsidRPr="00B66E88">
        <w:rPr>
          <w:lang w:val="hr-HR"/>
        </w:rPr>
        <w:t>Hadleyja</w:t>
      </w:r>
      <w:proofErr w:type="spellEnd"/>
      <w:r w:rsidRPr="00B66E88">
        <w:rPr>
          <w:lang w:val="hr-HR"/>
        </w:rPr>
        <w:t xml:space="preserve"> </w:t>
      </w:r>
      <w:proofErr w:type="spellStart"/>
      <w:r w:rsidRPr="00B66E88">
        <w:rPr>
          <w:lang w:val="hr-HR"/>
        </w:rPr>
        <w:t>Wickhama</w:t>
      </w:r>
      <w:proofErr w:type="spellEnd"/>
      <w:r w:rsidRPr="00B66E88">
        <w:rPr>
          <w:lang w:val="hr-HR"/>
        </w:rPr>
        <w:t xml:space="preserve">, besplatno dostupna u elektroničkom obliku na adresi </w:t>
      </w:r>
      <w:hyperlink r:id="rId35">
        <w:r w:rsidRPr="00B66E88">
          <w:rPr>
            <w:rStyle w:val="Hyperlink"/>
            <w:lang w:val="hr-HR"/>
          </w:rPr>
          <w:t>http://r4ds.had.co.nz/</w:t>
        </w:r>
      </w:hyperlink>
      <w:r w:rsidRPr="00B66E88">
        <w:rPr>
          <w:lang w:val="hr-HR"/>
        </w:rPr>
        <w:t>.</w:t>
      </w:r>
    </w:p>
    <w:p w14:paraId="06D6B6D7" w14:textId="77777777" w:rsidR="008D0668" w:rsidRPr="00B66E88" w:rsidRDefault="008D0668" w:rsidP="008D0668">
      <w:pPr>
        <w:pStyle w:val="BodyText"/>
        <w:rPr>
          <w:lang w:val="hr-HR"/>
        </w:rPr>
      </w:pPr>
      <w:r w:rsidRPr="00B66E88">
        <w:rPr>
          <w:lang w:val="hr-HR"/>
        </w:rPr>
        <w:t xml:space="preserve">Ovo sve ne znači da se učenje jezika R treba strogo svesti isključivo na usvajanje znanja korištenja kolekcije paketa </w:t>
      </w:r>
      <w:proofErr w:type="spellStart"/>
      <w:r w:rsidRPr="00B66E88">
        <w:rPr>
          <w:rStyle w:val="VerbatimChar"/>
          <w:lang w:val="hr-HR"/>
        </w:rPr>
        <w:t>tidyverse</w:t>
      </w:r>
      <w:proofErr w:type="spellEnd"/>
      <w:r w:rsidRPr="00B66E88">
        <w:rPr>
          <w:lang w:val="hr-HR"/>
        </w:rPr>
        <w:t xml:space="preserve">. Čak i ako R primarno koristimo za pripremu podataka i njihovo matematičko / statističko modeliranje, osnove R-a i dalje su nužne za razumijevanje načina na koji R funkcionira, uklanjanje problema i pisanje učinkovitoga programskog koda dobrih performansi. Usprkos tome, </w:t>
      </w:r>
      <w:proofErr w:type="spellStart"/>
      <w:r w:rsidRPr="00B66E88">
        <w:rPr>
          <w:rStyle w:val="VerbatimChar"/>
          <w:lang w:val="hr-HR"/>
        </w:rPr>
        <w:t>tidyverse</w:t>
      </w:r>
      <w:proofErr w:type="spellEnd"/>
      <w:r w:rsidRPr="00B66E88">
        <w:rPr>
          <w:lang w:val="hr-HR"/>
        </w:rPr>
        <w:t xml:space="preserve"> postaje nezaobilazna lektira koju je jednostavno nemoguće ignorirati, pogotovo uzevši u obzir dolazak novih tehnologija za čiju integraciju </w:t>
      </w:r>
      <w:proofErr w:type="spellStart"/>
      <w:r w:rsidRPr="00B66E88">
        <w:rPr>
          <w:rStyle w:val="VerbatimChar"/>
          <w:lang w:val="hr-HR"/>
        </w:rPr>
        <w:t>tidyverse</w:t>
      </w:r>
      <w:proofErr w:type="spellEnd"/>
      <w:r w:rsidRPr="00B66E88">
        <w:rPr>
          <w:lang w:val="hr-HR"/>
        </w:rPr>
        <w:t xml:space="preserve"> dinamično donosi nova rješenja.</w:t>
      </w:r>
    </w:p>
    <w:p w14:paraId="11350E6D" w14:textId="77777777" w:rsidR="002100B3" w:rsidRDefault="002100B3">
      <w:pPr>
        <w:suppressAutoHyphens w:val="0"/>
        <w:spacing w:before="0" w:after="160" w:line="259" w:lineRule="auto"/>
        <w:ind w:left="0"/>
        <w:jc w:val="left"/>
        <w:rPr>
          <w:rFonts w:eastAsiaTheme="majorEastAsia" w:cstheme="majorBidi"/>
          <w:b/>
          <w:bCs/>
          <w:kern w:val="0"/>
          <w:sz w:val="28"/>
          <w:szCs w:val="32"/>
          <w:lang w:eastAsia="en-US"/>
        </w:rPr>
      </w:pPr>
      <w:bookmarkStart w:id="259" w:name="projektni-zadatak-3"/>
      <w:bookmarkStart w:id="260" w:name="_Toc67657299"/>
      <w:bookmarkStart w:id="261" w:name="_Toc69308044"/>
      <w:r>
        <w:br w:type="page"/>
      </w:r>
    </w:p>
    <w:p w14:paraId="7630FAD1" w14:textId="46F71D8A" w:rsidR="008D0668" w:rsidRPr="00B66E88" w:rsidRDefault="008D0668" w:rsidP="008D0668">
      <w:pPr>
        <w:pStyle w:val="Heading2"/>
        <w:rPr>
          <w:lang w:val="hr-HR"/>
        </w:rPr>
      </w:pPr>
      <w:r w:rsidRPr="00B66E88">
        <w:rPr>
          <w:lang w:val="hr-HR"/>
        </w:rPr>
        <w:lastRenderedPageBreak/>
        <w:t>PROJEKTNI ZADATAK 3</w:t>
      </w:r>
      <w:bookmarkEnd w:id="259"/>
      <w:bookmarkEnd w:id="260"/>
      <w:bookmarkEnd w:id="261"/>
    </w:p>
    <w:p w14:paraId="50132447" w14:textId="77777777" w:rsidR="008D0668" w:rsidRPr="00B66E88" w:rsidRDefault="008D0668" w:rsidP="008D0668">
      <w:pPr>
        <w:pStyle w:val="FirstParagraph"/>
        <w:rPr>
          <w:lang w:val="hr-HR"/>
        </w:rPr>
      </w:pPr>
      <w:r w:rsidRPr="00B66E88">
        <w:rPr>
          <w:lang w:val="hr-HR"/>
        </w:rPr>
        <w:t xml:space="preserve">U zadacima za vježbu poslužit ćemo se proširenom podatkovnim skupom </w:t>
      </w:r>
      <w:proofErr w:type="spellStart"/>
      <w:r w:rsidRPr="00B66E88">
        <w:rPr>
          <w:i/>
          <w:lang w:val="hr-HR"/>
        </w:rPr>
        <w:t>mammals</w:t>
      </w:r>
      <w:proofErr w:type="spellEnd"/>
      <w:r w:rsidRPr="00B66E88">
        <w:rPr>
          <w:i/>
          <w:lang w:val="hr-HR"/>
        </w:rPr>
        <w:t xml:space="preserve"> </w:t>
      </w:r>
      <w:proofErr w:type="spellStart"/>
      <w:r w:rsidRPr="00B66E88">
        <w:rPr>
          <w:i/>
          <w:lang w:val="hr-HR"/>
        </w:rPr>
        <w:t>sleep</w:t>
      </w:r>
      <w:proofErr w:type="spellEnd"/>
      <w:r w:rsidRPr="00B66E88">
        <w:rPr>
          <w:lang w:val="hr-HR"/>
        </w:rPr>
        <w:t xml:space="preserve"> dostupnim u vizualizacijskom paketu </w:t>
      </w:r>
      <w:r w:rsidRPr="00B66E88">
        <w:rPr>
          <w:rStyle w:val="VerbatimChar"/>
          <w:lang w:val="hr-HR"/>
        </w:rPr>
        <w:t>ggplot2</w:t>
      </w:r>
      <w:r w:rsidRPr="00B66E88">
        <w:rPr>
          <w:lang w:val="hr-HR"/>
        </w:rPr>
        <w:t xml:space="preserve">. Učitajte paket </w:t>
      </w:r>
      <w:r w:rsidRPr="00B66E88">
        <w:rPr>
          <w:rStyle w:val="VerbatimChar"/>
          <w:lang w:val="hr-HR"/>
        </w:rPr>
        <w:t>ggplot2</w:t>
      </w:r>
      <w:r w:rsidRPr="00B66E88">
        <w:rPr>
          <w:lang w:val="hr-HR"/>
        </w:rPr>
        <w:t xml:space="preserve"> te potom prenesite podatkovni okvir </w:t>
      </w:r>
      <w:proofErr w:type="spellStart"/>
      <w:r w:rsidRPr="00B66E88">
        <w:rPr>
          <w:rStyle w:val="VerbatimChar"/>
          <w:lang w:val="hr-HR"/>
        </w:rPr>
        <w:t>msleep</w:t>
      </w:r>
      <w:proofErr w:type="spellEnd"/>
      <w:r w:rsidRPr="00B66E88">
        <w:rPr>
          <w:lang w:val="hr-HR"/>
        </w:rPr>
        <w:t xml:space="preserve"> u globalnu okolinu uz pomoć funkcije </w:t>
      </w:r>
      <w:r w:rsidRPr="00B66E88">
        <w:rPr>
          <w:rStyle w:val="VerbatimChar"/>
          <w:lang w:val="hr-HR"/>
        </w:rPr>
        <w:t>data</w:t>
      </w:r>
      <w:r w:rsidRPr="00B66E88">
        <w:rPr>
          <w:lang w:val="hr-HR"/>
        </w:rPr>
        <w:t>.</w:t>
      </w:r>
    </w:p>
    <w:p w14:paraId="0963977B" w14:textId="77777777" w:rsidR="008D0668" w:rsidRPr="00B66E88" w:rsidRDefault="008D0668" w:rsidP="008D0668">
      <w:pPr>
        <w:pStyle w:val="BodyText"/>
        <w:rPr>
          <w:lang w:val="hr-HR"/>
        </w:rPr>
      </w:pPr>
      <w:r w:rsidRPr="00B66E88">
        <w:rPr>
          <w:lang w:val="hr-HR"/>
        </w:rPr>
        <w:t>Prije rješavanja učitajte podatkovni skup i upoznajte se s njim uz pomoć uobičajenih funkcija.</w:t>
      </w:r>
    </w:p>
    <w:p w14:paraId="4CB6FB6F" w14:textId="77777777" w:rsidR="008D0668" w:rsidRPr="00B66E88" w:rsidRDefault="008D0668" w:rsidP="008D0668">
      <w:pPr>
        <w:numPr>
          <w:ilvl w:val="0"/>
          <w:numId w:val="21"/>
        </w:numPr>
        <w:suppressAutoHyphens w:val="0"/>
        <w:spacing w:before="160" w:after="80" w:line="264" w:lineRule="auto"/>
        <w:jc w:val="left"/>
      </w:pPr>
      <w:r w:rsidRPr="00B66E88">
        <w:t>Za 10 biljojeda koji najdulje spavaju ispišite ime, koliko dnevno spavaju i prosječnu tjelesnu težinu u kg. Ispis poredajte po duljini spavanja silazno.</w:t>
      </w:r>
    </w:p>
    <w:p w14:paraId="22D8C28B" w14:textId="77777777" w:rsidR="008D0668" w:rsidRPr="00B66E88" w:rsidRDefault="008D0668" w:rsidP="008D0668">
      <w:pPr>
        <w:numPr>
          <w:ilvl w:val="0"/>
          <w:numId w:val="21"/>
        </w:numPr>
        <w:suppressAutoHyphens w:val="0"/>
        <w:spacing w:before="160" w:after="80" w:line="264" w:lineRule="auto"/>
        <w:jc w:val="left"/>
      </w:pPr>
      <w:r w:rsidRPr="00B66E88">
        <w:t>Ispišite prosječno, najdulje i najkraće vrijeme spavanja životinja ovisno o njihovu tipu prehrane.</w:t>
      </w:r>
    </w:p>
    <w:p w14:paraId="70AC1394" w14:textId="77777777" w:rsidR="008D0668" w:rsidRPr="00B66E88" w:rsidRDefault="008D0668" w:rsidP="008D0668">
      <w:pPr>
        <w:numPr>
          <w:ilvl w:val="0"/>
          <w:numId w:val="21"/>
        </w:numPr>
        <w:suppressAutoHyphens w:val="0"/>
        <w:spacing w:before="160" w:after="80" w:line="264" w:lineRule="auto"/>
        <w:jc w:val="left"/>
      </w:pPr>
      <w:r w:rsidRPr="00B66E88">
        <w:t>Podijelite ukupno vrijeme spavanja u 5 razreda jednoliko po ukupnoj duljini dnevnoga spavanja. Za svaki razred ispišite ukupan broj životinja koje pripadaju razredu, a potom posebno ukupan broj pripadnika razreda koji nisu biljojedi. Ispis poredajte od razreda životinja koje najmanje spavaju naviše. Stupce nazovite smisleno i pripazite da konačna tablica nema NA vrijednosti.</w:t>
      </w:r>
    </w:p>
    <w:p w14:paraId="147800BE" w14:textId="77777777" w:rsidR="008D0668" w:rsidRPr="00B66E88" w:rsidRDefault="008D0668" w:rsidP="008D0668">
      <w:pPr>
        <w:numPr>
          <w:ilvl w:val="0"/>
          <w:numId w:val="21"/>
        </w:numPr>
        <w:suppressAutoHyphens w:val="0"/>
        <w:spacing w:before="160" w:after="80" w:line="264" w:lineRule="auto"/>
        <w:jc w:val="left"/>
      </w:pPr>
      <w:r w:rsidRPr="00B66E88">
        <w:t>Sljedeći okvir sadrži šifre statusa očuvanja životinja i njihove opise:</w:t>
      </w:r>
    </w:p>
    <w:p w14:paraId="5AC122C2" w14:textId="77777777" w:rsidR="008D0668" w:rsidRPr="00B66E88" w:rsidRDefault="008D0668" w:rsidP="008D0668">
      <w:pPr>
        <w:pStyle w:val="SourceCode"/>
        <w:rPr>
          <w:lang w:val="hr-HR"/>
        </w:rPr>
      </w:pPr>
      <w:proofErr w:type="spellStart"/>
      <w:r w:rsidRPr="00B66E88">
        <w:rPr>
          <w:rStyle w:val="NormalTok"/>
          <w:lang w:val="hr-HR"/>
        </w:rPr>
        <w:t>conservationStatus</w:t>
      </w:r>
      <w:proofErr w:type="spellEnd"/>
      <w:r w:rsidRPr="00B66E88">
        <w:rPr>
          <w:rStyle w:val="NormalTok"/>
          <w:lang w:val="hr-HR"/>
        </w:rPr>
        <w:t xml:space="preserve"> &lt;-</w:t>
      </w:r>
      <w:r w:rsidRPr="00B66E88">
        <w:rPr>
          <w:rStyle w:val="StringTok"/>
          <w:lang w:val="hr-HR"/>
        </w:rPr>
        <w:t xml:space="preserve"> </w:t>
      </w:r>
      <w:proofErr w:type="spellStart"/>
      <w:r w:rsidRPr="00B66E88">
        <w:rPr>
          <w:rStyle w:val="KeywordTok"/>
          <w:lang w:val="hr-HR"/>
        </w:rPr>
        <w:t>data.frame</w:t>
      </w:r>
      <w:proofErr w:type="spellEnd"/>
      <w:r w:rsidRPr="00B66E88">
        <w:rPr>
          <w:rStyle w:val="NormalTok"/>
          <w:lang w:val="hr-HR"/>
        </w:rPr>
        <w:t xml:space="preserve">( </w:t>
      </w:r>
      <w:r w:rsidRPr="00B66E88">
        <w:rPr>
          <w:lang w:val="hr-HR"/>
        </w:rPr>
        <w:br/>
      </w:r>
      <w:r w:rsidRPr="00B66E88">
        <w:rPr>
          <w:rStyle w:val="NormalTok"/>
          <w:lang w:val="hr-HR"/>
        </w:rPr>
        <w:t xml:space="preserve">  </w:t>
      </w:r>
      <w:proofErr w:type="spellStart"/>
      <w:r w:rsidRPr="00B66E88">
        <w:rPr>
          <w:rStyle w:val="DataTypeTok"/>
          <w:lang w:val="hr-HR"/>
        </w:rPr>
        <w:t>code</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ex"</w:t>
      </w:r>
      <w:r w:rsidRPr="00B66E88">
        <w:rPr>
          <w:rStyle w:val="NormalTok"/>
          <w:lang w:val="hr-HR"/>
        </w:rPr>
        <w:t xml:space="preserve">, </w:t>
      </w:r>
      <w:r w:rsidRPr="00B66E88">
        <w:rPr>
          <w:rStyle w:val="StringTok"/>
          <w:lang w:val="hr-HR"/>
        </w:rPr>
        <w:t>"</w:t>
      </w:r>
      <w:proofErr w:type="spellStart"/>
      <w:r w:rsidRPr="00B66E88">
        <w:rPr>
          <w:rStyle w:val="StringTok"/>
          <w:lang w:val="hr-HR"/>
        </w:rPr>
        <w:t>ew</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cr</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en</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vu</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nt</w:t>
      </w:r>
      <w:proofErr w:type="spellEnd"/>
      <w:r w:rsidRPr="00B66E88">
        <w:rPr>
          <w:rStyle w:val="StringTok"/>
          <w:lang w:val="hr-HR"/>
        </w:rPr>
        <w:t>"</w:t>
      </w:r>
      <w:r w:rsidRPr="00B66E88">
        <w:rPr>
          <w:rStyle w:val="NormalTok"/>
          <w:lang w:val="hr-HR"/>
        </w:rPr>
        <w:t xml:space="preserve">, </w:t>
      </w:r>
      <w:r w:rsidRPr="00B66E88">
        <w:rPr>
          <w:rStyle w:val="StringTok"/>
          <w:lang w:val="hr-HR"/>
        </w:rPr>
        <w:t>"cd"</w:t>
      </w:r>
      <w:r w:rsidRPr="00B66E88">
        <w:rPr>
          <w:rStyle w:val="NormalTok"/>
          <w:lang w:val="hr-HR"/>
        </w:rPr>
        <w:t xml:space="preserve">, </w:t>
      </w:r>
      <w:r w:rsidRPr="00B66E88">
        <w:rPr>
          <w:rStyle w:val="StringTok"/>
          <w:lang w:val="hr-HR"/>
        </w:rPr>
        <w:t>"</w:t>
      </w:r>
      <w:proofErr w:type="spellStart"/>
      <w:r w:rsidRPr="00B66E88">
        <w:rPr>
          <w:rStyle w:val="StringTok"/>
          <w:lang w:val="hr-HR"/>
        </w:rPr>
        <w:t>lc</w:t>
      </w:r>
      <w:proofErr w:type="spellEnd"/>
      <w:r w:rsidRPr="00B66E88">
        <w:rPr>
          <w:rStyle w:val="StringTok"/>
          <w:lang w:val="hr-HR"/>
        </w:rPr>
        <w:t>"</w:t>
      </w:r>
      <w:r w:rsidRPr="00B66E88">
        <w:rPr>
          <w:rStyle w:val="NormalTok"/>
          <w:lang w:val="hr-HR"/>
        </w:rPr>
        <w:t>),</w:t>
      </w:r>
      <w:r w:rsidRPr="00B66E88">
        <w:rPr>
          <w:lang w:val="hr-HR"/>
        </w:rPr>
        <w:br/>
      </w:r>
      <w:r w:rsidRPr="00B66E88">
        <w:rPr>
          <w:rStyle w:val="NormalTok"/>
          <w:lang w:val="hr-HR"/>
        </w:rPr>
        <w:t xml:space="preserve">  </w:t>
      </w:r>
      <w:proofErr w:type="spellStart"/>
      <w:r w:rsidRPr="00B66E88">
        <w:rPr>
          <w:rStyle w:val="DataTypeTok"/>
          <w:lang w:val="hr-HR"/>
        </w:rPr>
        <w:t>description</w:t>
      </w:r>
      <w:proofErr w:type="spellEnd"/>
      <w:r w:rsidRPr="00B66E88">
        <w:rPr>
          <w:rStyle w:val="DataTypeTok"/>
          <w:lang w:val="hr-HR"/>
        </w:rPr>
        <w:t xml:space="preserve"> =</w:t>
      </w:r>
      <w:r w:rsidRPr="00B66E88">
        <w:rPr>
          <w:rStyle w:val="NormalTok"/>
          <w:lang w:val="hr-HR"/>
        </w:rPr>
        <w:t xml:space="preserve"> </w:t>
      </w:r>
      <w:r w:rsidRPr="00B66E88">
        <w:rPr>
          <w:rStyle w:val="KeywordTok"/>
          <w:lang w:val="hr-HR"/>
        </w:rPr>
        <w:t>c</w:t>
      </w:r>
      <w:r w:rsidRPr="00B66E88">
        <w:rPr>
          <w:rStyle w:val="NormalTok"/>
          <w:lang w:val="hr-HR"/>
        </w:rPr>
        <w:t>(</w:t>
      </w:r>
      <w:r w:rsidRPr="00B66E88">
        <w:rPr>
          <w:rStyle w:val="StringTok"/>
          <w:lang w:val="hr-HR"/>
        </w:rPr>
        <w:t>"</w:t>
      </w:r>
      <w:proofErr w:type="spellStart"/>
      <w:r w:rsidRPr="00B66E88">
        <w:rPr>
          <w:rStyle w:val="StringTok"/>
          <w:lang w:val="hr-HR"/>
        </w:rPr>
        <w:t>extinct</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extinct</w:t>
      </w:r>
      <w:proofErr w:type="spellEnd"/>
      <w:r w:rsidRPr="00B66E88">
        <w:rPr>
          <w:rStyle w:val="StringTok"/>
          <w:lang w:val="hr-HR"/>
        </w:rPr>
        <w:t xml:space="preserve"> </w:t>
      </w:r>
      <w:proofErr w:type="spellStart"/>
      <w:r w:rsidRPr="00B66E88">
        <w:rPr>
          <w:rStyle w:val="StringTok"/>
          <w:lang w:val="hr-HR"/>
        </w:rPr>
        <w:t>in</w:t>
      </w:r>
      <w:proofErr w:type="spellEnd"/>
      <w:r w:rsidRPr="00B66E88">
        <w:rPr>
          <w:rStyle w:val="StringTok"/>
          <w:lang w:val="hr-HR"/>
        </w:rPr>
        <w:t xml:space="preserve"> </w:t>
      </w:r>
      <w:proofErr w:type="spellStart"/>
      <w:r w:rsidRPr="00B66E88">
        <w:rPr>
          <w:rStyle w:val="StringTok"/>
          <w:lang w:val="hr-HR"/>
        </w:rPr>
        <w:t>the</w:t>
      </w:r>
      <w:proofErr w:type="spellEnd"/>
      <w:r w:rsidRPr="00B66E88">
        <w:rPr>
          <w:rStyle w:val="StringTok"/>
          <w:lang w:val="hr-HR"/>
        </w:rPr>
        <w:t xml:space="preserve"> </w:t>
      </w:r>
      <w:proofErr w:type="spellStart"/>
      <w:r w:rsidRPr="00B66E88">
        <w:rPr>
          <w:rStyle w:val="StringTok"/>
          <w:lang w:val="hr-HR"/>
        </w:rPr>
        <w:t>wild</w:t>
      </w:r>
      <w:proofErr w:type="spellEnd"/>
      <w:r w:rsidRPr="00B66E88">
        <w:rPr>
          <w:rStyle w:val="StringTok"/>
          <w:lang w:val="hr-HR"/>
        </w:rPr>
        <w:t>"</w:t>
      </w:r>
      <w:r w:rsidRPr="00B66E88">
        <w:rPr>
          <w:rStyle w:val="NormalTok"/>
          <w:lang w:val="hr-HR"/>
        </w:rPr>
        <w:t xml:space="preserve">, </w:t>
      </w:r>
      <w:r w:rsidRPr="00B66E88">
        <w:rPr>
          <w:lang w:val="hr-HR"/>
        </w:rPr>
        <w:br/>
      </w:r>
      <w:r w:rsidRPr="00B66E88">
        <w:rPr>
          <w:rStyle w:val="NormalTok"/>
          <w:lang w:val="hr-HR"/>
        </w:rPr>
        <w:t xml:space="preserve">                 </w:t>
      </w:r>
      <w:r w:rsidRPr="00B66E88">
        <w:rPr>
          <w:rStyle w:val="StringTok"/>
          <w:lang w:val="hr-HR"/>
        </w:rPr>
        <w:t>"</w:t>
      </w:r>
      <w:proofErr w:type="spellStart"/>
      <w:r w:rsidRPr="00B66E88">
        <w:rPr>
          <w:rStyle w:val="StringTok"/>
          <w:lang w:val="hr-HR"/>
        </w:rPr>
        <w:t>critically</w:t>
      </w:r>
      <w:proofErr w:type="spellEnd"/>
      <w:r w:rsidRPr="00B66E88">
        <w:rPr>
          <w:rStyle w:val="StringTok"/>
          <w:lang w:val="hr-HR"/>
        </w:rPr>
        <w:t xml:space="preserve"> </w:t>
      </w:r>
      <w:proofErr w:type="spellStart"/>
      <w:r w:rsidRPr="00B66E88">
        <w:rPr>
          <w:rStyle w:val="StringTok"/>
          <w:lang w:val="hr-HR"/>
        </w:rPr>
        <w:t>endangered</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endangered</w:t>
      </w:r>
      <w:proofErr w:type="spellEnd"/>
      <w:r w:rsidRPr="00B66E88">
        <w:rPr>
          <w:rStyle w:val="StringTok"/>
          <w:lang w:val="hr-HR"/>
        </w:rPr>
        <w:t>"</w:t>
      </w:r>
      <w:r w:rsidRPr="00B66E88">
        <w:rPr>
          <w:rStyle w:val="NormalTok"/>
          <w:lang w:val="hr-HR"/>
        </w:rPr>
        <w:t>,</w:t>
      </w:r>
      <w:r w:rsidRPr="00B66E88">
        <w:rPr>
          <w:lang w:val="hr-HR"/>
        </w:rPr>
        <w:br/>
      </w:r>
      <w:r w:rsidRPr="00B66E88">
        <w:rPr>
          <w:rStyle w:val="NormalTok"/>
          <w:lang w:val="hr-HR"/>
        </w:rPr>
        <w:t xml:space="preserve">                 </w:t>
      </w:r>
      <w:r w:rsidRPr="00B66E88">
        <w:rPr>
          <w:rStyle w:val="StringTok"/>
          <w:lang w:val="hr-HR"/>
        </w:rPr>
        <w:t>"</w:t>
      </w:r>
      <w:proofErr w:type="spellStart"/>
      <w:r w:rsidRPr="00B66E88">
        <w:rPr>
          <w:rStyle w:val="StringTok"/>
          <w:lang w:val="hr-HR"/>
        </w:rPr>
        <w:t>vulnerable</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near</w:t>
      </w:r>
      <w:proofErr w:type="spellEnd"/>
      <w:r w:rsidRPr="00B66E88">
        <w:rPr>
          <w:rStyle w:val="StringTok"/>
          <w:lang w:val="hr-HR"/>
        </w:rPr>
        <w:t xml:space="preserve"> </w:t>
      </w:r>
      <w:proofErr w:type="spellStart"/>
      <w:r w:rsidRPr="00B66E88">
        <w:rPr>
          <w:rStyle w:val="StringTok"/>
          <w:lang w:val="hr-HR"/>
        </w:rPr>
        <w:t>threatened</w:t>
      </w:r>
      <w:proofErr w:type="spellEnd"/>
      <w:r w:rsidRPr="00B66E88">
        <w:rPr>
          <w:rStyle w:val="StringTok"/>
          <w:lang w:val="hr-HR"/>
        </w:rPr>
        <w:t>"</w:t>
      </w:r>
      <w:r w:rsidRPr="00B66E88">
        <w:rPr>
          <w:rStyle w:val="NormalTok"/>
          <w:lang w:val="hr-HR"/>
        </w:rPr>
        <w:t xml:space="preserve">, </w:t>
      </w:r>
      <w:r w:rsidRPr="00B66E88">
        <w:rPr>
          <w:lang w:val="hr-HR"/>
        </w:rPr>
        <w:br/>
      </w:r>
      <w:r w:rsidRPr="00B66E88">
        <w:rPr>
          <w:rStyle w:val="NormalTok"/>
          <w:lang w:val="hr-HR"/>
        </w:rPr>
        <w:t xml:space="preserve">                 </w:t>
      </w:r>
      <w:r w:rsidRPr="00B66E88">
        <w:rPr>
          <w:rStyle w:val="StringTok"/>
          <w:lang w:val="hr-HR"/>
        </w:rPr>
        <w:t>"</w:t>
      </w:r>
      <w:proofErr w:type="spellStart"/>
      <w:r w:rsidRPr="00B66E88">
        <w:rPr>
          <w:rStyle w:val="StringTok"/>
          <w:lang w:val="hr-HR"/>
        </w:rPr>
        <w:t>conservation</w:t>
      </w:r>
      <w:proofErr w:type="spellEnd"/>
      <w:r w:rsidRPr="00B66E88">
        <w:rPr>
          <w:rStyle w:val="StringTok"/>
          <w:lang w:val="hr-HR"/>
        </w:rPr>
        <w:t xml:space="preserve"> </w:t>
      </w:r>
      <w:proofErr w:type="spellStart"/>
      <w:r w:rsidRPr="00B66E88">
        <w:rPr>
          <w:rStyle w:val="StringTok"/>
          <w:lang w:val="hr-HR"/>
        </w:rPr>
        <w:t>dependent</w:t>
      </w:r>
      <w:proofErr w:type="spellEnd"/>
      <w:r w:rsidRPr="00B66E88">
        <w:rPr>
          <w:rStyle w:val="StringTok"/>
          <w:lang w:val="hr-HR"/>
        </w:rPr>
        <w:t>"</w:t>
      </w:r>
      <w:r w:rsidRPr="00B66E88">
        <w:rPr>
          <w:rStyle w:val="NormalTok"/>
          <w:lang w:val="hr-HR"/>
        </w:rPr>
        <w:t xml:space="preserve">, </w:t>
      </w:r>
      <w:r w:rsidRPr="00B66E88">
        <w:rPr>
          <w:rStyle w:val="StringTok"/>
          <w:lang w:val="hr-HR"/>
        </w:rPr>
        <w:t>"</w:t>
      </w:r>
      <w:proofErr w:type="spellStart"/>
      <w:r w:rsidRPr="00B66E88">
        <w:rPr>
          <w:rStyle w:val="StringTok"/>
          <w:lang w:val="hr-HR"/>
        </w:rPr>
        <w:t>least</w:t>
      </w:r>
      <w:proofErr w:type="spellEnd"/>
      <w:r w:rsidRPr="00B66E88">
        <w:rPr>
          <w:rStyle w:val="StringTok"/>
          <w:lang w:val="hr-HR"/>
        </w:rPr>
        <w:t xml:space="preserve"> </w:t>
      </w:r>
      <w:proofErr w:type="spellStart"/>
      <w:r w:rsidRPr="00B66E88">
        <w:rPr>
          <w:rStyle w:val="StringTok"/>
          <w:lang w:val="hr-HR"/>
        </w:rPr>
        <w:t>concern</w:t>
      </w:r>
      <w:proofErr w:type="spellEnd"/>
      <w:r w:rsidRPr="00B66E88">
        <w:rPr>
          <w:rStyle w:val="StringTok"/>
          <w:lang w:val="hr-HR"/>
        </w:rPr>
        <w:t>"</w:t>
      </w:r>
      <w:r w:rsidRPr="00B66E88">
        <w:rPr>
          <w:rStyle w:val="NormalTok"/>
          <w:lang w:val="hr-HR"/>
        </w:rPr>
        <w:t>))</w:t>
      </w:r>
    </w:p>
    <w:p w14:paraId="3E5F4CFC" w14:textId="77777777" w:rsidR="008D0668" w:rsidRPr="00B66E88" w:rsidRDefault="008D0668" w:rsidP="008D0668">
      <w:pPr>
        <w:pStyle w:val="FirstParagraph"/>
        <w:rPr>
          <w:lang w:val="hr-HR"/>
        </w:rPr>
      </w:pPr>
      <w:r w:rsidRPr="00B66E88">
        <w:rPr>
          <w:lang w:val="hr-HR"/>
        </w:rPr>
        <w:t xml:space="preserve">Dodajte okviru </w:t>
      </w:r>
      <w:proofErr w:type="spellStart"/>
      <w:r w:rsidRPr="00B66E88">
        <w:rPr>
          <w:rStyle w:val="VerbatimChar"/>
          <w:lang w:val="hr-HR"/>
        </w:rPr>
        <w:t>msleep</w:t>
      </w:r>
      <w:proofErr w:type="spellEnd"/>
      <w:r w:rsidRPr="00B66E88">
        <w:rPr>
          <w:lang w:val="hr-HR"/>
        </w:rPr>
        <w:t xml:space="preserve"> stupac </w:t>
      </w:r>
      <w:proofErr w:type="spellStart"/>
      <w:r w:rsidRPr="00B66E88">
        <w:rPr>
          <w:rStyle w:val="VerbatimChar"/>
          <w:lang w:val="hr-HR"/>
        </w:rPr>
        <w:t>conservationDesc</w:t>
      </w:r>
      <w:proofErr w:type="spellEnd"/>
      <w:r w:rsidRPr="00B66E88">
        <w:rPr>
          <w:lang w:val="hr-HR"/>
        </w:rPr>
        <w:t xml:space="preserve"> koji će sadržavati pripadajuće opise preuzete iz gornjeg okvira. Pripazite da kod proširenja ne izgubite nijedan redak iz okvira </w:t>
      </w:r>
      <w:proofErr w:type="spellStart"/>
      <w:r w:rsidRPr="00B66E88">
        <w:rPr>
          <w:rStyle w:val="VerbatimChar"/>
          <w:lang w:val="hr-HR"/>
        </w:rPr>
        <w:t>msleep</w:t>
      </w:r>
      <w:proofErr w:type="spellEnd"/>
      <w:r w:rsidRPr="00B66E88">
        <w:rPr>
          <w:lang w:val="hr-HR"/>
        </w:rPr>
        <w:t>.</w:t>
      </w:r>
    </w:p>
    <w:p w14:paraId="69193796" w14:textId="77777777" w:rsidR="008D0668" w:rsidRPr="00B66E88" w:rsidRDefault="008D0668" w:rsidP="008D0668">
      <w:pPr>
        <w:pStyle w:val="Compact"/>
        <w:numPr>
          <w:ilvl w:val="0"/>
          <w:numId w:val="31"/>
        </w:numPr>
        <w:rPr>
          <w:lang w:val="hr-HR"/>
        </w:rPr>
      </w:pPr>
      <w:r w:rsidRPr="00B66E88">
        <w:rPr>
          <w:lang w:val="hr-HR"/>
        </w:rPr>
        <w:t xml:space="preserve">Provedite </w:t>
      </w:r>
      <w:proofErr w:type="spellStart"/>
      <w:r w:rsidRPr="00B66E88">
        <w:rPr>
          <w:lang w:val="hr-HR"/>
        </w:rPr>
        <w:t>eksploratornu</w:t>
      </w:r>
      <w:proofErr w:type="spellEnd"/>
      <w:r w:rsidRPr="00B66E88">
        <w:rPr>
          <w:lang w:val="hr-HR"/>
        </w:rPr>
        <w:t xml:space="preserve"> analizu podatkovnoga skupa uz pomoć stvaranja niza vizualizacija. Koristite se funkcijama paketa </w:t>
      </w:r>
      <w:r w:rsidRPr="00B66E88">
        <w:rPr>
          <w:rStyle w:val="VerbatimChar"/>
          <w:lang w:val="hr-HR"/>
        </w:rPr>
        <w:t>ggplot2</w:t>
      </w:r>
      <w:r w:rsidRPr="00B66E88">
        <w:rPr>
          <w:lang w:val="hr-HR"/>
        </w:rPr>
        <w:t>.</w:t>
      </w:r>
    </w:p>
    <w:p w14:paraId="0DE51F0F" w14:textId="44AE7CA0" w:rsidR="001354C6" w:rsidRDefault="001354C6">
      <w:pPr>
        <w:suppressAutoHyphens w:val="0"/>
        <w:spacing w:before="0" w:after="160" w:line="259" w:lineRule="auto"/>
        <w:ind w:left="0"/>
        <w:jc w:val="left"/>
      </w:pPr>
    </w:p>
    <w:p w14:paraId="7CDE96F6" w14:textId="77777777" w:rsidR="00C76BB0" w:rsidRPr="001354C6" w:rsidRDefault="00C76BB0" w:rsidP="00DB2104">
      <w:pPr>
        <w:rPr>
          <w:rFonts w:eastAsiaTheme="majorEastAsia" w:cstheme="majorBidi"/>
          <w:b/>
          <w:bCs/>
          <w:kern w:val="0"/>
          <w:sz w:val="20"/>
          <w:szCs w:val="20"/>
          <w:lang w:val="en-US" w:eastAsia="en-US"/>
        </w:rPr>
      </w:pPr>
    </w:p>
    <w:sectPr w:rsidR="00C76BB0" w:rsidRPr="001354C6" w:rsidSect="00992975">
      <w:headerReference w:type="even" r:id="rId36"/>
      <w:headerReference w:type="default" r:id="rId37"/>
      <w:footerReference w:type="even" r:id="rId38"/>
      <w:footerReference w:type="default" r:id="rId39"/>
      <w:type w:val="continuous"/>
      <w:pgSz w:w="11906" w:h="16838" w:code="9"/>
      <w:pgMar w:top="1134" w:right="1417" w:bottom="1417" w:left="141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5CF44" w14:textId="77777777" w:rsidR="00835CFA" w:rsidRDefault="00835CFA" w:rsidP="00022E16">
      <w:pPr>
        <w:spacing w:before="0" w:after="0" w:line="240" w:lineRule="auto"/>
      </w:pPr>
      <w:r>
        <w:separator/>
      </w:r>
    </w:p>
  </w:endnote>
  <w:endnote w:type="continuationSeparator" w:id="0">
    <w:p w14:paraId="0B9FFDD7" w14:textId="77777777" w:rsidR="00835CFA" w:rsidRDefault="00835CFA" w:rsidP="00022E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C037" w14:textId="77777777" w:rsidR="001F1E64" w:rsidRDefault="001F1E64">
    <w:pPr>
      <w:pStyle w:val="Footer"/>
    </w:pPr>
    <w:r>
      <w:rPr>
        <w:noProof/>
        <w:lang w:val="en-GB" w:eastAsia="en-GB"/>
      </w:rPr>
      <w:drawing>
        <wp:anchor distT="0" distB="0" distL="114300" distR="114300" simplePos="0" relativeHeight="251659264" behindDoc="0" locked="0" layoutInCell="1" allowOverlap="1" wp14:anchorId="2CAC1510" wp14:editId="05F093B1">
          <wp:simplePos x="0" y="0"/>
          <wp:positionH relativeFrom="margin">
            <wp:posOffset>2743200</wp:posOffset>
          </wp:positionH>
          <wp:positionV relativeFrom="paragraph">
            <wp:posOffset>96520</wp:posOffset>
          </wp:positionV>
          <wp:extent cx="752475" cy="257175"/>
          <wp:effectExtent l="0" t="0" r="9525" b="9525"/>
          <wp:wrapSquare wrapText="bothSides"/>
          <wp:docPr id="29" name="Slika 15"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692331"/>
      <w:docPartObj>
        <w:docPartGallery w:val="Page Numbers (Bottom of Page)"/>
        <w:docPartUnique/>
      </w:docPartObj>
    </w:sdtPr>
    <w:sdtContent>
      <w:p w14:paraId="61659CFF" w14:textId="4E3BFE32" w:rsidR="001F1E64" w:rsidRDefault="001F1E64" w:rsidP="00760859">
        <w:pPr>
          <w:pStyle w:val="Footer"/>
          <w:jc w:val="right"/>
        </w:pPr>
        <w:r>
          <w:rPr>
            <w:noProof/>
            <w:lang w:val="en-GB" w:eastAsia="en-GB"/>
          </w:rPr>
          <w:drawing>
            <wp:anchor distT="0" distB="0" distL="114300" distR="114300" simplePos="0" relativeHeight="251660288" behindDoc="0" locked="0" layoutInCell="1" allowOverlap="1" wp14:anchorId="7C599BD4" wp14:editId="2E5B3278">
              <wp:simplePos x="0" y="0"/>
              <wp:positionH relativeFrom="margin">
                <wp:posOffset>2357755</wp:posOffset>
              </wp:positionH>
              <wp:positionV relativeFrom="paragraph">
                <wp:posOffset>310515</wp:posOffset>
              </wp:positionV>
              <wp:extent cx="752475" cy="257175"/>
              <wp:effectExtent l="0" t="0" r="9525" b="9525"/>
              <wp:wrapSquare wrapText="bothSides"/>
              <wp:docPr id="30" name="Slika 30"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p>
    </w:sdtContent>
  </w:sdt>
  <w:p w14:paraId="1244DAFA" w14:textId="7D4443D5" w:rsidR="001F1E64" w:rsidRDefault="001F1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AB7A" w14:textId="77777777" w:rsidR="001F1E64" w:rsidRDefault="001F1E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617968"/>
      <w:docPartObj>
        <w:docPartGallery w:val="Page Numbers (Bottom of Page)"/>
        <w:docPartUnique/>
      </w:docPartObj>
    </w:sdtPr>
    <w:sdtEndPr>
      <w:rPr>
        <w:sz w:val="18"/>
        <w:szCs w:val="18"/>
      </w:rPr>
    </w:sdtEndPr>
    <w:sdtContent>
      <w:p w14:paraId="7D1DCDC1" w14:textId="30E0EBE8" w:rsidR="001F1E64" w:rsidRPr="00390DD0" w:rsidRDefault="001F1E64" w:rsidP="008A2A80">
        <w:pPr>
          <w:pStyle w:val="Footer"/>
          <w:pBdr>
            <w:top w:val="single" w:sz="4" w:space="1" w:color="auto"/>
          </w:pBdr>
          <w:jc w:val="left"/>
          <w:rPr>
            <w:sz w:val="18"/>
            <w:szCs w:val="18"/>
          </w:rPr>
        </w:pPr>
        <w:r>
          <w:rPr>
            <w:noProof/>
            <w:lang w:val="en-GB" w:eastAsia="en-GB"/>
          </w:rPr>
          <w:drawing>
            <wp:anchor distT="0" distB="0" distL="114300" distR="114300" simplePos="0" relativeHeight="251668480" behindDoc="0" locked="0" layoutInCell="1" allowOverlap="1" wp14:anchorId="01134878" wp14:editId="2662160D">
              <wp:simplePos x="0" y="0"/>
              <wp:positionH relativeFrom="margin">
                <wp:posOffset>2472055</wp:posOffset>
              </wp:positionH>
              <wp:positionV relativeFrom="paragraph">
                <wp:posOffset>188595</wp:posOffset>
              </wp:positionV>
              <wp:extent cx="752475" cy="257175"/>
              <wp:effectExtent l="0" t="0" r="9525" b="9525"/>
              <wp:wrapSquare wrapText="bothSides"/>
              <wp:docPr id="34" name="Slika 34"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r w:rsidRPr="00390DD0">
          <w:rPr>
            <w:sz w:val="18"/>
            <w:szCs w:val="18"/>
          </w:rPr>
          <w:fldChar w:fldCharType="begin"/>
        </w:r>
        <w:r w:rsidRPr="00390DD0">
          <w:rPr>
            <w:sz w:val="18"/>
            <w:szCs w:val="18"/>
          </w:rPr>
          <w:instrText>PAGE   \* MERGEFORMAT</w:instrText>
        </w:r>
        <w:r w:rsidRPr="00390DD0">
          <w:rPr>
            <w:sz w:val="18"/>
            <w:szCs w:val="18"/>
          </w:rPr>
          <w:fldChar w:fldCharType="separate"/>
        </w:r>
        <w:r w:rsidR="00E2429D">
          <w:rPr>
            <w:noProof/>
            <w:sz w:val="18"/>
            <w:szCs w:val="18"/>
          </w:rPr>
          <w:t>16</w:t>
        </w:r>
        <w:r w:rsidRPr="00390DD0">
          <w:rPr>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565699"/>
      <w:docPartObj>
        <w:docPartGallery w:val="Page Numbers (Bottom of Page)"/>
        <w:docPartUnique/>
      </w:docPartObj>
    </w:sdtPr>
    <w:sdtEndPr>
      <w:rPr>
        <w:sz w:val="18"/>
        <w:szCs w:val="18"/>
      </w:rPr>
    </w:sdtEndPr>
    <w:sdtContent>
      <w:p w14:paraId="49BE3458" w14:textId="7EB6901C" w:rsidR="001F1E64" w:rsidRPr="000D2D8F" w:rsidRDefault="001F1E64" w:rsidP="000D2D8F">
        <w:pPr>
          <w:pStyle w:val="Footer"/>
          <w:pBdr>
            <w:top w:val="single" w:sz="4" w:space="1" w:color="auto"/>
          </w:pBdr>
          <w:jc w:val="right"/>
          <w:rPr>
            <w:sz w:val="18"/>
            <w:szCs w:val="18"/>
          </w:rPr>
        </w:pPr>
        <w:r>
          <w:rPr>
            <w:noProof/>
            <w:lang w:val="en-GB" w:eastAsia="en-GB"/>
          </w:rPr>
          <w:drawing>
            <wp:anchor distT="0" distB="0" distL="114300" distR="114300" simplePos="0" relativeHeight="251666432" behindDoc="0" locked="0" layoutInCell="1" allowOverlap="1" wp14:anchorId="199F3055" wp14:editId="06696447">
              <wp:simplePos x="0" y="0"/>
              <wp:positionH relativeFrom="margin">
                <wp:posOffset>2672080</wp:posOffset>
              </wp:positionH>
              <wp:positionV relativeFrom="paragraph">
                <wp:posOffset>188595</wp:posOffset>
              </wp:positionV>
              <wp:extent cx="752475" cy="257175"/>
              <wp:effectExtent l="0" t="0" r="9525" b="9525"/>
              <wp:wrapSquare wrapText="bothSides"/>
              <wp:docPr id="33" name="Slika 33"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r w:rsidRPr="000D2D8F">
          <w:rPr>
            <w:sz w:val="18"/>
            <w:szCs w:val="18"/>
          </w:rPr>
          <w:fldChar w:fldCharType="begin"/>
        </w:r>
        <w:r w:rsidRPr="000D2D8F">
          <w:rPr>
            <w:sz w:val="18"/>
            <w:szCs w:val="18"/>
          </w:rPr>
          <w:instrText>PAGE   \* MERGEFORMAT</w:instrText>
        </w:r>
        <w:r w:rsidRPr="000D2D8F">
          <w:rPr>
            <w:sz w:val="18"/>
            <w:szCs w:val="18"/>
          </w:rPr>
          <w:fldChar w:fldCharType="separate"/>
        </w:r>
        <w:r w:rsidR="00E2429D">
          <w:rPr>
            <w:noProof/>
            <w:sz w:val="18"/>
            <w:szCs w:val="18"/>
          </w:rPr>
          <w:t>15</w:t>
        </w:r>
        <w:r w:rsidRPr="000D2D8F">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B8C2E" w14:textId="77777777" w:rsidR="00835CFA" w:rsidRDefault="00835CFA" w:rsidP="00022E16">
      <w:pPr>
        <w:spacing w:before="0" w:after="0" w:line="240" w:lineRule="auto"/>
      </w:pPr>
      <w:r>
        <w:separator/>
      </w:r>
    </w:p>
  </w:footnote>
  <w:footnote w:type="continuationSeparator" w:id="0">
    <w:p w14:paraId="5563B648" w14:textId="77777777" w:rsidR="00835CFA" w:rsidRDefault="00835CFA" w:rsidP="00022E1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8EBB9" w14:textId="112A0B51" w:rsidR="001F1E64" w:rsidRPr="008A2A80" w:rsidRDefault="001F1E64" w:rsidP="00760859">
    <w:pPr>
      <w:pStyle w:val="Header"/>
      <w:tabs>
        <w:tab w:val="left" w:pos="3090"/>
      </w:tabs>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73D42" w14:textId="072BC0A6" w:rsidR="001F1E64" w:rsidRPr="003048B1" w:rsidRDefault="001F1E64" w:rsidP="00760859">
    <w:pPr>
      <w:pStyle w:val="Header"/>
      <w:tabs>
        <w:tab w:val="left" w:pos="3090"/>
      </w:tabs>
      <w:spacing w:after="120"/>
      <w:rPr>
        <w:sz w:val="16"/>
        <w:szCs w:val="16"/>
      </w:rPr>
    </w:pPr>
    <w:r>
      <w:rPr>
        <w:sz w:val="16"/>
        <w:szCs w:val="16"/>
      </w:rPr>
      <w:tab/>
    </w:r>
    <w:r>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AF42A" w14:textId="77777777" w:rsidR="001F1E64" w:rsidRDefault="001F1E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98B2" w14:textId="7279F384" w:rsidR="001F1E64" w:rsidRPr="008A2A80" w:rsidRDefault="001F1E64" w:rsidP="008A2A80">
    <w:pPr>
      <w:pStyle w:val="Header"/>
      <w:pBdr>
        <w:bottom w:val="single" w:sz="2" w:space="1" w:color="auto"/>
      </w:pBdr>
      <w:tabs>
        <w:tab w:val="clear" w:pos="4536"/>
        <w:tab w:val="left" w:pos="3090"/>
      </w:tabs>
      <w:spacing w:after="120"/>
    </w:pPr>
    <w:r>
      <w:rPr>
        <w:sz w:val="16"/>
        <w:szCs w:val="16"/>
      </w:rPr>
      <w:t>Priprema podataka u R-u (S77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E7E4" w14:textId="60B1BB1A" w:rsidR="001F1E64" w:rsidRPr="003048B1" w:rsidRDefault="001F1E64" w:rsidP="008A2A80">
    <w:pPr>
      <w:pStyle w:val="Header"/>
      <w:pBdr>
        <w:bottom w:val="single" w:sz="2" w:space="1" w:color="auto"/>
      </w:pBdr>
      <w:tabs>
        <w:tab w:val="clear" w:pos="4536"/>
        <w:tab w:val="left" w:pos="3090"/>
      </w:tabs>
      <w:spacing w:after="120"/>
      <w:jc w:val="right"/>
      <w:rPr>
        <w:sz w:val="16"/>
        <w:szCs w:val="16"/>
      </w:rPr>
    </w:pPr>
    <w:r>
      <w:rPr>
        <w:sz w:val="16"/>
        <w:szCs w:val="16"/>
      </w:rPr>
      <w:tab/>
    </w:r>
    <w:r>
      <w:rPr>
        <w:sz w:val="16"/>
        <w:szCs w:val="16"/>
      </w:rPr>
      <w:tab/>
      <w:t>Priprema podataka u R-u (S7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82555E"/>
    <w:multiLevelType w:val="multilevel"/>
    <w:tmpl w:val="204EB9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A27D85"/>
    <w:multiLevelType w:val="multilevel"/>
    <w:tmpl w:val="BDEC82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B3CBBDEE"/>
    <w:multiLevelType w:val="multilevel"/>
    <w:tmpl w:val="88A8FF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BB1E852E"/>
    <w:multiLevelType w:val="multilevel"/>
    <w:tmpl w:val="4642C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A4061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CF125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632139D"/>
    <w:multiLevelType w:val="multilevel"/>
    <w:tmpl w:val="F1C6D1C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DA541EC"/>
    <w:multiLevelType w:val="multilevel"/>
    <w:tmpl w:val="A2FC0A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541F3B2"/>
    <w:multiLevelType w:val="multilevel"/>
    <w:tmpl w:val="3CBE93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7261BAD"/>
    <w:multiLevelType w:val="multilevel"/>
    <w:tmpl w:val="8092F0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48F27C62"/>
    <w:multiLevelType w:val="multilevel"/>
    <w:tmpl w:val="B0367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FBE019A"/>
    <w:multiLevelType w:val="multilevel"/>
    <w:tmpl w:val="DE503C8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15:restartNumberingAfterBreak="0">
    <w:nsid w:val="578EAC2D"/>
    <w:multiLevelType w:val="multilevel"/>
    <w:tmpl w:val="6804E0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15F1ED2"/>
    <w:multiLevelType w:val="multilevel"/>
    <w:tmpl w:val="3F14587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67FF0E6D"/>
    <w:multiLevelType w:val="multilevel"/>
    <w:tmpl w:val="A4CEFED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9B34B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6080512"/>
    <w:multiLevelType w:val="multilevel"/>
    <w:tmpl w:val="EE608A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B536EFE"/>
    <w:multiLevelType w:val="multilevel"/>
    <w:tmpl w:val="14568A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301035096">
    <w:abstractNumId w:val="4"/>
  </w:num>
  <w:num w:numId="2" w16cid:durableId="1482622466">
    <w:abstractNumId w:val="3"/>
  </w:num>
  <w:num w:numId="3" w16cid:durableId="1050688282">
    <w:abstractNumId w:val="7"/>
  </w:num>
  <w:num w:numId="4" w16cid:durableId="928807193">
    <w:abstractNumId w:val="10"/>
  </w:num>
  <w:num w:numId="5" w16cid:durableId="1525249662">
    <w:abstractNumId w:val="16"/>
  </w:num>
  <w:num w:numId="6" w16cid:durableId="4394475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93096290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16cid:durableId="156529334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16cid:durableId="1580396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3266412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201858044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182219432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166936290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16cid:durableId="5791013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312700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373962918">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70867894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7536904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16cid:durableId="184904740">
    <w:abstractNumId w:val="7"/>
  </w:num>
  <w:num w:numId="20" w16cid:durableId="1670716515">
    <w:abstractNumId w:val="5"/>
  </w:num>
  <w:num w:numId="21" w16cid:durableId="4012211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380770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76542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5455879">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121337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19507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00369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8605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768388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16cid:durableId="105631466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16cid:durableId="114276733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activeWritingStyle w:appName="MSWord" w:lang="de-DE" w:vendorID="64" w:dllVersion="6" w:nlCheck="1" w:checkStyle="0"/>
  <w:activeWritingStyle w:appName="MSWord" w:lang="en-US" w:vendorID="64" w:dllVersion="6" w:nlCheck="1" w:checkStyle="1"/>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2E16"/>
    <w:rsid w:val="00003D62"/>
    <w:rsid w:val="000068AD"/>
    <w:rsid w:val="00022E16"/>
    <w:rsid w:val="000252CA"/>
    <w:rsid w:val="00041111"/>
    <w:rsid w:val="00046A92"/>
    <w:rsid w:val="000515B0"/>
    <w:rsid w:val="000759B8"/>
    <w:rsid w:val="00094AF5"/>
    <w:rsid w:val="00096B95"/>
    <w:rsid w:val="0009702C"/>
    <w:rsid w:val="000A2CCE"/>
    <w:rsid w:val="000B5D8D"/>
    <w:rsid w:val="000C6722"/>
    <w:rsid w:val="000D2D8F"/>
    <w:rsid w:val="00106095"/>
    <w:rsid w:val="00126B9D"/>
    <w:rsid w:val="00131698"/>
    <w:rsid w:val="001354C6"/>
    <w:rsid w:val="00145562"/>
    <w:rsid w:val="00151500"/>
    <w:rsid w:val="001612A0"/>
    <w:rsid w:val="00161CA0"/>
    <w:rsid w:val="001A40EB"/>
    <w:rsid w:val="001B7BE4"/>
    <w:rsid w:val="001C3B71"/>
    <w:rsid w:val="001E2ACB"/>
    <w:rsid w:val="001F1E64"/>
    <w:rsid w:val="001F782D"/>
    <w:rsid w:val="002100B3"/>
    <w:rsid w:val="00211455"/>
    <w:rsid w:val="00220946"/>
    <w:rsid w:val="0023616C"/>
    <w:rsid w:val="00250753"/>
    <w:rsid w:val="00251892"/>
    <w:rsid w:val="002531B7"/>
    <w:rsid w:val="00253465"/>
    <w:rsid w:val="00255F9E"/>
    <w:rsid w:val="00260405"/>
    <w:rsid w:val="00271DAD"/>
    <w:rsid w:val="00283BBC"/>
    <w:rsid w:val="002B5AB8"/>
    <w:rsid w:val="002E00D5"/>
    <w:rsid w:val="00306B2E"/>
    <w:rsid w:val="00335CD6"/>
    <w:rsid w:val="0034324D"/>
    <w:rsid w:val="00344ED1"/>
    <w:rsid w:val="00373B94"/>
    <w:rsid w:val="00382083"/>
    <w:rsid w:val="0039056D"/>
    <w:rsid w:val="00390DD0"/>
    <w:rsid w:val="003912BF"/>
    <w:rsid w:val="003A262F"/>
    <w:rsid w:val="00404DDA"/>
    <w:rsid w:val="00413C4E"/>
    <w:rsid w:val="00420B9A"/>
    <w:rsid w:val="004574D1"/>
    <w:rsid w:val="00470142"/>
    <w:rsid w:val="004C68DE"/>
    <w:rsid w:val="004D5512"/>
    <w:rsid w:val="004F35AD"/>
    <w:rsid w:val="004F5298"/>
    <w:rsid w:val="004F682F"/>
    <w:rsid w:val="00522C4E"/>
    <w:rsid w:val="00523E41"/>
    <w:rsid w:val="00524866"/>
    <w:rsid w:val="005275ED"/>
    <w:rsid w:val="00541D43"/>
    <w:rsid w:val="0057771A"/>
    <w:rsid w:val="00580648"/>
    <w:rsid w:val="00586692"/>
    <w:rsid w:val="005F03F9"/>
    <w:rsid w:val="0063148B"/>
    <w:rsid w:val="00634B81"/>
    <w:rsid w:val="00657709"/>
    <w:rsid w:val="00661A9E"/>
    <w:rsid w:val="00667535"/>
    <w:rsid w:val="00695345"/>
    <w:rsid w:val="006A1886"/>
    <w:rsid w:val="006B0A25"/>
    <w:rsid w:val="006C544A"/>
    <w:rsid w:val="007109A9"/>
    <w:rsid w:val="00725577"/>
    <w:rsid w:val="00730812"/>
    <w:rsid w:val="00744264"/>
    <w:rsid w:val="00760859"/>
    <w:rsid w:val="00766BE7"/>
    <w:rsid w:val="00767A06"/>
    <w:rsid w:val="00774D75"/>
    <w:rsid w:val="00777658"/>
    <w:rsid w:val="007E2859"/>
    <w:rsid w:val="007E4601"/>
    <w:rsid w:val="00822F17"/>
    <w:rsid w:val="00825D13"/>
    <w:rsid w:val="00835CFA"/>
    <w:rsid w:val="00842910"/>
    <w:rsid w:val="008467C4"/>
    <w:rsid w:val="00863EED"/>
    <w:rsid w:val="00865047"/>
    <w:rsid w:val="0086797A"/>
    <w:rsid w:val="00874386"/>
    <w:rsid w:val="00880DB2"/>
    <w:rsid w:val="00881F60"/>
    <w:rsid w:val="00885DD3"/>
    <w:rsid w:val="00891F46"/>
    <w:rsid w:val="008A2A80"/>
    <w:rsid w:val="008D0668"/>
    <w:rsid w:val="008D6753"/>
    <w:rsid w:val="008D6ACF"/>
    <w:rsid w:val="008E1238"/>
    <w:rsid w:val="009074AF"/>
    <w:rsid w:val="0092335B"/>
    <w:rsid w:val="009251DD"/>
    <w:rsid w:val="00931B74"/>
    <w:rsid w:val="00941202"/>
    <w:rsid w:val="00947AA6"/>
    <w:rsid w:val="00961CE1"/>
    <w:rsid w:val="00970A73"/>
    <w:rsid w:val="00970F15"/>
    <w:rsid w:val="00975311"/>
    <w:rsid w:val="00992975"/>
    <w:rsid w:val="0099547B"/>
    <w:rsid w:val="009A753D"/>
    <w:rsid w:val="009B2378"/>
    <w:rsid w:val="009B3654"/>
    <w:rsid w:val="009C64AB"/>
    <w:rsid w:val="009D4C86"/>
    <w:rsid w:val="00A6669C"/>
    <w:rsid w:val="00AD1006"/>
    <w:rsid w:val="00AE4E37"/>
    <w:rsid w:val="00AF0146"/>
    <w:rsid w:val="00AF1FFB"/>
    <w:rsid w:val="00AF37BD"/>
    <w:rsid w:val="00B0765A"/>
    <w:rsid w:val="00B15DDC"/>
    <w:rsid w:val="00B3135C"/>
    <w:rsid w:val="00B57E13"/>
    <w:rsid w:val="00B66749"/>
    <w:rsid w:val="00B773DC"/>
    <w:rsid w:val="00BB6639"/>
    <w:rsid w:val="00BD4ECF"/>
    <w:rsid w:val="00BE2323"/>
    <w:rsid w:val="00C068A3"/>
    <w:rsid w:val="00C10AE3"/>
    <w:rsid w:val="00C11F1E"/>
    <w:rsid w:val="00C23425"/>
    <w:rsid w:val="00C3096E"/>
    <w:rsid w:val="00C62A99"/>
    <w:rsid w:val="00C706EC"/>
    <w:rsid w:val="00C76BB0"/>
    <w:rsid w:val="00C778D4"/>
    <w:rsid w:val="00D02DA6"/>
    <w:rsid w:val="00D1673E"/>
    <w:rsid w:val="00D32DE0"/>
    <w:rsid w:val="00D37CBB"/>
    <w:rsid w:val="00D4334F"/>
    <w:rsid w:val="00D4474E"/>
    <w:rsid w:val="00D77320"/>
    <w:rsid w:val="00D849C2"/>
    <w:rsid w:val="00D87883"/>
    <w:rsid w:val="00DA1EE6"/>
    <w:rsid w:val="00DB2104"/>
    <w:rsid w:val="00E1444A"/>
    <w:rsid w:val="00E164A1"/>
    <w:rsid w:val="00E2429D"/>
    <w:rsid w:val="00E26055"/>
    <w:rsid w:val="00E575B3"/>
    <w:rsid w:val="00E708B2"/>
    <w:rsid w:val="00E77CFA"/>
    <w:rsid w:val="00EB4971"/>
    <w:rsid w:val="00F212B8"/>
    <w:rsid w:val="00F31F76"/>
    <w:rsid w:val="00F414C2"/>
    <w:rsid w:val="00F75B14"/>
    <w:rsid w:val="00FA00B3"/>
    <w:rsid w:val="00FA31F5"/>
    <w:rsid w:val="00FB7DAE"/>
    <w:rsid w:val="00FD35D0"/>
    <w:rsid w:val="00FE3310"/>
    <w:rsid w:val="00FF2F7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18567"/>
  <w15:chartTrackingRefBased/>
  <w15:docId w15:val="{B1E6EB38-7711-4FB5-BF23-C6EE60476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E16"/>
    <w:pPr>
      <w:suppressAutoHyphens/>
      <w:spacing w:before="119" w:after="119" w:line="360" w:lineRule="auto"/>
      <w:ind w:left="113"/>
      <w:jc w:val="both"/>
    </w:pPr>
    <w:rPr>
      <w:rFonts w:ascii="Arial" w:eastAsia="Times New Roman" w:hAnsi="Arial" w:cs="Arial"/>
      <w:kern w:val="1"/>
      <w:szCs w:val="24"/>
      <w:lang w:eastAsia="ar-SA"/>
    </w:rPr>
  </w:style>
  <w:style w:type="paragraph" w:styleId="Heading1">
    <w:name w:val="heading 1"/>
    <w:basedOn w:val="Normal"/>
    <w:next w:val="BodyText"/>
    <w:link w:val="Heading1Char"/>
    <w:uiPriority w:val="9"/>
    <w:qFormat/>
    <w:rsid w:val="00022E16"/>
    <w:pPr>
      <w:keepNext/>
      <w:keepLines/>
      <w:numPr>
        <w:numId w:val="3"/>
      </w:numPr>
      <w:suppressAutoHyphens w:val="0"/>
      <w:spacing w:before="80" w:after="320" w:line="264" w:lineRule="auto"/>
      <w:jc w:val="left"/>
      <w:outlineLvl w:val="0"/>
    </w:pPr>
    <w:rPr>
      <w:rFonts w:eastAsiaTheme="majorEastAsia" w:cstheme="majorBidi"/>
      <w:b/>
      <w:bCs/>
      <w:kern w:val="0"/>
      <w:sz w:val="36"/>
      <w:szCs w:val="32"/>
      <w:lang w:val="en-US" w:eastAsia="en-US"/>
    </w:rPr>
  </w:style>
  <w:style w:type="paragraph" w:styleId="Heading2">
    <w:name w:val="heading 2"/>
    <w:basedOn w:val="Normal"/>
    <w:next w:val="BodyText"/>
    <w:link w:val="Heading2Char"/>
    <w:uiPriority w:val="9"/>
    <w:unhideWhenUsed/>
    <w:qFormat/>
    <w:rsid w:val="00022E16"/>
    <w:pPr>
      <w:keepNext/>
      <w:keepLines/>
      <w:numPr>
        <w:ilvl w:val="1"/>
        <w:numId w:val="3"/>
      </w:numPr>
      <w:suppressAutoHyphens w:val="0"/>
      <w:spacing w:before="400" w:after="240" w:line="264" w:lineRule="auto"/>
      <w:ind w:left="432"/>
      <w:jc w:val="left"/>
      <w:outlineLvl w:val="1"/>
    </w:pPr>
    <w:rPr>
      <w:rFonts w:eastAsiaTheme="majorEastAsia" w:cstheme="majorBidi"/>
      <w:b/>
      <w:bCs/>
      <w:kern w:val="0"/>
      <w:sz w:val="28"/>
      <w:szCs w:val="32"/>
      <w:lang w:val="en-US" w:eastAsia="en-US"/>
    </w:rPr>
  </w:style>
  <w:style w:type="paragraph" w:styleId="Heading3">
    <w:name w:val="heading 3"/>
    <w:basedOn w:val="Normal"/>
    <w:next w:val="BodyText"/>
    <w:link w:val="Heading3Char"/>
    <w:uiPriority w:val="9"/>
    <w:unhideWhenUsed/>
    <w:qFormat/>
    <w:rsid w:val="00022E16"/>
    <w:pPr>
      <w:keepNext/>
      <w:keepLines/>
      <w:numPr>
        <w:ilvl w:val="2"/>
        <w:numId w:val="3"/>
      </w:numPr>
      <w:suppressAutoHyphens w:val="0"/>
      <w:spacing w:before="400" w:after="160" w:line="264" w:lineRule="auto"/>
      <w:ind w:left="504"/>
      <w:jc w:val="left"/>
      <w:outlineLvl w:val="2"/>
    </w:pPr>
    <w:rPr>
      <w:rFonts w:eastAsiaTheme="majorEastAsia" w:cstheme="majorBidi"/>
      <w:b/>
      <w:bCs/>
      <w:kern w:val="0"/>
      <w:sz w:val="24"/>
      <w:szCs w:val="28"/>
      <w:lang w:val="en-US" w:eastAsia="en-US"/>
    </w:rPr>
  </w:style>
  <w:style w:type="paragraph" w:styleId="Heading4">
    <w:name w:val="heading 4"/>
    <w:basedOn w:val="Normal"/>
    <w:next w:val="BodyText"/>
    <w:link w:val="Heading4Char"/>
    <w:uiPriority w:val="9"/>
    <w:unhideWhenUsed/>
    <w:qFormat/>
    <w:rsid w:val="00022E16"/>
    <w:pPr>
      <w:keepNext/>
      <w:keepLines/>
      <w:suppressAutoHyphens w:val="0"/>
      <w:spacing w:before="200" w:after="0" w:line="264" w:lineRule="auto"/>
      <w:ind w:left="0"/>
      <w:jc w:val="left"/>
      <w:outlineLvl w:val="3"/>
    </w:pPr>
    <w:rPr>
      <w:rFonts w:eastAsiaTheme="majorEastAsia" w:cstheme="majorBidi"/>
      <w:b/>
      <w:bCs/>
      <w:kern w:val="0"/>
      <w:sz w:val="24"/>
      <w:lang w:val="en-US" w:eastAsia="en-US"/>
    </w:rPr>
  </w:style>
  <w:style w:type="paragraph" w:styleId="Heading5">
    <w:name w:val="heading 5"/>
    <w:basedOn w:val="Normal"/>
    <w:next w:val="BodyText"/>
    <w:link w:val="Heading5Char"/>
    <w:uiPriority w:val="9"/>
    <w:unhideWhenUsed/>
    <w:qFormat/>
    <w:rsid w:val="00022E16"/>
    <w:pPr>
      <w:keepNext/>
      <w:keepLines/>
      <w:suppressAutoHyphens w:val="0"/>
      <w:spacing w:before="200" w:after="0" w:line="264" w:lineRule="auto"/>
      <w:ind w:left="0"/>
      <w:jc w:val="left"/>
      <w:outlineLvl w:val="4"/>
    </w:pPr>
    <w:rPr>
      <w:rFonts w:eastAsiaTheme="majorEastAsia" w:cstheme="majorBidi"/>
      <w:i/>
      <w:iCs/>
      <w:kern w:val="0"/>
      <w:sz w:val="24"/>
      <w:lang w:val="en-US" w:eastAsia="en-US"/>
    </w:rPr>
  </w:style>
  <w:style w:type="paragraph" w:styleId="Heading6">
    <w:name w:val="heading 6"/>
    <w:basedOn w:val="Normal"/>
    <w:next w:val="BodyText"/>
    <w:link w:val="Heading6Char"/>
    <w:uiPriority w:val="9"/>
    <w:unhideWhenUsed/>
    <w:qFormat/>
    <w:rsid w:val="00022E16"/>
    <w:pPr>
      <w:keepNext/>
      <w:keepLines/>
      <w:suppressAutoHyphens w:val="0"/>
      <w:spacing w:before="200" w:after="0" w:line="264" w:lineRule="auto"/>
      <w:ind w:left="0"/>
      <w:jc w:val="left"/>
      <w:outlineLvl w:val="5"/>
    </w:pPr>
    <w:rPr>
      <w:rFonts w:eastAsiaTheme="majorEastAsia" w:cstheme="majorBidi"/>
      <w:kern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2E16"/>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022E16"/>
    <w:pPr>
      <w:suppressAutoHyphens w:val="0"/>
      <w:autoSpaceDE w:val="0"/>
      <w:autoSpaceDN w:val="0"/>
      <w:adjustRightInd w:val="0"/>
      <w:spacing w:before="0" w:after="0" w:line="288" w:lineRule="auto"/>
      <w:ind w:left="0"/>
      <w:jc w:val="left"/>
      <w:textAlignment w:val="center"/>
    </w:pPr>
    <w:rPr>
      <w:rFonts w:ascii="Minion Pro" w:eastAsiaTheme="minorHAnsi" w:hAnsi="Minion Pro" w:cs="Minion Pro"/>
      <w:color w:val="000000"/>
      <w:kern w:val="0"/>
      <w:sz w:val="24"/>
      <w:lang w:val="en-GB" w:eastAsia="en-US"/>
    </w:rPr>
  </w:style>
  <w:style w:type="paragraph" w:styleId="Header">
    <w:name w:val="header"/>
    <w:basedOn w:val="Normal"/>
    <w:link w:val="HeaderChar"/>
    <w:unhideWhenUsed/>
    <w:rsid w:val="00022E16"/>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022E16"/>
    <w:rPr>
      <w:rFonts w:ascii="Arial" w:eastAsia="Times New Roman" w:hAnsi="Arial" w:cs="Arial"/>
      <w:kern w:val="1"/>
      <w:szCs w:val="24"/>
      <w:lang w:eastAsia="ar-SA"/>
    </w:rPr>
  </w:style>
  <w:style w:type="paragraph" w:styleId="Footer">
    <w:name w:val="footer"/>
    <w:basedOn w:val="Normal"/>
    <w:link w:val="FooterChar"/>
    <w:uiPriority w:val="99"/>
    <w:unhideWhenUsed/>
    <w:rsid w:val="00022E16"/>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022E16"/>
    <w:rPr>
      <w:rFonts w:ascii="Arial" w:eastAsia="Times New Roman" w:hAnsi="Arial" w:cs="Arial"/>
      <w:kern w:val="1"/>
      <w:szCs w:val="24"/>
      <w:lang w:eastAsia="ar-SA"/>
    </w:rPr>
  </w:style>
  <w:style w:type="character" w:customStyle="1" w:styleId="Heading1Char">
    <w:name w:val="Heading 1 Char"/>
    <w:basedOn w:val="DefaultParagraphFont"/>
    <w:link w:val="Heading1"/>
    <w:uiPriority w:val="9"/>
    <w:rsid w:val="00022E16"/>
    <w:rPr>
      <w:rFonts w:ascii="Arial" w:eastAsiaTheme="majorEastAsia" w:hAnsi="Arial" w:cstheme="majorBidi"/>
      <w:b/>
      <w:bCs/>
      <w:sz w:val="36"/>
      <w:szCs w:val="32"/>
      <w:lang w:val="en-US"/>
    </w:rPr>
  </w:style>
  <w:style w:type="character" w:customStyle="1" w:styleId="Heading2Char">
    <w:name w:val="Heading 2 Char"/>
    <w:basedOn w:val="DefaultParagraphFont"/>
    <w:link w:val="Heading2"/>
    <w:uiPriority w:val="9"/>
    <w:rsid w:val="00022E16"/>
    <w:rPr>
      <w:rFonts w:ascii="Arial" w:eastAsiaTheme="majorEastAsia" w:hAnsi="Arial" w:cstheme="majorBidi"/>
      <w:b/>
      <w:bCs/>
      <w:sz w:val="28"/>
      <w:szCs w:val="32"/>
      <w:lang w:val="en-US"/>
    </w:rPr>
  </w:style>
  <w:style w:type="character" w:customStyle="1" w:styleId="Heading3Char">
    <w:name w:val="Heading 3 Char"/>
    <w:basedOn w:val="DefaultParagraphFont"/>
    <w:link w:val="Heading3"/>
    <w:uiPriority w:val="9"/>
    <w:rsid w:val="00022E16"/>
    <w:rPr>
      <w:rFonts w:ascii="Arial" w:eastAsiaTheme="majorEastAsia" w:hAnsi="Arial" w:cstheme="majorBidi"/>
      <w:b/>
      <w:bCs/>
      <w:sz w:val="24"/>
      <w:szCs w:val="28"/>
      <w:lang w:val="en-US"/>
    </w:rPr>
  </w:style>
  <w:style w:type="character" w:customStyle="1" w:styleId="Heading4Char">
    <w:name w:val="Heading 4 Char"/>
    <w:basedOn w:val="DefaultParagraphFont"/>
    <w:link w:val="Heading4"/>
    <w:uiPriority w:val="9"/>
    <w:rsid w:val="00022E16"/>
    <w:rPr>
      <w:rFonts w:ascii="Arial" w:eastAsiaTheme="majorEastAsia" w:hAnsi="Arial" w:cstheme="majorBidi"/>
      <w:b/>
      <w:bCs/>
      <w:sz w:val="24"/>
      <w:szCs w:val="24"/>
      <w:lang w:val="en-US"/>
    </w:rPr>
  </w:style>
  <w:style w:type="character" w:customStyle="1" w:styleId="Heading5Char">
    <w:name w:val="Heading 5 Char"/>
    <w:basedOn w:val="DefaultParagraphFont"/>
    <w:link w:val="Heading5"/>
    <w:uiPriority w:val="9"/>
    <w:rsid w:val="00022E16"/>
    <w:rPr>
      <w:rFonts w:ascii="Arial" w:eastAsiaTheme="majorEastAsia" w:hAnsi="Arial" w:cstheme="majorBidi"/>
      <w:i/>
      <w:iCs/>
      <w:sz w:val="24"/>
      <w:szCs w:val="24"/>
      <w:lang w:val="en-US"/>
    </w:rPr>
  </w:style>
  <w:style w:type="character" w:customStyle="1" w:styleId="Heading6Char">
    <w:name w:val="Heading 6 Char"/>
    <w:basedOn w:val="DefaultParagraphFont"/>
    <w:link w:val="Heading6"/>
    <w:uiPriority w:val="9"/>
    <w:rsid w:val="00022E16"/>
    <w:rPr>
      <w:rFonts w:ascii="Arial" w:eastAsiaTheme="majorEastAsia" w:hAnsi="Arial" w:cstheme="majorBidi"/>
      <w:sz w:val="24"/>
      <w:szCs w:val="24"/>
      <w:lang w:val="en-US"/>
    </w:rPr>
  </w:style>
  <w:style w:type="paragraph" w:styleId="BodyText">
    <w:name w:val="Body Text"/>
    <w:basedOn w:val="Normal"/>
    <w:link w:val="BodyTextChar"/>
    <w:qFormat/>
    <w:rsid w:val="00022E16"/>
    <w:pPr>
      <w:suppressAutoHyphens w:val="0"/>
      <w:spacing w:before="180" w:after="180" w:line="264" w:lineRule="auto"/>
      <w:ind w:left="0"/>
      <w:jc w:val="left"/>
    </w:pPr>
    <w:rPr>
      <w:rFonts w:eastAsiaTheme="minorHAnsi" w:cstheme="minorBidi"/>
      <w:kern w:val="0"/>
      <w:lang w:val="en-US" w:eastAsia="en-US"/>
    </w:rPr>
  </w:style>
  <w:style w:type="character" w:customStyle="1" w:styleId="BodyTextChar">
    <w:name w:val="Body Text Char"/>
    <w:basedOn w:val="DefaultParagraphFont"/>
    <w:link w:val="BodyText"/>
    <w:rsid w:val="00022E16"/>
    <w:rPr>
      <w:rFonts w:ascii="Arial" w:hAnsi="Arial"/>
      <w:szCs w:val="24"/>
      <w:lang w:val="en-US"/>
    </w:rPr>
  </w:style>
  <w:style w:type="paragraph" w:customStyle="1" w:styleId="FirstParagraph">
    <w:name w:val="First Paragraph"/>
    <w:basedOn w:val="BodyText"/>
    <w:next w:val="BodyText"/>
    <w:qFormat/>
    <w:rsid w:val="00022E16"/>
  </w:style>
  <w:style w:type="paragraph" w:customStyle="1" w:styleId="Compact">
    <w:name w:val="Compact"/>
    <w:basedOn w:val="BodyText"/>
    <w:qFormat/>
    <w:rsid w:val="00022E16"/>
    <w:pPr>
      <w:spacing w:before="36" w:after="36"/>
    </w:pPr>
  </w:style>
  <w:style w:type="paragraph" w:styleId="Title">
    <w:name w:val="Title"/>
    <w:basedOn w:val="Normal"/>
    <w:next w:val="BodyText"/>
    <w:link w:val="TitleChar"/>
    <w:qFormat/>
    <w:rsid w:val="00022E16"/>
    <w:pPr>
      <w:keepNext/>
      <w:keepLines/>
      <w:suppressAutoHyphens w:val="0"/>
      <w:spacing w:before="480" w:after="240" w:line="264" w:lineRule="auto"/>
      <w:ind w:left="0"/>
      <w:jc w:val="center"/>
    </w:pPr>
    <w:rPr>
      <w:rFonts w:eastAsiaTheme="majorEastAsia" w:cstheme="majorBidi"/>
      <w:b/>
      <w:bCs/>
      <w:kern w:val="0"/>
      <w:sz w:val="36"/>
      <w:szCs w:val="36"/>
      <w:lang w:val="en-US" w:eastAsia="en-US"/>
    </w:rPr>
  </w:style>
  <w:style w:type="character" w:customStyle="1" w:styleId="TitleChar">
    <w:name w:val="Title Char"/>
    <w:basedOn w:val="DefaultParagraphFont"/>
    <w:link w:val="Title"/>
    <w:rsid w:val="00022E16"/>
    <w:rPr>
      <w:rFonts w:ascii="Arial" w:eastAsiaTheme="majorEastAsia" w:hAnsi="Arial" w:cstheme="majorBidi"/>
      <w:b/>
      <w:bCs/>
      <w:sz w:val="36"/>
      <w:szCs w:val="36"/>
      <w:lang w:val="en-US"/>
    </w:rPr>
  </w:style>
  <w:style w:type="paragraph" w:styleId="Subtitle">
    <w:name w:val="Subtitle"/>
    <w:basedOn w:val="Title"/>
    <w:next w:val="BodyText"/>
    <w:link w:val="SubtitleChar"/>
    <w:qFormat/>
    <w:rsid w:val="00022E16"/>
    <w:pPr>
      <w:spacing w:before="240"/>
    </w:pPr>
    <w:rPr>
      <w:sz w:val="30"/>
      <w:szCs w:val="30"/>
    </w:rPr>
  </w:style>
  <w:style w:type="character" w:customStyle="1" w:styleId="SubtitleChar">
    <w:name w:val="Subtitle Char"/>
    <w:basedOn w:val="DefaultParagraphFont"/>
    <w:link w:val="Subtitle"/>
    <w:rsid w:val="00022E16"/>
    <w:rPr>
      <w:rFonts w:ascii="Arial" w:eastAsiaTheme="majorEastAsia" w:hAnsi="Arial" w:cstheme="majorBidi"/>
      <w:b/>
      <w:bCs/>
      <w:sz w:val="30"/>
      <w:szCs w:val="30"/>
      <w:lang w:val="en-US"/>
    </w:rPr>
  </w:style>
  <w:style w:type="paragraph" w:customStyle="1" w:styleId="Author">
    <w:name w:val="Author"/>
    <w:next w:val="BodyText"/>
    <w:qFormat/>
    <w:rsid w:val="00022E16"/>
    <w:pPr>
      <w:keepNext/>
      <w:keepLines/>
      <w:spacing w:after="200" w:line="240" w:lineRule="auto"/>
      <w:jc w:val="center"/>
    </w:pPr>
    <w:rPr>
      <w:rFonts w:ascii="Arial" w:hAnsi="Arial"/>
      <w:sz w:val="24"/>
      <w:szCs w:val="24"/>
      <w:lang w:val="en-US"/>
    </w:rPr>
  </w:style>
  <w:style w:type="paragraph" w:styleId="Date">
    <w:name w:val="Date"/>
    <w:next w:val="BodyText"/>
    <w:link w:val="DateChar"/>
    <w:qFormat/>
    <w:rsid w:val="00022E16"/>
    <w:pPr>
      <w:keepNext/>
      <w:keepLines/>
      <w:spacing w:after="200" w:line="240" w:lineRule="auto"/>
      <w:jc w:val="center"/>
    </w:pPr>
    <w:rPr>
      <w:rFonts w:ascii="Arial" w:hAnsi="Arial"/>
      <w:sz w:val="24"/>
      <w:szCs w:val="24"/>
      <w:lang w:val="en-US"/>
    </w:rPr>
  </w:style>
  <w:style w:type="character" w:customStyle="1" w:styleId="DateChar">
    <w:name w:val="Date Char"/>
    <w:basedOn w:val="DefaultParagraphFont"/>
    <w:link w:val="Date"/>
    <w:rsid w:val="00022E16"/>
    <w:rPr>
      <w:rFonts w:ascii="Arial" w:hAnsi="Arial"/>
      <w:sz w:val="24"/>
      <w:szCs w:val="24"/>
      <w:lang w:val="en-US"/>
    </w:rPr>
  </w:style>
  <w:style w:type="paragraph" w:customStyle="1" w:styleId="Abstract">
    <w:name w:val="Abstract"/>
    <w:basedOn w:val="Normal"/>
    <w:next w:val="BodyText"/>
    <w:qFormat/>
    <w:rsid w:val="00022E16"/>
    <w:pPr>
      <w:keepNext/>
      <w:keepLines/>
      <w:suppressAutoHyphens w:val="0"/>
      <w:spacing w:before="300" w:after="300" w:line="264" w:lineRule="auto"/>
      <w:ind w:left="0"/>
      <w:jc w:val="left"/>
    </w:pPr>
    <w:rPr>
      <w:rFonts w:eastAsiaTheme="minorHAnsi" w:cstheme="minorBidi"/>
      <w:kern w:val="0"/>
      <w:sz w:val="20"/>
      <w:szCs w:val="20"/>
      <w:lang w:val="en-US" w:eastAsia="en-US"/>
    </w:rPr>
  </w:style>
  <w:style w:type="paragraph" w:styleId="Bibliography">
    <w:name w:val="Bibliography"/>
    <w:basedOn w:val="Normal"/>
    <w:qFormat/>
    <w:rsid w:val="00022E16"/>
    <w:pPr>
      <w:suppressAutoHyphens w:val="0"/>
      <w:spacing w:before="160" w:after="80" w:line="264" w:lineRule="auto"/>
      <w:ind w:left="0"/>
      <w:jc w:val="left"/>
    </w:pPr>
    <w:rPr>
      <w:rFonts w:eastAsiaTheme="minorHAnsi" w:cstheme="minorBidi"/>
      <w:kern w:val="0"/>
      <w:lang w:val="en-US" w:eastAsia="en-US"/>
    </w:rPr>
  </w:style>
  <w:style w:type="paragraph" w:styleId="BlockText">
    <w:name w:val="Block Text"/>
    <w:basedOn w:val="BodyText"/>
    <w:next w:val="BodyText"/>
    <w:uiPriority w:val="9"/>
    <w:unhideWhenUsed/>
    <w:qFormat/>
    <w:rsid w:val="00022E16"/>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22E16"/>
    <w:pPr>
      <w:suppressAutoHyphens w:val="0"/>
      <w:spacing w:before="160" w:after="80" w:line="264" w:lineRule="auto"/>
      <w:ind w:left="0"/>
      <w:jc w:val="left"/>
    </w:pPr>
    <w:rPr>
      <w:rFonts w:eastAsiaTheme="minorHAnsi" w:cstheme="minorBidi"/>
      <w:kern w:val="0"/>
      <w:lang w:val="en-US" w:eastAsia="en-US"/>
    </w:rPr>
  </w:style>
  <w:style w:type="character" w:customStyle="1" w:styleId="FootnoteTextChar">
    <w:name w:val="Footnote Text Char"/>
    <w:basedOn w:val="DefaultParagraphFont"/>
    <w:link w:val="FootnoteText"/>
    <w:uiPriority w:val="9"/>
    <w:rsid w:val="00022E16"/>
    <w:rPr>
      <w:rFonts w:ascii="Arial" w:hAnsi="Arial"/>
      <w:szCs w:val="24"/>
      <w:lang w:val="en-US"/>
    </w:rPr>
  </w:style>
  <w:style w:type="paragraph" w:customStyle="1" w:styleId="DefinitionTerm">
    <w:name w:val="Definition Term"/>
    <w:basedOn w:val="Normal"/>
    <w:next w:val="Definition"/>
    <w:rsid w:val="00022E16"/>
    <w:pPr>
      <w:keepNext/>
      <w:keepLines/>
      <w:suppressAutoHyphens w:val="0"/>
      <w:spacing w:before="160" w:after="0" w:line="264" w:lineRule="auto"/>
      <w:ind w:left="0"/>
      <w:jc w:val="left"/>
    </w:pPr>
    <w:rPr>
      <w:rFonts w:eastAsiaTheme="minorHAnsi" w:cstheme="minorBidi"/>
      <w:b/>
      <w:kern w:val="0"/>
      <w:lang w:val="en-US" w:eastAsia="en-US"/>
    </w:rPr>
  </w:style>
  <w:style w:type="paragraph" w:customStyle="1" w:styleId="Definition">
    <w:name w:val="Definition"/>
    <w:basedOn w:val="Normal"/>
    <w:rsid w:val="00022E16"/>
    <w:pPr>
      <w:suppressAutoHyphens w:val="0"/>
      <w:spacing w:before="160" w:after="80" w:line="264" w:lineRule="auto"/>
      <w:ind w:left="0"/>
      <w:jc w:val="left"/>
    </w:pPr>
    <w:rPr>
      <w:rFonts w:eastAsiaTheme="minorHAnsi" w:cstheme="minorBidi"/>
      <w:kern w:val="0"/>
      <w:lang w:val="en-US" w:eastAsia="en-US"/>
    </w:rPr>
  </w:style>
  <w:style w:type="paragraph" w:styleId="Caption">
    <w:name w:val="caption"/>
    <w:basedOn w:val="Normal"/>
    <w:link w:val="CaptionChar"/>
    <w:rsid w:val="00022E16"/>
    <w:pPr>
      <w:suppressAutoHyphens w:val="0"/>
      <w:spacing w:before="0" w:after="120" w:line="264" w:lineRule="auto"/>
      <w:ind w:left="0"/>
      <w:jc w:val="left"/>
    </w:pPr>
    <w:rPr>
      <w:rFonts w:eastAsiaTheme="minorHAnsi" w:cstheme="minorBidi"/>
      <w:i/>
      <w:kern w:val="0"/>
      <w:lang w:val="en-US" w:eastAsia="en-US"/>
    </w:rPr>
  </w:style>
  <w:style w:type="paragraph" w:customStyle="1" w:styleId="TableCaption">
    <w:name w:val="Table Caption"/>
    <w:basedOn w:val="Caption"/>
    <w:rsid w:val="00022E16"/>
    <w:pPr>
      <w:keepNext/>
    </w:pPr>
  </w:style>
  <w:style w:type="paragraph" w:customStyle="1" w:styleId="ImageCaption">
    <w:name w:val="Image Caption"/>
    <w:basedOn w:val="Caption"/>
    <w:rsid w:val="00022E16"/>
  </w:style>
  <w:style w:type="paragraph" w:customStyle="1" w:styleId="Figure">
    <w:name w:val="Figure"/>
    <w:basedOn w:val="Normal"/>
    <w:rsid w:val="00022E16"/>
    <w:pPr>
      <w:suppressAutoHyphens w:val="0"/>
      <w:spacing w:before="160" w:after="80" w:line="264" w:lineRule="auto"/>
      <w:ind w:left="0"/>
      <w:jc w:val="left"/>
    </w:pPr>
    <w:rPr>
      <w:rFonts w:eastAsiaTheme="minorHAnsi" w:cstheme="minorBidi"/>
      <w:kern w:val="0"/>
      <w:lang w:val="en-US" w:eastAsia="en-US"/>
    </w:rPr>
  </w:style>
  <w:style w:type="paragraph" w:customStyle="1" w:styleId="FigurewithCaption">
    <w:name w:val="Figure with Caption"/>
    <w:basedOn w:val="Figure"/>
    <w:rsid w:val="00022E16"/>
    <w:pPr>
      <w:keepNext/>
    </w:pPr>
  </w:style>
  <w:style w:type="character" w:customStyle="1" w:styleId="CaptionChar">
    <w:name w:val="Caption Char"/>
    <w:basedOn w:val="DefaultParagraphFont"/>
    <w:link w:val="Caption"/>
    <w:rsid w:val="00022E16"/>
    <w:rPr>
      <w:rFonts w:ascii="Arial" w:hAnsi="Arial"/>
      <w:i/>
      <w:szCs w:val="24"/>
      <w:lang w:val="en-US"/>
    </w:rPr>
  </w:style>
  <w:style w:type="character" w:customStyle="1" w:styleId="VerbatimChar">
    <w:name w:val="Verbatim Char"/>
    <w:basedOn w:val="CaptionChar"/>
    <w:link w:val="SourceCode"/>
    <w:rsid w:val="00022E16"/>
    <w:rPr>
      <w:rFonts w:ascii="Consolas" w:hAnsi="Consolas"/>
      <w:i/>
      <w:szCs w:val="24"/>
      <w:shd w:val="clear" w:color="auto" w:fill="F8F8F8"/>
      <w:lang w:val="en-US"/>
    </w:rPr>
  </w:style>
  <w:style w:type="character" w:styleId="FootnoteReference">
    <w:name w:val="footnote reference"/>
    <w:basedOn w:val="CaptionChar"/>
    <w:rsid w:val="00022E16"/>
    <w:rPr>
      <w:rFonts w:ascii="Arial" w:hAnsi="Arial"/>
      <w:i/>
      <w:szCs w:val="24"/>
      <w:vertAlign w:val="superscript"/>
      <w:lang w:val="en-US"/>
    </w:rPr>
  </w:style>
  <w:style w:type="character" w:styleId="Hyperlink">
    <w:name w:val="Hyperlink"/>
    <w:basedOn w:val="CaptionChar"/>
    <w:uiPriority w:val="99"/>
    <w:rsid w:val="00022E16"/>
    <w:rPr>
      <w:rFonts w:ascii="Arial" w:hAnsi="Arial"/>
      <w:i/>
      <w:color w:val="5B9BD5" w:themeColor="accent1"/>
      <w:szCs w:val="24"/>
      <w:lang w:val="en-US"/>
    </w:rPr>
  </w:style>
  <w:style w:type="paragraph" w:styleId="TOCHeading">
    <w:name w:val="TOC Heading"/>
    <w:basedOn w:val="Heading1"/>
    <w:next w:val="BodyText"/>
    <w:uiPriority w:val="39"/>
    <w:unhideWhenUsed/>
    <w:qFormat/>
    <w:rsid w:val="00022E16"/>
    <w:pPr>
      <w:spacing w:before="240" w:line="259" w:lineRule="auto"/>
      <w:outlineLvl w:val="9"/>
    </w:pPr>
    <w:rPr>
      <w:bCs w:val="0"/>
    </w:rPr>
  </w:style>
  <w:style w:type="paragraph" w:customStyle="1" w:styleId="SourceCode">
    <w:name w:val="Source Code"/>
    <w:basedOn w:val="Normal"/>
    <w:link w:val="VerbatimChar"/>
    <w:rsid w:val="00022E16"/>
    <w:pPr>
      <w:shd w:val="clear" w:color="auto" w:fill="F8F8F8"/>
      <w:suppressAutoHyphens w:val="0"/>
      <w:wordWrap w:val="0"/>
      <w:spacing w:before="160" w:after="80" w:line="264" w:lineRule="auto"/>
      <w:ind w:left="0"/>
      <w:jc w:val="left"/>
    </w:pPr>
    <w:rPr>
      <w:rFonts w:ascii="Consolas" w:eastAsiaTheme="minorHAnsi" w:hAnsi="Consolas" w:cstheme="minorBidi"/>
      <w:i/>
      <w:kern w:val="0"/>
      <w:lang w:val="en-US" w:eastAsia="en-US"/>
    </w:rPr>
  </w:style>
  <w:style w:type="character" w:customStyle="1" w:styleId="KeywordTok">
    <w:name w:val="KeywordTok"/>
    <w:basedOn w:val="VerbatimChar"/>
    <w:rsid w:val="00022E16"/>
    <w:rPr>
      <w:rFonts w:ascii="Consolas" w:hAnsi="Consolas"/>
      <w:b/>
      <w:i/>
      <w:color w:val="204A87"/>
      <w:szCs w:val="24"/>
      <w:shd w:val="clear" w:color="auto" w:fill="F8F8F8"/>
      <w:lang w:val="en-US"/>
    </w:rPr>
  </w:style>
  <w:style w:type="character" w:customStyle="1" w:styleId="DataTypeTok">
    <w:name w:val="DataTypeTok"/>
    <w:basedOn w:val="VerbatimChar"/>
    <w:rsid w:val="00022E16"/>
    <w:rPr>
      <w:rFonts w:ascii="Consolas" w:hAnsi="Consolas"/>
      <w:i/>
      <w:color w:val="204A87"/>
      <w:szCs w:val="24"/>
      <w:shd w:val="clear" w:color="auto" w:fill="F8F8F8"/>
      <w:lang w:val="en-US"/>
    </w:rPr>
  </w:style>
  <w:style w:type="character" w:customStyle="1" w:styleId="DecValTok">
    <w:name w:val="DecValTok"/>
    <w:basedOn w:val="VerbatimChar"/>
    <w:rsid w:val="00022E16"/>
    <w:rPr>
      <w:rFonts w:ascii="Consolas" w:hAnsi="Consolas"/>
      <w:i/>
      <w:color w:val="0000CF"/>
      <w:szCs w:val="24"/>
      <w:shd w:val="clear" w:color="auto" w:fill="F8F8F8"/>
      <w:lang w:val="en-US"/>
    </w:rPr>
  </w:style>
  <w:style w:type="character" w:customStyle="1" w:styleId="BaseNTok">
    <w:name w:val="BaseNTok"/>
    <w:basedOn w:val="VerbatimChar"/>
    <w:rsid w:val="00022E16"/>
    <w:rPr>
      <w:rFonts w:ascii="Consolas" w:hAnsi="Consolas"/>
      <w:i/>
      <w:color w:val="0000CF"/>
      <w:szCs w:val="24"/>
      <w:shd w:val="clear" w:color="auto" w:fill="F8F8F8"/>
      <w:lang w:val="en-US"/>
    </w:rPr>
  </w:style>
  <w:style w:type="character" w:customStyle="1" w:styleId="FloatTok">
    <w:name w:val="FloatTok"/>
    <w:basedOn w:val="VerbatimChar"/>
    <w:rsid w:val="00022E16"/>
    <w:rPr>
      <w:rFonts w:ascii="Consolas" w:hAnsi="Consolas"/>
      <w:i/>
      <w:color w:val="0000CF"/>
      <w:szCs w:val="24"/>
      <w:shd w:val="clear" w:color="auto" w:fill="F8F8F8"/>
      <w:lang w:val="en-US"/>
    </w:rPr>
  </w:style>
  <w:style w:type="character" w:customStyle="1" w:styleId="ConstantTok">
    <w:name w:val="ConstantTok"/>
    <w:basedOn w:val="VerbatimChar"/>
    <w:rsid w:val="00022E16"/>
    <w:rPr>
      <w:rFonts w:ascii="Consolas" w:hAnsi="Consolas"/>
      <w:i/>
      <w:color w:val="000000"/>
      <w:szCs w:val="24"/>
      <w:shd w:val="clear" w:color="auto" w:fill="F8F8F8"/>
      <w:lang w:val="en-US"/>
    </w:rPr>
  </w:style>
  <w:style w:type="character" w:customStyle="1" w:styleId="CharTok">
    <w:name w:val="CharTok"/>
    <w:basedOn w:val="VerbatimChar"/>
    <w:rsid w:val="00022E16"/>
    <w:rPr>
      <w:rFonts w:ascii="Consolas" w:hAnsi="Consolas"/>
      <w:i/>
      <w:color w:val="4E9A06"/>
      <w:szCs w:val="24"/>
      <w:shd w:val="clear" w:color="auto" w:fill="F8F8F8"/>
      <w:lang w:val="en-US"/>
    </w:rPr>
  </w:style>
  <w:style w:type="character" w:customStyle="1" w:styleId="SpecialCharTok">
    <w:name w:val="SpecialCharTok"/>
    <w:basedOn w:val="VerbatimChar"/>
    <w:rsid w:val="00022E16"/>
    <w:rPr>
      <w:rFonts w:ascii="Consolas" w:hAnsi="Consolas"/>
      <w:i/>
      <w:color w:val="000000"/>
      <w:szCs w:val="24"/>
      <w:shd w:val="clear" w:color="auto" w:fill="F8F8F8"/>
      <w:lang w:val="en-US"/>
    </w:rPr>
  </w:style>
  <w:style w:type="character" w:customStyle="1" w:styleId="StringTok">
    <w:name w:val="StringTok"/>
    <w:basedOn w:val="VerbatimChar"/>
    <w:rsid w:val="00022E16"/>
    <w:rPr>
      <w:rFonts w:ascii="Consolas" w:hAnsi="Consolas"/>
      <w:i/>
      <w:color w:val="4E9A06"/>
      <w:szCs w:val="24"/>
      <w:shd w:val="clear" w:color="auto" w:fill="F8F8F8"/>
      <w:lang w:val="en-US"/>
    </w:rPr>
  </w:style>
  <w:style w:type="character" w:customStyle="1" w:styleId="VerbatimStringTok">
    <w:name w:val="VerbatimStringTok"/>
    <w:basedOn w:val="VerbatimChar"/>
    <w:rsid w:val="00022E16"/>
    <w:rPr>
      <w:rFonts w:ascii="Consolas" w:hAnsi="Consolas"/>
      <w:i/>
      <w:color w:val="4E9A06"/>
      <w:szCs w:val="24"/>
      <w:shd w:val="clear" w:color="auto" w:fill="F8F8F8"/>
      <w:lang w:val="en-US"/>
    </w:rPr>
  </w:style>
  <w:style w:type="character" w:customStyle="1" w:styleId="SpecialStringTok">
    <w:name w:val="SpecialStringTok"/>
    <w:basedOn w:val="VerbatimChar"/>
    <w:rsid w:val="00022E16"/>
    <w:rPr>
      <w:rFonts w:ascii="Consolas" w:hAnsi="Consolas"/>
      <w:i/>
      <w:color w:val="4E9A06"/>
      <w:szCs w:val="24"/>
      <w:shd w:val="clear" w:color="auto" w:fill="F8F8F8"/>
      <w:lang w:val="en-US"/>
    </w:rPr>
  </w:style>
  <w:style w:type="character" w:customStyle="1" w:styleId="ImportTok">
    <w:name w:val="ImportTok"/>
    <w:basedOn w:val="VerbatimChar"/>
    <w:rsid w:val="00022E16"/>
    <w:rPr>
      <w:rFonts w:ascii="Consolas" w:hAnsi="Consolas"/>
      <w:i/>
      <w:szCs w:val="24"/>
      <w:shd w:val="clear" w:color="auto" w:fill="F8F8F8"/>
      <w:lang w:val="en-US"/>
    </w:rPr>
  </w:style>
  <w:style w:type="character" w:customStyle="1" w:styleId="CommentTok">
    <w:name w:val="CommentTok"/>
    <w:basedOn w:val="VerbatimChar"/>
    <w:rsid w:val="00022E16"/>
    <w:rPr>
      <w:rFonts w:ascii="Consolas" w:hAnsi="Consolas"/>
      <w:i w:val="0"/>
      <w:color w:val="8F5902"/>
      <w:szCs w:val="24"/>
      <w:shd w:val="clear" w:color="auto" w:fill="F8F8F8"/>
      <w:lang w:val="en-US"/>
    </w:rPr>
  </w:style>
  <w:style w:type="character" w:customStyle="1" w:styleId="DocumentationTok">
    <w:name w:val="DocumentationTok"/>
    <w:basedOn w:val="VerbatimChar"/>
    <w:rsid w:val="00022E16"/>
    <w:rPr>
      <w:rFonts w:ascii="Consolas" w:hAnsi="Consolas"/>
      <w:b/>
      <w:i w:val="0"/>
      <w:color w:val="8F5902"/>
      <w:szCs w:val="24"/>
      <w:shd w:val="clear" w:color="auto" w:fill="F8F8F8"/>
      <w:lang w:val="en-US"/>
    </w:rPr>
  </w:style>
  <w:style w:type="character" w:customStyle="1" w:styleId="AnnotationTok">
    <w:name w:val="AnnotationTok"/>
    <w:basedOn w:val="VerbatimChar"/>
    <w:rsid w:val="00022E16"/>
    <w:rPr>
      <w:rFonts w:ascii="Consolas" w:hAnsi="Consolas"/>
      <w:b/>
      <w:i w:val="0"/>
      <w:color w:val="8F5902"/>
      <w:szCs w:val="24"/>
      <w:shd w:val="clear" w:color="auto" w:fill="F8F8F8"/>
      <w:lang w:val="en-US"/>
    </w:rPr>
  </w:style>
  <w:style w:type="character" w:customStyle="1" w:styleId="CommentVarTok">
    <w:name w:val="CommentVarTok"/>
    <w:basedOn w:val="VerbatimChar"/>
    <w:rsid w:val="00022E16"/>
    <w:rPr>
      <w:rFonts w:ascii="Consolas" w:hAnsi="Consolas"/>
      <w:b/>
      <w:i w:val="0"/>
      <w:color w:val="8F5902"/>
      <w:szCs w:val="24"/>
      <w:shd w:val="clear" w:color="auto" w:fill="F8F8F8"/>
      <w:lang w:val="en-US"/>
    </w:rPr>
  </w:style>
  <w:style w:type="character" w:customStyle="1" w:styleId="OtherTok">
    <w:name w:val="OtherTok"/>
    <w:basedOn w:val="VerbatimChar"/>
    <w:rsid w:val="00022E16"/>
    <w:rPr>
      <w:rFonts w:ascii="Consolas" w:hAnsi="Consolas"/>
      <w:i/>
      <w:color w:val="8F5902"/>
      <w:szCs w:val="24"/>
      <w:shd w:val="clear" w:color="auto" w:fill="F8F8F8"/>
      <w:lang w:val="en-US"/>
    </w:rPr>
  </w:style>
  <w:style w:type="character" w:customStyle="1" w:styleId="FunctionTok">
    <w:name w:val="FunctionTok"/>
    <w:basedOn w:val="VerbatimChar"/>
    <w:rsid w:val="00022E16"/>
    <w:rPr>
      <w:rFonts w:ascii="Consolas" w:hAnsi="Consolas"/>
      <w:i/>
      <w:color w:val="000000"/>
      <w:szCs w:val="24"/>
      <w:shd w:val="clear" w:color="auto" w:fill="F8F8F8"/>
      <w:lang w:val="en-US"/>
    </w:rPr>
  </w:style>
  <w:style w:type="character" w:customStyle="1" w:styleId="VariableTok">
    <w:name w:val="VariableTok"/>
    <w:basedOn w:val="VerbatimChar"/>
    <w:rsid w:val="00022E16"/>
    <w:rPr>
      <w:rFonts w:ascii="Consolas" w:hAnsi="Consolas"/>
      <w:i/>
      <w:color w:val="000000"/>
      <w:szCs w:val="24"/>
      <w:shd w:val="clear" w:color="auto" w:fill="F8F8F8"/>
      <w:lang w:val="en-US"/>
    </w:rPr>
  </w:style>
  <w:style w:type="character" w:customStyle="1" w:styleId="ControlFlowTok">
    <w:name w:val="ControlFlowTok"/>
    <w:basedOn w:val="VerbatimChar"/>
    <w:rsid w:val="00022E16"/>
    <w:rPr>
      <w:rFonts w:ascii="Consolas" w:hAnsi="Consolas"/>
      <w:b/>
      <w:i/>
      <w:color w:val="204A87"/>
      <w:szCs w:val="24"/>
      <w:shd w:val="clear" w:color="auto" w:fill="F8F8F8"/>
      <w:lang w:val="en-US"/>
    </w:rPr>
  </w:style>
  <w:style w:type="character" w:customStyle="1" w:styleId="OperatorTok">
    <w:name w:val="OperatorTok"/>
    <w:basedOn w:val="VerbatimChar"/>
    <w:rsid w:val="00022E16"/>
    <w:rPr>
      <w:rFonts w:ascii="Consolas" w:hAnsi="Consolas"/>
      <w:b/>
      <w:i/>
      <w:color w:val="CE5C00"/>
      <w:szCs w:val="24"/>
      <w:shd w:val="clear" w:color="auto" w:fill="F8F8F8"/>
      <w:lang w:val="en-US"/>
    </w:rPr>
  </w:style>
  <w:style w:type="character" w:customStyle="1" w:styleId="BuiltInTok">
    <w:name w:val="BuiltInTok"/>
    <w:basedOn w:val="VerbatimChar"/>
    <w:rsid w:val="00022E16"/>
    <w:rPr>
      <w:rFonts w:ascii="Consolas" w:hAnsi="Consolas"/>
      <w:i/>
      <w:szCs w:val="24"/>
      <w:shd w:val="clear" w:color="auto" w:fill="F8F8F8"/>
      <w:lang w:val="en-US"/>
    </w:rPr>
  </w:style>
  <w:style w:type="character" w:customStyle="1" w:styleId="ExtensionTok">
    <w:name w:val="ExtensionTok"/>
    <w:basedOn w:val="VerbatimChar"/>
    <w:rsid w:val="00022E16"/>
    <w:rPr>
      <w:rFonts w:ascii="Consolas" w:hAnsi="Consolas"/>
      <w:i/>
      <w:szCs w:val="24"/>
      <w:shd w:val="clear" w:color="auto" w:fill="F8F8F8"/>
      <w:lang w:val="en-US"/>
    </w:rPr>
  </w:style>
  <w:style w:type="character" w:customStyle="1" w:styleId="PreprocessorTok">
    <w:name w:val="PreprocessorTok"/>
    <w:basedOn w:val="VerbatimChar"/>
    <w:rsid w:val="00022E16"/>
    <w:rPr>
      <w:rFonts w:ascii="Consolas" w:hAnsi="Consolas"/>
      <w:i w:val="0"/>
      <w:color w:val="8F5902"/>
      <w:szCs w:val="24"/>
      <w:shd w:val="clear" w:color="auto" w:fill="F8F8F8"/>
      <w:lang w:val="en-US"/>
    </w:rPr>
  </w:style>
  <w:style w:type="character" w:customStyle="1" w:styleId="AttributeTok">
    <w:name w:val="AttributeTok"/>
    <w:basedOn w:val="VerbatimChar"/>
    <w:rsid w:val="00022E16"/>
    <w:rPr>
      <w:rFonts w:ascii="Consolas" w:hAnsi="Consolas"/>
      <w:i/>
      <w:color w:val="C4A000"/>
      <w:szCs w:val="24"/>
      <w:shd w:val="clear" w:color="auto" w:fill="F8F8F8"/>
      <w:lang w:val="en-US"/>
    </w:rPr>
  </w:style>
  <w:style w:type="character" w:customStyle="1" w:styleId="RegionMarkerTok">
    <w:name w:val="RegionMarkerTok"/>
    <w:basedOn w:val="VerbatimChar"/>
    <w:rsid w:val="00022E16"/>
    <w:rPr>
      <w:rFonts w:ascii="Consolas" w:hAnsi="Consolas"/>
      <w:i/>
      <w:szCs w:val="24"/>
      <w:shd w:val="clear" w:color="auto" w:fill="F8F8F8"/>
      <w:lang w:val="en-US"/>
    </w:rPr>
  </w:style>
  <w:style w:type="character" w:customStyle="1" w:styleId="InformationTok">
    <w:name w:val="InformationTok"/>
    <w:basedOn w:val="VerbatimChar"/>
    <w:rsid w:val="00022E16"/>
    <w:rPr>
      <w:rFonts w:ascii="Consolas" w:hAnsi="Consolas"/>
      <w:b/>
      <w:i w:val="0"/>
      <w:color w:val="8F5902"/>
      <w:szCs w:val="24"/>
      <w:shd w:val="clear" w:color="auto" w:fill="F8F8F8"/>
      <w:lang w:val="en-US"/>
    </w:rPr>
  </w:style>
  <w:style w:type="character" w:customStyle="1" w:styleId="WarningTok">
    <w:name w:val="WarningTok"/>
    <w:basedOn w:val="VerbatimChar"/>
    <w:rsid w:val="00022E16"/>
    <w:rPr>
      <w:rFonts w:ascii="Consolas" w:hAnsi="Consolas"/>
      <w:b/>
      <w:i w:val="0"/>
      <w:color w:val="8F5902"/>
      <w:szCs w:val="24"/>
      <w:shd w:val="clear" w:color="auto" w:fill="F8F8F8"/>
      <w:lang w:val="en-US"/>
    </w:rPr>
  </w:style>
  <w:style w:type="character" w:customStyle="1" w:styleId="AlertTok">
    <w:name w:val="AlertTok"/>
    <w:basedOn w:val="VerbatimChar"/>
    <w:rsid w:val="00022E16"/>
    <w:rPr>
      <w:rFonts w:ascii="Consolas" w:hAnsi="Consolas"/>
      <w:i/>
      <w:color w:val="EF2929"/>
      <w:szCs w:val="24"/>
      <w:shd w:val="clear" w:color="auto" w:fill="F8F8F8"/>
      <w:lang w:val="en-US"/>
    </w:rPr>
  </w:style>
  <w:style w:type="character" w:customStyle="1" w:styleId="ErrorTok">
    <w:name w:val="ErrorTok"/>
    <w:basedOn w:val="VerbatimChar"/>
    <w:rsid w:val="00022E16"/>
    <w:rPr>
      <w:rFonts w:ascii="Consolas" w:hAnsi="Consolas"/>
      <w:b/>
      <w:i/>
      <w:color w:val="A40000"/>
      <w:szCs w:val="24"/>
      <w:shd w:val="clear" w:color="auto" w:fill="F8F8F8"/>
      <w:lang w:val="en-US"/>
    </w:rPr>
  </w:style>
  <w:style w:type="character" w:customStyle="1" w:styleId="NormalTok">
    <w:name w:val="NormalTok"/>
    <w:basedOn w:val="VerbatimChar"/>
    <w:rsid w:val="00022E16"/>
    <w:rPr>
      <w:rFonts w:ascii="Consolas" w:hAnsi="Consolas"/>
      <w:i/>
      <w:szCs w:val="24"/>
      <w:shd w:val="clear" w:color="auto" w:fill="F8F8F8"/>
      <w:lang w:val="en-US"/>
    </w:rPr>
  </w:style>
  <w:style w:type="paragraph" w:styleId="TOC1">
    <w:name w:val="toc 1"/>
    <w:basedOn w:val="Normal"/>
    <w:next w:val="Normal"/>
    <w:autoRedefine/>
    <w:uiPriority w:val="39"/>
    <w:unhideWhenUsed/>
    <w:rsid w:val="00404DDA"/>
    <w:pPr>
      <w:tabs>
        <w:tab w:val="left" w:pos="440"/>
        <w:tab w:val="right" w:leader="dot" w:pos="9396"/>
      </w:tabs>
      <w:suppressAutoHyphens w:val="0"/>
      <w:spacing w:before="240" w:after="100" w:line="264" w:lineRule="auto"/>
      <w:ind w:left="0"/>
      <w:jc w:val="left"/>
    </w:pPr>
    <w:rPr>
      <w:rFonts w:eastAsiaTheme="minorHAnsi" w:cstheme="minorBidi"/>
      <w:b/>
      <w:noProof/>
      <w:kern w:val="0"/>
      <w:lang w:val="en-US" w:eastAsia="en-US"/>
    </w:rPr>
  </w:style>
  <w:style w:type="paragraph" w:styleId="TOC2">
    <w:name w:val="toc 2"/>
    <w:basedOn w:val="Normal"/>
    <w:next w:val="Normal"/>
    <w:autoRedefine/>
    <w:uiPriority w:val="39"/>
    <w:unhideWhenUsed/>
    <w:rsid w:val="001C3B71"/>
    <w:pPr>
      <w:tabs>
        <w:tab w:val="left" w:pos="880"/>
        <w:tab w:val="right" w:leader="dot" w:pos="9396"/>
      </w:tabs>
      <w:suppressAutoHyphens w:val="0"/>
      <w:spacing w:before="120" w:after="0" w:line="240" w:lineRule="auto"/>
      <w:ind w:left="221"/>
      <w:jc w:val="left"/>
    </w:pPr>
    <w:rPr>
      <w:rFonts w:eastAsiaTheme="minorHAnsi" w:cstheme="minorBidi"/>
      <w:kern w:val="0"/>
      <w:lang w:val="en-US" w:eastAsia="en-US"/>
    </w:rPr>
  </w:style>
  <w:style w:type="paragraph" w:styleId="TOC3">
    <w:name w:val="toc 3"/>
    <w:basedOn w:val="Normal"/>
    <w:next w:val="Normal"/>
    <w:autoRedefine/>
    <w:uiPriority w:val="39"/>
    <w:unhideWhenUsed/>
    <w:rsid w:val="001C3B71"/>
    <w:pPr>
      <w:tabs>
        <w:tab w:val="left" w:pos="1320"/>
        <w:tab w:val="right" w:leader="dot" w:pos="9396"/>
      </w:tabs>
      <w:suppressAutoHyphens w:val="0"/>
      <w:spacing w:before="0" w:after="0" w:line="240" w:lineRule="auto"/>
      <w:ind w:left="1320" w:hanging="894"/>
      <w:jc w:val="left"/>
    </w:pPr>
    <w:rPr>
      <w:rFonts w:eastAsiaTheme="minorHAnsi" w:cstheme="minorBidi"/>
      <w:kern w:val="0"/>
      <w:lang w:val="en-US" w:eastAsia="en-US"/>
    </w:rPr>
  </w:style>
  <w:style w:type="paragraph" w:styleId="TOC4">
    <w:name w:val="toc 4"/>
    <w:basedOn w:val="Normal"/>
    <w:next w:val="Normal"/>
    <w:autoRedefine/>
    <w:uiPriority w:val="39"/>
    <w:unhideWhenUsed/>
    <w:rsid w:val="00022E16"/>
    <w:pPr>
      <w:suppressAutoHyphens w:val="0"/>
      <w:spacing w:before="0" w:after="100" w:line="259" w:lineRule="auto"/>
      <w:ind w:left="660"/>
      <w:jc w:val="left"/>
    </w:pPr>
    <w:rPr>
      <w:rFonts w:asciiTheme="minorHAnsi" w:eastAsiaTheme="minorEastAsia" w:hAnsiTheme="minorHAnsi" w:cstheme="minorBidi"/>
      <w:kern w:val="0"/>
      <w:szCs w:val="22"/>
      <w:lang w:eastAsia="hr-HR"/>
    </w:rPr>
  </w:style>
  <w:style w:type="paragraph" w:styleId="TOC5">
    <w:name w:val="toc 5"/>
    <w:basedOn w:val="Normal"/>
    <w:next w:val="Normal"/>
    <w:autoRedefine/>
    <w:uiPriority w:val="39"/>
    <w:unhideWhenUsed/>
    <w:rsid w:val="00022E16"/>
    <w:pPr>
      <w:suppressAutoHyphens w:val="0"/>
      <w:spacing w:before="0" w:after="100" w:line="259" w:lineRule="auto"/>
      <w:ind w:left="880"/>
      <w:jc w:val="left"/>
    </w:pPr>
    <w:rPr>
      <w:rFonts w:asciiTheme="minorHAnsi" w:eastAsiaTheme="minorEastAsia" w:hAnsiTheme="minorHAnsi" w:cstheme="minorBidi"/>
      <w:kern w:val="0"/>
      <w:szCs w:val="22"/>
      <w:lang w:eastAsia="hr-HR"/>
    </w:rPr>
  </w:style>
  <w:style w:type="paragraph" w:styleId="TOC6">
    <w:name w:val="toc 6"/>
    <w:basedOn w:val="Normal"/>
    <w:next w:val="Normal"/>
    <w:autoRedefine/>
    <w:uiPriority w:val="39"/>
    <w:unhideWhenUsed/>
    <w:rsid w:val="00022E16"/>
    <w:pPr>
      <w:suppressAutoHyphens w:val="0"/>
      <w:spacing w:before="0" w:after="100" w:line="259" w:lineRule="auto"/>
      <w:ind w:left="1100"/>
      <w:jc w:val="left"/>
    </w:pPr>
    <w:rPr>
      <w:rFonts w:asciiTheme="minorHAnsi" w:eastAsiaTheme="minorEastAsia" w:hAnsiTheme="minorHAnsi" w:cstheme="minorBidi"/>
      <w:kern w:val="0"/>
      <w:szCs w:val="22"/>
      <w:lang w:eastAsia="hr-HR"/>
    </w:rPr>
  </w:style>
  <w:style w:type="paragraph" w:styleId="TOC7">
    <w:name w:val="toc 7"/>
    <w:basedOn w:val="Normal"/>
    <w:next w:val="Normal"/>
    <w:autoRedefine/>
    <w:uiPriority w:val="39"/>
    <w:unhideWhenUsed/>
    <w:rsid w:val="00022E16"/>
    <w:pPr>
      <w:suppressAutoHyphens w:val="0"/>
      <w:spacing w:before="0" w:after="100" w:line="259" w:lineRule="auto"/>
      <w:ind w:left="1320"/>
      <w:jc w:val="left"/>
    </w:pPr>
    <w:rPr>
      <w:rFonts w:asciiTheme="minorHAnsi" w:eastAsiaTheme="minorEastAsia" w:hAnsiTheme="minorHAnsi" w:cstheme="minorBidi"/>
      <w:kern w:val="0"/>
      <w:szCs w:val="22"/>
      <w:lang w:eastAsia="hr-HR"/>
    </w:rPr>
  </w:style>
  <w:style w:type="paragraph" w:styleId="TOC8">
    <w:name w:val="toc 8"/>
    <w:basedOn w:val="Normal"/>
    <w:next w:val="Normal"/>
    <w:autoRedefine/>
    <w:uiPriority w:val="39"/>
    <w:unhideWhenUsed/>
    <w:rsid w:val="00022E16"/>
    <w:pPr>
      <w:suppressAutoHyphens w:val="0"/>
      <w:spacing w:before="0" w:after="100" w:line="259" w:lineRule="auto"/>
      <w:ind w:left="1540"/>
      <w:jc w:val="left"/>
    </w:pPr>
    <w:rPr>
      <w:rFonts w:asciiTheme="minorHAnsi" w:eastAsiaTheme="minorEastAsia" w:hAnsiTheme="minorHAnsi" w:cstheme="minorBidi"/>
      <w:kern w:val="0"/>
      <w:szCs w:val="22"/>
      <w:lang w:eastAsia="hr-HR"/>
    </w:rPr>
  </w:style>
  <w:style w:type="paragraph" w:styleId="TOC9">
    <w:name w:val="toc 9"/>
    <w:basedOn w:val="Normal"/>
    <w:next w:val="Normal"/>
    <w:autoRedefine/>
    <w:uiPriority w:val="39"/>
    <w:unhideWhenUsed/>
    <w:rsid w:val="00022E16"/>
    <w:pPr>
      <w:suppressAutoHyphens w:val="0"/>
      <w:spacing w:before="0" w:after="100" w:line="259" w:lineRule="auto"/>
      <w:ind w:left="1760"/>
      <w:jc w:val="left"/>
    </w:pPr>
    <w:rPr>
      <w:rFonts w:asciiTheme="minorHAnsi" w:eastAsiaTheme="minorEastAsia" w:hAnsiTheme="minorHAnsi" w:cstheme="minorBidi"/>
      <w:kern w:val="0"/>
      <w:szCs w:val="22"/>
      <w:lang w:eastAsia="hr-HR"/>
    </w:rPr>
  </w:style>
  <w:style w:type="character" w:customStyle="1" w:styleId="Nerijeenospominjanje1">
    <w:name w:val="Neriješeno spominjanje1"/>
    <w:basedOn w:val="DefaultParagraphFont"/>
    <w:uiPriority w:val="99"/>
    <w:semiHidden/>
    <w:unhideWhenUsed/>
    <w:rsid w:val="00022E16"/>
    <w:rPr>
      <w:color w:val="808080"/>
      <w:shd w:val="clear" w:color="auto" w:fill="E6E6E6"/>
    </w:rPr>
  </w:style>
  <w:style w:type="paragraph" w:styleId="BalloonText">
    <w:name w:val="Balloon Text"/>
    <w:basedOn w:val="Normal"/>
    <w:link w:val="BalloonTextChar"/>
    <w:uiPriority w:val="99"/>
    <w:semiHidden/>
    <w:unhideWhenUsed/>
    <w:rsid w:val="005248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866"/>
    <w:rPr>
      <w:rFonts w:ascii="Segoe UI" w:eastAsia="Times New Roman" w:hAnsi="Segoe UI" w:cs="Segoe UI"/>
      <w:kern w:val="1"/>
      <w:sz w:val="18"/>
      <w:szCs w:val="18"/>
      <w:lang w:eastAsia="ar-SA"/>
    </w:rPr>
  </w:style>
  <w:style w:type="character" w:styleId="CommentReference">
    <w:name w:val="annotation reference"/>
    <w:basedOn w:val="DefaultParagraphFont"/>
    <w:uiPriority w:val="99"/>
    <w:semiHidden/>
    <w:unhideWhenUsed/>
    <w:rsid w:val="00B66749"/>
    <w:rPr>
      <w:sz w:val="16"/>
      <w:szCs w:val="16"/>
    </w:rPr>
  </w:style>
  <w:style w:type="paragraph" w:styleId="CommentText">
    <w:name w:val="annotation text"/>
    <w:basedOn w:val="Normal"/>
    <w:link w:val="CommentTextChar"/>
    <w:uiPriority w:val="99"/>
    <w:semiHidden/>
    <w:unhideWhenUsed/>
    <w:rsid w:val="00B66749"/>
    <w:pPr>
      <w:spacing w:line="240" w:lineRule="auto"/>
    </w:pPr>
    <w:rPr>
      <w:sz w:val="20"/>
      <w:szCs w:val="20"/>
    </w:rPr>
  </w:style>
  <w:style w:type="character" w:customStyle="1" w:styleId="CommentTextChar">
    <w:name w:val="Comment Text Char"/>
    <w:basedOn w:val="DefaultParagraphFont"/>
    <w:link w:val="CommentText"/>
    <w:uiPriority w:val="99"/>
    <w:semiHidden/>
    <w:rsid w:val="00B66749"/>
    <w:rPr>
      <w:rFonts w:ascii="Arial" w:eastAsia="Times New Roman" w:hAnsi="Arial" w:cs="Arial"/>
      <w:kern w:val="1"/>
      <w:sz w:val="20"/>
      <w:szCs w:val="20"/>
      <w:lang w:eastAsia="ar-SA"/>
    </w:rPr>
  </w:style>
  <w:style w:type="paragraph" w:styleId="CommentSubject">
    <w:name w:val="annotation subject"/>
    <w:basedOn w:val="CommentText"/>
    <w:next w:val="CommentText"/>
    <w:link w:val="CommentSubjectChar"/>
    <w:uiPriority w:val="99"/>
    <w:semiHidden/>
    <w:unhideWhenUsed/>
    <w:rsid w:val="00B66749"/>
    <w:rPr>
      <w:b/>
      <w:bCs/>
    </w:rPr>
  </w:style>
  <w:style w:type="character" w:customStyle="1" w:styleId="CommentSubjectChar">
    <w:name w:val="Comment Subject Char"/>
    <w:basedOn w:val="CommentTextChar"/>
    <w:link w:val="CommentSubject"/>
    <w:uiPriority w:val="99"/>
    <w:semiHidden/>
    <w:rsid w:val="00B66749"/>
    <w:rPr>
      <w:rFonts w:ascii="Arial" w:eastAsia="Times New Roman" w:hAnsi="Arial" w:cs="Arial"/>
      <w:b/>
      <w:bCs/>
      <w:kern w:val="1"/>
      <w:sz w:val="20"/>
      <w:szCs w:val="20"/>
      <w:lang w:eastAsia="ar-SA"/>
    </w:rPr>
  </w:style>
  <w:style w:type="character" w:styleId="PlaceholderText">
    <w:name w:val="Placeholder Text"/>
    <w:basedOn w:val="DefaultParagraphFont"/>
    <w:uiPriority w:val="99"/>
    <w:semiHidden/>
    <w:rsid w:val="001B7BE4"/>
    <w:rPr>
      <w:color w:val="808080"/>
    </w:rPr>
  </w:style>
  <w:style w:type="character" w:styleId="Strong">
    <w:name w:val="Strong"/>
    <w:basedOn w:val="DefaultParagraphFont"/>
    <w:uiPriority w:val="22"/>
    <w:qFormat/>
    <w:rsid w:val="0099547B"/>
    <w:rPr>
      <w:b/>
      <w:bCs/>
    </w:rPr>
  </w:style>
  <w:style w:type="character" w:customStyle="1" w:styleId="UnresolvedMention1">
    <w:name w:val="Unresolved Mention1"/>
    <w:basedOn w:val="DefaultParagraphFont"/>
    <w:uiPriority w:val="99"/>
    <w:semiHidden/>
    <w:unhideWhenUsed/>
    <w:rsid w:val="009954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hyperlink" Target="https://www.forbes.com/sites/gilpress/2016/03/23/data-preparation-most-time-consuming-least-enjoyable-data-science-task-survey-says/" TargetMode="External"/><Relationship Id="rId26" Type="http://schemas.openxmlformats.org/officeDocument/2006/relationships/image" Target="media/image10.pn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rviews.rstudio.com/2017/06/08/what-is-the-tidyverse/" TargetMode="External"/><Relationship Id="rId34" Type="http://schemas.openxmlformats.org/officeDocument/2006/relationships/hyperlink" Target="https://www.tidyverse.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colorbrewer2.org"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hyperlink" Target="https://www.opendataphilly.org/dataset/crime-incident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blog.revolutionanalytics.com/" TargetMode="External"/><Relationship Id="rId32" Type="http://schemas.openxmlformats.org/officeDocument/2006/relationships/image" Target="media/image12.png"/><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archive.ics.uci.edu" TargetMode="External"/><Relationship Id="rId28" Type="http://schemas.openxmlformats.org/officeDocument/2006/relationships/hyperlink" Target="https://regexone.com/" TargetMode="External"/><Relationship Id="rId36" Type="http://schemas.openxmlformats.org/officeDocument/2006/relationships/header" Target="header4.xml"/><Relationship Id="rId10" Type="http://schemas.openxmlformats.org/officeDocument/2006/relationships/image" Target="media/image3.emf"/><Relationship Id="rId19" Type="http://schemas.openxmlformats.org/officeDocument/2006/relationships/image" Target="media/image6.jp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yperlink" Target="http://projecttemplate.net/getting_started.html" TargetMode="External"/><Relationship Id="rId30" Type="http://schemas.openxmlformats.org/officeDocument/2006/relationships/hyperlink" Target="https://www.kaggle.com/c/titanic" TargetMode="External"/><Relationship Id="rId35" Type="http://schemas.openxmlformats.org/officeDocument/2006/relationships/hyperlink" Target="http://r4ds.had.co.n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21180-A888-4E10-91A0-A6647A83E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0</Pages>
  <Words>25542</Words>
  <Characters>145595</Characters>
  <Application>Microsoft Office Word</Application>
  <DocSecurity>0</DocSecurity>
  <Lines>1213</Lines>
  <Paragraphs>3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7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 Majzel</dc:creator>
  <cp:keywords/>
  <dc:description/>
  <cp:lastModifiedBy>Damir Pintar</cp:lastModifiedBy>
  <cp:revision>22</cp:revision>
  <cp:lastPrinted>2023-04-14T10:57:00Z</cp:lastPrinted>
  <dcterms:created xsi:type="dcterms:W3CDTF">2021-04-14T13:37:00Z</dcterms:created>
  <dcterms:modified xsi:type="dcterms:W3CDTF">2023-04-14T10:58:00Z</dcterms:modified>
</cp:coreProperties>
</file>